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43D9DF" w14:textId="3FBEC772" w:rsidR="00403606" w:rsidRPr="00DC4915" w:rsidRDefault="00355FE8" w:rsidP="00E81B63">
      <w:pPr>
        <w:spacing w:before="240"/>
      </w:pPr>
      <w:bookmarkStart w:id="0" w:name="_Ref36645528"/>
      <w:bookmarkEnd w:id="0"/>
      <w:r w:rsidRPr="00DC4915">
        <w:t xml:space="preserve"> </w:t>
      </w:r>
      <w:bookmarkStart w:id="1" w:name="_Ref36997636"/>
      <w:bookmarkEnd w:id="1"/>
    </w:p>
    <w:p w14:paraId="5EB17294" w14:textId="7BA2760C" w:rsidR="00AA0558" w:rsidRPr="00DC4915" w:rsidRDefault="00FC35DD" w:rsidP="00E81B63">
      <w:pPr>
        <w:spacing w:before="240"/>
        <w:rPr>
          <w:color w:val="B3186D" w:themeColor="accent1" w:themeShade="BF"/>
          <w:sz w:val="32"/>
          <w:szCs w:val="32"/>
        </w:rPr>
      </w:pPr>
      <w:r w:rsidRPr="00DC4915">
        <w:rPr>
          <w:noProof/>
        </w:rPr>
        <mc:AlternateContent>
          <mc:Choice Requires="wpg">
            <w:drawing>
              <wp:anchor distT="0" distB="0" distL="114300" distR="114300" simplePos="0" relativeHeight="251658313" behindDoc="0" locked="0" layoutInCell="1" allowOverlap="1" wp14:anchorId="442512E7" wp14:editId="0B3AC922">
                <wp:simplePos x="0" y="0"/>
                <wp:positionH relativeFrom="margin">
                  <wp:align>right</wp:align>
                </wp:positionH>
                <wp:positionV relativeFrom="paragraph">
                  <wp:posOffset>1296992</wp:posOffset>
                </wp:positionV>
                <wp:extent cx="5943600" cy="2682240"/>
                <wp:effectExtent l="0" t="0" r="0" b="3810"/>
                <wp:wrapNone/>
                <wp:docPr id="227" name="Group 227"/>
                <wp:cNvGraphicFramePr/>
                <a:graphic xmlns:a="http://schemas.openxmlformats.org/drawingml/2006/main">
                  <a:graphicData uri="http://schemas.microsoft.com/office/word/2010/wordprocessingGroup">
                    <wpg:wgp>
                      <wpg:cNvGrpSpPr/>
                      <wpg:grpSpPr>
                        <a:xfrm>
                          <a:off x="0" y="0"/>
                          <a:ext cx="5943600" cy="2682240"/>
                          <a:chOff x="0" y="0"/>
                          <a:chExt cx="5943600" cy="2682240"/>
                        </a:xfrm>
                      </wpg:grpSpPr>
                      <pic:pic xmlns:pic="http://schemas.openxmlformats.org/drawingml/2006/picture">
                        <pic:nvPicPr>
                          <pic:cNvPr id="225" name="Picture 225" descr="TrayMaster Logo"/>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461135"/>
                          </a:xfrm>
                          <a:prstGeom prst="rect">
                            <a:avLst/>
                          </a:prstGeom>
                        </pic:spPr>
                      </pic:pic>
                      <wps:wsp>
                        <wps:cNvPr id="226" name="Text Box 226"/>
                        <wps:cNvSpPr txBox="1"/>
                        <wps:spPr>
                          <a:xfrm>
                            <a:off x="627797" y="1528401"/>
                            <a:ext cx="4682359" cy="1153839"/>
                          </a:xfrm>
                          <a:prstGeom prst="rect">
                            <a:avLst/>
                          </a:prstGeom>
                          <a:noFill/>
                          <a:ln w="6350">
                            <a:noFill/>
                          </a:ln>
                        </wps:spPr>
                        <wps:txbx>
                          <w:txbxContent>
                            <w:p w14:paraId="6B7F97DE" w14:textId="0D354754" w:rsidR="00A916D3" w:rsidRPr="00A916D3" w:rsidRDefault="00A916D3" w:rsidP="00A916D3">
                              <w:pPr>
                                <w:jc w:val="center"/>
                                <w:rPr>
                                  <w:sz w:val="36"/>
                                  <w:szCs w:val="36"/>
                                </w:rPr>
                              </w:pPr>
                              <w:r w:rsidRPr="00BF5D6D">
                                <w:rPr>
                                  <w:sz w:val="36"/>
                                  <w:szCs w:val="36"/>
                                </w:rPr>
                                <w:t>v1.0.</w:t>
                              </w:r>
                              <w:r w:rsidR="00C46AF2">
                                <w:rPr>
                                  <w:sz w:val="36"/>
                                  <w:szCs w:val="36"/>
                                </w:rPr>
                                <w:t>3</w:t>
                              </w:r>
                            </w:p>
                            <w:p w14:paraId="3B8E0D4D" w14:textId="66E7F3C4" w:rsidR="00042BD0" w:rsidRDefault="00042BD0" w:rsidP="00BF5D6D">
                              <w:pPr>
                                <w:jc w:val="center"/>
                                <w:rPr>
                                  <w:sz w:val="72"/>
                                  <w:szCs w:val="72"/>
                                </w:rPr>
                              </w:pPr>
                              <w:r w:rsidRPr="00BF5D6D">
                                <w:rPr>
                                  <w:sz w:val="72"/>
                                  <w:szCs w:val="72"/>
                                </w:rPr>
                                <w:t>User Manu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42512E7" id="Group 227" o:spid="_x0000_s1026" style="position:absolute;left:0;text-align:left;margin-left:416.8pt;margin-top:102.15pt;width:468pt;height:211.2pt;z-index:251658313;mso-position-horizontal:right;mso-position-horizontal-relative:margin;mso-height-relative:margin" coordsize="59436,268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5" o:spid="_x0000_s1027" type="#_x0000_t75" alt="TrayMaster Logo" style="position:absolute;width:59436;height:14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">
                  <v:imagedata r:id="rId9" o:title="TrayMaster Logo"/>
                </v:shape>
                <v:shapetype id="_x0000_t202" coordsize="21600,21600" o:spt="202" path="m,l,21600r21600,l21600,xe">
                  <v:stroke joinstyle="miter"/>
                  <v:path gradientshapeok="t" o:connecttype="rect"/>
                </v:shapetype>
                <v:shape id="Text Box 226" o:spid="_x0000_s1028" type="#_x0000_t202" style="position:absolute;left:6277;top:15284;width:46824;height:115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Qrw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mcLfmXAE5OIXAAD//wMAUEsBAi0AFAAGAAgAAAAhANvh9svuAAAAhQEAABMAAAAAAAAA&#10;AAAAAAAAAAAAAFtDb250ZW50X1R5cGVzXS54bWxQSwECLQAUAAYACAAAACEAWvQsW78AAAAVAQAA&#10;CwAAAAAAAAAAAAAAAAAfAQAAX3JlbHMvLnJlbHNQSwECLQAUAAYACAAAACEAGaEK8MYAAADcAAAA&#10;DwAAAAAAAAAAAAAAAAAHAgAAZHJzL2Rvd25yZXYueG1sUEsFBgAAAAADAAMAtwAAAPoCAAAAAA==&#10;" filled="f" stroked="f" strokeweight=".5pt">
                  <v:textbox>
                    <w:txbxContent>
                      <w:p w14:paraId="6B7F97DE" w14:textId="0D354754" w:rsidR="00A916D3" w:rsidRPr="00A916D3" w:rsidRDefault="00A916D3" w:rsidP="00A916D3">
                        <w:pPr>
                          <w:jc w:val="center"/>
                          <w:rPr>
                            <w:sz w:val="36"/>
                            <w:szCs w:val="36"/>
                          </w:rPr>
                        </w:pPr>
                        <w:r w:rsidRPr="00BF5D6D">
                          <w:rPr>
                            <w:sz w:val="36"/>
                            <w:szCs w:val="36"/>
                          </w:rPr>
                          <w:t>v1.0.</w:t>
                        </w:r>
                        <w:r w:rsidR="00C46AF2">
                          <w:rPr>
                            <w:sz w:val="36"/>
                            <w:szCs w:val="36"/>
                          </w:rPr>
                          <w:t>3</w:t>
                        </w:r>
                      </w:p>
                      <w:p w14:paraId="3B8E0D4D" w14:textId="66E7F3C4" w:rsidR="00042BD0" w:rsidRDefault="00042BD0" w:rsidP="00BF5D6D">
                        <w:pPr>
                          <w:jc w:val="center"/>
                          <w:rPr>
                            <w:sz w:val="72"/>
                            <w:szCs w:val="72"/>
                          </w:rPr>
                        </w:pPr>
                        <w:r w:rsidRPr="00BF5D6D">
                          <w:rPr>
                            <w:sz w:val="72"/>
                            <w:szCs w:val="72"/>
                          </w:rPr>
                          <w:t>User Manual</w:t>
                        </w:r>
                      </w:p>
                    </w:txbxContent>
                  </v:textbox>
                </v:shape>
                <w10:wrap anchorx="margin"/>
              </v:group>
            </w:pict>
          </mc:Fallback>
        </mc:AlternateContent>
      </w:r>
      <w:r w:rsidR="00AA0558" w:rsidRPr="00DC4915">
        <w:br w:type="page"/>
      </w:r>
    </w:p>
    <w:p w14:paraId="1A55DA95" w14:textId="77777777" w:rsidR="00F80471" w:rsidRPr="00EE1B3D" w:rsidRDefault="00F80471" w:rsidP="00F80471">
      <w:pPr>
        <w:pStyle w:val="TOCHeading"/>
        <w:spacing w:before="240"/>
        <w:rPr>
          <w:rStyle w:val="Heading1Char"/>
        </w:rPr>
      </w:pPr>
      <w:bookmarkStart w:id="2" w:name="_Toc37590643"/>
      <w:bookmarkStart w:id="3" w:name="_Ref35364616"/>
      <w:r w:rsidRPr="00EE1B3D">
        <w:rPr>
          <w:rStyle w:val="Heading1Char"/>
        </w:rPr>
        <w:t>Table of Contents</w:t>
      </w:r>
      <w:bookmarkEnd w:id="2"/>
    </w:p>
    <w:sdt>
      <w:sdtPr>
        <w:id w:val="103699995"/>
        <w:docPartObj>
          <w:docPartGallery w:val="Table of Contents"/>
          <w:docPartUnique/>
        </w:docPartObj>
      </w:sdtPr>
      <w:sdtEndPr>
        <w:rPr>
          <w:b/>
          <w:bCs/>
          <w:noProof/>
        </w:rPr>
      </w:sdtEndPr>
      <w:sdtContent>
        <w:p w14:paraId="082CC71B" w14:textId="2F81131F" w:rsidR="00F80471" w:rsidRDefault="00D93371">
          <w:pPr>
            <w:pStyle w:val="TOC1"/>
            <w:tabs>
              <w:tab w:val="left" w:pos="440"/>
              <w:tab w:val="right" w:leader="dot" w:pos="9350"/>
            </w:tabs>
            <w:rPr>
              <w:rFonts w:asciiTheme="minorHAnsi" w:eastAsiaTheme="minorEastAsia" w:hAnsiTheme="minorHAnsi" w:cstheme="minorBidi"/>
              <w:noProof/>
              <w:sz w:val="24"/>
              <w:szCs w:val="24"/>
              <w:lang w:eastAsia="en-GB"/>
            </w:rPr>
          </w:pPr>
          <w:r>
            <w:fldChar w:fldCharType="begin" w:fldLock="1"/>
          </w:r>
          <w:r>
            <w:instrText xml:space="preserve"> TOC \o "1-3" \h \z \u </w:instrText>
          </w:r>
          <w:r>
            <w:fldChar w:fldCharType="separate"/>
          </w:r>
          <w:hyperlink w:anchor="_Toc37590643" w:history="1">
            <w:r w:rsidR="00F80471" w:rsidRPr="00FE5BAA">
              <w:rPr>
                <w:rStyle w:val="Hyperlink"/>
                <w:noProof/>
                <w14:scene3d>
                  <w14:camera w14:prst="orthographicFront"/>
                  <w14:lightRig w14:rig="threePt" w14:dir="t">
                    <w14:rot w14:lat="0" w14:lon="0" w14:rev="0"/>
                  </w14:lightRig>
                </w14:scene3d>
              </w:rPr>
              <w:t>A</w:t>
            </w:r>
            <w:r w:rsidR="00F80471">
              <w:rPr>
                <w:rFonts w:asciiTheme="minorHAnsi" w:eastAsiaTheme="minorEastAsia" w:hAnsiTheme="minorHAnsi" w:cstheme="minorBidi"/>
                <w:noProof/>
                <w:sz w:val="24"/>
                <w:szCs w:val="24"/>
                <w:lang w:eastAsia="en-GB"/>
              </w:rPr>
              <w:tab/>
            </w:r>
            <w:r w:rsidR="00F80471" w:rsidRPr="00FE5BAA">
              <w:rPr>
                <w:rStyle w:val="Hyperlink"/>
                <w:noProof/>
              </w:rPr>
              <w:t>Table of Contents</w:t>
            </w:r>
            <w:r w:rsidR="00F80471">
              <w:rPr>
                <w:noProof/>
                <w:webHidden/>
              </w:rPr>
              <w:tab/>
            </w:r>
            <w:r w:rsidR="00F80471">
              <w:rPr>
                <w:noProof/>
                <w:webHidden/>
              </w:rPr>
              <w:fldChar w:fldCharType="begin" w:fldLock="1"/>
            </w:r>
            <w:r w:rsidR="00F80471">
              <w:rPr>
                <w:noProof/>
                <w:webHidden/>
              </w:rPr>
              <w:instrText xml:space="preserve"> PAGEREF _Toc37590643 \h </w:instrText>
            </w:r>
            <w:r w:rsidR="00F80471">
              <w:rPr>
                <w:noProof/>
                <w:webHidden/>
              </w:rPr>
            </w:r>
            <w:r w:rsidR="00F80471">
              <w:rPr>
                <w:noProof/>
                <w:webHidden/>
              </w:rPr>
              <w:fldChar w:fldCharType="separate"/>
            </w:r>
            <w:r w:rsidR="00F80471">
              <w:rPr>
                <w:noProof/>
                <w:webHidden/>
              </w:rPr>
              <w:t>2</w:t>
            </w:r>
            <w:r w:rsidR="00F80471">
              <w:rPr>
                <w:noProof/>
                <w:webHidden/>
              </w:rPr>
              <w:fldChar w:fldCharType="end"/>
            </w:r>
          </w:hyperlink>
        </w:p>
        <w:p w14:paraId="38DF179F" w14:textId="253BA987" w:rsidR="00F80471" w:rsidRDefault="00394782">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44" w:history="1">
            <w:r w:rsidR="00F80471" w:rsidRPr="00FE5BAA">
              <w:rPr>
                <w:rStyle w:val="Hyperlink"/>
                <w:noProof/>
                <w14:scene3d>
                  <w14:camera w14:prst="orthographicFront"/>
                  <w14:lightRig w14:rig="threePt" w14:dir="t">
                    <w14:rot w14:lat="0" w14:lon="0" w14:rev="0"/>
                  </w14:lightRig>
                </w14:scene3d>
              </w:rPr>
              <w:t>B</w:t>
            </w:r>
            <w:r w:rsidR="00F80471">
              <w:rPr>
                <w:rFonts w:asciiTheme="minorHAnsi" w:eastAsiaTheme="minorEastAsia" w:hAnsiTheme="minorHAnsi" w:cstheme="minorBidi"/>
                <w:noProof/>
                <w:sz w:val="24"/>
                <w:szCs w:val="24"/>
                <w:lang w:eastAsia="en-GB"/>
              </w:rPr>
              <w:tab/>
            </w:r>
            <w:r w:rsidR="00F80471" w:rsidRPr="00FE5BAA">
              <w:rPr>
                <w:rStyle w:val="Hyperlink"/>
                <w:noProof/>
              </w:rPr>
              <w:t>Preface</w:t>
            </w:r>
            <w:r w:rsidR="00F80471">
              <w:rPr>
                <w:noProof/>
                <w:webHidden/>
              </w:rPr>
              <w:tab/>
            </w:r>
            <w:r w:rsidR="00F80471">
              <w:rPr>
                <w:noProof/>
                <w:webHidden/>
              </w:rPr>
              <w:fldChar w:fldCharType="begin" w:fldLock="1"/>
            </w:r>
            <w:r w:rsidR="00F80471">
              <w:rPr>
                <w:noProof/>
                <w:webHidden/>
              </w:rPr>
              <w:instrText xml:space="preserve"> PAGEREF _Toc37590644 \h </w:instrText>
            </w:r>
            <w:r w:rsidR="00F80471">
              <w:rPr>
                <w:noProof/>
                <w:webHidden/>
              </w:rPr>
            </w:r>
            <w:r w:rsidR="00F80471">
              <w:rPr>
                <w:noProof/>
                <w:webHidden/>
              </w:rPr>
              <w:fldChar w:fldCharType="separate"/>
            </w:r>
            <w:r w:rsidR="00F80471">
              <w:rPr>
                <w:noProof/>
                <w:webHidden/>
              </w:rPr>
              <w:t>4</w:t>
            </w:r>
            <w:r w:rsidR="00F80471">
              <w:rPr>
                <w:noProof/>
                <w:webHidden/>
              </w:rPr>
              <w:fldChar w:fldCharType="end"/>
            </w:r>
          </w:hyperlink>
        </w:p>
        <w:p w14:paraId="619A0D2B" w14:textId="30139DE8"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45" w:history="1">
            <w:r w:rsidR="00F80471" w:rsidRPr="00FE5BAA">
              <w:rPr>
                <w:rStyle w:val="Hyperlink"/>
                <w:noProof/>
                <w14:scene3d>
                  <w14:camera w14:prst="orthographicFront"/>
                  <w14:lightRig w14:rig="threePt" w14:dir="t">
                    <w14:rot w14:lat="0" w14:lon="0" w14:rev="0"/>
                  </w14:lightRig>
                </w14:scene3d>
              </w:rPr>
              <w:t>B1</w:t>
            </w:r>
            <w:r w:rsidR="00F80471">
              <w:rPr>
                <w:rFonts w:asciiTheme="minorHAnsi" w:eastAsiaTheme="minorEastAsia" w:hAnsiTheme="minorHAnsi" w:cstheme="minorBidi"/>
                <w:noProof/>
                <w:sz w:val="24"/>
                <w:szCs w:val="24"/>
                <w:lang w:eastAsia="en-GB"/>
              </w:rPr>
              <w:tab/>
            </w:r>
            <w:r w:rsidR="00F80471" w:rsidRPr="00FE5BAA">
              <w:rPr>
                <w:rStyle w:val="Hyperlink"/>
                <w:noProof/>
              </w:rPr>
              <w:t>For Users</w:t>
            </w:r>
            <w:r w:rsidR="00F80471">
              <w:rPr>
                <w:noProof/>
                <w:webHidden/>
              </w:rPr>
              <w:tab/>
            </w:r>
            <w:r w:rsidR="00F80471">
              <w:rPr>
                <w:noProof/>
                <w:webHidden/>
              </w:rPr>
              <w:fldChar w:fldCharType="begin" w:fldLock="1"/>
            </w:r>
            <w:r w:rsidR="00F80471">
              <w:rPr>
                <w:noProof/>
                <w:webHidden/>
              </w:rPr>
              <w:instrText xml:space="preserve"> PAGEREF _Toc37590645 \h </w:instrText>
            </w:r>
            <w:r w:rsidR="00F80471">
              <w:rPr>
                <w:noProof/>
                <w:webHidden/>
              </w:rPr>
            </w:r>
            <w:r w:rsidR="00F80471">
              <w:rPr>
                <w:noProof/>
                <w:webHidden/>
              </w:rPr>
              <w:fldChar w:fldCharType="separate"/>
            </w:r>
            <w:r w:rsidR="00F80471">
              <w:rPr>
                <w:noProof/>
                <w:webHidden/>
              </w:rPr>
              <w:t>4</w:t>
            </w:r>
            <w:r w:rsidR="00F80471">
              <w:rPr>
                <w:noProof/>
                <w:webHidden/>
              </w:rPr>
              <w:fldChar w:fldCharType="end"/>
            </w:r>
          </w:hyperlink>
        </w:p>
        <w:p w14:paraId="6DF825BA" w14:textId="5B745B91"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46" w:history="1">
            <w:r w:rsidR="00F80471" w:rsidRPr="00FE5BAA">
              <w:rPr>
                <w:rStyle w:val="Hyperlink"/>
                <w:noProof/>
                <w14:scene3d>
                  <w14:camera w14:prst="orthographicFront"/>
                  <w14:lightRig w14:rig="threePt" w14:dir="t">
                    <w14:rot w14:lat="0" w14:lon="0" w14:rev="0"/>
                  </w14:lightRig>
                </w14:scene3d>
              </w:rPr>
              <w:t>B2</w:t>
            </w:r>
            <w:r w:rsidR="00F80471">
              <w:rPr>
                <w:rFonts w:asciiTheme="minorHAnsi" w:eastAsiaTheme="minorEastAsia" w:hAnsiTheme="minorHAnsi" w:cstheme="minorBidi"/>
                <w:noProof/>
                <w:sz w:val="24"/>
                <w:szCs w:val="24"/>
                <w:lang w:eastAsia="en-GB"/>
              </w:rPr>
              <w:tab/>
            </w:r>
            <w:r w:rsidR="00F80471" w:rsidRPr="00FE5BAA">
              <w:rPr>
                <w:rStyle w:val="Hyperlink"/>
                <w:noProof/>
              </w:rPr>
              <w:t>For Administrators</w:t>
            </w:r>
            <w:r w:rsidR="00F80471">
              <w:rPr>
                <w:noProof/>
                <w:webHidden/>
              </w:rPr>
              <w:tab/>
            </w:r>
            <w:r w:rsidR="00F80471">
              <w:rPr>
                <w:noProof/>
                <w:webHidden/>
              </w:rPr>
              <w:fldChar w:fldCharType="begin" w:fldLock="1"/>
            </w:r>
            <w:r w:rsidR="00F80471">
              <w:rPr>
                <w:noProof/>
                <w:webHidden/>
              </w:rPr>
              <w:instrText xml:space="preserve"> PAGEREF _Toc37590646 \h </w:instrText>
            </w:r>
            <w:r w:rsidR="00F80471">
              <w:rPr>
                <w:noProof/>
                <w:webHidden/>
              </w:rPr>
            </w:r>
            <w:r w:rsidR="00F80471">
              <w:rPr>
                <w:noProof/>
                <w:webHidden/>
              </w:rPr>
              <w:fldChar w:fldCharType="separate"/>
            </w:r>
            <w:r w:rsidR="00F80471">
              <w:rPr>
                <w:noProof/>
                <w:webHidden/>
              </w:rPr>
              <w:t>4</w:t>
            </w:r>
            <w:r w:rsidR="00F80471">
              <w:rPr>
                <w:noProof/>
                <w:webHidden/>
              </w:rPr>
              <w:fldChar w:fldCharType="end"/>
            </w:r>
          </w:hyperlink>
        </w:p>
        <w:p w14:paraId="63CC3B1E" w14:textId="6DC42C00"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47" w:history="1">
            <w:r w:rsidR="00F80471" w:rsidRPr="00FE5BAA">
              <w:rPr>
                <w:rStyle w:val="Hyperlink"/>
                <w:noProof/>
                <w14:scene3d>
                  <w14:camera w14:prst="orthographicFront"/>
                  <w14:lightRig w14:rig="threePt" w14:dir="t">
                    <w14:rot w14:lat="0" w14:lon="0" w14:rev="0"/>
                  </w14:lightRig>
                </w14:scene3d>
              </w:rPr>
              <w:t>B3</w:t>
            </w:r>
            <w:r w:rsidR="00F80471">
              <w:rPr>
                <w:rFonts w:asciiTheme="minorHAnsi" w:eastAsiaTheme="minorEastAsia" w:hAnsiTheme="minorHAnsi" w:cstheme="minorBidi"/>
                <w:noProof/>
                <w:sz w:val="24"/>
                <w:szCs w:val="24"/>
                <w:lang w:eastAsia="en-GB"/>
              </w:rPr>
              <w:tab/>
            </w:r>
            <w:r w:rsidR="00F80471" w:rsidRPr="00FE5BAA">
              <w:rPr>
                <w:rStyle w:val="Hyperlink"/>
                <w:noProof/>
              </w:rPr>
              <w:t>For Developers</w:t>
            </w:r>
            <w:r w:rsidR="00F80471">
              <w:rPr>
                <w:noProof/>
                <w:webHidden/>
              </w:rPr>
              <w:tab/>
            </w:r>
            <w:r w:rsidR="00F80471">
              <w:rPr>
                <w:noProof/>
                <w:webHidden/>
              </w:rPr>
              <w:fldChar w:fldCharType="begin" w:fldLock="1"/>
            </w:r>
            <w:r w:rsidR="00F80471">
              <w:rPr>
                <w:noProof/>
                <w:webHidden/>
              </w:rPr>
              <w:instrText xml:space="preserve"> PAGEREF _Toc37590647 \h </w:instrText>
            </w:r>
            <w:r w:rsidR="00F80471">
              <w:rPr>
                <w:noProof/>
                <w:webHidden/>
              </w:rPr>
            </w:r>
            <w:r w:rsidR="00F80471">
              <w:rPr>
                <w:noProof/>
                <w:webHidden/>
              </w:rPr>
              <w:fldChar w:fldCharType="separate"/>
            </w:r>
            <w:r w:rsidR="00F80471">
              <w:rPr>
                <w:noProof/>
                <w:webHidden/>
              </w:rPr>
              <w:t>4</w:t>
            </w:r>
            <w:r w:rsidR="00F80471">
              <w:rPr>
                <w:noProof/>
                <w:webHidden/>
              </w:rPr>
              <w:fldChar w:fldCharType="end"/>
            </w:r>
          </w:hyperlink>
        </w:p>
        <w:p w14:paraId="2D04D321" w14:textId="1C3F9145" w:rsidR="00F80471" w:rsidRDefault="00394782">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48" w:history="1">
            <w:r w:rsidR="00F80471" w:rsidRPr="00FE5BAA">
              <w:rPr>
                <w:rStyle w:val="Hyperlink"/>
                <w:noProof/>
                <w14:scene3d>
                  <w14:camera w14:prst="orthographicFront"/>
                  <w14:lightRig w14:rig="threePt" w14:dir="t">
                    <w14:rot w14:lat="0" w14:lon="0" w14:rev="0"/>
                  </w14:lightRig>
                </w14:scene3d>
              </w:rPr>
              <w:t>C</w:t>
            </w:r>
            <w:r w:rsidR="00F80471">
              <w:rPr>
                <w:rFonts w:asciiTheme="minorHAnsi" w:eastAsiaTheme="minorEastAsia" w:hAnsiTheme="minorHAnsi" w:cstheme="minorBidi"/>
                <w:noProof/>
                <w:sz w:val="24"/>
                <w:szCs w:val="24"/>
                <w:lang w:eastAsia="en-GB"/>
              </w:rPr>
              <w:tab/>
            </w:r>
            <w:r w:rsidR="00F80471" w:rsidRPr="00FE5BAA">
              <w:rPr>
                <w:rStyle w:val="Hyperlink"/>
                <w:noProof/>
              </w:rPr>
              <w:t>What is TrayMaster?</w:t>
            </w:r>
            <w:r w:rsidR="00F80471">
              <w:rPr>
                <w:noProof/>
                <w:webHidden/>
              </w:rPr>
              <w:tab/>
            </w:r>
            <w:r w:rsidR="00F80471">
              <w:rPr>
                <w:noProof/>
                <w:webHidden/>
              </w:rPr>
              <w:fldChar w:fldCharType="begin" w:fldLock="1"/>
            </w:r>
            <w:r w:rsidR="00F80471">
              <w:rPr>
                <w:noProof/>
                <w:webHidden/>
              </w:rPr>
              <w:instrText xml:space="preserve"> PAGEREF _Toc37590648 \h </w:instrText>
            </w:r>
            <w:r w:rsidR="00F80471">
              <w:rPr>
                <w:noProof/>
                <w:webHidden/>
              </w:rPr>
            </w:r>
            <w:r w:rsidR="00F80471">
              <w:rPr>
                <w:noProof/>
                <w:webHidden/>
              </w:rPr>
              <w:fldChar w:fldCharType="separate"/>
            </w:r>
            <w:r w:rsidR="00F80471">
              <w:rPr>
                <w:noProof/>
                <w:webHidden/>
              </w:rPr>
              <w:t>5</w:t>
            </w:r>
            <w:r w:rsidR="00F80471">
              <w:rPr>
                <w:noProof/>
                <w:webHidden/>
              </w:rPr>
              <w:fldChar w:fldCharType="end"/>
            </w:r>
          </w:hyperlink>
        </w:p>
        <w:p w14:paraId="2D245BAD" w14:textId="01E7D79B"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49" w:history="1">
            <w:r w:rsidR="00F80471" w:rsidRPr="00FE5BAA">
              <w:rPr>
                <w:rStyle w:val="Hyperlink"/>
                <w:noProof/>
                <w14:scene3d>
                  <w14:camera w14:prst="orthographicFront"/>
                  <w14:lightRig w14:rig="threePt" w14:dir="t">
                    <w14:rot w14:lat="0" w14:lon="0" w14:rev="0"/>
                  </w14:lightRig>
                </w14:scene3d>
              </w:rPr>
              <w:t>C1</w:t>
            </w:r>
            <w:r w:rsidR="00F80471">
              <w:rPr>
                <w:rFonts w:asciiTheme="minorHAnsi" w:eastAsiaTheme="minorEastAsia" w:hAnsiTheme="minorHAnsi" w:cstheme="minorBidi"/>
                <w:noProof/>
                <w:sz w:val="24"/>
                <w:szCs w:val="24"/>
                <w:lang w:eastAsia="en-GB"/>
              </w:rPr>
              <w:tab/>
            </w:r>
            <w:r w:rsidR="00F80471" w:rsidRPr="00FE5BAA">
              <w:rPr>
                <w:rStyle w:val="Hyperlink"/>
                <w:noProof/>
              </w:rPr>
              <w:t>Warehouse Modelling</w:t>
            </w:r>
            <w:r w:rsidR="00F80471">
              <w:rPr>
                <w:noProof/>
                <w:webHidden/>
              </w:rPr>
              <w:tab/>
            </w:r>
            <w:r w:rsidR="00F80471">
              <w:rPr>
                <w:noProof/>
                <w:webHidden/>
              </w:rPr>
              <w:fldChar w:fldCharType="begin" w:fldLock="1"/>
            </w:r>
            <w:r w:rsidR="00F80471">
              <w:rPr>
                <w:noProof/>
                <w:webHidden/>
              </w:rPr>
              <w:instrText xml:space="preserve"> PAGEREF _Toc37590649 \h </w:instrText>
            </w:r>
            <w:r w:rsidR="00F80471">
              <w:rPr>
                <w:noProof/>
                <w:webHidden/>
              </w:rPr>
            </w:r>
            <w:r w:rsidR="00F80471">
              <w:rPr>
                <w:noProof/>
                <w:webHidden/>
              </w:rPr>
              <w:fldChar w:fldCharType="separate"/>
            </w:r>
            <w:r w:rsidR="00F80471">
              <w:rPr>
                <w:noProof/>
                <w:webHidden/>
              </w:rPr>
              <w:t>6</w:t>
            </w:r>
            <w:r w:rsidR="00F80471">
              <w:rPr>
                <w:noProof/>
                <w:webHidden/>
              </w:rPr>
              <w:fldChar w:fldCharType="end"/>
            </w:r>
          </w:hyperlink>
        </w:p>
        <w:p w14:paraId="66DDC8A6" w14:textId="1B6D259F"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50" w:history="1">
            <w:r w:rsidR="00F80471" w:rsidRPr="00FE5BAA">
              <w:rPr>
                <w:rStyle w:val="Hyperlink"/>
                <w:noProof/>
                <w14:scene3d>
                  <w14:camera w14:prst="orthographicFront"/>
                  <w14:lightRig w14:rig="threePt" w14:dir="t">
                    <w14:rot w14:lat="0" w14:lon="0" w14:rev="0"/>
                  </w14:lightRig>
                </w14:scene3d>
              </w:rPr>
              <w:t>C2</w:t>
            </w:r>
            <w:r w:rsidR="00F80471">
              <w:rPr>
                <w:rFonts w:asciiTheme="minorHAnsi" w:eastAsiaTheme="minorEastAsia" w:hAnsiTheme="minorHAnsi" w:cstheme="minorBidi"/>
                <w:noProof/>
                <w:sz w:val="24"/>
                <w:szCs w:val="24"/>
                <w:lang w:eastAsia="en-GB"/>
              </w:rPr>
              <w:tab/>
            </w:r>
            <w:r w:rsidR="00F80471" w:rsidRPr="00FE5BAA">
              <w:rPr>
                <w:rStyle w:val="Hyperlink"/>
                <w:noProof/>
              </w:rPr>
              <w:t>Why this app?</w:t>
            </w:r>
            <w:r w:rsidR="00F80471">
              <w:rPr>
                <w:noProof/>
                <w:webHidden/>
              </w:rPr>
              <w:tab/>
            </w:r>
            <w:r w:rsidR="00F80471">
              <w:rPr>
                <w:noProof/>
                <w:webHidden/>
              </w:rPr>
              <w:fldChar w:fldCharType="begin" w:fldLock="1"/>
            </w:r>
            <w:r w:rsidR="00F80471">
              <w:rPr>
                <w:noProof/>
                <w:webHidden/>
              </w:rPr>
              <w:instrText xml:space="preserve"> PAGEREF _Toc37590650 \h </w:instrText>
            </w:r>
            <w:r w:rsidR="00F80471">
              <w:rPr>
                <w:noProof/>
                <w:webHidden/>
              </w:rPr>
            </w:r>
            <w:r w:rsidR="00F80471">
              <w:rPr>
                <w:noProof/>
                <w:webHidden/>
              </w:rPr>
              <w:fldChar w:fldCharType="separate"/>
            </w:r>
            <w:r w:rsidR="00F80471">
              <w:rPr>
                <w:noProof/>
                <w:webHidden/>
              </w:rPr>
              <w:t>7</w:t>
            </w:r>
            <w:r w:rsidR="00F80471">
              <w:rPr>
                <w:noProof/>
                <w:webHidden/>
              </w:rPr>
              <w:fldChar w:fldCharType="end"/>
            </w:r>
          </w:hyperlink>
        </w:p>
        <w:p w14:paraId="6567691C" w14:textId="0EB07CC2" w:rsidR="00F80471" w:rsidRDefault="00394782">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51" w:history="1">
            <w:r w:rsidR="00F80471" w:rsidRPr="00FE5BAA">
              <w:rPr>
                <w:rStyle w:val="Hyperlink"/>
                <w:noProof/>
                <w14:scene3d>
                  <w14:camera w14:prst="orthographicFront"/>
                  <w14:lightRig w14:rig="threePt" w14:dir="t">
                    <w14:rot w14:lat="0" w14:lon="0" w14:rev="0"/>
                  </w14:lightRig>
                </w14:scene3d>
              </w:rPr>
              <w:t>D</w:t>
            </w:r>
            <w:r w:rsidR="00F80471">
              <w:rPr>
                <w:rFonts w:asciiTheme="minorHAnsi" w:eastAsiaTheme="minorEastAsia" w:hAnsiTheme="minorHAnsi" w:cstheme="minorBidi"/>
                <w:noProof/>
                <w:sz w:val="24"/>
                <w:szCs w:val="24"/>
                <w:lang w:eastAsia="en-GB"/>
              </w:rPr>
              <w:tab/>
            </w:r>
            <w:r w:rsidR="00F80471" w:rsidRPr="00FE5BAA">
              <w:rPr>
                <w:rStyle w:val="Hyperlink"/>
                <w:noProof/>
              </w:rPr>
              <w:t>How to use TrayMaster</w:t>
            </w:r>
            <w:r w:rsidR="00F80471">
              <w:rPr>
                <w:noProof/>
                <w:webHidden/>
              </w:rPr>
              <w:tab/>
            </w:r>
            <w:r w:rsidR="00F80471">
              <w:rPr>
                <w:noProof/>
                <w:webHidden/>
              </w:rPr>
              <w:fldChar w:fldCharType="begin" w:fldLock="1"/>
            </w:r>
            <w:r w:rsidR="00F80471">
              <w:rPr>
                <w:noProof/>
                <w:webHidden/>
              </w:rPr>
              <w:instrText xml:space="preserve"> PAGEREF _Toc37590651 \h </w:instrText>
            </w:r>
            <w:r w:rsidR="00F80471">
              <w:rPr>
                <w:noProof/>
                <w:webHidden/>
              </w:rPr>
            </w:r>
            <w:r w:rsidR="00F80471">
              <w:rPr>
                <w:noProof/>
                <w:webHidden/>
              </w:rPr>
              <w:fldChar w:fldCharType="separate"/>
            </w:r>
            <w:r w:rsidR="00F80471">
              <w:rPr>
                <w:noProof/>
                <w:webHidden/>
              </w:rPr>
              <w:t>9</w:t>
            </w:r>
            <w:r w:rsidR="00F80471">
              <w:rPr>
                <w:noProof/>
                <w:webHidden/>
              </w:rPr>
              <w:fldChar w:fldCharType="end"/>
            </w:r>
          </w:hyperlink>
        </w:p>
        <w:p w14:paraId="4B384B16" w14:textId="3597B648"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52" w:history="1">
            <w:r w:rsidR="00F80471" w:rsidRPr="00FE5BAA">
              <w:rPr>
                <w:rStyle w:val="Hyperlink"/>
                <w:noProof/>
                <w14:scene3d>
                  <w14:camera w14:prst="orthographicFront"/>
                  <w14:lightRig w14:rig="threePt" w14:dir="t">
                    <w14:rot w14:lat="0" w14:lon="0" w14:rev="0"/>
                  </w14:lightRig>
                </w14:scene3d>
              </w:rPr>
              <w:t>D1</w:t>
            </w:r>
            <w:r w:rsidR="00F80471">
              <w:rPr>
                <w:rFonts w:asciiTheme="minorHAnsi" w:eastAsiaTheme="minorEastAsia" w:hAnsiTheme="minorHAnsi" w:cstheme="minorBidi"/>
                <w:noProof/>
                <w:sz w:val="24"/>
                <w:szCs w:val="24"/>
                <w:lang w:eastAsia="en-GB"/>
              </w:rPr>
              <w:tab/>
            </w:r>
            <w:r w:rsidR="00F80471" w:rsidRPr="00FE5BAA">
              <w:rPr>
                <w:rStyle w:val="Hyperlink"/>
                <w:noProof/>
              </w:rPr>
              <w:t>Accessing TrayMaster</w:t>
            </w:r>
            <w:r w:rsidR="00F80471">
              <w:rPr>
                <w:noProof/>
                <w:webHidden/>
              </w:rPr>
              <w:tab/>
            </w:r>
            <w:r w:rsidR="00F80471">
              <w:rPr>
                <w:noProof/>
                <w:webHidden/>
              </w:rPr>
              <w:fldChar w:fldCharType="begin" w:fldLock="1"/>
            </w:r>
            <w:r w:rsidR="00F80471">
              <w:rPr>
                <w:noProof/>
                <w:webHidden/>
              </w:rPr>
              <w:instrText xml:space="preserve"> PAGEREF _Toc37590652 \h </w:instrText>
            </w:r>
            <w:r w:rsidR="00F80471">
              <w:rPr>
                <w:noProof/>
                <w:webHidden/>
              </w:rPr>
            </w:r>
            <w:r w:rsidR="00F80471">
              <w:rPr>
                <w:noProof/>
                <w:webHidden/>
              </w:rPr>
              <w:fldChar w:fldCharType="separate"/>
            </w:r>
            <w:r w:rsidR="00F80471">
              <w:rPr>
                <w:noProof/>
                <w:webHidden/>
              </w:rPr>
              <w:t>9</w:t>
            </w:r>
            <w:r w:rsidR="00F80471">
              <w:rPr>
                <w:noProof/>
                <w:webHidden/>
              </w:rPr>
              <w:fldChar w:fldCharType="end"/>
            </w:r>
          </w:hyperlink>
        </w:p>
        <w:p w14:paraId="49A564C2" w14:textId="04CBB254"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53" w:history="1">
            <w:r w:rsidR="00F80471" w:rsidRPr="00FE5BAA">
              <w:rPr>
                <w:rStyle w:val="Hyperlink"/>
                <w:noProof/>
                <w14:scene3d>
                  <w14:camera w14:prst="orthographicFront"/>
                  <w14:lightRig w14:rig="threePt" w14:dir="t">
                    <w14:rot w14:lat="0" w14:lon="0" w14:rev="0"/>
                  </w14:lightRig>
                </w14:scene3d>
              </w:rPr>
              <w:t>D1.1</w:t>
            </w:r>
            <w:r w:rsidR="00F80471">
              <w:rPr>
                <w:rFonts w:asciiTheme="minorHAnsi" w:eastAsiaTheme="minorEastAsia" w:hAnsiTheme="minorHAnsi" w:cstheme="minorBidi"/>
                <w:noProof/>
                <w:sz w:val="24"/>
                <w:szCs w:val="24"/>
                <w:lang w:eastAsia="en-GB"/>
              </w:rPr>
              <w:tab/>
            </w:r>
            <w:r w:rsidR="00F80471" w:rsidRPr="00FE5BAA">
              <w:rPr>
                <w:rStyle w:val="Hyperlink"/>
                <w:noProof/>
              </w:rPr>
              <w:t>Device Requirements</w:t>
            </w:r>
            <w:r w:rsidR="00F80471">
              <w:rPr>
                <w:noProof/>
                <w:webHidden/>
              </w:rPr>
              <w:tab/>
            </w:r>
            <w:r w:rsidR="00F80471">
              <w:rPr>
                <w:noProof/>
                <w:webHidden/>
              </w:rPr>
              <w:fldChar w:fldCharType="begin" w:fldLock="1"/>
            </w:r>
            <w:r w:rsidR="00F80471">
              <w:rPr>
                <w:noProof/>
                <w:webHidden/>
              </w:rPr>
              <w:instrText xml:space="preserve"> PAGEREF _Toc37590653 \h </w:instrText>
            </w:r>
            <w:r w:rsidR="00F80471">
              <w:rPr>
                <w:noProof/>
                <w:webHidden/>
              </w:rPr>
            </w:r>
            <w:r w:rsidR="00F80471">
              <w:rPr>
                <w:noProof/>
                <w:webHidden/>
              </w:rPr>
              <w:fldChar w:fldCharType="separate"/>
            </w:r>
            <w:r w:rsidR="00F80471">
              <w:rPr>
                <w:noProof/>
                <w:webHidden/>
              </w:rPr>
              <w:t>9</w:t>
            </w:r>
            <w:r w:rsidR="00F80471">
              <w:rPr>
                <w:noProof/>
                <w:webHidden/>
              </w:rPr>
              <w:fldChar w:fldCharType="end"/>
            </w:r>
          </w:hyperlink>
        </w:p>
        <w:p w14:paraId="6917312E" w14:textId="64B820FD"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54" w:history="1">
            <w:r w:rsidR="00F80471" w:rsidRPr="00FE5BAA">
              <w:rPr>
                <w:rStyle w:val="Hyperlink"/>
                <w:noProof/>
                <w14:scene3d>
                  <w14:camera w14:prst="orthographicFront"/>
                  <w14:lightRig w14:rig="threePt" w14:dir="t">
                    <w14:rot w14:lat="0" w14:lon="0" w14:rev="0"/>
                  </w14:lightRig>
                </w14:scene3d>
              </w:rPr>
              <w:t>D1.2</w:t>
            </w:r>
            <w:r w:rsidR="00F80471">
              <w:rPr>
                <w:rFonts w:asciiTheme="minorHAnsi" w:eastAsiaTheme="minorEastAsia" w:hAnsiTheme="minorHAnsi" w:cstheme="minorBidi"/>
                <w:noProof/>
                <w:sz w:val="24"/>
                <w:szCs w:val="24"/>
                <w:lang w:eastAsia="en-GB"/>
              </w:rPr>
              <w:tab/>
            </w:r>
            <w:r w:rsidR="00F80471" w:rsidRPr="00FE5BAA">
              <w:rPr>
                <w:rStyle w:val="Hyperlink"/>
                <w:noProof/>
              </w:rPr>
              <w:t>Installing TrayMaster</w:t>
            </w:r>
            <w:r w:rsidR="00F80471">
              <w:rPr>
                <w:noProof/>
                <w:webHidden/>
              </w:rPr>
              <w:tab/>
            </w:r>
            <w:r w:rsidR="00F80471">
              <w:rPr>
                <w:noProof/>
                <w:webHidden/>
              </w:rPr>
              <w:fldChar w:fldCharType="begin" w:fldLock="1"/>
            </w:r>
            <w:r w:rsidR="00F80471">
              <w:rPr>
                <w:noProof/>
                <w:webHidden/>
              </w:rPr>
              <w:instrText xml:space="preserve"> PAGEREF _Toc37590654 \h </w:instrText>
            </w:r>
            <w:r w:rsidR="00F80471">
              <w:rPr>
                <w:noProof/>
                <w:webHidden/>
              </w:rPr>
            </w:r>
            <w:r w:rsidR="00F80471">
              <w:rPr>
                <w:noProof/>
                <w:webHidden/>
              </w:rPr>
              <w:fldChar w:fldCharType="separate"/>
            </w:r>
            <w:r w:rsidR="00F80471">
              <w:rPr>
                <w:noProof/>
                <w:webHidden/>
              </w:rPr>
              <w:t>9</w:t>
            </w:r>
            <w:r w:rsidR="00F80471">
              <w:rPr>
                <w:noProof/>
                <w:webHidden/>
              </w:rPr>
              <w:fldChar w:fldCharType="end"/>
            </w:r>
          </w:hyperlink>
        </w:p>
        <w:p w14:paraId="39C68F39" w14:textId="39B5291D"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55" w:history="1">
            <w:r w:rsidR="00F80471" w:rsidRPr="00FE5BAA">
              <w:rPr>
                <w:rStyle w:val="Hyperlink"/>
                <w:noProof/>
                <w14:scene3d>
                  <w14:camera w14:prst="orthographicFront"/>
                  <w14:lightRig w14:rig="threePt" w14:dir="t">
                    <w14:rot w14:lat="0" w14:lon="0" w14:rev="0"/>
                  </w14:lightRig>
                </w14:scene3d>
              </w:rPr>
              <w:t>D1.3</w:t>
            </w:r>
            <w:r w:rsidR="00F80471">
              <w:rPr>
                <w:rFonts w:asciiTheme="minorHAnsi" w:eastAsiaTheme="minorEastAsia" w:hAnsiTheme="minorHAnsi" w:cstheme="minorBidi"/>
                <w:noProof/>
                <w:sz w:val="24"/>
                <w:szCs w:val="24"/>
                <w:lang w:eastAsia="en-GB"/>
              </w:rPr>
              <w:tab/>
            </w:r>
            <w:r w:rsidR="00F80471" w:rsidRPr="00FE5BAA">
              <w:rPr>
                <w:rStyle w:val="Hyperlink"/>
                <w:noProof/>
              </w:rPr>
              <w:t>Versioning</w:t>
            </w:r>
            <w:r w:rsidR="00F80471">
              <w:rPr>
                <w:noProof/>
                <w:webHidden/>
              </w:rPr>
              <w:tab/>
            </w:r>
            <w:r w:rsidR="00F80471">
              <w:rPr>
                <w:noProof/>
                <w:webHidden/>
              </w:rPr>
              <w:fldChar w:fldCharType="begin" w:fldLock="1"/>
            </w:r>
            <w:r w:rsidR="00F80471">
              <w:rPr>
                <w:noProof/>
                <w:webHidden/>
              </w:rPr>
              <w:instrText xml:space="preserve"> PAGEREF _Toc37590655 \h </w:instrText>
            </w:r>
            <w:r w:rsidR="00F80471">
              <w:rPr>
                <w:noProof/>
                <w:webHidden/>
              </w:rPr>
            </w:r>
            <w:r w:rsidR="00F80471">
              <w:rPr>
                <w:noProof/>
                <w:webHidden/>
              </w:rPr>
              <w:fldChar w:fldCharType="separate"/>
            </w:r>
            <w:r w:rsidR="00F80471">
              <w:rPr>
                <w:noProof/>
                <w:webHidden/>
              </w:rPr>
              <w:t>9</w:t>
            </w:r>
            <w:r w:rsidR="00F80471">
              <w:rPr>
                <w:noProof/>
                <w:webHidden/>
              </w:rPr>
              <w:fldChar w:fldCharType="end"/>
            </w:r>
          </w:hyperlink>
        </w:p>
        <w:p w14:paraId="11714B90" w14:textId="257B203F"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56" w:history="1">
            <w:r w:rsidR="00F80471" w:rsidRPr="00FE5BAA">
              <w:rPr>
                <w:rStyle w:val="Hyperlink"/>
                <w:noProof/>
                <w14:scene3d>
                  <w14:camera w14:prst="orthographicFront"/>
                  <w14:lightRig w14:rig="threePt" w14:dir="t">
                    <w14:rot w14:lat="0" w14:lon="0" w14:rev="0"/>
                  </w14:lightRig>
                </w14:scene3d>
              </w:rPr>
              <w:t>D2</w:t>
            </w:r>
            <w:r w:rsidR="00F80471">
              <w:rPr>
                <w:rFonts w:asciiTheme="minorHAnsi" w:eastAsiaTheme="minorEastAsia" w:hAnsiTheme="minorHAnsi" w:cstheme="minorBidi"/>
                <w:noProof/>
                <w:sz w:val="24"/>
                <w:szCs w:val="24"/>
                <w:lang w:eastAsia="en-GB"/>
              </w:rPr>
              <w:tab/>
            </w:r>
            <w:r w:rsidR="00F80471" w:rsidRPr="00FE5BAA">
              <w:rPr>
                <w:rStyle w:val="Hyperlink"/>
                <w:noProof/>
              </w:rPr>
              <w:t>Loading, Errors and Dialogs</w:t>
            </w:r>
            <w:r w:rsidR="00F80471">
              <w:rPr>
                <w:noProof/>
                <w:webHidden/>
              </w:rPr>
              <w:tab/>
            </w:r>
            <w:r w:rsidR="00F80471">
              <w:rPr>
                <w:noProof/>
                <w:webHidden/>
              </w:rPr>
              <w:fldChar w:fldCharType="begin" w:fldLock="1"/>
            </w:r>
            <w:r w:rsidR="00F80471">
              <w:rPr>
                <w:noProof/>
                <w:webHidden/>
              </w:rPr>
              <w:instrText xml:space="preserve"> PAGEREF _Toc37590656 \h </w:instrText>
            </w:r>
            <w:r w:rsidR="00F80471">
              <w:rPr>
                <w:noProof/>
                <w:webHidden/>
              </w:rPr>
            </w:r>
            <w:r w:rsidR="00F80471">
              <w:rPr>
                <w:noProof/>
                <w:webHidden/>
              </w:rPr>
              <w:fldChar w:fldCharType="separate"/>
            </w:r>
            <w:r w:rsidR="00F80471">
              <w:rPr>
                <w:noProof/>
                <w:webHidden/>
              </w:rPr>
              <w:t>10</w:t>
            </w:r>
            <w:r w:rsidR="00F80471">
              <w:rPr>
                <w:noProof/>
                <w:webHidden/>
              </w:rPr>
              <w:fldChar w:fldCharType="end"/>
            </w:r>
          </w:hyperlink>
        </w:p>
        <w:p w14:paraId="426C7C39" w14:textId="06F51F0A"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57" w:history="1">
            <w:r w:rsidR="00F80471" w:rsidRPr="00FE5BAA">
              <w:rPr>
                <w:rStyle w:val="Hyperlink"/>
                <w:noProof/>
                <w14:scene3d>
                  <w14:camera w14:prst="orthographicFront"/>
                  <w14:lightRig w14:rig="threePt" w14:dir="t">
                    <w14:rot w14:lat="0" w14:lon="0" w14:rev="0"/>
                  </w14:lightRig>
                </w14:scene3d>
              </w:rPr>
              <w:t>D3</w:t>
            </w:r>
            <w:r w:rsidR="00F80471">
              <w:rPr>
                <w:rFonts w:asciiTheme="minorHAnsi" w:eastAsiaTheme="minorEastAsia" w:hAnsiTheme="minorHAnsi" w:cstheme="minorBidi"/>
                <w:noProof/>
                <w:sz w:val="24"/>
                <w:szCs w:val="24"/>
                <w:lang w:eastAsia="en-GB"/>
              </w:rPr>
              <w:tab/>
            </w:r>
            <w:r w:rsidR="00F80471" w:rsidRPr="00FE5BAA">
              <w:rPr>
                <w:rStyle w:val="Hyperlink"/>
                <w:noProof/>
              </w:rPr>
              <w:t>Sign in</w:t>
            </w:r>
            <w:r w:rsidR="00F80471">
              <w:rPr>
                <w:noProof/>
                <w:webHidden/>
              </w:rPr>
              <w:tab/>
            </w:r>
            <w:r w:rsidR="00F80471">
              <w:rPr>
                <w:noProof/>
                <w:webHidden/>
              </w:rPr>
              <w:fldChar w:fldCharType="begin" w:fldLock="1"/>
            </w:r>
            <w:r w:rsidR="00F80471">
              <w:rPr>
                <w:noProof/>
                <w:webHidden/>
              </w:rPr>
              <w:instrText xml:space="preserve"> PAGEREF _Toc37590657 \h </w:instrText>
            </w:r>
            <w:r w:rsidR="00F80471">
              <w:rPr>
                <w:noProof/>
                <w:webHidden/>
              </w:rPr>
            </w:r>
            <w:r w:rsidR="00F80471">
              <w:rPr>
                <w:noProof/>
                <w:webHidden/>
              </w:rPr>
              <w:fldChar w:fldCharType="separate"/>
            </w:r>
            <w:r w:rsidR="00F80471">
              <w:rPr>
                <w:noProof/>
                <w:webHidden/>
              </w:rPr>
              <w:t>13</w:t>
            </w:r>
            <w:r w:rsidR="00F80471">
              <w:rPr>
                <w:noProof/>
                <w:webHidden/>
              </w:rPr>
              <w:fldChar w:fldCharType="end"/>
            </w:r>
          </w:hyperlink>
        </w:p>
        <w:p w14:paraId="56E6774A" w14:textId="102C80B1"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58" w:history="1">
            <w:r w:rsidR="00F80471" w:rsidRPr="00FE5BAA">
              <w:rPr>
                <w:rStyle w:val="Hyperlink"/>
                <w:noProof/>
                <w14:scene3d>
                  <w14:camera w14:prst="orthographicFront"/>
                  <w14:lightRig w14:rig="threePt" w14:dir="t">
                    <w14:rot w14:lat="0" w14:lon="0" w14:rev="0"/>
                  </w14:lightRig>
                </w14:scene3d>
              </w:rPr>
              <w:t>D3.1</w:t>
            </w:r>
            <w:r w:rsidR="00F80471">
              <w:rPr>
                <w:rFonts w:asciiTheme="minorHAnsi" w:eastAsiaTheme="minorEastAsia" w:hAnsiTheme="minorHAnsi" w:cstheme="minorBidi"/>
                <w:noProof/>
                <w:sz w:val="24"/>
                <w:szCs w:val="24"/>
                <w:lang w:eastAsia="en-GB"/>
              </w:rPr>
              <w:tab/>
            </w:r>
            <w:r w:rsidR="00F80471" w:rsidRPr="00FE5BAA">
              <w:rPr>
                <w:rStyle w:val="Hyperlink"/>
                <w:noProof/>
              </w:rPr>
              <w:t>Sign in Area</w:t>
            </w:r>
            <w:r w:rsidR="00F80471">
              <w:rPr>
                <w:noProof/>
                <w:webHidden/>
              </w:rPr>
              <w:tab/>
            </w:r>
            <w:r w:rsidR="00F80471">
              <w:rPr>
                <w:noProof/>
                <w:webHidden/>
              </w:rPr>
              <w:fldChar w:fldCharType="begin" w:fldLock="1"/>
            </w:r>
            <w:r w:rsidR="00F80471">
              <w:rPr>
                <w:noProof/>
                <w:webHidden/>
              </w:rPr>
              <w:instrText xml:space="preserve"> PAGEREF _Toc37590658 \h </w:instrText>
            </w:r>
            <w:r w:rsidR="00F80471">
              <w:rPr>
                <w:noProof/>
                <w:webHidden/>
              </w:rPr>
            </w:r>
            <w:r w:rsidR="00F80471">
              <w:rPr>
                <w:noProof/>
                <w:webHidden/>
              </w:rPr>
              <w:fldChar w:fldCharType="separate"/>
            </w:r>
            <w:r w:rsidR="00F80471">
              <w:rPr>
                <w:noProof/>
                <w:webHidden/>
              </w:rPr>
              <w:t>13</w:t>
            </w:r>
            <w:r w:rsidR="00F80471">
              <w:rPr>
                <w:noProof/>
                <w:webHidden/>
              </w:rPr>
              <w:fldChar w:fldCharType="end"/>
            </w:r>
          </w:hyperlink>
        </w:p>
        <w:p w14:paraId="627B30E4" w14:textId="4D16EB01"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59" w:history="1">
            <w:r w:rsidR="00F80471" w:rsidRPr="00FE5BAA">
              <w:rPr>
                <w:rStyle w:val="Hyperlink"/>
                <w:noProof/>
                <w14:scene3d>
                  <w14:camera w14:prst="orthographicFront"/>
                  <w14:lightRig w14:rig="threePt" w14:dir="t">
                    <w14:rot w14:lat="0" w14:lon="0" w14:rev="0"/>
                  </w14:lightRig>
                </w14:scene3d>
              </w:rPr>
              <w:t>D4</w:t>
            </w:r>
            <w:r w:rsidR="00F80471">
              <w:rPr>
                <w:rFonts w:asciiTheme="minorHAnsi" w:eastAsiaTheme="minorEastAsia" w:hAnsiTheme="minorHAnsi" w:cstheme="minorBidi"/>
                <w:noProof/>
                <w:sz w:val="24"/>
                <w:szCs w:val="24"/>
                <w:lang w:eastAsia="en-GB"/>
              </w:rPr>
              <w:tab/>
            </w:r>
            <w:r w:rsidR="00F80471" w:rsidRPr="00FE5BAA">
              <w:rPr>
                <w:rStyle w:val="Hyperlink"/>
                <w:noProof/>
              </w:rPr>
              <w:t>Main Menu</w:t>
            </w:r>
            <w:r w:rsidR="00F80471">
              <w:rPr>
                <w:noProof/>
                <w:webHidden/>
              </w:rPr>
              <w:tab/>
            </w:r>
            <w:r w:rsidR="00F80471">
              <w:rPr>
                <w:noProof/>
                <w:webHidden/>
              </w:rPr>
              <w:fldChar w:fldCharType="begin" w:fldLock="1"/>
            </w:r>
            <w:r w:rsidR="00F80471">
              <w:rPr>
                <w:noProof/>
                <w:webHidden/>
              </w:rPr>
              <w:instrText xml:space="preserve"> PAGEREF _Toc37590659 \h </w:instrText>
            </w:r>
            <w:r w:rsidR="00F80471">
              <w:rPr>
                <w:noProof/>
                <w:webHidden/>
              </w:rPr>
            </w:r>
            <w:r w:rsidR="00F80471">
              <w:rPr>
                <w:noProof/>
                <w:webHidden/>
              </w:rPr>
              <w:fldChar w:fldCharType="separate"/>
            </w:r>
            <w:r w:rsidR="00F80471">
              <w:rPr>
                <w:noProof/>
                <w:webHidden/>
              </w:rPr>
              <w:t>14</w:t>
            </w:r>
            <w:r w:rsidR="00F80471">
              <w:rPr>
                <w:noProof/>
                <w:webHidden/>
              </w:rPr>
              <w:fldChar w:fldCharType="end"/>
            </w:r>
          </w:hyperlink>
        </w:p>
        <w:p w14:paraId="2B0F80F5" w14:textId="34FDC174"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60" w:history="1">
            <w:r w:rsidR="00F80471" w:rsidRPr="00FE5BAA">
              <w:rPr>
                <w:rStyle w:val="Hyperlink"/>
                <w:noProof/>
                <w14:scene3d>
                  <w14:camera w14:prst="orthographicFront"/>
                  <w14:lightRig w14:rig="threePt" w14:dir="t">
                    <w14:rot w14:lat="0" w14:lon="0" w14:rev="0"/>
                  </w14:lightRig>
                </w14:scene3d>
              </w:rPr>
              <w:t>D5</w:t>
            </w:r>
            <w:r w:rsidR="00F80471">
              <w:rPr>
                <w:rFonts w:asciiTheme="minorHAnsi" w:eastAsiaTheme="minorEastAsia" w:hAnsiTheme="minorHAnsi" w:cstheme="minorBidi"/>
                <w:noProof/>
                <w:sz w:val="24"/>
                <w:szCs w:val="24"/>
                <w:lang w:eastAsia="en-GB"/>
              </w:rPr>
              <w:tab/>
            </w:r>
            <w:r w:rsidR="00F80471" w:rsidRPr="00FE5BAA">
              <w:rPr>
                <w:rStyle w:val="Hyperlink"/>
                <w:noProof/>
              </w:rPr>
              <w:t>Switch Warehouse</w:t>
            </w:r>
            <w:r w:rsidR="00F80471">
              <w:rPr>
                <w:noProof/>
                <w:webHidden/>
              </w:rPr>
              <w:tab/>
            </w:r>
            <w:r w:rsidR="00F80471">
              <w:rPr>
                <w:noProof/>
                <w:webHidden/>
              </w:rPr>
              <w:fldChar w:fldCharType="begin" w:fldLock="1"/>
            </w:r>
            <w:r w:rsidR="00F80471">
              <w:rPr>
                <w:noProof/>
                <w:webHidden/>
              </w:rPr>
              <w:instrText xml:space="preserve"> PAGEREF _Toc37590660 \h </w:instrText>
            </w:r>
            <w:r w:rsidR="00F80471">
              <w:rPr>
                <w:noProof/>
                <w:webHidden/>
              </w:rPr>
            </w:r>
            <w:r w:rsidR="00F80471">
              <w:rPr>
                <w:noProof/>
                <w:webHidden/>
              </w:rPr>
              <w:fldChar w:fldCharType="separate"/>
            </w:r>
            <w:r w:rsidR="00F80471">
              <w:rPr>
                <w:noProof/>
                <w:webHidden/>
              </w:rPr>
              <w:t>15</w:t>
            </w:r>
            <w:r w:rsidR="00F80471">
              <w:rPr>
                <w:noProof/>
                <w:webHidden/>
              </w:rPr>
              <w:fldChar w:fldCharType="end"/>
            </w:r>
          </w:hyperlink>
        </w:p>
        <w:p w14:paraId="0CD30096" w14:textId="160D088E"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61" w:history="1">
            <w:r w:rsidR="00F80471" w:rsidRPr="00FE5BAA">
              <w:rPr>
                <w:rStyle w:val="Hyperlink"/>
                <w:noProof/>
                <w14:scene3d>
                  <w14:camera w14:prst="orthographicFront"/>
                  <w14:lightRig w14:rig="threePt" w14:dir="t">
                    <w14:rot w14:lat="0" w14:lon="0" w14:rev="0"/>
                  </w14:lightRig>
                </w14:scene3d>
              </w:rPr>
              <w:t>D6</w:t>
            </w:r>
            <w:r w:rsidR="00F80471">
              <w:rPr>
                <w:rFonts w:asciiTheme="minorHAnsi" w:eastAsiaTheme="minorEastAsia" w:hAnsiTheme="minorHAnsi" w:cstheme="minorBidi"/>
                <w:noProof/>
                <w:sz w:val="24"/>
                <w:szCs w:val="24"/>
                <w:lang w:eastAsia="en-GB"/>
              </w:rPr>
              <w:tab/>
            </w:r>
            <w:r w:rsidR="00F80471" w:rsidRPr="00FE5BAA">
              <w:rPr>
                <w:rStyle w:val="Hyperlink"/>
                <w:noProof/>
              </w:rPr>
              <w:t>Shelf View</w:t>
            </w:r>
            <w:r w:rsidR="00F80471">
              <w:rPr>
                <w:noProof/>
                <w:webHidden/>
              </w:rPr>
              <w:tab/>
            </w:r>
            <w:r w:rsidR="00F80471">
              <w:rPr>
                <w:noProof/>
                <w:webHidden/>
              </w:rPr>
              <w:fldChar w:fldCharType="begin" w:fldLock="1"/>
            </w:r>
            <w:r w:rsidR="00F80471">
              <w:rPr>
                <w:noProof/>
                <w:webHidden/>
              </w:rPr>
              <w:instrText xml:space="preserve"> PAGEREF _Toc37590661 \h </w:instrText>
            </w:r>
            <w:r w:rsidR="00F80471">
              <w:rPr>
                <w:noProof/>
                <w:webHidden/>
              </w:rPr>
            </w:r>
            <w:r w:rsidR="00F80471">
              <w:rPr>
                <w:noProof/>
                <w:webHidden/>
              </w:rPr>
              <w:fldChar w:fldCharType="separate"/>
            </w:r>
            <w:r w:rsidR="00F80471">
              <w:rPr>
                <w:noProof/>
                <w:webHidden/>
              </w:rPr>
              <w:t>16</w:t>
            </w:r>
            <w:r w:rsidR="00F80471">
              <w:rPr>
                <w:noProof/>
                <w:webHidden/>
              </w:rPr>
              <w:fldChar w:fldCharType="end"/>
            </w:r>
          </w:hyperlink>
        </w:p>
        <w:p w14:paraId="15CA3C35" w14:textId="0CEDC10B"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2" w:history="1">
            <w:r w:rsidR="00F80471" w:rsidRPr="00FE5BAA">
              <w:rPr>
                <w:rStyle w:val="Hyperlink"/>
                <w:noProof/>
                <w14:scene3d>
                  <w14:camera w14:prst="orthographicFront"/>
                  <w14:lightRig w14:rig="threePt" w14:dir="t">
                    <w14:rot w14:lat="0" w14:lon="0" w14:rev="0"/>
                  </w14:lightRig>
                </w14:scene3d>
              </w:rPr>
              <w:t>D6.1</w:t>
            </w:r>
            <w:r w:rsidR="00F80471">
              <w:rPr>
                <w:rFonts w:asciiTheme="minorHAnsi" w:eastAsiaTheme="minorEastAsia" w:hAnsiTheme="minorHAnsi" w:cstheme="minorBidi"/>
                <w:noProof/>
                <w:sz w:val="24"/>
                <w:szCs w:val="24"/>
                <w:lang w:eastAsia="en-GB"/>
              </w:rPr>
              <w:tab/>
            </w:r>
            <w:r w:rsidR="00F80471" w:rsidRPr="00FE5BAA">
              <w:rPr>
                <w:rStyle w:val="Hyperlink"/>
                <w:noProof/>
              </w:rPr>
              <w:t>Side Panel</w:t>
            </w:r>
            <w:r w:rsidR="00F80471">
              <w:rPr>
                <w:noProof/>
                <w:webHidden/>
              </w:rPr>
              <w:tab/>
            </w:r>
            <w:r w:rsidR="00F80471">
              <w:rPr>
                <w:noProof/>
                <w:webHidden/>
              </w:rPr>
              <w:fldChar w:fldCharType="begin" w:fldLock="1"/>
            </w:r>
            <w:r w:rsidR="00F80471">
              <w:rPr>
                <w:noProof/>
                <w:webHidden/>
              </w:rPr>
              <w:instrText xml:space="preserve"> PAGEREF _Toc37590662 \h </w:instrText>
            </w:r>
            <w:r w:rsidR="00F80471">
              <w:rPr>
                <w:noProof/>
                <w:webHidden/>
              </w:rPr>
            </w:r>
            <w:r w:rsidR="00F80471">
              <w:rPr>
                <w:noProof/>
                <w:webHidden/>
              </w:rPr>
              <w:fldChar w:fldCharType="separate"/>
            </w:r>
            <w:r w:rsidR="00F80471">
              <w:rPr>
                <w:noProof/>
                <w:webHidden/>
              </w:rPr>
              <w:t>17</w:t>
            </w:r>
            <w:r w:rsidR="00F80471">
              <w:rPr>
                <w:noProof/>
                <w:webHidden/>
              </w:rPr>
              <w:fldChar w:fldCharType="end"/>
            </w:r>
          </w:hyperlink>
        </w:p>
        <w:p w14:paraId="0A747C33" w14:textId="07E12FA4"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3" w:history="1">
            <w:r w:rsidR="00F80471" w:rsidRPr="00FE5BAA">
              <w:rPr>
                <w:rStyle w:val="Hyperlink"/>
                <w:noProof/>
                <w14:scene3d>
                  <w14:camera w14:prst="orthographicFront"/>
                  <w14:lightRig w14:rig="threePt" w14:dir="t">
                    <w14:rot w14:lat="0" w14:lon="0" w14:rev="0"/>
                  </w14:lightRig>
                </w14:scene3d>
              </w:rPr>
              <w:t>D6.2</w:t>
            </w:r>
            <w:r w:rsidR="00F80471">
              <w:rPr>
                <w:rFonts w:asciiTheme="minorHAnsi" w:eastAsiaTheme="minorEastAsia" w:hAnsiTheme="minorHAnsi" w:cstheme="minorBidi"/>
                <w:noProof/>
                <w:sz w:val="24"/>
                <w:szCs w:val="24"/>
                <w:lang w:eastAsia="en-GB"/>
              </w:rPr>
              <w:tab/>
            </w:r>
            <w:r w:rsidR="00F80471" w:rsidRPr="00FE5BAA">
              <w:rPr>
                <w:rStyle w:val="Hyperlink"/>
                <w:noProof/>
              </w:rPr>
              <w:t>Visualisation</w:t>
            </w:r>
            <w:r w:rsidR="00F80471">
              <w:rPr>
                <w:noProof/>
                <w:webHidden/>
              </w:rPr>
              <w:tab/>
            </w:r>
            <w:r w:rsidR="00F80471">
              <w:rPr>
                <w:noProof/>
                <w:webHidden/>
              </w:rPr>
              <w:fldChar w:fldCharType="begin" w:fldLock="1"/>
            </w:r>
            <w:r w:rsidR="00F80471">
              <w:rPr>
                <w:noProof/>
                <w:webHidden/>
              </w:rPr>
              <w:instrText xml:space="preserve"> PAGEREF _Toc37590663 \h </w:instrText>
            </w:r>
            <w:r w:rsidR="00F80471">
              <w:rPr>
                <w:noProof/>
                <w:webHidden/>
              </w:rPr>
            </w:r>
            <w:r w:rsidR="00F80471">
              <w:rPr>
                <w:noProof/>
                <w:webHidden/>
              </w:rPr>
              <w:fldChar w:fldCharType="separate"/>
            </w:r>
            <w:r w:rsidR="00F80471">
              <w:rPr>
                <w:noProof/>
                <w:webHidden/>
              </w:rPr>
              <w:t>18</w:t>
            </w:r>
            <w:r w:rsidR="00F80471">
              <w:rPr>
                <w:noProof/>
                <w:webHidden/>
              </w:rPr>
              <w:fldChar w:fldCharType="end"/>
            </w:r>
          </w:hyperlink>
        </w:p>
        <w:p w14:paraId="31CD53D2" w14:textId="7C10AA7A"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4" w:history="1">
            <w:r w:rsidR="00F80471" w:rsidRPr="00FE5BAA">
              <w:rPr>
                <w:rStyle w:val="Hyperlink"/>
                <w:noProof/>
                <w14:scene3d>
                  <w14:camera w14:prst="orthographicFront"/>
                  <w14:lightRig w14:rig="threePt" w14:dir="t">
                    <w14:rot w14:lat="0" w14:lon="0" w14:rev="0"/>
                  </w14:lightRig>
                </w14:scene3d>
              </w:rPr>
              <w:t>D6.3</w:t>
            </w:r>
            <w:r w:rsidR="00F80471">
              <w:rPr>
                <w:rFonts w:asciiTheme="minorHAnsi" w:eastAsiaTheme="minorEastAsia" w:hAnsiTheme="minorHAnsi" w:cstheme="minorBidi"/>
                <w:noProof/>
                <w:sz w:val="24"/>
                <w:szCs w:val="24"/>
                <w:lang w:eastAsia="en-GB"/>
              </w:rPr>
              <w:tab/>
            </w:r>
            <w:r w:rsidR="00F80471" w:rsidRPr="00FE5BAA">
              <w:rPr>
                <w:rStyle w:val="Hyperlink"/>
                <w:noProof/>
              </w:rPr>
              <w:t>Selection</w:t>
            </w:r>
            <w:r w:rsidR="00F80471">
              <w:rPr>
                <w:noProof/>
                <w:webHidden/>
              </w:rPr>
              <w:tab/>
            </w:r>
            <w:r w:rsidR="00F80471">
              <w:rPr>
                <w:noProof/>
                <w:webHidden/>
              </w:rPr>
              <w:fldChar w:fldCharType="begin" w:fldLock="1"/>
            </w:r>
            <w:r w:rsidR="00F80471">
              <w:rPr>
                <w:noProof/>
                <w:webHidden/>
              </w:rPr>
              <w:instrText xml:space="preserve"> PAGEREF _Toc37590664 \h </w:instrText>
            </w:r>
            <w:r w:rsidR="00F80471">
              <w:rPr>
                <w:noProof/>
                <w:webHidden/>
              </w:rPr>
            </w:r>
            <w:r w:rsidR="00F80471">
              <w:rPr>
                <w:noProof/>
                <w:webHidden/>
              </w:rPr>
              <w:fldChar w:fldCharType="separate"/>
            </w:r>
            <w:r w:rsidR="00F80471">
              <w:rPr>
                <w:noProof/>
                <w:webHidden/>
              </w:rPr>
              <w:t>19</w:t>
            </w:r>
            <w:r w:rsidR="00F80471">
              <w:rPr>
                <w:noProof/>
                <w:webHidden/>
              </w:rPr>
              <w:fldChar w:fldCharType="end"/>
            </w:r>
          </w:hyperlink>
        </w:p>
        <w:p w14:paraId="2D1567F9" w14:textId="7AFE4830"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5" w:history="1">
            <w:r w:rsidR="00F80471" w:rsidRPr="00FE5BAA">
              <w:rPr>
                <w:rStyle w:val="Hyperlink"/>
                <w:noProof/>
                <w14:scene3d>
                  <w14:camera w14:prst="orthographicFront"/>
                  <w14:lightRig w14:rig="threePt" w14:dir="t">
                    <w14:rot w14:lat="0" w14:lon="0" w14:rev="0"/>
                  </w14:lightRig>
                </w14:scene3d>
              </w:rPr>
              <w:t>D6.4</w:t>
            </w:r>
            <w:r w:rsidR="00F80471">
              <w:rPr>
                <w:rFonts w:asciiTheme="minorHAnsi" w:eastAsiaTheme="minorEastAsia" w:hAnsiTheme="minorHAnsi" w:cstheme="minorBidi"/>
                <w:noProof/>
                <w:sz w:val="24"/>
                <w:szCs w:val="24"/>
                <w:lang w:eastAsia="en-GB"/>
              </w:rPr>
              <w:tab/>
            </w:r>
            <w:r w:rsidR="00F80471" w:rsidRPr="00FE5BAA">
              <w:rPr>
                <w:rStyle w:val="Hyperlink"/>
                <w:noProof/>
              </w:rPr>
              <w:t>Input Keyboards</w:t>
            </w:r>
            <w:r w:rsidR="00F80471">
              <w:rPr>
                <w:noProof/>
                <w:webHidden/>
              </w:rPr>
              <w:tab/>
            </w:r>
            <w:r w:rsidR="00F80471">
              <w:rPr>
                <w:noProof/>
                <w:webHidden/>
              </w:rPr>
              <w:fldChar w:fldCharType="begin" w:fldLock="1"/>
            </w:r>
            <w:r w:rsidR="00F80471">
              <w:rPr>
                <w:noProof/>
                <w:webHidden/>
              </w:rPr>
              <w:instrText xml:space="preserve"> PAGEREF _Toc37590665 \h </w:instrText>
            </w:r>
            <w:r w:rsidR="00F80471">
              <w:rPr>
                <w:noProof/>
                <w:webHidden/>
              </w:rPr>
            </w:r>
            <w:r w:rsidR="00F80471">
              <w:rPr>
                <w:noProof/>
                <w:webHidden/>
              </w:rPr>
              <w:fldChar w:fldCharType="separate"/>
            </w:r>
            <w:r w:rsidR="00F80471">
              <w:rPr>
                <w:noProof/>
                <w:webHidden/>
              </w:rPr>
              <w:t>22</w:t>
            </w:r>
            <w:r w:rsidR="00F80471">
              <w:rPr>
                <w:noProof/>
                <w:webHidden/>
              </w:rPr>
              <w:fldChar w:fldCharType="end"/>
            </w:r>
          </w:hyperlink>
        </w:p>
        <w:p w14:paraId="29427647" w14:textId="7A717BC6"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6" w:history="1">
            <w:r w:rsidR="00F80471" w:rsidRPr="00FE5BAA">
              <w:rPr>
                <w:rStyle w:val="Hyperlink"/>
                <w:noProof/>
                <w14:scene3d>
                  <w14:camera w14:prst="orthographicFront"/>
                  <w14:lightRig w14:rig="threePt" w14:dir="t">
                    <w14:rot w14:lat="0" w14:lon="0" w14:rev="0"/>
                  </w14:lightRig>
                </w14:scene3d>
              </w:rPr>
              <w:t>D6.5</w:t>
            </w:r>
            <w:r w:rsidR="00F80471">
              <w:rPr>
                <w:rFonts w:asciiTheme="minorHAnsi" w:eastAsiaTheme="minorEastAsia" w:hAnsiTheme="minorHAnsi" w:cstheme="minorBidi"/>
                <w:noProof/>
                <w:sz w:val="24"/>
                <w:szCs w:val="24"/>
                <w:lang w:eastAsia="en-GB"/>
              </w:rPr>
              <w:tab/>
            </w:r>
            <w:r w:rsidR="00F80471" w:rsidRPr="00FE5BAA">
              <w:rPr>
                <w:rStyle w:val="Hyperlink"/>
                <w:noProof/>
              </w:rPr>
              <w:t>Auto-advance</w:t>
            </w:r>
            <w:r w:rsidR="00F80471">
              <w:rPr>
                <w:noProof/>
                <w:webHidden/>
              </w:rPr>
              <w:tab/>
            </w:r>
            <w:r w:rsidR="00F80471">
              <w:rPr>
                <w:noProof/>
                <w:webHidden/>
              </w:rPr>
              <w:fldChar w:fldCharType="begin" w:fldLock="1"/>
            </w:r>
            <w:r w:rsidR="00F80471">
              <w:rPr>
                <w:noProof/>
                <w:webHidden/>
              </w:rPr>
              <w:instrText xml:space="preserve"> PAGEREF _Toc37590666 \h </w:instrText>
            </w:r>
            <w:r w:rsidR="00F80471">
              <w:rPr>
                <w:noProof/>
                <w:webHidden/>
              </w:rPr>
            </w:r>
            <w:r w:rsidR="00F80471">
              <w:rPr>
                <w:noProof/>
                <w:webHidden/>
              </w:rPr>
              <w:fldChar w:fldCharType="separate"/>
            </w:r>
            <w:r w:rsidR="00F80471">
              <w:rPr>
                <w:noProof/>
                <w:webHidden/>
              </w:rPr>
              <w:t>26</w:t>
            </w:r>
            <w:r w:rsidR="00F80471">
              <w:rPr>
                <w:noProof/>
                <w:webHidden/>
              </w:rPr>
              <w:fldChar w:fldCharType="end"/>
            </w:r>
          </w:hyperlink>
        </w:p>
        <w:p w14:paraId="75C04BD2" w14:textId="05349E1A"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7" w:history="1">
            <w:r w:rsidR="00F80471" w:rsidRPr="00FE5BAA">
              <w:rPr>
                <w:rStyle w:val="Hyperlink"/>
                <w:noProof/>
                <w14:scene3d>
                  <w14:camera w14:prst="orthographicFront"/>
                  <w14:lightRig w14:rig="threePt" w14:dir="t">
                    <w14:rot w14:lat="0" w14:lon="0" w14:rev="0"/>
                  </w14:lightRig>
                </w14:scene3d>
              </w:rPr>
              <w:t>D6.6</w:t>
            </w:r>
            <w:r w:rsidR="00F80471">
              <w:rPr>
                <w:rFonts w:asciiTheme="minorHAnsi" w:eastAsiaTheme="minorEastAsia" w:hAnsiTheme="minorHAnsi" w:cstheme="minorBidi"/>
                <w:noProof/>
                <w:sz w:val="24"/>
                <w:szCs w:val="24"/>
                <w:lang w:eastAsia="en-GB"/>
              </w:rPr>
              <w:tab/>
            </w:r>
            <w:r w:rsidR="00F80471" w:rsidRPr="00FE5BAA">
              <w:rPr>
                <w:rStyle w:val="Hyperlink"/>
                <w:noProof/>
              </w:rPr>
              <w:t>Tray Information Dialog</w:t>
            </w:r>
            <w:r w:rsidR="00F80471">
              <w:rPr>
                <w:noProof/>
                <w:webHidden/>
              </w:rPr>
              <w:tab/>
            </w:r>
            <w:r w:rsidR="00F80471">
              <w:rPr>
                <w:noProof/>
                <w:webHidden/>
              </w:rPr>
              <w:fldChar w:fldCharType="begin" w:fldLock="1"/>
            </w:r>
            <w:r w:rsidR="00F80471">
              <w:rPr>
                <w:noProof/>
                <w:webHidden/>
              </w:rPr>
              <w:instrText xml:space="preserve"> PAGEREF _Toc37590667 \h </w:instrText>
            </w:r>
            <w:r w:rsidR="00F80471">
              <w:rPr>
                <w:noProof/>
                <w:webHidden/>
              </w:rPr>
            </w:r>
            <w:r w:rsidR="00F80471">
              <w:rPr>
                <w:noProof/>
                <w:webHidden/>
              </w:rPr>
              <w:fldChar w:fldCharType="separate"/>
            </w:r>
            <w:r w:rsidR="00F80471">
              <w:rPr>
                <w:noProof/>
                <w:webHidden/>
              </w:rPr>
              <w:t>27</w:t>
            </w:r>
            <w:r w:rsidR="00F80471">
              <w:rPr>
                <w:noProof/>
                <w:webHidden/>
              </w:rPr>
              <w:fldChar w:fldCharType="end"/>
            </w:r>
          </w:hyperlink>
        </w:p>
        <w:p w14:paraId="6D29A2CF" w14:textId="3BAE0BA0"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8" w:history="1">
            <w:r w:rsidR="00F80471" w:rsidRPr="00FE5BAA">
              <w:rPr>
                <w:rStyle w:val="Hyperlink"/>
                <w:noProof/>
                <w14:scene3d>
                  <w14:camera w14:prst="orthographicFront"/>
                  <w14:lightRig w14:rig="threePt" w14:dir="t">
                    <w14:rot w14:lat="0" w14:lon="0" w14:rev="0"/>
                  </w14:lightRig>
                </w14:scene3d>
              </w:rPr>
              <w:t>D6.7</w:t>
            </w:r>
            <w:r w:rsidR="00F80471">
              <w:rPr>
                <w:rFonts w:asciiTheme="minorHAnsi" w:eastAsiaTheme="minorEastAsia" w:hAnsiTheme="minorHAnsi" w:cstheme="minorBidi"/>
                <w:noProof/>
                <w:sz w:val="24"/>
                <w:szCs w:val="24"/>
                <w:lang w:eastAsia="en-GB"/>
              </w:rPr>
              <w:tab/>
            </w:r>
            <w:r w:rsidR="00F80471" w:rsidRPr="00FE5BAA">
              <w:rPr>
                <w:rStyle w:val="Hyperlink"/>
                <w:noProof/>
              </w:rPr>
              <w:t>Edit Shelf</w:t>
            </w:r>
            <w:r w:rsidR="00F80471">
              <w:rPr>
                <w:noProof/>
                <w:webHidden/>
              </w:rPr>
              <w:tab/>
            </w:r>
            <w:r w:rsidR="00F80471">
              <w:rPr>
                <w:noProof/>
                <w:webHidden/>
              </w:rPr>
              <w:fldChar w:fldCharType="begin" w:fldLock="1"/>
            </w:r>
            <w:r w:rsidR="00F80471">
              <w:rPr>
                <w:noProof/>
                <w:webHidden/>
              </w:rPr>
              <w:instrText xml:space="preserve"> PAGEREF _Toc37590668 \h </w:instrText>
            </w:r>
            <w:r w:rsidR="00F80471">
              <w:rPr>
                <w:noProof/>
                <w:webHidden/>
              </w:rPr>
            </w:r>
            <w:r w:rsidR="00F80471">
              <w:rPr>
                <w:noProof/>
                <w:webHidden/>
              </w:rPr>
              <w:fldChar w:fldCharType="separate"/>
            </w:r>
            <w:r w:rsidR="00F80471">
              <w:rPr>
                <w:noProof/>
                <w:webHidden/>
              </w:rPr>
              <w:t>28</w:t>
            </w:r>
            <w:r w:rsidR="00F80471">
              <w:rPr>
                <w:noProof/>
                <w:webHidden/>
              </w:rPr>
              <w:fldChar w:fldCharType="end"/>
            </w:r>
          </w:hyperlink>
        </w:p>
        <w:p w14:paraId="7157D236" w14:textId="3E93EFDD"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69" w:history="1">
            <w:r w:rsidR="00F80471" w:rsidRPr="00FE5BAA">
              <w:rPr>
                <w:rStyle w:val="Hyperlink"/>
                <w:noProof/>
                <w14:scene3d>
                  <w14:camera w14:prst="orthographicFront"/>
                  <w14:lightRig w14:rig="threePt" w14:dir="t">
                    <w14:rot w14:lat="0" w14:lon="0" w14:rev="0"/>
                  </w14:lightRig>
                </w14:scene3d>
              </w:rPr>
              <w:t>D6.8</w:t>
            </w:r>
            <w:r w:rsidR="00F80471">
              <w:rPr>
                <w:rFonts w:asciiTheme="minorHAnsi" w:eastAsiaTheme="minorEastAsia" w:hAnsiTheme="minorHAnsi" w:cstheme="minorBidi"/>
                <w:noProof/>
                <w:sz w:val="24"/>
                <w:szCs w:val="24"/>
                <w:lang w:eastAsia="en-GB"/>
              </w:rPr>
              <w:tab/>
            </w:r>
            <w:r w:rsidR="00F80471" w:rsidRPr="00FE5BAA">
              <w:rPr>
                <w:rStyle w:val="Hyperlink"/>
                <w:noProof/>
              </w:rPr>
              <w:t>Navigation</w:t>
            </w:r>
            <w:r w:rsidR="00F80471">
              <w:rPr>
                <w:noProof/>
                <w:webHidden/>
              </w:rPr>
              <w:tab/>
            </w:r>
            <w:r w:rsidR="00F80471">
              <w:rPr>
                <w:noProof/>
                <w:webHidden/>
              </w:rPr>
              <w:fldChar w:fldCharType="begin" w:fldLock="1"/>
            </w:r>
            <w:r w:rsidR="00F80471">
              <w:rPr>
                <w:noProof/>
                <w:webHidden/>
              </w:rPr>
              <w:instrText xml:space="preserve"> PAGEREF _Toc37590669 \h </w:instrText>
            </w:r>
            <w:r w:rsidR="00F80471">
              <w:rPr>
                <w:noProof/>
                <w:webHidden/>
              </w:rPr>
            </w:r>
            <w:r w:rsidR="00F80471">
              <w:rPr>
                <w:noProof/>
                <w:webHidden/>
              </w:rPr>
              <w:fldChar w:fldCharType="separate"/>
            </w:r>
            <w:r w:rsidR="00F80471">
              <w:rPr>
                <w:noProof/>
                <w:webHidden/>
              </w:rPr>
              <w:t>29</w:t>
            </w:r>
            <w:r w:rsidR="00F80471">
              <w:rPr>
                <w:noProof/>
                <w:webHidden/>
              </w:rPr>
              <w:fldChar w:fldCharType="end"/>
            </w:r>
          </w:hyperlink>
        </w:p>
        <w:p w14:paraId="51285AED" w14:textId="1830FFF1"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70" w:history="1">
            <w:r w:rsidR="00F80471" w:rsidRPr="00FE5BAA">
              <w:rPr>
                <w:rStyle w:val="Hyperlink"/>
                <w:noProof/>
                <w14:scene3d>
                  <w14:camera w14:prst="orthographicFront"/>
                  <w14:lightRig w14:rig="threePt" w14:dir="t">
                    <w14:rot w14:lat="0" w14:lon="0" w14:rev="0"/>
                  </w14:lightRig>
                </w14:scene3d>
              </w:rPr>
              <w:t>D7</w:t>
            </w:r>
            <w:r w:rsidR="00F80471">
              <w:rPr>
                <w:rFonts w:asciiTheme="minorHAnsi" w:eastAsiaTheme="minorEastAsia" w:hAnsiTheme="minorHAnsi" w:cstheme="minorBidi"/>
                <w:noProof/>
                <w:sz w:val="24"/>
                <w:szCs w:val="24"/>
                <w:lang w:eastAsia="en-GB"/>
              </w:rPr>
              <w:tab/>
            </w:r>
            <w:r w:rsidR="00F80471" w:rsidRPr="00FE5BAA">
              <w:rPr>
                <w:rStyle w:val="Hyperlink"/>
                <w:noProof/>
              </w:rPr>
              <w:t>Find</w:t>
            </w:r>
            <w:r w:rsidR="00F80471">
              <w:rPr>
                <w:noProof/>
                <w:webHidden/>
              </w:rPr>
              <w:tab/>
            </w:r>
            <w:r w:rsidR="00F80471">
              <w:rPr>
                <w:noProof/>
                <w:webHidden/>
              </w:rPr>
              <w:fldChar w:fldCharType="begin" w:fldLock="1"/>
            </w:r>
            <w:r w:rsidR="00F80471">
              <w:rPr>
                <w:noProof/>
                <w:webHidden/>
              </w:rPr>
              <w:instrText xml:space="preserve"> PAGEREF _Toc37590670 \h </w:instrText>
            </w:r>
            <w:r w:rsidR="00F80471">
              <w:rPr>
                <w:noProof/>
                <w:webHidden/>
              </w:rPr>
            </w:r>
            <w:r w:rsidR="00F80471">
              <w:rPr>
                <w:noProof/>
                <w:webHidden/>
              </w:rPr>
              <w:fldChar w:fldCharType="separate"/>
            </w:r>
            <w:r w:rsidR="00F80471">
              <w:rPr>
                <w:noProof/>
                <w:webHidden/>
              </w:rPr>
              <w:t>31</w:t>
            </w:r>
            <w:r w:rsidR="00F80471">
              <w:rPr>
                <w:noProof/>
                <w:webHidden/>
              </w:rPr>
              <w:fldChar w:fldCharType="end"/>
            </w:r>
          </w:hyperlink>
        </w:p>
        <w:p w14:paraId="143512F0" w14:textId="142E9D16"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71" w:history="1">
            <w:r w:rsidR="00F80471" w:rsidRPr="00FE5BAA">
              <w:rPr>
                <w:rStyle w:val="Hyperlink"/>
                <w:noProof/>
                <w14:scene3d>
                  <w14:camera w14:prst="orthographicFront"/>
                  <w14:lightRig w14:rig="threePt" w14:dir="t">
                    <w14:rot w14:lat="0" w14:lon="0" w14:rev="0"/>
                  </w14:lightRig>
                </w14:scene3d>
              </w:rPr>
              <w:t>D8</w:t>
            </w:r>
            <w:r w:rsidR="00F80471">
              <w:rPr>
                <w:rFonts w:asciiTheme="minorHAnsi" w:eastAsiaTheme="minorEastAsia" w:hAnsiTheme="minorHAnsi" w:cstheme="minorBidi"/>
                <w:noProof/>
                <w:sz w:val="24"/>
                <w:szCs w:val="24"/>
                <w:lang w:eastAsia="en-GB"/>
              </w:rPr>
              <w:tab/>
            </w:r>
            <w:r w:rsidR="00F80471" w:rsidRPr="00FE5BAA">
              <w:rPr>
                <w:rStyle w:val="Hyperlink"/>
                <w:noProof/>
              </w:rPr>
              <w:t>Settings</w:t>
            </w:r>
            <w:r w:rsidR="00F80471">
              <w:rPr>
                <w:noProof/>
                <w:webHidden/>
              </w:rPr>
              <w:tab/>
            </w:r>
            <w:r w:rsidR="00F80471">
              <w:rPr>
                <w:noProof/>
                <w:webHidden/>
              </w:rPr>
              <w:fldChar w:fldCharType="begin" w:fldLock="1"/>
            </w:r>
            <w:r w:rsidR="00F80471">
              <w:rPr>
                <w:noProof/>
                <w:webHidden/>
              </w:rPr>
              <w:instrText xml:space="preserve"> PAGEREF _Toc37590671 \h </w:instrText>
            </w:r>
            <w:r w:rsidR="00F80471">
              <w:rPr>
                <w:noProof/>
                <w:webHidden/>
              </w:rPr>
            </w:r>
            <w:r w:rsidR="00F80471">
              <w:rPr>
                <w:noProof/>
                <w:webHidden/>
              </w:rPr>
              <w:fldChar w:fldCharType="separate"/>
            </w:r>
            <w:r w:rsidR="00F80471">
              <w:rPr>
                <w:noProof/>
                <w:webHidden/>
              </w:rPr>
              <w:t>32</w:t>
            </w:r>
            <w:r w:rsidR="00F80471">
              <w:rPr>
                <w:noProof/>
                <w:webHidden/>
              </w:rPr>
              <w:fldChar w:fldCharType="end"/>
            </w:r>
          </w:hyperlink>
        </w:p>
        <w:p w14:paraId="532436AF" w14:textId="5F6605DD"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72" w:history="1">
            <w:r w:rsidR="00F80471" w:rsidRPr="00FE5BAA">
              <w:rPr>
                <w:rStyle w:val="Hyperlink"/>
                <w:noProof/>
                <w14:scene3d>
                  <w14:camera w14:prst="orthographicFront"/>
                  <w14:lightRig w14:rig="threePt" w14:dir="t">
                    <w14:rot w14:lat="0" w14:lon="0" w14:rev="0"/>
                  </w14:lightRig>
                </w14:scene3d>
              </w:rPr>
              <w:t>D8.1</w:t>
            </w:r>
            <w:r w:rsidR="00F80471">
              <w:rPr>
                <w:rFonts w:asciiTheme="minorHAnsi" w:eastAsiaTheme="minorEastAsia" w:hAnsiTheme="minorHAnsi" w:cstheme="minorBidi"/>
                <w:noProof/>
                <w:sz w:val="24"/>
                <w:szCs w:val="24"/>
                <w:lang w:eastAsia="en-GB"/>
              </w:rPr>
              <w:tab/>
            </w:r>
            <w:r w:rsidR="00F80471" w:rsidRPr="00FE5BAA">
              <w:rPr>
                <w:rStyle w:val="Hyperlink"/>
                <w:noProof/>
              </w:rPr>
              <w:t>Personal Settings</w:t>
            </w:r>
            <w:r w:rsidR="00F80471">
              <w:rPr>
                <w:noProof/>
                <w:webHidden/>
              </w:rPr>
              <w:tab/>
            </w:r>
            <w:r w:rsidR="00F80471">
              <w:rPr>
                <w:noProof/>
                <w:webHidden/>
              </w:rPr>
              <w:fldChar w:fldCharType="begin" w:fldLock="1"/>
            </w:r>
            <w:r w:rsidR="00F80471">
              <w:rPr>
                <w:noProof/>
                <w:webHidden/>
              </w:rPr>
              <w:instrText xml:space="preserve"> PAGEREF _Toc37590672 \h </w:instrText>
            </w:r>
            <w:r w:rsidR="00F80471">
              <w:rPr>
                <w:noProof/>
                <w:webHidden/>
              </w:rPr>
            </w:r>
            <w:r w:rsidR="00F80471">
              <w:rPr>
                <w:noProof/>
                <w:webHidden/>
              </w:rPr>
              <w:fldChar w:fldCharType="separate"/>
            </w:r>
            <w:r w:rsidR="00F80471">
              <w:rPr>
                <w:noProof/>
                <w:webHidden/>
              </w:rPr>
              <w:t>32</w:t>
            </w:r>
            <w:r w:rsidR="00F80471">
              <w:rPr>
                <w:noProof/>
                <w:webHidden/>
              </w:rPr>
              <w:fldChar w:fldCharType="end"/>
            </w:r>
          </w:hyperlink>
        </w:p>
        <w:p w14:paraId="2F52CBF0" w14:textId="3BD61CC6"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73" w:history="1">
            <w:r w:rsidR="00F80471" w:rsidRPr="00FE5BAA">
              <w:rPr>
                <w:rStyle w:val="Hyperlink"/>
                <w:noProof/>
                <w14:scene3d>
                  <w14:camera w14:prst="orthographicFront"/>
                  <w14:lightRig w14:rig="threePt" w14:dir="t">
                    <w14:rot w14:lat="0" w14:lon="0" w14:rev="0"/>
                  </w14:lightRig>
                </w14:scene3d>
              </w:rPr>
              <w:t>D8.2</w:t>
            </w:r>
            <w:r w:rsidR="00F80471">
              <w:rPr>
                <w:rFonts w:asciiTheme="minorHAnsi" w:eastAsiaTheme="minorEastAsia" w:hAnsiTheme="minorHAnsi" w:cstheme="minorBidi"/>
                <w:noProof/>
                <w:sz w:val="24"/>
                <w:szCs w:val="24"/>
                <w:lang w:eastAsia="en-GB"/>
              </w:rPr>
              <w:tab/>
            </w:r>
            <w:r w:rsidR="00F80471" w:rsidRPr="00FE5BAA">
              <w:rPr>
                <w:rStyle w:val="Hyperlink"/>
                <w:noProof/>
              </w:rPr>
              <w:t>Category Editor</w:t>
            </w:r>
            <w:r w:rsidR="00F80471">
              <w:rPr>
                <w:noProof/>
                <w:webHidden/>
              </w:rPr>
              <w:tab/>
            </w:r>
            <w:r w:rsidR="00F80471">
              <w:rPr>
                <w:noProof/>
                <w:webHidden/>
              </w:rPr>
              <w:fldChar w:fldCharType="begin" w:fldLock="1"/>
            </w:r>
            <w:r w:rsidR="00F80471">
              <w:rPr>
                <w:noProof/>
                <w:webHidden/>
              </w:rPr>
              <w:instrText xml:space="preserve"> PAGEREF _Toc37590673 \h </w:instrText>
            </w:r>
            <w:r w:rsidR="00F80471">
              <w:rPr>
                <w:noProof/>
                <w:webHidden/>
              </w:rPr>
            </w:r>
            <w:r w:rsidR="00F80471">
              <w:rPr>
                <w:noProof/>
                <w:webHidden/>
              </w:rPr>
              <w:fldChar w:fldCharType="separate"/>
            </w:r>
            <w:r w:rsidR="00F80471">
              <w:rPr>
                <w:noProof/>
                <w:webHidden/>
              </w:rPr>
              <w:t>34</w:t>
            </w:r>
            <w:r w:rsidR="00F80471">
              <w:rPr>
                <w:noProof/>
                <w:webHidden/>
              </w:rPr>
              <w:fldChar w:fldCharType="end"/>
            </w:r>
          </w:hyperlink>
        </w:p>
        <w:p w14:paraId="16669367" w14:textId="3559C479"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74" w:history="1">
            <w:r w:rsidR="00F80471" w:rsidRPr="00FE5BAA">
              <w:rPr>
                <w:rStyle w:val="Hyperlink"/>
                <w:noProof/>
                <w14:scene3d>
                  <w14:camera w14:prst="orthographicFront"/>
                  <w14:lightRig w14:rig="threePt" w14:dir="t">
                    <w14:rot w14:lat="0" w14:lon="0" w14:rev="0"/>
                  </w14:lightRig>
                </w14:scene3d>
              </w:rPr>
              <w:t>D8.3</w:t>
            </w:r>
            <w:r w:rsidR="00F80471">
              <w:rPr>
                <w:rFonts w:asciiTheme="minorHAnsi" w:eastAsiaTheme="minorEastAsia" w:hAnsiTheme="minorHAnsi" w:cstheme="minorBidi"/>
                <w:noProof/>
                <w:sz w:val="24"/>
                <w:szCs w:val="24"/>
                <w:lang w:eastAsia="en-GB"/>
              </w:rPr>
              <w:tab/>
            </w:r>
            <w:r w:rsidR="00F80471" w:rsidRPr="00FE5BAA">
              <w:rPr>
                <w:rStyle w:val="Hyperlink"/>
                <w:noProof/>
              </w:rPr>
              <w:t>Zone Editor</w:t>
            </w:r>
            <w:r w:rsidR="00F80471">
              <w:rPr>
                <w:noProof/>
                <w:webHidden/>
              </w:rPr>
              <w:tab/>
            </w:r>
            <w:r w:rsidR="00F80471">
              <w:rPr>
                <w:noProof/>
                <w:webHidden/>
              </w:rPr>
              <w:fldChar w:fldCharType="begin" w:fldLock="1"/>
            </w:r>
            <w:r w:rsidR="00F80471">
              <w:rPr>
                <w:noProof/>
                <w:webHidden/>
              </w:rPr>
              <w:instrText xml:space="preserve"> PAGEREF _Toc37590674 \h </w:instrText>
            </w:r>
            <w:r w:rsidR="00F80471">
              <w:rPr>
                <w:noProof/>
                <w:webHidden/>
              </w:rPr>
            </w:r>
            <w:r w:rsidR="00F80471">
              <w:rPr>
                <w:noProof/>
                <w:webHidden/>
              </w:rPr>
              <w:fldChar w:fldCharType="separate"/>
            </w:r>
            <w:r w:rsidR="00F80471">
              <w:rPr>
                <w:noProof/>
                <w:webHidden/>
              </w:rPr>
              <w:t>35</w:t>
            </w:r>
            <w:r w:rsidR="00F80471">
              <w:rPr>
                <w:noProof/>
                <w:webHidden/>
              </w:rPr>
              <w:fldChar w:fldCharType="end"/>
            </w:r>
          </w:hyperlink>
        </w:p>
        <w:p w14:paraId="78318864" w14:textId="3007AD8A" w:rsidR="00F80471" w:rsidRDefault="00394782">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75" w:history="1">
            <w:r w:rsidR="00F80471" w:rsidRPr="00FE5BAA">
              <w:rPr>
                <w:rStyle w:val="Hyperlink"/>
                <w:noProof/>
                <w14:scene3d>
                  <w14:camera w14:prst="orthographicFront"/>
                  <w14:lightRig w14:rig="threePt" w14:dir="t">
                    <w14:rot w14:lat="0" w14:lon="0" w14:rev="0"/>
                  </w14:lightRig>
                </w14:scene3d>
              </w:rPr>
              <w:t>E</w:t>
            </w:r>
            <w:r w:rsidR="00F80471">
              <w:rPr>
                <w:rFonts w:asciiTheme="minorHAnsi" w:eastAsiaTheme="minorEastAsia" w:hAnsiTheme="minorHAnsi" w:cstheme="minorBidi"/>
                <w:noProof/>
                <w:sz w:val="24"/>
                <w:szCs w:val="24"/>
                <w:lang w:eastAsia="en-GB"/>
              </w:rPr>
              <w:tab/>
            </w:r>
            <w:r w:rsidR="00F80471" w:rsidRPr="00FE5BAA">
              <w:rPr>
                <w:rStyle w:val="Hyperlink"/>
                <w:noProof/>
              </w:rPr>
              <w:t>Troubleshooting</w:t>
            </w:r>
            <w:r w:rsidR="00F80471">
              <w:rPr>
                <w:noProof/>
                <w:webHidden/>
              </w:rPr>
              <w:tab/>
            </w:r>
            <w:r w:rsidR="00F80471">
              <w:rPr>
                <w:noProof/>
                <w:webHidden/>
              </w:rPr>
              <w:fldChar w:fldCharType="begin" w:fldLock="1"/>
            </w:r>
            <w:r w:rsidR="00F80471">
              <w:rPr>
                <w:noProof/>
                <w:webHidden/>
              </w:rPr>
              <w:instrText xml:space="preserve"> PAGEREF _Toc37590675 \h </w:instrText>
            </w:r>
            <w:r w:rsidR="00F80471">
              <w:rPr>
                <w:noProof/>
                <w:webHidden/>
              </w:rPr>
            </w:r>
            <w:r w:rsidR="00F80471">
              <w:rPr>
                <w:noProof/>
                <w:webHidden/>
              </w:rPr>
              <w:fldChar w:fldCharType="separate"/>
            </w:r>
            <w:r w:rsidR="00F80471">
              <w:rPr>
                <w:noProof/>
                <w:webHidden/>
              </w:rPr>
              <w:t>37</w:t>
            </w:r>
            <w:r w:rsidR="00F80471">
              <w:rPr>
                <w:noProof/>
                <w:webHidden/>
              </w:rPr>
              <w:fldChar w:fldCharType="end"/>
            </w:r>
          </w:hyperlink>
        </w:p>
        <w:p w14:paraId="1F4A6A74" w14:textId="139AB970" w:rsidR="00F80471" w:rsidRDefault="00394782">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76" w:history="1">
            <w:r w:rsidR="00F80471" w:rsidRPr="00FE5BAA">
              <w:rPr>
                <w:rStyle w:val="Hyperlink"/>
                <w:noProof/>
                <w14:scene3d>
                  <w14:camera w14:prst="orthographicFront"/>
                  <w14:lightRig w14:rig="threePt" w14:dir="t">
                    <w14:rot w14:lat="0" w14:lon="0" w14:rev="0"/>
                  </w14:lightRig>
                </w14:scene3d>
              </w:rPr>
              <w:t>F</w:t>
            </w:r>
            <w:r w:rsidR="00F80471">
              <w:rPr>
                <w:rFonts w:asciiTheme="minorHAnsi" w:eastAsiaTheme="minorEastAsia" w:hAnsiTheme="minorHAnsi" w:cstheme="minorBidi"/>
                <w:noProof/>
                <w:sz w:val="24"/>
                <w:szCs w:val="24"/>
                <w:lang w:eastAsia="en-GB"/>
              </w:rPr>
              <w:tab/>
            </w:r>
            <w:r w:rsidR="00F80471" w:rsidRPr="00FE5BAA">
              <w:rPr>
                <w:rStyle w:val="Hyperlink"/>
                <w:noProof/>
              </w:rPr>
              <w:t>Maintenance and Administration</w:t>
            </w:r>
            <w:r w:rsidR="00F80471">
              <w:rPr>
                <w:noProof/>
                <w:webHidden/>
              </w:rPr>
              <w:tab/>
            </w:r>
            <w:r w:rsidR="00F80471">
              <w:rPr>
                <w:noProof/>
                <w:webHidden/>
              </w:rPr>
              <w:fldChar w:fldCharType="begin" w:fldLock="1"/>
            </w:r>
            <w:r w:rsidR="00F80471">
              <w:rPr>
                <w:noProof/>
                <w:webHidden/>
              </w:rPr>
              <w:instrText xml:space="preserve"> PAGEREF _Toc37590676 \h </w:instrText>
            </w:r>
            <w:r w:rsidR="00F80471">
              <w:rPr>
                <w:noProof/>
                <w:webHidden/>
              </w:rPr>
            </w:r>
            <w:r w:rsidR="00F80471">
              <w:rPr>
                <w:noProof/>
                <w:webHidden/>
              </w:rPr>
              <w:fldChar w:fldCharType="separate"/>
            </w:r>
            <w:r w:rsidR="00F80471">
              <w:rPr>
                <w:noProof/>
                <w:webHidden/>
              </w:rPr>
              <w:t>39</w:t>
            </w:r>
            <w:r w:rsidR="00F80471">
              <w:rPr>
                <w:noProof/>
                <w:webHidden/>
              </w:rPr>
              <w:fldChar w:fldCharType="end"/>
            </w:r>
          </w:hyperlink>
        </w:p>
        <w:p w14:paraId="04E29D04" w14:textId="4EFD35C5"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77" w:history="1">
            <w:r w:rsidR="00F80471" w:rsidRPr="00FE5BAA">
              <w:rPr>
                <w:rStyle w:val="Hyperlink"/>
                <w:noProof/>
                <w14:scene3d>
                  <w14:camera w14:prst="orthographicFront"/>
                  <w14:lightRig w14:rig="threePt" w14:dir="t">
                    <w14:rot w14:lat="0" w14:lon="0" w14:rev="0"/>
                  </w14:lightRig>
                </w14:scene3d>
              </w:rPr>
              <w:t>F1</w:t>
            </w:r>
            <w:r w:rsidR="00F80471">
              <w:rPr>
                <w:rFonts w:asciiTheme="minorHAnsi" w:eastAsiaTheme="minorEastAsia" w:hAnsiTheme="minorHAnsi" w:cstheme="minorBidi"/>
                <w:noProof/>
                <w:sz w:val="24"/>
                <w:szCs w:val="24"/>
                <w:lang w:eastAsia="en-GB"/>
              </w:rPr>
              <w:tab/>
            </w:r>
            <w:r w:rsidR="00F80471" w:rsidRPr="00FE5BAA">
              <w:rPr>
                <w:rStyle w:val="Hyperlink"/>
                <w:noProof/>
              </w:rPr>
              <w:t>Firebase Fees</w:t>
            </w:r>
            <w:r w:rsidR="00F80471">
              <w:rPr>
                <w:noProof/>
                <w:webHidden/>
              </w:rPr>
              <w:tab/>
            </w:r>
            <w:r w:rsidR="00F80471">
              <w:rPr>
                <w:noProof/>
                <w:webHidden/>
              </w:rPr>
              <w:fldChar w:fldCharType="begin" w:fldLock="1"/>
            </w:r>
            <w:r w:rsidR="00F80471">
              <w:rPr>
                <w:noProof/>
                <w:webHidden/>
              </w:rPr>
              <w:instrText xml:space="preserve"> PAGEREF _Toc37590677 \h </w:instrText>
            </w:r>
            <w:r w:rsidR="00F80471">
              <w:rPr>
                <w:noProof/>
                <w:webHidden/>
              </w:rPr>
            </w:r>
            <w:r w:rsidR="00F80471">
              <w:rPr>
                <w:noProof/>
                <w:webHidden/>
              </w:rPr>
              <w:fldChar w:fldCharType="separate"/>
            </w:r>
            <w:r w:rsidR="00F80471">
              <w:rPr>
                <w:noProof/>
                <w:webHidden/>
              </w:rPr>
              <w:t>39</w:t>
            </w:r>
            <w:r w:rsidR="00F80471">
              <w:rPr>
                <w:noProof/>
                <w:webHidden/>
              </w:rPr>
              <w:fldChar w:fldCharType="end"/>
            </w:r>
          </w:hyperlink>
        </w:p>
        <w:p w14:paraId="04AE50C3" w14:textId="66779DB8"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78" w:history="1">
            <w:r w:rsidR="00F80471" w:rsidRPr="00FE5BAA">
              <w:rPr>
                <w:rStyle w:val="Hyperlink"/>
                <w:noProof/>
                <w14:scene3d>
                  <w14:camera w14:prst="orthographicFront"/>
                  <w14:lightRig w14:rig="threePt" w14:dir="t">
                    <w14:rot w14:lat="0" w14:lon="0" w14:rev="0"/>
                  </w14:lightRig>
                </w14:scene3d>
              </w:rPr>
              <w:t>F2</w:t>
            </w:r>
            <w:r w:rsidR="00F80471">
              <w:rPr>
                <w:rFonts w:asciiTheme="minorHAnsi" w:eastAsiaTheme="minorEastAsia" w:hAnsiTheme="minorHAnsi" w:cstheme="minorBidi"/>
                <w:noProof/>
                <w:sz w:val="24"/>
                <w:szCs w:val="24"/>
                <w:lang w:eastAsia="en-GB"/>
              </w:rPr>
              <w:tab/>
            </w:r>
            <w:r w:rsidR="00F80471" w:rsidRPr="00FE5BAA">
              <w:rPr>
                <w:rStyle w:val="Hyperlink"/>
                <w:noProof/>
              </w:rPr>
              <w:t>Firebase Console</w:t>
            </w:r>
            <w:r w:rsidR="00F80471">
              <w:rPr>
                <w:noProof/>
                <w:webHidden/>
              </w:rPr>
              <w:tab/>
            </w:r>
            <w:r w:rsidR="00F80471">
              <w:rPr>
                <w:noProof/>
                <w:webHidden/>
              </w:rPr>
              <w:fldChar w:fldCharType="begin" w:fldLock="1"/>
            </w:r>
            <w:r w:rsidR="00F80471">
              <w:rPr>
                <w:noProof/>
                <w:webHidden/>
              </w:rPr>
              <w:instrText xml:space="preserve"> PAGEREF _Toc37590678 \h </w:instrText>
            </w:r>
            <w:r w:rsidR="00F80471">
              <w:rPr>
                <w:noProof/>
                <w:webHidden/>
              </w:rPr>
            </w:r>
            <w:r w:rsidR="00F80471">
              <w:rPr>
                <w:noProof/>
                <w:webHidden/>
              </w:rPr>
              <w:fldChar w:fldCharType="separate"/>
            </w:r>
            <w:r w:rsidR="00F80471">
              <w:rPr>
                <w:noProof/>
                <w:webHidden/>
              </w:rPr>
              <w:t>40</w:t>
            </w:r>
            <w:r w:rsidR="00F80471">
              <w:rPr>
                <w:noProof/>
                <w:webHidden/>
              </w:rPr>
              <w:fldChar w:fldCharType="end"/>
            </w:r>
          </w:hyperlink>
        </w:p>
        <w:p w14:paraId="2E5D060F" w14:textId="35F9F9EB"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79" w:history="1">
            <w:r w:rsidR="00F80471" w:rsidRPr="00FE5BAA">
              <w:rPr>
                <w:rStyle w:val="Hyperlink"/>
                <w:noProof/>
                <w14:scene3d>
                  <w14:camera w14:prst="orthographicFront"/>
                  <w14:lightRig w14:rig="threePt" w14:dir="t">
                    <w14:rot w14:lat="0" w14:lon="0" w14:rev="0"/>
                  </w14:lightRig>
                </w14:scene3d>
              </w:rPr>
              <w:t>F2.1</w:t>
            </w:r>
            <w:r w:rsidR="00F80471">
              <w:rPr>
                <w:rFonts w:asciiTheme="minorHAnsi" w:eastAsiaTheme="minorEastAsia" w:hAnsiTheme="minorHAnsi" w:cstheme="minorBidi"/>
                <w:noProof/>
                <w:sz w:val="24"/>
                <w:szCs w:val="24"/>
                <w:lang w:eastAsia="en-GB"/>
              </w:rPr>
              <w:tab/>
            </w:r>
            <w:r w:rsidR="00F80471" w:rsidRPr="00FE5BAA">
              <w:rPr>
                <w:rStyle w:val="Hyperlink"/>
                <w:noProof/>
              </w:rPr>
              <w:t>Warehouse and User Management</w:t>
            </w:r>
            <w:r w:rsidR="00F80471">
              <w:rPr>
                <w:noProof/>
                <w:webHidden/>
              </w:rPr>
              <w:tab/>
            </w:r>
            <w:r w:rsidR="00F80471">
              <w:rPr>
                <w:noProof/>
                <w:webHidden/>
              </w:rPr>
              <w:fldChar w:fldCharType="begin" w:fldLock="1"/>
            </w:r>
            <w:r w:rsidR="00F80471">
              <w:rPr>
                <w:noProof/>
                <w:webHidden/>
              </w:rPr>
              <w:instrText xml:space="preserve"> PAGEREF _Toc37590679 \h </w:instrText>
            </w:r>
            <w:r w:rsidR="00F80471">
              <w:rPr>
                <w:noProof/>
                <w:webHidden/>
              </w:rPr>
            </w:r>
            <w:r w:rsidR="00F80471">
              <w:rPr>
                <w:noProof/>
                <w:webHidden/>
              </w:rPr>
              <w:fldChar w:fldCharType="separate"/>
            </w:r>
            <w:r w:rsidR="00F80471">
              <w:rPr>
                <w:noProof/>
                <w:webHidden/>
              </w:rPr>
              <w:t>40</w:t>
            </w:r>
            <w:r w:rsidR="00F80471">
              <w:rPr>
                <w:noProof/>
                <w:webHidden/>
              </w:rPr>
              <w:fldChar w:fldCharType="end"/>
            </w:r>
          </w:hyperlink>
        </w:p>
        <w:p w14:paraId="41BE3049" w14:textId="58B5F746" w:rsidR="00F80471" w:rsidRDefault="00394782">
          <w:pPr>
            <w:pStyle w:val="TOC1"/>
            <w:tabs>
              <w:tab w:val="left" w:pos="440"/>
              <w:tab w:val="right" w:leader="dot" w:pos="9350"/>
            </w:tabs>
            <w:rPr>
              <w:rFonts w:asciiTheme="minorHAnsi" w:eastAsiaTheme="minorEastAsia" w:hAnsiTheme="minorHAnsi" w:cstheme="minorBidi"/>
              <w:noProof/>
              <w:sz w:val="24"/>
              <w:szCs w:val="24"/>
              <w:lang w:eastAsia="en-GB"/>
            </w:rPr>
          </w:pPr>
          <w:hyperlink w:anchor="_Toc37590680" w:history="1">
            <w:r w:rsidR="00F80471" w:rsidRPr="00FE5BAA">
              <w:rPr>
                <w:rStyle w:val="Hyperlink"/>
                <w:noProof/>
                <w14:scene3d>
                  <w14:camera w14:prst="orthographicFront"/>
                  <w14:lightRig w14:rig="threePt" w14:dir="t">
                    <w14:rot w14:lat="0" w14:lon="0" w14:rev="0"/>
                  </w14:lightRig>
                </w14:scene3d>
              </w:rPr>
              <w:t>G</w:t>
            </w:r>
            <w:r w:rsidR="00F80471">
              <w:rPr>
                <w:rFonts w:asciiTheme="minorHAnsi" w:eastAsiaTheme="minorEastAsia" w:hAnsiTheme="minorHAnsi" w:cstheme="minorBidi"/>
                <w:noProof/>
                <w:sz w:val="24"/>
                <w:szCs w:val="24"/>
                <w:lang w:eastAsia="en-GB"/>
              </w:rPr>
              <w:tab/>
            </w:r>
            <w:r w:rsidR="00F80471" w:rsidRPr="00FE5BAA">
              <w:rPr>
                <w:rStyle w:val="Hyperlink"/>
                <w:noProof/>
              </w:rPr>
              <w:t>Developer Guide</w:t>
            </w:r>
            <w:r w:rsidR="00F80471">
              <w:rPr>
                <w:noProof/>
                <w:webHidden/>
              </w:rPr>
              <w:tab/>
            </w:r>
            <w:r w:rsidR="00F80471">
              <w:rPr>
                <w:noProof/>
                <w:webHidden/>
              </w:rPr>
              <w:fldChar w:fldCharType="begin" w:fldLock="1"/>
            </w:r>
            <w:r w:rsidR="00F80471">
              <w:rPr>
                <w:noProof/>
                <w:webHidden/>
              </w:rPr>
              <w:instrText xml:space="preserve"> PAGEREF _Toc37590680 \h </w:instrText>
            </w:r>
            <w:r w:rsidR="00F80471">
              <w:rPr>
                <w:noProof/>
                <w:webHidden/>
              </w:rPr>
            </w:r>
            <w:r w:rsidR="00F80471">
              <w:rPr>
                <w:noProof/>
                <w:webHidden/>
              </w:rPr>
              <w:fldChar w:fldCharType="separate"/>
            </w:r>
            <w:r w:rsidR="00F80471">
              <w:rPr>
                <w:noProof/>
                <w:webHidden/>
              </w:rPr>
              <w:t>43</w:t>
            </w:r>
            <w:r w:rsidR="00F80471">
              <w:rPr>
                <w:noProof/>
                <w:webHidden/>
              </w:rPr>
              <w:fldChar w:fldCharType="end"/>
            </w:r>
          </w:hyperlink>
        </w:p>
        <w:p w14:paraId="384F3B42" w14:textId="3094D724"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1" w:history="1">
            <w:r w:rsidR="00F80471" w:rsidRPr="00FE5BAA">
              <w:rPr>
                <w:rStyle w:val="Hyperlink"/>
                <w:noProof/>
                <w14:scene3d>
                  <w14:camera w14:prst="orthographicFront"/>
                  <w14:lightRig w14:rig="threePt" w14:dir="t">
                    <w14:rot w14:lat="0" w14:lon="0" w14:rev="0"/>
                  </w14:lightRig>
                </w14:scene3d>
              </w:rPr>
              <w:t>G1</w:t>
            </w:r>
            <w:r w:rsidR="00F80471">
              <w:rPr>
                <w:rFonts w:asciiTheme="minorHAnsi" w:eastAsiaTheme="minorEastAsia" w:hAnsiTheme="minorHAnsi" w:cstheme="minorBidi"/>
                <w:noProof/>
                <w:sz w:val="24"/>
                <w:szCs w:val="24"/>
                <w:lang w:eastAsia="en-GB"/>
              </w:rPr>
              <w:tab/>
            </w:r>
            <w:r w:rsidR="00F80471" w:rsidRPr="00FE5BAA">
              <w:rPr>
                <w:rStyle w:val="Hyperlink"/>
                <w:noProof/>
              </w:rPr>
              <w:t>Introduction</w:t>
            </w:r>
            <w:r w:rsidR="00F80471">
              <w:rPr>
                <w:noProof/>
                <w:webHidden/>
              </w:rPr>
              <w:tab/>
            </w:r>
            <w:r w:rsidR="00F80471">
              <w:rPr>
                <w:noProof/>
                <w:webHidden/>
              </w:rPr>
              <w:fldChar w:fldCharType="begin" w:fldLock="1"/>
            </w:r>
            <w:r w:rsidR="00F80471">
              <w:rPr>
                <w:noProof/>
                <w:webHidden/>
              </w:rPr>
              <w:instrText xml:space="preserve"> PAGEREF _Toc37590681 \h </w:instrText>
            </w:r>
            <w:r w:rsidR="00F80471">
              <w:rPr>
                <w:noProof/>
                <w:webHidden/>
              </w:rPr>
            </w:r>
            <w:r w:rsidR="00F80471">
              <w:rPr>
                <w:noProof/>
                <w:webHidden/>
              </w:rPr>
              <w:fldChar w:fldCharType="separate"/>
            </w:r>
            <w:r w:rsidR="00F80471">
              <w:rPr>
                <w:noProof/>
                <w:webHidden/>
              </w:rPr>
              <w:t>43</w:t>
            </w:r>
            <w:r w:rsidR="00F80471">
              <w:rPr>
                <w:noProof/>
                <w:webHidden/>
              </w:rPr>
              <w:fldChar w:fldCharType="end"/>
            </w:r>
          </w:hyperlink>
        </w:p>
        <w:p w14:paraId="52A12B8A" w14:textId="409785DC"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2" w:history="1">
            <w:r w:rsidR="00F80471" w:rsidRPr="00FE5BAA">
              <w:rPr>
                <w:rStyle w:val="Hyperlink"/>
                <w:noProof/>
                <w14:scene3d>
                  <w14:camera w14:prst="orthographicFront"/>
                  <w14:lightRig w14:rig="threePt" w14:dir="t">
                    <w14:rot w14:lat="0" w14:lon="0" w14:rev="0"/>
                  </w14:lightRig>
                </w14:scene3d>
              </w:rPr>
              <w:t>G2</w:t>
            </w:r>
            <w:r w:rsidR="00F80471">
              <w:rPr>
                <w:rFonts w:asciiTheme="minorHAnsi" w:eastAsiaTheme="minorEastAsia" w:hAnsiTheme="minorHAnsi" w:cstheme="minorBidi"/>
                <w:noProof/>
                <w:sz w:val="24"/>
                <w:szCs w:val="24"/>
                <w:lang w:eastAsia="en-GB"/>
              </w:rPr>
              <w:tab/>
            </w:r>
            <w:r w:rsidR="00F80471" w:rsidRPr="00FE5BAA">
              <w:rPr>
                <w:rStyle w:val="Hyperlink"/>
                <w:noProof/>
              </w:rPr>
              <w:t>Technologies Used</w:t>
            </w:r>
            <w:r w:rsidR="00F80471">
              <w:rPr>
                <w:noProof/>
                <w:webHidden/>
              </w:rPr>
              <w:tab/>
            </w:r>
            <w:r w:rsidR="00F80471">
              <w:rPr>
                <w:noProof/>
                <w:webHidden/>
              </w:rPr>
              <w:fldChar w:fldCharType="begin" w:fldLock="1"/>
            </w:r>
            <w:r w:rsidR="00F80471">
              <w:rPr>
                <w:noProof/>
                <w:webHidden/>
              </w:rPr>
              <w:instrText xml:space="preserve"> PAGEREF _Toc37590682 \h </w:instrText>
            </w:r>
            <w:r w:rsidR="00F80471">
              <w:rPr>
                <w:noProof/>
                <w:webHidden/>
              </w:rPr>
            </w:r>
            <w:r w:rsidR="00F80471">
              <w:rPr>
                <w:noProof/>
                <w:webHidden/>
              </w:rPr>
              <w:fldChar w:fldCharType="separate"/>
            </w:r>
            <w:r w:rsidR="00F80471">
              <w:rPr>
                <w:noProof/>
                <w:webHidden/>
              </w:rPr>
              <w:t>43</w:t>
            </w:r>
            <w:r w:rsidR="00F80471">
              <w:rPr>
                <w:noProof/>
                <w:webHidden/>
              </w:rPr>
              <w:fldChar w:fldCharType="end"/>
            </w:r>
          </w:hyperlink>
        </w:p>
        <w:p w14:paraId="0C1041CD" w14:textId="2D65DF9B"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3" w:history="1">
            <w:r w:rsidR="00F80471" w:rsidRPr="00FE5BAA">
              <w:rPr>
                <w:rStyle w:val="Hyperlink"/>
                <w:noProof/>
                <w14:scene3d>
                  <w14:camera w14:prst="orthographicFront"/>
                  <w14:lightRig w14:rig="threePt" w14:dir="t">
                    <w14:rot w14:lat="0" w14:lon="0" w14:rev="0"/>
                  </w14:lightRig>
                </w14:scene3d>
              </w:rPr>
              <w:t>G3</w:t>
            </w:r>
            <w:r w:rsidR="00F80471">
              <w:rPr>
                <w:rFonts w:asciiTheme="minorHAnsi" w:eastAsiaTheme="minorEastAsia" w:hAnsiTheme="minorHAnsi" w:cstheme="minorBidi"/>
                <w:noProof/>
                <w:sz w:val="24"/>
                <w:szCs w:val="24"/>
                <w:lang w:eastAsia="en-GB"/>
              </w:rPr>
              <w:tab/>
            </w:r>
            <w:r w:rsidR="00F80471" w:rsidRPr="00FE5BAA">
              <w:rPr>
                <w:rStyle w:val="Hyperlink"/>
                <w:noProof/>
              </w:rPr>
              <w:t>Code Repository</w:t>
            </w:r>
            <w:r w:rsidR="00F80471">
              <w:rPr>
                <w:noProof/>
                <w:webHidden/>
              </w:rPr>
              <w:tab/>
            </w:r>
            <w:r w:rsidR="00F80471">
              <w:rPr>
                <w:noProof/>
                <w:webHidden/>
              </w:rPr>
              <w:fldChar w:fldCharType="begin" w:fldLock="1"/>
            </w:r>
            <w:r w:rsidR="00F80471">
              <w:rPr>
                <w:noProof/>
                <w:webHidden/>
              </w:rPr>
              <w:instrText xml:space="preserve"> PAGEREF _Toc37590683 \h </w:instrText>
            </w:r>
            <w:r w:rsidR="00F80471">
              <w:rPr>
                <w:noProof/>
                <w:webHidden/>
              </w:rPr>
            </w:r>
            <w:r w:rsidR="00F80471">
              <w:rPr>
                <w:noProof/>
                <w:webHidden/>
              </w:rPr>
              <w:fldChar w:fldCharType="separate"/>
            </w:r>
            <w:r w:rsidR="00F80471">
              <w:rPr>
                <w:noProof/>
                <w:webHidden/>
              </w:rPr>
              <w:t>43</w:t>
            </w:r>
            <w:r w:rsidR="00F80471">
              <w:rPr>
                <w:noProof/>
                <w:webHidden/>
              </w:rPr>
              <w:fldChar w:fldCharType="end"/>
            </w:r>
          </w:hyperlink>
        </w:p>
        <w:p w14:paraId="66B901D4" w14:textId="7DD627BD"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4" w:history="1">
            <w:r w:rsidR="00F80471" w:rsidRPr="00FE5BAA">
              <w:rPr>
                <w:rStyle w:val="Hyperlink"/>
                <w:noProof/>
                <w14:scene3d>
                  <w14:camera w14:prst="orthographicFront"/>
                  <w14:lightRig w14:rig="threePt" w14:dir="t">
                    <w14:rot w14:lat="0" w14:lon="0" w14:rev="0"/>
                  </w14:lightRig>
                </w14:scene3d>
              </w:rPr>
              <w:t>G4</w:t>
            </w:r>
            <w:r w:rsidR="00F80471">
              <w:rPr>
                <w:rFonts w:asciiTheme="minorHAnsi" w:eastAsiaTheme="minorEastAsia" w:hAnsiTheme="minorHAnsi" w:cstheme="minorBidi"/>
                <w:noProof/>
                <w:sz w:val="24"/>
                <w:szCs w:val="24"/>
                <w:lang w:eastAsia="en-GB"/>
              </w:rPr>
              <w:tab/>
            </w:r>
            <w:r w:rsidR="00F80471" w:rsidRPr="00FE5BAA">
              <w:rPr>
                <w:rStyle w:val="Hyperlink"/>
                <w:noProof/>
              </w:rPr>
              <w:t>Continuous Integration</w:t>
            </w:r>
            <w:r w:rsidR="00F80471">
              <w:rPr>
                <w:noProof/>
                <w:webHidden/>
              </w:rPr>
              <w:tab/>
            </w:r>
            <w:r w:rsidR="00F80471">
              <w:rPr>
                <w:noProof/>
                <w:webHidden/>
              </w:rPr>
              <w:fldChar w:fldCharType="begin" w:fldLock="1"/>
            </w:r>
            <w:r w:rsidR="00F80471">
              <w:rPr>
                <w:noProof/>
                <w:webHidden/>
              </w:rPr>
              <w:instrText xml:space="preserve"> PAGEREF _Toc37590684 \h </w:instrText>
            </w:r>
            <w:r w:rsidR="00F80471">
              <w:rPr>
                <w:noProof/>
                <w:webHidden/>
              </w:rPr>
            </w:r>
            <w:r w:rsidR="00F80471">
              <w:rPr>
                <w:noProof/>
                <w:webHidden/>
              </w:rPr>
              <w:fldChar w:fldCharType="separate"/>
            </w:r>
            <w:r w:rsidR="00F80471">
              <w:rPr>
                <w:noProof/>
                <w:webHidden/>
              </w:rPr>
              <w:t>44</w:t>
            </w:r>
            <w:r w:rsidR="00F80471">
              <w:rPr>
                <w:noProof/>
                <w:webHidden/>
              </w:rPr>
              <w:fldChar w:fldCharType="end"/>
            </w:r>
          </w:hyperlink>
        </w:p>
        <w:p w14:paraId="6288103C" w14:textId="399BE221"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5" w:history="1">
            <w:r w:rsidR="00F80471" w:rsidRPr="00FE5BAA">
              <w:rPr>
                <w:rStyle w:val="Hyperlink"/>
                <w:noProof/>
                <w14:scene3d>
                  <w14:camera w14:prst="orthographicFront"/>
                  <w14:lightRig w14:rig="threePt" w14:dir="t">
                    <w14:rot w14:lat="0" w14:lon="0" w14:rev="0"/>
                  </w14:lightRig>
                </w14:scene3d>
              </w:rPr>
              <w:t>G5</w:t>
            </w:r>
            <w:r w:rsidR="00F80471">
              <w:rPr>
                <w:rFonts w:asciiTheme="minorHAnsi" w:eastAsiaTheme="minorEastAsia" w:hAnsiTheme="minorHAnsi" w:cstheme="minorBidi"/>
                <w:noProof/>
                <w:sz w:val="24"/>
                <w:szCs w:val="24"/>
                <w:lang w:eastAsia="en-GB"/>
              </w:rPr>
              <w:tab/>
            </w:r>
            <w:r w:rsidR="00F80471" w:rsidRPr="00FE5BAA">
              <w:rPr>
                <w:rStyle w:val="Hyperlink"/>
                <w:noProof/>
              </w:rPr>
              <w:t>Continuous Deployment (Heroku)</w:t>
            </w:r>
            <w:r w:rsidR="00F80471">
              <w:rPr>
                <w:noProof/>
                <w:webHidden/>
              </w:rPr>
              <w:tab/>
            </w:r>
            <w:r w:rsidR="00F80471">
              <w:rPr>
                <w:noProof/>
                <w:webHidden/>
              </w:rPr>
              <w:fldChar w:fldCharType="begin" w:fldLock="1"/>
            </w:r>
            <w:r w:rsidR="00F80471">
              <w:rPr>
                <w:noProof/>
                <w:webHidden/>
              </w:rPr>
              <w:instrText xml:space="preserve"> PAGEREF _Toc37590685 \h </w:instrText>
            </w:r>
            <w:r w:rsidR="00F80471">
              <w:rPr>
                <w:noProof/>
                <w:webHidden/>
              </w:rPr>
            </w:r>
            <w:r w:rsidR="00F80471">
              <w:rPr>
                <w:noProof/>
                <w:webHidden/>
              </w:rPr>
              <w:fldChar w:fldCharType="separate"/>
            </w:r>
            <w:r w:rsidR="00F80471">
              <w:rPr>
                <w:noProof/>
                <w:webHidden/>
              </w:rPr>
              <w:t>44</w:t>
            </w:r>
            <w:r w:rsidR="00F80471">
              <w:rPr>
                <w:noProof/>
                <w:webHidden/>
              </w:rPr>
              <w:fldChar w:fldCharType="end"/>
            </w:r>
          </w:hyperlink>
        </w:p>
        <w:p w14:paraId="18E3AF0E" w14:textId="412A7D8E"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86" w:history="1">
            <w:r w:rsidR="00F80471" w:rsidRPr="00FE5BAA">
              <w:rPr>
                <w:rStyle w:val="Hyperlink"/>
                <w:noProof/>
                <w14:scene3d>
                  <w14:camera w14:prst="orthographicFront"/>
                  <w14:lightRig w14:rig="threePt" w14:dir="t">
                    <w14:rot w14:lat="0" w14:lon="0" w14:rev="0"/>
                  </w14:lightRig>
                </w14:scene3d>
              </w:rPr>
              <w:t>G6</w:t>
            </w:r>
            <w:r w:rsidR="00F80471">
              <w:rPr>
                <w:rFonts w:asciiTheme="minorHAnsi" w:eastAsiaTheme="minorEastAsia" w:hAnsiTheme="minorHAnsi" w:cstheme="minorBidi"/>
                <w:noProof/>
                <w:sz w:val="24"/>
                <w:szCs w:val="24"/>
                <w:lang w:eastAsia="en-GB"/>
              </w:rPr>
              <w:tab/>
            </w:r>
            <w:r w:rsidR="00F80471" w:rsidRPr="00FE5BAA">
              <w:rPr>
                <w:rStyle w:val="Hyperlink"/>
                <w:noProof/>
              </w:rPr>
              <w:t>Firebase</w:t>
            </w:r>
            <w:r w:rsidR="00F80471">
              <w:rPr>
                <w:noProof/>
                <w:webHidden/>
              </w:rPr>
              <w:tab/>
            </w:r>
            <w:r w:rsidR="00F80471">
              <w:rPr>
                <w:noProof/>
                <w:webHidden/>
              </w:rPr>
              <w:fldChar w:fldCharType="begin" w:fldLock="1"/>
            </w:r>
            <w:r w:rsidR="00F80471">
              <w:rPr>
                <w:noProof/>
                <w:webHidden/>
              </w:rPr>
              <w:instrText xml:space="preserve"> PAGEREF _Toc37590686 \h </w:instrText>
            </w:r>
            <w:r w:rsidR="00F80471">
              <w:rPr>
                <w:noProof/>
                <w:webHidden/>
              </w:rPr>
            </w:r>
            <w:r w:rsidR="00F80471">
              <w:rPr>
                <w:noProof/>
                <w:webHidden/>
              </w:rPr>
              <w:fldChar w:fldCharType="separate"/>
            </w:r>
            <w:r w:rsidR="00F80471">
              <w:rPr>
                <w:noProof/>
                <w:webHidden/>
              </w:rPr>
              <w:t>45</w:t>
            </w:r>
            <w:r w:rsidR="00F80471">
              <w:rPr>
                <w:noProof/>
                <w:webHidden/>
              </w:rPr>
              <w:fldChar w:fldCharType="end"/>
            </w:r>
          </w:hyperlink>
        </w:p>
        <w:p w14:paraId="71BF7D15" w14:textId="0262CF37"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87" w:history="1">
            <w:r w:rsidR="00F80471" w:rsidRPr="00FE5BAA">
              <w:rPr>
                <w:rStyle w:val="Hyperlink"/>
                <w:noProof/>
                <w14:scene3d>
                  <w14:camera w14:prst="orthographicFront"/>
                  <w14:lightRig w14:rig="threePt" w14:dir="t">
                    <w14:rot w14:lat="0" w14:lon="0" w14:rev="0"/>
                  </w14:lightRig>
                </w14:scene3d>
              </w:rPr>
              <w:t>G6.1</w:t>
            </w:r>
            <w:r w:rsidR="00F80471">
              <w:rPr>
                <w:rFonts w:asciiTheme="minorHAnsi" w:eastAsiaTheme="minorEastAsia" w:hAnsiTheme="minorHAnsi" w:cstheme="minorBidi"/>
                <w:noProof/>
                <w:sz w:val="24"/>
                <w:szCs w:val="24"/>
                <w:lang w:eastAsia="en-GB"/>
              </w:rPr>
              <w:tab/>
            </w:r>
            <w:r w:rsidR="00F80471" w:rsidRPr="00FE5BAA">
              <w:rPr>
                <w:rStyle w:val="Hyperlink"/>
                <w:noProof/>
              </w:rPr>
              <w:t>Setup</w:t>
            </w:r>
            <w:r w:rsidR="00F80471">
              <w:rPr>
                <w:noProof/>
                <w:webHidden/>
              </w:rPr>
              <w:tab/>
            </w:r>
            <w:r w:rsidR="00F80471">
              <w:rPr>
                <w:noProof/>
                <w:webHidden/>
              </w:rPr>
              <w:fldChar w:fldCharType="begin" w:fldLock="1"/>
            </w:r>
            <w:r w:rsidR="00F80471">
              <w:rPr>
                <w:noProof/>
                <w:webHidden/>
              </w:rPr>
              <w:instrText xml:space="preserve"> PAGEREF _Toc37590687 \h </w:instrText>
            </w:r>
            <w:r w:rsidR="00F80471">
              <w:rPr>
                <w:noProof/>
                <w:webHidden/>
              </w:rPr>
            </w:r>
            <w:r w:rsidR="00F80471">
              <w:rPr>
                <w:noProof/>
                <w:webHidden/>
              </w:rPr>
              <w:fldChar w:fldCharType="separate"/>
            </w:r>
            <w:r w:rsidR="00F80471">
              <w:rPr>
                <w:noProof/>
                <w:webHidden/>
              </w:rPr>
              <w:t>45</w:t>
            </w:r>
            <w:r w:rsidR="00F80471">
              <w:rPr>
                <w:noProof/>
                <w:webHidden/>
              </w:rPr>
              <w:fldChar w:fldCharType="end"/>
            </w:r>
          </w:hyperlink>
        </w:p>
        <w:p w14:paraId="5A2E7607" w14:textId="6E266E6E"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88" w:history="1">
            <w:r w:rsidR="00F80471" w:rsidRPr="00FE5BAA">
              <w:rPr>
                <w:rStyle w:val="Hyperlink"/>
                <w:noProof/>
                <w14:scene3d>
                  <w14:camera w14:prst="orthographicFront"/>
                  <w14:lightRig w14:rig="threePt" w14:dir="t">
                    <w14:rot w14:lat="0" w14:lon="0" w14:rev="0"/>
                  </w14:lightRig>
                </w14:scene3d>
              </w:rPr>
              <w:t>G6.2</w:t>
            </w:r>
            <w:r w:rsidR="00F80471">
              <w:rPr>
                <w:rFonts w:asciiTheme="minorHAnsi" w:eastAsiaTheme="minorEastAsia" w:hAnsiTheme="minorHAnsi" w:cstheme="minorBidi"/>
                <w:noProof/>
                <w:sz w:val="24"/>
                <w:szCs w:val="24"/>
                <w:lang w:eastAsia="en-GB"/>
              </w:rPr>
              <w:tab/>
            </w:r>
            <w:r w:rsidR="00F80471" w:rsidRPr="00FE5BAA">
              <w:rPr>
                <w:rStyle w:val="Hyperlink"/>
                <w:noProof/>
              </w:rPr>
              <w:t>Authentication</w:t>
            </w:r>
            <w:r w:rsidR="00F80471">
              <w:rPr>
                <w:noProof/>
                <w:webHidden/>
              </w:rPr>
              <w:tab/>
            </w:r>
            <w:r w:rsidR="00F80471">
              <w:rPr>
                <w:noProof/>
                <w:webHidden/>
              </w:rPr>
              <w:fldChar w:fldCharType="begin" w:fldLock="1"/>
            </w:r>
            <w:r w:rsidR="00F80471">
              <w:rPr>
                <w:noProof/>
                <w:webHidden/>
              </w:rPr>
              <w:instrText xml:space="preserve"> PAGEREF _Toc37590688 \h </w:instrText>
            </w:r>
            <w:r w:rsidR="00F80471">
              <w:rPr>
                <w:noProof/>
                <w:webHidden/>
              </w:rPr>
            </w:r>
            <w:r w:rsidR="00F80471">
              <w:rPr>
                <w:noProof/>
                <w:webHidden/>
              </w:rPr>
              <w:fldChar w:fldCharType="separate"/>
            </w:r>
            <w:r w:rsidR="00F80471">
              <w:rPr>
                <w:noProof/>
                <w:webHidden/>
              </w:rPr>
              <w:t>46</w:t>
            </w:r>
            <w:r w:rsidR="00F80471">
              <w:rPr>
                <w:noProof/>
                <w:webHidden/>
              </w:rPr>
              <w:fldChar w:fldCharType="end"/>
            </w:r>
          </w:hyperlink>
        </w:p>
        <w:p w14:paraId="4372DDDC" w14:textId="47B6E961"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89" w:history="1">
            <w:r w:rsidR="00F80471" w:rsidRPr="00FE5BAA">
              <w:rPr>
                <w:rStyle w:val="Hyperlink"/>
                <w:noProof/>
                <w14:scene3d>
                  <w14:camera w14:prst="orthographicFront"/>
                  <w14:lightRig w14:rig="threePt" w14:dir="t">
                    <w14:rot w14:lat="0" w14:lon="0" w14:rev="0"/>
                  </w14:lightRig>
                </w14:scene3d>
              </w:rPr>
              <w:t>G6.3</w:t>
            </w:r>
            <w:r w:rsidR="00F80471">
              <w:rPr>
                <w:rFonts w:asciiTheme="minorHAnsi" w:eastAsiaTheme="minorEastAsia" w:hAnsiTheme="minorHAnsi" w:cstheme="minorBidi"/>
                <w:noProof/>
                <w:sz w:val="24"/>
                <w:szCs w:val="24"/>
                <w:lang w:eastAsia="en-GB"/>
              </w:rPr>
              <w:tab/>
            </w:r>
            <w:r w:rsidR="00F80471" w:rsidRPr="00FE5BAA">
              <w:rPr>
                <w:rStyle w:val="Hyperlink"/>
                <w:noProof/>
              </w:rPr>
              <w:t>Database</w:t>
            </w:r>
            <w:r w:rsidR="00F80471">
              <w:rPr>
                <w:noProof/>
                <w:webHidden/>
              </w:rPr>
              <w:tab/>
            </w:r>
            <w:r w:rsidR="00F80471">
              <w:rPr>
                <w:noProof/>
                <w:webHidden/>
              </w:rPr>
              <w:fldChar w:fldCharType="begin" w:fldLock="1"/>
            </w:r>
            <w:r w:rsidR="00F80471">
              <w:rPr>
                <w:noProof/>
                <w:webHidden/>
              </w:rPr>
              <w:instrText xml:space="preserve"> PAGEREF _Toc37590689 \h </w:instrText>
            </w:r>
            <w:r w:rsidR="00F80471">
              <w:rPr>
                <w:noProof/>
                <w:webHidden/>
              </w:rPr>
            </w:r>
            <w:r w:rsidR="00F80471">
              <w:rPr>
                <w:noProof/>
                <w:webHidden/>
              </w:rPr>
              <w:fldChar w:fldCharType="separate"/>
            </w:r>
            <w:r w:rsidR="00F80471">
              <w:rPr>
                <w:noProof/>
                <w:webHidden/>
              </w:rPr>
              <w:t>46</w:t>
            </w:r>
            <w:r w:rsidR="00F80471">
              <w:rPr>
                <w:noProof/>
                <w:webHidden/>
              </w:rPr>
              <w:fldChar w:fldCharType="end"/>
            </w:r>
          </w:hyperlink>
        </w:p>
        <w:p w14:paraId="28B6094E" w14:textId="03F857FE"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90" w:history="1">
            <w:r w:rsidR="00F80471" w:rsidRPr="00FE5BAA">
              <w:rPr>
                <w:rStyle w:val="Hyperlink"/>
                <w:noProof/>
                <w14:scene3d>
                  <w14:camera w14:prst="orthographicFront"/>
                  <w14:lightRig w14:rig="threePt" w14:dir="t">
                    <w14:rot w14:lat="0" w14:lon="0" w14:rev="0"/>
                  </w14:lightRig>
                </w14:scene3d>
              </w:rPr>
              <w:t>G6.4</w:t>
            </w:r>
            <w:r w:rsidR="00F80471">
              <w:rPr>
                <w:rFonts w:asciiTheme="minorHAnsi" w:eastAsiaTheme="minorEastAsia" w:hAnsiTheme="minorHAnsi" w:cstheme="minorBidi"/>
                <w:noProof/>
                <w:sz w:val="24"/>
                <w:szCs w:val="24"/>
                <w:lang w:eastAsia="en-GB"/>
              </w:rPr>
              <w:tab/>
            </w:r>
            <w:r w:rsidR="00F80471" w:rsidRPr="00FE5BAA">
              <w:rPr>
                <w:rStyle w:val="Hyperlink"/>
                <w:noProof/>
              </w:rPr>
              <w:t>Functions</w:t>
            </w:r>
            <w:r w:rsidR="00F80471">
              <w:rPr>
                <w:noProof/>
                <w:webHidden/>
              </w:rPr>
              <w:tab/>
            </w:r>
            <w:r w:rsidR="00F80471">
              <w:rPr>
                <w:noProof/>
                <w:webHidden/>
              </w:rPr>
              <w:fldChar w:fldCharType="begin" w:fldLock="1"/>
            </w:r>
            <w:r w:rsidR="00F80471">
              <w:rPr>
                <w:noProof/>
                <w:webHidden/>
              </w:rPr>
              <w:instrText xml:space="preserve"> PAGEREF _Toc37590690 \h </w:instrText>
            </w:r>
            <w:r w:rsidR="00F80471">
              <w:rPr>
                <w:noProof/>
                <w:webHidden/>
              </w:rPr>
            </w:r>
            <w:r w:rsidR="00F80471">
              <w:rPr>
                <w:noProof/>
                <w:webHidden/>
              </w:rPr>
              <w:fldChar w:fldCharType="separate"/>
            </w:r>
            <w:r w:rsidR="00F80471">
              <w:rPr>
                <w:noProof/>
                <w:webHidden/>
              </w:rPr>
              <w:t>46</w:t>
            </w:r>
            <w:r w:rsidR="00F80471">
              <w:rPr>
                <w:noProof/>
                <w:webHidden/>
              </w:rPr>
              <w:fldChar w:fldCharType="end"/>
            </w:r>
          </w:hyperlink>
        </w:p>
        <w:p w14:paraId="6A8FBAA4" w14:textId="29FE5A61" w:rsidR="00F80471" w:rsidRDefault="00394782">
          <w:pPr>
            <w:pStyle w:val="TOC3"/>
            <w:tabs>
              <w:tab w:val="left" w:pos="1200"/>
              <w:tab w:val="right" w:leader="dot" w:pos="9350"/>
            </w:tabs>
            <w:rPr>
              <w:rFonts w:asciiTheme="minorHAnsi" w:eastAsiaTheme="minorEastAsia" w:hAnsiTheme="minorHAnsi" w:cstheme="minorBidi"/>
              <w:noProof/>
              <w:sz w:val="24"/>
              <w:szCs w:val="24"/>
              <w:lang w:eastAsia="en-GB"/>
            </w:rPr>
          </w:pPr>
          <w:hyperlink w:anchor="_Toc37590691" w:history="1">
            <w:r w:rsidR="00F80471" w:rsidRPr="00FE5BAA">
              <w:rPr>
                <w:rStyle w:val="Hyperlink"/>
                <w:noProof/>
                <w14:scene3d>
                  <w14:camera w14:prst="orthographicFront"/>
                  <w14:lightRig w14:rig="threePt" w14:dir="t">
                    <w14:rot w14:lat="0" w14:lon="0" w14:rev="0"/>
                  </w14:lightRig>
                </w14:scene3d>
              </w:rPr>
              <w:t>G6.5</w:t>
            </w:r>
            <w:r w:rsidR="00F80471">
              <w:rPr>
                <w:rFonts w:asciiTheme="minorHAnsi" w:eastAsiaTheme="minorEastAsia" w:hAnsiTheme="minorHAnsi" w:cstheme="minorBidi"/>
                <w:noProof/>
                <w:sz w:val="24"/>
                <w:szCs w:val="24"/>
                <w:lang w:eastAsia="en-GB"/>
              </w:rPr>
              <w:tab/>
            </w:r>
            <w:r w:rsidR="00F80471" w:rsidRPr="00FE5BAA">
              <w:rPr>
                <w:rStyle w:val="Hyperlink"/>
                <w:noProof/>
              </w:rPr>
              <w:t>Hosting</w:t>
            </w:r>
            <w:r w:rsidR="00F80471">
              <w:rPr>
                <w:noProof/>
                <w:webHidden/>
              </w:rPr>
              <w:tab/>
            </w:r>
            <w:r w:rsidR="00F80471">
              <w:rPr>
                <w:noProof/>
                <w:webHidden/>
              </w:rPr>
              <w:fldChar w:fldCharType="begin" w:fldLock="1"/>
            </w:r>
            <w:r w:rsidR="00F80471">
              <w:rPr>
                <w:noProof/>
                <w:webHidden/>
              </w:rPr>
              <w:instrText xml:space="preserve"> PAGEREF _Toc37590691 \h </w:instrText>
            </w:r>
            <w:r w:rsidR="00F80471">
              <w:rPr>
                <w:noProof/>
                <w:webHidden/>
              </w:rPr>
            </w:r>
            <w:r w:rsidR="00F80471">
              <w:rPr>
                <w:noProof/>
                <w:webHidden/>
              </w:rPr>
              <w:fldChar w:fldCharType="separate"/>
            </w:r>
            <w:r w:rsidR="00F80471">
              <w:rPr>
                <w:noProof/>
                <w:webHidden/>
              </w:rPr>
              <w:t>46</w:t>
            </w:r>
            <w:r w:rsidR="00F80471">
              <w:rPr>
                <w:noProof/>
                <w:webHidden/>
              </w:rPr>
              <w:fldChar w:fldCharType="end"/>
            </w:r>
          </w:hyperlink>
        </w:p>
        <w:p w14:paraId="26F82675" w14:textId="31824543"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92" w:history="1">
            <w:r w:rsidR="00F80471" w:rsidRPr="00FE5BAA">
              <w:rPr>
                <w:rStyle w:val="Hyperlink"/>
                <w:noProof/>
                <w14:scene3d>
                  <w14:camera w14:prst="orthographicFront"/>
                  <w14:lightRig w14:rig="threePt" w14:dir="t">
                    <w14:rot w14:lat="0" w14:lon="0" w14:rev="0"/>
                  </w14:lightRig>
                </w14:scene3d>
              </w:rPr>
              <w:t>G7</w:t>
            </w:r>
            <w:r w:rsidR="00F80471">
              <w:rPr>
                <w:rFonts w:asciiTheme="minorHAnsi" w:eastAsiaTheme="minorEastAsia" w:hAnsiTheme="minorHAnsi" w:cstheme="minorBidi"/>
                <w:noProof/>
                <w:sz w:val="24"/>
                <w:szCs w:val="24"/>
                <w:lang w:eastAsia="en-GB"/>
              </w:rPr>
              <w:tab/>
            </w:r>
            <w:r w:rsidR="00F80471" w:rsidRPr="00FE5BAA">
              <w:rPr>
                <w:rStyle w:val="Hyperlink"/>
                <w:noProof/>
              </w:rPr>
              <w:t>Warehouse Model</w:t>
            </w:r>
            <w:r w:rsidR="00F80471">
              <w:rPr>
                <w:noProof/>
                <w:webHidden/>
              </w:rPr>
              <w:tab/>
            </w:r>
            <w:r w:rsidR="00F80471">
              <w:rPr>
                <w:noProof/>
                <w:webHidden/>
              </w:rPr>
              <w:fldChar w:fldCharType="begin" w:fldLock="1"/>
            </w:r>
            <w:r w:rsidR="00F80471">
              <w:rPr>
                <w:noProof/>
                <w:webHidden/>
              </w:rPr>
              <w:instrText xml:space="preserve"> PAGEREF _Toc37590692 \h </w:instrText>
            </w:r>
            <w:r w:rsidR="00F80471">
              <w:rPr>
                <w:noProof/>
                <w:webHidden/>
              </w:rPr>
            </w:r>
            <w:r w:rsidR="00F80471">
              <w:rPr>
                <w:noProof/>
                <w:webHidden/>
              </w:rPr>
              <w:fldChar w:fldCharType="separate"/>
            </w:r>
            <w:r w:rsidR="00F80471">
              <w:rPr>
                <w:noProof/>
                <w:webHidden/>
              </w:rPr>
              <w:t>47</w:t>
            </w:r>
            <w:r w:rsidR="00F80471">
              <w:rPr>
                <w:noProof/>
                <w:webHidden/>
              </w:rPr>
              <w:fldChar w:fldCharType="end"/>
            </w:r>
          </w:hyperlink>
        </w:p>
        <w:p w14:paraId="18E81A2B" w14:textId="3BC03C83" w:rsidR="00F80471" w:rsidRDefault="00394782">
          <w:pPr>
            <w:pStyle w:val="TOC2"/>
            <w:tabs>
              <w:tab w:val="left" w:pos="720"/>
              <w:tab w:val="right" w:leader="dot" w:pos="9350"/>
            </w:tabs>
            <w:rPr>
              <w:rFonts w:asciiTheme="minorHAnsi" w:eastAsiaTheme="minorEastAsia" w:hAnsiTheme="minorHAnsi" w:cstheme="minorBidi"/>
              <w:noProof/>
              <w:sz w:val="24"/>
              <w:szCs w:val="24"/>
              <w:lang w:eastAsia="en-GB"/>
            </w:rPr>
          </w:pPr>
          <w:hyperlink w:anchor="_Toc37590693" w:history="1">
            <w:r w:rsidR="00F80471" w:rsidRPr="00FE5BAA">
              <w:rPr>
                <w:rStyle w:val="Hyperlink"/>
                <w:noProof/>
                <w14:scene3d>
                  <w14:camera w14:prst="orthographicFront"/>
                  <w14:lightRig w14:rig="threePt" w14:dir="t">
                    <w14:rot w14:lat="0" w14:lon="0" w14:rev="0"/>
                  </w14:lightRig>
                </w14:scene3d>
              </w:rPr>
              <w:t>G8</w:t>
            </w:r>
            <w:r w:rsidR="00F80471">
              <w:rPr>
                <w:rFonts w:asciiTheme="minorHAnsi" w:eastAsiaTheme="minorEastAsia" w:hAnsiTheme="minorHAnsi" w:cstheme="minorBidi"/>
                <w:noProof/>
                <w:sz w:val="24"/>
                <w:szCs w:val="24"/>
                <w:lang w:eastAsia="en-GB"/>
              </w:rPr>
              <w:tab/>
            </w:r>
            <w:r w:rsidR="00F80471" w:rsidRPr="00FE5BAA">
              <w:rPr>
                <w:rStyle w:val="Hyperlink"/>
                <w:noProof/>
              </w:rPr>
              <w:t>React</w:t>
            </w:r>
            <w:r w:rsidR="00F80471">
              <w:rPr>
                <w:noProof/>
                <w:webHidden/>
              </w:rPr>
              <w:tab/>
            </w:r>
            <w:r w:rsidR="00F80471">
              <w:rPr>
                <w:noProof/>
                <w:webHidden/>
              </w:rPr>
              <w:fldChar w:fldCharType="begin" w:fldLock="1"/>
            </w:r>
            <w:r w:rsidR="00F80471">
              <w:rPr>
                <w:noProof/>
                <w:webHidden/>
              </w:rPr>
              <w:instrText xml:space="preserve"> PAGEREF _Toc37590693 \h </w:instrText>
            </w:r>
            <w:r w:rsidR="00F80471">
              <w:rPr>
                <w:noProof/>
                <w:webHidden/>
              </w:rPr>
            </w:r>
            <w:r w:rsidR="00F80471">
              <w:rPr>
                <w:noProof/>
                <w:webHidden/>
              </w:rPr>
              <w:fldChar w:fldCharType="separate"/>
            </w:r>
            <w:r w:rsidR="00F80471">
              <w:rPr>
                <w:noProof/>
                <w:webHidden/>
              </w:rPr>
              <w:t>48</w:t>
            </w:r>
            <w:r w:rsidR="00F80471">
              <w:rPr>
                <w:noProof/>
                <w:webHidden/>
              </w:rPr>
              <w:fldChar w:fldCharType="end"/>
            </w:r>
          </w:hyperlink>
        </w:p>
        <w:p w14:paraId="64D9165B" w14:textId="06507854" w:rsidR="00D93371" w:rsidRDefault="00D93371" w:rsidP="00E81B63">
          <w:pPr>
            <w:spacing w:before="240"/>
          </w:pPr>
          <w:r>
            <w:rPr>
              <w:b/>
              <w:bCs/>
              <w:noProof/>
            </w:rPr>
            <w:fldChar w:fldCharType="end"/>
          </w:r>
        </w:p>
      </w:sdtContent>
    </w:sdt>
    <w:p w14:paraId="46FA67C4" w14:textId="77777777" w:rsidR="00623840" w:rsidRPr="00DC4915" w:rsidRDefault="00623840" w:rsidP="00E81B63">
      <w:pPr>
        <w:spacing w:before="240"/>
        <w:rPr>
          <w:color w:val="B3186D" w:themeColor="accent1" w:themeShade="BF"/>
          <w:sz w:val="32"/>
          <w:szCs w:val="32"/>
        </w:rPr>
      </w:pPr>
      <w:r w:rsidRPr="00DC4915">
        <w:br w:type="page"/>
      </w:r>
    </w:p>
    <w:p w14:paraId="24ECAF95" w14:textId="71EE1EB2" w:rsidR="00403606" w:rsidRPr="00DC4915" w:rsidRDefault="00403606" w:rsidP="00E81B63">
      <w:pPr>
        <w:pStyle w:val="Heading1"/>
        <w:spacing w:before="240"/>
      </w:pPr>
      <w:bookmarkStart w:id="4" w:name="_Ref36996229"/>
      <w:bookmarkStart w:id="5" w:name="_Toc37590644"/>
      <w:r w:rsidRPr="00DC4915">
        <w:t>Preface</w:t>
      </w:r>
      <w:bookmarkEnd w:id="3"/>
      <w:bookmarkEnd w:id="4"/>
      <w:bookmarkEnd w:id="5"/>
    </w:p>
    <w:p w14:paraId="7779AB06" w14:textId="196F0DA5" w:rsidR="00B926DD" w:rsidRPr="00DC4915" w:rsidRDefault="008F5247" w:rsidP="00E81B63">
      <w:pPr>
        <w:spacing w:before="240"/>
        <w:sectPr w:rsidR="00B926DD" w:rsidRPr="00DC4915" w:rsidSect="00B926DD">
          <w:footerReference w:type="default" r:id="rId10"/>
          <w:pgSz w:w="12240" w:h="15840"/>
          <w:pgMar w:top="1440" w:right="1440" w:bottom="1440" w:left="1440" w:header="720" w:footer="720" w:gutter="0"/>
          <w:cols w:space="720"/>
          <w:docGrid w:linePitch="360"/>
        </w:sectPr>
      </w:pPr>
      <w:r w:rsidRPr="00DC4915">
        <w:t xml:space="preserve">This preface aims to </w:t>
      </w:r>
      <w:r w:rsidR="002D2CA9" w:rsidRPr="00DC4915">
        <w:t xml:space="preserve">guide you </w:t>
      </w:r>
      <w:r w:rsidR="00B25CA6" w:rsidRPr="00DC4915">
        <w:t>towards the sections of the manual relevant to you and</w:t>
      </w:r>
      <w:r w:rsidR="00264DA4" w:rsidRPr="00DC4915">
        <w:t xml:space="preserve"> </w:t>
      </w:r>
      <w:r w:rsidR="00B25CA6" w:rsidRPr="00DC4915">
        <w:t xml:space="preserve">to give you </w:t>
      </w:r>
      <w:r w:rsidR="00293165" w:rsidRPr="00DC4915">
        <w:t xml:space="preserve">the </w:t>
      </w:r>
      <w:r w:rsidR="00BF46B5" w:rsidRPr="00DC4915">
        <w:t>guidance and information</w:t>
      </w:r>
      <w:r w:rsidR="00293165" w:rsidRPr="00DC4915">
        <w:t xml:space="preserve"> necessary to read </w:t>
      </w:r>
      <w:r w:rsidR="00A1084C">
        <w:t>them</w:t>
      </w:r>
      <w:r w:rsidR="00293165" w:rsidRPr="00DC4915">
        <w:t>.</w:t>
      </w:r>
    </w:p>
    <w:p w14:paraId="2F23F284" w14:textId="0CB3864F" w:rsidR="00BF51C1" w:rsidRPr="00DC4915" w:rsidRDefault="002B404A" w:rsidP="00E81B63">
      <w:pPr>
        <w:pStyle w:val="Heading2"/>
        <w:spacing w:before="240"/>
      </w:pPr>
      <w:bookmarkStart w:id="6" w:name="_Toc37590645"/>
      <w:r w:rsidRPr="00DC4915">
        <w:t>F</w:t>
      </w:r>
      <w:r w:rsidR="00CF6729" w:rsidRPr="00DC4915">
        <w:t>or Users</w:t>
      </w:r>
      <w:bookmarkEnd w:id="6"/>
    </w:p>
    <w:p w14:paraId="78B9A454" w14:textId="4B93B29B" w:rsidR="006F4A4C" w:rsidRPr="00DC4915" w:rsidRDefault="006F4A4C" w:rsidP="00E81B63">
      <w:pPr>
        <w:spacing w:before="240"/>
      </w:pPr>
      <w:r w:rsidRPr="00DC4915">
        <w:t xml:space="preserve">If you want to find out </w:t>
      </w:r>
      <w:r w:rsidR="006207F3" w:rsidRPr="00DC4915">
        <w:t>whether</w:t>
      </w:r>
      <w:r w:rsidRPr="00DC4915">
        <w:t xml:space="preserve"> your device supports TrayMaster, </w:t>
      </w:r>
      <w:r w:rsidR="004D308D" w:rsidRPr="00DC4915">
        <w:t xml:space="preserve">read </w:t>
      </w:r>
      <w:r w:rsidR="003246AB" w:rsidRPr="00A1331A">
        <w:rPr>
          <w:rStyle w:val="IntenseReference"/>
        </w:rPr>
        <w:fldChar w:fldCharType="begin" w:fldLock="1"/>
      </w:r>
      <w:r w:rsidR="003246AB" w:rsidRPr="00A1331A">
        <w:rPr>
          <w:rStyle w:val="IntenseReference"/>
        </w:rPr>
        <w:instrText xml:space="preserve"> REF _Ref36890434 \r \h </w:instrText>
      </w:r>
      <w:r w:rsidR="00E81B63" w:rsidRPr="00A1331A">
        <w:rPr>
          <w:rStyle w:val="IntenseReference"/>
        </w:rPr>
        <w:instrText xml:space="preserve"> \* MERGEFORMAT </w:instrText>
      </w:r>
      <w:r w:rsidR="003246AB" w:rsidRPr="00A1331A">
        <w:rPr>
          <w:rStyle w:val="IntenseReference"/>
        </w:rPr>
      </w:r>
      <w:r w:rsidR="003246AB" w:rsidRPr="00A1331A">
        <w:rPr>
          <w:rStyle w:val="IntenseReference"/>
        </w:rPr>
        <w:fldChar w:fldCharType="separate"/>
      </w:r>
      <w:r w:rsidR="000A7C44" w:rsidRPr="00A1331A">
        <w:rPr>
          <w:rStyle w:val="IntenseReference"/>
        </w:rPr>
        <w:t>D1</w:t>
      </w:r>
      <w:r w:rsidR="003246AB" w:rsidRPr="00A1331A">
        <w:rPr>
          <w:rStyle w:val="IntenseReference"/>
        </w:rPr>
        <w:fldChar w:fldCharType="end"/>
      </w:r>
      <w:r w:rsidR="003246AB">
        <w:t xml:space="preserve"> </w:t>
      </w:r>
      <w:r w:rsidR="003246AB" w:rsidRPr="00A1331A">
        <w:rPr>
          <w:rStyle w:val="IntenseReference"/>
        </w:rPr>
        <w:fldChar w:fldCharType="begin" w:fldLock="1"/>
      </w:r>
      <w:r w:rsidR="003246AB" w:rsidRPr="00A1331A">
        <w:rPr>
          <w:rStyle w:val="IntenseReference"/>
        </w:rPr>
        <w:instrText xml:space="preserve"> REF _Ref36890434 \h </w:instrText>
      </w:r>
      <w:r w:rsidR="00E81B63" w:rsidRPr="00A1331A">
        <w:rPr>
          <w:rStyle w:val="IntenseReference"/>
        </w:rPr>
        <w:instrText xml:space="preserve"> \* MERGEFORMAT </w:instrText>
      </w:r>
      <w:r w:rsidR="003246AB" w:rsidRPr="00A1331A">
        <w:rPr>
          <w:rStyle w:val="IntenseReference"/>
        </w:rPr>
      </w:r>
      <w:r w:rsidR="003246AB" w:rsidRPr="00A1331A">
        <w:rPr>
          <w:rStyle w:val="IntenseReference"/>
        </w:rPr>
        <w:fldChar w:fldCharType="separate"/>
      </w:r>
      <w:r w:rsidR="000A7C44" w:rsidRPr="00A1331A">
        <w:rPr>
          <w:rStyle w:val="IntenseReference"/>
        </w:rPr>
        <w:t>Accessing TrayMaster</w:t>
      </w:r>
      <w:r w:rsidR="003246AB" w:rsidRPr="00A1331A">
        <w:rPr>
          <w:rStyle w:val="IntenseReference"/>
        </w:rPr>
        <w:fldChar w:fldCharType="end"/>
      </w:r>
      <w:r w:rsidR="007C453B">
        <w:t>.</w:t>
      </w:r>
    </w:p>
    <w:p w14:paraId="7814D75F" w14:textId="01474C53" w:rsidR="00FC7944" w:rsidRPr="00DC4915" w:rsidRDefault="00686DBE" w:rsidP="00E81B63">
      <w:pPr>
        <w:spacing w:before="240"/>
      </w:pPr>
      <w:r w:rsidRPr="00DC4915">
        <w:t xml:space="preserve">If you are </w:t>
      </w:r>
      <w:r w:rsidR="00597DBD" w:rsidRPr="00DC4915">
        <w:t xml:space="preserve">unfamiliar with the </w:t>
      </w:r>
      <w:r w:rsidR="00F13763" w:rsidRPr="00DC4915">
        <w:t>food store process</w:t>
      </w:r>
      <w:r w:rsidR="004C0B37" w:rsidRPr="00DC4915">
        <w:t xml:space="preserve"> </w:t>
      </w:r>
      <w:r w:rsidR="004C0B37" w:rsidRPr="00DC4915">
        <w:rPr>
          <w:b/>
        </w:rPr>
        <w:t>or</w:t>
      </w:r>
      <w:r w:rsidR="004C0B37" w:rsidRPr="00DC4915">
        <w:t xml:space="preserve"> </w:t>
      </w:r>
      <w:r w:rsidRPr="00DC4915">
        <w:t>if you</w:t>
      </w:r>
      <w:r w:rsidR="004C0B37" w:rsidRPr="00DC4915">
        <w:t xml:space="preserve"> want</w:t>
      </w:r>
      <w:r w:rsidR="00A93954" w:rsidRPr="00DC4915">
        <w:t xml:space="preserve"> to familiarise </w:t>
      </w:r>
      <w:r w:rsidR="003B0C8B" w:rsidRPr="00DC4915">
        <w:t xml:space="preserve">yourself </w:t>
      </w:r>
      <w:r w:rsidR="00A93954" w:rsidRPr="00DC4915">
        <w:t xml:space="preserve">with the </w:t>
      </w:r>
      <w:r w:rsidR="00E622C3" w:rsidRPr="00DC4915">
        <w:t>warehouse model used by TrayMaster, read</w:t>
      </w:r>
      <w:r w:rsidR="004C0B37" w:rsidRPr="00DC4915">
        <w:t xml:space="preserve"> </w:t>
      </w:r>
      <w:r w:rsidR="00822632" w:rsidRPr="00A1331A">
        <w:rPr>
          <w:rStyle w:val="IntenseReference"/>
        </w:rPr>
        <w:fldChar w:fldCharType="begin" w:fldLock="1"/>
      </w:r>
      <w:r w:rsidR="00822632" w:rsidRPr="00A1331A">
        <w:rPr>
          <w:rStyle w:val="IntenseReference"/>
        </w:rPr>
        <w:instrText xml:space="preserve"> REF _Ref36965460 \r \h </w:instrText>
      </w:r>
      <w:r w:rsidR="00E81B63" w:rsidRPr="00A1331A">
        <w:rPr>
          <w:rStyle w:val="IntenseReference"/>
        </w:rPr>
        <w:instrText xml:space="preserve"> \* MERGEFORMAT </w:instrText>
      </w:r>
      <w:r w:rsidR="00822632" w:rsidRPr="00A1331A">
        <w:rPr>
          <w:rStyle w:val="IntenseReference"/>
        </w:rPr>
      </w:r>
      <w:r w:rsidR="00822632" w:rsidRPr="00A1331A">
        <w:rPr>
          <w:rStyle w:val="IntenseReference"/>
        </w:rPr>
        <w:fldChar w:fldCharType="separate"/>
      </w:r>
      <w:r w:rsidR="000A7C44" w:rsidRPr="00A1331A">
        <w:rPr>
          <w:rStyle w:val="IntenseReference"/>
        </w:rPr>
        <w:t>C</w:t>
      </w:r>
      <w:r w:rsidR="00822632" w:rsidRPr="00A1331A">
        <w:rPr>
          <w:rStyle w:val="IntenseReference"/>
        </w:rPr>
        <w:fldChar w:fldCharType="end"/>
      </w:r>
      <w:r w:rsidR="00822632">
        <w:t xml:space="preserve"> </w:t>
      </w:r>
      <w:r w:rsidR="00822632" w:rsidRPr="00A1331A">
        <w:rPr>
          <w:rStyle w:val="IntenseReference"/>
        </w:rPr>
        <w:fldChar w:fldCharType="begin" w:fldLock="1"/>
      </w:r>
      <w:r w:rsidR="00822632" w:rsidRPr="00A1331A">
        <w:rPr>
          <w:rStyle w:val="IntenseReference"/>
        </w:rPr>
        <w:instrText xml:space="preserve"> REF _Ref36965460 \h </w:instrText>
      </w:r>
      <w:r w:rsidR="00E81B63" w:rsidRPr="00A1331A">
        <w:rPr>
          <w:rStyle w:val="IntenseReference"/>
        </w:rPr>
        <w:instrText xml:space="preserve"> \* MERGEFORMAT </w:instrText>
      </w:r>
      <w:r w:rsidR="00822632" w:rsidRPr="00A1331A">
        <w:rPr>
          <w:rStyle w:val="IntenseReference"/>
        </w:rPr>
      </w:r>
      <w:r w:rsidR="00822632" w:rsidRPr="00A1331A">
        <w:rPr>
          <w:rStyle w:val="IntenseReference"/>
        </w:rPr>
        <w:fldChar w:fldCharType="separate"/>
      </w:r>
      <w:r w:rsidR="000A7C44" w:rsidRPr="00A1331A">
        <w:rPr>
          <w:rStyle w:val="IntenseReference"/>
        </w:rPr>
        <w:t>What is TrayMaster?</w:t>
      </w:r>
      <w:r w:rsidR="00822632" w:rsidRPr="00A1331A">
        <w:rPr>
          <w:rStyle w:val="IntenseReference"/>
        </w:rPr>
        <w:fldChar w:fldCharType="end"/>
      </w:r>
      <w:r w:rsidR="00006822" w:rsidRPr="00DC4915">
        <w:t>.</w:t>
      </w:r>
      <w:r w:rsidR="00856B56" w:rsidRPr="00DC4915">
        <w:t xml:space="preserve"> </w:t>
      </w:r>
    </w:p>
    <w:p w14:paraId="24D1FFB3" w14:textId="2747CD1E" w:rsidR="00A568A4" w:rsidRPr="00DC4915" w:rsidRDefault="00A568A4" w:rsidP="00E81B63">
      <w:pPr>
        <w:spacing w:before="240"/>
        <w:rPr>
          <w:vertAlign w:val="subscript"/>
        </w:rPr>
      </w:pPr>
      <w:r w:rsidRPr="00DC4915">
        <w:t>If you want to discover/understand all features of the system, read</w:t>
      </w:r>
      <w:r w:rsidR="004B57F8" w:rsidRPr="00DC4915">
        <w:rPr>
          <w:b/>
        </w:rPr>
        <w:t xml:space="preserve"> </w:t>
      </w:r>
      <w:r w:rsidR="00767F6B" w:rsidRPr="00A1331A">
        <w:rPr>
          <w:rStyle w:val="IntenseReference"/>
        </w:rPr>
        <w:fldChar w:fldCharType="begin" w:fldLock="1"/>
      </w:r>
      <w:r w:rsidR="00767F6B" w:rsidRPr="00A1331A">
        <w:rPr>
          <w:rStyle w:val="IntenseReference"/>
        </w:rPr>
        <w:instrText xml:space="preserve"> REF _Ref36965510 \r \h  \* MERGEFORMAT </w:instrText>
      </w:r>
      <w:r w:rsidR="00767F6B" w:rsidRPr="00A1331A">
        <w:rPr>
          <w:rStyle w:val="IntenseReference"/>
        </w:rPr>
      </w:r>
      <w:r w:rsidR="00767F6B" w:rsidRPr="00A1331A">
        <w:rPr>
          <w:rStyle w:val="IntenseReference"/>
        </w:rPr>
        <w:fldChar w:fldCharType="separate"/>
      </w:r>
      <w:r w:rsidR="000A7C44" w:rsidRPr="00A1331A">
        <w:rPr>
          <w:rStyle w:val="IntenseReference"/>
        </w:rPr>
        <w:t>D</w:t>
      </w:r>
      <w:r w:rsidR="00767F6B" w:rsidRPr="00A1331A">
        <w:rPr>
          <w:rStyle w:val="IntenseReference"/>
        </w:rPr>
        <w:fldChar w:fldCharType="end"/>
      </w:r>
      <w:r w:rsidR="00767F6B">
        <w:rPr>
          <w:b/>
        </w:rPr>
        <w:t xml:space="preserve"> </w:t>
      </w:r>
      <w:r w:rsidR="00767F6B" w:rsidRPr="00A1331A">
        <w:rPr>
          <w:rStyle w:val="IntenseReference"/>
        </w:rPr>
        <w:fldChar w:fldCharType="begin" w:fldLock="1"/>
      </w:r>
      <w:r w:rsidR="00767F6B" w:rsidRPr="00A1331A">
        <w:rPr>
          <w:rStyle w:val="IntenseReference"/>
        </w:rPr>
        <w:instrText xml:space="preserve"> REF _Ref36965510 \h </w:instrText>
      </w:r>
      <w:r w:rsidR="00E81B63" w:rsidRPr="00A1331A">
        <w:rPr>
          <w:rStyle w:val="IntenseReference"/>
        </w:rPr>
        <w:instrText xml:space="preserve"> \* MERGEFORMAT </w:instrText>
      </w:r>
      <w:r w:rsidR="00767F6B" w:rsidRPr="00A1331A">
        <w:rPr>
          <w:rStyle w:val="IntenseReference"/>
        </w:rPr>
      </w:r>
      <w:r w:rsidR="00767F6B" w:rsidRPr="00A1331A">
        <w:rPr>
          <w:rStyle w:val="IntenseReference"/>
        </w:rPr>
        <w:fldChar w:fldCharType="separate"/>
      </w:r>
      <w:r w:rsidR="000A7C44" w:rsidRPr="00A1331A">
        <w:rPr>
          <w:rStyle w:val="IntenseReference"/>
        </w:rPr>
        <w:t>How to use TrayMaster</w:t>
      </w:r>
      <w:r w:rsidR="00767F6B" w:rsidRPr="00A1331A">
        <w:rPr>
          <w:rStyle w:val="IntenseReference"/>
        </w:rPr>
        <w:fldChar w:fldCharType="end"/>
      </w:r>
      <w:r w:rsidR="004B57F8" w:rsidRPr="00DC4915">
        <w:t>.</w:t>
      </w:r>
    </w:p>
    <w:p w14:paraId="32665C90" w14:textId="4D455F1B" w:rsidR="00B926DD" w:rsidRPr="00DC4915" w:rsidRDefault="00D851B5" w:rsidP="00E81B63">
      <w:pPr>
        <w:spacing w:before="240"/>
        <w:sectPr w:rsidR="00B926DD" w:rsidRPr="00DC4915" w:rsidSect="00B926DD">
          <w:type w:val="continuous"/>
          <w:pgSz w:w="12240" w:h="15840"/>
          <w:pgMar w:top="1440" w:right="1440" w:bottom="1440" w:left="1440" w:header="720" w:footer="720" w:gutter="0"/>
          <w:cols w:space="720"/>
          <w:docGrid w:linePitch="360"/>
        </w:sectPr>
      </w:pPr>
      <w:r w:rsidRPr="00DC4915">
        <w:t>If you’re troubleshooting an issue</w:t>
      </w:r>
      <w:r w:rsidR="00CC6E0D" w:rsidRPr="00DC4915">
        <w:t xml:space="preserve"> regarding a feature of the system, </w:t>
      </w:r>
      <w:r w:rsidR="00A2211B">
        <w:t xml:space="preserve">read </w:t>
      </w:r>
      <w:r w:rsidR="00F6691E" w:rsidRPr="00A1331A">
        <w:rPr>
          <w:rStyle w:val="IntenseReference"/>
        </w:rPr>
        <w:fldChar w:fldCharType="begin" w:fldLock="1"/>
      </w:r>
      <w:r w:rsidR="00F6691E" w:rsidRPr="00A1331A">
        <w:rPr>
          <w:rStyle w:val="IntenseReference"/>
        </w:rPr>
        <w:instrText xml:space="preserve"> REF _Ref36983759 \w \h </w:instrText>
      </w:r>
      <w:r w:rsidR="00E81B63" w:rsidRPr="00A1331A">
        <w:rPr>
          <w:rStyle w:val="IntenseReference"/>
        </w:rPr>
        <w:instrText xml:space="preserve"> \* MERGEFORMAT </w:instrText>
      </w:r>
      <w:r w:rsidR="00F6691E" w:rsidRPr="00A1331A">
        <w:rPr>
          <w:rStyle w:val="IntenseReference"/>
        </w:rPr>
      </w:r>
      <w:r w:rsidR="00F6691E" w:rsidRPr="00A1331A">
        <w:rPr>
          <w:rStyle w:val="IntenseReference"/>
        </w:rPr>
        <w:fldChar w:fldCharType="separate"/>
      </w:r>
      <w:r w:rsidR="000A7C44" w:rsidRPr="00A1331A">
        <w:rPr>
          <w:rStyle w:val="IntenseReference"/>
        </w:rPr>
        <w:t>E</w:t>
      </w:r>
      <w:r w:rsidR="00F6691E" w:rsidRPr="00A1331A">
        <w:rPr>
          <w:rStyle w:val="IntenseReference"/>
        </w:rPr>
        <w:fldChar w:fldCharType="end"/>
      </w:r>
      <w:r w:rsidR="00A2211B">
        <w:t xml:space="preserve"> </w:t>
      </w:r>
      <w:r w:rsidR="00F6691E" w:rsidRPr="00A1331A">
        <w:rPr>
          <w:rStyle w:val="IntenseReference"/>
        </w:rPr>
        <w:fldChar w:fldCharType="begin" w:fldLock="1"/>
      </w:r>
      <w:r w:rsidR="00F6691E" w:rsidRPr="00A1331A">
        <w:rPr>
          <w:rStyle w:val="IntenseReference"/>
        </w:rPr>
        <w:instrText xml:space="preserve"> REF _Ref36983759 \h </w:instrText>
      </w:r>
      <w:r w:rsidR="00E81B63" w:rsidRPr="00A1331A">
        <w:rPr>
          <w:rStyle w:val="IntenseReference"/>
        </w:rPr>
        <w:instrText xml:space="preserve"> \* MERGEFORMAT </w:instrText>
      </w:r>
      <w:r w:rsidR="00F6691E" w:rsidRPr="00A1331A">
        <w:rPr>
          <w:rStyle w:val="IntenseReference"/>
        </w:rPr>
      </w:r>
      <w:r w:rsidR="00F6691E" w:rsidRPr="00A1331A">
        <w:rPr>
          <w:rStyle w:val="IntenseReference"/>
        </w:rPr>
        <w:fldChar w:fldCharType="separate"/>
      </w:r>
      <w:r w:rsidR="000A7C44" w:rsidRPr="00A1331A">
        <w:rPr>
          <w:rStyle w:val="IntenseReference"/>
        </w:rPr>
        <w:t>Troubleshooting</w:t>
      </w:r>
      <w:r w:rsidR="00F6691E" w:rsidRPr="00A1331A">
        <w:rPr>
          <w:rStyle w:val="IntenseReference"/>
        </w:rPr>
        <w:fldChar w:fldCharType="end"/>
      </w:r>
      <w:r w:rsidR="00A2211B">
        <w:t>.</w:t>
      </w:r>
    </w:p>
    <w:p w14:paraId="6C820818" w14:textId="022630CA" w:rsidR="00EA4335" w:rsidRPr="00DC4915" w:rsidRDefault="002B404A" w:rsidP="00E81B63">
      <w:pPr>
        <w:pStyle w:val="Heading2"/>
        <w:spacing w:before="240"/>
      </w:pPr>
      <w:bookmarkStart w:id="7" w:name="_Toc37590646"/>
      <w:r w:rsidRPr="00DC4915">
        <w:t>F</w:t>
      </w:r>
      <w:r w:rsidR="00CF6729" w:rsidRPr="00DC4915">
        <w:t>or</w:t>
      </w:r>
      <w:r w:rsidRPr="00DC4915">
        <w:t xml:space="preserve"> A</w:t>
      </w:r>
      <w:r w:rsidR="00F06FDB" w:rsidRPr="00DC4915">
        <w:t>dministrators</w:t>
      </w:r>
      <w:bookmarkEnd w:id="7"/>
    </w:p>
    <w:p w14:paraId="47BA9704" w14:textId="3A8199ED" w:rsidR="00AA1E01" w:rsidRPr="00024DD7" w:rsidRDefault="00AA1E01" w:rsidP="00E81B63">
      <w:pPr>
        <w:spacing w:before="240"/>
      </w:pPr>
      <w:r w:rsidRPr="00DC4915">
        <w:t xml:space="preserve">If you want to edit the layout of </w:t>
      </w:r>
      <w:r w:rsidRPr="00024DD7">
        <w:t xml:space="preserve">the warehouse, read </w:t>
      </w:r>
      <w:r w:rsidR="00E739D9" w:rsidRPr="00A1331A">
        <w:rPr>
          <w:rStyle w:val="IntenseReference"/>
        </w:rPr>
        <w:fldChar w:fldCharType="begin" w:fldLock="1"/>
      </w:r>
      <w:r w:rsidR="00E739D9" w:rsidRPr="00A1331A">
        <w:rPr>
          <w:rStyle w:val="IntenseReference"/>
        </w:rPr>
        <w:instrText xml:space="preserve"> REF _Ref36890577 \r \h </w:instrText>
      </w:r>
      <w:r w:rsidR="00024DD7" w:rsidRPr="00A1331A">
        <w:rPr>
          <w:rStyle w:val="IntenseReference"/>
        </w:rPr>
        <w:instrText xml:space="preserve"> \* MERGEFORMAT </w:instrText>
      </w:r>
      <w:r w:rsidR="00E739D9" w:rsidRPr="00A1331A">
        <w:rPr>
          <w:rStyle w:val="IntenseReference"/>
        </w:rPr>
      </w:r>
      <w:r w:rsidR="00E739D9" w:rsidRPr="00A1331A">
        <w:rPr>
          <w:rStyle w:val="IntenseReference"/>
        </w:rPr>
        <w:fldChar w:fldCharType="separate"/>
      </w:r>
      <w:r w:rsidR="000A7C44" w:rsidRPr="00A1331A">
        <w:rPr>
          <w:rStyle w:val="IntenseReference"/>
        </w:rPr>
        <w:t>D8.3</w:t>
      </w:r>
      <w:r w:rsidR="00E739D9" w:rsidRPr="00A1331A">
        <w:rPr>
          <w:rStyle w:val="IntenseReference"/>
        </w:rPr>
        <w:fldChar w:fldCharType="end"/>
      </w:r>
      <w:r w:rsidR="00E739D9" w:rsidRPr="00024DD7">
        <w:t xml:space="preserve"> </w:t>
      </w:r>
      <w:r w:rsidR="00E739D9" w:rsidRPr="00A1331A">
        <w:rPr>
          <w:rStyle w:val="IntenseReference"/>
        </w:rPr>
        <w:fldChar w:fldCharType="begin" w:fldLock="1"/>
      </w:r>
      <w:r w:rsidR="00E739D9" w:rsidRPr="00A1331A">
        <w:rPr>
          <w:rStyle w:val="IntenseReference"/>
        </w:rPr>
        <w:instrText xml:space="preserve"> REF _Ref36890577 \h </w:instrText>
      </w:r>
      <w:r w:rsidR="00024DD7" w:rsidRPr="00A1331A">
        <w:rPr>
          <w:rStyle w:val="IntenseReference"/>
        </w:rPr>
        <w:instrText xml:space="preserve"> \* MERGEFORMAT </w:instrText>
      </w:r>
      <w:r w:rsidR="00E739D9" w:rsidRPr="00A1331A">
        <w:rPr>
          <w:rStyle w:val="IntenseReference"/>
        </w:rPr>
      </w:r>
      <w:r w:rsidR="00E739D9" w:rsidRPr="00A1331A">
        <w:rPr>
          <w:rStyle w:val="IntenseReference"/>
        </w:rPr>
        <w:fldChar w:fldCharType="separate"/>
      </w:r>
      <w:r w:rsidR="000A7C44" w:rsidRPr="00A1331A">
        <w:rPr>
          <w:rStyle w:val="IntenseReference"/>
        </w:rPr>
        <w:t>Zone Editor</w:t>
      </w:r>
      <w:r w:rsidR="00E739D9" w:rsidRPr="00A1331A">
        <w:rPr>
          <w:rStyle w:val="IntenseReference"/>
        </w:rPr>
        <w:fldChar w:fldCharType="end"/>
      </w:r>
      <w:r w:rsidR="00E739D9" w:rsidRPr="00024DD7">
        <w:t>.</w:t>
      </w:r>
      <w:r w:rsidR="00E90152" w:rsidRPr="00024DD7">
        <w:t xml:space="preserve"> </w:t>
      </w:r>
    </w:p>
    <w:p w14:paraId="2830F2DF" w14:textId="34F174BD" w:rsidR="00943C5E" w:rsidRPr="00024DD7" w:rsidRDefault="008B72CE" w:rsidP="00E81B63">
      <w:pPr>
        <w:spacing w:before="240"/>
      </w:pPr>
      <w:r w:rsidRPr="00024DD7">
        <w:t xml:space="preserve">If you want to </w:t>
      </w:r>
      <w:r w:rsidR="00B96985" w:rsidRPr="00024DD7">
        <w:t>know the</w:t>
      </w:r>
      <w:r w:rsidR="00304914" w:rsidRPr="00024DD7">
        <w:t xml:space="preserve"> possible fees for upkeep of the system, read </w:t>
      </w:r>
      <w:r w:rsidR="0002021B" w:rsidRPr="00A1331A">
        <w:rPr>
          <w:rStyle w:val="IntenseReference"/>
        </w:rPr>
        <w:fldChar w:fldCharType="begin" w:fldLock="1"/>
      </w:r>
      <w:r w:rsidR="0002021B" w:rsidRPr="00A1331A">
        <w:rPr>
          <w:rStyle w:val="IntenseReference"/>
        </w:rPr>
        <w:instrText xml:space="preserve"> REF _Ref37246443 \w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1</w:t>
      </w:r>
      <w:r w:rsidR="0002021B" w:rsidRPr="00A1331A">
        <w:rPr>
          <w:rStyle w:val="IntenseReference"/>
        </w:rPr>
        <w:fldChar w:fldCharType="end"/>
      </w:r>
      <w:r w:rsidR="00A2430F" w:rsidRPr="00024DD7">
        <w:t xml:space="preserve"> </w:t>
      </w:r>
      <w:r w:rsidR="0002021B" w:rsidRPr="00A1331A">
        <w:rPr>
          <w:rStyle w:val="IntenseReference"/>
        </w:rPr>
        <w:fldChar w:fldCharType="begin" w:fldLock="1"/>
      </w:r>
      <w:r w:rsidR="0002021B" w:rsidRPr="00A1331A">
        <w:rPr>
          <w:rStyle w:val="IntenseReference"/>
        </w:rPr>
        <w:instrText xml:space="preserve"> REF _Ref37246443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irebase Fees</w:t>
      </w:r>
      <w:r w:rsidR="0002021B" w:rsidRPr="00A1331A">
        <w:rPr>
          <w:rStyle w:val="IntenseReference"/>
        </w:rPr>
        <w:fldChar w:fldCharType="end"/>
      </w:r>
      <w:r w:rsidR="00A2430F" w:rsidRPr="00024DD7">
        <w:t>.</w:t>
      </w:r>
    </w:p>
    <w:p w14:paraId="5B0D50D8" w14:textId="751198F7" w:rsidR="004B34AC" w:rsidRPr="00024DD7" w:rsidRDefault="00C71BCB" w:rsidP="00E81B63">
      <w:pPr>
        <w:spacing w:before="240"/>
        <w:rPr>
          <w:b/>
        </w:rPr>
      </w:pPr>
      <w:r w:rsidRPr="00024DD7">
        <w:t xml:space="preserve">If you </w:t>
      </w:r>
      <w:r w:rsidR="005C6E9B" w:rsidRPr="00024DD7">
        <w:t xml:space="preserve">want to manage the existing </w:t>
      </w:r>
      <w:r w:rsidR="001F125F" w:rsidRPr="00024DD7">
        <w:t>user</w:t>
      </w:r>
      <w:r w:rsidR="005C6E9B" w:rsidRPr="00024DD7">
        <w:t>s</w:t>
      </w:r>
      <w:r w:rsidR="001F125F" w:rsidRPr="00024DD7">
        <w:t>, read</w:t>
      </w:r>
      <w:r w:rsidR="0002021B">
        <w:t xml:space="preserve"> </w:t>
      </w:r>
      <w:r w:rsidR="0002021B" w:rsidRPr="00A1331A">
        <w:rPr>
          <w:rStyle w:val="IntenseReference"/>
        </w:rPr>
        <w:fldChar w:fldCharType="begin" w:fldLock="1"/>
      </w:r>
      <w:r w:rsidR="0002021B" w:rsidRPr="00A1331A">
        <w:rPr>
          <w:rStyle w:val="IntenseReference"/>
        </w:rPr>
        <w:instrText xml:space="preserve"> REF _Ref37246484 \w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2.1</w:t>
      </w:r>
      <w:r w:rsidR="0002021B" w:rsidRPr="00A1331A">
        <w:rPr>
          <w:rStyle w:val="IntenseReference"/>
        </w:rPr>
        <w:fldChar w:fldCharType="end"/>
      </w:r>
      <w:r w:rsidR="0002021B">
        <w:t xml:space="preserve"> </w:t>
      </w:r>
      <w:r w:rsidR="0002021B" w:rsidRPr="00A1331A">
        <w:rPr>
          <w:rStyle w:val="IntenseReference"/>
        </w:rPr>
        <w:fldChar w:fldCharType="begin" w:fldLock="1"/>
      </w:r>
      <w:r w:rsidR="0002021B" w:rsidRPr="00A1331A">
        <w:rPr>
          <w:rStyle w:val="IntenseReference"/>
        </w:rPr>
        <w:instrText xml:space="preserve"> REF _Ref37246484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Warehouse and User Management</w:t>
      </w:r>
      <w:r w:rsidR="0002021B" w:rsidRPr="00A1331A">
        <w:rPr>
          <w:rStyle w:val="IntenseReference"/>
        </w:rPr>
        <w:fldChar w:fldCharType="end"/>
      </w:r>
      <w:r w:rsidR="00B467A4">
        <w:t>.</w:t>
      </w:r>
    </w:p>
    <w:p w14:paraId="5BDC7435" w14:textId="34C58063" w:rsidR="00B926DD" w:rsidRPr="00DC4915" w:rsidRDefault="00915AF8" w:rsidP="00E81B63">
      <w:pPr>
        <w:spacing w:before="240"/>
        <w:sectPr w:rsidR="00B926DD" w:rsidRPr="00DC4915" w:rsidSect="00B926DD">
          <w:type w:val="continuous"/>
          <w:pgSz w:w="12240" w:h="15840"/>
          <w:pgMar w:top="1440" w:right="1440" w:bottom="1440" w:left="1440" w:header="720" w:footer="720" w:gutter="0"/>
          <w:cols w:space="720"/>
          <w:docGrid w:linePitch="360"/>
        </w:sectPr>
      </w:pPr>
      <w:r w:rsidRPr="00024DD7">
        <w:t>If you want to set</w:t>
      </w:r>
      <w:r w:rsidR="003B0C8B" w:rsidRPr="00024DD7">
        <w:t xml:space="preserve"> </w:t>
      </w:r>
      <w:r w:rsidRPr="00024DD7">
        <w:t xml:space="preserve">up a </w:t>
      </w:r>
      <w:r w:rsidR="00BA4EA5" w:rsidRPr="00024DD7">
        <w:t>new warehouse</w:t>
      </w:r>
      <w:r w:rsidR="005A7E94" w:rsidRPr="00024DD7">
        <w:t xml:space="preserve">, read </w:t>
      </w:r>
      <w:r w:rsidR="0002021B" w:rsidRPr="00A1331A">
        <w:rPr>
          <w:rStyle w:val="IntenseReference"/>
        </w:rPr>
        <w:fldChar w:fldCharType="begin" w:fldLock="1"/>
      </w:r>
      <w:r w:rsidR="0002021B" w:rsidRPr="00A1331A">
        <w:rPr>
          <w:rStyle w:val="IntenseReference"/>
        </w:rPr>
        <w:instrText xml:space="preserve"> REF _Ref37246484 \w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2.1</w:t>
      </w:r>
      <w:r w:rsidR="0002021B" w:rsidRPr="00A1331A">
        <w:rPr>
          <w:rStyle w:val="IntenseReference"/>
        </w:rPr>
        <w:fldChar w:fldCharType="end"/>
      </w:r>
      <w:r w:rsidR="0002021B">
        <w:t xml:space="preserve"> </w:t>
      </w:r>
      <w:r w:rsidR="0002021B" w:rsidRPr="00A1331A">
        <w:rPr>
          <w:rStyle w:val="IntenseReference"/>
        </w:rPr>
        <w:fldChar w:fldCharType="begin" w:fldLock="1"/>
      </w:r>
      <w:r w:rsidR="0002021B" w:rsidRPr="00A1331A">
        <w:rPr>
          <w:rStyle w:val="IntenseReference"/>
        </w:rPr>
        <w:instrText xml:space="preserve"> REF _Ref37246484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Warehouse and User Management</w:t>
      </w:r>
      <w:r w:rsidR="0002021B" w:rsidRPr="00A1331A">
        <w:rPr>
          <w:rStyle w:val="IntenseReference"/>
        </w:rPr>
        <w:fldChar w:fldCharType="end"/>
      </w:r>
      <w:r w:rsidR="0002021B">
        <w:t>.</w:t>
      </w:r>
    </w:p>
    <w:p w14:paraId="0E98CCE9" w14:textId="74994039" w:rsidR="00EA4335" w:rsidRPr="00DC4915" w:rsidRDefault="002B404A" w:rsidP="00E81B63">
      <w:pPr>
        <w:pStyle w:val="Heading2"/>
        <w:spacing w:before="240"/>
      </w:pPr>
      <w:bookmarkStart w:id="8" w:name="_Toc37590647"/>
      <w:r w:rsidRPr="00DC4915">
        <w:t>F</w:t>
      </w:r>
      <w:r w:rsidR="00F06FDB" w:rsidRPr="00DC4915">
        <w:t>or</w:t>
      </w:r>
      <w:r w:rsidRPr="00DC4915">
        <w:t xml:space="preserve"> D</w:t>
      </w:r>
      <w:r w:rsidR="00F06FDB" w:rsidRPr="00DC4915">
        <w:t>evelopers</w:t>
      </w:r>
      <w:bookmarkEnd w:id="8"/>
    </w:p>
    <w:p w14:paraId="6E92428B" w14:textId="4F191FC2" w:rsidR="00506047" w:rsidRPr="003C408B" w:rsidRDefault="00376C67" w:rsidP="00E81B63">
      <w:pPr>
        <w:spacing w:before="240"/>
        <w:rPr>
          <w:b/>
        </w:rPr>
      </w:pPr>
      <w:bookmarkStart w:id="9" w:name="_Ref35364581"/>
      <w:r w:rsidRPr="00DC4915">
        <w:t xml:space="preserve">If you </w:t>
      </w:r>
      <w:r w:rsidR="00B66BB7" w:rsidRPr="00DC4915">
        <w:t xml:space="preserve">want to gain access to the TrayMaster </w:t>
      </w:r>
      <w:r w:rsidR="00C404AC">
        <w:t>source code</w:t>
      </w:r>
      <w:r w:rsidR="00B66BB7" w:rsidRPr="003C408B">
        <w:t xml:space="preserve">, read </w:t>
      </w:r>
      <w:r w:rsidR="006D58CE" w:rsidRPr="00A1331A">
        <w:rPr>
          <w:rStyle w:val="IntenseReference"/>
        </w:rPr>
        <w:fldChar w:fldCharType="begin" w:fldLock="1"/>
      </w:r>
      <w:r w:rsidR="006D58CE" w:rsidRPr="00A1331A">
        <w:rPr>
          <w:rStyle w:val="IntenseReference"/>
        </w:rPr>
        <w:instrText xml:space="preserve"> REF _Ref36965935 \r \h </w:instrText>
      </w:r>
      <w:r w:rsidR="00E81B63" w:rsidRPr="00A1331A">
        <w:rPr>
          <w:rStyle w:val="IntenseReference"/>
        </w:rPr>
        <w:instrText xml:space="preserve"> \* MERGEFORMAT </w:instrText>
      </w:r>
      <w:r w:rsidR="006D58CE" w:rsidRPr="00A1331A">
        <w:rPr>
          <w:rStyle w:val="IntenseReference"/>
        </w:rPr>
      </w:r>
      <w:r w:rsidR="006D58CE" w:rsidRPr="00A1331A">
        <w:rPr>
          <w:rStyle w:val="IntenseReference"/>
        </w:rPr>
        <w:fldChar w:fldCharType="separate"/>
      </w:r>
      <w:r w:rsidR="000A7C44" w:rsidRPr="00A1331A">
        <w:rPr>
          <w:rStyle w:val="IntenseReference"/>
        </w:rPr>
        <w:t>G3</w:t>
      </w:r>
      <w:r w:rsidR="006D58CE" w:rsidRPr="00A1331A">
        <w:rPr>
          <w:rStyle w:val="IntenseReference"/>
        </w:rPr>
        <w:fldChar w:fldCharType="end"/>
      </w:r>
      <w:r w:rsidR="006D58CE">
        <w:t xml:space="preserve"> </w:t>
      </w:r>
      <w:r w:rsidR="006D58CE" w:rsidRPr="00A1331A">
        <w:rPr>
          <w:rStyle w:val="IntenseReference"/>
        </w:rPr>
        <w:fldChar w:fldCharType="begin" w:fldLock="1"/>
      </w:r>
      <w:r w:rsidR="006D58CE" w:rsidRPr="00A1331A">
        <w:rPr>
          <w:rStyle w:val="IntenseReference"/>
        </w:rPr>
        <w:instrText xml:space="preserve"> REF _Ref36965935 \h </w:instrText>
      </w:r>
      <w:r w:rsidR="00E81B63" w:rsidRPr="00A1331A">
        <w:rPr>
          <w:rStyle w:val="IntenseReference"/>
        </w:rPr>
        <w:instrText xml:space="preserve"> \* MERGEFORMAT </w:instrText>
      </w:r>
      <w:r w:rsidR="006D58CE" w:rsidRPr="00A1331A">
        <w:rPr>
          <w:rStyle w:val="IntenseReference"/>
        </w:rPr>
      </w:r>
      <w:r w:rsidR="006D58CE" w:rsidRPr="00A1331A">
        <w:rPr>
          <w:rStyle w:val="IntenseReference"/>
        </w:rPr>
        <w:fldChar w:fldCharType="separate"/>
      </w:r>
      <w:r w:rsidR="000A7C44" w:rsidRPr="00A1331A">
        <w:rPr>
          <w:rStyle w:val="IntenseReference"/>
        </w:rPr>
        <w:t>Code Repository</w:t>
      </w:r>
      <w:r w:rsidR="006D58CE" w:rsidRPr="00A1331A">
        <w:rPr>
          <w:rStyle w:val="IntenseReference"/>
        </w:rPr>
        <w:fldChar w:fldCharType="end"/>
      </w:r>
      <w:r w:rsidR="006D58CE">
        <w:t>.</w:t>
      </w:r>
    </w:p>
    <w:p w14:paraId="2E226F67" w14:textId="299A35F1" w:rsidR="007A6EE0" w:rsidRDefault="00506047" w:rsidP="00E81B63">
      <w:pPr>
        <w:spacing w:before="240"/>
      </w:pPr>
      <w:r w:rsidRPr="003C408B">
        <w:t xml:space="preserve">If you want to </w:t>
      </w:r>
      <w:r w:rsidR="003B0C8B" w:rsidRPr="003C408B">
        <w:t xml:space="preserve">get an idea of </w:t>
      </w:r>
      <w:r w:rsidR="00F575A9" w:rsidRPr="003C408B">
        <w:t xml:space="preserve">the prerequisite </w:t>
      </w:r>
      <w:r w:rsidR="00E87920" w:rsidRPr="003C408B">
        <w:t xml:space="preserve">knowledge </w:t>
      </w:r>
      <w:r w:rsidR="00BB088F">
        <w:t xml:space="preserve">needed </w:t>
      </w:r>
      <w:r w:rsidR="00E87920" w:rsidRPr="003C408B">
        <w:t xml:space="preserve">to edit the </w:t>
      </w:r>
      <w:r w:rsidR="00C503BF">
        <w:t>source code</w:t>
      </w:r>
      <w:r w:rsidR="00E87920" w:rsidRPr="003C408B">
        <w:t>, read</w:t>
      </w:r>
      <w:r w:rsidR="00E87920">
        <w:t xml:space="preserve"> </w:t>
      </w:r>
      <w:r w:rsidR="000F3EC8" w:rsidRPr="00A1331A">
        <w:rPr>
          <w:rStyle w:val="IntenseReference"/>
        </w:rPr>
        <w:fldChar w:fldCharType="begin" w:fldLock="1"/>
      </w:r>
      <w:r w:rsidR="000F3EC8" w:rsidRPr="00A1331A">
        <w:rPr>
          <w:rStyle w:val="IntenseReference"/>
        </w:rPr>
        <w:instrText xml:space="preserve"> REF _Ref37246382 \w \h </w:instrText>
      </w:r>
      <w:r w:rsidR="00E81B63" w:rsidRPr="00A1331A">
        <w:rPr>
          <w:rStyle w:val="IntenseReference"/>
        </w:rPr>
        <w:instrText xml:space="preserve"> \* MERGEFORMAT </w:instrText>
      </w:r>
      <w:r w:rsidR="000F3EC8" w:rsidRPr="00A1331A">
        <w:rPr>
          <w:rStyle w:val="IntenseReference"/>
        </w:rPr>
      </w:r>
      <w:r w:rsidR="000F3EC8" w:rsidRPr="00A1331A">
        <w:rPr>
          <w:rStyle w:val="IntenseReference"/>
        </w:rPr>
        <w:fldChar w:fldCharType="separate"/>
      </w:r>
      <w:r w:rsidR="000A7C44" w:rsidRPr="00A1331A">
        <w:rPr>
          <w:rStyle w:val="IntenseReference"/>
        </w:rPr>
        <w:t>G2</w:t>
      </w:r>
      <w:r w:rsidR="000F3EC8" w:rsidRPr="00A1331A">
        <w:rPr>
          <w:rStyle w:val="IntenseReference"/>
        </w:rPr>
        <w:fldChar w:fldCharType="end"/>
      </w:r>
      <w:r w:rsidR="007E4763">
        <w:t xml:space="preserve"> </w:t>
      </w:r>
      <w:r w:rsidR="000F3EC8" w:rsidRPr="00A1331A">
        <w:rPr>
          <w:rStyle w:val="IntenseReference"/>
        </w:rPr>
        <w:fldChar w:fldCharType="begin" w:fldLock="1"/>
      </w:r>
      <w:r w:rsidR="000F3EC8" w:rsidRPr="00A1331A">
        <w:rPr>
          <w:rStyle w:val="IntenseReference"/>
        </w:rPr>
        <w:instrText xml:space="preserve"> REF _Ref37246382 \h </w:instrText>
      </w:r>
      <w:r w:rsidR="00E81B63" w:rsidRPr="00A1331A">
        <w:rPr>
          <w:rStyle w:val="IntenseReference"/>
        </w:rPr>
        <w:instrText xml:space="preserve"> \* MERGEFORMAT </w:instrText>
      </w:r>
      <w:r w:rsidR="000F3EC8" w:rsidRPr="00A1331A">
        <w:rPr>
          <w:rStyle w:val="IntenseReference"/>
        </w:rPr>
      </w:r>
      <w:r w:rsidR="000F3EC8" w:rsidRPr="00A1331A">
        <w:rPr>
          <w:rStyle w:val="IntenseReference"/>
        </w:rPr>
        <w:fldChar w:fldCharType="separate"/>
      </w:r>
      <w:r w:rsidR="000A7C44" w:rsidRPr="00A1331A">
        <w:rPr>
          <w:rStyle w:val="IntenseReference"/>
        </w:rPr>
        <w:t>Technologies Used</w:t>
      </w:r>
      <w:r w:rsidR="000F3EC8" w:rsidRPr="00A1331A">
        <w:rPr>
          <w:rStyle w:val="IntenseReference"/>
        </w:rPr>
        <w:fldChar w:fldCharType="end"/>
      </w:r>
      <w:r w:rsidR="00280D2F">
        <w:t>.</w:t>
      </w:r>
    </w:p>
    <w:p w14:paraId="01F5147D" w14:textId="1014D424" w:rsidR="001D26EB" w:rsidRDefault="00F575A9" w:rsidP="00E81B63">
      <w:pPr>
        <w:spacing w:before="240"/>
      </w:pPr>
      <w:r w:rsidRPr="003C408B">
        <w:t xml:space="preserve">If you want to know </w:t>
      </w:r>
      <w:r w:rsidR="0090170E" w:rsidRPr="003C408B">
        <w:t xml:space="preserve">how to </w:t>
      </w:r>
      <w:r w:rsidR="00F1638E" w:rsidRPr="003C408B">
        <w:t xml:space="preserve">fully redeploy TrayMaster, read </w:t>
      </w:r>
      <w:r w:rsidR="003C408B" w:rsidRPr="00A1331A">
        <w:rPr>
          <w:rStyle w:val="IntenseReference"/>
        </w:rPr>
        <w:fldChar w:fldCharType="begin" w:fldLock="1"/>
      </w:r>
      <w:r w:rsidR="003C408B" w:rsidRPr="00A1331A">
        <w:rPr>
          <w:rStyle w:val="IntenseReference"/>
        </w:rPr>
        <w:instrText xml:space="preserve"> REF _Ref36965895 \r \h </w:instrText>
      </w:r>
      <w:r w:rsidR="00280D2F" w:rsidRPr="00A1331A">
        <w:rPr>
          <w:rStyle w:val="IntenseReference"/>
        </w:rPr>
        <w:instrText xml:space="preserve"> \* MERGEFORMAT </w:instrText>
      </w:r>
      <w:r w:rsidR="003C408B" w:rsidRPr="00A1331A">
        <w:rPr>
          <w:rStyle w:val="IntenseReference"/>
        </w:rPr>
      </w:r>
      <w:r w:rsidR="003C408B" w:rsidRPr="00A1331A">
        <w:rPr>
          <w:rStyle w:val="IntenseReference"/>
        </w:rPr>
        <w:fldChar w:fldCharType="separate"/>
      </w:r>
      <w:r w:rsidR="000A7C44" w:rsidRPr="00A1331A">
        <w:rPr>
          <w:rStyle w:val="IntenseReference"/>
        </w:rPr>
        <w:t>G5</w:t>
      </w:r>
      <w:r w:rsidR="003C408B" w:rsidRPr="00A1331A">
        <w:rPr>
          <w:rStyle w:val="IntenseReference"/>
        </w:rPr>
        <w:fldChar w:fldCharType="end"/>
      </w:r>
      <w:r w:rsidR="003C408B">
        <w:t xml:space="preserve"> </w:t>
      </w:r>
      <w:r w:rsidR="003C408B" w:rsidRPr="00A1331A">
        <w:rPr>
          <w:rStyle w:val="IntenseReference"/>
        </w:rPr>
        <w:fldChar w:fldCharType="begin" w:fldLock="1"/>
      </w:r>
      <w:r w:rsidR="003C408B" w:rsidRPr="00A1331A">
        <w:rPr>
          <w:rStyle w:val="IntenseReference"/>
        </w:rPr>
        <w:instrText xml:space="preserve"> REF _Ref36965895 \h </w:instrText>
      </w:r>
      <w:r w:rsidR="00280D2F" w:rsidRPr="00A1331A">
        <w:rPr>
          <w:rStyle w:val="IntenseReference"/>
        </w:rPr>
        <w:instrText xml:space="preserve"> \* MERGEFORMAT </w:instrText>
      </w:r>
      <w:r w:rsidR="003C408B" w:rsidRPr="00A1331A">
        <w:rPr>
          <w:rStyle w:val="IntenseReference"/>
        </w:rPr>
      </w:r>
      <w:r w:rsidR="003C408B" w:rsidRPr="00A1331A">
        <w:rPr>
          <w:rStyle w:val="IntenseReference"/>
        </w:rPr>
        <w:fldChar w:fldCharType="separate"/>
      </w:r>
      <w:r w:rsidR="000A7C44" w:rsidRPr="00A1331A">
        <w:rPr>
          <w:rStyle w:val="IntenseReference"/>
        </w:rPr>
        <w:t>Continuous Deployment (Heroku)</w:t>
      </w:r>
      <w:r w:rsidR="003C408B" w:rsidRPr="00A1331A">
        <w:rPr>
          <w:rStyle w:val="IntenseReference"/>
        </w:rPr>
        <w:fldChar w:fldCharType="end"/>
      </w:r>
      <w:r w:rsidR="003C408B">
        <w:t>.</w:t>
      </w:r>
    </w:p>
    <w:p w14:paraId="08085827" w14:textId="69FC1300" w:rsidR="00625FEC" w:rsidRPr="00DC4915" w:rsidRDefault="001D26EB" w:rsidP="00E81B63">
      <w:pPr>
        <w:spacing w:before="240"/>
      </w:pPr>
      <w:r>
        <w:t>If you want to set up a new Database</w:t>
      </w:r>
      <w:r w:rsidR="008E4BC0">
        <w:t xml:space="preserve">, read </w:t>
      </w:r>
      <w:r w:rsidR="00294C48" w:rsidRPr="00A1331A">
        <w:rPr>
          <w:rStyle w:val="IntenseReference"/>
        </w:rPr>
        <w:fldChar w:fldCharType="begin" w:fldLock="1"/>
      </w:r>
      <w:r w:rsidR="00294C48" w:rsidRPr="00A1331A">
        <w:rPr>
          <w:rStyle w:val="IntenseReference"/>
        </w:rPr>
        <w:instrText xml:space="preserve"> REF _Ref36997652 \w \h </w:instrText>
      </w:r>
      <w:r w:rsidR="00E81B63" w:rsidRPr="00A1331A">
        <w:rPr>
          <w:rStyle w:val="IntenseReference"/>
        </w:rPr>
        <w:instrText xml:space="preserve"> \* MERGEFORMAT </w:instrText>
      </w:r>
      <w:r w:rsidR="00294C48" w:rsidRPr="00A1331A">
        <w:rPr>
          <w:rStyle w:val="IntenseReference"/>
        </w:rPr>
      </w:r>
      <w:r w:rsidR="00294C48" w:rsidRPr="00A1331A">
        <w:rPr>
          <w:rStyle w:val="IntenseReference"/>
        </w:rPr>
        <w:fldChar w:fldCharType="separate"/>
      </w:r>
      <w:r w:rsidR="000A7C44" w:rsidRPr="00A1331A">
        <w:rPr>
          <w:rStyle w:val="IntenseReference"/>
        </w:rPr>
        <w:t>G6</w:t>
      </w:r>
      <w:r w:rsidR="00294C48" w:rsidRPr="00A1331A">
        <w:rPr>
          <w:rStyle w:val="IntenseReference"/>
        </w:rPr>
        <w:fldChar w:fldCharType="end"/>
      </w:r>
      <w:r w:rsidR="00294C48">
        <w:t xml:space="preserve"> </w:t>
      </w:r>
      <w:r w:rsidR="00294C48" w:rsidRPr="00A1331A">
        <w:rPr>
          <w:rStyle w:val="IntenseReference"/>
        </w:rPr>
        <w:fldChar w:fldCharType="begin" w:fldLock="1"/>
      </w:r>
      <w:r w:rsidR="00294C48" w:rsidRPr="00A1331A">
        <w:rPr>
          <w:rStyle w:val="IntenseReference"/>
        </w:rPr>
        <w:instrText xml:space="preserve"> REF _Ref36997652 \h </w:instrText>
      </w:r>
      <w:r w:rsidR="00E81B63" w:rsidRPr="00A1331A">
        <w:rPr>
          <w:rStyle w:val="IntenseReference"/>
        </w:rPr>
        <w:instrText xml:space="preserve"> \* MERGEFORMAT </w:instrText>
      </w:r>
      <w:r w:rsidR="00294C48" w:rsidRPr="00A1331A">
        <w:rPr>
          <w:rStyle w:val="IntenseReference"/>
        </w:rPr>
      </w:r>
      <w:r w:rsidR="00294C48" w:rsidRPr="00A1331A">
        <w:rPr>
          <w:rStyle w:val="IntenseReference"/>
        </w:rPr>
        <w:fldChar w:fldCharType="separate"/>
      </w:r>
      <w:r w:rsidR="000A7C44" w:rsidRPr="00A1331A">
        <w:rPr>
          <w:rStyle w:val="IntenseReference"/>
        </w:rPr>
        <w:t>Firebase</w:t>
      </w:r>
      <w:r w:rsidR="00294C48" w:rsidRPr="00A1331A">
        <w:rPr>
          <w:rStyle w:val="IntenseReference"/>
        </w:rPr>
        <w:fldChar w:fldCharType="end"/>
      </w:r>
      <w:r w:rsidR="008E4BC0">
        <w:t>.</w:t>
      </w:r>
      <w:r w:rsidR="00376C67" w:rsidRPr="00DC4915">
        <w:br w:type="page"/>
      </w:r>
    </w:p>
    <w:p w14:paraId="7FF738FB" w14:textId="03D18222" w:rsidR="00FA1984" w:rsidRPr="00DC4915" w:rsidRDefault="00D06DC3" w:rsidP="00E81B63">
      <w:pPr>
        <w:pStyle w:val="Heading1"/>
        <w:spacing w:before="240"/>
      </w:pPr>
      <w:bookmarkStart w:id="10" w:name="_Ref36965460"/>
      <w:bookmarkStart w:id="11" w:name="_Toc37590648"/>
      <w:bookmarkEnd w:id="9"/>
      <w:r w:rsidRPr="00DC4915">
        <w:t>What is TrayMaster?</w:t>
      </w:r>
      <w:bookmarkEnd w:id="10"/>
      <w:bookmarkEnd w:id="11"/>
    </w:p>
    <w:p w14:paraId="0AF5B2B1" w14:textId="77777777" w:rsidR="00FA1984" w:rsidRPr="00DC4915" w:rsidRDefault="00FA1984" w:rsidP="00E81B63">
      <w:pPr>
        <w:spacing w:before="240"/>
      </w:pPr>
      <w:r w:rsidRPr="00DC4915">
        <w:rPr>
          <w:noProof/>
        </w:rPr>
        <w:drawing>
          <wp:anchor distT="0" distB="0" distL="114300" distR="114300" simplePos="0" relativeHeight="251658345" behindDoc="0" locked="0" layoutInCell="1" allowOverlap="1" wp14:anchorId="7A80921B" wp14:editId="6942D8FE">
            <wp:simplePos x="0" y="0"/>
            <wp:positionH relativeFrom="margin">
              <wp:posOffset>552450</wp:posOffset>
            </wp:positionH>
            <wp:positionV relativeFrom="paragraph">
              <wp:posOffset>99516</wp:posOffset>
            </wp:positionV>
            <wp:extent cx="4837430" cy="3378835"/>
            <wp:effectExtent l="0" t="0" r="1270" b="0"/>
            <wp:wrapTight wrapText="bothSides">
              <wp:wrapPolygon edited="0">
                <wp:start x="0" y="0"/>
                <wp:lineTo x="0" y="21515"/>
                <wp:lineTo x="21549" y="21515"/>
                <wp:lineTo x="21549" y="0"/>
                <wp:lineTo x="0" y="0"/>
              </wp:wrapPolygon>
            </wp:wrapTight>
            <wp:docPr id="42" name="image11.png"/>
            <wp:cNvGraphicFramePr/>
            <a:graphic xmlns:a="http://schemas.openxmlformats.org/drawingml/2006/main">
              <a:graphicData uri="http://schemas.openxmlformats.org/drawingml/2006/picture">
                <pic:pic xmlns:pic="http://schemas.openxmlformats.org/drawingml/2006/picture">
                  <pic:nvPicPr>
                    <pic:cNvPr id="42" name="image11.png"/>
                    <pic:cNvPicPr/>
                  </pic:nvPicPr>
                  <pic:blipFill>
                    <a:blip r:embed="rId11"/>
                    <a:srcRect/>
                    <a:stretch>
                      <a:fillRect/>
                    </a:stretch>
                  </pic:blipFill>
                  <pic:spPr>
                    <a:xfrm>
                      <a:off x="0" y="0"/>
                      <a:ext cx="4837430" cy="3378835"/>
                    </a:xfrm>
                    <a:prstGeom prst="rect">
                      <a:avLst/>
                    </a:prstGeom>
                    <a:ln/>
                  </pic:spPr>
                </pic:pic>
              </a:graphicData>
            </a:graphic>
            <wp14:sizeRelH relativeFrom="margin">
              <wp14:pctWidth>0</wp14:pctWidth>
            </wp14:sizeRelH>
            <wp14:sizeRelV relativeFrom="margin">
              <wp14:pctHeight>0</wp14:pctHeight>
            </wp14:sizeRelV>
          </wp:anchor>
        </w:drawing>
      </w:r>
    </w:p>
    <w:p w14:paraId="0ED4D9BD" w14:textId="77777777" w:rsidR="00FA1984" w:rsidRPr="00DC4915" w:rsidRDefault="00FA1984" w:rsidP="00E81B63">
      <w:pPr>
        <w:spacing w:before="240"/>
      </w:pPr>
    </w:p>
    <w:p w14:paraId="16B1EC4C" w14:textId="77777777" w:rsidR="00FA1984" w:rsidRPr="00DC4915" w:rsidRDefault="00FA1984" w:rsidP="00E81B63">
      <w:pPr>
        <w:spacing w:before="240"/>
      </w:pPr>
    </w:p>
    <w:p w14:paraId="42C2E1C5" w14:textId="77777777" w:rsidR="00FA1984" w:rsidRPr="00DC4915" w:rsidRDefault="00FA1984" w:rsidP="00E81B63">
      <w:pPr>
        <w:spacing w:before="240"/>
      </w:pPr>
    </w:p>
    <w:p w14:paraId="495C2B51" w14:textId="77777777" w:rsidR="00FA1984" w:rsidRPr="00DC4915" w:rsidRDefault="00FA1984" w:rsidP="00E81B63">
      <w:pPr>
        <w:spacing w:before="240"/>
      </w:pPr>
    </w:p>
    <w:p w14:paraId="6FF699B7" w14:textId="77777777" w:rsidR="00FA1984" w:rsidRPr="00DC4915" w:rsidRDefault="00FA1984" w:rsidP="00E81B63">
      <w:pPr>
        <w:spacing w:before="240"/>
      </w:pPr>
    </w:p>
    <w:p w14:paraId="6273F2C5" w14:textId="77777777" w:rsidR="00FA1984" w:rsidRPr="00DC4915" w:rsidRDefault="00FA1984" w:rsidP="00E81B63">
      <w:pPr>
        <w:spacing w:before="240"/>
      </w:pPr>
    </w:p>
    <w:p w14:paraId="153561FC" w14:textId="77777777" w:rsidR="00FA1984" w:rsidRPr="00DC4915" w:rsidRDefault="00FA1984" w:rsidP="00E81B63">
      <w:pPr>
        <w:spacing w:before="240"/>
      </w:pPr>
    </w:p>
    <w:p w14:paraId="3BFCC209" w14:textId="77777777" w:rsidR="00FA1984" w:rsidRPr="00DC4915" w:rsidRDefault="00FA1984" w:rsidP="00E81B63">
      <w:pPr>
        <w:spacing w:before="240"/>
      </w:pPr>
    </w:p>
    <w:p w14:paraId="6AACA3AA" w14:textId="77777777" w:rsidR="00FA1984" w:rsidRPr="00DC4915" w:rsidRDefault="00FA1984" w:rsidP="00E81B63">
      <w:pPr>
        <w:spacing w:before="240"/>
      </w:pPr>
    </w:p>
    <w:p w14:paraId="7C0FAD23" w14:textId="77777777" w:rsidR="00FA1984" w:rsidRPr="00DC4915" w:rsidRDefault="00FA1984" w:rsidP="00E81B63">
      <w:pPr>
        <w:spacing w:before="240"/>
      </w:pPr>
    </w:p>
    <w:p w14:paraId="007205A4" w14:textId="646CE45D" w:rsidR="00FA1984" w:rsidRPr="00DC4915" w:rsidRDefault="00DC1392" w:rsidP="00E81B63">
      <w:pPr>
        <w:spacing w:before="240"/>
      </w:pPr>
      <w:r w:rsidRPr="00DC4915">
        <w:rPr>
          <w:noProof/>
        </w:rPr>
        <mc:AlternateContent>
          <mc:Choice Requires="wps">
            <w:drawing>
              <wp:anchor distT="0" distB="0" distL="114300" distR="114300" simplePos="0" relativeHeight="251658346" behindDoc="0" locked="0" layoutInCell="1" allowOverlap="1" wp14:anchorId="49A1D8C8" wp14:editId="448B7897">
                <wp:simplePos x="0" y="0"/>
                <wp:positionH relativeFrom="margin">
                  <wp:align>center</wp:align>
                </wp:positionH>
                <wp:positionV relativeFrom="paragraph">
                  <wp:posOffset>163195</wp:posOffset>
                </wp:positionV>
                <wp:extent cx="1828800" cy="1828800"/>
                <wp:effectExtent l="0" t="0" r="0" b="0"/>
                <wp:wrapNone/>
                <wp:docPr id="1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7F764745" w14:textId="3CCF3A37" w:rsidR="00DC1392" w:rsidRPr="003010E1" w:rsidRDefault="00DC1392" w:rsidP="00911E8A">
                            <w:pPr>
                              <w:pStyle w:val="Caption"/>
                            </w:pPr>
                            <w:bookmarkStart w:id="12" w:name="_Ref36995966"/>
                            <w:r w:rsidRPr="00A412CA">
                              <w:t xml:space="preserve">Figure </w:t>
                            </w:r>
                            <w:fldSimple w:instr=" SEQ Figure \* ARABIC ">
                              <w:r w:rsidR="00865C51">
                                <w:rPr>
                                  <w:noProof/>
                                </w:rPr>
                                <w:t>1</w:t>
                              </w:r>
                            </w:fldSimple>
                            <w:bookmarkEnd w:id="12"/>
                            <w:r w:rsidRPr="00A412CA">
                              <w:t>. 3D rendering of</w:t>
                            </w:r>
                            <w:r>
                              <w:t xml:space="preserve"> A FOODBANK </w:t>
                            </w:r>
                            <w:r w:rsidRPr="00A412CA">
                              <w:t>warehouse</w:t>
                            </w:r>
                            <w:r>
                              <w:t xml:space="preserve"> in Chester-le-Street</w:t>
                            </w:r>
                            <w:r w:rsidRPr="00A412CA">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9A1D8C8" id="Text Box 1" o:spid="_x0000_s1029" type="#_x0000_t202" style="position:absolute;left:0;text-align:left;margin-left:0;margin-top:12.85pt;width:2in;height:2in;z-index:25165834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" filled="f" stroked="f" strokeweight=".5pt">
                <v:textbox style="mso-fit-shape-to-text:t">
                  <w:txbxContent>
                    <w:p w14:paraId="7F764745" w14:textId="3CCF3A37" w:rsidR="00DC1392" w:rsidRPr="003010E1" w:rsidRDefault="00DC1392" w:rsidP="00911E8A">
                      <w:pPr>
                        <w:pStyle w:val="Caption"/>
                      </w:pPr>
                      <w:bookmarkStart w:id="13" w:name="_Ref36995966"/>
                      <w:r w:rsidRPr="00A412CA">
                        <w:t xml:space="preserve">Figure </w:t>
                      </w:r>
                      <w:fldSimple w:instr=" SEQ Figure \* ARABIC ">
                        <w:r w:rsidR="00865C51">
                          <w:rPr>
                            <w:noProof/>
                          </w:rPr>
                          <w:t>1</w:t>
                        </w:r>
                      </w:fldSimple>
                      <w:bookmarkEnd w:id="13"/>
                      <w:r w:rsidRPr="00A412CA">
                        <w:t>. 3D rendering of</w:t>
                      </w:r>
                      <w:r>
                        <w:t xml:space="preserve"> A FOODBANK </w:t>
                      </w:r>
                      <w:r w:rsidRPr="00A412CA">
                        <w:t>warehouse</w:t>
                      </w:r>
                      <w:r>
                        <w:t xml:space="preserve"> in Chester-le-Street</w:t>
                      </w:r>
                      <w:r w:rsidRPr="00A412CA">
                        <w:t>.</w:t>
                      </w:r>
                    </w:p>
                  </w:txbxContent>
                </v:textbox>
                <w10:wrap anchorx="margin"/>
              </v:shape>
            </w:pict>
          </mc:Fallback>
        </mc:AlternateContent>
      </w:r>
    </w:p>
    <w:p w14:paraId="56E3E103" w14:textId="77777777" w:rsidR="00DC1392" w:rsidRPr="00DC4915" w:rsidRDefault="00DC1392" w:rsidP="00E81B63">
      <w:pPr>
        <w:spacing w:before="240"/>
      </w:pPr>
    </w:p>
    <w:p w14:paraId="314F03AD" w14:textId="0671D7D9" w:rsidR="00FA1984" w:rsidRPr="00DC4915" w:rsidRDefault="00FF776A" w:rsidP="00E81B63">
      <w:pPr>
        <w:spacing w:before="240"/>
      </w:pPr>
      <w:r w:rsidRPr="00DC4915">
        <w:t xml:space="preserve">TrayMaster </w:t>
      </w:r>
      <w:r w:rsidR="006D7E06" w:rsidRPr="00DC4915">
        <w:t xml:space="preserve">is a software </w:t>
      </w:r>
      <w:r w:rsidR="00FA1984" w:rsidRPr="00DC4915">
        <w:t>app</w:t>
      </w:r>
      <w:r w:rsidR="006D7E06" w:rsidRPr="00DC4915">
        <w:t>lication</w:t>
      </w:r>
      <w:r w:rsidR="00FA1984" w:rsidRPr="00DC4915">
        <w:t xml:space="preserve"> primarily intended for managing trays of perishable stock on shelves inside a warehouse. It has been designed following consultation and analysis of the processes currently in use at Durham Christian Partnership’s Chester-le-Street foodbank</w:t>
      </w:r>
      <w:r w:rsidR="00960E59" w:rsidRPr="00DC4915">
        <w:t xml:space="preserve"> (see</w:t>
      </w:r>
      <w:r w:rsidR="007B3556">
        <w:t xml:space="preserve"> </w:t>
      </w:r>
      <w:r w:rsidR="007B3556" w:rsidRPr="00A1331A">
        <w:rPr>
          <w:rStyle w:val="IntenseReference"/>
        </w:rPr>
        <w:fldChar w:fldCharType="begin" w:fldLock="1"/>
      </w:r>
      <w:r w:rsidR="007B3556" w:rsidRPr="00A1331A">
        <w:rPr>
          <w:rStyle w:val="IntenseReference"/>
        </w:rPr>
        <w:instrText xml:space="preserve"> REF _Ref36995966 \h </w:instrText>
      </w:r>
      <w:r w:rsidR="00E81B63" w:rsidRPr="00A1331A">
        <w:rPr>
          <w:rStyle w:val="IntenseReference"/>
        </w:rPr>
        <w:instrText xml:space="preserve"> \* MERGEFORMAT </w:instrText>
      </w:r>
      <w:r w:rsidR="007B3556" w:rsidRPr="00A1331A">
        <w:rPr>
          <w:rStyle w:val="IntenseReference"/>
        </w:rPr>
      </w:r>
      <w:r w:rsidR="007B3556" w:rsidRPr="00A1331A">
        <w:rPr>
          <w:rStyle w:val="IntenseReference"/>
        </w:rPr>
        <w:fldChar w:fldCharType="separate"/>
      </w:r>
      <w:r w:rsidR="000A7C44" w:rsidRPr="00A1331A">
        <w:rPr>
          <w:rStyle w:val="IntenseReference"/>
        </w:rPr>
        <w:t>Figure 1</w:t>
      </w:r>
      <w:r w:rsidR="007B3556" w:rsidRPr="00A1331A">
        <w:rPr>
          <w:rStyle w:val="IntenseReference"/>
        </w:rPr>
        <w:fldChar w:fldCharType="end"/>
      </w:r>
      <w:r w:rsidR="00BA36C2" w:rsidRPr="00DC4915">
        <w:t>)</w:t>
      </w:r>
      <w:r w:rsidR="00FA1984" w:rsidRPr="00DC4915">
        <w:t>; but more generally will be applicable to many other Trussell Trust-affiliated foodbanks across the UK, as well as other sectors with physical stock located within trays</w:t>
      </w:r>
      <w:r w:rsidR="0091376C" w:rsidRPr="00DC4915">
        <w:t xml:space="preserve"> where incoming stock is hard to predict</w:t>
      </w:r>
      <w:r w:rsidR="00FA1984" w:rsidRPr="00DC4915">
        <w:t xml:space="preserve">. </w:t>
      </w:r>
      <w:r w:rsidR="00632C00" w:rsidRPr="00DC4915">
        <w:t>T</w:t>
      </w:r>
      <w:r w:rsidR="00FA1984" w:rsidRPr="00DC4915">
        <w:t xml:space="preserve">his software </w:t>
      </w:r>
      <w:r w:rsidR="00632C00" w:rsidRPr="00DC4915">
        <w:t xml:space="preserve">should </w:t>
      </w:r>
      <w:r w:rsidR="00FA1984" w:rsidRPr="00DC4915">
        <w:t>complement existing workflows and aid warehouse staff in their day-to-day activities.</w:t>
      </w:r>
    </w:p>
    <w:p w14:paraId="3F4CC5F0" w14:textId="77777777" w:rsidR="00FA1984" w:rsidRPr="00DC4915" w:rsidRDefault="00FA1984" w:rsidP="00E81B63">
      <w:pPr>
        <w:numPr>
          <w:ilvl w:val="0"/>
          <w:numId w:val="4"/>
        </w:numPr>
        <w:spacing w:before="240" w:line="276" w:lineRule="auto"/>
      </w:pPr>
      <w:r w:rsidRPr="00DC4915">
        <w:t>A warehouse can be any building that stores stock in trays on shelves. A tray is atomic (homogeneous, containing one type of item) and thus is treated by the application as the smallest object to record. For example, the app can record that in the second column, bottom row of shelf A3 in the Green Zone, there is a tray of BEANS.</w:t>
      </w:r>
    </w:p>
    <w:p w14:paraId="7F524F1B" w14:textId="450C4F72" w:rsidR="00FA1984" w:rsidRPr="00DC4915" w:rsidRDefault="00FA1984" w:rsidP="00E81B63">
      <w:pPr>
        <w:spacing w:before="240"/>
      </w:pPr>
      <w:r w:rsidRPr="00DC4915">
        <w:t>Processing often begins when a warehouse receives new stock (specifically donations in a foodbank). The application is optimised for use cases such as these since it relies on no prior knowledge of incoming stock. Staff can simply use this app to perform a stocktake and record where they place new trays of stock/unexpected donations, as soon as they arrive.</w:t>
      </w:r>
    </w:p>
    <w:p w14:paraId="13B1A8E9" w14:textId="40DDA5EB" w:rsidR="00FA1984" w:rsidRPr="00DC4915" w:rsidRDefault="00FA1984" w:rsidP="00E81B63">
      <w:pPr>
        <w:spacing w:before="240"/>
      </w:pPr>
      <w:r w:rsidRPr="00DC4915">
        <w:t xml:space="preserve">Clearly when dealing with perishable items, it is imperative to record expiry dates to minimise wastage and enable users to identify soon-to-expire stock that should be dispatched promptly. This app </w:t>
      </w:r>
      <w:r w:rsidR="009E10FE" w:rsidRPr="00DC4915">
        <w:t>gives</w:t>
      </w:r>
      <w:r w:rsidRPr="00DC4915">
        <w:t xml:space="preserve"> users </w:t>
      </w:r>
      <w:r w:rsidR="009E10FE" w:rsidRPr="00DC4915">
        <w:t>the ability</w:t>
      </w:r>
      <w:r w:rsidRPr="00DC4915">
        <w:t xml:space="preserve"> to record the expiry date of any tray, with custom precision - for some items, the expiry needn’t be known any more accurately than the year. But for some items, the expiry date must be recorded down to the quarter or even month.</w:t>
      </w:r>
    </w:p>
    <w:p w14:paraId="21A9ADEA" w14:textId="212D5CCB" w:rsidR="00FA1984" w:rsidRPr="00DC4915" w:rsidRDefault="00FA1984" w:rsidP="00E81B63">
      <w:pPr>
        <w:spacing w:before="240" w:after="0"/>
        <w:rPr>
          <w:i/>
          <w:sz w:val="18"/>
          <w:szCs w:val="18"/>
        </w:rPr>
      </w:pPr>
      <w:r w:rsidRPr="00DC4915">
        <w:t>As such, this app has been built with flexibility in mind: a user can record tray expiry with as much precision as desired, optionally record the weight of trays, and even leave a custom text comment on a tray to record other important data.</w:t>
      </w:r>
    </w:p>
    <w:p w14:paraId="0581B77D" w14:textId="6B028776" w:rsidR="00FA1984" w:rsidRPr="00DC4915" w:rsidRDefault="00C71DF5" w:rsidP="00E81B63">
      <w:pPr>
        <w:pStyle w:val="Heading2"/>
        <w:spacing w:before="240"/>
      </w:pPr>
      <w:bookmarkStart w:id="14" w:name="_Ref36825822"/>
      <w:bookmarkStart w:id="15" w:name="_Ref37011718"/>
      <w:bookmarkStart w:id="16" w:name="_Toc37590649"/>
      <w:r w:rsidRPr="00DC4915">
        <w:rPr>
          <w:noProof/>
        </w:rPr>
        <mc:AlternateContent>
          <mc:Choice Requires="wpg">
            <w:drawing>
              <wp:anchor distT="0" distB="0" distL="114300" distR="114300" simplePos="0" relativeHeight="251658362" behindDoc="0" locked="0" layoutInCell="1" allowOverlap="1" wp14:anchorId="0F534C16" wp14:editId="359E1D69">
                <wp:simplePos x="0" y="0"/>
                <wp:positionH relativeFrom="column">
                  <wp:posOffset>3568700</wp:posOffset>
                </wp:positionH>
                <wp:positionV relativeFrom="paragraph">
                  <wp:posOffset>625833</wp:posOffset>
                </wp:positionV>
                <wp:extent cx="2531110" cy="2795270"/>
                <wp:effectExtent l="0" t="0" r="0" b="0"/>
                <wp:wrapTight wrapText="bothSides">
                  <wp:wrapPolygon edited="0">
                    <wp:start x="0" y="0"/>
                    <wp:lineTo x="0" y="18548"/>
                    <wp:lineTo x="217" y="21492"/>
                    <wp:lineTo x="21134" y="21492"/>
                    <wp:lineTo x="21459" y="18548"/>
                    <wp:lineTo x="21459" y="0"/>
                    <wp:lineTo x="0" y="0"/>
                  </wp:wrapPolygon>
                </wp:wrapTight>
                <wp:docPr id="38" name="Group 43"/>
                <wp:cNvGraphicFramePr/>
                <a:graphic xmlns:a="http://schemas.openxmlformats.org/drawingml/2006/main">
                  <a:graphicData uri="http://schemas.microsoft.com/office/word/2010/wordprocessingGroup">
                    <wpg:wgp>
                      <wpg:cNvGrpSpPr/>
                      <wpg:grpSpPr>
                        <a:xfrm>
                          <a:off x="0" y="0"/>
                          <a:ext cx="2531110" cy="2795270"/>
                          <a:chOff x="0" y="68831"/>
                          <a:chExt cx="2531110" cy="2795961"/>
                        </a:xfrm>
                      </wpg:grpSpPr>
                      <wps:wsp>
                        <wps:cNvPr id="43" name="Textruta 43"/>
                        <wps:cNvSpPr txBox="1"/>
                        <wps:spPr>
                          <a:xfrm>
                            <a:off x="49162" y="2448232"/>
                            <a:ext cx="2418715" cy="416560"/>
                          </a:xfrm>
                          <a:prstGeom prst="rect">
                            <a:avLst/>
                          </a:prstGeom>
                          <a:solidFill>
                            <a:prstClr val="white"/>
                          </a:solidFill>
                          <a:ln>
                            <a:noFill/>
                          </a:ln>
                        </wps:spPr>
                        <wps:txbx>
                          <w:txbxContent>
                            <w:p w14:paraId="6C0477FB" w14:textId="30EF2E82" w:rsidR="00F56ED0" w:rsidRPr="00140142" w:rsidRDefault="00F56ED0" w:rsidP="00F56ED0">
                              <w:pPr>
                                <w:pStyle w:val="Caption"/>
                                <w:rPr>
                                  <w:noProof/>
                                  <w:sz w:val="28"/>
                                </w:rPr>
                              </w:pPr>
                              <w:bookmarkStart w:id="17" w:name="_Ref37001787"/>
                              <w:r>
                                <w:t xml:space="preserve">Figure </w:t>
                              </w:r>
                              <w:fldSimple w:instr=" SEQ Figure \* ARABIC ">
                                <w:r w:rsidR="00865C51">
                                  <w:rPr>
                                    <w:noProof/>
                                  </w:rPr>
                                  <w:t>2</w:t>
                                </w:r>
                              </w:fldSimple>
                              <w:bookmarkEnd w:id="17"/>
                              <w:r>
                                <w:t xml:space="preserve">. </w:t>
                              </w:r>
                              <w:r w:rsidR="002B5DB4">
                                <w:t>Plan view of an example warehou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44" name="image6.jpg"/>
                          <pic:cNvPicPr/>
                        </pic:nvPicPr>
                        <pic:blipFill rotWithShape="1">
                          <a:blip r:embed="rId12"/>
                          <a:srcRect t="2790"/>
                          <a:stretch/>
                        </pic:blipFill>
                        <pic:spPr>
                          <a:xfrm>
                            <a:off x="0" y="68831"/>
                            <a:ext cx="2531110" cy="2397508"/>
                          </a:xfrm>
                          <a:prstGeom prst="rect">
                            <a:avLst/>
                          </a:prstGeom>
                          <a:ln/>
                        </pic:spPr>
                      </pic:pic>
                    </wpg:wgp>
                  </a:graphicData>
                </a:graphic>
                <wp14:sizeRelV relativeFrom="margin">
                  <wp14:pctHeight>0</wp14:pctHeight>
                </wp14:sizeRelV>
              </wp:anchor>
            </w:drawing>
          </mc:Choice>
          <mc:Fallback>
            <w:pict>
              <v:group w14:anchorId="0F534C16" id="Group 43" o:spid="_x0000_s1030" style="position:absolute;left:0;text-align:left;margin-left:281pt;margin-top:49.3pt;width:199.3pt;height:220.1pt;z-index:251658362;mso-height-relative:margin" coordorigin=",688" coordsize="25311,2795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qvNdwW5xLIFOM4wTxQBYoqCO8t5ZPLjlDNjO&#10;BTI51EUjyyJhGIyMgD8+9AFqiqzXkCRo7SAK/K8HJ/Cpo5ElQOjBlPQigB9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VR4Wa983A2eSU/HNW6KAM+G2kT7FkD90G389MigWshhKMo/4+N+M9VzmtCii4FOeOVLtZ44x&#10;J8mwruwRznIp1nE8UTb8BncuQOi57Va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">
                <v:shape id="Textruta 43" o:spid="_x0000_s1031" type="#_x0000_t202" style="position:absolute;left:491;top:24482;width:24187;height:41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" stroked="f">
                  <v:textbox style="mso-fit-shape-to-text:t" inset="0,0,0,0">
                    <w:txbxContent>
                      <w:p w14:paraId="6C0477FB" w14:textId="30EF2E82" w:rsidR="00F56ED0" w:rsidRPr="00140142" w:rsidRDefault="00F56ED0" w:rsidP="00F56ED0">
                        <w:pPr>
                          <w:pStyle w:val="Caption"/>
                          <w:rPr>
                            <w:noProof/>
                            <w:sz w:val="28"/>
                          </w:rPr>
                        </w:pPr>
                        <w:bookmarkStart w:id="18" w:name="_Ref37001787"/>
                        <w:r>
                          <w:t xml:space="preserve">Figure </w:t>
                        </w:r>
                        <w:fldSimple w:instr=" SEQ Figure \* ARABIC ">
                          <w:r w:rsidR="00865C51">
                            <w:rPr>
                              <w:noProof/>
                            </w:rPr>
                            <w:t>2</w:t>
                          </w:r>
                        </w:fldSimple>
                        <w:bookmarkEnd w:id="18"/>
                        <w:r>
                          <w:t xml:space="preserve">. </w:t>
                        </w:r>
                        <w:r w:rsidR="002B5DB4">
                          <w:t>Plan view of an example warehouse.</w:t>
                        </w:r>
                      </w:p>
                    </w:txbxContent>
                  </v:textbox>
                </v:shape>
                <v:shape id="image6.jpg" o:spid="_x0000_s1032" type="#_x0000_t75" style="position:absolute;top:688;width:25311;height:23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">
                  <v:imagedata r:id="rId13" o:title="" croptop="1828f"/>
                </v:shape>
                <w10:wrap type="tight"/>
              </v:group>
            </w:pict>
          </mc:Fallback>
        </mc:AlternateContent>
      </w:r>
      <w:r w:rsidR="00937082">
        <w:t>W</w:t>
      </w:r>
      <w:r w:rsidR="00FA1984" w:rsidRPr="00DC4915">
        <w:t>arehouse</w:t>
      </w:r>
      <w:bookmarkEnd w:id="14"/>
      <w:r w:rsidR="00D94D6D" w:rsidRPr="00DC4915">
        <w:t xml:space="preserve"> </w:t>
      </w:r>
      <w:r w:rsidR="00C060D3">
        <w:t>M</w:t>
      </w:r>
      <w:r w:rsidR="00D94D6D" w:rsidRPr="00DC4915">
        <w:t>odelling</w:t>
      </w:r>
      <w:bookmarkEnd w:id="15"/>
      <w:bookmarkEnd w:id="16"/>
    </w:p>
    <w:p w14:paraId="23176B00" w14:textId="77777777" w:rsidR="00B1619E" w:rsidRPr="00DC4915" w:rsidRDefault="00B1619E" w:rsidP="00E81B63">
      <w:pPr>
        <w:spacing w:before="240"/>
      </w:pPr>
    </w:p>
    <w:p w14:paraId="5C68E2D7" w14:textId="0E63BB5C" w:rsidR="00FA1984" w:rsidRPr="00DC4915" w:rsidRDefault="002E3147" w:rsidP="00E81B63">
      <w:pPr>
        <w:spacing w:before="240"/>
      </w:pPr>
      <w:r w:rsidRPr="00DC4915">
        <w:t>U</w:t>
      </w:r>
      <w:r w:rsidR="00FA1984" w:rsidRPr="00DC4915">
        <w:t>ser</w:t>
      </w:r>
      <w:r w:rsidRPr="00DC4915">
        <w:t>s</w:t>
      </w:r>
      <w:r w:rsidR="00FA1984" w:rsidRPr="00DC4915">
        <w:t xml:space="preserve"> </w:t>
      </w:r>
      <w:r w:rsidRPr="00DC4915">
        <w:t xml:space="preserve">should </w:t>
      </w:r>
      <w:r w:rsidR="00836964" w:rsidRPr="00DC4915">
        <w:t xml:space="preserve">carefully consider how </w:t>
      </w:r>
      <w:r w:rsidR="00FA1984" w:rsidRPr="00DC4915">
        <w:t xml:space="preserve">their warehouse </w:t>
      </w:r>
      <w:r w:rsidR="008F3ED8" w:rsidRPr="00DC4915">
        <w:t>could</w:t>
      </w:r>
      <w:r w:rsidR="00F64538" w:rsidRPr="00DC4915">
        <w:t xml:space="preserve"> be modelled </w:t>
      </w:r>
      <w:r w:rsidR="00FA1984" w:rsidRPr="00DC4915">
        <w:t xml:space="preserve">using </w:t>
      </w:r>
      <w:r w:rsidR="008641BB" w:rsidRPr="00DC4915">
        <w:t>TrayMaster</w:t>
      </w:r>
      <w:r w:rsidR="00FA1984" w:rsidRPr="00DC4915">
        <w:t xml:space="preserve">. </w:t>
      </w:r>
      <w:r w:rsidR="00482764" w:rsidRPr="00DC4915">
        <w:t xml:space="preserve">Firstly, </w:t>
      </w:r>
      <w:r w:rsidRPr="00DC4915">
        <w:t>it</w:t>
      </w:r>
      <w:r w:rsidR="00836964" w:rsidRPr="00DC4915">
        <w:t xml:space="preserve"> should</w:t>
      </w:r>
      <w:r w:rsidR="00FA1984" w:rsidRPr="00DC4915">
        <w:t xml:space="preserve"> be split into “zones”, </w:t>
      </w:r>
      <w:r w:rsidR="00482764" w:rsidRPr="00DC4915">
        <w:t>which are</w:t>
      </w:r>
      <w:r w:rsidR="00FA1984" w:rsidRPr="00DC4915">
        <w:t xml:space="preserve"> the largest </w:t>
      </w:r>
      <w:r w:rsidR="00482764" w:rsidRPr="00DC4915">
        <w:t xml:space="preserve">possible </w:t>
      </w:r>
      <w:r w:rsidR="00FA1984" w:rsidRPr="00DC4915">
        <w:t xml:space="preserve">divisions of </w:t>
      </w:r>
      <w:r w:rsidRPr="00DC4915">
        <w:t>a</w:t>
      </w:r>
      <w:r w:rsidR="00FA1984" w:rsidRPr="00DC4915">
        <w:t xml:space="preserve"> warehouse. Zones provide for easy navigation and spatial intuition when navigating </w:t>
      </w:r>
      <w:r w:rsidRPr="00DC4915">
        <w:t xml:space="preserve">in </w:t>
      </w:r>
      <w:r w:rsidR="00FA1984" w:rsidRPr="00DC4915">
        <w:t xml:space="preserve">the </w:t>
      </w:r>
      <w:r w:rsidRPr="00DC4915">
        <w:t>app</w:t>
      </w:r>
      <w:r w:rsidR="00FA1984" w:rsidRPr="00DC4915">
        <w:t>.</w:t>
      </w:r>
    </w:p>
    <w:p w14:paraId="3ED3474B" w14:textId="58724213" w:rsidR="00FA1984" w:rsidRPr="00DC4915" w:rsidRDefault="00FA1984" w:rsidP="00E81B63">
      <w:pPr>
        <w:spacing w:before="240"/>
      </w:pPr>
      <w:r w:rsidRPr="00DC4915">
        <w:t>If some storage doesn’t naturally fit under a designated zone, user</w:t>
      </w:r>
      <w:r w:rsidR="002E3147" w:rsidRPr="00DC4915">
        <w:t>s</w:t>
      </w:r>
      <w:r w:rsidRPr="00DC4915">
        <w:t xml:space="preserve"> can create a custom zone for these locations. </w:t>
      </w:r>
      <w:r w:rsidR="00AA1F98" w:rsidRPr="00A1331A">
        <w:rPr>
          <w:rStyle w:val="IntenseReference"/>
        </w:rPr>
        <w:fldChar w:fldCharType="begin" w:fldLock="1"/>
      </w:r>
      <w:r w:rsidR="00AA1F98" w:rsidRPr="00A1331A">
        <w:rPr>
          <w:rStyle w:val="IntenseReference"/>
        </w:rPr>
        <w:instrText xml:space="preserve"> REF _Ref37001787 \h </w:instrText>
      </w:r>
      <w:r w:rsidR="00E81B63" w:rsidRPr="00A1331A">
        <w:rPr>
          <w:rStyle w:val="IntenseReference"/>
        </w:rPr>
        <w:instrText xml:space="preserve"> \* MERGEFORMAT </w:instrText>
      </w:r>
      <w:r w:rsidR="00AA1F98" w:rsidRPr="00A1331A">
        <w:rPr>
          <w:rStyle w:val="IntenseReference"/>
        </w:rPr>
      </w:r>
      <w:r w:rsidR="00AA1F98" w:rsidRPr="00A1331A">
        <w:rPr>
          <w:rStyle w:val="IntenseReference"/>
        </w:rPr>
        <w:fldChar w:fldCharType="separate"/>
      </w:r>
      <w:r w:rsidR="000A7C44" w:rsidRPr="00A1331A">
        <w:rPr>
          <w:rStyle w:val="IntenseReference"/>
        </w:rPr>
        <w:t>Figure 2</w:t>
      </w:r>
      <w:r w:rsidR="00AA1F98" w:rsidRPr="00A1331A">
        <w:rPr>
          <w:rStyle w:val="IntenseReference"/>
        </w:rPr>
        <w:fldChar w:fldCharType="end"/>
      </w:r>
      <w:r w:rsidR="008432F8" w:rsidRPr="00DC4915">
        <w:t xml:space="preserve"> </w:t>
      </w:r>
      <w:r w:rsidRPr="00DC4915">
        <w:t>shows one such hypothetical zone.</w:t>
      </w:r>
    </w:p>
    <w:p w14:paraId="4F06B1F9" w14:textId="0E2E8A56" w:rsidR="00FA1984" w:rsidRPr="00DC4915" w:rsidRDefault="00FA1984" w:rsidP="00E81B63">
      <w:pPr>
        <w:spacing w:before="240"/>
      </w:pPr>
    </w:p>
    <w:p w14:paraId="4EE68156" w14:textId="238183F6" w:rsidR="00FA1984" w:rsidRPr="00DC4915" w:rsidRDefault="00FA1984" w:rsidP="00E81B63">
      <w:pPr>
        <w:spacing w:before="240"/>
      </w:pPr>
    </w:p>
    <w:p w14:paraId="029DF411" w14:textId="7115B1AC" w:rsidR="00B1619E" w:rsidRPr="00DC4915" w:rsidRDefault="00B1619E" w:rsidP="00E81B63">
      <w:pPr>
        <w:spacing w:before="240"/>
      </w:pPr>
      <w:r w:rsidRPr="00DC4915">
        <w:rPr>
          <w:noProof/>
        </w:rPr>
        <mc:AlternateContent>
          <mc:Choice Requires="wpg">
            <w:drawing>
              <wp:anchor distT="0" distB="0" distL="114300" distR="114300" simplePos="0" relativeHeight="251658363" behindDoc="0" locked="0" layoutInCell="1" allowOverlap="1" wp14:anchorId="459E0F0A" wp14:editId="0DDB15D8">
                <wp:simplePos x="0" y="0"/>
                <wp:positionH relativeFrom="column">
                  <wp:posOffset>-413743</wp:posOffset>
                </wp:positionH>
                <wp:positionV relativeFrom="paragraph">
                  <wp:posOffset>259080</wp:posOffset>
                </wp:positionV>
                <wp:extent cx="3223260" cy="1951990"/>
                <wp:effectExtent l="0" t="0" r="2540" b="3810"/>
                <wp:wrapTight wrapText="bothSides">
                  <wp:wrapPolygon edited="0">
                    <wp:start x="0" y="0"/>
                    <wp:lineTo x="0" y="17567"/>
                    <wp:lineTo x="1106" y="17988"/>
                    <wp:lineTo x="1106" y="21502"/>
                    <wp:lineTo x="20936" y="21502"/>
                    <wp:lineTo x="20936" y="17988"/>
                    <wp:lineTo x="21532" y="17567"/>
                    <wp:lineTo x="21532" y="0"/>
                    <wp:lineTo x="0" y="0"/>
                  </wp:wrapPolygon>
                </wp:wrapTight>
                <wp:docPr id="52" name="Group 44"/>
                <wp:cNvGraphicFramePr/>
                <a:graphic xmlns:a="http://schemas.openxmlformats.org/drawingml/2006/main">
                  <a:graphicData uri="http://schemas.microsoft.com/office/word/2010/wordprocessingGroup">
                    <wpg:wgp>
                      <wpg:cNvGrpSpPr/>
                      <wpg:grpSpPr>
                        <a:xfrm>
                          <a:off x="0" y="0"/>
                          <a:ext cx="3223260" cy="1951990"/>
                          <a:chOff x="0" y="0"/>
                          <a:chExt cx="3223895" cy="1953249"/>
                        </a:xfrm>
                      </wpg:grpSpPr>
                      <pic:pic xmlns:pic="http://schemas.openxmlformats.org/drawingml/2006/picture">
                        <pic:nvPicPr>
                          <pic:cNvPr id="54" name="image2.jpg"/>
                          <pic:cNvPicPr/>
                        </pic:nvPicPr>
                        <pic:blipFill>
                          <a:blip r:embed="rId14"/>
                          <a:srcRect/>
                          <a:stretch>
                            <a:fillRect/>
                          </a:stretch>
                        </pic:blipFill>
                        <pic:spPr>
                          <a:xfrm>
                            <a:off x="0" y="0"/>
                            <a:ext cx="3223895" cy="1582420"/>
                          </a:xfrm>
                          <a:prstGeom prst="rect">
                            <a:avLst/>
                          </a:prstGeom>
                          <a:ln/>
                        </pic:spPr>
                      </pic:pic>
                      <wps:wsp>
                        <wps:cNvPr id="448" name="Textruta 448"/>
                        <wps:cNvSpPr txBox="1"/>
                        <wps:spPr>
                          <a:xfrm>
                            <a:off x="196634" y="1543674"/>
                            <a:ext cx="2919095" cy="409575"/>
                          </a:xfrm>
                          <a:prstGeom prst="rect">
                            <a:avLst/>
                          </a:prstGeom>
                          <a:solidFill>
                            <a:prstClr val="white"/>
                          </a:solidFill>
                          <a:ln>
                            <a:noFill/>
                          </a:ln>
                        </wps:spPr>
                        <wps:txbx>
                          <w:txbxContent>
                            <w:p w14:paraId="1CB68F3E" w14:textId="5AFF2104" w:rsidR="00163467" w:rsidRPr="00963B8C" w:rsidRDefault="00163467" w:rsidP="00163467">
                              <w:pPr>
                                <w:pStyle w:val="Caption"/>
                                <w:rPr>
                                  <w:noProof/>
                                </w:rPr>
                              </w:pPr>
                              <w:bookmarkStart w:id="19" w:name="_Ref36994176"/>
                              <w:r>
                                <w:t xml:space="preserve">Figure </w:t>
                              </w:r>
                              <w:fldSimple w:instr=" SEQ Figure \* ARABIC ">
                                <w:r w:rsidR="00865C51">
                                  <w:rPr>
                                    <w:noProof/>
                                  </w:rPr>
                                  <w:t>3</w:t>
                                </w:r>
                              </w:fldSimple>
                              <w:bookmarkEnd w:id="19"/>
                              <w:r>
                                <w:t xml:space="preserve">. Front view of multiple bays </w:t>
                              </w:r>
                              <w:r w:rsidR="00C71DF5">
                                <w:t>with</w:t>
                              </w:r>
                              <w:r>
                                <w:t>in a zo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9E0F0A" id="Group 44" o:spid="_x0000_s1033" style="position:absolute;left:0;text-align:left;margin-left:-32.6pt;margin-top:20.4pt;width:253.8pt;height:153.7pt;z-index:251658363;mso-width-relative:margin;mso-height-relative:margin" coordsize="32238,1953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9/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0uq9WA+po3Lu25GfTPNZAtopjfvIuSrNt56dahMaR6fb3KgiYuPmyeeT/hTsBsM&#10;0ouEVUUxEHcxPINTEgdSBmqEv/IYtv8Acb+tRwxLc6lcPJljCy7Bngf5xSA0mdVHzMB9TTqyYoYr&#10;q9ujcfMyNhVJxham0s/JMisWjSQhCfSnYDQooop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RCCNd+EH7zlvemG1hMQhKDy1OQuTxViigCIwxtKspX51GAc9KVIY0kd1XDP9&#10;4+tSUUAVZrG3uG3yxgt65IqeOJIYwkahVHQCn0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">
                <v:shape id="image2.jpg" o:spid="_x0000_s1034" type="#_x0000_t75" style="position:absolute;width:32238;height:15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">
                  <v:imagedata r:id="rId15" o:title=""/>
                </v:shape>
                <v:shape id="Textruta 448" o:spid="_x0000_s1035" type="#_x0000_t202" style="position:absolute;left:1966;top:15436;width:29191;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" stroked="f">
                  <v:textbox inset="0,0,0,0">
                    <w:txbxContent>
                      <w:p w14:paraId="1CB68F3E" w14:textId="5AFF2104" w:rsidR="00163467" w:rsidRPr="00963B8C" w:rsidRDefault="00163467" w:rsidP="00163467">
                        <w:pPr>
                          <w:pStyle w:val="Caption"/>
                          <w:rPr>
                            <w:noProof/>
                          </w:rPr>
                        </w:pPr>
                        <w:bookmarkStart w:id="20" w:name="_Ref36994176"/>
                        <w:r>
                          <w:t xml:space="preserve">Figure </w:t>
                        </w:r>
                        <w:fldSimple w:instr=" SEQ Figure \* ARABIC ">
                          <w:r w:rsidR="00865C51">
                            <w:rPr>
                              <w:noProof/>
                            </w:rPr>
                            <w:t>3</w:t>
                          </w:r>
                        </w:fldSimple>
                        <w:bookmarkEnd w:id="20"/>
                        <w:r>
                          <w:t xml:space="preserve">. Front view of multiple bays </w:t>
                        </w:r>
                        <w:r w:rsidR="00C71DF5">
                          <w:t>with</w:t>
                        </w:r>
                        <w:r>
                          <w:t>in a zone.</w:t>
                        </w:r>
                      </w:p>
                    </w:txbxContent>
                  </v:textbox>
                </v:shape>
                <w10:wrap type="tight"/>
              </v:group>
            </w:pict>
          </mc:Fallback>
        </mc:AlternateContent>
      </w:r>
    </w:p>
    <w:p w14:paraId="7BFC9EF3" w14:textId="325DAD1E" w:rsidR="00FA1984" w:rsidRPr="00DC4915" w:rsidRDefault="0027381E" w:rsidP="00E81B63">
      <w:pPr>
        <w:spacing w:before="240"/>
      </w:pPr>
      <w:r w:rsidRPr="00A1331A">
        <w:rPr>
          <w:rStyle w:val="IntenseReference"/>
        </w:rPr>
        <w:fldChar w:fldCharType="begin" w:fldLock="1"/>
      </w:r>
      <w:r w:rsidRPr="00A1331A">
        <w:rPr>
          <w:rStyle w:val="IntenseReference"/>
        </w:rPr>
        <w:instrText xml:space="preserve"> REF _Ref36994176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3</w:t>
      </w:r>
      <w:r w:rsidRPr="00A1331A">
        <w:rPr>
          <w:rStyle w:val="IntenseReference"/>
        </w:rPr>
        <w:fldChar w:fldCharType="end"/>
      </w:r>
      <w:r w:rsidR="00FA1984" w:rsidRPr="00DC4915">
        <w:t xml:space="preserve"> shows the front view of </w:t>
      </w:r>
      <w:r w:rsidR="00536228" w:rsidRPr="00DC4915">
        <w:t>a</w:t>
      </w:r>
      <w:r w:rsidR="00FA1984" w:rsidRPr="00DC4915">
        <w:t xml:space="preserve"> zone. </w:t>
      </w:r>
      <w:r w:rsidR="00536228" w:rsidRPr="00DC4915">
        <w:t>One</w:t>
      </w:r>
      <w:r w:rsidR="00FA1984" w:rsidRPr="00DC4915">
        <w:t xml:space="preserve"> zone usually represents the entire side of a shelving rack. Such a rack is further divided along its length at the joints into vertical "bays". Each</w:t>
      </w:r>
      <w:r w:rsidR="00F97F7D">
        <w:t xml:space="preserve"> cell </w:t>
      </w:r>
      <w:r w:rsidR="00FA1984" w:rsidRPr="00DC4915">
        <w:t>in this figure is a single shelf. The "picking area" is the row of shelves that is accessible by hand for pickers to put into orders</w:t>
      </w:r>
      <w:r w:rsidR="002D6BA1" w:rsidRPr="00DC4915">
        <w:t xml:space="preserve"> –</w:t>
      </w:r>
      <w:r w:rsidR="00FA1984" w:rsidRPr="00DC4915">
        <w:t xml:space="preserve"> generally the row of shelves second closest to the ground</w:t>
      </w:r>
      <w:r w:rsidR="00D80215" w:rsidRPr="00DC4915">
        <w:t xml:space="preserve"> (</w:t>
      </w:r>
      <w:r w:rsidR="000775E1" w:rsidRPr="00DC4915">
        <w:t>around waist</w:t>
      </w:r>
      <w:r w:rsidR="00D80215" w:rsidRPr="00DC4915">
        <w:t xml:space="preserve"> height)</w:t>
      </w:r>
      <w:r w:rsidR="00FA1984" w:rsidRPr="00DC4915">
        <w:t>.</w:t>
      </w:r>
    </w:p>
    <w:p w14:paraId="4F11EFFC" w14:textId="1A6AF673" w:rsidR="000075A6" w:rsidRPr="00DC4915" w:rsidRDefault="000075A6" w:rsidP="00E81B63">
      <w:pPr>
        <w:spacing w:before="240"/>
      </w:pPr>
      <w:r w:rsidRPr="00DC4915">
        <w:rPr>
          <w:noProof/>
        </w:rPr>
        <mc:AlternateContent>
          <mc:Choice Requires="wpg">
            <w:drawing>
              <wp:anchor distT="0" distB="0" distL="114300" distR="114300" simplePos="0" relativeHeight="251658364" behindDoc="0" locked="0" layoutInCell="1" allowOverlap="1" wp14:anchorId="4B7EFB7E" wp14:editId="28E1CB00">
                <wp:simplePos x="0" y="0"/>
                <wp:positionH relativeFrom="column">
                  <wp:posOffset>3268909</wp:posOffset>
                </wp:positionH>
                <wp:positionV relativeFrom="paragraph">
                  <wp:posOffset>247015</wp:posOffset>
                </wp:positionV>
                <wp:extent cx="2828925" cy="1697999"/>
                <wp:effectExtent l="0" t="0" r="3175" b="3810"/>
                <wp:wrapTight wrapText="bothSides">
                  <wp:wrapPolygon edited="0">
                    <wp:start x="0" y="0"/>
                    <wp:lineTo x="0" y="15509"/>
                    <wp:lineTo x="10764" y="15509"/>
                    <wp:lineTo x="2327" y="16640"/>
                    <wp:lineTo x="1842" y="16640"/>
                    <wp:lineTo x="1842" y="21487"/>
                    <wp:lineTo x="19879" y="21487"/>
                    <wp:lineTo x="20073" y="16802"/>
                    <wp:lineTo x="18618" y="16479"/>
                    <wp:lineTo x="10764" y="15509"/>
                    <wp:lineTo x="21527" y="15509"/>
                    <wp:lineTo x="21527" y="0"/>
                    <wp:lineTo x="0" y="0"/>
                  </wp:wrapPolygon>
                </wp:wrapTight>
                <wp:docPr id="449" name="Group 52"/>
                <wp:cNvGraphicFramePr/>
                <a:graphic xmlns:a="http://schemas.openxmlformats.org/drawingml/2006/main">
                  <a:graphicData uri="http://schemas.microsoft.com/office/word/2010/wordprocessingGroup">
                    <wpg:wgp>
                      <wpg:cNvGrpSpPr/>
                      <wpg:grpSpPr>
                        <a:xfrm>
                          <a:off x="0" y="0"/>
                          <a:ext cx="2828925" cy="1697999"/>
                          <a:chOff x="0" y="0"/>
                          <a:chExt cx="2828925" cy="1697999"/>
                        </a:xfrm>
                      </wpg:grpSpPr>
                      <pic:pic xmlns:pic="http://schemas.openxmlformats.org/drawingml/2006/picture">
                        <pic:nvPicPr>
                          <pic:cNvPr id="450" name="image7.jpg"/>
                          <pic:cNvPicPr/>
                        </pic:nvPicPr>
                        <pic:blipFill>
                          <a:blip r:embed="rId16"/>
                          <a:srcRect/>
                          <a:stretch>
                            <a:fillRect/>
                          </a:stretch>
                        </pic:blipFill>
                        <pic:spPr>
                          <a:xfrm>
                            <a:off x="0" y="0"/>
                            <a:ext cx="2828925" cy="1224280"/>
                          </a:xfrm>
                          <a:prstGeom prst="rect">
                            <a:avLst/>
                          </a:prstGeom>
                          <a:ln/>
                        </pic:spPr>
                      </pic:pic>
                      <wps:wsp>
                        <wps:cNvPr id="451" name="Textruta 451"/>
                        <wps:cNvSpPr txBox="1"/>
                        <wps:spPr>
                          <a:xfrm>
                            <a:off x="270456" y="1326524"/>
                            <a:ext cx="2324100" cy="371475"/>
                          </a:xfrm>
                          <a:prstGeom prst="rect">
                            <a:avLst/>
                          </a:prstGeom>
                          <a:solidFill>
                            <a:prstClr val="white"/>
                          </a:solidFill>
                          <a:ln>
                            <a:noFill/>
                          </a:ln>
                        </wps:spPr>
                        <wps:txbx>
                          <w:txbxContent>
                            <w:p w14:paraId="02680BB1" w14:textId="350238E6" w:rsidR="00F23660" w:rsidRPr="002A3F03" w:rsidRDefault="00F23660" w:rsidP="00F23660">
                              <w:pPr>
                                <w:pStyle w:val="Caption"/>
                                <w:rPr>
                                  <w:noProof/>
                                </w:rPr>
                              </w:pPr>
                              <w:bookmarkStart w:id="21" w:name="_Ref36994205"/>
                              <w:r>
                                <w:t xml:space="preserve">Figure </w:t>
                              </w:r>
                              <w:fldSimple w:instr=" SEQ Figure \* ARABIC ">
                                <w:r w:rsidR="00865C51">
                                  <w:rPr>
                                    <w:noProof/>
                                  </w:rPr>
                                  <w:t>4</w:t>
                                </w:r>
                              </w:fldSimple>
                              <w:bookmarkEnd w:id="21"/>
                              <w:r>
                                <w:t>. Front view of a standard shelf.</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B7EFB7E" id="Group 52" o:spid="_x0000_s1036" style="position:absolute;left:0;text-align:left;margin-left:257.4pt;margin-top:19.45pt;width:222.75pt;height:133.7pt;z-index:251658364" coordsize="28289,1697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&#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cZ8QfGlz4JsLO7g0s6gk0hSRQ5TYAM5yAf5V2dFAHzlrPjnxf8Toho2jaM9vZzMBKIcv&#10;uGejyEABfyr2DwB4Oi8F+G0sdyyXcp8y5lUcM/oPYdBXW0UAFFFFAHz34I/5OB1H/rtdf1r6E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kJAGSQB70AL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WbJqarJIiW8rmMkMQOBjvWlWZYg+ff8f8ALQ/1poBTq6bQ6wSt&#10;H/E+OBT7+SA2avKrPGxBGw4+lVrcH+w5Rg554ou8/wBiQf8AAf5U7AaFzdR2kYZ888ADqaj+3Ktr&#10;9oljeMZwFI5NR34zdWXHHmf4UuqRu0MciKW8twxX1FIBE1MB1E0EkSucKzDitCsa8u47+FYIFZ5G&#10;YHkfdrYAwAM0MBaKKKQ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CAAcgdaW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">
                <v:shape id="image7.jpg" o:spid="_x0000_s1037" type="#_x0000_t75" style="position:absolute;width:28289;height:122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">
                  <v:imagedata r:id="rId17" o:title=""/>
                </v:shape>
                <v:shape id="Textruta 451" o:spid="_x0000_s1038" type="#_x0000_t202" style="position:absolute;left:2704;top:13265;width:23241;height:3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" stroked="f">
                  <v:textbox inset="0,0,0,0">
                    <w:txbxContent>
                      <w:p w14:paraId="02680BB1" w14:textId="350238E6" w:rsidR="00F23660" w:rsidRPr="002A3F03" w:rsidRDefault="00F23660" w:rsidP="00F23660">
                        <w:pPr>
                          <w:pStyle w:val="Caption"/>
                          <w:rPr>
                            <w:noProof/>
                          </w:rPr>
                        </w:pPr>
                        <w:bookmarkStart w:id="22" w:name="_Ref36994205"/>
                        <w:r>
                          <w:t xml:space="preserve">Figure </w:t>
                        </w:r>
                        <w:fldSimple w:instr=" SEQ Figure \* ARABIC ">
                          <w:r w:rsidR="00865C51">
                            <w:rPr>
                              <w:noProof/>
                            </w:rPr>
                            <w:t>4</w:t>
                          </w:r>
                        </w:fldSimple>
                        <w:bookmarkEnd w:id="22"/>
                        <w:r>
                          <w:t>. Front view of a standard shelf.</w:t>
                        </w:r>
                      </w:p>
                    </w:txbxContent>
                  </v:textbox>
                </v:shape>
                <w10:wrap type="tight"/>
              </v:group>
            </w:pict>
          </mc:Fallback>
        </mc:AlternateContent>
      </w:r>
    </w:p>
    <w:p w14:paraId="0B76EB55" w14:textId="4EC7260C" w:rsidR="00FA1984" w:rsidRPr="00DC4915" w:rsidRDefault="00AE08E5" w:rsidP="00E81B63">
      <w:pPr>
        <w:spacing w:before="240"/>
      </w:pPr>
      <w:r w:rsidRPr="00A1331A">
        <w:rPr>
          <w:rStyle w:val="IntenseReference"/>
        </w:rPr>
        <w:fldChar w:fldCharType="begin" w:fldLock="1"/>
      </w:r>
      <w:r w:rsidRPr="00A1331A">
        <w:rPr>
          <w:rStyle w:val="IntenseReference"/>
        </w:rPr>
        <w:instrText xml:space="preserve"> REF _Ref36994205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4</w:t>
      </w:r>
      <w:r w:rsidRPr="00A1331A">
        <w:rPr>
          <w:rStyle w:val="IntenseReference"/>
        </w:rPr>
        <w:fldChar w:fldCharType="end"/>
      </w:r>
      <w:r>
        <w:t xml:space="preserve"> </w:t>
      </w:r>
      <w:r w:rsidR="00FA1984" w:rsidRPr="00DC4915">
        <w:t>shows a shelf. A shelf contains columns, which are stacks of trays. The shelf here has four columns, each containing three trays.</w:t>
      </w:r>
    </w:p>
    <w:p w14:paraId="6C2EE30F" w14:textId="0703F2BE" w:rsidR="00FA1984" w:rsidRPr="00DC4915" w:rsidRDefault="00FA1984" w:rsidP="00E81B63">
      <w:pPr>
        <w:spacing w:before="240"/>
      </w:pPr>
    </w:p>
    <w:p w14:paraId="5DC9A5B7" w14:textId="339E4C22" w:rsidR="00FA1984" w:rsidRPr="00DC4915" w:rsidRDefault="00FA1984" w:rsidP="00E81B63">
      <w:pPr>
        <w:spacing w:before="240"/>
      </w:pPr>
    </w:p>
    <w:p w14:paraId="1BE753A5" w14:textId="795C891B" w:rsidR="00FA1984" w:rsidRPr="00DC4915" w:rsidRDefault="00FA1984" w:rsidP="00E81B63">
      <w:pPr>
        <w:spacing w:before="240"/>
      </w:pPr>
    </w:p>
    <w:p w14:paraId="1480A594" w14:textId="1D106753" w:rsidR="00FA1984" w:rsidRPr="00DC4915" w:rsidRDefault="00FA1984" w:rsidP="00E81B63">
      <w:pPr>
        <w:spacing w:before="240"/>
      </w:pPr>
      <w:r w:rsidRPr="00DC4915">
        <w:t>This application has been built with configurability in mind, to ensure that it remains applicable under many use cases. Users can model warehouses with custom sizes of zones, bays</w:t>
      </w:r>
      <w:r w:rsidR="00F70B0F" w:rsidRPr="00DC4915">
        <w:t xml:space="preserve">, </w:t>
      </w:r>
      <w:r w:rsidRPr="00DC4915">
        <w:t>shelves</w:t>
      </w:r>
      <w:r w:rsidR="00F70B0F" w:rsidRPr="00DC4915">
        <w:t xml:space="preserve"> and columns</w:t>
      </w:r>
      <w:r w:rsidRPr="00DC4915">
        <w:t>. This manual will explore how to configure the dimensions and size of each of these.</w:t>
      </w:r>
    </w:p>
    <w:p w14:paraId="265CE0EE" w14:textId="490B8582" w:rsidR="00FA1984" w:rsidRPr="00DC4915" w:rsidRDefault="00007E86" w:rsidP="00E81B63">
      <w:pPr>
        <w:spacing w:before="240"/>
      </w:pPr>
      <w:r w:rsidRPr="00DC4915">
        <w:rPr>
          <w:noProof/>
        </w:rPr>
        <mc:AlternateContent>
          <mc:Choice Requires="wpg">
            <w:drawing>
              <wp:anchor distT="0" distB="0" distL="114300" distR="114300" simplePos="0" relativeHeight="251658365" behindDoc="0" locked="0" layoutInCell="1" allowOverlap="1" wp14:anchorId="25247F2A" wp14:editId="79357612">
                <wp:simplePos x="0" y="0"/>
                <wp:positionH relativeFrom="column">
                  <wp:posOffset>0</wp:posOffset>
                </wp:positionH>
                <wp:positionV relativeFrom="paragraph">
                  <wp:posOffset>998855</wp:posOffset>
                </wp:positionV>
                <wp:extent cx="2672080" cy="2981325"/>
                <wp:effectExtent l="0" t="0" r="0" b="3175"/>
                <wp:wrapTight wrapText="bothSides">
                  <wp:wrapPolygon edited="0">
                    <wp:start x="0" y="0"/>
                    <wp:lineTo x="0" y="20059"/>
                    <wp:lineTo x="1027" y="20611"/>
                    <wp:lineTo x="1027" y="21531"/>
                    <wp:lineTo x="14373" y="21531"/>
                    <wp:lineTo x="14373" y="20611"/>
                    <wp:lineTo x="21456" y="20059"/>
                    <wp:lineTo x="21456" y="0"/>
                    <wp:lineTo x="0" y="0"/>
                  </wp:wrapPolygon>
                </wp:wrapTight>
                <wp:docPr id="453" name="Group 3"/>
                <wp:cNvGraphicFramePr/>
                <a:graphic xmlns:a="http://schemas.openxmlformats.org/drawingml/2006/main">
                  <a:graphicData uri="http://schemas.microsoft.com/office/word/2010/wordprocessingGroup">
                    <wpg:wgp>
                      <wpg:cNvGrpSpPr/>
                      <wpg:grpSpPr>
                        <a:xfrm>
                          <a:off x="0" y="0"/>
                          <a:ext cx="2672080" cy="2981325"/>
                          <a:chOff x="0" y="0"/>
                          <a:chExt cx="2672080" cy="2981325"/>
                        </a:xfrm>
                      </wpg:grpSpPr>
                      <pic:pic xmlns:pic="http://schemas.openxmlformats.org/drawingml/2006/picture">
                        <pic:nvPicPr>
                          <pic:cNvPr id="454" name="image3.jpg"/>
                          <pic:cNvPicPr/>
                        </pic:nvPicPr>
                        <pic:blipFill>
                          <a:blip r:embed="rId18"/>
                          <a:srcRect/>
                          <a:stretch>
                            <a:fillRect/>
                          </a:stretch>
                        </pic:blipFill>
                        <pic:spPr>
                          <a:xfrm>
                            <a:off x="0" y="0"/>
                            <a:ext cx="2672080" cy="2764155"/>
                          </a:xfrm>
                          <a:prstGeom prst="rect">
                            <a:avLst/>
                          </a:prstGeom>
                          <a:ln/>
                        </pic:spPr>
                      </pic:pic>
                      <wps:wsp>
                        <wps:cNvPr id="455" name="Textruta 455"/>
                        <wps:cNvSpPr txBox="1"/>
                        <wps:spPr>
                          <a:xfrm>
                            <a:off x="152400" y="2628900"/>
                            <a:ext cx="1609725" cy="352425"/>
                          </a:xfrm>
                          <a:prstGeom prst="rect">
                            <a:avLst/>
                          </a:prstGeom>
                          <a:solidFill>
                            <a:prstClr val="white"/>
                          </a:solidFill>
                          <a:ln>
                            <a:noFill/>
                          </a:ln>
                        </wps:spPr>
                        <wps:txbx>
                          <w:txbxContent>
                            <w:p w14:paraId="50416323" w14:textId="40BE012C" w:rsidR="005F2438" w:rsidRPr="006A01AE" w:rsidRDefault="005F2438" w:rsidP="005F2438">
                              <w:pPr>
                                <w:pStyle w:val="Caption"/>
                                <w:rPr>
                                  <w:noProof/>
                                </w:rPr>
                              </w:pPr>
                              <w:bookmarkStart w:id="23" w:name="_Ref36994268"/>
                              <w:r>
                                <w:t xml:space="preserve">Figure </w:t>
                              </w:r>
                              <w:fldSimple w:instr=" SEQ Figure \* ARABIC ">
                                <w:r w:rsidR="00865C51">
                                  <w:rPr>
                                    <w:noProof/>
                                  </w:rPr>
                                  <w:t>5</w:t>
                                </w:r>
                              </w:fldSimple>
                              <w:bookmarkEnd w:id="23"/>
                              <w:r>
                                <w:t>. Front view of a doll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5247F2A" id="Group 3" o:spid="_x0000_s1039" style="position:absolute;left:0;text-align:left;margin-left:0;margin-top:78.65pt;width:210.4pt;height:234.75pt;z-index:251658365" coordsize="26720,2981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f6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WZd+Y1xPiaRBHDvAVsc8062LrcRgyu4lh3kMc4PHT0p2Au&#10;xyLLGrocqenGKkrKSR5ILOMyupl3FnB54BPWlmcefOsty8QjUeWA2M8dffmiwGpRUNszvbRtJw5U&#10;E1NS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BuAc8D0o2jI4HHAp1FADQqgDCgY6e1IyIxBZVJHTI6U+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">
                <v:shape id="image3.jpg" o:spid="_x0000_s1040" type="#_x0000_t75" style="position:absolute;width:26720;height:276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">
                  <v:imagedata r:id="rId19" o:title=""/>
                </v:shape>
                <v:shape id="Textruta 455" o:spid="_x0000_s1041" type="#_x0000_t202" style="position:absolute;left:1524;top:26289;width:16097;height:3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" stroked="f">
                  <v:textbox inset="0,0,0,0">
                    <w:txbxContent>
                      <w:p w14:paraId="50416323" w14:textId="40BE012C" w:rsidR="005F2438" w:rsidRPr="006A01AE" w:rsidRDefault="005F2438" w:rsidP="005F2438">
                        <w:pPr>
                          <w:pStyle w:val="Caption"/>
                          <w:rPr>
                            <w:noProof/>
                          </w:rPr>
                        </w:pPr>
                        <w:bookmarkStart w:id="24" w:name="_Ref36994268"/>
                        <w:r>
                          <w:t xml:space="preserve">Figure </w:t>
                        </w:r>
                        <w:fldSimple w:instr=" SEQ Figure \* ARABIC ">
                          <w:r w:rsidR="00865C51">
                            <w:rPr>
                              <w:noProof/>
                            </w:rPr>
                            <w:t>5</w:t>
                          </w:r>
                        </w:fldSimple>
                        <w:bookmarkEnd w:id="24"/>
                        <w:r>
                          <w:t>. Front view of a dolly</w:t>
                        </w:r>
                      </w:p>
                    </w:txbxContent>
                  </v:textbox>
                </v:shape>
                <w10:wrap type="tight"/>
              </v:group>
            </w:pict>
          </mc:Fallback>
        </mc:AlternateContent>
      </w:r>
      <w:r w:rsidR="00FA1984" w:rsidRPr="00DC4915">
        <w:t xml:space="preserve">Furthermore, virtually any warehouse can be represented using </w:t>
      </w:r>
      <w:r w:rsidR="0065086A" w:rsidRPr="00DC4915">
        <w:t>the app's</w:t>
      </w:r>
      <w:r w:rsidR="00FA1984" w:rsidRPr="00DC4915">
        <w:t xml:space="preserve"> generic model. Consider "shelf-like storage" such as a floor dolly (</w:t>
      </w:r>
      <w:r w:rsidR="004D1C1D" w:rsidRPr="00DC4915">
        <w:t>s</w:t>
      </w:r>
      <w:r w:rsidR="00B91465">
        <w:t>ee</w:t>
      </w:r>
      <w:r w:rsidR="00AE08E5">
        <w:t xml:space="preserve"> </w:t>
      </w:r>
      <w:r w:rsidR="00664458" w:rsidRPr="00A1331A">
        <w:rPr>
          <w:rStyle w:val="IntenseReference"/>
        </w:rPr>
        <w:fldChar w:fldCharType="begin" w:fldLock="1"/>
      </w:r>
      <w:r w:rsidR="00664458" w:rsidRPr="00A1331A">
        <w:rPr>
          <w:rStyle w:val="IntenseReference"/>
        </w:rPr>
        <w:instrText xml:space="preserve"> REF _Ref36994268 \h </w:instrText>
      </w:r>
      <w:r w:rsidR="005235E8" w:rsidRPr="00A1331A">
        <w:rPr>
          <w:rStyle w:val="IntenseReference"/>
        </w:rPr>
        <w:instrText xml:space="preserve"> \* MERGEFORMAT </w:instrText>
      </w:r>
      <w:r w:rsidR="00664458" w:rsidRPr="00A1331A">
        <w:rPr>
          <w:rStyle w:val="IntenseReference"/>
        </w:rPr>
      </w:r>
      <w:r w:rsidR="00664458" w:rsidRPr="00A1331A">
        <w:rPr>
          <w:rStyle w:val="IntenseReference"/>
        </w:rPr>
        <w:fldChar w:fldCharType="separate"/>
      </w:r>
      <w:r w:rsidR="000A7C44" w:rsidRPr="00A1331A">
        <w:rPr>
          <w:rStyle w:val="IntenseReference"/>
        </w:rPr>
        <w:t>Figure 5</w:t>
      </w:r>
      <w:r w:rsidR="00664458" w:rsidRPr="00A1331A">
        <w:rPr>
          <w:rStyle w:val="IntenseReference"/>
        </w:rPr>
        <w:fldChar w:fldCharType="end"/>
      </w:r>
      <w:r w:rsidR="00FA1984" w:rsidRPr="00DC4915">
        <w:t xml:space="preserve">). </w:t>
      </w:r>
      <w:r w:rsidR="0065086A" w:rsidRPr="00DC4915">
        <w:t>Within TrayMaster</w:t>
      </w:r>
      <w:r w:rsidR="00FA1984" w:rsidRPr="00DC4915">
        <w:t xml:space="preserve">, </w:t>
      </w:r>
      <w:r w:rsidR="00C3259E" w:rsidRPr="00DC4915">
        <w:t>this</w:t>
      </w:r>
      <w:r w:rsidR="00FA1984" w:rsidRPr="00DC4915">
        <w:t xml:space="preserve"> could be considered as a shelf with two columns and a maximum height of five trays. Then, </w:t>
      </w:r>
      <w:r w:rsidR="0065086A" w:rsidRPr="00DC4915">
        <w:t>multiple</w:t>
      </w:r>
      <w:r w:rsidR="00FA1984" w:rsidRPr="00DC4915">
        <w:t xml:space="preserve"> </w:t>
      </w:r>
      <w:r w:rsidR="00F17355" w:rsidRPr="00DC4915">
        <w:t>dollies</w:t>
      </w:r>
      <w:r w:rsidR="00FA1984" w:rsidRPr="00DC4915">
        <w:t xml:space="preserve"> can come together to form a zone (s</w:t>
      </w:r>
      <w:r w:rsidR="00896E70">
        <w:t>ee</w:t>
      </w:r>
      <w:r w:rsidR="00FA1984" w:rsidRPr="00DC4915">
        <w:t xml:space="preserve"> </w:t>
      </w:r>
      <w:r w:rsidR="004B61EC" w:rsidRPr="00A1331A">
        <w:rPr>
          <w:rStyle w:val="IntenseReference"/>
        </w:rPr>
        <w:fldChar w:fldCharType="begin" w:fldLock="1"/>
      </w:r>
      <w:r w:rsidR="004B61EC" w:rsidRPr="00A1331A">
        <w:rPr>
          <w:rStyle w:val="IntenseReference"/>
        </w:rPr>
        <w:instrText xml:space="preserve"> REF _Ref36994227 \h </w:instrText>
      </w:r>
      <w:r w:rsidR="00E81B63" w:rsidRPr="00A1331A">
        <w:rPr>
          <w:rStyle w:val="IntenseReference"/>
        </w:rPr>
        <w:instrText xml:space="preserve"> \* MERGEFORMAT </w:instrText>
      </w:r>
      <w:r w:rsidR="004B61EC" w:rsidRPr="00A1331A">
        <w:rPr>
          <w:rStyle w:val="IntenseReference"/>
        </w:rPr>
      </w:r>
      <w:r w:rsidR="004B61EC" w:rsidRPr="00A1331A">
        <w:rPr>
          <w:rStyle w:val="IntenseReference"/>
        </w:rPr>
        <w:fldChar w:fldCharType="separate"/>
      </w:r>
      <w:r w:rsidR="000A7C44" w:rsidRPr="00A1331A">
        <w:rPr>
          <w:rStyle w:val="IntenseReference"/>
        </w:rPr>
        <w:t>Figure 6</w:t>
      </w:r>
      <w:r w:rsidR="004B61EC" w:rsidRPr="00A1331A">
        <w:rPr>
          <w:rStyle w:val="IntenseReference"/>
        </w:rPr>
        <w:fldChar w:fldCharType="end"/>
      </w:r>
      <w:r w:rsidR="00FA1984" w:rsidRPr="00DC4915">
        <w:t xml:space="preserve">). Using this idea, many different storage areas </w:t>
      </w:r>
      <w:r w:rsidR="00FA196D" w:rsidRPr="00DC4915">
        <w:t xml:space="preserve">can be represented </w:t>
      </w:r>
      <w:r w:rsidR="00FA1984" w:rsidRPr="00DC4915">
        <w:t>as shelf-like objects.</w:t>
      </w:r>
    </w:p>
    <w:p w14:paraId="542DCCD9" w14:textId="77850CA1" w:rsidR="00BD3497" w:rsidRPr="00DC4915" w:rsidRDefault="00007E86" w:rsidP="00E81B63">
      <w:pPr>
        <w:spacing w:before="240"/>
      </w:pPr>
      <w:r w:rsidRPr="00DC4915">
        <w:rPr>
          <w:noProof/>
        </w:rPr>
        <mc:AlternateContent>
          <mc:Choice Requires="wpg">
            <w:drawing>
              <wp:anchor distT="0" distB="0" distL="114300" distR="114300" simplePos="0" relativeHeight="251658366" behindDoc="0" locked="0" layoutInCell="1" allowOverlap="1" wp14:anchorId="52DA83CD" wp14:editId="12FF7DCA">
                <wp:simplePos x="0" y="0"/>
                <wp:positionH relativeFrom="column">
                  <wp:posOffset>3048000</wp:posOffset>
                </wp:positionH>
                <wp:positionV relativeFrom="paragraph">
                  <wp:posOffset>386715</wp:posOffset>
                </wp:positionV>
                <wp:extent cx="3305175" cy="2514600"/>
                <wp:effectExtent l="0" t="0" r="0" b="0"/>
                <wp:wrapTight wrapText="bothSides">
                  <wp:wrapPolygon edited="0">
                    <wp:start x="0" y="0"/>
                    <wp:lineTo x="0" y="17673"/>
                    <wp:lineTo x="2324" y="19200"/>
                    <wp:lineTo x="2324" y="21491"/>
                    <wp:lineTo x="20749" y="21491"/>
                    <wp:lineTo x="20749" y="19200"/>
                    <wp:lineTo x="21496" y="17673"/>
                    <wp:lineTo x="21496" y="0"/>
                    <wp:lineTo x="0" y="0"/>
                  </wp:wrapPolygon>
                </wp:wrapTight>
                <wp:docPr id="456" name="Group 11"/>
                <wp:cNvGraphicFramePr/>
                <a:graphic xmlns:a="http://schemas.openxmlformats.org/drawingml/2006/main">
                  <a:graphicData uri="http://schemas.microsoft.com/office/word/2010/wordprocessingGroup">
                    <wpg:wgp>
                      <wpg:cNvGrpSpPr/>
                      <wpg:grpSpPr>
                        <a:xfrm>
                          <a:off x="0" y="0"/>
                          <a:ext cx="3305175" cy="2514600"/>
                          <a:chOff x="0" y="0"/>
                          <a:chExt cx="3305175" cy="2514600"/>
                        </a:xfrm>
                      </wpg:grpSpPr>
                      <wps:wsp>
                        <wps:cNvPr id="457" name="Textruta 457"/>
                        <wps:cNvSpPr txBox="1"/>
                        <wps:spPr>
                          <a:xfrm>
                            <a:off x="381000" y="2152650"/>
                            <a:ext cx="2778125" cy="361950"/>
                          </a:xfrm>
                          <a:prstGeom prst="rect">
                            <a:avLst/>
                          </a:prstGeom>
                          <a:solidFill>
                            <a:prstClr val="white"/>
                          </a:solidFill>
                          <a:ln>
                            <a:noFill/>
                          </a:ln>
                        </wps:spPr>
                        <wps:txbx>
                          <w:txbxContent>
                            <w:p w14:paraId="4642714D" w14:textId="587DE027" w:rsidR="00022458" w:rsidRPr="00BE49E2" w:rsidRDefault="00022458" w:rsidP="000F2499">
                              <w:pPr>
                                <w:pStyle w:val="Caption"/>
                                <w:rPr>
                                  <w:noProof/>
                                </w:rPr>
                              </w:pPr>
                              <w:bookmarkStart w:id="25" w:name="_Ref36994227"/>
                              <w:r>
                                <w:t xml:space="preserve">Figure </w:t>
                              </w:r>
                              <w:fldSimple w:instr=" SEQ Figure \* ARABIC ">
                                <w:r w:rsidR="00865C51">
                                  <w:rPr>
                                    <w:noProof/>
                                  </w:rPr>
                                  <w:t>6</w:t>
                                </w:r>
                              </w:fldSimple>
                              <w:bookmarkEnd w:id="25"/>
                              <w:r>
                                <w:t>. Front view of the hypothetical zone, containing dolli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458" name="image1.jpg"/>
                          <pic:cNvPicPr/>
                        </pic:nvPicPr>
                        <pic:blipFill>
                          <a:blip r:embed="rId20"/>
                          <a:srcRect/>
                          <a:stretch>
                            <a:fillRect/>
                          </a:stretch>
                        </pic:blipFill>
                        <pic:spPr>
                          <a:xfrm>
                            <a:off x="0" y="0"/>
                            <a:ext cx="3305175" cy="2063115"/>
                          </a:xfrm>
                          <a:prstGeom prst="rect">
                            <a:avLst/>
                          </a:prstGeom>
                          <a:ln/>
                        </pic:spPr>
                      </pic:pic>
                    </wpg:wgp>
                  </a:graphicData>
                </a:graphic>
              </wp:anchor>
            </w:drawing>
          </mc:Choice>
          <mc:Fallback>
            <w:pict>
              <v:group w14:anchorId="52DA83CD" id="Group 11" o:spid="_x0000_s1042" style="position:absolute;left:0;text-align:left;margin-left:240pt;margin-top:30.45pt;width:260.25pt;height:198pt;z-index:251658366" coordsize="33051,2514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f6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Vl69rdn4d0ebVNQL&#10;i2hxvKLuIycdPxrUqvc21vdwNBcwRzxN96OVAyn6g8UAeO+LfjDaavpT6L4Tt7y6v74eSJDFt2hu&#10;CFHUt+GBXb/Dbwj/AMIf4UhtZwPt1wfOuSOcMRwv4Dj866Kw0LSNKJbTtKsbNm6m3t0jJ/75ArRo&#10;AK8b/aE/5AOjf9fT/wDoNeyVn6hpGm6vEkepadaXqIdyLcwLIFPqAwOKAJdM/wCQTZ/9cE/9BFW6&#10;jRFRFRFCqowABgAelS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mlgoySAPegB1FN3Lx8w56c9ajkeRZIwEBQk7mJxj0oAmoppIH&#10;UgZ4oLKuAWAz6mgB1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WZcQRz6uqSLuXyc4z7mtOo9i79+0b8Y3Y5&#10;xQgMVbaI2V1Jg74pCEOTwBirsxLXdgx6ncf0FXPJjCsojXDHLDHBNKY0JUlBlPunHT6U7gUI4luN&#10;SuGkyxhK7ATwP84qKNLeaa6N2R5gcjDNjC9sVqLGiuzqoDN94gdabJawTMGkiViO5FFwINMZmsUL&#10;EnBIBPcZq7TQAoAAwB0Ap1I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">
                <v:shape id="Textruta 457" o:spid="_x0000_s1043" type="#_x0000_t202" style="position:absolute;left:3810;top:21526;width:2778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" stroked="f">
                  <v:textbox inset="0,0,0,0">
                    <w:txbxContent>
                      <w:p w14:paraId="4642714D" w14:textId="587DE027" w:rsidR="00022458" w:rsidRPr="00BE49E2" w:rsidRDefault="00022458" w:rsidP="000F2499">
                        <w:pPr>
                          <w:pStyle w:val="Caption"/>
                          <w:rPr>
                            <w:noProof/>
                          </w:rPr>
                        </w:pPr>
                        <w:bookmarkStart w:id="26" w:name="_Ref36994227"/>
                        <w:r>
                          <w:t xml:space="preserve">Figure </w:t>
                        </w:r>
                        <w:fldSimple w:instr=" SEQ Figure \* ARABIC ">
                          <w:r w:rsidR="00865C51">
                            <w:rPr>
                              <w:noProof/>
                            </w:rPr>
                            <w:t>6</w:t>
                          </w:r>
                        </w:fldSimple>
                        <w:bookmarkEnd w:id="26"/>
                        <w:r>
                          <w:t>. Front view of the hypothetical zone, containing dollies.</w:t>
                        </w:r>
                      </w:p>
                    </w:txbxContent>
                  </v:textbox>
                </v:shape>
                <v:shape id="image1.jpg" o:spid="_x0000_s1044" type="#_x0000_t75" style="position:absolute;width:33051;height:20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">
                  <v:imagedata r:id="rId21" o:title=""/>
                </v:shape>
                <w10:wrap type="tight"/>
              </v:group>
            </w:pict>
          </mc:Fallback>
        </mc:AlternateContent>
      </w:r>
    </w:p>
    <w:p w14:paraId="7C18781F" w14:textId="58ED2D62" w:rsidR="00FA1984" w:rsidRPr="00DC4915" w:rsidRDefault="00FA1984" w:rsidP="00E81B63">
      <w:pPr>
        <w:spacing w:before="240"/>
      </w:pPr>
    </w:p>
    <w:p w14:paraId="51C52E8D" w14:textId="36EDA4AF" w:rsidR="00FA1984" w:rsidRPr="00DC4915" w:rsidRDefault="00FA1984" w:rsidP="00E81B63">
      <w:pPr>
        <w:spacing w:before="240"/>
      </w:pPr>
    </w:p>
    <w:p w14:paraId="1497C9A4" w14:textId="4DCFB1D4" w:rsidR="00FA1984" w:rsidRPr="00DC4915" w:rsidRDefault="00FA1984" w:rsidP="00E81B63">
      <w:pPr>
        <w:pStyle w:val="Heading2"/>
        <w:spacing w:before="240"/>
      </w:pPr>
      <w:bookmarkStart w:id="27" w:name="_Toc37590650"/>
      <w:r w:rsidRPr="00DC4915">
        <w:t>Why this app?</w:t>
      </w:r>
      <w:bookmarkEnd w:id="27"/>
    </w:p>
    <w:p w14:paraId="1E1F5A11" w14:textId="39BB738C" w:rsidR="00FA1984" w:rsidRPr="00DC4915" w:rsidRDefault="00C348E6" w:rsidP="00E81B63">
      <w:pPr>
        <w:spacing w:before="240"/>
      </w:pPr>
      <w:r w:rsidRPr="00DC4915">
        <w:t>Usually,</w:t>
      </w:r>
      <w:r w:rsidR="00FA1984" w:rsidRPr="00DC4915">
        <w:t xml:space="preserve"> a primary aim for </w:t>
      </w:r>
      <w:r w:rsidR="00B95C22" w:rsidRPr="00DC4915">
        <w:t xml:space="preserve">warehouse </w:t>
      </w:r>
      <w:r w:rsidR="00C3259E" w:rsidRPr="00DC4915">
        <w:t>staff</w:t>
      </w:r>
      <w:r w:rsidR="00FA1984" w:rsidRPr="00DC4915">
        <w:t xml:space="preserve"> </w:t>
      </w:r>
      <w:r w:rsidR="00B95C22" w:rsidRPr="00DC4915">
        <w:t>is</w:t>
      </w:r>
      <w:r w:rsidR="00FA1984" w:rsidRPr="00DC4915">
        <w:t xml:space="preserve"> to minimise their stock wastage. </w:t>
      </w:r>
      <w:r w:rsidR="00B95C22" w:rsidRPr="00DC4915">
        <w:t xml:space="preserve">TrayMaster </w:t>
      </w:r>
      <w:r w:rsidR="00FA1984" w:rsidRPr="00A616B7">
        <w:t>provide</w:t>
      </w:r>
      <w:r w:rsidR="00943CA5">
        <w:t>s</w:t>
      </w:r>
      <w:r w:rsidR="00FA1984" w:rsidRPr="00DC4915">
        <w:t xml:space="preserve"> </w:t>
      </w:r>
      <w:r w:rsidR="00B95C22" w:rsidRPr="00DC4915">
        <w:t>users</w:t>
      </w:r>
      <w:r w:rsidR="00FA1984" w:rsidRPr="00DC4915">
        <w:t xml:space="preserve"> with better insights into the current state of their warehouse</w:t>
      </w:r>
      <w:r w:rsidR="004A257D" w:rsidRPr="00DC4915">
        <w:t xml:space="preserve"> </w:t>
      </w:r>
      <w:r w:rsidR="00B95C22" w:rsidRPr="00DC4915">
        <w:t xml:space="preserve">to </w:t>
      </w:r>
      <w:r w:rsidR="00FA1984" w:rsidRPr="00DC4915">
        <w:t xml:space="preserve">enable better-informed decisions </w:t>
      </w:r>
      <w:r w:rsidR="004A257D" w:rsidRPr="00DC4915">
        <w:t>on</w:t>
      </w:r>
      <w:r w:rsidR="00FA1984" w:rsidRPr="00DC4915">
        <w:t xml:space="preserve"> dispatching items which will expire soon. In some cases, it will even allow users to identify the categories of item in which they are understocked – justifying specific food donation drives for foodbanks, or new orders for specific stock </w:t>
      </w:r>
      <w:r w:rsidR="00F47FB1">
        <w:t>from</w:t>
      </w:r>
      <w:r w:rsidR="00FA1984" w:rsidRPr="00DC4915">
        <w:t xml:space="preserve"> other warehouses.</w:t>
      </w:r>
    </w:p>
    <w:p w14:paraId="32F25B0A" w14:textId="49CB61C2" w:rsidR="00AA0558" w:rsidRPr="00DC4915" w:rsidRDefault="005D677E" w:rsidP="00E81B63">
      <w:pPr>
        <w:spacing w:before="240"/>
      </w:pPr>
      <w:r w:rsidRPr="00DC4915">
        <w:t>TrayMaster</w:t>
      </w:r>
      <w:r w:rsidR="00FA1984" w:rsidRPr="00DC4915">
        <w:t xml:space="preserve"> has also been built with speed in mind</w:t>
      </w:r>
      <w:r w:rsidRPr="00DC4915">
        <w:t>, since warehouse staff</w:t>
      </w:r>
      <w:r w:rsidR="00FA1984" w:rsidRPr="00DC4915">
        <w:t xml:space="preserve"> will only maintain data accuracy if it remains simple and quick to update the app.</w:t>
      </w:r>
      <w:r w:rsidR="00AA0558" w:rsidRPr="00DC4915">
        <w:br w:type="page"/>
      </w:r>
    </w:p>
    <w:p w14:paraId="4BF0B8C4" w14:textId="48C1D7C3" w:rsidR="00F11E20" w:rsidRPr="00DC4915" w:rsidRDefault="00004E25" w:rsidP="00E81B63">
      <w:pPr>
        <w:pStyle w:val="Heading1"/>
        <w:spacing w:before="240"/>
      </w:pPr>
      <w:bookmarkStart w:id="28" w:name="_Ref36965510"/>
      <w:bookmarkStart w:id="29" w:name="_Ref37074645"/>
      <w:bookmarkStart w:id="30" w:name="_Toc37590651"/>
      <w:r w:rsidRPr="00DC4915">
        <w:t>How to use TrayMaster</w:t>
      </w:r>
      <w:bookmarkEnd w:id="28"/>
      <w:bookmarkEnd w:id="29"/>
      <w:bookmarkEnd w:id="30"/>
    </w:p>
    <w:p w14:paraId="67A5D250" w14:textId="2D098D1C" w:rsidR="00DC5AAE" w:rsidRPr="00DC4915" w:rsidRDefault="00DC5AAE" w:rsidP="00E81B63">
      <w:pPr>
        <w:spacing w:before="240"/>
      </w:pPr>
      <w:r w:rsidRPr="00DC4915">
        <w:t>This section will explore how to access and use the TrayMaster app.</w:t>
      </w:r>
    </w:p>
    <w:p w14:paraId="096AF284" w14:textId="4D8BBF79" w:rsidR="001F5F63" w:rsidRPr="00DC4915" w:rsidRDefault="00221F50" w:rsidP="00E81B63">
      <w:pPr>
        <w:pStyle w:val="Heading2"/>
        <w:spacing w:before="240"/>
      </w:pPr>
      <w:bookmarkStart w:id="31" w:name="_Ref36890434"/>
      <w:bookmarkStart w:id="32" w:name="_Toc37590652"/>
      <w:r w:rsidRPr="00DC4915">
        <w:t>Accessing TrayMaster</w:t>
      </w:r>
      <w:bookmarkEnd w:id="31"/>
      <w:bookmarkEnd w:id="32"/>
    </w:p>
    <w:p w14:paraId="38643DFB" w14:textId="0E0CB0A4" w:rsidR="00C8339F" w:rsidRPr="009E2067" w:rsidRDefault="00EA61F4" w:rsidP="00E81B63">
      <w:pPr>
        <w:spacing w:before="240"/>
        <w:rPr>
          <w:rStyle w:val="Hyperlink"/>
        </w:rPr>
      </w:pPr>
      <w:r w:rsidRPr="00DC4915">
        <w:t xml:space="preserve">TrayMaster can be accessed at </w:t>
      </w:r>
      <w:hyperlink r:id="rId22" w:history="1">
        <w:r w:rsidR="00BE48A7" w:rsidRPr="00DC4915">
          <w:rPr>
            <w:rStyle w:val="Hyperlink"/>
          </w:rPr>
          <w:t>https://traymaster.herokuapp.com</w:t>
        </w:r>
      </w:hyperlink>
    </w:p>
    <w:p w14:paraId="2E2F5F41" w14:textId="54CD3F60" w:rsidR="00A6762A" w:rsidRPr="00DC4915" w:rsidRDefault="00A12333" w:rsidP="00E81B63">
      <w:pPr>
        <w:spacing w:before="240"/>
        <w:rPr>
          <w:rStyle w:val="Hyperlink"/>
          <w:color w:val="auto"/>
          <w:u w:val="none"/>
        </w:rPr>
      </w:pPr>
      <w:r>
        <w:t>When</w:t>
      </w:r>
      <w:r w:rsidR="00A6762A">
        <w:t xml:space="preserve"> hosted on the free Heroku plan, the app </w:t>
      </w:r>
      <w:r w:rsidR="00A6762A" w:rsidRPr="00DC4915">
        <w:t>enter</w:t>
      </w:r>
      <w:r w:rsidR="005C6F19">
        <w:t>s</w:t>
      </w:r>
      <w:r w:rsidR="00A6762A" w:rsidRPr="00DC4915">
        <w:t xml:space="preserve"> hibernation </w:t>
      </w:r>
      <w:r w:rsidR="00A85433">
        <w:t xml:space="preserve">mode </w:t>
      </w:r>
      <w:r w:rsidR="00A6762A" w:rsidRPr="00DC4915">
        <w:t>after 30 minutes</w:t>
      </w:r>
      <w:r w:rsidR="00B15342">
        <w:t>. It</w:t>
      </w:r>
      <w:r w:rsidR="00A6762A">
        <w:t xml:space="preserve"> may</w:t>
      </w:r>
      <w:r w:rsidR="00A6762A" w:rsidRPr="00DC4915">
        <w:t xml:space="preserve"> take around 20 seconds</w:t>
      </w:r>
      <w:r w:rsidR="00A6762A">
        <w:t xml:space="preserve"> longer to </w:t>
      </w:r>
      <w:r w:rsidR="0070498A">
        <w:t>load</w:t>
      </w:r>
      <w:r w:rsidR="00A6762A">
        <w:t xml:space="preserve"> if it hasn't been visited for a while</w:t>
      </w:r>
      <w:r w:rsidR="00A6762A" w:rsidRPr="00DC4915">
        <w:t>.</w:t>
      </w:r>
    </w:p>
    <w:p w14:paraId="4E8CEAD6" w14:textId="4CE937C2" w:rsidR="009B1BBF" w:rsidRPr="00DC4915" w:rsidRDefault="00CA1C4D" w:rsidP="00E81B63">
      <w:pPr>
        <w:pStyle w:val="Heading3"/>
        <w:spacing w:before="240"/>
      </w:pPr>
      <w:bookmarkStart w:id="33" w:name="_Toc37590653"/>
      <w:r w:rsidRPr="00DC4915">
        <w:t>Device Requirements</w:t>
      </w:r>
      <w:bookmarkEnd w:id="33"/>
    </w:p>
    <w:p w14:paraId="031B6AD2" w14:textId="7D0E407E" w:rsidR="009B1BBF" w:rsidRPr="00DC4915" w:rsidRDefault="009B1BBF" w:rsidP="00E81B63">
      <w:pPr>
        <w:spacing w:before="240" w:after="0" w:line="276" w:lineRule="auto"/>
      </w:pPr>
      <w:r w:rsidRPr="00DC4915">
        <w:rPr>
          <w:b/>
        </w:rPr>
        <w:t>Browser:</w:t>
      </w:r>
      <w:r w:rsidRPr="00DC4915">
        <w:tab/>
      </w:r>
      <w:r w:rsidR="00A9685C">
        <w:tab/>
      </w:r>
      <w:r w:rsidRPr="00DC4915">
        <w:t>Chromium-based (Google Chrome, new Microsoft Edge)</w:t>
      </w:r>
      <w:r w:rsidR="00335D40">
        <w:t>;</w:t>
      </w:r>
      <w:r w:rsidR="00A344E7">
        <w:t xml:space="preserve"> or</w:t>
      </w:r>
    </w:p>
    <w:p w14:paraId="4DDD9CAE" w14:textId="135347E3" w:rsidR="009B1BBF" w:rsidRPr="00DC4915" w:rsidRDefault="009B1BBF" w:rsidP="00E81B63">
      <w:pPr>
        <w:spacing w:before="240" w:after="0" w:line="276" w:lineRule="auto"/>
      </w:pPr>
      <w:r w:rsidRPr="00DC4915">
        <w:tab/>
      </w:r>
      <w:r w:rsidRPr="00DC4915">
        <w:tab/>
      </w:r>
      <w:r w:rsidRPr="00DC4915">
        <w:tab/>
        <w:t>Mozilla Firefox</w:t>
      </w:r>
    </w:p>
    <w:p w14:paraId="748FB03E" w14:textId="520513A9" w:rsidR="00F173C8" w:rsidRPr="00DC4915" w:rsidRDefault="00F173C8" w:rsidP="00E81B63">
      <w:pPr>
        <w:spacing w:before="240" w:after="0" w:line="276" w:lineRule="auto"/>
      </w:pPr>
      <w:r w:rsidRPr="00DC4915">
        <w:rPr>
          <w:b/>
        </w:rPr>
        <w:t>Minimum Display Size:</w:t>
      </w:r>
      <w:r w:rsidR="00DC09C9" w:rsidRPr="00DC4915">
        <w:rPr>
          <w:b/>
        </w:rPr>
        <w:t xml:space="preserve"> </w:t>
      </w:r>
      <w:r w:rsidRPr="00DC4915">
        <w:t>7”</w:t>
      </w:r>
    </w:p>
    <w:p w14:paraId="64B177B2" w14:textId="27D00FE4" w:rsidR="009B1BBF" w:rsidRPr="00DC4915" w:rsidRDefault="009B1BBF" w:rsidP="00E81B63">
      <w:pPr>
        <w:spacing w:before="240" w:after="0" w:line="276" w:lineRule="auto"/>
      </w:pPr>
      <w:r w:rsidRPr="00DC4915">
        <w:rPr>
          <w:b/>
        </w:rPr>
        <w:t>Minimum Resolution*:</w:t>
      </w:r>
      <w:r w:rsidRPr="00DC4915">
        <w:tab/>
      </w:r>
      <w:r w:rsidR="00DC09C9" w:rsidRPr="00DC4915">
        <w:t xml:space="preserve"> </w:t>
      </w:r>
      <w:r w:rsidRPr="00DC4915">
        <w:t>800x480</w:t>
      </w:r>
    </w:p>
    <w:p w14:paraId="6E3FF773" w14:textId="021E3C4B" w:rsidR="00782792" w:rsidRDefault="005502EF" w:rsidP="00E81B63">
      <w:pPr>
        <w:spacing w:before="240" w:after="0" w:line="276" w:lineRule="auto"/>
      </w:pPr>
      <w:r>
        <w:rPr>
          <w:b/>
        </w:rPr>
        <w:t>Input method</w:t>
      </w:r>
      <w:r w:rsidR="00D70E76" w:rsidRPr="00DC4915">
        <w:rPr>
          <w:b/>
        </w:rPr>
        <w:t>:</w:t>
      </w:r>
      <w:r w:rsidR="00D70E76" w:rsidRPr="00DC4915">
        <w:tab/>
      </w:r>
      <w:r w:rsidR="00D70E76" w:rsidRPr="00DC4915">
        <w:tab/>
        <w:t>Touchscreen</w:t>
      </w:r>
      <w:r w:rsidR="00335D40">
        <w:t>;</w:t>
      </w:r>
      <w:r w:rsidR="00A344E7">
        <w:t xml:space="preserve"> or</w:t>
      </w:r>
    </w:p>
    <w:p w14:paraId="584FE4BD" w14:textId="2704F6D5" w:rsidR="00D70E76" w:rsidRPr="00DC4915" w:rsidRDefault="00782792" w:rsidP="00E81B63">
      <w:pPr>
        <w:spacing w:before="240" w:after="0" w:line="276" w:lineRule="auto"/>
        <w:ind w:left="1440" w:firstLine="720"/>
      </w:pPr>
      <w:r>
        <w:t>M</w:t>
      </w:r>
      <w:r w:rsidR="00325BFD">
        <w:t>ouse and keyboar</w:t>
      </w:r>
      <w:r w:rsidR="00D60899">
        <w:t>d</w:t>
      </w:r>
    </w:p>
    <w:p w14:paraId="0749CA80" w14:textId="3F902FC0" w:rsidR="009B1BBF" w:rsidRPr="00DC4915" w:rsidRDefault="009B1BBF" w:rsidP="00E81B63">
      <w:pPr>
        <w:spacing w:before="240"/>
      </w:pPr>
      <w:r w:rsidRPr="00DC4915">
        <w:t xml:space="preserve">*This is rendering </w:t>
      </w:r>
      <w:r w:rsidR="009B23C7" w:rsidRPr="00DC4915">
        <w:t>(</w:t>
      </w:r>
      <w:r w:rsidR="00945D51" w:rsidRPr="00DC4915">
        <w:t>‘viewport’</w:t>
      </w:r>
      <w:r w:rsidR="009B23C7" w:rsidRPr="00DC4915">
        <w:t>)</w:t>
      </w:r>
      <w:r w:rsidRPr="00DC4915">
        <w:t xml:space="preserve"> resolution, calculated by </w:t>
      </w:r>
      <m:oMath>
        <m:f>
          <m:fPr>
            <m:ctrlPr>
              <w:rPr>
                <w:rFonts w:ascii="Cambria Math" w:hAnsi="Cambria Math"/>
                <w:i/>
              </w:rPr>
            </m:ctrlPr>
          </m:fPr>
          <m:num>
            <m:r>
              <m:rPr>
                <m:nor/>
              </m:rPr>
              <w:rPr>
                <w:rFonts w:ascii="Cambria Math" w:hAnsi="Cambria Math"/>
              </w:rPr>
              <m:t>display resolution</m:t>
            </m:r>
            <m:ctrlPr>
              <w:rPr>
                <w:rFonts w:ascii="Cambria Math" w:hAnsi="Cambria Math"/>
              </w:rPr>
            </m:ctrlPr>
          </m:num>
          <m:den>
            <m:r>
              <m:rPr>
                <m:nor/>
              </m:rPr>
              <w:rPr>
                <w:rFonts w:ascii="Cambria Math" w:hAnsi="Cambria Math"/>
              </w:rPr>
              <m:t>display scaling</m:t>
            </m:r>
          </m:den>
        </m:f>
      </m:oMath>
      <w:r w:rsidRPr="00DC4915">
        <w:rPr>
          <w:rFonts w:eastAsiaTheme="minorEastAsia"/>
        </w:rPr>
        <w:t>.</w:t>
      </w:r>
    </w:p>
    <w:p w14:paraId="34EA3404" w14:textId="4A7B6204" w:rsidR="009B1BBF" w:rsidRPr="00DC4915" w:rsidRDefault="009B1BBF" w:rsidP="00E81B63">
      <w:pPr>
        <w:spacing w:before="240"/>
      </w:pPr>
      <w:r w:rsidRPr="00DC4915">
        <w:t>Specifications outside the above may function but have no guaranteed support.</w:t>
      </w:r>
    </w:p>
    <w:p w14:paraId="5173C7AC" w14:textId="7BFF950B" w:rsidR="009B1BBF" w:rsidRPr="00DC4915" w:rsidRDefault="007864F1" w:rsidP="00E81B63">
      <w:pPr>
        <w:pStyle w:val="Heading3"/>
        <w:spacing w:before="240"/>
      </w:pPr>
      <w:bookmarkStart w:id="34" w:name="_Ref37245214"/>
      <w:bookmarkStart w:id="35" w:name="_Toc37590654"/>
      <w:r w:rsidRPr="00DC4915">
        <w:t>Installing TrayMaster</w:t>
      </w:r>
      <w:bookmarkEnd w:id="34"/>
      <w:bookmarkEnd w:id="35"/>
    </w:p>
    <w:p w14:paraId="27760756" w14:textId="7F2DB1E9" w:rsidR="001B454F" w:rsidRPr="00DC4915" w:rsidRDefault="006A0C73" w:rsidP="00E81B63">
      <w:pPr>
        <w:spacing w:before="240"/>
      </w:pPr>
      <w:r w:rsidRPr="00DC4915">
        <w:t xml:space="preserve">TrayMaster </w:t>
      </w:r>
      <w:r w:rsidR="007864F1" w:rsidRPr="00DC4915">
        <w:t>can be installed as</w:t>
      </w:r>
      <w:r w:rsidR="00E538F2" w:rsidRPr="00DC4915">
        <w:t xml:space="preserve"> a</w:t>
      </w:r>
      <w:r w:rsidRPr="00DC4915">
        <w:t xml:space="preserve"> Progressive Web App</w:t>
      </w:r>
      <w:r w:rsidR="00E538F2" w:rsidRPr="00DC4915">
        <w:t xml:space="preserve"> </w:t>
      </w:r>
      <w:r w:rsidR="00073BA2" w:rsidRPr="00DC4915">
        <w:t>(</w:t>
      </w:r>
      <w:r w:rsidR="00E538F2" w:rsidRPr="00A616B7">
        <w:t>PWA</w:t>
      </w:r>
      <w:r w:rsidR="00073BA2" w:rsidRPr="00A616B7">
        <w:t>)</w:t>
      </w:r>
      <w:r w:rsidR="00C231F7">
        <w:t xml:space="preserve">. </w:t>
      </w:r>
      <w:r w:rsidR="003746C5">
        <w:t>A PWA</w:t>
      </w:r>
      <w:r w:rsidR="00E538F2" w:rsidRPr="00A616B7">
        <w:t xml:space="preserve"> </w:t>
      </w:r>
      <w:r w:rsidR="004934DE">
        <w:t xml:space="preserve">is a </w:t>
      </w:r>
      <w:r w:rsidR="00E538F2" w:rsidRPr="00A616B7">
        <w:t>website</w:t>
      </w:r>
      <w:r w:rsidR="00E538F2" w:rsidRPr="00DC4915">
        <w:t xml:space="preserve"> </w:t>
      </w:r>
      <w:r w:rsidR="00436D0A" w:rsidRPr="00DC4915">
        <w:t xml:space="preserve">that </w:t>
      </w:r>
      <w:r w:rsidR="00E538F2" w:rsidRPr="00DC4915">
        <w:t xml:space="preserve">can be installed </w:t>
      </w:r>
      <w:r w:rsidR="00436D0A" w:rsidRPr="00DC4915">
        <w:t>on</w:t>
      </w:r>
      <w:r w:rsidR="000B168A" w:rsidRPr="00DC4915">
        <w:t>to your device</w:t>
      </w:r>
      <w:r w:rsidR="00821969" w:rsidRPr="00DC4915">
        <w:t>,</w:t>
      </w:r>
      <w:r w:rsidR="000B168A" w:rsidRPr="00DC4915">
        <w:t xml:space="preserve"> like any other </w:t>
      </w:r>
      <w:r w:rsidR="00C8073F" w:rsidRPr="00DC4915">
        <w:t>app</w:t>
      </w:r>
      <w:r w:rsidR="002957C1">
        <w:t xml:space="preserve"> or </w:t>
      </w:r>
      <w:r w:rsidR="00C8073F" w:rsidRPr="00DC4915">
        <w:t>program</w:t>
      </w:r>
      <w:r w:rsidR="000B168A" w:rsidRPr="00DC4915">
        <w:t xml:space="preserve">. </w:t>
      </w:r>
      <w:r w:rsidR="000241B4">
        <w:t xml:space="preserve">Installing TrayMaster as a PWA allows the app to </w:t>
      </w:r>
      <w:r w:rsidR="00A20EB4">
        <w:t>cache</w:t>
      </w:r>
      <w:r w:rsidR="00EC4AA3">
        <w:t xml:space="preserve"> </w:t>
      </w:r>
      <w:r w:rsidR="00D51A3E">
        <w:t xml:space="preserve">some </w:t>
      </w:r>
      <w:r w:rsidR="00EC4AA3">
        <w:t>information</w:t>
      </w:r>
      <w:r w:rsidR="00AA756E" w:rsidRPr="00DC4915">
        <w:t xml:space="preserve"> on your device, </w:t>
      </w:r>
      <w:r w:rsidR="002957C1">
        <w:t>ensuring</w:t>
      </w:r>
      <w:r w:rsidR="00AA756E" w:rsidRPr="00DC4915">
        <w:t xml:space="preserve"> faster loading times</w:t>
      </w:r>
      <w:r w:rsidR="00C63D0A" w:rsidRPr="00DC4915">
        <w:t>, as well as some platform</w:t>
      </w:r>
      <w:r w:rsidR="00972590" w:rsidRPr="00DC4915">
        <w:t>-</w:t>
      </w:r>
      <w:r w:rsidR="00C63D0A" w:rsidRPr="00DC4915">
        <w:t xml:space="preserve">specific improvements such as </w:t>
      </w:r>
      <w:r w:rsidR="00972590" w:rsidRPr="00DC4915">
        <w:t xml:space="preserve">displaying in </w:t>
      </w:r>
      <w:r w:rsidR="00E60F0F" w:rsidRPr="00DC4915">
        <w:t>full screen.</w:t>
      </w:r>
      <w:r w:rsidR="00161F4E" w:rsidRPr="00DC4915">
        <w:t xml:space="preserve"> </w:t>
      </w:r>
      <w:r w:rsidR="00102AF9" w:rsidRPr="00DC4915">
        <w:t xml:space="preserve">One disadvantage however is that </w:t>
      </w:r>
      <w:r w:rsidR="00FA0C81" w:rsidRPr="00DC4915">
        <w:t xml:space="preserve">you may </w:t>
      </w:r>
      <w:r w:rsidR="00102AF9" w:rsidRPr="00DC4915">
        <w:t xml:space="preserve">occasionally </w:t>
      </w:r>
      <w:r w:rsidR="00FA0C81" w:rsidRPr="00DC4915">
        <w:t xml:space="preserve">need to </w:t>
      </w:r>
      <w:r w:rsidR="00766B52" w:rsidRPr="00DC4915">
        <w:t xml:space="preserve">delete and </w:t>
      </w:r>
      <w:r w:rsidR="00FA0C81" w:rsidRPr="00DC4915">
        <w:t xml:space="preserve">reinstall the app to </w:t>
      </w:r>
      <w:r w:rsidR="006472D8" w:rsidRPr="00DC4915">
        <w:t xml:space="preserve">guarantee </w:t>
      </w:r>
      <w:r w:rsidR="00B6620F">
        <w:t xml:space="preserve">that </w:t>
      </w:r>
      <w:r w:rsidR="006472D8" w:rsidRPr="00DC4915">
        <w:t xml:space="preserve">you are using </w:t>
      </w:r>
      <w:r w:rsidR="00FA0C81" w:rsidRPr="00DC4915">
        <w:t>the latest version.</w:t>
      </w:r>
    </w:p>
    <w:p w14:paraId="73055353" w14:textId="4E5F0A36" w:rsidR="00E02485" w:rsidRPr="00DC4915" w:rsidRDefault="0026005E" w:rsidP="00E81B63">
      <w:pPr>
        <w:spacing w:before="240"/>
      </w:pPr>
      <w:r w:rsidRPr="00DC4915">
        <w:t>Y</w:t>
      </w:r>
      <w:r w:rsidR="00EE5AAF" w:rsidRPr="00DC4915">
        <w:t xml:space="preserve">our browser will </w:t>
      </w:r>
      <w:r w:rsidRPr="00DC4915">
        <w:t>usually prompt</w:t>
      </w:r>
      <w:r w:rsidR="00C222EA" w:rsidRPr="00DC4915">
        <w:t xml:space="preserve"> you</w:t>
      </w:r>
      <w:r w:rsidR="00EE5AAF" w:rsidRPr="00DC4915">
        <w:t xml:space="preserve"> </w:t>
      </w:r>
      <w:r w:rsidRPr="00DC4915">
        <w:t xml:space="preserve">to </w:t>
      </w:r>
      <w:r w:rsidR="00EE5AAF" w:rsidRPr="00DC4915">
        <w:rPr>
          <w:b/>
        </w:rPr>
        <w:t>install</w:t>
      </w:r>
      <w:r w:rsidR="00EE5AAF" w:rsidRPr="00DC4915">
        <w:t xml:space="preserve"> </w:t>
      </w:r>
      <w:r w:rsidR="00EE5AAF" w:rsidRPr="00DC4915">
        <w:rPr>
          <w:b/>
        </w:rPr>
        <w:t>the</w:t>
      </w:r>
      <w:r w:rsidR="00EE5AAF" w:rsidRPr="00DC4915">
        <w:t xml:space="preserve"> </w:t>
      </w:r>
      <w:r w:rsidR="00EE5AAF" w:rsidRPr="00DC4915">
        <w:rPr>
          <w:b/>
        </w:rPr>
        <w:t>TrayMaster</w:t>
      </w:r>
      <w:r w:rsidR="00EE5AAF" w:rsidRPr="00DC4915">
        <w:t xml:space="preserve"> </w:t>
      </w:r>
      <w:r w:rsidR="00EE5AAF" w:rsidRPr="00DC4915">
        <w:rPr>
          <w:b/>
        </w:rPr>
        <w:t>PWA</w:t>
      </w:r>
      <w:r w:rsidR="00EE5AAF" w:rsidRPr="00DC4915">
        <w:t xml:space="preserve"> </w:t>
      </w:r>
      <w:r w:rsidR="00C222EA" w:rsidRPr="00DC4915">
        <w:t xml:space="preserve">when you </w:t>
      </w:r>
      <w:r w:rsidR="00EE5AAF" w:rsidRPr="00DC4915">
        <w:t xml:space="preserve">first </w:t>
      </w:r>
      <w:r w:rsidR="00C222EA" w:rsidRPr="00DC4915">
        <w:t>visit.</w:t>
      </w:r>
      <w:r w:rsidR="00EE5AAF" w:rsidRPr="00DC4915">
        <w:t xml:space="preserve"> </w:t>
      </w:r>
      <w:r w:rsidR="00C222EA" w:rsidRPr="00DC4915">
        <w:t xml:space="preserve">If not, </w:t>
      </w:r>
      <w:r w:rsidR="00FC107F">
        <w:t>you can search online for</w:t>
      </w:r>
      <w:r w:rsidR="002B1DDB">
        <w:t xml:space="preserve"> </w:t>
      </w:r>
      <w:r w:rsidR="007971BC" w:rsidRPr="00DC4915">
        <w:t xml:space="preserve">a </w:t>
      </w:r>
      <w:r w:rsidR="00C222EA" w:rsidRPr="00DC4915">
        <w:t xml:space="preserve">guide </w:t>
      </w:r>
      <w:r w:rsidR="002B1DDB">
        <w:t>to</w:t>
      </w:r>
      <w:r w:rsidR="00E8737E" w:rsidRPr="00DC4915">
        <w:t xml:space="preserve"> installing </w:t>
      </w:r>
      <w:r w:rsidR="007971BC" w:rsidRPr="00DC4915">
        <w:t xml:space="preserve">a </w:t>
      </w:r>
      <w:r w:rsidR="00E8737E" w:rsidRPr="00DC4915">
        <w:t xml:space="preserve">PWA </w:t>
      </w:r>
      <w:r w:rsidR="002B1DDB">
        <w:t>that is relevant to</w:t>
      </w:r>
      <w:r w:rsidR="00E8737E" w:rsidRPr="00DC4915">
        <w:t xml:space="preserve"> your </w:t>
      </w:r>
      <w:r w:rsidR="003B5E3C" w:rsidRPr="00DC4915">
        <w:t>browser and operating system</w:t>
      </w:r>
      <w:r w:rsidR="00C222EA" w:rsidRPr="00DC4915">
        <w:t xml:space="preserve"> </w:t>
      </w:r>
      <w:r w:rsidR="00970CB8" w:rsidRPr="00DC4915">
        <w:t>(</w:t>
      </w:r>
      <w:r w:rsidR="002B1DDB">
        <w:t>usually</w:t>
      </w:r>
      <w:r w:rsidR="00970CB8" w:rsidRPr="00DC4915">
        <w:t xml:space="preserve"> an ‘Add to</w:t>
      </w:r>
      <w:r w:rsidR="00CB7565" w:rsidRPr="00DC4915">
        <w:t xml:space="preserve"> H</w:t>
      </w:r>
      <w:r w:rsidR="00970CB8" w:rsidRPr="00DC4915">
        <w:t xml:space="preserve">ome </w:t>
      </w:r>
      <w:r w:rsidR="00CB7565" w:rsidRPr="00DC4915">
        <w:t>S</w:t>
      </w:r>
      <w:r w:rsidR="00970CB8" w:rsidRPr="00DC4915">
        <w:t xml:space="preserve">creen’ </w:t>
      </w:r>
      <w:r w:rsidR="00CB7565" w:rsidRPr="00DC4915">
        <w:t>button or similar)</w:t>
      </w:r>
      <w:r w:rsidR="003B5E3C" w:rsidRPr="00DC4915">
        <w:t>.</w:t>
      </w:r>
    </w:p>
    <w:p w14:paraId="70823603" w14:textId="055991DE" w:rsidR="00E02485" w:rsidRPr="00DC4915" w:rsidRDefault="00EC6791" w:rsidP="00EC6791">
      <w:pPr>
        <w:spacing w:after="160" w:line="259" w:lineRule="auto"/>
        <w:jc w:val="left"/>
      </w:pPr>
      <w:r>
        <w:br w:type="page"/>
      </w:r>
    </w:p>
    <w:p w14:paraId="79EDD42F" w14:textId="15298FFB" w:rsidR="004D54E9" w:rsidRPr="00DC4915" w:rsidRDefault="004D54E9" w:rsidP="00E81B63">
      <w:pPr>
        <w:pStyle w:val="Heading3"/>
        <w:spacing w:before="240"/>
      </w:pPr>
      <w:bookmarkStart w:id="36" w:name="_Toc37590655"/>
      <w:r w:rsidRPr="00DC4915">
        <w:t>Versioning</w:t>
      </w:r>
      <w:bookmarkEnd w:id="36"/>
    </w:p>
    <w:p w14:paraId="68076B20" w14:textId="41710793" w:rsidR="004D54E9" w:rsidRPr="00DC4915" w:rsidRDefault="004D54E9" w:rsidP="00E81B63">
      <w:pPr>
        <w:spacing w:before="240"/>
      </w:pPr>
      <w:r w:rsidRPr="00DC4915">
        <w:t xml:space="preserve">The TrayMaster version number can be seen </w:t>
      </w:r>
      <w:r w:rsidR="00224CDC" w:rsidRPr="00DC4915">
        <w:t>in</w:t>
      </w:r>
      <w:r w:rsidR="006F5C38" w:rsidRPr="00DC4915">
        <w:t xml:space="preserve"> </w:t>
      </w:r>
      <w:r w:rsidR="006F5C38" w:rsidRPr="00A1331A">
        <w:rPr>
          <w:rStyle w:val="IntenseReference"/>
        </w:rPr>
        <w:fldChar w:fldCharType="begin" w:fldLock="1"/>
      </w:r>
      <w:r w:rsidR="006F5C38" w:rsidRPr="00A1331A">
        <w:rPr>
          <w:rStyle w:val="IntenseReference"/>
        </w:rPr>
        <w:instrText xml:space="preserve"> REF _Ref36641882 \w \h </w:instrText>
      </w:r>
      <w:r w:rsidR="00E81B63" w:rsidRPr="00A1331A">
        <w:rPr>
          <w:rStyle w:val="IntenseReference"/>
        </w:rPr>
        <w:instrText xml:space="preserve"> \* MERGEFORMAT </w:instrText>
      </w:r>
      <w:r w:rsidR="006F5C38" w:rsidRPr="00A1331A">
        <w:rPr>
          <w:rStyle w:val="IntenseReference"/>
        </w:rPr>
      </w:r>
      <w:r w:rsidR="006F5C38" w:rsidRPr="00A1331A">
        <w:rPr>
          <w:rStyle w:val="IntenseReference"/>
        </w:rPr>
        <w:fldChar w:fldCharType="separate"/>
      </w:r>
      <w:r w:rsidR="000A7C44" w:rsidRPr="00A1331A">
        <w:rPr>
          <w:rStyle w:val="IntenseReference"/>
        </w:rPr>
        <w:t>D3</w:t>
      </w:r>
      <w:r w:rsidR="006F5C38" w:rsidRPr="00A1331A">
        <w:rPr>
          <w:rStyle w:val="IntenseReference"/>
        </w:rPr>
        <w:fldChar w:fldCharType="end"/>
      </w:r>
      <w:r w:rsidR="006F5C38" w:rsidRPr="00DC4915">
        <w:t xml:space="preserve"> </w:t>
      </w:r>
      <w:r w:rsidR="006F5C38" w:rsidRPr="00A1331A">
        <w:rPr>
          <w:rStyle w:val="IntenseReference"/>
        </w:rPr>
        <w:fldChar w:fldCharType="begin" w:fldLock="1"/>
      </w:r>
      <w:r w:rsidR="006F5C38" w:rsidRPr="00A1331A">
        <w:rPr>
          <w:rStyle w:val="IntenseReference"/>
        </w:rPr>
        <w:instrText xml:space="preserve"> REF _Ref36641882 \h </w:instrText>
      </w:r>
      <w:r w:rsidR="00E81B63" w:rsidRPr="00A1331A">
        <w:rPr>
          <w:rStyle w:val="IntenseReference"/>
        </w:rPr>
        <w:instrText xml:space="preserve"> \* MERGEFORMAT </w:instrText>
      </w:r>
      <w:r w:rsidR="006F5C38" w:rsidRPr="00A1331A">
        <w:rPr>
          <w:rStyle w:val="IntenseReference"/>
        </w:rPr>
      </w:r>
      <w:r w:rsidR="006F5C38" w:rsidRPr="00A1331A">
        <w:rPr>
          <w:rStyle w:val="IntenseReference"/>
        </w:rPr>
        <w:fldChar w:fldCharType="separate"/>
      </w:r>
      <w:r w:rsidR="000A7C44" w:rsidRPr="00A1331A">
        <w:rPr>
          <w:rStyle w:val="IntenseReference"/>
        </w:rPr>
        <w:t>Sign in</w:t>
      </w:r>
      <w:r w:rsidR="006F5C38" w:rsidRPr="00A1331A">
        <w:rPr>
          <w:rStyle w:val="IntenseReference"/>
        </w:rPr>
        <w:fldChar w:fldCharType="end"/>
      </w:r>
      <w:r w:rsidR="006F5C38" w:rsidRPr="00DC4915">
        <w:t xml:space="preserve"> </w:t>
      </w:r>
      <w:r w:rsidR="00313E33" w:rsidRPr="00DC4915">
        <w:t xml:space="preserve">and </w:t>
      </w:r>
      <w:r w:rsidR="00575F3E" w:rsidRPr="00A1331A">
        <w:rPr>
          <w:rStyle w:val="IntenseReference"/>
        </w:rPr>
        <w:fldChar w:fldCharType="begin" w:fldLock="1"/>
      </w:r>
      <w:r w:rsidR="00575F3E" w:rsidRPr="00A1331A">
        <w:rPr>
          <w:rStyle w:val="IntenseReference"/>
        </w:rPr>
        <w:instrText xml:space="preserve"> REF _Ref36816331 \w \h </w:instrText>
      </w:r>
      <w:r w:rsidR="00E81B63" w:rsidRPr="00A1331A">
        <w:rPr>
          <w:rStyle w:val="IntenseReference"/>
        </w:rPr>
        <w:instrText xml:space="preserve"> \* MERGEFORMAT </w:instrText>
      </w:r>
      <w:r w:rsidR="00575F3E" w:rsidRPr="00A1331A">
        <w:rPr>
          <w:rStyle w:val="IntenseReference"/>
        </w:rPr>
      </w:r>
      <w:r w:rsidR="00575F3E" w:rsidRPr="00A1331A">
        <w:rPr>
          <w:rStyle w:val="IntenseReference"/>
        </w:rPr>
        <w:fldChar w:fldCharType="separate"/>
      </w:r>
      <w:r w:rsidR="000A7C44" w:rsidRPr="00A1331A">
        <w:rPr>
          <w:rStyle w:val="IntenseReference"/>
        </w:rPr>
        <w:t>D4</w:t>
      </w:r>
      <w:r w:rsidR="00575F3E" w:rsidRPr="00A1331A">
        <w:rPr>
          <w:rStyle w:val="IntenseReference"/>
        </w:rPr>
        <w:fldChar w:fldCharType="end"/>
      </w:r>
      <w:r w:rsidR="006F5C38" w:rsidRPr="00DC4915">
        <w:t xml:space="preserve"> </w:t>
      </w:r>
      <w:r w:rsidR="00575F3E" w:rsidRPr="00A1331A">
        <w:rPr>
          <w:rStyle w:val="IntenseReference"/>
        </w:rPr>
        <w:fldChar w:fldCharType="begin" w:fldLock="1"/>
      </w:r>
      <w:r w:rsidR="00575F3E" w:rsidRPr="00A1331A">
        <w:rPr>
          <w:rStyle w:val="IntenseReference"/>
        </w:rPr>
        <w:instrText xml:space="preserve"> REF _Ref36816331 \h </w:instrText>
      </w:r>
      <w:r w:rsidR="00E81B63" w:rsidRPr="00A1331A">
        <w:rPr>
          <w:rStyle w:val="IntenseReference"/>
        </w:rPr>
        <w:instrText xml:space="preserve"> \* MERGEFORMAT </w:instrText>
      </w:r>
      <w:r w:rsidR="00575F3E" w:rsidRPr="00A1331A">
        <w:rPr>
          <w:rStyle w:val="IntenseReference"/>
        </w:rPr>
      </w:r>
      <w:r w:rsidR="00575F3E" w:rsidRPr="00A1331A">
        <w:rPr>
          <w:rStyle w:val="IntenseReference"/>
        </w:rPr>
        <w:fldChar w:fldCharType="separate"/>
      </w:r>
      <w:r w:rsidR="000A7C44" w:rsidRPr="00A1331A">
        <w:rPr>
          <w:rStyle w:val="IntenseReference"/>
        </w:rPr>
        <w:t>Main Menu</w:t>
      </w:r>
      <w:r w:rsidR="00575F3E" w:rsidRPr="00A1331A">
        <w:rPr>
          <w:rStyle w:val="IntenseReference"/>
        </w:rPr>
        <w:fldChar w:fldCharType="end"/>
      </w:r>
      <w:r w:rsidR="0099486F" w:rsidRPr="00DC4915">
        <w:t>.</w:t>
      </w:r>
      <w:r w:rsidRPr="00DC4915">
        <w:t xml:space="preserve"> The version number is in the ‘major.minor.patch’ format.</w:t>
      </w:r>
    </w:p>
    <w:p w14:paraId="7FA590AC" w14:textId="77777777" w:rsidR="004D54E9" w:rsidRPr="00DC4915" w:rsidRDefault="004D54E9" w:rsidP="00E81B63">
      <w:pPr>
        <w:spacing w:before="240" w:after="0"/>
      </w:pPr>
      <w:r w:rsidRPr="00DC4915">
        <w:t xml:space="preserve">Major: </w:t>
      </w:r>
      <w:r w:rsidRPr="00DC4915">
        <w:tab/>
        <w:t>Intrusive changes</w:t>
      </w:r>
    </w:p>
    <w:p w14:paraId="0DAC25D3" w14:textId="2AD0B9EA" w:rsidR="004D54E9" w:rsidRPr="00DC4915" w:rsidRDefault="004D54E9" w:rsidP="00E81B63">
      <w:pPr>
        <w:spacing w:before="240" w:after="0"/>
      </w:pPr>
      <w:r w:rsidRPr="00DC4915">
        <w:t xml:space="preserve">Minor: </w:t>
      </w:r>
      <w:r w:rsidRPr="00DC4915">
        <w:tab/>
      </w:r>
      <w:r w:rsidR="0048291D" w:rsidRPr="00DC4915">
        <w:t>N</w:t>
      </w:r>
      <w:r w:rsidRPr="00DC4915">
        <w:t>on-intrusive changes</w:t>
      </w:r>
    </w:p>
    <w:p w14:paraId="2033D590" w14:textId="77777777" w:rsidR="004D54E9" w:rsidRPr="00DC4915" w:rsidRDefault="004D54E9" w:rsidP="00E81B63">
      <w:pPr>
        <w:spacing w:before="240"/>
      </w:pPr>
      <w:r w:rsidRPr="00DC4915">
        <w:t xml:space="preserve">Patch: </w:t>
      </w:r>
      <w:r w:rsidRPr="00DC4915">
        <w:tab/>
        <w:t>Fixes</w:t>
      </w:r>
    </w:p>
    <w:p w14:paraId="5A13D465" w14:textId="77777777" w:rsidR="004D54E9" w:rsidRDefault="00AB4E95" w:rsidP="00E81B63">
      <w:pPr>
        <w:spacing w:before="240"/>
      </w:pPr>
      <w:r w:rsidRPr="00DC4915">
        <w:t xml:space="preserve">It is recommended to consult </w:t>
      </w:r>
      <w:r w:rsidR="004D54E9" w:rsidRPr="00DC4915">
        <w:t>the manual after a major increment</w:t>
      </w:r>
      <w:r w:rsidR="004E1434" w:rsidRPr="00DC4915">
        <w:t>,</w:t>
      </w:r>
      <w:r w:rsidR="004D54E9" w:rsidRPr="00DC4915">
        <w:t xml:space="preserve"> and </w:t>
      </w:r>
      <w:r w:rsidRPr="00DC4915">
        <w:t xml:space="preserve">you may </w:t>
      </w:r>
      <w:r w:rsidR="006B533D">
        <w:t xml:space="preserve">also </w:t>
      </w:r>
      <w:r w:rsidRPr="00DC4915">
        <w:t xml:space="preserve">wish to </w:t>
      </w:r>
      <w:r w:rsidR="00BB1BE1">
        <w:t xml:space="preserve">do </w:t>
      </w:r>
      <w:r w:rsidR="006B533D">
        <w:t>this following</w:t>
      </w:r>
      <w:r w:rsidR="004D54E9" w:rsidRPr="00DC4915">
        <w:t xml:space="preserve"> </w:t>
      </w:r>
      <w:r w:rsidR="00A56C42" w:rsidRPr="00DC4915">
        <w:t xml:space="preserve">a </w:t>
      </w:r>
      <w:r w:rsidR="004D54E9" w:rsidRPr="00DC4915">
        <w:t>minor increment</w:t>
      </w:r>
      <w:r w:rsidR="00F03FC9" w:rsidRPr="00DC4915">
        <w:t>.</w:t>
      </w:r>
    </w:p>
    <w:p w14:paraId="308C9CF2" w14:textId="3CFE06B7" w:rsidR="005736FB" w:rsidRDefault="0021735A" w:rsidP="00E81B63">
      <w:pPr>
        <w:pStyle w:val="Heading2"/>
        <w:spacing w:before="240"/>
      </w:pPr>
      <w:bookmarkStart w:id="37" w:name="_Toc37590656"/>
      <w:r>
        <w:t>Loading</w:t>
      </w:r>
      <w:r w:rsidR="00A8524A">
        <w:t>,</w:t>
      </w:r>
      <w:r w:rsidR="003F266A">
        <w:t xml:space="preserve"> Errors</w:t>
      </w:r>
      <w:r w:rsidR="00A8524A">
        <w:t xml:space="preserve"> and Dialogs</w:t>
      </w:r>
      <w:bookmarkEnd w:id="37"/>
    </w:p>
    <w:p w14:paraId="35B73958" w14:textId="379E797D" w:rsidR="007F555B" w:rsidRPr="007F555B" w:rsidRDefault="00075241" w:rsidP="00E81B63">
      <w:pPr>
        <w:spacing w:before="240"/>
        <w:jc w:val="center"/>
        <w:rPr>
          <w:lang w:val="en-US"/>
        </w:rPr>
      </w:pPr>
      <w:r>
        <w:rPr>
          <w:noProof/>
        </w:rPr>
        <mc:AlternateContent>
          <mc:Choice Requires="wps">
            <w:drawing>
              <wp:anchor distT="0" distB="0" distL="114300" distR="114300" simplePos="0" relativeHeight="251658380" behindDoc="0" locked="0" layoutInCell="1" allowOverlap="1" wp14:anchorId="6D772CB4" wp14:editId="354F466E">
                <wp:simplePos x="0" y="0"/>
                <wp:positionH relativeFrom="column">
                  <wp:posOffset>2023533</wp:posOffset>
                </wp:positionH>
                <wp:positionV relativeFrom="paragraph">
                  <wp:posOffset>1773767</wp:posOffset>
                </wp:positionV>
                <wp:extent cx="1828800" cy="1828800"/>
                <wp:effectExtent l="0" t="0" r="0" b="0"/>
                <wp:wrapSquare wrapText="bothSides"/>
                <wp:docPr id="7" name="Textruta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839A745" w14:textId="2D411C89" w:rsidR="00D11F37" w:rsidRPr="00E74237" w:rsidRDefault="00D11F37" w:rsidP="00271614">
                            <w:pPr>
                              <w:pStyle w:val="Caption"/>
                            </w:pPr>
                            <w:bookmarkStart w:id="38" w:name="_Ref37075730"/>
                            <w:r>
                              <w:t xml:space="preserve">Figure </w:t>
                            </w:r>
                            <w:fldSimple w:instr=" SEQ Figure \* ARABIC ">
                              <w:r w:rsidR="00865C51">
                                <w:rPr>
                                  <w:noProof/>
                                </w:rPr>
                                <w:t>7</w:t>
                              </w:r>
                            </w:fldSimple>
                            <w:bookmarkEnd w:id="38"/>
                            <w:r>
                              <w:t>. Loading spinn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D772CB4" id="Textruta 7" o:spid="_x0000_s1045" type="#_x0000_t202" style="position:absolute;left:0;text-align:left;margin-left:159.35pt;margin-top:139.65pt;width:2in;height:2in;z-index:2516583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" filled="f" stroked="f" strokeweight=".5pt">
                <v:textbox style="mso-fit-shape-to-text:t">
                  <w:txbxContent>
                    <w:p w14:paraId="5839A745" w14:textId="2D411C89" w:rsidR="00D11F37" w:rsidRPr="00E74237" w:rsidRDefault="00D11F37" w:rsidP="00271614">
                      <w:pPr>
                        <w:pStyle w:val="Caption"/>
                      </w:pPr>
                      <w:bookmarkStart w:id="39" w:name="_Ref37075730"/>
                      <w:r>
                        <w:t xml:space="preserve">Figure </w:t>
                      </w:r>
                      <w:fldSimple w:instr=" SEQ Figure \* ARABIC ">
                        <w:r w:rsidR="00865C51">
                          <w:rPr>
                            <w:noProof/>
                          </w:rPr>
                          <w:t>7</w:t>
                        </w:r>
                      </w:fldSimple>
                      <w:bookmarkEnd w:id="39"/>
                      <w:r>
                        <w:t>. Loading spinner.</w:t>
                      </w:r>
                    </w:p>
                  </w:txbxContent>
                </v:textbox>
                <w10:wrap type="square"/>
              </v:shape>
            </w:pict>
          </mc:Fallback>
        </mc:AlternateContent>
      </w:r>
      <w:r w:rsidR="00E97F15">
        <w:rPr>
          <w:noProof/>
          <w:lang w:val="en-US"/>
        </w:rPr>
        <w:drawing>
          <wp:inline distT="0" distB="0" distL="0" distR="0" wp14:anchorId="0315EF6C" wp14:editId="14E8BD41">
            <wp:extent cx="1985222" cy="1735243"/>
            <wp:effectExtent l="0" t="0" r="0" b="0"/>
            <wp:docPr id="5" name="Bildobjekt 5" descr="En bild som visar ritning&#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ading spinner.PNG"/>
                    <pic:cNvPicPr/>
                  </pic:nvPicPr>
                  <pic:blipFill rotWithShape="1">
                    <a:blip r:embed="rId23">
                      <a:extLst>
                        <a:ext uri="{28A0092B-C50C-407E-A947-70E740481C1C}">
                          <a14:useLocalDpi xmlns:a14="http://schemas.microsoft.com/office/drawing/2010/main" val="0"/>
                        </a:ext>
                      </a:extLst>
                    </a:blip>
                    <a:srcRect l="16162" t="14622" r="16155" b="10453"/>
                    <a:stretch/>
                  </pic:blipFill>
                  <pic:spPr bwMode="auto">
                    <a:xfrm>
                      <a:off x="0" y="0"/>
                      <a:ext cx="1985799" cy="1735748"/>
                    </a:xfrm>
                    <a:prstGeom prst="rect">
                      <a:avLst/>
                    </a:prstGeom>
                    <a:ln>
                      <a:noFill/>
                    </a:ln>
                    <a:extLst>
                      <a:ext uri="{53640926-AAD7-44D8-BBD7-CCE9431645EC}">
                        <a14:shadowObscured xmlns:a14="http://schemas.microsoft.com/office/drawing/2010/main"/>
                      </a:ext>
                    </a:extLst>
                  </pic:spPr>
                </pic:pic>
              </a:graphicData>
            </a:graphic>
          </wp:inline>
        </w:drawing>
      </w:r>
    </w:p>
    <w:p w14:paraId="272D0E35" w14:textId="77777777" w:rsidR="00D54C25" w:rsidRDefault="00D54C25" w:rsidP="00E81B63">
      <w:pPr>
        <w:spacing w:before="240"/>
        <w:jc w:val="center"/>
        <w:rPr>
          <w:lang w:val="en-US"/>
        </w:rPr>
      </w:pPr>
    </w:p>
    <w:p w14:paraId="49AA284F" w14:textId="60617BD3" w:rsidR="00D54C25" w:rsidRDefault="00093937" w:rsidP="00E81B63">
      <w:pPr>
        <w:spacing w:before="240"/>
        <w:rPr>
          <w:lang w:val="en-US"/>
        </w:rPr>
      </w:pPr>
      <w:r>
        <w:rPr>
          <w:lang w:val="en-US"/>
        </w:rPr>
        <w:t>T</w:t>
      </w:r>
      <w:r w:rsidR="00D54C25">
        <w:rPr>
          <w:lang w:val="en-US"/>
        </w:rPr>
        <w:t>h</w:t>
      </w:r>
      <w:r>
        <w:rPr>
          <w:lang w:val="en-US"/>
        </w:rPr>
        <w:t>e</w:t>
      </w:r>
      <w:r w:rsidR="00D54C25">
        <w:rPr>
          <w:lang w:val="en-US"/>
        </w:rPr>
        <w:t xml:space="preserve"> loading spinner </w:t>
      </w:r>
      <w:r w:rsidR="00D73284">
        <w:rPr>
          <w:lang w:val="en-US"/>
        </w:rPr>
        <w:t xml:space="preserve">in </w:t>
      </w:r>
      <w:r w:rsidR="00D5204B" w:rsidRPr="00A1331A">
        <w:rPr>
          <w:rStyle w:val="IntenseReference"/>
        </w:rPr>
        <w:fldChar w:fldCharType="begin" w:fldLock="1"/>
      </w:r>
      <w:r w:rsidR="00D5204B" w:rsidRPr="00A1331A">
        <w:rPr>
          <w:rStyle w:val="IntenseReference"/>
        </w:rPr>
        <w:instrText xml:space="preserve"> REF _Ref37075730 \h </w:instrText>
      </w:r>
      <w:r w:rsidR="00E81B63" w:rsidRPr="00A1331A">
        <w:rPr>
          <w:rStyle w:val="IntenseReference"/>
        </w:rPr>
        <w:instrText xml:space="preserve"> \* MERGEFORMAT </w:instrText>
      </w:r>
      <w:r w:rsidR="00D5204B" w:rsidRPr="00A1331A">
        <w:rPr>
          <w:rStyle w:val="IntenseReference"/>
        </w:rPr>
      </w:r>
      <w:r w:rsidR="00D5204B" w:rsidRPr="00A1331A">
        <w:rPr>
          <w:rStyle w:val="IntenseReference"/>
        </w:rPr>
        <w:fldChar w:fldCharType="separate"/>
      </w:r>
      <w:r w:rsidR="000A7C44" w:rsidRPr="00A1331A">
        <w:rPr>
          <w:rStyle w:val="IntenseReference"/>
        </w:rPr>
        <w:t>Figure 7</w:t>
      </w:r>
      <w:r w:rsidR="00D5204B" w:rsidRPr="00A1331A">
        <w:rPr>
          <w:rStyle w:val="IntenseReference"/>
        </w:rPr>
        <w:fldChar w:fldCharType="end"/>
      </w:r>
      <w:r w:rsidR="00D54C25">
        <w:rPr>
          <w:lang w:val="en-US"/>
        </w:rPr>
        <w:t xml:space="preserve"> </w:t>
      </w:r>
      <w:r>
        <w:rPr>
          <w:lang w:val="en-US"/>
        </w:rPr>
        <w:t xml:space="preserve">will </w:t>
      </w:r>
      <w:r w:rsidR="00D54C25">
        <w:rPr>
          <w:lang w:val="en-US"/>
        </w:rPr>
        <w:t xml:space="preserve">appear </w:t>
      </w:r>
      <w:r w:rsidR="00E26DC7">
        <w:rPr>
          <w:lang w:val="en-US"/>
        </w:rPr>
        <w:t>within</w:t>
      </w:r>
      <w:r w:rsidR="00D54C25">
        <w:rPr>
          <w:lang w:val="en-US"/>
        </w:rPr>
        <w:t xml:space="preserve"> the app</w:t>
      </w:r>
      <w:r w:rsidR="006D5741">
        <w:rPr>
          <w:lang w:val="en-US"/>
        </w:rPr>
        <w:t xml:space="preserve"> to indicate</w:t>
      </w:r>
      <w:r w:rsidR="00D73284">
        <w:rPr>
          <w:lang w:val="en-US"/>
        </w:rPr>
        <w:t xml:space="preserve"> that </w:t>
      </w:r>
      <w:r w:rsidR="006D5741">
        <w:rPr>
          <w:lang w:val="en-US"/>
        </w:rPr>
        <w:t>a</w:t>
      </w:r>
      <w:r w:rsidR="00D73284">
        <w:rPr>
          <w:lang w:val="en-US"/>
        </w:rPr>
        <w:t xml:space="preserve"> </w:t>
      </w:r>
      <w:r w:rsidR="00BD1CBA">
        <w:rPr>
          <w:lang w:val="en-US"/>
        </w:rPr>
        <w:t xml:space="preserve">particular </w:t>
      </w:r>
      <w:r w:rsidR="00D73284">
        <w:rPr>
          <w:lang w:val="en-US"/>
        </w:rPr>
        <w:t>screen is loading.</w:t>
      </w:r>
      <w:r w:rsidR="007A7B33">
        <w:rPr>
          <w:lang w:val="en-US"/>
        </w:rPr>
        <w:t xml:space="preserve"> If you have problems with the loading page, see </w:t>
      </w:r>
      <w:r w:rsidR="00CE016D" w:rsidRPr="00A1331A">
        <w:rPr>
          <w:rStyle w:val="IntenseReference"/>
        </w:rPr>
        <w:fldChar w:fldCharType="begin" w:fldLock="1"/>
      </w:r>
      <w:r w:rsidR="00CE016D" w:rsidRPr="00A1331A">
        <w:rPr>
          <w:rStyle w:val="IntenseReference"/>
        </w:rPr>
        <w:instrText xml:space="preserve"> REF _Ref36983759 \w \h </w:instrText>
      </w:r>
      <w:r w:rsidR="00E81B63" w:rsidRPr="00A1331A">
        <w:rPr>
          <w:rStyle w:val="IntenseReference"/>
        </w:rPr>
        <w:instrText xml:space="preserve"> \* MERGEFORMAT </w:instrText>
      </w:r>
      <w:r w:rsidR="00CE016D" w:rsidRPr="00A1331A">
        <w:rPr>
          <w:rStyle w:val="IntenseReference"/>
        </w:rPr>
      </w:r>
      <w:r w:rsidR="00CE016D" w:rsidRPr="00A1331A">
        <w:rPr>
          <w:rStyle w:val="IntenseReference"/>
        </w:rPr>
        <w:fldChar w:fldCharType="separate"/>
      </w:r>
      <w:r w:rsidR="000A7C44" w:rsidRPr="00A1331A">
        <w:rPr>
          <w:rStyle w:val="IntenseReference"/>
        </w:rPr>
        <w:t>E</w:t>
      </w:r>
      <w:r w:rsidR="00CE016D" w:rsidRPr="00A1331A">
        <w:rPr>
          <w:rStyle w:val="IntenseReference"/>
        </w:rPr>
        <w:fldChar w:fldCharType="end"/>
      </w:r>
      <w:r w:rsidR="00CE016D">
        <w:rPr>
          <w:lang w:val="en-US"/>
        </w:rPr>
        <w:t xml:space="preserve"> </w:t>
      </w:r>
      <w:r w:rsidR="00CE016D" w:rsidRPr="00A1331A">
        <w:rPr>
          <w:rStyle w:val="IntenseReference"/>
        </w:rPr>
        <w:fldChar w:fldCharType="begin" w:fldLock="1"/>
      </w:r>
      <w:r w:rsidR="00CE016D" w:rsidRPr="00A1331A">
        <w:rPr>
          <w:rStyle w:val="IntenseReference"/>
        </w:rPr>
        <w:instrText xml:space="preserve"> REF _Ref36983759 \h </w:instrText>
      </w:r>
      <w:r w:rsidR="00E81B63" w:rsidRPr="00A1331A">
        <w:rPr>
          <w:rStyle w:val="IntenseReference"/>
        </w:rPr>
        <w:instrText xml:space="preserve"> \* MERGEFORMAT </w:instrText>
      </w:r>
      <w:r w:rsidR="00CE016D" w:rsidRPr="00A1331A">
        <w:rPr>
          <w:rStyle w:val="IntenseReference"/>
        </w:rPr>
      </w:r>
      <w:r w:rsidR="00CE016D" w:rsidRPr="00A1331A">
        <w:rPr>
          <w:rStyle w:val="IntenseReference"/>
        </w:rPr>
        <w:fldChar w:fldCharType="separate"/>
      </w:r>
      <w:r w:rsidR="000A7C44" w:rsidRPr="00A1331A">
        <w:rPr>
          <w:rStyle w:val="IntenseReference"/>
        </w:rPr>
        <w:t>Troubleshooting</w:t>
      </w:r>
      <w:r w:rsidR="00CE016D" w:rsidRPr="00A1331A">
        <w:rPr>
          <w:rStyle w:val="IntenseReference"/>
        </w:rPr>
        <w:fldChar w:fldCharType="end"/>
      </w:r>
      <w:r w:rsidR="00CE016D">
        <w:rPr>
          <w:lang w:val="en-US"/>
        </w:rPr>
        <w:t>.</w:t>
      </w:r>
    </w:p>
    <w:p w14:paraId="76C42BAE" w14:textId="3CE05DE5" w:rsidR="00D5204B" w:rsidRDefault="00603E61" w:rsidP="00E81B63">
      <w:pPr>
        <w:spacing w:before="240"/>
        <w:jc w:val="center"/>
        <w:rPr>
          <w:lang w:val="en-US"/>
        </w:rPr>
      </w:pPr>
      <w:r>
        <w:rPr>
          <w:noProof/>
        </w:rPr>
        <mc:AlternateContent>
          <mc:Choice Requires="wps">
            <w:drawing>
              <wp:anchor distT="0" distB="0" distL="114300" distR="114300" simplePos="0" relativeHeight="251658381" behindDoc="0" locked="0" layoutInCell="1" allowOverlap="1" wp14:anchorId="30B5D116" wp14:editId="7DF39F1C">
                <wp:simplePos x="0" y="0"/>
                <wp:positionH relativeFrom="column">
                  <wp:posOffset>101177</wp:posOffset>
                </wp:positionH>
                <wp:positionV relativeFrom="paragraph">
                  <wp:posOffset>3383068</wp:posOffset>
                </wp:positionV>
                <wp:extent cx="1828800" cy="1828800"/>
                <wp:effectExtent l="0" t="0" r="0" b="0"/>
                <wp:wrapNone/>
                <wp:docPr id="9" name="Textruta 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F3E3319" w14:textId="38058678" w:rsidR="00603E61" w:rsidRPr="00410A09" w:rsidRDefault="00603E61" w:rsidP="0008172E">
                            <w:pPr>
                              <w:pStyle w:val="Caption"/>
                            </w:pPr>
                            <w:bookmarkStart w:id="40" w:name="_Ref37075767"/>
                            <w:r>
                              <w:t xml:space="preserve">Figure </w:t>
                            </w:r>
                            <w:fldSimple w:instr=" SEQ Figure \* ARABIC ">
                              <w:r w:rsidR="00865C51">
                                <w:rPr>
                                  <w:noProof/>
                                </w:rPr>
                                <w:t>8</w:t>
                              </w:r>
                            </w:fldSimple>
                            <w:bookmarkEnd w:id="40"/>
                            <w:r>
                              <w:t>. Error screen with d</w:t>
                            </w:r>
                            <w:r w:rsidR="005D0D55">
                              <w:t>E</w:t>
                            </w:r>
                            <w:r>
                              <w:t>scriptio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0B5D116" id="Textruta 9" o:spid="_x0000_s1046" type="#_x0000_t202" style="position:absolute;left:0;text-align:left;margin-left:7.95pt;margin-top:266.4pt;width:2in;height:2in;z-index:25165838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" filled="f" stroked="f" strokeweight=".5pt">
                <v:textbox style="mso-fit-shape-to-text:t">
                  <w:txbxContent>
                    <w:p w14:paraId="1F3E3319" w14:textId="38058678" w:rsidR="00603E61" w:rsidRPr="00410A09" w:rsidRDefault="00603E61" w:rsidP="0008172E">
                      <w:pPr>
                        <w:pStyle w:val="Caption"/>
                      </w:pPr>
                      <w:bookmarkStart w:id="41" w:name="_Ref37075767"/>
                      <w:r>
                        <w:t xml:space="preserve">Figure </w:t>
                      </w:r>
                      <w:fldSimple w:instr=" SEQ Figure \* ARABIC ">
                        <w:r w:rsidR="00865C51">
                          <w:rPr>
                            <w:noProof/>
                          </w:rPr>
                          <w:t>8</w:t>
                        </w:r>
                      </w:fldSimple>
                      <w:bookmarkEnd w:id="41"/>
                      <w:r>
                        <w:t>. Error screen with d</w:t>
                      </w:r>
                      <w:r w:rsidR="005D0D55">
                        <w:t>E</w:t>
                      </w:r>
                      <w:r>
                        <w:t>scription.</w:t>
                      </w:r>
                    </w:p>
                  </w:txbxContent>
                </v:textbox>
              </v:shape>
            </w:pict>
          </mc:Fallback>
        </mc:AlternateContent>
      </w:r>
      <w:r w:rsidR="007A7F85">
        <w:rPr>
          <w:noProof/>
          <w:lang w:val="en-US"/>
        </w:rPr>
        <w:drawing>
          <wp:inline distT="0" distB="0" distL="0" distR="0" wp14:anchorId="4B53D3F0" wp14:editId="5A6CFE84">
            <wp:extent cx="5943600" cy="3084830"/>
            <wp:effectExtent l="152400" t="152400" r="361950" b="363220"/>
            <wp:docPr id="6" name="Bildobjekt 6"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rror.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08483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AA0D49" w14:textId="043FAD2D" w:rsidR="00FE11C6" w:rsidRDefault="005A0871" w:rsidP="00E81B63">
      <w:pPr>
        <w:spacing w:before="240"/>
      </w:pPr>
      <w:r>
        <w:t>T</w:t>
      </w:r>
      <w:r w:rsidR="00D5204B">
        <w:t xml:space="preserve">he error screen in </w:t>
      </w:r>
      <w:r w:rsidR="00D5204B" w:rsidRPr="00A1331A">
        <w:rPr>
          <w:rStyle w:val="IntenseReference"/>
        </w:rPr>
        <w:fldChar w:fldCharType="begin" w:fldLock="1"/>
      </w:r>
      <w:r w:rsidR="00D5204B" w:rsidRPr="00A1331A">
        <w:rPr>
          <w:rStyle w:val="IntenseReference"/>
        </w:rPr>
        <w:instrText xml:space="preserve"> REF _Ref37075767 \h </w:instrText>
      </w:r>
      <w:r w:rsidR="00E81B63" w:rsidRPr="00A1331A">
        <w:rPr>
          <w:rStyle w:val="IntenseReference"/>
        </w:rPr>
        <w:instrText xml:space="preserve"> \* MERGEFORMAT </w:instrText>
      </w:r>
      <w:r w:rsidR="00D5204B" w:rsidRPr="00A1331A">
        <w:rPr>
          <w:rStyle w:val="IntenseReference"/>
        </w:rPr>
      </w:r>
      <w:r w:rsidR="00D5204B" w:rsidRPr="00A1331A">
        <w:rPr>
          <w:rStyle w:val="IntenseReference"/>
        </w:rPr>
        <w:fldChar w:fldCharType="separate"/>
      </w:r>
      <w:r w:rsidR="000A7C44" w:rsidRPr="00A1331A">
        <w:rPr>
          <w:rStyle w:val="IntenseReference"/>
        </w:rPr>
        <w:t>Figure 8</w:t>
      </w:r>
      <w:r w:rsidR="00D5204B" w:rsidRPr="00A1331A">
        <w:rPr>
          <w:rStyle w:val="IntenseReference"/>
        </w:rPr>
        <w:fldChar w:fldCharType="end"/>
      </w:r>
      <w:r w:rsidR="00D5204B">
        <w:t xml:space="preserve"> appears </w:t>
      </w:r>
      <w:r w:rsidR="006A1BD6">
        <w:t>when</w:t>
      </w:r>
      <w:r w:rsidR="00541A2F">
        <w:t xml:space="preserve"> </w:t>
      </w:r>
      <w:r w:rsidR="0096750F">
        <w:t>TrayMaster</w:t>
      </w:r>
      <w:r w:rsidR="00541A2F">
        <w:t xml:space="preserve"> encounters a critical error </w:t>
      </w:r>
      <w:r w:rsidR="009A5462">
        <w:t xml:space="preserve">from which it </w:t>
      </w:r>
      <w:r w:rsidR="0096750F">
        <w:t>can</w:t>
      </w:r>
      <w:r w:rsidR="00EC0E8D">
        <w:t>no</w:t>
      </w:r>
      <w:r w:rsidR="0096750F">
        <w:t xml:space="preserve">t </w:t>
      </w:r>
      <w:r w:rsidR="009A5462">
        <w:t>recover</w:t>
      </w:r>
      <w:r w:rsidR="0096750F">
        <w:t>.</w:t>
      </w:r>
      <w:r w:rsidR="00D5204B">
        <w:t xml:space="preserve"> </w:t>
      </w:r>
      <w:r w:rsidR="00086F91">
        <w:t xml:space="preserve">Try tapping the refresh button to reload TrayMaster. If </w:t>
      </w:r>
      <w:r w:rsidR="009A5462">
        <w:t>this</w:t>
      </w:r>
      <w:r w:rsidR="00086F91">
        <w:t xml:space="preserve"> does not help, </w:t>
      </w:r>
      <w:r w:rsidR="003C6232">
        <w:t xml:space="preserve">try </w:t>
      </w:r>
      <w:r w:rsidR="00CA284B">
        <w:t xml:space="preserve">reinstalling the </w:t>
      </w:r>
      <w:r w:rsidR="003C6232">
        <w:t xml:space="preserve">TrayMaster </w:t>
      </w:r>
      <w:r w:rsidR="00CA284B">
        <w:t xml:space="preserve">PWA (see </w:t>
      </w:r>
      <w:r w:rsidR="00CA284B" w:rsidRPr="00A1331A">
        <w:rPr>
          <w:rStyle w:val="IntenseReference"/>
        </w:rPr>
        <w:fldChar w:fldCharType="begin" w:fldLock="1"/>
      </w:r>
      <w:r w:rsidR="00CA284B" w:rsidRPr="00A1331A">
        <w:rPr>
          <w:rStyle w:val="IntenseReference"/>
        </w:rPr>
        <w:instrText xml:space="preserve"> REF _Ref37245214 \w \h </w:instrText>
      </w:r>
      <w:r w:rsidR="00E81B63" w:rsidRPr="00A1331A">
        <w:rPr>
          <w:rStyle w:val="IntenseReference"/>
        </w:rPr>
        <w:instrText xml:space="preserve"> \* MERGEFORMAT </w:instrText>
      </w:r>
      <w:r w:rsidR="00CA284B" w:rsidRPr="00A1331A">
        <w:rPr>
          <w:rStyle w:val="IntenseReference"/>
        </w:rPr>
      </w:r>
      <w:r w:rsidR="00CA284B" w:rsidRPr="00A1331A">
        <w:rPr>
          <w:rStyle w:val="IntenseReference"/>
        </w:rPr>
        <w:fldChar w:fldCharType="separate"/>
      </w:r>
      <w:r w:rsidR="000A7C44" w:rsidRPr="00A1331A">
        <w:rPr>
          <w:rStyle w:val="IntenseReference"/>
        </w:rPr>
        <w:t>D1.2</w:t>
      </w:r>
      <w:r w:rsidR="00CA284B" w:rsidRPr="00A1331A">
        <w:rPr>
          <w:rStyle w:val="IntenseReference"/>
        </w:rPr>
        <w:fldChar w:fldCharType="end"/>
      </w:r>
      <w:r w:rsidR="00CA284B">
        <w:t xml:space="preserve"> </w:t>
      </w:r>
      <w:r w:rsidR="00CA284B" w:rsidRPr="00A1331A">
        <w:rPr>
          <w:rStyle w:val="IntenseReference"/>
        </w:rPr>
        <w:fldChar w:fldCharType="begin" w:fldLock="1"/>
      </w:r>
      <w:r w:rsidR="00CA284B" w:rsidRPr="00A1331A">
        <w:rPr>
          <w:rStyle w:val="IntenseReference"/>
        </w:rPr>
        <w:instrText xml:space="preserve"> REF _Ref37245214 \h </w:instrText>
      </w:r>
      <w:r w:rsidR="00E81B63" w:rsidRPr="00A1331A">
        <w:rPr>
          <w:rStyle w:val="IntenseReference"/>
        </w:rPr>
        <w:instrText xml:space="preserve"> \* MERGEFORMAT </w:instrText>
      </w:r>
      <w:r w:rsidR="00CA284B" w:rsidRPr="00A1331A">
        <w:rPr>
          <w:rStyle w:val="IntenseReference"/>
        </w:rPr>
      </w:r>
      <w:r w:rsidR="00CA284B" w:rsidRPr="00A1331A">
        <w:rPr>
          <w:rStyle w:val="IntenseReference"/>
        </w:rPr>
        <w:fldChar w:fldCharType="separate"/>
      </w:r>
      <w:r w:rsidR="000A7C44" w:rsidRPr="00A1331A">
        <w:rPr>
          <w:rStyle w:val="IntenseReference"/>
        </w:rPr>
        <w:t>Installing TrayMaster</w:t>
      </w:r>
      <w:r w:rsidR="00CA284B" w:rsidRPr="00A1331A">
        <w:rPr>
          <w:rStyle w:val="IntenseReference"/>
        </w:rPr>
        <w:fldChar w:fldCharType="end"/>
      </w:r>
      <w:r w:rsidR="00CA284B">
        <w:t xml:space="preserve">) </w:t>
      </w:r>
      <w:r w:rsidR="003C6232">
        <w:t xml:space="preserve">or </w:t>
      </w:r>
      <w:r w:rsidR="00D302C3">
        <w:t>contact</w:t>
      </w:r>
      <w:r w:rsidR="00CC7968">
        <w:t>ing</w:t>
      </w:r>
      <w:r w:rsidR="00086F91">
        <w:t xml:space="preserve"> your </w:t>
      </w:r>
      <w:r w:rsidR="009A5462">
        <w:t xml:space="preserve">system </w:t>
      </w:r>
      <w:r w:rsidR="00086F91">
        <w:t>administrator.</w:t>
      </w:r>
      <w:r w:rsidR="00FE11C6">
        <w:t xml:space="preserve"> The error message you see may be useful to the administrator.</w:t>
      </w:r>
    </w:p>
    <w:p w14:paraId="6BFFC635" w14:textId="662D57F2" w:rsidR="00A70BCC" w:rsidRDefault="000A4E4E" w:rsidP="00E81B63">
      <w:pPr>
        <w:spacing w:before="240"/>
      </w:pPr>
      <w:r>
        <w:rPr>
          <w:noProof/>
        </w:rPr>
        <mc:AlternateContent>
          <mc:Choice Requires="wps">
            <w:drawing>
              <wp:anchor distT="0" distB="0" distL="114300" distR="114300" simplePos="0" relativeHeight="251658384" behindDoc="0" locked="0" layoutInCell="1" allowOverlap="1" wp14:anchorId="6014CF7B" wp14:editId="76504E6F">
                <wp:simplePos x="0" y="0"/>
                <wp:positionH relativeFrom="column">
                  <wp:posOffset>175260</wp:posOffset>
                </wp:positionH>
                <wp:positionV relativeFrom="paragraph">
                  <wp:posOffset>1958340</wp:posOffset>
                </wp:positionV>
                <wp:extent cx="1828800" cy="1828800"/>
                <wp:effectExtent l="0" t="0" r="0" b="0"/>
                <wp:wrapNone/>
                <wp:docPr id="57" name="Textruta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7631C062" w14:textId="5B8B6F52" w:rsidR="000A4E4E" w:rsidRPr="008145DC" w:rsidRDefault="000A4E4E" w:rsidP="00D170B1">
                            <w:pPr>
                              <w:pStyle w:val="Caption"/>
                            </w:pPr>
                            <w:bookmarkStart w:id="42" w:name="_Ref37086119"/>
                            <w:r>
                              <w:t xml:space="preserve">Figure </w:t>
                            </w:r>
                            <w:fldSimple w:instr=" SEQ Figure \* ARABIC ">
                              <w:r w:rsidR="00865C51">
                                <w:rPr>
                                  <w:noProof/>
                                </w:rPr>
                                <w:t>9</w:t>
                              </w:r>
                            </w:fldSimple>
                            <w:bookmarkEnd w:id="42"/>
                            <w:r>
                              <w:t xml:space="preserve">. </w:t>
                            </w:r>
                            <w:r w:rsidR="008A2415">
                              <w:t xml:space="preserve">Error </w:t>
                            </w:r>
                            <w:r>
                              <w:t>Dialog to notify that the warehouse failed to loa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014CF7B" id="Textruta 57" o:spid="_x0000_s1047" type="#_x0000_t202" style="position:absolute;left:0;text-align:left;margin-left:13.8pt;margin-top:154.2pt;width:2in;height:2in;z-index:251658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" filled="f" stroked="f" strokeweight=".5pt">
                <v:textbox style="mso-fit-shape-to-text:t">
                  <w:txbxContent>
                    <w:p w14:paraId="7631C062" w14:textId="5B8B6F52" w:rsidR="000A4E4E" w:rsidRPr="008145DC" w:rsidRDefault="000A4E4E" w:rsidP="00D170B1">
                      <w:pPr>
                        <w:pStyle w:val="Caption"/>
                      </w:pPr>
                      <w:bookmarkStart w:id="43" w:name="_Ref37086119"/>
                      <w:r>
                        <w:t xml:space="preserve">Figure </w:t>
                      </w:r>
                      <w:fldSimple w:instr=" SEQ Figure \* ARABIC ">
                        <w:r w:rsidR="00865C51">
                          <w:rPr>
                            <w:noProof/>
                          </w:rPr>
                          <w:t>9</w:t>
                        </w:r>
                      </w:fldSimple>
                      <w:bookmarkEnd w:id="43"/>
                      <w:r>
                        <w:t xml:space="preserve">. </w:t>
                      </w:r>
                      <w:r w:rsidR="008A2415">
                        <w:t xml:space="preserve">Error </w:t>
                      </w:r>
                      <w:r>
                        <w:t>Dialog to notify that the warehouse failed to load.</w:t>
                      </w:r>
                    </w:p>
                  </w:txbxContent>
                </v:textbox>
              </v:shape>
            </w:pict>
          </mc:Fallback>
        </mc:AlternateContent>
      </w:r>
      <w:r w:rsidR="00A70BCC">
        <w:rPr>
          <w:noProof/>
        </w:rPr>
        <w:drawing>
          <wp:inline distT="0" distB="0" distL="0" distR="0" wp14:anchorId="7493C15E" wp14:editId="0F136CA9">
            <wp:extent cx="5943600" cy="1653187"/>
            <wp:effectExtent l="152400" t="152400" r="361950" b="366395"/>
            <wp:docPr id="30" name="Bildobjekt 30" descr="En bild som visar skärmbild, fågel&#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oad failed.PNG"/>
                    <pic:cNvPicPr/>
                  </pic:nvPicPr>
                  <pic:blipFill rotWithShape="1">
                    <a:blip r:embed="rId25">
                      <a:extLst>
                        <a:ext uri="{28A0092B-C50C-407E-A947-70E740481C1C}">
                          <a14:useLocalDpi xmlns:a14="http://schemas.microsoft.com/office/drawing/2010/main" val="0"/>
                        </a:ext>
                      </a:extLst>
                    </a:blip>
                    <a:srcRect l="1154" t="6207" r="2051" b="6897"/>
                    <a:stretch/>
                  </pic:blipFill>
                  <pic:spPr bwMode="auto">
                    <a:xfrm>
                      <a:off x="0" y="0"/>
                      <a:ext cx="5943600" cy="165318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1B4B060" w14:textId="27E3D890" w:rsidR="00635FEB" w:rsidRPr="00614302" w:rsidRDefault="000A4E4E" w:rsidP="00E81B63">
      <w:pPr>
        <w:pStyle w:val="Caption"/>
        <w:spacing w:before="240"/>
        <w:rPr>
          <w:caps w:val="0"/>
          <w:spacing w:val="0"/>
          <w:sz w:val="22"/>
          <w:szCs w:val="22"/>
          <w:lang w:val="en-GB"/>
        </w:rPr>
      </w:pPr>
      <w:r w:rsidRPr="00614302">
        <w:rPr>
          <w:caps w:val="0"/>
          <w:spacing w:val="0"/>
          <w:sz w:val="22"/>
          <w:szCs w:val="22"/>
          <w:lang w:val="en-GB"/>
        </w:rPr>
        <w:t xml:space="preserve"> </w:t>
      </w:r>
      <w:r w:rsidR="0051752B" w:rsidRPr="00614302">
        <w:rPr>
          <w:caps w:val="0"/>
          <w:spacing w:val="0"/>
          <w:sz w:val="22"/>
          <w:szCs w:val="22"/>
          <w:lang w:val="en-GB"/>
        </w:rPr>
        <w:t>The dialog</w:t>
      </w:r>
      <w:r w:rsidR="004F6A69" w:rsidRPr="00614302">
        <w:rPr>
          <w:caps w:val="0"/>
          <w:spacing w:val="0"/>
          <w:sz w:val="22"/>
          <w:szCs w:val="22"/>
          <w:lang w:val="en-GB"/>
        </w:rPr>
        <w:t xml:space="preserve"> in </w:t>
      </w:r>
      <w:r w:rsidR="004F6A69" w:rsidRPr="00A1331A">
        <w:rPr>
          <w:rStyle w:val="IntenseReference"/>
          <w:lang w:val="en-GB"/>
        </w:rPr>
        <w:fldChar w:fldCharType="begin" w:fldLock="1"/>
      </w:r>
      <w:r w:rsidR="004F6A69" w:rsidRPr="00A1331A">
        <w:rPr>
          <w:rStyle w:val="IntenseReference"/>
          <w:lang w:val="en-GB"/>
        </w:rPr>
        <w:instrText xml:space="preserve"> REF _Ref37086119 \h </w:instrText>
      </w:r>
      <w:r w:rsidR="00E81B63" w:rsidRPr="00A1331A">
        <w:rPr>
          <w:rStyle w:val="IntenseReference"/>
          <w:lang w:val="en-GB"/>
        </w:rPr>
        <w:instrText xml:space="preserve"> \* MERGEFORMAT </w:instrText>
      </w:r>
      <w:r w:rsidR="004F6A69" w:rsidRPr="00A1331A">
        <w:rPr>
          <w:rStyle w:val="IntenseReference"/>
          <w:lang w:val="en-GB"/>
        </w:rPr>
      </w:r>
      <w:r w:rsidR="004F6A69" w:rsidRPr="00A1331A">
        <w:rPr>
          <w:rStyle w:val="IntenseReference"/>
          <w:lang w:val="en-GB"/>
        </w:rPr>
        <w:fldChar w:fldCharType="separate"/>
      </w:r>
      <w:r w:rsidR="000A7C44" w:rsidRPr="00A1331A">
        <w:rPr>
          <w:rStyle w:val="IntenseReference"/>
          <w:lang w:val="en-GB"/>
        </w:rPr>
        <w:t>Figure 9</w:t>
      </w:r>
      <w:r w:rsidR="004F6A69" w:rsidRPr="00A1331A">
        <w:rPr>
          <w:rStyle w:val="IntenseReference"/>
          <w:lang w:val="en-GB"/>
        </w:rPr>
        <w:fldChar w:fldCharType="end"/>
      </w:r>
      <w:r w:rsidR="004F6A69" w:rsidRPr="00614302">
        <w:rPr>
          <w:caps w:val="0"/>
          <w:spacing w:val="0"/>
          <w:sz w:val="22"/>
          <w:szCs w:val="22"/>
          <w:lang w:val="en-GB"/>
        </w:rPr>
        <w:t xml:space="preserve"> </w:t>
      </w:r>
      <w:r w:rsidR="00EA73B3">
        <w:rPr>
          <w:caps w:val="0"/>
          <w:spacing w:val="0"/>
          <w:sz w:val="22"/>
          <w:szCs w:val="22"/>
          <w:lang w:val="en-GB"/>
        </w:rPr>
        <w:t>is sometimes</w:t>
      </w:r>
      <w:r w:rsidR="00B33ABA">
        <w:rPr>
          <w:caps w:val="0"/>
          <w:spacing w:val="0"/>
          <w:sz w:val="22"/>
          <w:szCs w:val="22"/>
          <w:lang w:val="en-GB"/>
        </w:rPr>
        <w:t xml:space="preserve"> also </w:t>
      </w:r>
      <w:r w:rsidR="00AC2041" w:rsidRPr="00614302">
        <w:rPr>
          <w:caps w:val="0"/>
          <w:spacing w:val="0"/>
          <w:sz w:val="22"/>
          <w:szCs w:val="22"/>
          <w:lang w:val="en-GB"/>
        </w:rPr>
        <w:t>d</w:t>
      </w:r>
      <w:r w:rsidR="007F11C4" w:rsidRPr="00614302">
        <w:rPr>
          <w:caps w:val="0"/>
          <w:spacing w:val="0"/>
          <w:sz w:val="22"/>
          <w:szCs w:val="22"/>
          <w:lang w:val="en-GB"/>
        </w:rPr>
        <w:t xml:space="preserve">isplayed when a critical error </w:t>
      </w:r>
      <w:r w:rsidR="00B33ABA" w:rsidRPr="00614302">
        <w:rPr>
          <w:caps w:val="0"/>
          <w:spacing w:val="0"/>
          <w:sz w:val="22"/>
          <w:szCs w:val="22"/>
          <w:lang w:val="en-GB"/>
        </w:rPr>
        <w:t>occurs</w:t>
      </w:r>
      <w:r w:rsidR="002E3042">
        <w:rPr>
          <w:caps w:val="0"/>
          <w:spacing w:val="0"/>
          <w:sz w:val="22"/>
          <w:szCs w:val="22"/>
          <w:lang w:val="en-GB"/>
        </w:rPr>
        <w:t>; and may be useful to pass to your system administrator</w:t>
      </w:r>
      <w:r w:rsidR="0051752B">
        <w:rPr>
          <w:caps w:val="0"/>
          <w:spacing w:val="0"/>
          <w:sz w:val="22"/>
          <w:szCs w:val="22"/>
          <w:lang w:val="en-GB"/>
        </w:rPr>
        <w:t>.</w:t>
      </w:r>
    </w:p>
    <w:p w14:paraId="488ABA06" w14:textId="1B89206D" w:rsidR="00635FEB" w:rsidRDefault="00635FEB" w:rsidP="00E81B63">
      <w:pPr>
        <w:spacing w:before="240" w:after="160" w:line="259" w:lineRule="auto"/>
        <w:jc w:val="left"/>
        <w:rPr>
          <w:lang w:val="en-US"/>
        </w:rPr>
      </w:pPr>
      <w:r>
        <w:rPr>
          <w:noProof/>
        </w:rPr>
        <mc:AlternateContent>
          <mc:Choice Requires="wps">
            <w:drawing>
              <wp:anchor distT="0" distB="0" distL="114300" distR="114300" simplePos="0" relativeHeight="251658382" behindDoc="0" locked="0" layoutInCell="1" allowOverlap="1" wp14:anchorId="58E28319" wp14:editId="6A13E5DD">
                <wp:simplePos x="0" y="0"/>
                <wp:positionH relativeFrom="margin">
                  <wp:posOffset>118532</wp:posOffset>
                </wp:positionH>
                <wp:positionV relativeFrom="paragraph">
                  <wp:posOffset>1801918</wp:posOffset>
                </wp:positionV>
                <wp:extent cx="2929467" cy="1828800"/>
                <wp:effectExtent l="0" t="0" r="0" b="0"/>
                <wp:wrapNone/>
                <wp:docPr id="22" name="Textruta 22"/>
                <wp:cNvGraphicFramePr/>
                <a:graphic xmlns:a="http://schemas.openxmlformats.org/drawingml/2006/main">
                  <a:graphicData uri="http://schemas.microsoft.com/office/word/2010/wordprocessingShape">
                    <wps:wsp>
                      <wps:cNvSpPr txBox="1"/>
                      <wps:spPr>
                        <a:xfrm>
                          <a:off x="0" y="0"/>
                          <a:ext cx="2929467" cy="1828800"/>
                        </a:xfrm>
                        <a:prstGeom prst="rect">
                          <a:avLst/>
                        </a:prstGeom>
                        <a:noFill/>
                        <a:ln w="6350">
                          <a:noFill/>
                        </a:ln>
                      </wps:spPr>
                      <wps:txbx>
                        <w:txbxContent>
                          <w:p w14:paraId="03474CCB" w14:textId="09307ADA" w:rsidR="00635FEB" w:rsidRPr="00982CD3" w:rsidRDefault="00635FEB" w:rsidP="00325653">
                            <w:pPr>
                              <w:pStyle w:val="Caption"/>
                            </w:pPr>
                            <w:bookmarkStart w:id="44" w:name="_Ref37076612"/>
                            <w:r>
                              <w:t xml:space="preserve">Figure </w:t>
                            </w:r>
                            <w:fldSimple w:instr=" SEQ Figure \* ARABIC ">
                              <w:r w:rsidR="00865C51">
                                <w:rPr>
                                  <w:noProof/>
                                </w:rPr>
                                <w:t>10</w:t>
                              </w:r>
                            </w:fldSimple>
                            <w:bookmarkEnd w:id="44"/>
                            <w:r>
                              <w:t xml:space="preserve">. </w:t>
                            </w:r>
                            <w:r w:rsidR="00E874DE">
                              <w:t>Dialog to confirm a dele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8E28319" id="Textruta 22" o:spid="_x0000_s1048" type="#_x0000_t202" style="position:absolute;margin-left:9.35pt;margin-top:141.9pt;width:230.65pt;height:2in;z-index:25165838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" filled="f" stroked="f" strokeweight=".5pt">
                <v:textbox style="mso-fit-shape-to-text:t">
                  <w:txbxContent>
                    <w:p w14:paraId="03474CCB" w14:textId="09307ADA" w:rsidR="00635FEB" w:rsidRPr="00982CD3" w:rsidRDefault="00635FEB" w:rsidP="00325653">
                      <w:pPr>
                        <w:pStyle w:val="Caption"/>
                      </w:pPr>
                      <w:bookmarkStart w:id="45" w:name="_Ref37076612"/>
                      <w:r>
                        <w:t xml:space="preserve">Figure </w:t>
                      </w:r>
                      <w:fldSimple w:instr=" SEQ Figure \* ARABIC ">
                        <w:r w:rsidR="00865C51">
                          <w:rPr>
                            <w:noProof/>
                          </w:rPr>
                          <w:t>10</w:t>
                        </w:r>
                      </w:fldSimple>
                      <w:bookmarkEnd w:id="45"/>
                      <w:r>
                        <w:t xml:space="preserve">. </w:t>
                      </w:r>
                      <w:r w:rsidR="00E874DE">
                        <w:t>Dialog to confirm a deletion.</w:t>
                      </w:r>
                    </w:p>
                  </w:txbxContent>
                </v:textbox>
                <w10:wrap anchorx="margin"/>
              </v:shape>
            </w:pict>
          </mc:Fallback>
        </mc:AlternateContent>
      </w:r>
      <w:r>
        <w:rPr>
          <w:noProof/>
          <w:lang w:val="en-US"/>
        </w:rPr>
        <w:drawing>
          <wp:inline distT="0" distB="0" distL="0" distR="0" wp14:anchorId="56BD27B4" wp14:editId="4A5F8CB3">
            <wp:extent cx="5943600" cy="1530985"/>
            <wp:effectExtent l="152400" t="152400" r="361950" b="354965"/>
            <wp:docPr id="10" name="Bildobjekt 1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firm dialog.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1530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76FD90DC" w14:textId="536893F3" w:rsidR="00635FEB" w:rsidRDefault="00E874DE" w:rsidP="00E81B63">
      <w:pPr>
        <w:spacing w:before="240" w:after="160" w:line="259" w:lineRule="auto"/>
        <w:jc w:val="left"/>
        <w:rPr>
          <w:lang w:val="en-US"/>
        </w:rPr>
      </w:pPr>
      <w:r>
        <w:rPr>
          <w:noProof/>
        </w:rPr>
        <mc:AlternateContent>
          <mc:Choice Requires="wps">
            <w:drawing>
              <wp:anchor distT="0" distB="0" distL="114300" distR="114300" simplePos="0" relativeHeight="251658383" behindDoc="0" locked="0" layoutInCell="1" allowOverlap="1" wp14:anchorId="73909857" wp14:editId="31ED5D5E">
                <wp:simplePos x="0" y="0"/>
                <wp:positionH relativeFrom="column">
                  <wp:posOffset>160867</wp:posOffset>
                </wp:positionH>
                <wp:positionV relativeFrom="paragraph">
                  <wp:posOffset>1798108</wp:posOffset>
                </wp:positionV>
                <wp:extent cx="1828800" cy="1828800"/>
                <wp:effectExtent l="0" t="0" r="0" b="0"/>
                <wp:wrapNone/>
                <wp:docPr id="26" name="Textruta 2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5801D81" w14:textId="3384383B" w:rsidR="00E874DE" w:rsidRPr="001A1C12" w:rsidRDefault="00E874DE" w:rsidP="00325653">
                            <w:pPr>
                              <w:pStyle w:val="Caption"/>
                            </w:pPr>
                            <w:bookmarkStart w:id="46" w:name="_Ref37076615"/>
                            <w:r>
                              <w:t xml:space="preserve">Figure </w:t>
                            </w:r>
                            <w:fldSimple w:instr=" SEQ Figure \* ARABIC ">
                              <w:r w:rsidR="00865C51">
                                <w:rPr>
                                  <w:noProof/>
                                </w:rPr>
                                <w:t>11</w:t>
                              </w:r>
                            </w:fldSimple>
                            <w:bookmarkEnd w:id="46"/>
                            <w:r>
                              <w:t>. Dialog to notify about unsaved chan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3909857" id="Textruta 26" o:spid="_x0000_s1049" type="#_x0000_t202" style="position:absolute;margin-left:12.65pt;margin-top:141.6pt;width:2in;height:2in;z-index:25165838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" filled="f" stroked="f" strokeweight=".5pt">
                <v:textbox style="mso-fit-shape-to-text:t">
                  <w:txbxContent>
                    <w:p w14:paraId="15801D81" w14:textId="3384383B" w:rsidR="00E874DE" w:rsidRPr="001A1C12" w:rsidRDefault="00E874DE" w:rsidP="00325653">
                      <w:pPr>
                        <w:pStyle w:val="Caption"/>
                      </w:pPr>
                      <w:bookmarkStart w:id="47" w:name="_Ref37076615"/>
                      <w:r>
                        <w:t xml:space="preserve">Figure </w:t>
                      </w:r>
                      <w:fldSimple w:instr=" SEQ Figure \* ARABIC ">
                        <w:r w:rsidR="00865C51">
                          <w:rPr>
                            <w:noProof/>
                          </w:rPr>
                          <w:t>11</w:t>
                        </w:r>
                      </w:fldSimple>
                      <w:bookmarkEnd w:id="47"/>
                      <w:r>
                        <w:t>. Dialog to notify about unsaved changes.</w:t>
                      </w:r>
                    </w:p>
                  </w:txbxContent>
                </v:textbox>
              </v:shape>
            </w:pict>
          </mc:Fallback>
        </mc:AlternateContent>
      </w:r>
      <w:r w:rsidR="00635FEB">
        <w:rPr>
          <w:noProof/>
          <w:lang w:val="en-US"/>
        </w:rPr>
        <w:drawing>
          <wp:inline distT="0" distB="0" distL="0" distR="0" wp14:anchorId="67DAF2DE" wp14:editId="62698162">
            <wp:extent cx="5943600" cy="1487661"/>
            <wp:effectExtent l="152400" t="152400" r="361950" b="360680"/>
            <wp:docPr id="13" name="Bildobjekt 1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nsaved changed.PNG"/>
                    <pic:cNvPicPr/>
                  </pic:nvPicPr>
                  <pic:blipFill rotWithShape="1">
                    <a:blip r:embed="rId27">
                      <a:extLst>
                        <a:ext uri="{28A0092B-C50C-407E-A947-70E740481C1C}">
                          <a14:useLocalDpi xmlns:a14="http://schemas.microsoft.com/office/drawing/2010/main" val="0"/>
                        </a:ext>
                      </a:extLst>
                    </a:blip>
                    <a:srcRect l="1425" t="6575" r="2395" b="7977"/>
                    <a:stretch/>
                  </pic:blipFill>
                  <pic:spPr bwMode="auto">
                    <a:xfrm>
                      <a:off x="0" y="0"/>
                      <a:ext cx="5966181" cy="149331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1052DC1" w14:textId="77777777" w:rsidR="003F6F25" w:rsidRDefault="003F6F25" w:rsidP="00E81B63">
      <w:pPr>
        <w:spacing w:before="240"/>
      </w:pPr>
      <w:r>
        <w:t>Other</w:t>
      </w:r>
      <w:r w:rsidR="00F0295C">
        <w:t xml:space="preserve"> </w:t>
      </w:r>
      <w:r w:rsidR="00C064D3">
        <w:t xml:space="preserve">dialogs </w:t>
      </w:r>
      <w:r>
        <w:t xml:space="preserve">like those seen </w:t>
      </w:r>
      <w:r w:rsidR="00C064D3">
        <w:t xml:space="preserve">in </w:t>
      </w:r>
      <w:r w:rsidR="00C064D3" w:rsidRPr="00A1331A">
        <w:rPr>
          <w:rStyle w:val="IntenseReference"/>
        </w:rPr>
        <w:fldChar w:fldCharType="begin" w:fldLock="1"/>
      </w:r>
      <w:r w:rsidR="00C064D3" w:rsidRPr="00A1331A">
        <w:rPr>
          <w:rStyle w:val="IntenseReference"/>
        </w:rPr>
        <w:instrText xml:space="preserve"> REF _Ref37076612 \h </w:instrText>
      </w:r>
      <w:r w:rsidR="00E81B63" w:rsidRPr="00A1331A">
        <w:rPr>
          <w:rStyle w:val="IntenseReference"/>
        </w:rPr>
        <w:instrText xml:space="preserve"> \* MERGEFORMAT </w:instrText>
      </w:r>
      <w:r w:rsidR="00C064D3" w:rsidRPr="00A1331A">
        <w:rPr>
          <w:rStyle w:val="IntenseReference"/>
        </w:rPr>
      </w:r>
      <w:r w:rsidR="00C064D3" w:rsidRPr="00A1331A">
        <w:rPr>
          <w:rStyle w:val="IntenseReference"/>
        </w:rPr>
        <w:fldChar w:fldCharType="separate"/>
      </w:r>
      <w:r w:rsidR="000A7C44" w:rsidRPr="00A1331A">
        <w:rPr>
          <w:rStyle w:val="IntenseReference"/>
        </w:rPr>
        <w:t>Figure 10</w:t>
      </w:r>
      <w:r w:rsidR="00C064D3" w:rsidRPr="00A1331A">
        <w:rPr>
          <w:rStyle w:val="IntenseReference"/>
        </w:rPr>
        <w:fldChar w:fldCharType="end"/>
      </w:r>
      <w:r>
        <w:rPr>
          <w:rStyle w:val="IntenseReference"/>
        </w:rPr>
        <w:t xml:space="preserve"> </w:t>
      </w:r>
      <w:r w:rsidRPr="003F6F25">
        <w:t>and</w:t>
      </w:r>
      <w:r w:rsidR="00401353">
        <w:rPr>
          <w:rStyle w:val="IntenseReference"/>
        </w:rPr>
        <w:t xml:space="preserve"> </w:t>
      </w:r>
      <w:r w:rsidR="00C064D3" w:rsidRPr="00A1331A">
        <w:rPr>
          <w:rStyle w:val="IntenseReference"/>
        </w:rPr>
        <w:fldChar w:fldCharType="begin" w:fldLock="1"/>
      </w:r>
      <w:r w:rsidR="00C064D3" w:rsidRPr="00A1331A">
        <w:rPr>
          <w:rStyle w:val="IntenseReference"/>
        </w:rPr>
        <w:instrText xml:space="preserve"> REF _Ref37076615 \h </w:instrText>
      </w:r>
      <w:r w:rsidR="00E81B63" w:rsidRPr="00A1331A">
        <w:rPr>
          <w:rStyle w:val="IntenseReference"/>
        </w:rPr>
        <w:instrText xml:space="preserve"> \* MERGEFORMAT </w:instrText>
      </w:r>
      <w:r w:rsidR="00C064D3" w:rsidRPr="00A1331A">
        <w:rPr>
          <w:rStyle w:val="IntenseReference"/>
        </w:rPr>
      </w:r>
      <w:r w:rsidR="00C064D3" w:rsidRPr="00A1331A">
        <w:rPr>
          <w:rStyle w:val="IntenseReference"/>
        </w:rPr>
        <w:fldChar w:fldCharType="separate"/>
      </w:r>
      <w:r w:rsidR="000A7C44" w:rsidRPr="00A1331A">
        <w:rPr>
          <w:rStyle w:val="IntenseReference"/>
        </w:rPr>
        <w:t>Figure 11</w:t>
      </w:r>
      <w:r w:rsidR="00C064D3" w:rsidRPr="00A1331A">
        <w:rPr>
          <w:rStyle w:val="IntenseReference"/>
        </w:rPr>
        <w:fldChar w:fldCharType="end"/>
      </w:r>
      <w:r w:rsidR="00995C3C">
        <w:t xml:space="preserve"> </w:t>
      </w:r>
      <w:r>
        <w:t>can</w:t>
      </w:r>
      <w:r w:rsidR="00995C3C">
        <w:t xml:space="preserve"> be seen </w:t>
      </w:r>
      <w:r>
        <w:t>throughout</w:t>
      </w:r>
      <w:r w:rsidR="00995C3C">
        <w:t xml:space="preserve"> the </w:t>
      </w:r>
      <w:r w:rsidR="00E43F5E">
        <w:t>app.</w:t>
      </w:r>
    </w:p>
    <w:p w14:paraId="077FC1D9" w14:textId="636A5329" w:rsidR="00F45928" w:rsidRDefault="00CF7D6A" w:rsidP="00E81B63">
      <w:pPr>
        <w:spacing w:before="240"/>
      </w:pPr>
      <w:r>
        <w:t xml:space="preserve">To confirm </w:t>
      </w:r>
      <w:r w:rsidR="003E4214">
        <w:t>a</w:t>
      </w:r>
      <w:r>
        <w:t xml:space="preserve"> deletion in </w:t>
      </w:r>
      <w:r w:rsidRPr="00A1331A">
        <w:rPr>
          <w:rStyle w:val="IntenseReference"/>
        </w:rPr>
        <w:fldChar w:fldCharType="begin" w:fldLock="1"/>
      </w:r>
      <w:r w:rsidRPr="00A1331A">
        <w:rPr>
          <w:rStyle w:val="IntenseReference"/>
        </w:rPr>
        <w:instrText xml:space="preserve"> REF _Ref37076612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10</w:t>
      </w:r>
      <w:r w:rsidRPr="00A1331A">
        <w:rPr>
          <w:rStyle w:val="IntenseReference"/>
        </w:rPr>
        <w:fldChar w:fldCharType="end"/>
      </w:r>
      <w:r>
        <w:t xml:space="preserve">, tap ‘Delete’, and </w:t>
      </w:r>
      <w:r w:rsidR="003E4214">
        <w:t xml:space="preserve">to cancel without deleting tap ‘Cancel’. </w:t>
      </w:r>
    </w:p>
    <w:p w14:paraId="083672C2" w14:textId="2965CB9A" w:rsidR="0021735A" w:rsidRDefault="00F45928" w:rsidP="00E81B63">
      <w:pPr>
        <w:spacing w:before="240"/>
        <w:rPr>
          <w:lang w:val="en-US"/>
        </w:rPr>
      </w:pPr>
      <w:r>
        <w:t xml:space="preserve">In </w:t>
      </w:r>
      <w:r w:rsidR="003E4214" w:rsidRPr="00A1331A">
        <w:rPr>
          <w:rStyle w:val="IntenseReference"/>
        </w:rPr>
        <w:fldChar w:fldCharType="begin" w:fldLock="1"/>
      </w:r>
      <w:r w:rsidR="003E4214" w:rsidRPr="00A1331A">
        <w:rPr>
          <w:rStyle w:val="IntenseReference"/>
        </w:rPr>
        <w:instrText xml:space="preserve"> REF _Ref37076615 \h </w:instrText>
      </w:r>
      <w:r w:rsidR="00E81B63" w:rsidRPr="00A1331A">
        <w:rPr>
          <w:rStyle w:val="IntenseReference"/>
        </w:rPr>
        <w:instrText xml:space="preserve"> \* MERGEFORMAT </w:instrText>
      </w:r>
      <w:r w:rsidR="003E4214" w:rsidRPr="00A1331A">
        <w:rPr>
          <w:rStyle w:val="IntenseReference"/>
        </w:rPr>
      </w:r>
      <w:r w:rsidR="003E4214" w:rsidRPr="00A1331A">
        <w:rPr>
          <w:rStyle w:val="IntenseReference"/>
        </w:rPr>
        <w:fldChar w:fldCharType="separate"/>
      </w:r>
      <w:r w:rsidR="000A7C44" w:rsidRPr="00A1331A">
        <w:rPr>
          <w:rStyle w:val="IntenseReference"/>
        </w:rPr>
        <w:t>Figure 11</w:t>
      </w:r>
      <w:r w:rsidR="003E4214" w:rsidRPr="00A1331A">
        <w:rPr>
          <w:rStyle w:val="IntenseReference"/>
        </w:rPr>
        <w:fldChar w:fldCharType="end"/>
      </w:r>
      <w:bookmarkStart w:id="48" w:name="_Ref36352614"/>
      <w:r w:rsidR="00D962B4">
        <w:t xml:space="preserve">, </w:t>
      </w:r>
      <w:r>
        <w:t xml:space="preserve">you can </w:t>
      </w:r>
      <w:r w:rsidR="00D962B4">
        <w:t>tap ‘OK’</w:t>
      </w:r>
      <w:r w:rsidR="003E4214">
        <w:t xml:space="preserve"> to close the dialog</w:t>
      </w:r>
      <w:r w:rsidR="00766334">
        <w:t>.</w:t>
      </w:r>
      <w:r w:rsidR="003E4214">
        <w:t xml:space="preserve"> </w:t>
      </w:r>
      <w:r w:rsidR="00766334">
        <w:t>You must</w:t>
      </w:r>
      <w:r w:rsidR="003E4214">
        <w:t xml:space="preserve"> </w:t>
      </w:r>
      <w:r w:rsidR="008C51F2">
        <w:t xml:space="preserve">then </w:t>
      </w:r>
      <w:r w:rsidR="00FC4DF9">
        <w:t>save or cancel you</w:t>
      </w:r>
      <w:r w:rsidR="00766334">
        <w:t>r</w:t>
      </w:r>
      <w:r w:rsidR="00FC4DF9">
        <w:t xml:space="preserve"> changes to </w:t>
      </w:r>
      <w:r w:rsidR="008C51F2">
        <w:t>prevent</w:t>
      </w:r>
      <w:r w:rsidR="00D962B4">
        <w:t xml:space="preserve"> this </w:t>
      </w:r>
      <w:r w:rsidR="00766334">
        <w:t xml:space="preserve">dialog </w:t>
      </w:r>
      <w:r w:rsidR="008F5F9B">
        <w:t>appearing</w:t>
      </w:r>
      <w:r w:rsidR="00D962B4">
        <w:t xml:space="preserve"> again.</w:t>
      </w:r>
      <w:r w:rsidR="0021735A">
        <w:br w:type="page"/>
      </w:r>
    </w:p>
    <w:p w14:paraId="058563DC" w14:textId="77777777" w:rsidR="004D54E9" w:rsidRPr="00EF797B" w:rsidRDefault="004D54E9" w:rsidP="00E81B63">
      <w:pPr>
        <w:spacing w:before="240"/>
        <w:rPr>
          <w:lang w:val="en-US"/>
        </w:rPr>
        <w:sectPr w:rsidR="004D54E9" w:rsidRPr="00EF797B" w:rsidSect="00B926DD">
          <w:type w:val="continuous"/>
          <w:pgSz w:w="12240" w:h="15840"/>
          <w:pgMar w:top="1440" w:right="1440" w:bottom="1440" w:left="1440" w:header="720" w:footer="720" w:gutter="0"/>
          <w:cols w:space="720"/>
          <w:docGrid w:linePitch="360"/>
        </w:sectPr>
      </w:pPr>
    </w:p>
    <w:p w14:paraId="14C0C057" w14:textId="20A871A0" w:rsidR="00AF3BDB" w:rsidRPr="00DC4915" w:rsidRDefault="00206E3E" w:rsidP="00E81B63">
      <w:pPr>
        <w:pStyle w:val="Heading2"/>
        <w:spacing w:before="240"/>
      </w:pPr>
      <w:bookmarkStart w:id="49" w:name="_Ref36641882"/>
      <w:bookmarkStart w:id="50" w:name="_Toc37590657"/>
      <w:r w:rsidRPr="00DC4915">
        <w:rPr>
          <w:noProof/>
        </w:rPr>
        <mc:AlternateContent>
          <mc:Choice Requires="wps">
            <w:drawing>
              <wp:anchor distT="0" distB="0" distL="114300" distR="114300" simplePos="0" relativeHeight="251658273" behindDoc="0" locked="0" layoutInCell="1" allowOverlap="1" wp14:anchorId="0390207B" wp14:editId="07A3D23C">
                <wp:simplePos x="0" y="0"/>
                <wp:positionH relativeFrom="column">
                  <wp:posOffset>5904865</wp:posOffset>
                </wp:positionH>
                <wp:positionV relativeFrom="paragraph">
                  <wp:posOffset>369733</wp:posOffset>
                </wp:positionV>
                <wp:extent cx="1005810" cy="1404620"/>
                <wp:effectExtent l="0" t="0" r="0" b="0"/>
                <wp:wrapNone/>
                <wp:docPr id="201"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10" cy="1404620"/>
                        </a:xfrm>
                        <a:prstGeom prst="rect">
                          <a:avLst/>
                        </a:prstGeom>
                        <a:noFill/>
                        <a:ln w="9525">
                          <a:noFill/>
                          <a:miter lim="800000"/>
                          <a:headEnd/>
                          <a:tailEnd/>
                        </a:ln>
                      </wps:spPr>
                      <wps:txbx>
                        <w:txbxContent>
                          <w:p w14:paraId="28D477EE" w14:textId="1D126F46" w:rsidR="00042BD0" w:rsidRPr="00B37701" w:rsidRDefault="00042BD0" w:rsidP="00206E3E">
                            <w:pPr>
                              <w:jc w:val="right"/>
                              <w:rPr>
                                <w:lang w:val="sv-SE"/>
                              </w:rPr>
                            </w:pPr>
                            <w:r>
                              <w:t>Sign in Area</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390207B" id="Textruta 2" o:spid="_x0000_s1050" type="#_x0000_t202" style="position:absolute;left:0;text-align:left;margin-left:464.95pt;margin-top:29.1pt;width:79.2pt;height:110.6pt;z-index:25165827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" filled="f" stroked="f">
                <v:textbox style="mso-fit-shape-to-text:t">
                  <w:txbxContent>
                    <w:p w14:paraId="28D477EE" w14:textId="1D126F46" w:rsidR="00042BD0" w:rsidRPr="00B37701" w:rsidRDefault="00042BD0" w:rsidP="00206E3E">
                      <w:pPr>
                        <w:jc w:val="right"/>
                        <w:rPr>
                          <w:lang w:val="sv-SE"/>
                        </w:rPr>
                      </w:pPr>
                      <w:r>
                        <w:t>Sign in Area</w:t>
                      </w:r>
                    </w:p>
                  </w:txbxContent>
                </v:textbox>
              </v:shape>
            </w:pict>
          </mc:Fallback>
        </mc:AlternateContent>
      </w:r>
      <w:r w:rsidR="00D433AC" w:rsidRPr="00DC4915">
        <w:t>Sign in</w:t>
      </w:r>
      <w:bookmarkEnd w:id="48"/>
      <w:bookmarkEnd w:id="49"/>
      <w:bookmarkEnd w:id="50"/>
    </w:p>
    <w:p w14:paraId="1BE00CD0" w14:textId="0191C105" w:rsidR="004C2EA7" w:rsidRPr="00DC4915" w:rsidRDefault="001A24A9" w:rsidP="00E81B63">
      <w:pPr>
        <w:spacing w:before="240"/>
      </w:pPr>
      <w:r w:rsidRPr="00A616B7">
        <w:rPr>
          <w:noProof/>
        </w:rPr>
        <mc:AlternateContent>
          <mc:Choice Requires="wps">
            <w:drawing>
              <wp:anchor distT="0" distB="0" distL="114300" distR="114300" simplePos="0" relativeHeight="251658264" behindDoc="0" locked="0" layoutInCell="1" allowOverlap="1" wp14:anchorId="04DBAA0F" wp14:editId="2C4269D2">
                <wp:simplePos x="0" y="0"/>
                <wp:positionH relativeFrom="column">
                  <wp:posOffset>-824702</wp:posOffset>
                </wp:positionH>
                <wp:positionV relativeFrom="paragraph">
                  <wp:posOffset>2291080</wp:posOffset>
                </wp:positionV>
                <wp:extent cx="1005205" cy="1404620"/>
                <wp:effectExtent l="0" t="0" r="0" b="0"/>
                <wp:wrapNone/>
                <wp:docPr id="1042540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205" cy="1404620"/>
                        </a:xfrm>
                        <a:prstGeom prst="rect">
                          <a:avLst/>
                        </a:prstGeom>
                        <a:noFill/>
                        <a:ln w="9525">
                          <a:noFill/>
                          <a:miter lim="800000"/>
                          <a:headEnd/>
                          <a:tailEnd/>
                        </a:ln>
                      </wps:spPr>
                      <wps:txbx>
                        <w:txbxContent>
                          <w:p w14:paraId="3948E96E" w14:textId="77777777" w:rsidR="00042BD0" w:rsidRPr="00B37701" w:rsidRDefault="00403205" w:rsidP="00081F8C">
                            <w:pPr>
                              <w:rPr>
                                <w:lang w:val="sv-SE"/>
                              </w:rPr>
                            </w:pPr>
                            <w:r>
                              <w:t xml:space="preserve">Local Storage </w:t>
                            </w:r>
                            <w:r w:rsidR="00042BD0">
                              <w:t>Disclaim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4DBAA0F" id="_x0000_s1051" type="#_x0000_t202" style="position:absolute;left:0;text-align:left;margin-left:-64.95pt;margin-top:180.4pt;width:79.15pt;height:110.6pt;z-index:251658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" filled="f" stroked="f">
                <v:textbox style="mso-fit-shape-to-text:t">
                  <w:txbxContent>
                    <w:p w14:paraId="3948E96E" w14:textId="77777777" w:rsidR="00042BD0" w:rsidRPr="00B37701" w:rsidRDefault="00403205" w:rsidP="00081F8C">
                      <w:pPr>
                        <w:rPr>
                          <w:lang w:val="sv-SE"/>
                        </w:rPr>
                      </w:pPr>
                      <w:r>
                        <w:t xml:space="preserve">Local Storage </w:t>
                      </w:r>
                      <w:r w:rsidR="00042BD0">
                        <w:t>Disclaimer</w:t>
                      </w:r>
                    </w:p>
                  </w:txbxContent>
                </v:textbox>
              </v:shape>
            </w:pict>
          </mc:Fallback>
        </mc:AlternateContent>
      </w:r>
      <w:r w:rsidRPr="00DC4915">
        <w:rPr>
          <w:noProof/>
        </w:rPr>
        <mc:AlternateContent>
          <mc:Choice Requires="wps">
            <w:drawing>
              <wp:anchor distT="0" distB="0" distL="114300" distR="114300" simplePos="0" relativeHeight="251658263" behindDoc="0" locked="0" layoutInCell="1" allowOverlap="1" wp14:anchorId="4E226404" wp14:editId="41948BA7">
                <wp:simplePos x="0" y="0"/>
                <wp:positionH relativeFrom="column">
                  <wp:posOffset>-535142</wp:posOffset>
                </wp:positionH>
                <wp:positionV relativeFrom="paragraph">
                  <wp:posOffset>725170</wp:posOffset>
                </wp:positionV>
                <wp:extent cx="683895" cy="1404620"/>
                <wp:effectExtent l="0" t="0" r="0" b="0"/>
                <wp:wrapNone/>
                <wp:docPr id="1042541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 cy="1404620"/>
                        </a:xfrm>
                        <a:prstGeom prst="rect">
                          <a:avLst/>
                        </a:prstGeom>
                        <a:noFill/>
                        <a:ln w="9525">
                          <a:noFill/>
                          <a:miter lim="800000"/>
                          <a:headEnd/>
                          <a:tailEnd/>
                        </a:ln>
                      </wps:spPr>
                      <wps:txbx>
                        <w:txbxContent>
                          <w:p w14:paraId="352A2500" w14:textId="16999B04" w:rsidR="00042BD0" w:rsidRPr="00B37701" w:rsidRDefault="00042BD0" w:rsidP="00081F8C">
                            <w:pPr>
                              <w:rPr>
                                <w:lang w:val="sv-SE"/>
                              </w:rPr>
                            </w:pPr>
                            <w:r>
                              <w:t>Version Numb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E226404" id="_x0000_s1052" type="#_x0000_t202" style="position:absolute;left:0;text-align:left;margin-left:-42.15pt;margin-top:57.1pt;width:53.85pt;height:110.6pt;z-index:25165826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" filled="f" stroked="f">
                <v:textbox style="mso-fit-shape-to-text:t">
                  <w:txbxContent>
                    <w:p w14:paraId="352A2500" w14:textId="16999B04" w:rsidR="00042BD0" w:rsidRPr="00B37701" w:rsidRDefault="00042BD0" w:rsidP="00081F8C">
                      <w:pPr>
                        <w:rPr>
                          <w:lang w:val="sv-SE"/>
                        </w:rPr>
                      </w:pPr>
                      <w:r>
                        <w:t>Version Number</w:t>
                      </w:r>
                    </w:p>
                  </w:txbxContent>
                </v:textbox>
              </v:shape>
            </w:pict>
          </mc:Fallback>
        </mc:AlternateContent>
      </w:r>
      <w:r w:rsidRPr="00DC4915">
        <w:rPr>
          <w:noProof/>
        </w:rPr>
        <mc:AlternateContent>
          <mc:Choice Requires="wps">
            <w:drawing>
              <wp:anchor distT="0" distB="0" distL="114300" distR="114300" simplePos="0" relativeHeight="251658262" behindDoc="0" locked="0" layoutInCell="1" allowOverlap="1" wp14:anchorId="3B7164C9" wp14:editId="79118597">
                <wp:simplePos x="0" y="0"/>
                <wp:positionH relativeFrom="column">
                  <wp:posOffset>53473</wp:posOffset>
                </wp:positionH>
                <wp:positionV relativeFrom="paragraph">
                  <wp:posOffset>880844</wp:posOffset>
                </wp:positionV>
                <wp:extent cx="203099" cy="39938"/>
                <wp:effectExtent l="0" t="0" r="13335" b="24130"/>
                <wp:wrapNone/>
                <wp:docPr id="39" name="Straight Connector 39"/>
                <wp:cNvGraphicFramePr/>
                <a:graphic xmlns:a="http://schemas.openxmlformats.org/drawingml/2006/main">
                  <a:graphicData uri="http://schemas.microsoft.com/office/word/2010/wordprocessingShape">
                    <wps:wsp>
                      <wps:cNvCnPr/>
                      <wps:spPr>
                        <a:xfrm flipV="1">
                          <a:off x="0" y="0"/>
                          <a:ext cx="203099" cy="3993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A93ED7C" id="Straight Connector 39" o:spid="_x0000_s1026" style="position:absolute;flip:y;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69.35pt" to="20.2pt,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" strokecolor="#e32d91 [3204]" strokeweight="1pt">
                <v:stroke joinstyle="miter"/>
              </v:line>
            </w:pict>
          </mc:Fallback>
        </mc:AlternateContent>
      </w:r>
      <w:r w:rsidR="000E38EB" w:rsidRPr="00DC4915">
        <w:rPr>
          <w:noProof/>
        </w:rPr>
        <mc:AlternateContent>
          <mc:Choice Requires="wps">
            <w:drawing>
              <wp:anchor distT="0" distB="0" distL="114300" distR="114300" simplePos="0" relativeHeight="251658274" behindDoc="0" locked="0" layoutInCell="1" allowOverlap="1" wp14:anchorId="0106F5A4" wp14:editId="45CE67DE">
                <wp:simplePos x="0" y="0"/>
                <wp:positionH relativeFrom="column">
                  <wp:posOffset>5896050</wp:posOffset>
                </wp:positionH>
                <wp:positionV relativeFrom="paragraph">
                  <wp:posOffset>151994</wp:posOffset>
                </wp:positionV>
                <wp:extent cx="199670" cy="102412"/>
                <wp:effectExtent l="0" t="0" r="29210" b="31115"/>
                <wp:wrapNone/>
                <wp:docPr id="14" name="Straight Connector 202"/>
                <wp:cNvGraphicFramePr/>
                <a:graphic xmlns:a="http://schemas.openxmlformats.org/drawingml/2006/main">
                  <a:graphicData uri="http://schemas.microsoft.com/office/word/2010/wordprocessingShape">
                    <wps:wsp>
                      <wps:cNvCnPr/>
                      <wps:spPr>
                        <a:xfrm flipH="1">
                          <a:off x="0" y="0"/>
                          <a:ext cx="199670" cy="10241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726929E" id="Straight Connector 202" o:spid="_x0000_s1026" style="position:absolute;flip:x;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4.25pt,11.95pt" to="479.95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" strokecolor="#e32d91 [3204]" strokeweight="1pt">
                <v:stroke joinstyle="miter"/>
              </v:line>
            </w:pict>
          </mc:Fallback>
        </mc:AlternateContent>
      </w:r>
      <w:r w:rsidR="00312A3F" w:rsidRPr="00DC4915">
        <w:rPr>
          <w:noProof/>
        </w:rPr>
        <mc:AlternateContent>
          <mc:Choice Requires="wps">
            <w:drawing>
              <wp:anchor distT="0" distB="0" distL="114300" distR="114300" simplePos="0" relativeHeight="251658327" behindDoc="0" locked="0" layoutInCell="1" allowOverlap="1" wp14:anchorId="24131F33" wp14:editId="1E22E018">
                <wp:simplePos x="0" y="0"/>
                <wp:positionH relativeFrom="column">
                  <wp:posOffset>87630</wp:posOffset>
                </wp:positionH>
                <wp:positionV relativeFrom="paragraph">
                  <wp:posOffset>3038780</wp:posOffset>
                </wp:positionV>
                <wp:extent cx="1828800" cy="1828800"/>
                <wp:effectExtent l="0" t="0" r="0" b="0"/>
                <wp:wrapNone/>
                <wp:docPr id="17"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5BAC069" w14:textId="11E70B69" w:rsidR="00312A3F" w:rsidRPr="00CA1F1F" w:rsidRDefault="00312A3F" w:rsidP="000F2499">
                            <w:pPr>
                              <w:pStyle w:val="Caption"/>
                              <w:rPr>
                                <w:rFonts w:eastAsiaTheme="minorHAnsi"/>
                                <w:i/>
                                <w:iCs/>
                                <w:color w:val="454551" w:themeColor="text2"/>
                              </w:rPr>
                            </w:pPr>
                            <w:r w:rsidRPr="00A412CA">
                              <w:t xml:space="preserve">Figure </w:t>
                            </w:r>
                            <w:fldSimple w:instr=" SEQ Figure \* ARABIC ">
                              <w:r w:rsidR="00865C51">
                                <w:rPr>
                                  <w:noProof/>
                                </w:rPr>
                                <w:t>12</w:t>
                              </w:r>
                            </w:fldSimple>
                            <w:r w:rsidRPr="00A412CA">
                              <w:t>. Sign in scre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4131F33" id="Text Box 12" o:spid="_x0000_s1053" type="#_x0000_t202" style="position:absolute;left:0;text-align:left;margin-left:6.9pt;margin-top:239.25pt;width:2in;height:2in;z-index:25165832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" filled="f" stroked="f" strokeweight=".5pt">
                <v:textbox style="mso-fit-shape-to-text:t">
                  <w:txbxContent>
                    <w:p w14:paraId="55BAC069" w14:textId="11E70B69" w:rsidR="00312A3F" w:rsidRPr="00CA1F1F" w:rsidRDefault="00312A3F" w:rsidP="000F2499">
                      <w:pPr>
                        <w:pStyle w:val="Caption"/>
                        <w:rPr>
                          <w:rFonts w:eastAsiaTheme="minorHAnsi"/>
                          <w:i/>
                          <w:iCs/>
                          <w:color w:val="454551" w:themeColor="text2"/>
                        </w:rPr>
                      </w:pPr>
                      <w:r w:rsidRPr="00A412CA">
                        <w:t xml:space="preserve">Figure </w:t>
                      </w:r>
                      <w:fldSimple w:instr=" SEQ Figure \* ARABIC ">
                        <w:r w:rsidR="00865C51">
                          <w:rPr>
                            <w:noProof/>
                          </w:rPr>
                          <w:t>12</w:t>
                        </w:r>
                      </w:fldSimple>
                      <w:r w:rsidRPr="00A412CA">
                        <w:t>. Sign in screen.</w:t>
                      </w:r>
                    </w:p>
                  </w:txbxContent>
                </v:textbox>
              </v:shape>
            </w:pict>
          </mc:Fallback>
        </mc:AlternateContent>
      </w:r>
      <w:r w:rsidR="00D33BFC" w:rsidRPr="00DC4915">
        <w:rPr>
          <w:noProof/>
        </w:rPr>
        <mc:AlternateContent>
          <mc:Choice Requires="wps">
            <w:drawing>
              <wp:anchor distT="0" distB="0" distL="114300" distR="114300" simplePos="0" relativeHeight="251658272" behindDoc="0" locked="0" layoutInCell="1" allowOverlap="1" wp14:anchorId="1A84B5B4" wp14:editId="3AFBC9F1">
                <wp:simplePos x="0" y="0"/>
                <wp:positionH relativeFrom="column">
                  <wp:posOffset>4600575</wp:posOffset>
                </wp:positionH>
                <wp:positionV relativeFrom="paragraph">
                  <wp:posOffset>251460</wp:posOffset>
                </wp:positionV>
                <wp:extent cx="1397635" cy="1181100"/>
                <wp:effectExtent l="0" t="0" r="12065" b="19050"/>
                <wp:wrapNone/>
                <wp:docPr id="63" name="Rectangle 63"/>
                <wp:cNvGraphicFramePr/>
                <a:graphic xmlns:a="http://schemas.openxmlformats.org/drawingml/2006/main">
                  <a:graphicData uri="http://schemas.microsoft.com/office/word/2010/wordprocessingShape">
                    <wps:wsp>
                      <wps:cNvSpPr/>
                      <wps:spPr>
                        <a:xfrm>
                          <a:off x="0" y="0"/>
                          <a:ext cx="1397635" cy="11811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57F56E9D" id="Rectangle 63" o:spid="_x0000_s1026" style="position:absolute;margin-left:362.25pt;margin-top:19.8pt;width:110.05pt;height:93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" filled="f" strokecolor="#e32d91 [3204]" strokeweight="1.5pt"/>
            </w:pict>
          </mc:Fallback>
        </mc:AlternateContent>
      </w:r>
      <w:r w:rsidR="00E73EB0" w:rsidRPr="00DC4915">
        <w:rPr>
          <w:noProof/>
        </w:rPr>
        <mc:AlternateContent>
          <mc:Choice Requires="wps">
            <w:drawing>
              <wp:anchor distT="0" distB="0" distL="114300" distR="114300" simplePos="0" relativeHeight="251658265" behindDoc="0" locked="0" layoutInCell="1" allowOverlap="1" wp14:anchorId="18B7460A" wp14:editId="687EF87E">
                <wp:simplePos x="0" y="0"/>
                <wp:positionH relativeFrom="column">
                  <wp:posOffset>84867</wp:posOffset>
                </wp:positionH>
                <wp:positionV relativeFrom="paragraph">
                  <wp:posOffset>2560534</wp:posOffset>
                </wp:positionV>
                <wp:extent cx="217335" cy="184068"/>
                <wp:effectExtent l="0" t="0" r="30480" b="26035"/>
                <wp:wrapNone/>
                <wp:docPr id="46" name="Straight Connector 46"/>
                <wp:cNvGraphicFramePr/>
                <a:graphic xmlns:a="http://schemas.openxmlformats.org/drawingml/2006/main">
                  <a:graphicData uri="http://schemas.microsoft.com/office/word/2010/wordprocessingShape">
                    <wps:wsp>
                      <wps:cNvCnPr/>
                      <wps:spPr>
                        <a:xfrm>
                          <a:off x="0" y="0"/>
                          <a:ext cx="217335" cy="18406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BCB366A" id="Straight Connector 46" o:spid="_x0000_s1026" style="position:absolute;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pt,201.6pt" to="23.8pt,2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" strokecolor="#e32d91 [3204]" strokeweight="1pt">
                <v:stroke joinstyle="miter"/>
              </v:line>
            </w:pict>
          </mc:Fallback>
        </mc:AlternateContent>
      </w:r>
      <w:r w:rsidR="00AF5FB1" w:rsidRPr="00DC4915">
        <w:rPr>
          <w:noProof/>
          <w:sz w:val="16"/>
          <w:szCs w:val="16"/>
        </w:rPr>
        <w:drawing>
          <wp:inline distT="0" distB="0" distL="0" distR="0" wp14:anchorId="7A4CCEF0" wp14:editId="7E2D0912">
            <wp:extent cx="5943600" cy="2785745"/>
            <wp:effectExtent l="152400" t="152400" r="361950" b="357505"/>
            <wp:docPr id="220" name="Bildobjekt 22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Sign in.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r w:rsidR="000B2DEE" w:rsidRPr="00DC4915">
        <w:t xml:space="preserve"> </w:t>
      </w:r>
    </w:p>
    <w:p w14:paraId="37FA07FE" w14:textId="64A17BE9" w:rsidR="00596C34" w:rsidRPr="00DC4915" w:rsidRDefault="00574A1B" w:rsidP="00E81B63">
      <w:pPr>
        <w:spacing w:before="240"/>
      </w:pPr>
      <w:r w:rsidRPr="00DC4915">
        <w:t>If you have not yet authenticated, t</w:t>
      </w:r>
      <w:r w:rsidR="000B2DEE" w:rsidRPr="00DC4915">
        <w:t xml:space="preserve">his is the first </w:t>
      </w:r>
      <w:r w:rsidRPr="00DC4915">
        <w:t>screen visible</w:t>
      </w:r>
      <w:r w:rsidR="000B2DEE" w:rsidRPr="00DC4915">
        <w:t xml:space="preserve"> when accessing TrayMaster. </w:t>
      </w:r>
      <w:r w:rsidRPr="00DC4915">
        <w:t xml:space="preserve">It </w:t>
      </w:r>
      <w:r w:rsidR="004F0BA2" w:rsidRPr="00DC4915">
        <w:t xml:space="preserve">allows you to </w:t>
      </w:r>
      <w:r w:rsidR="00F01367" w:rsidRPr="00DC4915">
        <w:rPr>
          <w:b/>
        </w:rPr>
        <w:t>sign</w:t>
      </w:r>
      <w:r w:rsidR="00462E8F" w:rsidRPr="00DC4915">
        <w:rPr>
          <w:b/>
        </w:rPr>
        <w:t xml:space="preserve"> </w:t>
      </w:r>
      <w:r w:rsidR="00F01367" w:rsidRPr="00DC4915">
        <w:rPr>
          <w:b/>
        </w:rPr>
        <w:t>in</w:t>
      </w:r>
      <w:r w:rsidR="00A97028" w:rsidRPr="00DC4915">
        <w:t xml:space="preserve"> </w:t>
      </w:r>
      <w:r w:rsidR="00F01367" w:rsidRPr="00DC4915">
        <w:t xml:space="preserve">to </w:t>
      </w:r>
      <w:r w:rsidR="00FF54BF" w:rsidRPr="00DC4915">
        <w:t>you</w:t>
      </w:r>
      <w:r w:rsidR="00F01367" w:rsidRPr="00DC4915">
        <w:t>r</w:t>
      </w:r>
      <w:r w:rsidR="00FF54BF" w:rsidRPr="00DC4915">
        <w:t xml:space="preserve"> TrayMaster account</w:t>
      </w:r>
      <w:r w:rsidR="003B32B0">
        <w:t>. It also</w:t>
      </w:r>
      <w:r w:rsidRPr="00DC4915">
        <w:t xml:space="preserve"> </w:t>
      </w:r>
      <w:r w:rsidR="00596C34" w:rsidRPr="00DC4915">
        <w:t>display</w:t>
      </w:r>
      <w:r w:rsidRPr="00DC4915">
        <w:t>s</w:t>
      </w:r>
      <w:r w:rsidR="00EC60CD" w:rsidRPr="00DC4915">
        <w:t xml:space="preserve"> the </w:t>
      </w:r>
      <w:r w:rsidRPr="00DC4915">
        <w:t xml:space="preserve">app's </w:t>
      </w:r>
      <w:r w:rsidR="00EC60CD" w:rsidRPr="00DC4915">
        <w:rPr>
          <w:b/>
        </w:rPr>
        <w:t>version</w:t>
      </w:r>
      <w:r w:rsidR="00EC60CD" w:rsidRPr="00DC4915">
        <w:t xml:space="preserve"> </w:t>
      </w:r>
      <w:r w:rsidR="00EC60CD" w:rsidRPr="00DC4915">
        <w:rPr>
          <w:b/>
        </w:rPr>
        <w:t>number</w:t>
      </w:r>
      <w:r w:rsidR="00EC60CD" w:rsidRPr="00DC4915">
        <w:t xml:space="preserve"> and </w:t>
      </w:r>
      <w:r w:rsidR="003B32B0">
        <w:t xml:space="preserve">the </w:t>
      </w:r>
      <w:r w:rsidR="00A862B5" w:rsidRPr="00DC4915">
        <w:rPr>
          <w:b/>
        </w:rPr>
        <w:t>local</w:t>
      </w:r>
      <w:r w:rsidR="00A862B5" w:rsidRPr="00DC4915">
        <w:t xml:space="preserve"> </w:t>
      </w:r>
      <w:r w:rsidR="00A862B5" w:rsidRPr="00DC4915">
        <w:rPr>
          <w:b/>
        </w:rPr>
        <w:t>storage</w:t>
      </w:r>
      <w:r w:rsidR="00A862B5" w:rsidRPr="00DC4915">
        <w:t xml:space="preserve"> </w:t>
      </w:r>
      <w:r w:rsidR="00A862B5" w:rsidRPr="00DC4915">
        <w:rPr>
          <w:b/>
        </w:rPr>
        <w:t>disclaimer</w:t>
      </w:r>
      <w:r w:rsidR="00596C34" w:rsidRPr="00DC4915">
        <w:t>.</w:t>
      </w:r>
    </w:p>
    <w:p w14:paraId="352B1136" w14:textId="65BF0EF1" w:rsidR="004D54E9" w:rsidRPr="00DC4915" w:rsidRDefault="004D54E9" w:rsidP="00E81B63">
      <w:pPr>
        <w:spacing w:before="240"/>
      </w:pPr>
      <w:r w:rsidRPr="00DC4915">
        <w:t>The</w:t>
      </w:r>
      <w:r w:rsidRPr="00A616B7">
        <w:t xml:space="preserve"> </w:t>
      </w:r>
      <w:r w:rsidR="00403205">
        <w:t>local</w:t>
      </w:r>
      <w:r w:rsidRPr="00DC4915">
        <w:t xml:space="preserve"> storage disclaimer </w:t>
      </w:r>
      <w:r w:rsidR="00574A1B" w:rsidRPr="00DC4915">
        <w:t xml:space="preserve">is a privacy </w:t>
      </w:r>
      <w:r w:rsidR="003B32B0">
        <w:t>notice to inform</w:t>
      </w:r>
      <w:r w:rsidRPr="00DC4915">
        <w:t xml:space="preserve"> you about the conditions of using TrayMaster and </w:t>
      </w:r>
      <w:r w:rsidRPr="00DC4915">
        <w:rPr>
          <w:b/>
        </w:rPr>
        <w:t>may</w:t>
      </w:r>
      <w:r w:rsidRPr="00DC4915">
        <w:t xml:space="preserve"> </w:t>
      </w:r>
      <w:r w:rsidRPr="00DC4915">
        <w:rPr>
          <w:b/>
        </w:rPr>
        <w:t xml:space="preserve">change </w:t>
      </w:r>
      <w:r w:rsidRPr="00DC4915">
        <w:t>in later versions. Please familiarise yourself with the disclaimer before signing in.</w:t>
      </w:r>
    </w:p>
    <w:p w14:paraId="0B084EA0" w14:textId="2655C7E0" w:rsidR="00A862B5" w:rsidRPr="00DC4915" w:rsidRDefault="00A862B5" w:rsidP="00E81B63">
      <w:pPr>
        <w:pStyle w:val="Heading3"/>
        <w:spacing w:before="240"/>
      </w:pPr>
      <w:bookmarkStart w:id="51" w:name="_Toc37590658"/>
      <w:r w:rsidRPr="00DC4915">
        <w:t>Sign</w:t>
      </w:r>
      <w:r w:rsidR="00462E8F" w:rsidRPr="00DC4915">
        <w:t xml:space="preserve"> </w:t>
      </w:r>
      <w:r w:rsidR="001A0878" w:rsidRPr="00DC4915">
        <w:t>i</w:t>
      </w:r>
      <w:r w:rsidRPr="00DC4915">
        <w:t>n Area</w:t>
      </w:r>
      <w:bookmarkEnd w:id="51"/>
    </w:p>
    <w:p w14:paraId="1B3676DD" w14:textId="67BBBD80" w:rsidR="00A862B5" w:rsidRPr="00DC4915" w:rsidRDefault="00506BE4" w:rsidP="00E81B63">
      <w:pPr>
        <w:spacing w:before="240"/>
      </w:pPr>
      <w:r w:rsidRPr="00DC4915">
        <w:t xml:space="preserve">The sign in area in the top right allows you to enter your credentials </w:t>
      </w:r>
      <w:r w:rsidRPr="00A616B7">
        <w:t>and</w:t>
      </w:r>
      <w:r w:rsidRPr="00DC4915">
        <w:t xml:space="preserve"> sign in.</w:t>
      </w:r>
      <w:r w:rsidR="007C6DC8">
        <w:t xml:space="preserve"> If there </w:t>
      </w:r>
      <w:r w:rsidR="005E3F93">
        <w:t>are</w:t>
      </w:r>
      <w:r w:rsidR="007C6DC8">
        <w:t xml:space="preserve"> any issue</w:t>
      </w:r>
      <w:r w:rsidR="005E3F93">
        <w:t>s</w:t>
      </w:r>
      <w:r w:rsidR="007C6DC8">
        <w:t xml:space="preserve"> </w:t>
      </w:r>
      <w:r w:rsidR="00F749FF">
        <w:t xml:space="preserve">when signing </w:t>
      </w:r>
      <w:r w:rsidR="007C6DC8">
        <w:t>in, an error message will be displayed.</w:t>
      </w:r>
      <w:r w:rsidR="00A44A7F">
        <w:t xml:space="preserve"> If you </w:t>
      </w:r>
      <w:r w:rsidR="00AD4D70">
        <w:t xml:space="preserve">cannot </w:t>
      </w:r>
      <w:r w:rsidR="00371367">
        <w:t xml:space="preserve">sign in, see </w:t>
      </w:r>
      <w:r w:rsidR="00371367" w:rsidRPr="00A1331A">
        <w:rPr>
          <w:rStyle w:val="IntenseReference"/>
        </w:rPr>
        <w:fldChar w:fldCharType="begin" w:fldLock="1"/>
      </w:r>
      <w:r w:rsidR="00371367" w:rsidRPr="00A1331A">
        <w:rPr>
          <w:rStyle w:val="IntenseReference"/>
        </w:rPr>
        <w:instrText xml:space="preserve"> REF _Ref36983759 \w \h </w:instrText>
      </w:r>
      <w:r w:rsidR="00E81B63" w:rsidRPr="00A1331A">
        <w:rPr>
          <w:rStyle w:val="IntenseReference"/>
        </w:rPr>
        <w:instrText xml:space="preserve"> \* MERGEFORMAT </w:instrText>
      </w:r>
      <w:r w:rsidR="00371367" w:rsidRPr="00A1331A">
        <w:rPr>
          <w:rStyle w:val="IntenseReference"/>
        </w:rPr>
      </w:r>
      <w:r w:rsidR="00371367" w:rsidRPr="00A1331A">
        <w:rPr>
          <w:rStyle w:val="IntenseReference"/>
        </w:rPr>
        <w:fldChar w:fldCharType="separate"/>
      </w:r>
      <w:r w:rsidR="000A7C44" w:rsidRPr="00A1331A">
        <w:rPr>
          <w:rStyle w:val="IntenseReference"/>
        </w:rPr>
        <w:t>E</w:t>
      </w:r>
      <w:r w:rsidR="00371367" w:rsidRPr="00A1331A">
        <w:rPr>
          <w:rStyle w:val="IntenseReference"/>
        </w:rPr>
        <w:fldChar w:fldCharType="end"/>
      </w:r>
      <w:r w:rsidR="00371367">
        <w:t xml:space="preserve"> </w:t>
      </w:r>
      <w:r w:rsidR="00371367" w:rsidRPr="00A1331A">
        <w:rPr>
          <w:rStyle w:val="IntenseReference"/>
        </w:rPr>
        <w:fldChar w:fldCharType="begin" w:fldLock="1"/>
      </w:r>
      <w:r w:rsidR="00371367" w:rsidRPr="00A1331A">
        <w:rPr>
          <w:rStyle w:val="IntenseReference"/>
        </w:rPr>
        <w:instrText xml:space="preserve"> REF _Ref36983759 \h </w:instrText>
      </w:r>
      <w:r w:rsidR="00E81B63" w:rsidRPr="00A1331A">
        <w:rPr>
          <w:rStyle w:val="IntenseReference"/>
        </w:rPr>
        <w:instrText xml:space="preserve"> \* MERGEFORMAT </w:instrText>
      </w:r>
      <w:r w:rsidR="00371367" w:rsidRPr="00A1331A">
        <w:rPr>
          <w:rStyle w:val="IntenseReference"/>
        </w:rPr>
      </w:r>
      <w:r w:rsidR="00371367" w:rsidRPr="00A1331A">
        <w:rPr>
          <w:rStyle w:val="IntenseReference"/>
        </w:rPr>
        <w:fldChar w:fldCharType="separate"/>
      </w:r>
      <w:r w:rsidR="000A7C44" w:rsidRPr="00A1331A">
        <w:rPr>
          <w:rStyle w:val="IntenseReference"/>
        </w:rPr>
        <w:t>Troubleshooting</w:t>
      </w:r>
      <w:r w:rsidR="00371367" w:rsidRPr="00A1331A">
        <w:rPr>
          <w:rStyle w:val="IntenseReference"/>
        </w:rPr>
        <w:fldChar w:fldCharType="end"/>
      </w:r>
      <w:r w:rsidR="00371367">
        <w:t>.</w:t>
      </w:r>
    </w:p>
    <w:p w14:paraId="774DDF47" w14:textId="73BD6DAA" w:rsidR="00A862B5" w:rsidRPr="00DC4915" w:rsidRDefault="00E70BEB" w:rsidP="00E81B63">
      <w:pPr>
        <w:spacing w:before="240" w:after="160" w:line="259" w:lineRule="auto"/>
        <w:jc w:val="left"/>
      </w:pPr>
      <w:r>
        <w:br w:type="page"/>
      </w:r>
    </w:p>
    <w:p w14:paraId="484C0B30" w14:textId="5ABEF1FD" w:rsidR="00B37701" w:rsidRPr="00DC4915" w:rsidRDefault="00BC4959" w:rsidP="00E81B63">
      <w:pPr>
        <w:pStyle w:val="Heading2"/>
        <w:spacing w:before="240"/>
      </w:pPr>
      <w:bookmarkStart w:id="52" w:name="_Ref36816331"/>
      <w:bookmarkStart w:id="53" w:name="_Toc37590659"/>
      <w:r w:rsidRPr="00DC4915">
        <w:t>Main Menu</w:t>
      </w:r>
      <w:bookmarkEnd w:id="52"/>
      <w:bookmarkEnd w:id="53"/>
    </w:p>
    <w:p w14:paraId="10DFB592" w14:textId="792012A6" w:rsidR="00705585" w:rsidRPr="00DC4915" w:rsidRDefault="00DF68AA" w:rsidP="00E81B63">
      <w:pPr>
        <w:spacing w:before="240"/>
      </w:pPr>
      <w:r w:rsidRPr="00DC4915">
        <w:rPr>
          <w:noProof/>
        </w:rPr>
        <mc:AlternateContent>
          <mc:Choice Requires="wps">
            <w:drawing>
              <wp:anchor distT="0" distB="0" distL="114300" distR="114300" simplePos="0" relativeHeight="251658248" behindDoc="0" locked="0" layoutInCell="1" allowOverlap="1" wp14:anchorId="11696EAB" wp14:editId="39B53AB6">
                <wp:simplePos x="0" y="0"/>
                <wp:positionH relativeFrom="column">
                  <wp:posOffset>6078220</wp:posOffset>
                </wp:positionH>
                <wp:positionV relativeFrom="paragraph">
                  <wp:posOffset>1987261</wp:posOffset>
                </wp:positionV>
                <wp:extent cx="755650" cy="1404620"/>
                <wp:effectExtent l="0" t="0" r="0" b="0"/>
                <wp:wrapNone/>
                <wp:docPr id="1042535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1404620"/>
                        </a:xfrm>
                        <a:prstGeom prst="rect">
                          <a:avLst/>
                        </a:prstGeom>
                        <a:noFill/>
                        <a:ln w="9525">
                          <a:noFill/>
                          <a:miter lim="800000"/>
                          <a:headEnd/>
                          <a:tailEnd/>
                        </a:ln>
                      </wps:spPr>
                      <wps:txbx>
                        <w:txbxContent>
                          <w:p w14:paraId="2B3CB93F" w14:textId="77777777" w:rsidR="00042BD0" w:rsidRPr="00B37701" w:rsidRDefault="00042BD0" w:rsidP="00081F8C">
                            <w:pPr>
                              <w:jc w:val="right"/>
                              <w:rPr>
                                <w:lang w:val="sv-SE"/>
                              </w:rPr>
                            </w:pPr>
                            <w:r>
                              <w:t>Sign Out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1696EAB" id="_x0000_s1054" type="#_x0000_t202" style="position:absolute;left:0;text-align:left;margin-left:478.6pt;margin-top:156.5pt;width:59.5pt;height:110.6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" filled="f" stroked="f">
                <v:textbox style="mso-fit-shape-to-text:t">
                  <w:txbxContent>
                    <w:p w14:paraId="2B3CB93F" w14:textId="77777777" w:rsidR="00042BD0" w:rsidRPr="00B37701" w:rsidRDefault="00042BD0" w:rsidP="00081F8C">
                      <w:pPr>
                        <w:jc w:val="right"/>
                        <w:rPr>
                          <w:lang w:val="sv-SE"/>
                        </w:rPr>
                      </w:pPr>
                      <w:r>
                        <w:t>Sign Out Button</w:t>
                      </w:r>
                    </w:p>
                  </w:txbxContent>
                </v:textbox>
              </v:shape>
            </w:pict>
          </mc:Fallback>
        </mc:AlternateContent>
      </w:r>
      <w:r w:rsidRPr="00DC4915">
        <w:rPr>
          <w:noProof/>
        </w:rPr>
        <mc:AlternateContent>
          <mc:Choice Requires="wps">
            <w:drawing>
              <wp:anchor distT="0" distB="0" distL="114300" distR="114300" simplePos="0" relativeHeight="251658268" behindDoc="0" locked="0" layoutInCell="1" allowOverlap="1" wp14:anchorId="231A7068" wp14:editId="7F39EE54">
                <wp:simplePos x="0" y="0"/>
                <wp:positionH relativeFrom="column">
                  <wp:posOffset>5960745</wp:posOffset>
                </wp:positionH>
                <wp:positionV relativeFrom="paragraph">
                  <wp:posOffset>1408084</wp:posOffset>
                </wp:positionV>
                <wp:extent cx="755650" cy="1404620"/>
                <wp:effectExtent l="0" t="0" r="0" b="0"/>
                <wp:wrapNone/>
                <wp:docPr id="4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5650" cy="1404620"/>
                        </a:xfrm>
                        <a:prstGeom prst="rect">
                          <a:avLst/>
                        </a:prstGeom>
                        <a:noFill/>
                        <a:ln w="9525">
                          <a:noFill/>
                          <a:miter lim="800000"/>
                          <a:headEnd/>
                          <a:tailEnd/>
                        </a:ln>
                      </wps:spPr>
                      <wps:txbx>
                        <w:txbxContent>
                          <w:p w14:paraId="539B6859" w14:textId="77777777" w:rsidR="00042BD0" w:rsidRPr="00B37701" w:rsidRDefault="00042BD0" w:rsidP="00081F8C">
                            <w:pPr>
                              <w:jc w:val="right"/>
                              <w:rPr>
                                <w:lang w:val="sv-SE"/>
                              </w:rPr>
                            </w:pPr>
                            <w:r>
                              <w:t>Current Us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31A7068" id="_x0000_s1055" type="#_x0000_t202" style="position:absolute;left:0;text-align:left;margin-left:469.35pt;margin-top:110.85pt;width:59.5pt;height:110.6pt;z-index:2516582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" filled="f" stroked="f">
                <v:textbox style="mso-fit-shape-to-text:t">
                  <w:txbxContent>
                    <w:p w14:paraId="539B6859" w14:textId="77777777" w:rsidR="00042BD0" w:rsidRPr="00B37701" w:rsidRDefault="00042BD0" w:rsidP="00081F8C">
                      <w:pPr>
                        <w:jc w:val="right"/>
                        <w:rPr>
                          <w:lang w:val="sv-SE"/>
                        </w:rPr>
                      </w:pPr>
                      <w:r>
                        <w:t>Current User</w:t>
                      </w:r>
                    </w:p>
                  </w:txbxContent>
                </v:textbox>
              </v:shape>
            </w:pict>
          </mc:Fallback>
        </mc:AlternateContent>
      </w:r>
      <w:r w:rsidRPr="00DC4915">
        <w:rPr>
          <w:noProof/>
        </w:rPr>
        <mc:AlternateContent>
          <mc:Choice Requires="wps">
            <w:drawing>
              <wp:anchor distT="0" distB="0" distL="114300" distR="114300" simplePos="0" relativeHeight="251658266" behindDoc="0" locked="0" layoutInCell="1" allowOverlap="1" wp14:anchorId="30108EC8" wp14:editId="120F34F1">
                <wp:simplePos x="0" y="0"/>
                <wp:positionH relativeFrom="column">
                  <wp:posOffset>5522258</wp:posOffset>
                </wp:positionH>
                <wp:positionV relativeFrom="paragraph">
                  <wp:posOffset>1720775</wp:posOffset>
                </wp:positionV>
                <wp:extent cx="667235" cy="619760"/>
                <wp:effectExtent l="0" t="0" r="19050" b="15240"/>
                <wp:wrapNone/>
                <wp:docPr id="47" name="Straight Connector 8"/>
                <wp:cNvGraphicFramePr/>
                <a:graphic xmlns:a="http://schemas.openxmlformats.org/drawingml/2006/main">
                  <a:graphicData uri="http://schemas.microsoft.com/office/word/2010/wordprocessingShape">
                    <wps:wsp>
                      <wps:cNvCnPr/>
                      <wps:spPr>
                        <a:xfrm flipH="1">
                          <a:off x="0" y="0"/>
                          <a:ext cx="667235" cy="61976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DEDF14D" id="Straight Connector 8" o:spid="_x0000_s1026" style="position:absolute;flip:x;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4.8pt,135.5pt" to="487.35pt,18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246" behindDoc="0" locked="0" layoutInCell="1" allowOverlap="1" wp14:anchorId="487EE89E" wp14:editId="7283CBD0">
                <wp:simplePos x="0" y="0"/>
                <wp:positionH relativeFrom="column">
                  <wp:posOffset>5841242</wp:posOffset>
                </wp:positionH>
                <wp:positionV relativeFrom="paragraph">
                  <wp:posOffset>2871602</wp:posOffset>
                </wp:positionV>
                <wp:extent cx="54591" cy="241110"/>
                <wp:effectExtent l="0" t="0" r="22225" b="13335"/>
                <wp:wrapNone/>
                <wp:docPr id="10425349" name="Straight Connector 8"/>
                <wp:cNvGraphicFramePr/>
                <a:graphic xmlns:a="http://schemas.openxmlformats.org/drawingml/2006/main">
                  <a:graphicData uri="http://schemas.microsoft.com/office/word/2010/wordprocessingShape">
                    <wps:wsp>
                      <wps:cNvCnPr/>
                      <wps:spPr>
                        <a:xfrm flipV="1">
                          <a:off x="0" y="0"/>
                          <a:ext cx="54591" cy="24111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5F14D7F" id="Straight Connector 8" o:spid="_x0000_s1026" style="position:absolute;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9.95pt,226.1pt" to="464.25pt,24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247" behindDoc="0" locked="0" layoutInCell="1" allowOverlap="1" wp14:anchorId="04512C49" wp14:editId="4F0EE83F">
                <wp:simplePos x="0" y="0"/>
                <wp:positionH relativeFrom="column">
                  <wp:posOffset>5277690</wp:posOffset>
                </wp:positionH>
                <wp:positionV relativeFrom="paragraph">
                  <wp:posOffset>3061212</wp:posOffset>
                </wp:positionV>
                <wp:extent cx="1323975" cy="1404620"/>
                <wp:effectExtent l="0" t="0" r="0" b="0"/>
                <wp:wrapNone/>
                <wp:docPr id="1042535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1404620"/>
                        </a:xfrm>
                        <a:prstGeom prst="rect">
                          <a:avLst/>
                        </a:prstGeom>
                        <a:noFill/>
                        <a:ln w="9525">
                          <a:noFill/>
                          <a:miter lim="800000"/>
                          <a:headEnd/>
                          <a:tailEnd/>
                        </a:ln>
                      </wps:spPr>
                      <wps:txbx>
                        <w:txbxContent>
                          <w:p w14:paraId="0BFF1399" w14:textId="77777777" w:rsidR="00042BD0" w:rsidRPr="00B37701" w:rsidRDefault="005E75D8" w:rsidP="00081F8C">
                            <w:pPr>
                              <w:jc w:val="right"/>
                              <w:rPr>
                                <w:lang w:val="sv-SE"/>
                              </w:rPr>
                            </w:pPr>
                            <w:r>
                              <w:t>Switch</w:t>
                            </w:r>
                            <w:r w:rsidR="00042BD0">
                              <w:t xml:space="preserve"> Warehous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4512C49" id="_x0000_s1056" type="#_x0000_t202" style="position:absolute;left:0;text-align:left;margin-left:415.55pt;margin-top:241.05pt;width:104.25pt;height:110.6pt;z-index:25165824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" filled="f" stroked="f">
                <v:textbox style="mso-fit-shape-to-text:t">
                  <w:txbxContent>
                    <w:p w14:paraId="0BFF1399" w14:textId="77777777" w:rsidR="00042BD0" w:rsidRPr="00B37701" w:rsidRDefault="005E75D8" w:rsidP="00081F8C">
                      <w:pPr>
                        <w:jc w:val="right"/>
                        <w:rPr>
                          <w:lang w:val="sv-SE"/>
                        </w:rPr>
                      </w:pPr>
                      <w:r>
                        <w:t>Switch</w:t>
                      </w:r>
                      <w:r w:rsidR="00042BD0">
                        <w:t xml:space="preserve"> Warehouse Button</w:t>
                      </w:r>
                    </w:p>
                  </w:txbxContent>
                </v:textbox>
              </v:shape>
            </w:pict>
          </mc:Fallback>
        </mc:AlternateContent>
      </w:r>
      <w:r w:rsidRPr="00DC4915">
        <w:rPr>
          <w:noProof/>
        </w:rPr>
        <mc:AlternateContent>
          <mc:Choice Requires="wps">
            <w:drawing>
              <wp:anchor distT="0" distB="0" distL="114300" distR="114300" simplePos="0" relativeHeight="251658267" behindDoc="0" locked="0" layoutInCell="1" allowOverlap="1" wp14:anchorId="239FBF9E" wp14:editId="05136126">
                <wp:simplePos x="0" y="0"/>
                <wp:positionH relativeFrom="column">
                  <wp:posOffset>4514850</wp:posOffset>
                </wp:positionH>
                <wp:positionV relativeFrom="paragraph">
                  <wp:posOffset>2817970</wp:posOffset>
                </wp:positionV>
                <wp:extent cx="392906" cy="235744"/>
                <wp:effectExtent l="0" t="0" r="13970" b="18415"/>
                <wp:wrapNone/>
                <wp:docPr id="48" name="Straight Connector 8"/>
                <wp:cNvGraphicFramePr/>
                <a:graphic xmlns:a="http://schemas.openxmlformats.org/drawingml/2006/main">
                  <a:graphicData uri="http://schemas.microsoft.com/office/word/2010/wordprocessingShape">
                    <wps:wsp>
                      <wps:cNvCnPr/>
                      <wps:spPr>
                        <a:xfrm flipV="1">
                          <a:off x="0" y="0"/>
                          <a:ext cx="392906" cy="23574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C6E043E" id="Straight Connector 8" o:spid="_x0000_s1026" style="position:absolute;flip:y;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5.5pt,221.9pt" to="386.45pt,2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269" behindDoc="0" locked="0" layoutInCell="1" allowOverlap="1" wp14:anchorId="69DEF47F" wp14:editId="4F6D8DC2">
                <wp:simplePos x="0" y="0"/>
                <wp:positionH relativeFrom="column">
                  <wp:posOffset>3649503</wp:posOffset>
                </wp:positionH>
                <wp:positionV relativeFrom="paragraph">
                  <wp:posOffset>3051651</wp:posOffset>
                </wp:positionV>
                <wp:extent cx="1323975" cy="1404620"/>
                <wp:effectExtent l="0" t="0" r="0" b="0"/>
                <wp:wrapNone/>
                <wp:docPr id="5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23975" cy="1404620"/>
                        </a:xfrm>
                        <a:prstGeom prst="rect">
                          <a:avLst/>
                        </a:prstGeom>
                        <a:noFill/>
                        <a:ln w="9525">
                          <a:noFill/>
                          <a:miter lim="800000"/>
                          <a:headEnd/>
                          <a:tailEnd/>
                        </a:ln>
                      </wps:spPr>
                      <wps:txbx>
                        <w:txbxContent>
                          <w:p w14:paraId="539F9252" w14:textId="77777777" w:rsidR="00042BD0" w:rsidRPr="00B37701" w:rsidRDefault="00042BD0" w:rsidP="00E33634">
                            <w:pPr>
                              <w:rPr>
                                <w:lang w:val="sv-SE"/>
                              </w:rPr>
                            </w:pPr>
                            <w:r>
                              <w:t>Current Warehous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9DEF47F" id="_x0000_s1057" type="#_x0000_t202" style="position:absolute;left:0;text-align:left;margin-left:287.35pt;margin-top:240.3pt;width:104.25pt;height:110.6pt;z-index:25165826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" filled="f" stroked="f">
                <v:textbox style="mso-fit-shape-to-text:t">
                  <w:txbxContent>
                    <w:p w14:paraId="539F9252" w14:textId="77777777" w:rsidR="00042BD0" w:rsidRPr="00B37701" w:rsidRDefault="00042BD0" w:rsidP="00E33634">
                      <w:pPr>
                        <w:rPr>
                          <w:lang w:val="sv-SE"/>
                        </w:rPr>
                      </w:pPr>
                      <w:r>
                        <w:t>Current Warehouse</w:t>
                      </w:r>
                    </w:p>
                  </w:txbxContent>
                </v:textbox>
              </v:shape>
            </w:pict>
          </mc:Fallback>
        </mc:AlternateContent>
      </w:r>
      <w:r w:rsidRPr="00DC4915">
        <w:rPr>
          <w:noProof/>
        </w:rPr>
        <mc:AlternateContent>
          <mc:Choice Requires="wps">
            <w:drawing>
              <wp:anchor distT="0" distB="0" distL="114300" distR="114300" simplePos="0" relativeHeight="251658344" behindDoc="0" locked="0" layoutInCell="1" allowOverlap="1" wp14:anchorId="07B93088" wp14:editId="0251BAEC">
                <wp:simplePos x="0" y="0"/>
                <wp:positionH relativeFrom="column">
                  <wp:posOffset>-689610</wp:posOffset>
                </wp:positionH>
                <wp:positionV relativeFrom="paragraph">
                  <wp:posOffset>1643853</wp:posOffset>
                </wp:positionV>
                <wp:extent cx="1005205" cy="1404620"/>
                <wp:effectExtent l="0" t="0" r="0" b="0"/>
                <wp:wrapNone/>
                <wp:docPr id="10425411"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205" cy="1404620"/>
                        </a:xfrm>
                        <a:prstGeom prst="rect">
                          <a:avLst/>
                        </a:prstGeom>
                        <a:noFill/>
                        <a:ln w="9525">
                          <a:noFill/>
                          <a:miter lim="800000"/>
                          <a:headEnd/>
                          <a:tailEnd/>
                        </a:ln>
                      </wps:spPr>
                      <wps:txbx>
                        <w:txbxContent>
                          <w:p w14:paraId="7F035F46" w14:textId="361FF7AA" w:rsidR="003406ED" w:rsidRPr="00B37701" w:rsidRDefault="003406ED" w:rsidP="003406ED">
                            <w:pPr>
                              <w:rPr>
                                <w:lang w:val="sv-SE"/>
                              </w:rPr>
                            </w:pPr>
                            <w:r>
                              <w:t>Navigation B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7B93088" id="_x0000_s1058" type="#_x0000_t202" style="position:absolute;left:0;text-align:left;margin-left:-54.3pt;margin-top:129.45pt;width:79.15pt;height:110.6pt;z-index:251658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" filled="f" stroked="f">
                <v:textbox style="mso-fit-shape-to-text:t">
                  <w:txbxContent>
                    <w:p w14:paraId="7F035F46" w14:textId="361FF7AA" w:rsidR="003406ED" w:rsidRPr="00B37701" w:rsidRDefault="003406ED" w:rsidP="003406ED">
                      <w:pPr>
                        <w:rPr>
                          <w:lang w:val="sv-SE"/>
                        </w:rPr>
                      </w:pPr>
                      <w:r>
                        <w:t>Navigation Buttons</w:t>
                      </w:r>
                    </w:p>
                  </w:txbxContent>
                </v:textbox>
              </v:shape>
            </w:pict>
          </mc:Fallback>
        </mc:AlternateContent>
      </w:r>
      <w:r w:rsidRPr="00DC4915">
        <w:rPr>
          <w:noProof/>
        </w:rPr>
        <mc:AlternateContent>
          <mc:Choice Requires="wps">
            <w:drawing>
              <wp:anchor distT="0" distB="0" distL="114300" distR="114300" simplePos="0" relativeHeight="251658315" behindDoc="0" locked="0" layoutInCell="1" allowOverlap="1" wp14:anchorId="630A52C7" wp14:editId="2C94F288">
                <wp:simplePos x="0" y="0"/>
                <wp:positionH relativeFrom="column">
                  <wp:posOffset>-558800</wp:posOffset>
                </wp:positionH>
                <wp:positionV relativeFrom="paragraph">
                  <wp:posOffset>534508</wp:posOffset>
                </wp:positionV>
                <wp:extent cx="1005205" cy="1404620"/>
                <wp:effectExtent l="0" t="0" r="0" b="0"/>
                <wp:wrapNone/>
                <wp:docPr id="484"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205" cy="1404620"/>
                        </a:xfrm>
                        <a:prstGeom prst="rect">
                          <a:avLst/>
                        </a:prstGeom>
                        <a:noFill/>
                        <a:ln w="9525">
                          <a:noFill/>
                          <a:miter lim="800000"/>
                          <a:headEnd/>
                          <a:tailEnd/>
                        </a:ln>
                      </wps:spPr>
                      <wps:txbx>
                        <w:txbxContent>
                          <w:p w14:paraId="695590E4" w14:textId="77777777" w:rsidR="007D33BE" w:rsidRPr="00B37701" w:rsidRDefault="007D33BE" w:rsidP="00081F8C">
                            <w:pPr>
                              <w:rPr>
                                <w:lang w:val="sv-SE"/>
                              </w:rPr>
                            </w:pPr>
                            <w:r>
                              <w:t>Version Numb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30A52C7" id="_x0000_s1059" type="#_x0000_t202" style="position:absolute;left:0;text-align:left;margin-left:-44pt;margin-top:42.1pt;width:79.15pt;height:110.6pt;z-index:25165831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" filled="f" stroked="f">
                <v:textbox style="mso-fit-shape-to-text:t">
                  <w:txbxContent>
                    <w:p w14:paraId="695590E4" w14:textId="77777777" w:rsidR="007D33BE" w:rsidRPr="00B37701" w:rsidRDefault="007D33BE" w:rsidP="00081F8C">
                      <w:pPr>
                        <w:rPr>
                          <w:lang w:val="sv-SE"/>
                        </w:rPr>
                      </w:pPr>
                      <w:r>
                        <w:t>Version Number</w:t>
                      </w:r>
                    </w:p>
                  </w:txbxContent>
                </v:textbox>
              </v:shape>
            </w:pict>
          </mc:Fallback>
        </mc:AlternateContent>
      </w:r>
      <w:r w:rsidR="003406ED" w:rsidRPr="00DC4915">
        <w:rPr>
          <w:noProof/>
        </w:rPr>
        <mc:AlternateContent>
          <mc:Choice Requires="wps">
            <w:drawing>
              <wp:anchor distT="0" distB="0" distL="114300" distR="114300" simplePos="0" relativeHeight="251658244" behindDoc="0" locked="0" layoutInCell="1" allowOverlap="1" wp14:anchorId="293ED190" wp14:editId="2B381449">
                <wp:simplePos x="0" y="0"/>
                <wp:positionH relativeFrom="column">
                  <wp:posOffset>-36577</wp:posOffset>
                </wp:positionH>
                <wp:positionV relativeFrom="paragraph">
                  <wp:posOffset>1955850</wp:posOffset>
                </wp:positionV>
                <wp:extent cx="188392" cy="218999"/>
                <wp:effectExtent l="0" t="0" r="21590" b="29210"/>
                <wp:wrapNone/>
                <wp:docPr id="25" name="Straight Connector 8"/>
                <wp:cNvGraphicFramePr/>
                <a:graphic xmlns:a="http://schemas.openxmlformats.org/drawingml/2006/main">
                  <a:graphicData uri="http://schemas.microsoft.com/office/word/2010/wordprocessingShape">
                    <wps:wsp>
                      <wps:cNvCnPr/>
                      <wps:spPr>
                        <a:xfrm flipH="1" flipV="1">
                          <a:off x="0" y="0"/>
                          <a:ext cx="188392" cy="218999"/>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9AF24DA" id="Straight Connector 8" o:spid="_x0000_s1026" style="position:absolute;flip:x 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pt,154pt" to="11.95pt,17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" strokecolor="#e32d91 [3204]" strokeweight="1pt">
                <v:stroke joinstyle="miter"/>
              </v:line>
            </w:pict>
          </mc:Fallback>
        </mc:AlternateContent>
      </w:r>
      <w:r w:rsidR="00312A3F" w:rsidRPr="00DC4915">
        <w:rPr>
          <w:noProof/>
        </w:rPr>
        <mc:AlternateContent>
          <mc:Choice Requires="wps">
            <w:drawing>
              <wp:anchor distT="0" distB="0" distL="114300" distR="114300" simplePos="0" relativeHeight="251658328" behindDoc="0" locked="0" layoutInCell="1" allowOverlap="1" wp14:anchorId="63E93656" wp14:editId="5D07E5FA">
                <wp:simplePos x="0" y="0"/>
                <wp:positionH relativeFrom="column">
                  <wp:posOffset>0</wp:posOffset>
                </wp:positionH>
                <wp:positionV relativeFrom="paragraph">
                  <wp:posOffset>3050870</wp:posOffset>
                </wp:positionV>
                <wp:extent cx="1828800" cy="1828800"/>
                <wp:effectExtent l="0" t="0" r="0" b="0"/>
                <wp:wrapNone/>
                <wp:docPr id="19" name="Text Box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88C39E6" w14:textId="4217A18A" w:rsidR="00312A3F" w:rsidRPr="00995149" w:rsidRDefault="00312A3F" w:rsidP="000F2499">
                            <w:pPr>
                              <w:pStyle w:val="Caption"/>
                              <w:rPr>
                                <w:rFonts w:eastAsiaTheme="minorHAnsi"/>
                                <w:i/>
                                <w:iCs/>
                                <w:color w:val="454551" w:themeColor="text2"/>
                              </w:rPr>
                            </w:pPr>
                            <w:r w:rsidRPr="00A412CA">
                              <w:t xml:space="preserve">Figure </w:t>
                            </w:r>
                            <w:fldSimple w:instr=" SEQ Figure \* ARABIC ">
                              <w:r w:rsidR="00865C51">
                                <w:rPr>
                                  <w:noProof/>
                                </w:rPr>
                                <w:t>13</w:t>
                              </w:r>
                            </w:fldSimple>
                            <w:r w:rsidRPr="00A412CA">
                              <w:t>. Main Men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E93656" id="Text Box 14" o:spid="_x0000_s1060" type="#_x0000_t202" style="position:absolute;left:0;text-align:left;margin-left:0;margin-top:240.25pt;width:2in;height:2in;z-index:2516583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" filled="f" stroked="f" strokeweight=".5pt">
                <v:textbox style="mso-fit-shape-to-text:t">
                  <w:txbxContent>
                    <w:p w14:paraId="088C39E6" w14:textId="4217A18A" w:rsidR="00312A3F" w:rsidRPr="00995149" w:rsidRDefault="00312A3F" w:rsidP="000F2499">
                      <w:pPr>
                        <w:pStyle w:val="Caption"/>
                        <w:rPr>
                          <w:rFonts w:eastAsiaTheme="minorHAnsi"/>
                          <w:i/>
                          <w:iCs/>
                          <w:color w:val="454551" w:themeColor="text2"/>
                        </w:rPr>
                      </w:pPr>
                      <w:r w:rsidRPr="00A412CA">
                        <w:t xml:space="preserve">Figure </w:t>
                      </w:r>
                      <w:fldSimple w:instr=" SEQ Figure \* ARABIC ">
                        <w:r w:rsidR="00865C51">
                          <w:rPr>
                            <w:noProof/>
                          </w:rPr>
                          <w:t>13</w:t>
                        </w:r>
                      </w:fldSimple>
                      <w:r w:rsidRPr="00A412CA">
                        <w:t>. Main Menu.</w:t>
                      </w:r>
                    </w:p>
                  </w:txbxContent>
                </v:textbox>
              </v:shape>
            </w:pict>
          </mc:Fallback>
        </mc:AlternateContent>
      </w:r>
      <w:r w:rsidR="00312A3F" w:rsidRPr="00DC4915">
        <w:rPr>
          <w:noProof/>
        </w:rPr>
        <mc:AlternateContent>
          <mc:Choice Requires="wps">
            <w:drawing>
              <wp:anchor distT="0" distB="0" distL="114300" distR="114300" simplePos="0" relativeHeight="251658314" behindDoc="0" locked="0" layoutInCell="1" allowOverlap="1" wp14:anchorId="045E9B76" wp14:editId="130E9D9C">
                <wp:simplePos x="0" y="0"/>
                <wp:positionH relativeFrom="column">
                  <wp:posOffset>43891</wp:posOffset>
                </wp:positionH>
                <wp:positionV relativeFrom="paragraph">
                  <wp:posOffset>748843</wp:posOffset>
                </wp:positionV>
                <wp:extent cx="200660" cy="124358"/>
                <wp:effectExtent l="0" t="0" r="27940" b="28575"/>
                <wp:wrapNone/>
                <wp:docPr id="219" name="Straight Connector 14"/>
                <wp:cNvGraphicFramePr/>
                <a:graphic xmlns:a="http://schemas.openxmlformats.org/drawingml/2006/main">
                  <a:graphicData uri="http://schemas.microsoft.com/office/word/2010/wordprocessingShape">
                    <wps:wsp>
                      <wps:cNvCnPr/>
                      <wps:spPr>
                        <a:xfrm>
                          <a:off x="0" y="0"/>
                          <a:ext cx="200660" cy="12435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4F6B78F" id="Straight Connector 14" o:spid="_x0000_s1026" style="position:absolute;z-index:25165831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5pt,58.95pt" to="19.25pt,6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" strokecolor="#e32d91 [3204]" strokeweight="1pt">
                <v:stroke joinstyle="miter"/>
              </v:line>
            </w:pict>
          </mc:Fallback>
        </mc:AlternateContent>
      </w:r>
      <w:r w:rsidR="001647DB" w:rsidRPr="00DC4915">
        <w:rPr>
          <w:noProof/>
        </w:rPr>
        <mc:AlternateContent>
          <mc:Choice Requires="wps">
            <w:drawing>
              <wp:anchor distT="0" distB="0" distL="114300" distR="114300" simplePos="0" relativeHeight="251658243" behindDoc="0" locked="0" layoutInCell="1" allowOverlap="1" wp14:anchorId="0683414F" wp14:editId="31ACBA4D">
                <wp:simplePos x="0" y="0"/>
                <wp:positionH relativeFrom="column">
                  <wp:posOffset>180974</wp:posOffset>
                </wp:positionH>
                <wp:positionV relativeFrom="paragraph">
                  <wp:posOffset>1727834</wp:posOffset>
                </wp:positionV>
                <wp:extent cx="1095375" cy="1190625"/>
                <wp:effectExtent l="0" t="0" r="28575" b="28575"/>
                <wp:wrapNone/>
                <wp:docPr id="23" name="Rectangle 23"/>
                <wp:cNvGraphicFramePr/>
                <a:graphic xmlns:a="http://schemas.openxmlformats.org/drawingml/2006/main">
                  <a:graphicData uri="http://schemas.microsoft.com/office/word/2010/wordprocessingShape">
                    <wps:wsp>
                      <wps:cNvSpPr/>
                      <wps:spPr>
                        <a:xfrm>
                          <a:off x="0" y="0"/>
                          <a:ext cx="1095375" cy="1190625"/>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75B7BC5" id="Rectangle 23" o:spid="_x0000_s1026" style="position:absolute;margin-left:14.25pt;margin-top:136.05pt;width:86.25pt;height:93.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" filled="f" strokecolor="#e32d91 [3204]" strokeweight="1.5pt"/>
            </w:pict>
          </mc:Fallback>
        </mc:AlternateContent>
      </w:r>
      <w:r w:rsidR="009A327D" w:rsidRPr="00DC4915">
        <w:rPr>
          <w:noProof/>
        </w:rPr>
        <mc:AlternateContent>
          <mc:Choice Requires="wps">
            <w:drawing>
              <wp:anchor distT="0" distB="0" distL="114300" distR="114300" simplePos="0" relativeHeight="251658245" behindDoc="0" locked="0" layoutInCell="1" allowOverlap="1" wp14:anchorId="0B912C16" wp14:editId="4A73E986">
                <wp:simplePos x="0" y="0"/>
                <wp:positionH relativeFrom="column">
                  <wp:posOffset>6000750</wp:posOffset>
                </wp:positionH>
                <wp:positionV relativeFrom="paragraph">
                  <wp:posOffset>2210435</wp:posOffset>
                </wp:positionV>
                <wp:extent cx="190500" cy="209550"/>
                <wp:effectExtent l="0" t="0" r="19050" b="19050"/>
                <wp:wrapNone/>
                <wp:docPr id="10425348" name="Straight Connector 8"/>
                <wp:cNvGraphicFramePr/>
                <a:graphic xmlns:a="http://schemas.openxmlformats.org/drawingml/2006/main">
                  <a:graphicData uri="http://schemas.microsoft.com/office/word/2010/wordprocessingShape">
                    <wps:wsp>
                      <wps:cNvCnPr/>
                      <wps:spPr>
                        <a:xfrm flipH="1">
                          <a:off x="0" y="0"/>
                          <a:ext cx="190500" cy="20955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DE5ED98" id="Straight Connector 8" o:spid="_x0000_s1026" style="position:absolute;flip:x;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2.5pt,174.05pt" to="487.5pt,19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" strokecolor="#e32d91 [3204]" strokeweight="1pt">
                <v:stroke joinstyle="miter"/>
              </v:line>
            </w:pict>
          </mc:Fallback>
        </mc:AlternateContent>
      </w:r>
      <w:r w:rsidR="0045297B" w:rsidRPr="00DC4915">
        <w:rPr>
          <w:noProof/>
        </w:rPr>
        <w:drawing>
          <wp:inline distT="0" distB="0" distL="0" distR="0" wp14:anchorId="4C835562" wp14:editId="5BD29371">
            <wp:extent cx="5943600" cy="2785745"/>
            <wp:effectExtent l="152400" t="152400" r="361950" b="357505"/>
            <wp:docPr id="221" name="Bildobjekt 221"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Main Menu (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A9D21EF" w14:textId="46FFE027" w:rsidR="00BC4959" w:rsidRPr="00DC4915" w:rsidRDefault="00A73091" w:rsidP="00E81B63">
      <w:pPr>
        <w:spacing w:before="240"/>
      </w:pPr>
      <w:r w:rsidRPr="00DC4915">
        <w:t xml:space="preserve">The main menu </w:t>
      </w:r>
      <w:r w:rsidR="00B84E26" w:rsidRPr="00DC4915">
        <w:t xml:space="preserve">allows you </w:t>
      </w:r>
      <w:r w:rsidR="00971FE9" w:rsidRPr="00DC4915">
        <w:rPr>
          <w:b/>
        </w:rPr>
        <w:t>navigate</w:t>
      </w:r>
      <w:r w:rsidR="00971FE9" w:rsidRPr="00DC4915">
        <w:t xml:space="preserve"> to other screens of TrayMaster</w:t>
      </w:r>
      <w:r w:rsidR="00383907" w:rsidRPr="00DC4915">
        <w:t xml:space="preserve">, </w:t>
      </w:r>
      <w:r w:rsidR="00EF1F9F">
        <w:t xml:space="preserve">to </w:t>
      </w:r>
      <w:r w:rsidR="005E6AAA">
        <w:rPr>
          <w:b/>
        </w:rPr>
        <w:t>sign out</w:t>
      </w:r>
      <w:r w:rsidR="00A260F8" w:rsidRPr="00DC4915">
        <w:rPr>
          <w:b/>
        </w:rPr>
        <w:t xml:space="preserve"> </w:t>
      </w:r>
      <w:r w:rsidR="00407F58" w:rsidRPr="00DC4915">
        <w:t xml:space="preserve">and </w:t>
      </w:r>
      <w:r w:rsidR="00EF1F9F">
        <w:t xml:space="preserve">to </w:t>
      </w:r>
      <w:r w:rsidR="00832248">
        <w:rPr>
          <w:b/>
        </w:rPr>
        <w:t>switch</w:t>
      </w:r>
      <w:r w:rsidR="00D23E1F" w:rsidRPr="00DC4915">
        <w:t xml:space="preserve"> </w:t>
      </w:r>
      <w:r w:rsidR="00D23E1F" w:rsidRPr="00DC4915">
        <w:rPr>
          <w:b/>
        </w:rPr>
        <w:t>warehouse</w:t>
      </w:r>
      <w:r w:rsidR="00D23E1F" w:rsidRPr="00DC4915">
        <w:t>.</w:t>
      </w:r>
    </w:p>
    <w:p w14:paraId="12E85759" w14:textId="3F674CF1" w:rsidR="00E833BE" w:rsidRDefault="000636C7" w:rsidP="00E81B63">
      <w:pPr>
        <w:spacing w:before="240" w:after="0"/>
      </w:pPr>
      <w:r>
        <w:t xml:space="preserve">On the </w:t>
      </w:r>
      <w:r w:rsidRPr="00F02800">
        <w:rPr>
          <w:b/>
        </w:rPr>
        <w:t>left</w:t>
      </w:r>
      <w:r>
        <w:t xml:space="preserve"> </w:t>
      </w:r>
      <w:r w:rsidRPr="00F02800">
        <w:rPr>
          <w:b/>
        </w:rPr>
        <w:t>side</w:t>
      </w:r>
      <w:r>
        <w:t>, you can use t</w:t>
      </w:r>
      <w:r w:rsidR="005705B2">
        <w:t>he navigation</w:t>
      </w:r>
      <w:r w:rsidR="001B669C" w:rsidRPr="00DC4915">
        <w:t xml:space="preserve"> buttons </w:t>
      </w:r>
      <w:r w:rsidR="00830838" w:rsidRPr="00DC4915">
        <w:t xml:space="preserve">to </w:t>
      </w:r>
      <w:r>
        <w:t xml:space="preserve">switch to a different </w:t>
      </w:r>
      <w:r w:rsidR="00830838" w:rsidRPr="00DC4915">
        <w:t>screen</w:t>
      </w:r>
      <w:r w:rsidR="00675822">
        <w:t>.</w:t>
      </w:r>
    </w:p>
    <w:p w14:paraId="2C0FE5A3" w14:textId="77777777" w:rsidR="00675822" w:rsidRPr="00DC4915" w:rsidRDefault="00675822" w:rsidP="00E81B63">
      <w:pPr>
        <w:spacing w:before="240" w:after="0"/>
      </w:pPr>
    </w:p>
    <w:p w14:paraId="619DFBC6" w14:textId="133C65AD" w:rsidR="00ED7F38" w:rsidRPr="00DC4915" w:rsidRDefault="00ED7F38" w:rsidP="00E81B63">
      <w:pPr>
        <w:pStyle w:val="ListParagraph"/>
        <w:numPr>
          <w:ilvl w:val="0"/>
          <w:numId w:val="6"/>
        </w:numPr>
        <w:spacing w:before="240" w:after="0"/>
      </w:pPr>
      <w:r w:rsidRPr="00DC4915">
        <w:t>Shelf View</w:t>
      </w:r>
      <w:r w:rsidR="007A2D18">
        <w:t xml:space="preserve"> – view and edit </w:t>
      </w:r>
      <w:r w:rsidRPr="00DC4915">
        <w:t xml:space="preserve">the warehouse </w:t>
      </w:r>
      <w:r w:rsidR="00C8055A" w:rsidRPr="00DC4915">
        <w:t>contents</w:t>
      </w:r>
    </w:p>
    <w:p w14:paraId="0F4B67B6" w14:textId="677F0710" w:rsidR="00ED7F38" w:rsidRPr="00DC4915" w:rsidRDefault="005C1006" w:rsidP="00E81B63">
      <w:pPr>
        <w:pStyle w:val="ListParagraph"/>
        <w:numPr>
          <w:ilvl w:val="0"/>
          <w:numId w:val="6"/>
        </w:numPr>
        <w:spacing w:before="240" w:after="0"/>
      </w:pPr>
      <w:r w:rsidRPr="00DC4915">
        <w:t>Find</w:t>
      </w:r>
      <w:r w:rsidR="007A2D18">
        <w:t xml:space="preserve"> – </w:t>
      </w:r>
      <w:r w:rsidR="003F13BB" w:rsidRPr="00DC4915">
        <w:t>perform searches on the warehouse</w:t>
      </w:r>
      <w:r w:rsidR="00E502F2" w:rsidRPr="00DC4915">
        <w:t xml:space="preserve"> </w:t>
      </w:r>
      <w:r w:rsidR="007A2D18">
        <w:t xml:space="preserve">contents </w:t>
      </w:r>
      <w:r w:rsidR="00E502F2" w:rsidRPr="00DC4915">
        <w:t>to aid with replenishing</w:t>
      </w:r>
    </w:p>
    <w:p w14:paraId="67ABE672" w14:textId="2E478FF9" w:rsidR="003F13BB" w:rsidRPr="00DC4915" w:rsidRDefault="003F13BB" w:rsidP="00E81B63">
      <w:pPr>
        <w:pStyle w:val="ListParagraph"/>
        <w:numPr>
          <w:ilvl w:val="0"/>
          <w:numId w:val="6"/>
        </w:numPr>
        <w:spacing w:before="240" w:after="0"/>
      </w:pPr>
      <w:r w:rsidRPr="00DC4915">
        <w:t>Settings</w:t>
      </w:r>
      <w:r w:rsidR="007A2D18">
        <w:t xml:space="preserve"> –</w:t>
      </w:r>
      <w:r w:rsidRPr="00DC4915">
        <w:t xml:space="preserve"> </w:t>
      </w:r>
      <w:r w:rsidR="007A2D18">
        <w:t xml:space="preserve">view and edit </w:t>
      </w:r>
      <w:r w:rsidRPr="00DC4915">
        <w:t xml:space="preserve">your personal settings and </w:t>
      </w:r>
      <w:r w:rsidR="007A2D18">
        <w:t xml:space="preserve">the </w:t>
      </w:r>
      <w:r w:rsidRPr="00DC4915">
        <w:t>warehouse settings</w:t>
      </w:r>
    </w:p>
    <w:p w14:paraId="6AAECAFA" w14:textId="076AA3CD" w:rsidR="001235A3" w:rsidRDefault="00E833BE" w:rsidP="00E81B63">
      <w:pPr>
        <w:spacing w:before="240"/>
      </w:pPr>
      <w:r w:rsidRPr="00DC4915">
        <w:t>For f</w:t>
      </w:r>
      <w:r w:rsidR="00643905" w:rsidRPr="00DC4915">
        <w:t xml:space="preserve">ull guides </w:t>
      </w:r>
      <w:r w:rsidRPr="00DC4915">
        <w:t xml:space="preserve">see </w:t>
      </w:r>
      <w:r w:rsidR="00EC09BF" w:rsidRPr="00A1331A">
        <w:rPr>
          <w:rStyle w:val="IntenseReference"/>
        </w:rPr>
        <w:fldChar w:fldCharType="begin" w:fldLock="1"/>
      </w:r>
      <w:r w:rsidR="00EC09BF" w:rsidRPr="00A1331A">
        <w:rPr>
          <w:rStyle w:val="IntenseReference"/>
        </w:rPr>
        <w:instrText xml:space="preserve"> REF _Ref36051761 \w \h </w:instrText>
      </w:r>
      <w:r w:rsidR="001C380A" w:rsidRPr="00A1331A">
        <w:rPr>
          <w:rStyle w:val="IntenseReference"/>
        </w:rPr>
        <w:instrText xml:space="preserve"> \* MERGEFORMAT </w:instrText>
      </w:r>
      <w:r w:rsidR="00EC09BF" w:rsidRPr="00A1331A">
        <w:rPr>
          <w:rStyle w:val="IntenseReference"/>
        </w:rPr>
      </w:r>
      <w:r w:rsidR="00EC09BF" w:rsidRPr="00A1331A">
        <w:rPr>
          <w:rStyle w:val="IntenseReference"/>
        </w:rPr>
        <w:fldChar w:fldCharType="separate"/>
      </w:r>
      <w:r w:rsidR="000A7C44" w:rsidRPr="00A1331A">
        <w:rPr>
          <w:rStyle w:val="IntenseReference"/>
        </w:rPr>
        <w:t>D6</w:t>
      </w:r>
      <w:r w:rsidR="00EC09BF" w:rsidRPr="00A1331A">
        <w:rPr>
          <w:rStyle w:val="IntenseReference"/>
        </w:rPr>
        <w:fldChar w:fldCharType="end"/>
      </w:r>
      <w:r w:rsidR="001C380A" w:rsidRPr="00DC4915">
        <w:t xml:space="preserve"> </w:t>
      </w:r>
      <w:r w:rsidR="001C380A" w:rsidRPr="00A1331A">
        <w:rPr>
          <w:rStyle w:val="IntenseReference"/>
        </w:rPr>
        <w:fldChar w:fldCharType="begin" w:fldLock="1"/>
      </w:r>
      <w:r w:rsidR="001C380A" w:rsidRPr="00A1331A">
        <w:rPr>
          <w:rStyle w:val="IntenseReference"/>
        </w:rPr>
        <w:instrText xml:space="preserve"> REF _Ref36641465 \h </w:instrText>
      </w:r>
      <w:r w:rsidR="00E81B63" w:rsidRPr="00A1331A">
        <w:rPr>
          <w:rStyle w:val="IntenseReference"/>
        </w:rPr>
        <w:instrText xml:space="preserve"> \* MERGEFORMAT </w:instrText>
      </w:r>
      <w:r w:rsidR="001C380A" w:rsidRPr="00A1331A">
        <w:rPr>
          <w:rStyle w:val="IntenseReference"/>
        </w:rPr>
      </w:r>
      <w:r w:rsidR="001C380A" w:rsidRPr="00A1331A">
        <w:rPr>
          <w:rStyle w:val="IntenseReference"/>
        </w:rPr>
        <w:fldChar w:fldCharType="separate"/>
      </w:r>
      <w:r w:rsidR="000A7C44" w:rsidRPr="00A1331A">
        <w:rPr>
          <w:rStyle w:val="IntenseReference"/>
        </w:rPr>
        <w:t>Shelf View</w:t>
      </w:r>
      <w:r w:rsidR="001C380A" w:rsidRPr="00A1331A">
        <w:rPr>
          <w:rStyle w:val="IntenseReference"/>
        </w:rPr>
        <w:fldChar w:fldCharType="end"/>
      </w:r>
      <w:r w:rsidR="009C401A" w:rsidRPr="00DC4915">
        <w:t xml:space="preserve">, </w:t>
      </w:r>
      <w:r w:rsidR="00EC09BF" w:rsidRPr="00A1331A">
        <w:rPr>
          <w:rStyle w:val="IntenseReference"/>
        </w:rPr>
        <w:fldChar w:fldCharType="begin" w:fldLock="1"/>
      </w:r>
      <w:r w:rsidR="00EC09BF" w:rsidRPr="00A1331A">
        <w:rPr>
          <w:rStyle w:val="IntenseReference"/>
        </w:rPr>
        <w:instrText xml:space="preserve"> REF _Ref36051792 \w \h </w:instrText>
      </w:r>
      <w:r w:rsidR="00E81B63" w:rsidRPr="00A1331A">
        <w:rPr>
          <w:rStyle w:val="IntenseReference"/>
        </w:rPr>
        <w:instrText xml:space="preserve"> \* MERGEFORMAT </w:instrText>
      </w:r>
      <w:r w:rsidR="00EC09BF" w:rsidRPr="00A1331A">
        <w:rPr>
          <w:rStyle w:val="IntenseReference"/>
        </w:rPr>
      </w:r>
      <w:r w:rsidR="00EC09BF" w:rsidRPr="00A1331A">
        <w:rPr>
          <w:rStyle w:val="IntenseReference"/>
        </w:rPr>
        <w:fldChar w:fldCharType="separate"/>
      </w:r>
      <w:r w:rsidR="000A7C44" w:rsidRPr="00A1331A">
        <w:rPr>
          <w:rStyle w:val="IntenseReference"/>
        </w:rPr>
        <w:t>D7</w:t>
      </w:r>
      <w:r w:rsidR="00EC09BF" w:rsidRPr="00A1331A">
        <w:rPr>
          <w:rStyle w:val="IntenseReference"/>
        </w:rPr>
        <w:fldChar w:fldCharType="end"/>
      </w:r>
      <w:r w:rsidR="003E0A56" w:rsidRPr="00DC4915">
        <w:t xml:space="preserve"> </w:t>
      </w:r>
      <w:r w:rsidR="00EC09BF" w:rsidRPr="00A1331A">
        <w:rPr>
          <w:rStyle w:val="IntenseReference"/>
        </w:rPr>
        <w:fldChar w:fldCharType="begin" w:fldLock="1"/>
      </w:r>
      <w:r w:rsidR="00EC09BF" w:rsidRPr="00A1331A">
        <w:rPr>
          <w:rStyle w:val="IntenseReference"/>
        </w:rPr>
        <w:instrText xml:space="preserve"> REF _Ref36051792 \h </w:instrText>
      </w:r>
      <w:r w:rsidR="00E81B63" w:rsidRPr="00A1331A">
        <w:rPr>
          <w:rStyle w:val="IntenseReference"/>
        </w:rPr>
        <w:instrText xml:space="preserve"> \* MERGEFORMAT </w:instrText>
      </w:r>
      <w:r w:rsidR="00EC09BF" w:rsidRPr="00A1331A">
        <w:rPr>
          <w:rStyle w:val="IntenseReference"/>
        </w:rPr>
      </w:r>
      <w:r w:rsidR="00EC09BF" w:rsidRPr="00A1331A">
        <w:rPr>
          <w:rStyle w:val="IntenseReference"/>
        </w:rPr>
        <w:fldChar w:fldCharType="separate"/>
      </w:r>
      <w:r w:rsidR="000A7C44" w:rsidRPr="00A1331A">
        <w:rPr>
          <w:rStyle w:val="IntenseReference"/>
        </w:rPr>
        <w:t>Find</w:t>
      </w:r>
      <w:r w:rsidR="00EC09BF" w:rsidRPr="00A1331A">
        <w:rPr>
          <w:rStyle w:val="IntenseReference"/>
        </w:rPr>
        <w:fldChar w:fldCharType="end"/>
      </w:r>
      <w:r w:rsidR="009C401A" w:rsidRPr="00DC4915">
        <w:t xml:space="preserve">, </w:t>
      </w:r>
      <w:r w:rsidR="008B76D8">
        <w:t xml:space="preserve">and </w:t>
      </w:r>
      <w:r w:rsidR="003E0A56" w:rsidRPr="00A1331A">
        <w:rPr>
          <w:rStyle w:val="IntenseReference"/>
        </w:rPr>
        <w:fldChar w:fldCharType="begin" w:fldLock="1"/>
      </w:r>
      <w:r w:rsidR="003E0A56" w:rsidRPr="00A1331A">
        <w:rPr>
          <w:rStyle w:val="IntenseReference"/>
        </w:rPr>
        <w:instrText xml:space="preserve"> REF _Ref36051962 \w \h </w:instrText>
      </w:r>
      <w:r w:rsidR="00E81B63" w:rsidRPr="00A1331A">
        <w:rPr>
          <w:rStyle w:val="IntenseReference"/>
        </w:rPr>
        <w:instrText xml:space="preserve"> \* MERGEFORMAT </w:instrText>
      </w:r>
      <w:r w:rsidR="003E0A56" w:rsidRPr="00A1331A">
        <w:rPr>
          <w:rStyle w:val="IntenseReference"/>
        </w:rPr>
      </w:r>
      <w:r w:rsidR="003E0A56" w:rsidRPr="00A1331A">
        <w:rPr>
          <w:rStyle w:val="IntenseReference"/>
        </w:rPr>
        <w:fldChar w:fldCharType="separate"/>
      </w:r>
      <w:r w:rsidR="000A7C44" w:rsidRPr="00A1331A">
        <w:rPr>
          <w:rStyle w:val="IntenseReference"/>
        </w:rPr>
        <w:t>D8</w:t>
      </w:r>
      <w:r w:rsidR="003E0A56" w:rsidRPr="00A1331A">
        <w:rPr>
          <w:rStyle w:val="IntenseReference"/>
        </w:rPr>
        <w:fldChar w:fldCharType="end"/>
      </w:r>
      <w:r w:rsidR="003E0A56" w:rsidRPr="00DC4915">
        <w:t xml:space="preserve"> </w:t>
      </w:r>
      <w:r w:rsidR="003E0A56" w:rsidRPr="00A1331A">
        <w:rPr>
          <w:rStyle w:val="IntenseReference"/>
        </w:rPr>
        <w:fldChar w:fldCharType="begin" w:fldLock="1"/>
      </w:r>
      <w:r w:rsidR="003E0A56" w:rsidRPr="00A1331A">
        <w:rPr>
          <w:rStyle w:val="IntenseReference"/>
        </w:rPr>
        <w:instrText xml:space="preserve"> REF _Ref36051962 \h </w:instrText>
      </w:r>
      <w:r w:rsidR="00E81B63" w:rsidRPr="00A1331A">
        <w:rPr>
          <w:rStyle w:val="IntenseReference"/>
        </w:rPr>
        <w:instrText xml:space="preserve"> \* MERGEFORMAT </w:instrText>
      </w:r>
      <w:r w:rsidR="003E0A56" w:rsidRPr="00A1331A">
        <w:rPr>
          <w:rStyle w:val="IntenseReference"/>
        </w:rPr>
      </w:r>
      <w:r w:rsidR="003E0A56" w:rsidRPr="00A1331A">
        <w:rPr>
          <w:rStyle w:val="IntenseReference"/>
        </w:rPr>
        <w:fldChar w:fldCharType="separate"/>
      </w:r>
      <w:r w:rsidR="000A7C44" w:rsidRPr="00A1331A">
        <w:rPr>
          <w:rStyle w:val="IntenseReference"/>
        </w:rPr>
        <w:t>Settings</w:t>
      </w:r>
      <w:r w:rsidR="003E0A56" w:rsidRPr="00A1331A">
        <w:rPr>
          <w:rStyle w:val="IntenseReference"/>
        </w:rPr>
        <w:fldChar w:fldCharType="end"/>
      </w:r>
      <w:r w:rsidR="007A75CD" w:rsidRPr="00DC4915">
        <w:t>.</w:t>
      </w:r>
    </w:p>
    <w:p w14:paraId="1426F790" w14:textId="2C94773E" w:rsidR="00FA14D9" w:rsidRDefault="00767E1D" w:rsidP="00E81B63">
      <w:pPr>
        <w:spacing w:before="240"/>
      </w:pPr>
      <w:r>
        <w:t xml:space="preserve">The current user and warehouse are visible in the </w:t>
      </w:r>
      <w:r w:rsidRPr="00F02800">
        <w:rPr>
          <w:b/>
        </w:rPr>
        <w:t>bottom</w:t>
      </w:r>
      <w:r>
        <w:t xml:space="preserve"> </w:t>
      </w:r>
      <w:r w:rsidRPr="00F02800">
        <w:rPr>
          <w:b/>
        </w:rPr>
        <w:t>right</w:t>
      </w:r>
      <w:r>
        <w:t>.</w:t>
      </w:r>
    </w:p>
    <w:p w14:paraId="79E36B10" w14:textId="133834FE" w:rsidR="00FB2F74" w:rsidRPr="00DC4915" w:rsidRDefault="00271E08" w:rsidP="00E81B63">
      <w:pPr>
        <w:pStyle w:val="ListParagraph"/>
        <w:numPr>
          <w:ilvl w:val="0"/>
          <w:numId w:val="24"/>
        </w:numPr>
        <w:spacing w:before="240"/>
      </w:pPr>
      <w:r>
        <w:t>Tapping</w:t>
      </w:r>
      <w:r w:rsidR="00EE6B89" w:rsidRPr="00DC4915">
        <w:t xml:space="preserve"> the </w:t>
      </w:r>
      <w:r w:rsidR="00EE6B89" w:rsidRPr="00DC4915">
        <w:rPr>
          <w:b/>
        </w:rPr>
        <w:t>sign</w:t>
      </w:r>
      <w:r w:rsidR="00EE6B89" w:rsidRPr="00DC4915">
        <w:t xml:space="preserve"> </w:t>
      </w:r>
      <w:r w:rsidR="00EE6B89" w:rsidRPr="00DC4915">
        <w:rPr>
          <w:b/>
        </w:rPr>
        <w:t>out</w:t>
      </w:r>
      <w:r w:rsidR="00EE6B89" w:rsidRPr="00DC4915">
        <w:t xml:space="preserve"> button </w:t>
      </w:r>
      <w:r w:rsidR="00EA227E" w:rsidRPr="00DC4915">
        <w:t xml:space="preserve">will </w:t>
      </w:r>
      <w:r w:rsidR="000655F5">
        <w:t xml:space="preserve">sign you out, and </w:t>
      </w:r>
      <w:r w:rsidR="00EE6B89" w:rsidRPr="00DC4915">
        <w:t>redirect you to the sign in scree</w:t>
      </w:r>
      <w:r w:rsidR="00B67925" w:rsidRPr="00DC4915">
        <w:t>n</w:t>
      </w:r>
      <w:r w:rsidR="00EA227E" w:rsidRPr="00DC4915">
        <w:t xml:space="preserve"> (see</w:t>
      </w:r>
      <w:r w:rsidR="00B67925" w:rsidRPr="00DC4915">
        <w:t xml:space="preserve"> </w:t>
      </w:r>
      <w:r w:rsidR="00EA227E" w:rsidRPr="00A1331A">
        <w:rPr>
          <w:rStyle w:val="IntenseReference"/>
        </w:rPr>
        <w:fldChar w:fldCharType="begin" w:fldLock="1"/>
      </w:r>
      <w:r w:rsidR="00EA227E" w:rsidRPr="00A1331A">
        <w:rPr>
          <w:rStyle w:val="IntenseReference"/>
        </w:rPr>
        <w:instrText xml:space="preserve"> REF _Ref36641882 \w \h </w:instrText>
      </w:r>
      <w:r w:rsidR="00E81B63" w:rsidRPr="00A1331A">
        <w:rPr>
          <w:rStyle w:val="IntenseReference"/>
        </w:rPr>
        <w:instrText xml:space="preserve"> \* MERGEFORMAT </w:instrText>
      </w:r>
      <w:r w:rsidR="00EA227E" w:rsidRPr="00A1331A">
        <w:rPr>
          <w:rStyle w:val="IntenseReference"/>
        </w:rPr>
      </w:r>
      <w:r w:rsidR="00EA227E" w:rsidRPr="00A1331A">
        <w:rPr>
          <w:rStyle w:val="IntenseReference"/>
        </w:rPr>
        <w:fldChar w:fldCharType="separate"/>
      </w:r>
      <w:r w:rsidR="000A7C44" w:rsidRPr="00A1331A">
        <w:rPr>
          <w:rStyle w:val="IntenseReference"/>
        </w:rPr>
        <w:t>D3</w:t>
      </w:r>
      <w:r w:rsidR="00EA227E" w:rsidRPr="00A1331A">
        <w:rPr>
          <w:rStyle w:val="IntenseReference"/>
        </w:rPr>
        <w:fldChar w:fldCharType="end"/>
      </w:r>
      <w:r w:rsidR="00EA227E" w:rsidRPr="00DC4915">
        <w:t xml:space="preserve"> </w:t>
      </w:r>
      <w:r w:rsidR="00EA227E" w:rsidRPr="00A1331A">
        <w:rPr>
          <w:rStyle w:val="IntenseReference"/>
        </w:rPr>
        <w:fldChar w:fldCharType="begin" w:fldLock="1"/>
      </w:r>
      <w:r w:rsidR="00EA227E" w:rsidRPr="00A1331A">
        <w:rPr>
          <w:rStyle w:val="IntenseReference"/>
        </w:rPr>
        <w:instrText xml:space="preserve"> REF _Ref36641882 \h </w:instrText>
      </w:r>
      <w:r w:rsidR="00E81B63" w:rsidRPr="00A1331A">
        <w:rPr>
          <w:rStyle w:val="IntenseReference"/>
        </w:rPr>
        <w:instrText xml:space="preserve"> \* MERGEFORMAT </w:instrText>
      </w:r>
      <w:r w:rsidR="00EA227E" w:rsidRPr="00A1331A">
        <w:rPr>
          <w:rStyle w:val="IntenseReference"/>
        </w:rPr>
      </w:r>
      <w:r w:rsidR="00EA227E" w:rsidRPr="00A1331A">
        <w:rPr>
          <w:rStyle w:val="IntenseReference"/>
        </w:rPr>
        <w:fldChar w:fldCharType="separate"/>
      </w:r>
      <w:r w:rsidR="000A7C44" w:rsidRPr="00A1331A">
        <w:rPr>
          <w:rStyle w:val="IntenseReference"/>
        </w:rPr>
        <w:t>Sign in</w:t>
      </w:r>
      <w:r w:rsidR="00EA227E" w:rsidRPr="00A1331A">
        <w:rPr>
          <w:rStyle w:val="IntenseReference"/>
        </w:rPr>
        <w:fldChar w:fldCharType="end"/>
      </w:r>
      <w:r w:rsidR="00EA227E" w:rsidRPr="00DC4915">
        <w:t>)</w:t>
      </w:r>
    </w:p>
    <w:p w14:paraId="3142791D" w14:textId="65BE11AE" w:rsidR="00A24327" w:rsidRPr="00DC4915" w:rsidRDefault="00271E08" w:rsidP="00E81B63">
      <w:pPr>
        <w:pStyle w:val="ListParagraph"/>
        <w:numPr>
          <w:ilvl w:val="0"/>
          <w:numId w:val="24"/>
        </w:numPr>
        <w:spacing w:before="240"/>
        <w:sectPr w:rsidR="00A24327" w:rsidRPr="00DC4915" w:rsidSect="00A24327">
          <w:type w:val="continuous"/>
          <w:pgSz w:w="12240" w:h="15840"/>
          <w:pgMar w:top="1440" w:right="1440" w:bottom="1440" w:left="1440" w:header="720" w:footer="720" w:gutter="0"/>
          <w:cols w:space="720"/>
          <w:docGrid w:linePitch="360"/>
        </w:sectPr>
      </w:pPr>
      <w:r>
        <w:t>Tapping</w:t>
      </w:r>
      <w:r w:rsidR="00EE6B89" w:rsidRPr="00DC4915">
        <w:t xml:space="preserve"> the </w:t>
      </w:r>
      <w:r w:rsidR="000A3110">
        <w:rPr>
          <w:b/>
        </w:rPr>
        <w:t>switch</w:t>
      </w:r>
      <w:r w:rsidR="00EE6B89" w:rsidRPr="00DC4915">
        <w:t xml:space="preserve"> </w:t>
      </w:r>
      <w:r w:rsidR="00EE6B89" w:rsidRPr="00DC4915">
        <w:rPr>
          <w:b/>
        </w:rPr>
        <w:t>warehouse</w:t>
      </w:r>
      <w:r w:rsidR="00EE6B89" w:rsidRPr="00DC4915">
        <w:t xml:space="preserve"> button will </w:t>
      </w:r>
      <w:r w:rsidR="00674B94" w:rsidRPr="00DC4915">
        <w:t xml:space="preserve">redirect you to the </w:t>
      </w:r>
      <w:r w:rsidR="000A3110">
        <w:t>switch</w:t>
      </w:r>
      <w:r w:rsidR="00674B94" w:rsidRPr="00DC4915">
        <w:t xml:space="preserve"> warehouse screen </w:t>
      </w:r>
      <w:r w:rsidR="007166BC" w:rsidRPr="00DC4915">
        <w:t>(</w:t>
      </w:r>
      <w:r w:rsidR="00674B94" w:rsidRPr="00DC4915">
        <w:t xml:space="preserve">see </w:t>
      </w:r>
      <w:bookmarkStart w:id="54" w:name="_Hlt36642228"/>
      <w:r w:rsidR="00674B94" w:rsidRPr="00A1331A">
        <w:rPr>
          <w:rStyle w:val="IntenseReference"/>
        </w:rPr>
        <w:fldChar w:fldCharType="begin" w:fldLock="1"/>
      </w:r>
      <w:r w:rsidR="00674B94" w:rsidRPr="00A1331A">
        <w:rPr>
          <w:rStyle w:val="IntenseReference"/>
        </w:rPr>
        <w:instrText xml:space="preserve"> REF _Ref36352691 \w \h </w:instrText>
      </w:r>
      <w:r w:rsidR="00E81B63" w:rsidRPr="00A1331A">
        <w:rPr>
          <w:rStyle w:val="IntenseReference"/>
        </w:rPr>
        <w:instrText xml:space="preserve"> \* MERGEFORMAT </w:instrText>
      </w:r>
      <w:r w:rsidR="00674B94" w:rsidRPr="00A1331A">
        <w:rPr>
          <w:rStyle w:val="IntenseReference"/>
        </w:rPr>
      </w:r>
      <w:r w:rsidR="00674B94" w:rsidRPr="00A1331A">
        <w:rPr>
          <w:rStyle w:val="IntenseReference"/>
        </w:rPr>
        <w:fldChar w:fldCharType="separate"/>
      </w:r>
      <w:r w:rsidR="000A7C44" w:rsidRPr="00A1331A">
        <w:rPr>
          <w:rStyle w:val="IntenseReference"/>
        </w:rPr>
        <w:t>D5</w:t>
      </w:r>
      <w:r w:rsidR="00674B94" w:rsidRPr="00A1331A">
        <w:rPr>
          <w:rStyle w:val="IntenseReference"/>
        </w:rPr>
        <w:fldChar w:fldCharType="end"/>
      </w:r>
      <w:bookmarkEnd w:id="54"/>
      <w:r w:rsidR="00FE0EBD" w:rsidRPr="00DC4915">
        <w:t xml:space="preserve"> </w:t>
      </w:r>
      <w:r w:rsidR="00FE0EBD" w:rsidRPr="00A1331A">
        <w:rPr>
          <w:rStyle w:val="IntenseReference"/>
        </w:rPr>
        <w:fldChar w:fldCharType="begin" w:fldLock="1"/>
      </w:r>
      <w:r w:rsidR="00FE0EBD" w:rsidRPr="00A1331A">
        <w:rPr>
          <w:rStyle w:val="IntenseReference"/>
        </w:rPr>
        <w:instrText xml:space="preserve"> REF _Ref36352691 \h </w:instrText>
      </w:r>
      <w:r w:rsidR="00E81B63" w:rsidRPr="00A1331A">
        <w:rPr>
          <w:rStyle w:val="IntenseReference"/>
        </w:rPr>
        <w:instrText xml:space="preserve"> \* MERGEFORMAT </w:instrText>
      </w:r>
      <w:r w:rsidR="00FE0EBD" w:rsidRPr="00A1331A">
        <w:rPr>
          <w:rStyle w:val="IntenseReference"/>
        </w:rPr>
      </w:r>
      <w:r w:rsidR="00FE0EBD" w:rsidRPr="00A1331A">
        <w:rPr>
          <w:rStyle w:val="IntenseReference"/>
        </w:rPr>
        <w:fldChar w:fldCharType="separate"/>
      </w:r>
      <w:r w:rsidR="000A7C44" w:rsidRPr="00A1331A">
        <w:rPr>
          <w:rStyle w:val="IntenseReference"/>
        </w:rPr>
        <w:t>Switch Warehouse</w:t>
      </w:r>
      <w:r w:rsidR="00FE0EBD" w:rsidRPr="00A1331A">
        <w:rPr>
          <w:rStyle w:val="IntenseReference"/>
        </w:rPr>
        <w:fldChar w:fldCharType="end"/>
      </w:r>
      <w:r w:rsidR="007166BC" w:rsidRPr="00DC4915">
        <w:t>)</w:t>
      </w:r>
    </w:p>
    <w:p w14:paraId="0F7A6DB6" w14:textId="77777777" w:rsidR="008D132F" w:rsidRPr="00DC4915" w:rsidRDefault="008D132F" w:rsidP="00E81B63">
      <w:pPr>
        <w:spacing w:before="240"/>
        <w:rPr>
          <w:color w:val="B3186D" w:themeColor="accent1" w:themeShade="BF"/>
          <w:sz w:val="28"/>
          <w:szCs w:val="26"/>
        </w:rPr>
      </w:pPr>
      <w:r w:rsidRPr="00DC4915">
        <w:br w:type="page"/>
      </w:r>
    </w:p>
    <w:p w14:paraId="146968AB" w14:textId="52DBC901" w:rsidR="00F24E1C" w:rsidRPr="00DC4915" w:rsidRDefault="000A3110" w:rsidP="00E81B63">
      <w:pPr>
        <w:pStyle w:val="Heading2"/>
        <w:spacing w:before="240"/>
      </w:pPr>
      <w:bookmarkStart w:id="55" w:name="_Ref36352691"/>
      <w:bookmarkStart w:id="56" w:name="_Toc37590660"/>
      <w:r>
        <w:t>Switch</w:t>
      </w:r>
      <w:r w:rsidR="00E8191A" w:rsidRPr="00DC4915">
        <w:t xml:space="preserve"> Warehouse</w:t>
      </w:r>
      <w:bookmarkEnd w:id="55"/>
      <w:bookmarkEnd w:id="56"/>
    </w:p>
    <w:p w14:paraId="6926FD8D" w14:textId="6DD0CEF1" w:rsidR="00B62F83" w:rsidRPr="00DC4915" w:rsidRDefault="00DF68AA" w:rsidP="00E81B63">
      <w:pPr>
        <w:spacing w:before="240"/>
      </w:pPr>
      <w:r w:rsidRPr="00DC4915">
        <w:rPr>
          <w:noProof/>
        </w:rPr>
        <mc:AlternateContent>
          <mc:Choice Requires="wps">
            <w:drawing>
              <wp:anchor distT="0" distB="0" distL="114300" distR="114300" simplePos="0" relativeHeight="251658251" behindDoc="0" locked="0" layoutInCell="1" allowOverlap="1" wp14:anchorId="573A53CF" wp14:editId="79ACE555">
                <wp:simplePos x="0" y="0"/>
                <wp:positionH relativeFrom="margin">
                  <wp:posOffset>5946775</wp:posOffset>
                </wp:positionH>
                <wp:positionV relativeFrom="paragraph">
                  <wp:posOffset>1788046</wp:posOffset>
                </wp:positionV>
                <wp:extent cx="929005" cy="1404620"/>
                <wp:effectExtent l="0" t="0" r="0" b="0"/>
                <wp:wrapNone/>
                <wp:docPr id="1042535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29005" cy="1404620"/>
                        </a:xfrm>
                        <a:prstGeom prst="rect">
                          <a:avLst/>
                        </a:prstGeom>
                        <a:noFill/>
                        <a:ln w="9525">
                          <a:noFill/>
                          <a:miter lim="800000"/>
                          <a:headEnd/>
                          <a:tailEnd/>
                        </a:ln>
                      </wps:spPr>
                      <wps:txbx>
                        <w:txbxContent>
                          <w:p w14:paraId="481FB7FA" w14:textId="77777777" w:rsidR="00042BD0" w:rsidRPr="000077E5" w:rsidRDefault="00042BD0" w:rsidP="000077E5">
                            <w:pPr>
                              <w:jc w:val="right"/>
                            </w:pPr>
                            <w:r>
                              <w:t>Warehouse Lis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73A53CF" id="_x0000_s1061" type="#_x0000_t202" style="position:absolute;left:0;text-align:left;margin-left:468.25pt;margin-top:140.8pt;width:73.15pt;height:110.6pt;z-index:25165825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" filled="f" stroked="f">
                <v:textbox style="mso-fit-shape-to-text:t">
                  <w:txbxContent>
                    <w:p w14:paraId="481FB7FA" w14:textId="77777777" w:rsidR="00042BD0" w:rsidRPr="000077E5" w:rsidRDefault="00042BD0" w:rsidP="000077E5">
                      <w:pPr>
                        <w:jc w:val="right"/>
                      </w:pPr>
                      <w:r>
                        <w:t>Warehouse List</w:t>
                      </w:r>
                    </w:p>
                  </w:txbxContent>
                </v:textbox>
                <w10:wrap anchorx="margin"/>
              </v:shape>
            </w:pict>
          </mc:Fallback>
        </mc:AlternateContent>
      </w:r>
      <w:r w:rsidRPr="00DC4915">
        <w:rPr>
          <w:noProof/>
        </w:rPr>
        <mc:AlternateContent>
          <mc:Choice Requires="wps">
            <w:drawing>
              <wp:anchor distT="0" distB="0" distL="114300" distR="114300" simplePos="0" relativeHeight="251658250" behindDoc="0" locked="0" layoutInCell="1" allowOverlap="1" wp14:anchorId="7E7EB57A" wp14:editId="47AD1211">
                <wp:simplePos x="0" y="0"/>
                <wp:positionH relativeFrom="column">
                  <wp:posOffset>5893806</wp:posOffset>
                </wp:positionH>
                <wp:positionV relativeFrom="paragraph">
                  <wp:posOffset>2140163</wp:posOffset>
                </wp:positionV>
                <wp:extent cx="470780" cy="156945"/>
                <wp:effectExtent l="0" t="0" r="24765" b="20955"/>
                <wp:wrapNone/>
                <wp:docPr id="10425355" name="Straight Connector 8"/>
                <wp:cNvGraphicFramePr/>
                <a:graphic xmlns:a="http://schemas.openxmlformats.org/drawingml/2006/main">
                  <a:graphicData uri="http://schemas.microsoft.com/office/word/2010/wordprocessingShape">
                    <wps:wsp>
                      <wps:cNvCnPr/>
                      <wps:spPr>
                        <a:xfrm flipV="1">
                          <a:off x="0" y="0"/>
                          <a:ext cx="470780" cy="15694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79979C5" id="Straight Connector 8" o:spid="_x0000_s1026" style="position:absolute;flip:y;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4.1pt,168.5pt" to="501.15pt,18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16" behindDoc="0" locked="0" layoutInCell="1" allowOverlap="1" wp14:anchorId="2AA6D7A0" wp14:editId="15379F3A">
                <wp:simplePos x="0" y="0"/>
                <wp:positionH relativeFrom="column">
                  <wp:posOffset>-72000</wp:posOffset>
                </wp:positionH>
                <wp:positionV relativeFrom="paragraph">
                  <wp:posOffset>884939</wp:posOffset>
                </wp:positionV>
                <wp:extent cx="301460" cy="66675"/>
                <wp:effectExtent l="0" t="0" r="16510" b="22225"/>
                <wp:wrapNone/>
                <wp:docPr id="18" name="Straight Connector 18"/>
                <wp:cNvGraphicFramePr/>
                <a:graphic xmlns:a="http://schemas.openxmlformats.org/drawingml/2006/main">
                  <a:graphicData uri="http://schemas.microsoft.com/office/word/2010/wordprocessingShape">
                    <wps:wsp>
                      <wps:cNvCnPr/>
                      <wps:spPr>
                        <a:xfrm flipV="1">
                          <a:off x="0" y="0"/>
                          <a:ext cx="301460" cy="6667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DE45D07" id="Straight Connector 18" o:spid="_x0000_s1026" style="position:absolute;flip:y;z-index:25165831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5pt,69.7pt" to="18.1pt,7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17" behindDoc="0" locked="0" layoutInCell="1" allowOverlap="1" wp14:anchorId="7F064946" wp14:editId="707A2FE3">
                <wp:simplePos x="0" y="0"/>
                <wp:positionH relativeFrom="column">
                  <wp:posOffset>-662399</wp:posOffset>
                </wp:positionH>
                <wp:positionV relativeFrom="paragraph">
                  <wp:posOffset>740940</wp:posOffset>
                </wp:positionV>
                <wp:extent cx="814800" cy="1404620"/>
                <wp:effectExtent l="0" t="0" r="0" b="0"/>
                <wp:wrapNone/>
                <wp:docPr id="21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4800" cy="1404620"/>
                        </a:xfrm>
                        <a:prstGeom prst="rect">
                          <a:avLst/>
                        </a:prstGeom>
                        <a:noFill/>
                        <a:ln w="9525">
                          <a:noFill/>
                          <a:miter lim="800000"/>
                          <a:headEnd/>
                          <a:tailEnd/>
                        </a:ln>
                      </wps:spPr>
                      <wps:txbx>
                        <w:txbxContent>
                          <w:p w14:paraId="087A0221" w14:textId="77777777" w:rsidR="00EA227E" w:rsidRPr="00B37701" w:rsidRDefault="00EA227E" w:rsidP="00081F8C">
                            <w:pPr>
                              <w:rPr>
                                <w:lang w:val="sv-SE"/>
                              </w:rPr>
                            </w:pPr>
                            <w:r>
                              <w:t>Version Numb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F064946" id="_x0000_s1062" type="#_x0000_t202" style="position:absolute;left:0;text-align:left;margin-left:-52.15pt;margin-top:58.35pt;width:64.15pt;height:110.6pt;z-index:25165831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" filled="f" stroked="f">
                <v:textbox style="mso-fit-shape-to-text:t">
                  <w:txbxContent>
                    <w:p w14:paraId="087A0221" w14:textId="77777777" w:rsidR="00EA227E" w:rsidRPr="00B37701" w:rsidRDefault="00EA227E" w:rsidP="00081F8C">
                      <w:pPr>
                        <w:rPr>
                          <w:lang w:val="sv-SE"/>
                        </w:rPr>
                      </w:pPr>
                      <w:r>
                        <w:t>Version Number</w:t>
                      </w:r>
                    </w:p>
                  </w:txbxContent>
                </v:textbox>
              </v:shape>
            </w:pict>
          </mc:Fallback>
        </mc:AlternateContent>
      </w:r>
      <w:r w:rsidR="000077E5">
        <w:rPr>
          <w:noProof/>
        </w:rPr>
        <mc:AlternateContent>
          <mc:Choice Requires="wps">
            <w:drawing>
              <wp:anchor distT="0" distB="0" distL="114300" distR="114300" simplePos="0" relativeHeight="251658347" behindDoc="0" locked="0" layoutInCell="1" allowOverlap="1" wp14:anchorId="24F02EA6" wp14:editId="73DCB4FE">
                <wp:simplePos x="0" y="0"/>
                <wp:positionH relativeFrom="column">
                  <wp:posOffset>0</wp:posOffset>
                </wp:positionH>
                <wp:positionV relativeFrom="paragraph">
                  <wp:posOffset>3024429</wp:posOffset>
                </wp:positionV>
                <wp:extent cx="1828800" cy="1828800"/>
                <wp:effectExtent l="0" t="0" r="0" b="0"/>
                <wp:wrapNone/>
                <wp:docPr id="3"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086ACEA" w14:textId="511CFC00" w:rsidR="000077E5" w:rsidRPr="00EB2739" w:rsidRDefault="000077E5" w:rsidP="00156CFE">
                            <w:pPr>
                              <w:pStyle w:val="Caption"/>
                            </w:pPr>
                            <w:r w:rsidRPr="00DC4915">
                              <w:t xml:space="preserve">Figure </w:t>
                            </w:r>
                            <w:fldSimple w:instr=" SEQ Figure \* ARABIC ">
                              <w:r w:rsidR="00865C51">
                                <w:rPr>
                                  <w:noProof/>
                                </w:rPr>
                                <w:t>14</w:t>
                              </w:r>
                            </w:fldSimple>
                            <w:r w:rsidRPr="00DC4915">
                              <w:t xml:space="preserve">. </w:t>
                            </w:r>
                            <w:r w:rsidR="00FD3994">
                              <w:t>Switch</w:t>
                            </w:r>
                            <w:r w:rsidRPr="00DC4915">
                              <w:t xml:space="preserve"> warehouse scre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4F02EA6" id="_x0000_s1063" type="#_x0000_t202" style="position:absolute;left:0;text-align:left;margin-left:0;margin-top:238.15pt;width:2in;height:2in;z-index:251658347;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" filled="f" stroked="f" strokeweight=".5pt">
                <v:textbox style="mso-fit-shape-to-text:t">
                  <w:txbxContent>
                    <w:p w14:paraId="6086ACEA" w14:textId="511CFC00" w:rsidR="000077E5" w:rsidRPr="00EB2739" w:rsidRDefault="000077E5" w:rsidP="00156CFE">
                      <w:pPr>
                        <w:pStyle w:val="Caption"/>
                      </w:pPr>
                      <w:r w:rsidRPr="00DC4915">
                        <w:t xml:space="preserve">Figure </w:t>
                      </w:r>
                      <w:fldSimple w:instr=" SEQ Figure \* ARABIC ">
                        <w:r w:rsidR="00865C51">
                          <w:rPr>
                            <w:noProof/>
                          </w:rPr>
                          <w:t>14</w:t>
                        </w:r>
                      </w:fldSimple>
                      <w:r w:rsidRPr="00DC4915">
                        <w:t xml:space="preserve">. </w:t>
                      </w:r>
                      <w:r w:rsidR="00FD3994">
                        <w:t>Switch</w:t>
                      </w:r>
                      <w:r w:rsidRPr="00DC4915">
                        <w:t xml:space="preserve"> warehouse screen.</w:t>
                      </w:r>
                    </w:p>
                  </w:txbxContent>
                </v:textbox>
              </v:shape>
            </w:pict>
          </mc:Fallback>
        </mc:AlternateContent>
      </w:r>
      <w:r w:rsidR="007B01EA" w:rsidRPr="00DC4915">
        <w:rPr>
          <w:noProof/>
        </w:rPr>
        <mc:AlternateContent>
          <mc:Choice Requires="wps">
            <w:drawing>
              <wp:anchor distT="0" distB="0" distL="114300" distR="114300" simplePos="0" relativeHeight="251658249" behindDoc="0" locked="0" layoutInCell="1" allowOverlap="1" wp14:anchorId="10B1F990" wp14:editId="44A3F061">
                <wp:simplePos x="0" y="0"/>
                <wp:positionH relativeFrom="margin">
                  <wp:posOffset>4559935</wp:posOffset>
                </wp:positionH>
                <wp:positionV relativeFrom="paragraph">
                  <wp:posOffset>1969135</wp:posOffset>
                </wp:positionV>
                <wp:extent cx="1336675" cy="895350"/>
                <wp:effectExtent l="0" t="0" r="15875" b="19050"/>
                <wp:wrapNone/>
                <wp:docPr id="10425354" name="Rectangle 23"/>
                <wp:cNvGraphicFramePr/>
                <a:graphic xmlns:a="http://schemas.openxmlformats.org/drawingml/2006/main">
                  <a:graphicData uri="http://schemas.microsoft.com/office/word/2010/wordprocessingShape">
                    <wps:wsp>
                      <wps:cNvSpPr/>
                      <wps:spPr>
                        <a:xfrm>
                          <a:off x="0" y="0"/>
                          <a:ext cx="1336675" cy="89535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4EEC39B6" id="Rectangle 23" o:spid="_x0000_s1026" style="position:absolute;margin-left:359.05pt;margin-top:155.05pt;width:105.25pt;height:70.5pt;z-index:25165824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" filled="f" strokecolor="#e32d91 [3204]" strokeweight="1.5pt">
                <w10:wrap anchorx="margin"/>
              </v:rect>
            </w:pict>
          </mc:Fallback>
        </mc:AlternateContent>
      </w:r>
      <w:r w:rsidR="006C14B8" w:rsidRPr="00DC4915">
        <w:rPr>
          <w:noProof/>
        </w:rPr>
        <w:drawing>
          <wp:inline distT="0" distB="0" distL="0" distR="0" wp14:anchorId="6E4797FE" wp14:editId="7EBC590B">
            <wp:extent cx="5943600" cy="2785745"/>
            <wp:effectExtent l="152400" t="152400" r="361950" b="357505"/>
            <wp:docPr id="222" name="Bildobjekt 222"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Warehouse Switche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0A37539" w14:textId="1096098C" w:rsidR="00A24327" w:rsidRPr="00DC4915" w:rsidRDefault="00071ACC" w:rsidP="00E81B63">
      <w:pPr>
        <w:spacing w:before="240"/>
        <w:sectPr w:rsidR="00A24327" w:rsidRPr="00DC4915" w:rsidSect="00A24327">
          <w:type w:val="continuous"/>
          <w:pgSz w:w="12240" w:h="15840"/>
          <w:pgMar w:top="1440" w:right="1440" w:bottom="1440" w:left="1440" w:header="720" w:footer="720" w:gutter="0"/>
          <w:cols w:space="720"/>
          <w:docGrid w:linePitch="360"/>
        </w:sectPr>
      </w:pPr>
      <w:r w:rsidRPr="00DC4915">
        <w:t xml:space="preserve">This screen allows you to select </w:t>
      </w:r>
      <w:r w:rsidR="00FD3994">
        <w:t xml:space="preserve">a </w:t>
      </w:r>
      <w:r w:rsidR="00BF5915">
        <w:t>different</w:t>
      </w:r>
      <w:r w:rsidR="00FD3994">
        <w:t xml:space="preserve"> </w:t>
      </w:r>
      <w:r w:rsidR="008D5691" w:rsidRPr="00A616B7">
        <w:t>warehouse</w:t>
      </w:r>
      <w:r w:rsidR="00E04E4A">
        <w:t xml:space="preserve"> from the Warehouse List</w:t>
      </w:r>
      <w:r w:rsidR="008D5691" w:rsidRPr="00A616B7">
        <w:t xml:space="preserve">. </w:t>
      </w:r>
      <w:r w:rsidR="00FA013F">
        <w:t>You can select any</w:t>
      </w:r>
      <w:r w:rsidR="00BF5915">
        <w:t xml:space="preserve"> of the warehouses that you</w:t>
      </w:r>
      <w:r w:rsidR="00FA013F">
        <w:t>r user account</w:t>
      </w:r>
      <w:r w:rsidR="00BF5915">
        <w:t xml:space="preserve"> </w:t>
      </w:r>
      <w:r w:rsidR="00FA013F">
        <w:t>is</w:t>
      </w:r>
      <w:r w:rsidR="008D5691" w:rsidRPr="00DC4915">
        <w:t xml:space="preserve"> associated with</w:t>
      </w:r>
      <w:r w:rsidR="00BF5915">
        <w:t>.</w:t>
      </w:r>
    </w:p>
    <w:p w14:paraId="63BB6E4F" w14:textId="4403DE31" w:rsidR="00A72472" w:rsidRPr="00DC4915" w:rsidRDefault="008D132F" w:rsidP="00E81B63">
      <w:pPr>
        <w:spacing w:before="240"/>
        <w:rPr>
          <w:color w:val="B3186D" w:themeColor="accent1" w:themeShade="BF"/>
          <w:sz w:val="28"/>
          <w:szCs w:val="26"/>
        </w:rPr>
      </w:pPr>
      <w:r w:rsidRPr="00DC4915">
        <w:br w:type="page"/>
      </w:r>
    </w:p>
    <w:p w14:paraId="56FAD5EB" w14:textId="7484035E" w:rsidR="00BF5029" w:rsidRPr="00DC4915" w:rsidRDefault="000077E5" w:rsidP="00E81B63">
      <w:pPr>
        <w:pStyle w:val="Heading2"/>
        <w:spacing w:before="240"/>
      </w:pPr>
      <w:bookmarkStart w:id="57" w:name="_Ref36641465"/>
      <w:bookmarkStart w:id="58" w:name="_Toc37590661"/>
      <w:bookmarkStart w:id="59" w:name="_Ref36051761"/>
      <w:r w:rsidRPr="00DC4915">
        <w:rPr>
          <w:noProof/>
        </w:rPr>
        <mc:AlternateContent>
          <mc:Choice Requires="wps">
            <w:drawing>
              <wp:anchor distT="0" distB="0" distL="114300" distR="114300" simplePos="0" relativeHeight="251658279" behindDoc="0" locked="0" layoutInCell="1" allowOverlap="1" wp14:anchorId="43083B3F" wp14:editId="1AB0E792">
                <wp:simplePos x="0" y="0"/>
                <wp:positionH relativeFrom="rightMargin">
                  <wp:posOffset>84049</wp:posOffset>
                </wp:positionH>
                <wp:positionV relativeFrom="paragraph">
                  <wp:posOffset>363474</wp:posOffset>
                </wp:positionV>
                <wp:extent cx="636423" cy="629108"/>
                <wp:effectExtent l="0" t="0" r="0" b="0"/>
                <wp:wrapNone/>
                <wp:docPr id="1042537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423" cy="629108"/>
                        </a:xfrm>
                        <a:prstGeom prst="rect">
                          <a:avLst/>
                        </a:prstGeom>
                        <a:noFill/>
                        <a:ln w="9525">
                          <a:noFill/>
                          <a:miter lim="800000"/>
                          <a:headEnd/>
                          <a:tailEnd/>
                        </a:ln>
                      </wps:spPr>
                      <wps:txbx>
                        <w:txbxContent>
                          <w:p w14:paraId="5D7C0F19" w14:textId="77777777" w:rsidR="00BF5029" w:rsidRPr="00B37701" w:rsidRDefault="00BF5029" w:rsidP="00081F8C">
                            <w:pPr>
                              <w:jc w:val="right"/>
                              <w:rPr>
                                <w:lang w:val="sv-SE"/>
                              </w:rPr>
                            </w:pPr>
                            <w:r>
                              <w:t>Side Pan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083B3F" id="_x0000_s1064" type="#_x0000_t202" style="position:absolute;left:0;text-align:left;margin-left:6.6pt;margin-top:28.6pt;width:50.1pt;height:49.55pt;z-index:251658279;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" filled="f" stroked="f">
                <v:textbox>
                  <w:txbxContent>
                    <w:p w14:paraId="5D7C0F19" w14:textId="77777777" w:rsidR="00BF5029" w:rsidRPr="00B37701" w:rsidRDefault="00BF5029" w:rsidP="00081F8C">
                      <w:pPr>
                        <w:jc w:val="right"/>
                        <w:rPr>
                          <w:lang w:val="sv-SE"/>
                        </w:rPr>
                      </w:pPr>
                      <w:r>
                        <w:t>Side Panel</w:t>
                      </w:r>
                    </w:p>
                  </w:txbxContent>
                </v:textbox>
                <w10:wrap anchorx="margin"/>
              </v:shape>
            </w:pict>
          </mc:Fallback>
        </mc:AlternateContent>
      </w:r>
      <w:r w:rsidR="00BF5029" w:rsidRPr="00DC4915">
        <w:t>Shelf View</w:t>
      </w:r>
      <w:bookmarkEnd w:id="57"/>
      <w:bookmarkEnd w:id="58"/>
    </w:p>
    <w:p w14:paraId="6FED720F" w14:textId="7E2EA6BA" w:rsidR="00BF5029" w:rsidRPr="00DC4915" w:rsidRDefault="00A326FA" w:rsidP="00E81B63">
      <w:pPr>
        <w:spacing w:before="240"/>
      </w:pPr>
      <w:r w:rsidRPr="00DC4915">
        <w:rPr>
          <w:noProof/>
        </w:rPr>
        <mc:AlternateContent>
          <mc:Choice Requires="wps">
            <w:drawing>
              <wp:anchor distT="0" distB="0" distL="114300" distR="114300" simplePos="0" relativeHeight="251658281" behindDoc="0" locked="0" layoutInCell="1" allowOverlap="1" wp14:anchorId="636E1D80" wp14:editId="28DD5E93">
                <wp:simplePos x="0" y="0"/>
                <wp:positionH relativeFrom="column">
                  <wp:posOffset>159933</wp:posOffset>
                </wp:positionH>
                <wp:positionV relativeFrom="paragraph">
                  <wp:posOffset>1751760</wp:posOffset>
                </wp:positionV>
                <wp:extent cx="5924550" cy="1189116"/>
                <wp:effectExtent l="12700" t="12700" r="19050" b="17780"/>
                <wp:wrapNone/>
                <wp:docPr id="10425381" name="Rectangle 23"/>
                <wp:cNvGraphicFramePr/>
                <a:graphic xmlns:a="http://schemas.openxmlformats.org/drawingml/2006/main">
                  <a:graphicData uri="http://schemas.microsoft.com/office/word/2010/wordprocessingShape">
                    <wps:wsp>
                      <wps:cNvSpPr/>
                      <wps:spPr>
                        <a:xfrm>
                          <a:off x="0" y="0"/>
                          <a:ext cx="5924550" cy="1189116"/>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arto="http://schemas.microsoft.com/office/word/2006/arto">
            <w:pict>
              <v:rect w14:anchorId="2E642619" id="Rectangle 23" o:spid="_x0000_s1026" style="position:absolute;margin-left:12.6pt;margin-top:137.95pt;width:466.5pt;height:93.6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" filled="f" strokecolor="#e32d91 [3204]" strokeweight="1.5pt"/>
            </w:pict>
          </mc:Fallback>
        </mc:AlternateContent>
      </w:r>
      <w:r w:rsidRPr="00DC4915">
        <w:rPr>
          <w:noProof/>
        </w:rPr>
        <mc:AlternateContent>
          <mc:Choice Requires="wps">
            <w:drawing>
              <wp:anchor distT="0" distB="0" distL="114300" distR="114300" simplePos="0" relativeHeight="251658299" behindDoc="0" locked="0" layoutInCell="1" allowOverlap="1" wp14:anchorId="263828C4" wp14:editId="17A6A1E3">
                <wp:simplePos x="0" y="0"/>
                <wp:positionH relativeFrom="column">
                  <wp:posOffset>156456</wp:posOffset>
                </wp:positionH>
                <wp:positionV relativeFrom="paragraph">
                  <wp:posOffset>152429</wp:posOffset>
                </wp:positionV>
                <wp:extent cx="4996180" cy="1599331"/>
                <wp:effectExtent l="12700" t="12700" r="7620" b="13970"/>
                <wp:wrapNone/>
                <wp:docPr id="234" name="Rectangle 23"/>
                <wp:cNvGraphicFramePr/>
                <a:graphic xmlns:a="http://schemas.openxmlformats.org/drawingml/2006/main">
                  <a:graphicData uri="http://schemas.microsoft.com/office/word/2010/wordprocessingShape">
                    <wps:wsp>
                      <wps:cNvSpPr/>
                      <wps:spPr>
                        <a:xfrm>
                          <a:off x="0" y="0"/>
                          <a:ext cx="4996180" cy="1599331"/>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xmlns:arto="http://schemas.microsoft.com/office/word/2006/arto">
            <w:pict>
              <v:rect w14:anchorId="6A965910" id="Rectangle 23" o:spid="_x0000_s1026" style="position:absolute;margin-left:12.3pt;margin-top:12pt;width:393.4pt;height:125.95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" filled="f" strokecolor="#e32d91 [3204]" strokeweight="1.5pt"/>
            </w:pict>
          </mc:Fallback>
        </mc:AlternateContent>
      </w:r>
      <w:r w:rsidR="00DF68AA" w:rsidRPr="00DC4915">
        <w:rPr>
          <w:noProof/>
        </w:rPr>
        <mc:AlternateContent>
          <mc:Choice Requires="wps">
            <w:drawing>
              <wp:anchor distT="0" distB="0" distL="114300" distR="114300" simplePos="0" relativeHeight="251658282" behindDoc="0" locked="0" layoutInCell="1" allowOverlap="1" wp14:anchorId="0CD99BEA" wp14:editId="5AAEF53D">
                <wp:simplePos x="0" y="0"/>
                <wp:positionH relativeFrom="column">
                  <wp:posOffset>-671944</wp:posOffset>
                </wp:positionH>
                <wp:positionV relativeFrom="paragraph">
                  <wp:posOffset>1661795</wp:posOffset>
                </wp:positionV>
                <wp:extent cx="914400" cy="1404620"/>
                <wp:effectExtent l="0" t="0" r="0" b="0"/>
                <wp:wrapNone/>
                <wp:docPr id="1042538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29A93135" w14:textId="77777777" w:rsidR="00BF5029" w:rsidRPr="002B1F7B" w:rsidRDefault="00BF5029" w:rsidP="00BF5029">
                            <w:r>
                              <w:t>Input Keyboard</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CD99BEA" id="_x0000_s1065" type="#_x0000_t202" style="position:absolute;left:0;text-align:left;margin-left:-52.9pt;margin-top:130.85pt;width:1in;height:110.6pt;z-index:25165828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" filled="f" stroked="f">
                <v:textbox style="mso-fit-shape-to-text:t">
                  <w:txbxContent>
                    <w:p w14:paraId="29A93135" w14:textId="77777777" w:rsidR="00BF5029" w:rsidRPr="002B1F7B" w:rsidRDefault="00BF5029" w:rsidP="00BF5029">
                      <w:r>
                        <w:t>Input Keyboard</w:t>
                      </w:r>
                    </w:p>
                  </w:txbxContent>
                </v:textbox>
              </v:shape>
            </w:pict>
          </mc:Fallback>
        </mc:AlternateContent>
      </w:r>
      <w:r w:rsidR="00DF68AA" w:rsidRPr="00DC4915">
        <w:rPr>
          <w:noProof/>
        </w:rPr>
        <mc:AlternateContent>
          <mc:Choice Requires="wps">
            <w:drawing>
              <wp:anchor distT="0" distB="0" distL="114300" distR="114300" simplePos="0" relativeHeight="251658280" behindDoc="0" locked="0" layoutInCell="1" allowOverlap="1" wp14:anchorId="6165FD3C" wp14:editId="29C62C58">
                <wp:simplePos x="0" y="0"/>
                <wp:positionH relativeFrom="column">
                  <wp:posOffset>-695325</wp:posOffset>
                </wp:positionH>
                <wp:positionV relativeFrom="paragraph">
                  <wp:posOffset>226174</wp:posOffset>
                </wp:positionV>
                <wp:extent cx="914400" cy="1404620"/>
                <wp:effectExtent l="0" t="0" r="0" b="0"/>
                <wp:wrapNone/>
                <wp:docPr id="1042538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5AD1880F" w14:textId="77777777" w:rsidR="00BF5029" w:rsidRPr="002B1F7B" w:rsidRDefault="00BF5029" w:rsidP="00BF5029">
                            <w:r>
                              <w:t>Viewpor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165FD3C" id="_x0000_s1066" type="#_x0000_t202" style="position:absolute;left:0;text-align:left;margin-left:-54.75pt;margin-top:17.8pt;width:1in;height:110.6pt;z-index:251658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" filled="f" stroked="f">
                <v:textbox style="mso-fit-shape-to-text:t">
                  <w:txbxContent>
                    <w:p w14:paraId="5AD1880F" w14:textId="77777777" w:rsidR="00BF5029" w:rsidRPr="002B1F7B" w:rsidRDefault="00BF5029" w:rsidP="00BF5029">
                      <w:r>
                        <w:t>Viewport</w:t>
                      </w:r>
                    </w:p>
                  </w:txbxContent>
                </v:textbox>
              </v:shape>
            </w:pict>
          </mc:Fallback>
        </mc:AlternateContent>
      </w:r>
      <w:r w:rsidR="0098164E" w:rsidRPr="00DC4915">
        <w:rPr>
          <w:noProof/>
        </w:rPr>
        <mc:AlternateContent>
          <mc:Choice Requires="wps">
            <w:drawing>
              <wp:anchor distT="0" distB="0" distL="114300" distR="114300" simplePos="0" relativeHeight="251658278" behindDoc="0" locked="0" layoutInCell="1" allowOverlap="1" wp14:anchorId="73BB2428" wp14:editId="0FB08729">
                <wp:simplePos x="0" y="0"/>
                <wp:positionH relativeFrom="column">
                  <wp:posOffset>5151120</wp:posOffset>
                </wp:positionH>
                <wp:positionV relativeFrom="paragraph">
                  <wp:posOffset>152400</wp:posOffset>
                </wp:positionV>
                <wp:extent cx="933450" cy="1600200"/>
                <wp:effectExtent l="12700" t="12700" r="19050" b="12700"/>
                <wp:wrapNone/>
                <wp:docPr id="10425372" name="Rectangle 23"/>
                <wp:cNvGraphicFramePr/>
                <a:graphic xmlns:a="http://schemas.openxmlformats.org/drawingml/2006/main">
                  <a:graphicData uri="http://schemas.microsoft.com/office/word/2010/wordprocessingShape">
                    <wps:wsp>
                      <wps:cNvSpPr/>
                      <wps:spPr>
                        <a:xfrm>
                          <a:off x="0" y="0"/>
                          <a:ext cx="933450" cy="16002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9C4BCC7" id="Rectangle 23" o:spid="_x0000_s1026" style="position:absolute;margin-left:405.6pt;margin-top:12pt;width:73.5pt;height:126pt;z-index:2516582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" filled="f" strokecolor="#e32d91 [3204]" strokeweight="1.5pt"/>
            </w:pict>
          </mc:Fallback>
        </mc:AlternateContent>
      </w:r>
      <w:r w:rsidR="000077E5" w:rsidRPr="00DC4915">
        <w:rPr>
          <w:noProof/>
        </w:rPr>
        <mc:AlternateContent>
          <mc:Choice Requires="wps">
            <w:drawing>
              <wp:anchor distT="0" distB="0" distL="114300" distR="114300" simplePos="0" relativeHeight="251658276" behindDoc="0" locked="0" layoutInCell="1" allowOverlap="1" wp14:anchorId="381A3C0B" wp14:editId="023DEF70">
                <wp:simplePos x="0" y="0"/>
                <wp:positionH relativeFrom="column">
                  <wp:posOffset>-36576</wp:posOffset>
                </wp:positionH>
                <wp:positionV relativeFrom="paragraph">
                  <wp:posOffset>434849</wp:posOffset>
                </wp:positionV>
                <wp:extent cx="184302" cy="73152"/>
                <wp:effectExtent l="0" t="0" r="25400" b="22225"/>
                <wp:wrapNone/>
                <wp:docPr id="10425362" name="Straight Connector 8"/>
                <wp:cNvGraphicFramePr/>
                <a:graphic xmlns:a="http://schemas.openxmlformats.org/drawingml/2006/main">
                  <a:graphicData uri="http://schemas.microsoft.com/office/word/2010/wordprocessingShape">
                    <wps:wsp>
                      <wps:cNvCnPr/>
                      <wps:spPr>
                        <a:xfrm>
                          <a:off x="0" y="0"/>
                          <a:ext cx="184302" cy="7315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2651D04" id="Straight Connector 8" o:spid="_x0000_s1026" style="position:absolute;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pt,34.25pt" to="11.6pt,4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" strokecolor="#e32d91 [3204]" strokeweight="1pt">
                <v:stroke joinstyle="miter"/>
              </v:line>
            </w:pict>
          </mc:Fallback>
        </mc:AlternateContent>
      </w:r>
      <w:r w:rsidR="000077E5" w:rsidRPr="00DC4915">
        <w:rPr>
          <w:noProof/>
        </w:rPr>
        <mc:AlternateContent>
          <mc:Choice Requires="wps">
            <w:drawing>
              <wp:anchor distT="0" distB="0" distL="114300" distR="114300" simplePos="0" relativeHeight="251658277" behindDoc="0" locked="0" layoutInCell="1" allowOverlap="1" wp14:anchorId="7909BFD8" wp14:editId="2272CDDD">
                <wp:simplePos x="0" y="0"/>
                <wp:positionH relativeFrom="rightMargin">
                  <wp:posOffset>148742</wp:posOffset>
                </wp:positionH>
                <wp:positionV relativeFrom="paragraph">
                  <wp:posOffset>158115</wp:posOffset>
                </wp:positionV>
                <wp:extent cx="135558" cy="182880"/>
                <wp:effectExtent l="0" t="0" r="36195" b="26670"/>
                <wp:wrapNone/>
                <wp:docPr id="10425363" name="Straight Connector 8"/>
                <wp:cNvGraphicFramePr/>
                <a:graphic xmlns:a="http://schemas.openxmlformats.org/drawingml/2006/main">
                  <a:graphicData uri="http://schemas.microsoft.com/office/word/2010/wordprocessingShape">
                    <wps:wsp>
                      <wps:cNvCnPr/>
                      <wps:spPr>
                        <a:xfrm flipH="1">
                          <a:off x="0" y="0"/>
                          <a:ext cx="135558" cy="18288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A23F942" id="Straight Connector 8" o:spid="_x0000_s1026" style="position:absolute;flip:x;z-index:251658275;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from="11.7pt,12.45pt" to="22.35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" strokecolor="#e32d91 [3204]" strokeweight="1pt">
                <v:stroke joinstyle="miter"/>
                <w10:wrap anchorx="margin"/>
              </v:line>
            </w:pict>
          </mc:Fallback>
        </mc:AlternateContent>
      </w:r>
      <w:r w:rsidR="002764CF" w:rsidRPr="00DC4915">
        <w:rPr>
          <w:noProof/>
        </w:rPr>
        <mc:AlternateContent>
          <mc:Choice Requires="wps">
            <w:drawing>
              <wp:anchor distT="0" distB="0" distL="114300" distR="114300" simplePos="0" relativeHeight="251658319" behindDoc="0" locked="0" layoutInCell="1" allowOverlap="1" wp14:anchorId="205296A2" wp14:editId="29506C1B">
                <wp:simplePos x="0" y="0"/>
                <wp:positionH relativeFrom="column">
                  <wp:posOffset>0</wp:posOffset>
                </wp:positionH>
                <wp:positionV relativeFrom="paragraph">
                  <wp:posOffset>3167439</wp:posOffset>
                </wp:positionV>
                <wp:extent cx="5571858" cy="1828800"/>
                <wp:effectExtent l="0" t="0" r="0" b="0"/>
                <wp:wrapNone/>
                <wp:docPr id="10425373" name="Text Box 10425346"/>
                <wp:cNvGraphicFramePr/>
                <a:graphic xmlns:a="http://schemas.openxmlformats.org/drawingml/2006/main">
                  <a:graphicData uri="http://schemas.microsoft.com/office/word/2010/wordprocessingShape">
                    <wps:wsp>
                      <wps:cNvSpPr txBox="1"/>
                      <wps:spPr>
                        <a:xfrm>
                          <a:off x="0" y="0"/>
                          <a:ext cx="5571858" cy="1828800"/>
                        </a:xfrm>
                        <a:prstGeom prst="rect">
                          <a:avLst/>
                        </a:prstGeom>
                        <a:noFill/>
                        <a:ln w="6350">
                          <a:noFill/>
                        </a:ln>
                      </wps:spPr>
                      <wps:txbx>
                        <w:txbxContent>
                          <w:p w14:paraId="60E2B487" w14:textId="3037FC5C" w:rsidR="002764CF" w:rsidRPr="00447F27" w:rsidRDefault="002764CF" w:rsidP="004E3527">
                            <w:pPr>
                              <w:pStyle w:val="Caption"/>
                            </w:pPr>
                            <w:bookmarkStart w:id="60" w:name="_Ref36828841"/>
                            <w:r w:rsidRPr="007F75A0">
                              <w:t xml:space="preserve">Figure </w:t>
                            </w:r>
                            <w:fldSimple w:instr=" SEQ Figure \* ARABIC ">
                              <w:r w:rsidR="00865C51">
                                <w:rPr>
                                  <w:noProof/>
                                </w:rPr>
                                <w:t>15</w:t>
                              </w:r>
                            </w:fldSimple>
                            <w:bookmarkEnd w:id="60"/>
                            <w:r w:rsidRPr="007F75A0">
                              <w:t>. Shelf View screen, showing an example shel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05296A2" id="Text Box 10425346" o:spid="_x0000_s1067" type="#_x0000_t202" style="position:absolute;left:0;text-align:left;margin-left:0;margin-top:249.4pt;width:438.75pt;height:2in;z-index:25165831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" filled="f" stroked="f" strokeweight=".5pt">
                <v:textbox style="mso-fit-shape-to-text:t">
                  <w:txbxContent>
                    <w:p w14:paraId="60E2B487" w14:textId="3037FC5C" w:rsidR="002764CF" w:rsidRPr="00447F27" w:rsidRDefault="002764CF" w:rsidP="004E3527">
                      <w:pPr>
                        <w:pStyle w:val="Caption"/>
                      </w:pPr>
                      <w:bookmarkStart w:id="61" w:name="_Ref36828841"/>
                      <w:r w:rsidRPr="007F75A0">
                        <w:t xml:space="preserve">Figure </w:t>
                      </w:r>
                      <w:fldSimple w:instr=" SEQ Figure \* ARABIC ">
                        <w:r w:rsidR="00865C51">
                          <w:rPr>
                            <w:noProof/>
                          </w:rPr>
                          <w:t>15</w:t>
                        </w:r>
                      </w:fldSimple>
                      <w:bookmarkEnd w:id="61"/>
                      <w:r w:rsidRPr="007F75A0">
                        <w:t>. Shelf View screen, showing an example shelf.</w:t>
                      </w:r>
                    </w:p>
                  </w:txbxContent>
                </v:textbox>
              </v:shape>
            </w:pict>
          </mc:Fallback>
        </mc:AlternateContent>
      </w:r>
      <w:r w:rsidR="00BF5029" w:rsidRPr="00DC4915">
        <w:rPr>
          <w:noProof/>
        </w:rPr>
        <mc:AlternateContent>
          <mc:Choice Requires="wps">
            <w:drawing>
              <wp:anchor distT="0" distB="0" distL="114300" distR="114300" simplePos="0" relativeHeight="251658275" behindDoc="0" locked="0" layoutInCell="1" allowOverlap="1" wp14:anchorId="75E10D75" wp14:editId="5D8773A3">
                <wp:simplePos x="0" y="0"/>
                <wp:positionH relativeFrom="column">
                  <wp:posOffset>-38100</wp:posOffset>
                </wp:positionH>
                <wp:positionV relativeFrom="paragraph">
                  <wp:posOffset>2075180</wp:posOffset>
                </wp:positionV>
                <wp:extent cx="190500" cy="222250"/>
                <wp:effectExtent l="0" t="0" r="19050" b="25400"/>
                <wp:wrapNone/>
                <wp:docPr id="10425361" name="Straight Connector 8"/>
                <wp:cNvGraphicFramePr/>
                <a:graphic xmlns:a="http://schemas.openxmlformats.org/drawingml/2006/main">
                  <a:graphicData uri="http://schemas.microsoft.com/office/word/2010/wordprocessingShape">
                    <wps:wsp>
                      <wps:cNvCnPr/>
                      <wps:spPr>
                        <a:xfrm flipH="1" flipV="1">
                          <a:off x="0" y="0"/>
                          <a:ext cx="190500" cy="22225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69FEF2E4" id="Straight Connector 8" o:spid="_x0000_s1026" style="position:absolute;flip:x y;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3.4pt" to="12pt,18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" strokecolor="#e32d91 [3204]" strokeweight="1pt">
                <v:stroke joinstyle="miter"/>
              </v:line>
            </w:pict>
          </mc:Fallback>
        </mc:AlternateContent>
      </w:r>
      <w:r w:rsidR="007C6327" w:rsidRPr="00DC4915">
        <w:rPr>
          <w:noProof/>
        </w:rPr>
        <w:drawing>
          <wp:inline distT="0" distB="0" distL="0" distR="0" wp14:anchorId="14C2A7C9" wp14:editId="40E4ACE6">
            <wp:extent cx="5943600" cy="2792095"/>
            <wp:effectExtent l="152400" t="152400" r="361950" b="370205"/>
            <wp:docPr id="8" name="Bildobjekt 8" descr="En bild som visar skärmbild, inomhus, bil, vi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helf view.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792095"/>
                    </a:xfrm>
                    <a:prstGeom prst="rect">
                      <a:avLst/>
                    </a:prstGeom>
                    <a:ln>
                      <a:noFill/>
                    </a:ln>
                    <a:effectLst>
                      <a:outerShdw blurRad="292100" dist="139700" dir="2700000" algn="tl" rotWithShape="0">
                        <a:srgbClr val="333333">
                          <a:alpha val="65000"/>
                        </a:srgbClr>
                      </a:outerShdw>
                    </a:effectLst>
                  </pic:spPr>
                </pic:pic>
              </a:graphicData>
            </a:graphic>
          </wp:inline>
        </w:drawing>
      </w:r>
    </w:p>
    <w:p w14:paraId="48E207B4" w14:textId="52F2BB16" w:rsidR="00BF5029" w:rsidRPr="00DC4915" w:rsidRDefault="0005441B" w:rsidP="00E81B63">
      <w:pPr>
        <w:spacing w:before="240"/>
      </w:pPr>
      <w:r>
        <w:t>Shelf View</w:t>
      </w:r>
      <w:r w:rsidR="00BF5029" w:rsidRPr="00DC4915">
        <w:t xml:space="preserve"> is the </w:t>
      </w:r>
      <w:r w:rsidR="00463349" w:rsidRPr="00DC4915">
        <w:t xml:space="preserve">main </w:t>
      </w:r>
      <w:r w:rsidR="00BF5029" w:rsidRPr="00DC4915">
        <w:t xml:space="preserve">screen of TrayMaster. </w:t>
      </w:r>
      <w:r w:rsidR="009E54AF" w:rsidRPr="00DC4915">
        <w:t>It</w:t>
      </w:r>
      <w:r w:rsidR="00BF5029" w:rsidRPr="00DC4915">
        <w:t xml:space="preserve"> lets you </w:t>
      </w:r>
      <w:r w:rsidR="00B278D1">
        <w:t xml:space="preserve">navigate </w:t>
      </w:r>
      <w:r w:rsidR="00A80697">
        <w:t xml:space="preserve">around </w:t>
      </w:r>
      <w:r w:rsidR="00B278D1">
        <w:t xml:space="preserve">the warehouse, </w:t>
      </w:r>
      <w:r w:rsidR="00BF5029" w:rsidRPr="00A616B7">
        <w:t>edi</w:t>
      </w:r>
      <w:r w:rsidR="00760CA9">
        <w:t>t</w:t>
      </w:r>
      <w:r w:rsidR="00BF5029" w:rsidRPr="00A616B7">
        <w:t xml:space="preserve"> </w:t>
      </w:r>
      <w:r w:rsidR="009E54AF">
        <w:t>shel</w:t>
      </w:r>
      <w:r w:rsidR="00F067F5">
        <w:t>ves</w:t>
      </w:r>
      <w:r w:rsidR="00525048">
        <w:t>'</w:t>
      </w:r>
      <w:r w:rsidR="001C141A" w:rsidRPr="00DC4915">
        <w:t xml:space="preserve"> dimensions</w:t>
      </w:r>
      <w:r w:rsidR="009E54AF" w:rsidRPr="00DC4915">
        <w:t xml:space="preserve"> and</w:t>
      </w:r>
      <w:r w:rsidR="00BF5029" w:rsidRPr="00DC4915">
        <w:t xml:space="preserve"> </w:t>
      </w:r>
      <w:r w:rsidR="00525048">
        <w:t xml:space="preserve">input data onto </w:t>
      </w:r>
      <w:r w:rsidR="00F067F5">
        <w:t>their</w:t>
      </w:r>
      <w:r w:rsidR="001C141A" w:rsidRPr="00DC4915">
        <w:t xml:space="preserve"> trays</w:t>
      </w:r>
      <w:r w:rsidR="00BF5029" w:rsidRPr="00DC4915">
        <w:t>.</w:t>
      </w:r>
    </w:p>
    <w:p w14:paraId="2A92B5BF" w14:textId="183B91BE" w:rsidR="008C2EFC" w:rsidRPr="00DC4915" w:rsidRDefault="008C2EFC" w:rsidP="00E81B63">
      <w:pPr>
        <w:spacing w:before="240"/>
      </w:pPr>
      <w:r>
        <w:t>If</w:t>
      </w:r>
      <w:r w:rsidR="00FB5976">
        <w:t xml:space="preserve"> a loss of internet connection occurs while </w:t>
      </w:r>
      <w:r w:rsidR="003D493C">
        <w:t xml:space="preserve">on </w:t>
      </w:r>
      <w:r w:rsidR="008F0A29">
        <w:t xml:space="preserve">this page, </w:t>
      </w:r>
      <w:r w:rsidR="003366B0">
        <w:t>TrayMaster</w:t>
      </w:r>
      <w:r w:rsidR="0077103E">
        <w:t xml:space="preserve"> attempts to queue and upload changes when a connection is restored.</w:t>
      </w:r>
      <w:r w:rsidR="00C03D73">
        <w:t xml:space="preserve"> If </w:t>
      </w:r>
      <w:r w:rsidR="001B44FF">
        <w:t>a loss of connection persists</w:t>
      </w:r>
      <w:r w:rsidR="00E27AB2">
        <w:t xml:space="preserve"> to a point at which the application cannot continue to function</w:t>
      </w:r>
      <w:r w:rsidR="00BA0244">
        <w:t>,</w:t>
      </w:r>
      <w:r w:rsidR="006B5D35">
        <w:t xml:space="preserve"> an error message will be shown.</w:t>
      </w:r>
    </w:p>
    <w:p w14:paraId="342E74E1" w14:textId="7546B9C5" w:rsidR="00E47C68" w:rsidRPr="00DC4915" w:rsidRDefault="00E47C68" w:rsidP="00E81B63">
      <w:pPr>
        <w:spacing w:before="240"/>
      </w:pPr>
      <w:r>
        <w:rPr>
          <w:lang w:val="en-US"/>
        </w:rPr>
        <w:t>When you return to shelf view after leaving, your current shelf will be restored.</w:t>
      </w:r>
    </w:p>
    <w:p w14:paraId="2AF40641" w14:textId="3EDF1A9D" w:rsidR="00BF5029" w:rsidRPr="00DC4915" w:rsidRDefault="00BF5029" w:rsidP="00E81B63">
      <w:pPr>
        <w:spacing w:before="240" w:after="0"/>
      </w:pPr>
      <w:r w:rsidRPr="00DC4915">
        <w:t>The screen is split into 3 sections:</w:t>
      </w:r>
    </w:p>
    <w:bookmarkEnd w:id="59"/>
    <w:p w14:paraId="6EA0AF1F" w14:textId="77777777" w:rsidR="00BF5029" w:rsidRPr="00DC4915" w:rsidRDefault="00BF5029" w:rsidP="00E81B63">
      <w:pPr>
        <w:pStyle w:val="ListParagraph"/>
        <w:numPr>
          <w:ilvl w:val="0"/>
          <w:numId w:val="7"/>
        </w:numPr>
        <w:spacing w:before="240"/>
      </w:pPr>
      <w:r w:rsidRPr="00DC4915">
        <w:t xml:space="preserve">the current </w:t>
      </w:r>
      <w:r w:rsidRPr="00DC4915">
        <w:rPr>
          <w:b/>
        </w:rPr>
        <w:t>viewport</w:t>
      </w:r>
    </w:p>
    <w:p w14:paraId="256B2B5B" w14:textId="77777777" w:rsidR="00432263" w:rsidRPr="00DC4915" w:rsidRDefault="009F03E1" w:rsidP="00E81B63">
      <w:pPr>
        <w:pStyle w:val="ListParagraph"/>
        <w:numPr>
          <w:ilvl w:val="0"/>
          <w:numId w:val="7"/>
        </w:numPr>
        <w:spacing w:before="240"/>
      </w:pPr>
      <w:r w:rsidRPr="00DC4915">
        <w:t xml:space="preserve">the </w:t>
      </w:r>
      <w:r w:rsidRPr="00DC4915">
        <w:rPr>
          <w:b/>
        </w:rPr>
        <w:t>input</w:t>
      </w:r>
      <w:r w:rsidRPr="00DC4915">
        <w:t xml:space="preserve"> </w:t>
      </w:r>
      <w:r w:rsidRPr="00DC4915">
        <w:rPr>
          <w:b/>
        </w:rPr>
        <w:t>keyboard</w:t>
      </w:r>
    </w:p>
    <w:p w14:paraId="1B6AF589" w14:textId="77777777" w:rsidR="00BF5029" w:rsidRPr="00DC4915" w:rsidRDefault="00BF5029" w:rsidP="00E81B63">
      <w:pPr>
        <w:pStyle w:val="ListParagraph"/>
        <w:numPr>
          <w:ilvl w:val="0"/>
          <w:numId w:val="7"/>
        </w:numPr>
        <w:spacing w:before="240"/>
      </w:pPr>
      <w:r w:rsidRPr="00DC4915">
        <w:t xml:space="preserve">the </w:t>
      </w:r>
      <w:r w:rsidRPr="00DC4915">
        <w:rPr>
          <w:b/>
        </w:rPr>
        <w:t>side panel</w:t>
      </w:r>
    </w:p>
    <w:p w14:paraId="715A5A70" w14:textId="4289442A" w:rsidR="005D3ED6" w:rsidRPr="00DC4915" w:rsidRDefault="005D3ED6" w:rsidP="00E81B63">
      <w:pPr>
        <w:spacing w:before="240" w:after="0"/>
      </w:pPr>
      <w:r w:rsidRPr="00DC4915">
        <w:t xml:space="preserve">The main </w:t>
      </w:r>
      <w:r w:rsidR="00BF5029" w:rsidRPr="00DC4915">
        <w:t>features</w:t>
      </w:r>
      <w:r w:rsidRPr="00DC4915">
        <w:t xml:space="preserve"> </w:t>
      </w:r>
      <w:r w:rsidR="00100A5C" w:rsidRPr="00DC4915">
        <w:t>of this screen are:</w:t>
      </w:r>
    </w:p>
    <w:p w14:paraId="422256D8" w14:textId="2981BD51" w:rsidR="00DF252A" w:rsidRPr="00DF252A" w:rsidRDefault="00DF252A" w:rsidP="00E81B63">
      <w:pPr>
        <w:pStyle w:val="ListParagraph"/>
        <w:numPr>
          <w:ilvl w:val="0"/>
          <w:numId w:val="8"/>
        </w:numPr>
        <w:spacing w:before="240"/>
      </w:pPr>
      <w:r w:rsidRPr="00A616B7">
        <w:rPr>
          <w:b/>
        </w:rPr>
        <w:t>navigating</w:t>
      </w:r>
      <w:r w:rsidRPr="00A616B7">
        <w:t xml:space="preserve"> the warehouse</w:t>
      </w:r>
    </w:p>
    <w:p w14:paraId="324C7A71" w14:textId="255B7EF6" w:rsidR="00100A5C" w:rsidRPr="00DC4915" w:rsidRDefault="00F266F3" w:rsidP="00E81B63">
      <w:pPr>
        <w:pStyle w:val="ListParagraph"/>
        <w:numPr>
          <w:ilvl w:val="0"/>
          <w:numId w:val="8"/>
        </w:numPr>
        <w:spacing w:before="240"/>
      </w:pPr>
      <w:r w:rsidRPr="00A616B7">
        <w:rPr>
          <w:b/>
        </w:rPr>
        <w:t>s</w:t>
      </w:r>
      <w:r w:rsidR="003A21BE" w:rsidRPr="00A616B7">
        <w:rPr>
          <w:b/>
        </w:rPr>
        <w:t>electi</w:t>
      </w:r>
      <w:r w:rsidR="00DF252A">
        <w:rPr>
          <w:b/>
        </w:rPr>
        <w:t xml:space="preserve">ng </w:t>
      </w:r>
      <w:r w:rsidR="00DF252A" w:rsidRPr="00DF252A">
        <w:rPr>
          <w:bCs/>
        </w:rPr>
        <w:t>trays</w:t>
      </w:r>
    </w:p>
    <w:p w14:paraId="5913C26A" w14:textId="34A05252" w:rsidR="0040538F" w:rsidRPr="00DC4915" w:rsidRDefault="00A709B0" w:rsidP="00E81B63">
      <w:pPr>
        <w:pStyle w:val="ListParagraph"/>
        <w:numPr>
          <w:ilvl w:val="0"/>
          <w:numId w:val="8"/>
        </w:numPr>
        <w:spacing w:before="240"/>
      </w:pPr>
      <w:r w:rsidRPr="00DC4915">
        <w:rPr>
          <w:b/>
        </w:rPr>
        <w:t>i</w:t>
      </w:r>
      <w:r w:rsidR="00F266F3" w:rsidRPr="00DC4915">
        <w:rPr>
          <w:b/>
        </w:rPr>
        <w:t>nput</w:t>
      </w:r>
      <w:r w:rsidR="007C6ECE" w:rsidRPr="00DC4915">
        <w:rPr>
          <w:b/>
        </w:rPr>
        <w:t>ting</w:t>
      </w:r>
      <w:r w:rsidR="00F266F3" w:rsidRPr="00DC4915">
        <w:t xml:space="preserve"> </w:t>
      </w:r>
      <w:r w:rsidRPr="00DC4915">
        <w:rPr>
          <w:b/>
        </w:rPr>
        <w:t>data</w:t>
      </w:r>
      <w:r w:rsidRPr="00DC4915">
        <w:t xml:space="preserve"> using the </w:t>
      </w:r>
      <w:r w:rsidRPr="00DC4915">
        <w:rPr>
          <w:b/>
        </w:rPr>
        <w:t>k</w:t>
      </w:r>
      <w:r w:rsidR="00F266F3" w:rsidRPr="00DC4915">
        <w:rPr>
          <w:b/>
        </w:rPr>
        <w:t>eyboards</w:t>
      </w:r>
    </w:p>
    <w:p w14:paraId="66164ABA" w14:textId="77777777" w:rsidR="007B7520" w:rsidRPr="00DC4915" w:rsidRDefault="007B7520" w:rsidP="00E81B63">
      <w:pPr>
        <w:spacing w:before="240"/>
        <w:rPr>
          <w:color w:val="781049" w:themeColor="accent1" w:themeShade="80"/>
          <w:sz w:val="26"/>
          <w:szCs w:val="24"/>
        </w:rPr>
      </w:pPr>
      <w:r w:rsidRPr="00DC4915">
        <w:br w:type="page"/>
      </w:r>
    </w:p>
    <w:p w14:paraId="6A3AB884" w14:textId="5570D10A" w:rsidR="00F75AB0" w:rsidRDefault="00F75AB0" w:rsidP="00E81B63">
      <w:pPr>
        <w:pStyle w:val="Heading3"/>
        <w:spacing w:before="240"/>
      </w:pPr>
      <w:bookmarkStart w:id="62" w:name="_Toc37590662"/>
      <w:r>
        <w:t>Side Panel</w:t>
      </w:r>
      <w:bookmarkEnd w:id="62"/>
    </w:p>
    <w:p w14:paraId="639D8734" w14:textId="03E21A69" w:rsidR="00734866" w:rsidRPr="00822A2E" w:rsidRDefault="00577294" w:rsidP="00E81B63">
      <w:pPr>
        <w:pStyle w:val="Subtitle"/>
        <w:spacing w:before="240"/>
        <w:rPr>
          <w:lang w:val="en-US"/>
        </w:rPr>
      </w:pPr>
      <w:r w:rsidRPr="00081217">
        <w:rPr>
          <w:noProof/>
        </w:rPr>
        <mc:AlternateContent>
          <mc:Choice Requires="wps">
            <w:drawing>
              <wp:anchor distT="0" distB="0" distL="114300" distR="114300" simplePos="0" relativeHeight="251658391" behindDoc="0" locked="0" layoutInCell="1" allowOverlap="1" wp14:anchorId="1E976C67" wp14:editId="68E47082">
                <wp:simplePos x="0" y="0"/>
                <wp:positionH relativeFrom="column">
                  <wp:posOffset>4011967</wp:posOffset>
                </wp:positionH>
                <wp:positionV relativeFrom="paragraph">
                  <wp:posOffset>449580</wp:posOffset>
                </wp:positionV>
                <wp:extent cx="1775533" cy="461639"/>
                <wp:effectExtent l="0" t="0" r="0" b="0"/>
                <wp:wrapNone/>
                <wp:docPr id="1042542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533" cy="461639"/>
                        </a:xfrm>
                        <a:prstGeom prst="rect">
                          <a:avLst/>
                        </a:prstGeom>
                        <a:noFill/>
                        <a:ln w="9525">
                          <a:noFill/>
                          <a:miter lim="800000"/>
                          <a:headEnd/>
                          <a:tailEnd/>
                        </a:ln>
                      </wps:spPr>
                      <wps:txbx>
                        <w:txbxContent>
                          <w:p w14:paraId="4CC1D846" w14:textId="77777777" w:rsidR="00081217" w:rsidRPr="000A63B0" w:rsidRDefault="00C73D03" w:rsidP="00DF68AA">
                            <w:pPr>
                              <w:jc w:val="right"/>
                            </w:pPr>
                            <w:r>
                              <w:t>Current Shelf Indicator</w:t>
                            </w:r>
                            <w:r w:rsidR="00577294">
                              <w:t xml:space="preserve"> (Opens Navigation Pop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976C67" id="_x0000_s1068" type="#_x0000_t202" style="position:absolute;left:0;text-align:left;margin-left:315.9pt;margin-top:35.4pt;width:139.8pt;height:36.35pt;z-index:25165839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" filled="f" stroked="f">
                <v:textbox>
                  <w:txbxContent>
                    <w:p w14:paraId="4CC1D846" w14:textId="77777777" w:rsidR="00081217" w:rsidRPr="000A63B0" w:rsidRDefault="00C73D03" w:rsidP="00DF68AA">
                      <w:pPr>
                        <w:jc w:val="right"/>
                      </w:pPr>
                      <w:r>
                        <w:t>Current Shelf Indicator</w:t>
                      </w:r>
                      <w:r w:rsidR="00577294">
                        <w:t xml:space="preserve"> (Opens Navigation Popup)</w:t>
                      </w:r>
                    </w:p>
                  </w:txbxContent>
                </v:textbox>
              </v:shape>
            </w:pict>
          </mc:Fallback>
        </mc:AlternateContent>
      </w:r>
      <w:r w:rsidR="00D43F3F" w:rsidRPr="00D30E10">
        <w:rPr>
          <w:noProof/>
        </w:rPr>
        <mc:AlternateContent>
          <mc:Choice Requires="wps">
            <w:drawing>
              <wp:anchor distT="0" distB="0" distL="114300" distR="114300" simplePos="0" relativeHeight="251658398" behindDoc="0" locked="0" layoutInCell="1" allowOverlap="1" wp14:anchorId="7B9BFFBC" wp14:editId="58FC1F40">
                <wp:simplePos x="0" y="0"/>
                <wp:positionH relativeFrom="column">
                  <wp:posOffset>64676</wp:posOffset>
                </wp:positionH>
                <wp:positionV relativeFrom="paragraph">
                  <wp:posOffset>1588770</wp:posOffset>
                </wp:positionV>
                <wp:extent cx="1828800" cy="1404620"/>
                <wp:effectExtent l="0" t="0" r="0" b="0"/>
                <wp:wrapNone/>
                <wp:docPr id="1042543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1F0F92CA" w14:textId="56EAF539" w:rsidR="00C17E2A" w:rsidRPr="00B37701" w:rsidRDefault="00BF0A93" w:rsidP="00C17E2A">
                            <w:pPr>
                              <w:jc w:val="right"/>
                              <w:rPr>
                                <w:lang w:val="sv-SE"/>
                              </w:rPr>
                            </w:pPr>
                            <w:r>
                              <w:t>Edit Shelf</w:t>
                            </w:r>
                            <w:r w:rsidR="00C17E2A">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B9BFFBC" id="_x0000_s1069" type="#_x0000_t202" style="position:absolute;left:0;text-align:left;margin-left:5.1pt;margin-top:125.1pt;width:2in;height:110.6pt;z-index:25165839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" filled="f" stroked="f">
                <v:textbox style="mso-fit-shape-to-text:t">
                  <w:txbxContent>
                    <w:p w14:paraId="1F0F92CA" w14:textId="56EAF539" w:rsidR="00C17E2A" w:rsidRPr="00B37701" w:rsidRDefault="00BF0A93" w:rsidP="00C17E2A">
                      <w:pPr>
                        <w:jc w:val="right"/>
                        <w:rPr>
                          <w:lang w:val="sv-SE"/>
                        </w:rPr>
                      </w:pPr>
                      <w:r>
                        <w:t>Edit Shelf</w:t>
                      </w:r>
                      <w:r w:rsidR="00C17E2A">
                        <w:t xml:space="preserve"> Button</w:t>
                      </w:r>
                    </w:p>
                  </w:txbxContent>
                </v:textbox>
              </v:shape>
            </w:pict>
          </mc:Fallback>
        </mc:AlternateContent>
      </w:r>
      <w:r w:rsidR="00D43F3F" w:rsidRPr="00D30E10">
        <w:rPr>
          <w:noProof/>
        </w:rPr>
        <mc:AlternateContent>
          <mc:Choice Requires="wps">
            <w:drawing>
              <wp:anchor distT="0" distB="0" distL="114300" distR="114300" simplePos="0" relativeHeight="251658395" behindDoc="0" locked="0" layoutInCell="1" allowOverlap="1" wp14:anchorId="7908ADD0" wp14:editId="4602A6B9">
                <wp:simplePos x="0" y="0"/>
                <wp:positionH relativeFrom="column">
                  <wp:posOffset>1924334</wp:posOffset>
                </wp:positionH>
                <wp:positionV relativeFrom="paragraph">
                  <wp:posOffset>1406970</wp:posOffset>
                </wp:positionV>
                <wp:extent cx="409935" cy="67310"/>
                <wp:effectExtent l="0" t="0" r="22225" b="21590"/>
                <wp:wrapNone/>
                <wp:docPr id="10425429" name="Straight Connector 8"/>
                <wp:cNvGraphicFramePr/>
                <a:graphic xmlns:a="http://schemas.openxmlformats.org/drawingml/2006/main">
                  <a:graphicData uri="http://schemas.microsoft.com/office/word/2010/wordprocessingShape">
                    <wps:wsp>
                      <wps:cNvCnPr/>
                      <wps:spPr>
                        <a:xfrm>
                          <a:off x="0" y="0"/>
                          <a:ext cx="409935" cy="6731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7217443" id="Straight Connector 8" o:spid="_x0000_s1026" style="position:absolute;z-index:2516583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5pt,110.8pt" to="183.8pt,1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" strokecolor="#e32d91 [3204]" strokeweight="1pt">
                <v:stroke joinstyle="miter"/>
              </v:line>
            </w:pict>
          </mc:Fallback>
        </mc:AlternateContent>
      </w:r>
      <w:r w:rsidR="00D43F3F" w:rsidRPr="00D30E10">
        <w:rPr>
          <w:noProof/>
        </w:rPr>
        <mc:AlternateContent>
          <mc:Choice Requires="wps">
            <w:drawing>
              <wp:anchor distT="0" distB="0" distL="114300" distR="114300" simplePos="0" relativeHeight="251658396" behindDoc="0" locked="0" layoutInCell="1" allowOverlap="1" wp14:anchorId="4081B7E3" wp14:editId="425ADD56">
                <wp:simplePos x="0" y="0"/>
                <wp:positionH relativeFrom="column">
                  <wp:posOffset>1924334</wp:posOffset>
                </wp:positionH>
                <wp:positionV relativeFrom="paragraph">
                  <wp:posOffset>1002088</wp:posOffset>
                </wp:positionV>
                <wp:extent cx="409935" cy="79678"/>
                <wp:effectExtent l="0" t="0" r="22225" b="22225"/>
                <wp:wrapNone/>
                <wp:docPr id="10425430" name="Straight Connector 8"/>
                <wp:cNvGraphicFramePr/>
                <a:graphic xmlns:a="http://schemas.openxmlformats.org/drawingml/2006/main">
                  <a:graphicData uri="http://schemas.microsoft.com/office/word/2010/wordprocessingShape">
                    <wps:wsp>
                      <wps:cNvCnPr/>
                      <wps:spPr>
                        <a:xfrm>
                          <a:off x="0" y="0"/>
                          <a:ext cx="409935" cy="7967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40678CC" id="Straight Connector 8" o:spid="_x0000_s1026" style="position:absolute;z-index:2516583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1.5pt,78.9pt" to="183.8pt,8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" strokecolor="#e32d91 [3204]" strokeweight="1pt">
                <v:stroke joinstyle="miter"/>
              </v:line>
            </w:pict>
          </mc:Fallback>
        </mc:AlternateContent>
      </w:r>
      <w:r w:rsidR="00D43F3F" w:rsidRPr="00936342">
        <w:rPr>
          <w:noProof/>
        </w:rPr>
        <mc:AlternateContent>
          <mc:Choice Requires="wps">
            <w:drawing>
              <wp:anchor distT="0" distB="0" distL="114300" distR="114300" simplePos="0" relativeHeight="251658388" behindDoc="0" locked="0" layoutInCell="1" allowOverlap="1" wp14:anchorId="7746540B" wp14:editId="7CF28254">
                <wp:simplePos x="0" y="0"/>
                <wp:positionH relativeFrom="column">
                  <wp:posOffset>3621206</wp:posOffset>
                </wp:positionH>
                <wp:positionV relativeFrom="paragraph">
                  <wp:posOffset>1047579</wp:posOffset>
                </wp:positionV>
                <wp:extent cx="525145" cy="35560"/>
                <wp:effectExtent l="0" t="0" r="20955" b="15240"/>
                <wp:wrapNone/>
                <wp:docPr id="10425408" name="Straight Connector 8"/>
                <wp:cNvGraphicFramePr/>
                <a:graphic xmlns:a="http://schemas.openxmlformats.org/drawingml/2006/main">
                  <a:graphicData uri="http://schemas.microsoft.com/office/word/2010/wordprocessingShape">
                    <wps:wsp>
                      <wps:cNvCnPr/>
                      <wps:spPr>
                        <a:xfrm flipV="1">
                          <a:off x="0" y="0"/>
                          <a:ext cx="525145" cy="3556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97BBBB2" id="Straight Connector 8" o:spid="_x0000_s1026" style="position:absolute;flip:y;z-index:2516583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15pt,82.5pt" to="326.5pt,8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" strokecolor="#e32d91 [3204]" strokeweight="1pt">
                <v:stroke joinstyle="miter"/>
              </v:line>
            </w:pict>
          </mc:Fallback>
        </mc:AlternateContent>
      </w:r>
      <w:r w:rsidR="00D43F3F" w:rsidRPr="00D30E10">
        <w:rPr>
          <w:noProof/>
        </w:rPr>
        <mc:AlternateContent>
          <mc:Choice Requires="wps">
            <w:drawing>
              <wp:anchor distT="0" distB="0" distL="114300" distR="114300" simplePos="0" relativeHeight="251658390" behindDoc="0" locked="0" layoutInCell="1" allowOverlap="1" wp14:anchorId="02521D31" wp14:editId="2351E3CF">
                <wp:simplePos x="0" y="0"/>
                <wp:positionH relativeFrom="column">
                  <wp:posOffset>3625755</wp:posOffset>
                </wp:positionH>
                <wp:positionV relativeFrom="paragraph">
                  <wp:posOffset>1366026</wp:posOffset>
                </wp:positionV>
                <wp:extent cx="519430" cy="108253"/>
                <wp:effectExtent l="0" t="0" r="13970" b="19050"/>
                <wp:wrapNone/>
                <wp:docPr id="10425419" name="Straight Connector 8"/>
                <wp:cNvGraphicFramePr/>
                <a:graphic xmlns:a="http://schemas.openxmlformats.org/drawingml/2006/main">
                  <a:graphicData uri="http://schemas.microsoft.com/office/word/2010/wordprocessingShape">
                    <wps:wsp>
                      <wps:cNvCnPr/>
                      <wps:spPr>
                        <a:xfrm flipV="1">
                          <a:off x="0" y="0"/>
                          <a:ext cx="519430" cy="108253"/>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686AAEA5" id="Straight Connector 8" o:spid="_x0000_s1026" style="position:absolute;flip:y;z-index:2516583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pt,107.55pt" to="326.4pt,1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" strokecolor="#e32d91 [3204]" strokeweight="1pt">
                <v:stroke joinstyle="miter"/>
              </v:line>
            </w:pict>
          </mc:Fallback>
        </mc:AlternateContent>
      </w:r>
      <w:r w:rsidR="00D43F3F" w:rsidRPr="00D30E10">
        <w:rPr>
          <w:noProof/>
        </w:rPr>
        <mc:AlternateContent>
          <mc:Choice Requires="wps">
            <w:drawing>
              <wp:anchor distT="0" distB="0" distL="114300" distR="114300" simplePos="0" relativeHeight="251658401" behindDoc="0" locked="0" layoutInCell="1" allowOverlap="1" wp14:anchorId="551E59E7" wp14:editId="18A20D72">
                <wp:simplePos x="0" y="0"/>
                <wp:positionH relativeFrom="column">
                  <wp:posOffset>1974376</wp:posOffset>
                </wp:positionH>
                <wp:positionV relativeFrom="paragraph">
                  <wp:posOffset>2407806</wp:posOffset>
                </wp:positionV>
                <wp:extent cx="363884" cy="90985"/>
                <wp:effectExtent l="0" t="0" r="17145" b="23495"/>
                <wp:wrapNone/>
                <wp:docPr id="10425437" name="Straight Connector 8"/>
                <wp:cNvGraphicFramePr/>
                <a:graphic xmlns:a="http://schemas.openxmlformats.org/drawingml/2006/main">
                  <a:graphicData uri="http://schemas.microsoft.com/office/word/2010/wordprocessingShape">
                    <wps:wsp>
                      <wps:cNvCnPr/>
                      <wps:spPr>
                        <a:xfrm>
                          <a:off x="0" y="0"/>
                          <a:ext cx="363884" cy="9098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5A0351C" id="Straight Connector 8" o:spid="_x0000_s1026" style="position:absolute;z-index:25165840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45pt,189.6pt" to="184.1pt,19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" strokecolor="#e32d91 [3204]" strokeweight="1pt">
                <v:stroke joinstyle="miter"/>
              </v:line>
            </w:pict>
          </mc:Fallback>
        </mc:AlternateContent>
      </w:r>
      <w:r w:rsidR="00D43F3F" w:rsidRPr="00D30E10">
        <w:rPr>
          <w:noProof/>
        </w:rPr>
        <mc:AlternateContent>
          <mc:Choice Requires="wps">
            <w:drawing>
              <wp:anchor distT="0" distB="0" distL="114300" distR="114300" simplePos="0" relativeHeight="251658399" behindDoc="0" locked="0" layoutInCell="1" allowOverlap="1" wp14:anchorId="0BE8BAE1" wp14:editId="36834EBB">
                <wp:simplePos x="0" y="0"/>
                <wp:positionH relativeFrom="column">
                  <wp:posOffset>1891145</wp:posOffset>
                </wp:positionH>
                <wp:positionV relativeFrom="paragraph">
                  <wp:posOffset>1730433</wp:posOffset>
                </wp:positionV>
                <wp:extent cx="446175" cy="67310"/>
                <wp:effectExtent l="0" t="0" r="24130" b="21590"/>
                <wp:wrapNone/>
                <wp:docPr id="10425435" name="Straight Connector 8"/>
                <wp:cNvGraphicFramePr/>
                <a:graphic xmlns:a="http://schemas.openxmlformats.org/drawingml/2006/main">
                  <a:graphicData uri="http://schemas.microsoft.com/office/word/2010/wordprocessingShape">
                    <wps:wsp>
                      <wps:cNvCnPr/>
                      <wps:spPr>
                        <a:xfrm>
                          <a:off x="0" y="0"/>
                          <a:ext cx="446175" cy="6731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A90249D" id="Straight Connector 8" o:spid="_x0000_s1026" style="position:absolute;z-index:2516583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9pt,136.25pt" to="184.05pt,14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" strokecolor="#e32d91 [3204]" strokeweight="1pt">
                <v:stroke joinstyle="miter"/>
              </v:line>
            </w:pict>
          </mc:Fallback>
        </mc:AlternateContent>
      </w:r>
      <w:r w:rsidR="00D43F3F" w:rsidRPr="00936342">
        <w:rPr>
          <w:noProof/>
        </w:rPr>
        <mc:AlternateContent>
          <mc:Choice Requires="wps">
            <w:drawing>
              <wp:anchor distT="0" distB="0" distL="114300" distR="114300" simplePos="0" relativeHeight="251658393" behindDoc="0" locked="0" layoutInCell="1" allowOverlap="1" wp14:anchorId="018F7DC8" wp14:editId="7DE0188B">
                <wp:simplePos x="0" y="0"/>
                <wp:positionH relativeFrom="column">
                  <wp:posOffset>68580</wp:posOffset>
                </wp:positionH>
                <wp:positionV relativeFrom="paragraph">
                  <wp:posOffset>853440</wp:posOffset>
                </wp:positionV>
                <wp:extent cx="1828800" cy="1404620"/>
                <wp:effectExtent l="0" t="0" r="0" b="0"/>
                <wp:wrapNone/>
                <wp:docPr id="1042542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7821778C" w14:textId="0A10A163" w:rsidR="00C73D03" w:rsidRPr="00B37701" w:rsidRDefault="00C73D03" w:rsidP="00C73D03">
                            <w:pPr>
                              <w:jc w:val="right"/>
                              <w:rPr>
                                <w:lang w:val="sv-SE"/>
                              </w:rPr>
                            </w:pPr>
                            <w:r>
                              <w:t>Select/Deselect All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18F7DC8" id="_x0000_s1070" type="#_x0000_t202" style="position:absolute;left:0;text-align:left;margin-left:5.4pt;margin-top:67.2pt;width:2in;height:110.6pt;z-index:2516583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" filled="f" stroked="f">
                <v:textbox style="mso-fit-shape-to-text:t">
                  <w:txbxContent>
                    <w:p w14:paraId="7821778C" w14:textId="0A10A163" w:rsidR="00C73D03" w:rsidRPr="00B37701" w:rsidRDefault="00C73D03" w:rsidP="00C73D03">
                      <w:pPr>
                        <w:jc w:val="right"/>
                        <w:rPr>
                          <w:lang w:val="sv-SE"/>
                        </w:rPr>
                      </w:pPr>
                      <w:r>
                        <w:t>Select/Deselect All Button</w:t>
                      </w:r>
                    </w:p>
                  </w:txbxContent>
                </v:textbox>
              </v:shape>
            </w:pict>
          </mc:Fallback>
        </mc:AlternateContent>
      </w:r>
      <w:r w:rsidR="00D43F3F" w:rsidRPr="00D30E10">
        <w:rPr>
          <w:noProof/>
        </w:rPr>
        <mc:AlternateContent>
          <mc:Choice Requires="wps">
            <w:drawing>
              <wp:anchor distT="0" distB="0" distL="114300" distR="114300" simplePos="0" relativeHeight="251658400" behindDoc="0" locked="0" layoutInCell="1" allowOverlap="1" wp14:anchorId="1DC40E57" wp14:editId="1E29E466">
                <wp:simplePos x="0" y="0"/>
                <wp:positionH relativeFrom="column">
                  <wp:posOffset>67310</wp:posOffset>
                </wp:positionH>
                <wp:positionV relativeFrom="paragraph">
                  <wp:posOffset>2239645</wp:posOffset>
                </wp:positionV>
                <wp:extent cx="1828800" cy="1404620"/>
                <wp:effectExtent l="0" t="0" r="0" b="0"/>
                <wp:wrapNone/>
                <wp:docPr id="1042543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135B34E1" w14:textId="6E2D84FC" w:rsidR="00C17E2A" w:rsidRPr="00B37701" w:rsidRDefault="00BF0A93" w:rsidP="00C17E2A">
                            <w:pPr>
                              <w:jc w:val="right"/>
                              <w:rPr>
                                <w:lang w:val="sv-SE"/>
                              </w:rPr>
                            </w:pPr>
                            <w:r>
                              <w:t>Next Shelf</w:t>
                            </w:r>
                            <w:r w:rsidR="00C17E2A">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DC40E57" id="_x0000_s1071" type="#_x0000_t202" style="position:absolute;left:0;text-align:left;margin-left:5.3pt;margin-top:176.35pt;width:2in;height:110.6pt;z-index:251658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" filled="f" stroked="f">
                <v:textbox style="mso-fit-shape-to-text:t">
                  <w:txbxContent>
                    <w:p w14:paraId="135B34E1" w14:textId="6E2D84FC" w:rsidR="00C17E2A" w:rsidRPr="00B37701" w:rsidRDefault="00BF0A93" w:rsidP="00C17E2A">
                      <w:pPr>
                        <w:jc w:val="right"/>
                        <w:rPr>
                          <w:lang w:val="sv-SE"/>
                        </w:rPr>
                      </w:pPr>
                      <w:r>
                        <w:t>Next Shelf</w:t>
                      </w:r>
                      <w:r w:rsidR="00C17E2A">
                        <w:t xml:space="preserve"> Button</w:t>
                      </w:r>
                    </w:p>
                  </w:txbxContent>
                </v:textbox>
              </v:shape>
            </w:pict>
          </mc:Fallback>
        </mc:AlternateContent>
      </w:r>
      <w:r w:rsidR="00D43F3F" w:rsidRPr="00D30E10">
        <w:rPr>
          <w:noProof/>
        </w:rPr>
        <mc:AlternateContent>
          <mc:Choice Requires="wps">
            <w:drawing>
              <wp:anchor distT="0" distB="0" distL="114300" distR="114300" simplePos="0" relativeHeight="251658394" behindDoc="0" locked="0" layoutInCell="1" allowOverlap="1" wp14:anchorId="4F5107D6" wp14:editId="2810F89B">
                <wp:simplePos x="0" y="0"/>
                <wp:positionH relativeFrom="column">
                  <wp:posOffset>65982</wp:posOffset>
                </wp:positionH>
                <wp:positionV relativeFrom="paragraph">
                  <wp:posOffset>1238481</wp:posOffset>
                </wp:positionV>
                <wp:extent cx="1828800" cy="1404620"/>
                <wp:effectExtent l="0" t="0" r="0" b="0"/>
                <wp:wrapNone/>
                <wp:docPr id="1042542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6DC6E843" w14:textId="6691E29E" w:rsidR="00C73D03" w:rsidRPr="00B37701" w:rsidRDefault="008E0B14" w:rsidP="00C73D03">
                            <w:pPr>
                              <w:jc w:val="right"/>
                              <w:rPr>
                                <w:lang w:val="sv-SE"/>
                              </w:rPr>
                            </w:pPr>
                            <w:r>
                              <w:t>Main Menu</w:t>
                            </w:r>
                            <w:r w:rsidR="00C73D03">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F5107D6" id="_x0000_s1072" type="#_x0000_t202" style="position:absolute;left:0;text-align:left;margin-left:5.2pt;margin-top:97.5pt;width:2in;height:110.6pt;z-index:25165839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" filled="f" stroked="f">
                <v:textbox style="mso-fit-shape-to-text:t">
                  <w:txbxContent>
                    <w:p w14:paraId="6DC6E843" w14:textId="6691E29E" w:rsidR="00C73D03" w:rsidRPr="00B37701" w:rsidRDefault="008E0B14" w:rsidP="00C73D03">
                      <w:pPr>
                        <w:jc w:val="right"/>
                        <w:rPr>
                          <w:lang w:val="sv-SE"/>
                        </w:rPr>
                      </w:pPr>
                      <w:r>
                        <w:t>Main Menu</w:t>
                      </w:r>
                      <w:r w:rsidR="00C73D03">
                        <w:t xml:space="preserve"> Button</w:t>
                      </w:r>
                    </w:p>
                  </w:txbxContent>
                </v:textbox>
              </v:shape>
            </w:pict>
          </mc:Fallback>
        </mc:AlternateContent>
      </w:r>
      <w:r w:rsidR="00235634" w:rsidRPr="00D30E10">
        <w:rPr>
          <w:noProof/>
        </w:rPr>
        <mc:AlternateContent>
          <mc:Choice Requires="wps">
            <w:drawing>
              <wp:anchor distT="0" distB="0" distL="114300" distR="114300" simplePos="0" relativeHeight="251658405" behindDoc="0" locked="0" layoutInCell="1" allowOverlap="1" wp14:anchorId="11415242" wp14:editId="7AA1C1A8">
                <wp:simplePos x="0" y="0"/>
                <wp:positionH relativeFrom="column">
                  <wp:posOffset>3688773</wp:posOffset>
                </wp:positionH>
                <wp:positionV relativeFrom="paragraph">
                  <wp:posOffset>2707177</wp:posOffset>
                </wp:positionV>
                <wp:extent cx="457084" cy="83127"/>
                <wp:effectExtent l="0" t="0" r="13335" b="19050"/>
                <wp:wrapNone/>
                <wp:docPr id="10425443" name="Straight Connector 8"/>
                <wp:cNvGraphicFramePr/>
                <a:graphic xmlns:a="http://schemas.openxmlformats.org/drawingml/2006/main">
                  <a:graphicData uri="http://schemas.microsoft.com/office/word/2010/wordprocessingShape">
                    <wps:wsp>
                      <wps:cNvCnPr/>
                      <wps:spPr>
                        <a:xfrm flipV="1">
                          <a:off x="0" y="0"/>
                          <a:ext cx="457084" cy="83127"/>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7218BA8" id="Straight Connector 8" o:spid="_x0000_s1026" style="position:absolute;flip:y;z-index:25165840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0.45pt,213.15pt" to="326.45pt,2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" strokecolor="#e32d91 [3204]" strokeweight="1pt">
                <v:stroke joinstyle="miter"/>
              </v:line>
            </w:pict>
          </mc:Fallback>
        </mc:AlternateContent>
      </w:r>
      <w:r w:rsidR="00235634" w:rsidRPr="00D30E10">
        <w:rPr>
          <w:noProof/>
        </w:rPr>
        <mc:AlternateContent>
          <mc:Choice Requires="wps">
            <w:drawing>
              <wp:anchor distT="0" distB="0" distL="114300" distR="114300" simplePos="0" relativeHeight="251658403" behindDoc="0" locked="0" layoutInCell="1" allowOverlap="1" wp14:anchorId="0DB7A093" wp14:editId="44618B42">
                <wp:simplePos x="0" y="0"/>
                <wp:positionH relativeFrom="column">
                  <wp:posOffset>3626427</wp:posOffset>
                </wp:positionH>
                <wp:positionV relativeFrom="paragraph">
                  <wp:posOffset>2103754</wp:posOffset>
                </wp:positionV>
                <wp:extent cx="519430" cy="54264"/>
                <wp:effectExtent l="0" t="0" r="13970" b="22225"/>
                <wp:wrapNone/>
                <wp:docPr id="10425441" name="Straight Connector 8"/>
                <wp:cNvGraphicFramePr/>
                <a:graphic xmlns:a="http://schemas.openxmlformats.org/drawingml/2006/main">
                  <a:graphicData uri="http://schemas.microsoft.com/office/word/2010/wordprocessingShape">
                    <wps:wsp>
                      <wps:cNvCnPr/>
                      <wps:spPr>
                        <a:xfrm flipV="1">
                          <a:off x="0" y="0"/>
                          <a:ext cx="519430" cy="54264"/>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B25D938" id="Straight Connector 8" o:spid="_x0000_s1026" style="position:absolute;flip:y;z-index:25165840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5pt,165.65pt" to="326.45pt,16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" strokecolor="#e32d91 [3204]" strokeweight="1pt">
                <v:stroke joinstyle="miter"/>
              </v:line>
            </w:pict>
          </mc:Fallback>
        </mc:AlternateContent>
      </w:r>
      <w:r w:rsidR="00235634" w:rsidRPr="00D30E10">
        <w:rPr>
          <w:noProof/>
        </w:rPr>
        <mc:AlternateContent>
          <mc:Choice Requires="wps">
            <w:drawing>
              <wp:anchor distT="0" distB="0" distL="114300" distR="114300" simplePos="0" relativeHeight="251658404" behindDoc="0" locked="0" layoutInCell="1" allowOverlap="1" wp14:anchorId="508D8C70" wp14:editId="2D0C046A">
                <wp:simplePos x="0" y="0"/>
                <wp:positionH relativeFrom="column">
                  <wp:posOffset>4147507</wp:posOffset>
                </wp:positionH>
                <wp:positionV relativeFrom="paragraph">
                  <wp:posOffset>2566035</wp:posOffset>
                </wp:positionV>
                <wp:extent cx="1828800" cy="1404620"/>
                <wp:effectExtent l="0" t="0" r="0" b="0"/>
                <wp:wrapNone/>
                <wp:docPr id="1042544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1EB4F79C" w14:textId="3DE9EC6E" w:rsidR="00C17E2A" w:rsidRPr="00B37701" w:rsidRDefault="00BF0A93" w:rsidP="00C17E2A">
                            <w:pPr>
                              <w:rPr>
                                <w:lang w:val="sv-SE"/>
                              </w:rPr>
                            </w:pPr>
                            <w:r>
                              <w:t>Keyboard Switch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08D8C70" id="_x0000_s1073" type="#_x0000_t202" style="position:absolute;left:0;text-align:left;margin-left:326.6pt;margin-top:202.05pt;width:2in;height:110.6pt;z-index:2516584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" filled="f" stroked="f">
                <v:textbox style="mso-fit-shape-to-text:t">
                  <w:txbxContent>
                    <w:p w14:paraId="1EB4F79C" w14:textId="3DE9EC6E" w:rsidR="00C17E2A" w:rsidRPr="00B37701" w:rsidRDefault="00BF0A93" w:rsidP="00C17E2A">
                      <w:pPr>
                        <w:rPr>
                          <w:lang w:val="sv-SE"/>
                        </w:rPr>
                      </w:pPr>
                      <w:r>
                        <w:t>Keyboard Switcher</w:t>
                      </w:r>
                    </w:p>
                  </w:txbxContent>
                </v:textbox>
              </v:shape>
            </w:pict>
          </mc:Fallback>
        </mc:AlternateContent>
      </w:r>
      <w:r w:rsidR="00235634" w:rsidRPr="00D30E10">
        <w:rPr>
          <w:noProof/>
        </w:rPr>
        <mc:AlternateContent>
          <mc:Choice Requires="wps">
            <w:drawing>
              <wp:anchor distT="0" distB="0" distL="114300" distR="114300" simplePos="0" relativeHeight="251658402" behindDoc="0" locked="0" layoutInCell="1" allowOverlap="1" wp14:anchorId="70CAAD6C" wp14:editId="41122D6D">
                <wp:simplePos x="0" y="0"/>
                <wp:positionH relativeFrom="column">
                  <wp:posOffset>4154713</wp:posOffset>
                </wp:positionH>
                <wp:positionV relativeFrom="paragraph">
                  <wp:posOffset>1952625</wp:posOffset>
                </wp:positionV>
                <wp:extent cx="1828800" cy="1404620"/>
                <wp:effectExtent l="0" t="0" r="0" b="0"/>
                <wp:wrapNone/>
                <wp:docPr id="1042544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79716D4A" w14:textId="0D4F0159" w:rsidR="00C17E2A" w:rsidRPr="00B37701" w:rsidRDefault="00014277" w:rsidP="00C17E2A">
                            <w:pPr>
                              <w:rPr>
                                <w:lang w:val="sv-SE"/>
                              </w:rPr>
                            </w:pPr>
                            <w:r>
                              <w:t>Find</w:t>
                            </w:r>
                            <w:r w:rsidR="00C17E2A">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0CAAD6C" id="_x0000_s1074" type="#_x0000_t202" style="position:absolute;left:0;text-align:left;margin-left:327.15pt;margin-top:153.75pt;width:2in;height:110.6pt;z-index:25165840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" filled="f" stroked="f">
                <v:textbox style="mso-fit-shape-to-text:t">
                  <w:txbxContent>
                    <w:p w14:paraId="79716D4A" w14:textId="0D4F0159" w:rsidR="00C17E2A" w:rsidRPr="00B37701" w:rsidRDefault="00014277" w:rsidP="00C17E2A">
                      <w:pPr>
                        <w:rPr>
                          <w:lang w:val="sv-SE"/>
                        </w:rPr>
                      </w:pPr>
                      <w:r>
                        <w:t>Find</w:t>
                      </w:r>
                      <w:r w:rsidR="00C17E2A">
                        <w:t xml:space="preserve"> Button</w:t>
                      </w:r>
                    </w:p>
                  </w:txbxContent>
                </v:textbox>
              </v:shape>
            </w:pict>
          </mc:Fallback>
        </mc:AlternateContent>
      </w:r>
      <w:r w:rsidR="00235634" w:rsidRPr="00D30E10">
        <w:rPr>
          <w:noProof/>
        </w:rPr>
        <mc:AlternateContent>
          <mc:Choice Requires="wps">
            <w:drawing>
              <wp:anchor distT="0" distB="0" distL="114300" distR="114300" simplePos="0" relativeHeight="251658389" behindDoc="0" locked="0" layoutInCell="1" allowOverlap="1" wp14:anchorId="1665BCD2" wp14:editId="71657D0B">
                <wp:simplePos x="0" y="0"/>
                <wp:positionH relativeFrom="column">
                  <wp:posOffset>4154713</wp:posOffset>
                </wp:positionH>
                <wp:positionV relativeFrom="paragraph">
                  <wp:posOffset>1238250</wp:posOffset>
                </wp:positionV>
                <wp:extent cx="1828800" cy="1404620"/>
                <wp:effectExtent l="0" t="0" r="0" b="0"/>
                <wp:wrapNone/>
                <wp:docPr id="1042541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52D11A90" w14:textId="69B46E0D" w:rsidR="00D30E10" w:rsidRPr="00B37701" w:rsidRDefault="00D30E10" w:rsidP="00D30E10">
                            <w:pPr>
                              <w:rPr>
                                <w:lang w:val="sv-SE"/>
                              </w:rPr>
                            </w:pPr>
                            <w:r>
                              <w:t>Settings</w:t>
                            </w:r>
                            <w:r w:rsidR="00081217">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665BCD2" id="_x0000_s1075" type="#_x0000_t202" style="position:absolute;left:0;text-align:left;margin-left:327.15pt;margin-top:97.5pt;width:2in;height:110.6pt;z-index:2516583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" filled="f" stroked="f">
                <v:textbox style="mso-fit-shape-to-text:t">
                  <w:txbxContent>
                    <w:p w14:paraId="52D11A90" w14:textId="69B46E0D" w:rsidR="00D30E10" w:rsidRPr="00B37701" w:rsidRDefault="00D30E10" w:rsidP="00D30E10">
                      <w:pPr>
                        <w:rPr>
                          <w:lang w:val="sv-SE"/>
                        </w:rPr>
                      </w:pPr>
                      <w:r>
                        <w:t>Settings</w:t>
                      </w:r>
                      <w:r w:rsidR="00081217">
                        <w:t xml:space="preserve"> Button</w:t>
                      </w:r>
                    </w:p>
                  </w:txbxContent>
                </v:textbox>
              </v:shape>
            </w:pict>
          </mc:Fallback>
        </mc:AlternateContent>
      </w:r>
      <w:r w:rsidR="00235634" w:rsidRPr="00936342">
        <w:rPr>
          <w:noProof/>
        </w:rPr>
        <mc:AlternateContent>
          <mc:Choice Requires="wps">
            <w:drawing>
              <wp:anchor distT="0" distB="0" distL="114300" distR="114300" simplePos="0" relativeHeight="251658387" behindDoc="0" locked="0" layoutInCell="1" allowOverlap="1" wp14:anchorId="534CD9B6" wp14:editId="5D7B1604">
                <wp:simplePos x="0" y="0"/>
                <wp:positionH relativeFrom="column">
                  <wp:posOffset>4154827</wp:posOffset>
                </wp:positionH>
                <wp:positionV relativeFrom="paragraph">
                  <wp:posOffset>913130</wp:posOffset>
                </wp:positionV>
                <wp:extent cx="1828800" cy="1404620"/>
                <wp:effectExtent l="0" t="0" r="0" b="0"/>
                <wp:wrapNone/>
                <wp:docPr id="2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404620"/>
                        </a:xfrm>
                        <a:prstGeom prst="rect">
                          <a:avLst/>
                        </a:prstGeom>
                        <a:noFill/>
                        <a:ln w="9525">
                          <a:noFill/>
                          <a:miter lim="800000"/>
                          <a:headEnd/>
                          <a:tailEnd/>
                        </a:ln>
                      </wps:spPr>
                      <wps:txbx>
                        <w:txbxContent>
                          <w:p w14:paraId="0D55E047" w14:textId="0D9B29D5" w:rsidR="00936342" w:rsidRPr="00B37701" w:rsidRDefault="00D30E10" w:rsidP="00936342">
                            <w:pPr>
                              <w:rPr>
                                <w:lang w:val="sv-SE"/>
                              </w:rPr>
                            </w:pPr>
                            <w:r>
                              <w:t>Information Dialog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34CD9B6" id="_x0000_s1076" type="#_x0000_t202" style="position:absolute;left:0;text-align:left;margin-left:327.15pt;margin-top:71.9pt;width:2in;height:110.6pt;z-index:25165838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" filled="f" stroked="f">
                <v:textbox style="mso-fit-shape-to-text:t">
                  <w:txbxContent>
                    <w:p w14:paraId="0D55E047" w14:textId="0D9B29D5" w:rsidR="00936342" w:rsidRPr="00B37701" w:rsidRDefault="00D30E10" w:rsidP="00936342">
                      <w:pPr>
                        <w:rPr>
                          <w:lang w:val="sv-SE"/>
                        </w:rPr>
                      </w:pPr>
                      <w:r>
                        <w:t>Information Dialog Button</w:t>
                      </w:r>
                    </w:p>
                  </w:txbxContent>
                </v:textbox>
              </v:shape>
            </w:pict>
          </mc:Fallback>
        </mc:AlternateContent>
      </w:r>
      <w:r w:rsidR="00235634" w:rsidRPr="00081217">
        <w:rPr>
          <w:noProof/>
        </w:rPr>
        <mc:AlternateContent>
          <mc:Choice Requires="wps">
            <w:drawing>
              <wp:anchor distT="0" distB="0" distL="114300" distR="114300" simplePos="0" relativeHeight="251658392" behindDoc="0" locked="0" layoutInCell="1" allowOverlap="1" wp14:anchorId="0A320DE5" wp14:editId="4EE58F82">
                <wp:simplePos x="0" y="0"/>
                <wp:positionH relativeFrom="column">
                  <wp:posOffset>3626778</wp:posOffset>
                </wp:positionH>
                <wp:positionV relativeFrom="paragraph">
                  <wp:posOffset>617905</wp:posOffset>
                </wp:positionV>
                <wp:extent cx="523982" cy="151572"/>
                <wp:effectExtent l="0" t="0" r="22225" b="13970"/>
                <wp:wrapNone/>
                <wp:docPr id="10425421" name="Straight Connector 8"/>
                <wp:cNvGraphicFramePr/>
                <a:graphic xmlns:a="http://schemas.openxmlformats.org/drawingml/2006/main">
                  <a:graphicData uri="http://schemas.microsoft.com/office/word/2010/wordprocessingShape">
                    <wps:wsp>
                      <wps:cNvCnPr/>
                      <wps:spPr>
                        <a:xfrm flipV="1">
                          <a:off x="0" y="0"/>
                          <a:ext cx="523982" cy="15157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8AEA467" id="Straight Connector 8" o:spid="_x0000_s1026" style="position:absolute;flip:y;z-index:251658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55pt,48.65pt" to="326.8pt,6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" strokecolor="#e32d91 [3204]" strokeweight="1pt">
                <v:stroke joinstyle="miter"/>
              </v:line>
            </w:pict>
          </mc:Fallback>
        </mc:AlternateContent>
      </w:r>
      <w:r w:rsidR="000A63B0">
        <w:rPr>
          <w:noProof/>
        </w:rPr>
        <mc:AlternateContent>
          <mc:Choice Requires="wps">
            <w:drawing>
              <wp:anchor distT="0" distB="0" distL="114300" distR="114300" simplePos="0" relativeHeight="251658386" behindDoc="0" locked="0" layoutInCell="1" allowOverlap="1" wp14:anchorId="3F8A7045" wp14:editId="51416B48">
                <wp:simplePos x="0" y="0"/>
                <wp:positionH relativeFrom="column">
                  <wp:posOffset>2172335</wp:posOffset>
                </wp:positionH>
                <wp:positionV relativeFrom="paragraph">
                  <wp:posOffset>3154045</wp:posOffset>
                </wp:positionV>
                <wp:extent cx="1742440" cy="635"/>
                <wp:effectExtent l="0" t="0" r="10160" b="12065"/>
                <wp:wrapTopAndBottom/>
                <wp:docPr id="2" name="Text Box 2"/>
                <wp:cNvGraphicFramePr/>
                <a:graphic xmlns:a="http://schemas.openxmlformats.org/drawingml/2006/main">
                  <a:graphicData uri="http://schemas.microsoft.com/office/word/2010/wordprocessingShape">
                    <wps:wsp>
                      <wps:cNvSpPr txBox="1"/>
                      <wps:spPr>
                        <a:xfrm>
                          <a:off x="0" y="0"/>
                          <a:ext cx="1742440" cy="635"/>
                        </a:xfrm>
                        <a:prstGeom prst="rect">
                          <a:avLst/>
                        </a:prstGeom>
                        <a:noFill/>
                        <a:ln>
                          <a:noFill/>
                        </a:ln>
                      </wps:spPr>
                      <wps:txbx>
                        <w:txbxContent>
                          <w:p w14:paraId="0C15D089" w14:textId="71168A31" w:rsidR="001F2930" w:rsidRPr="008A76CE" w:rsidRDefault="001F2930" w:rsidP="001F2930">
                            <w:pPr>
                              <w:pStyle w:val="Caption"/>
                              <w:rPr>
                                <w:noProof/>
                                <w:color w:val="631865" w:themeColor="accent2" w:themeShade="7F"/>
                              </w:rPr>
                            </w:pPr>
                            <w:r>
                              <w:t xml:space="preserve">Figure </w:t>
                            </w:r>
                            <w:fldSimple w:instr=" SEQ Figure \* ARABIC ">
                              <w:r w:rsidR="00865C51">
                                <w:rPr>
                                  <w:noProof/>
                                </w:rPr>
                                <w:t>16</w:t>
                              </w:r>
                            </w:fldSimple>
                            <w:r w:rsidR="000A63B0">
                              <w:rPr>
                                <w:noProof/>
                              </w:rPr>
                              <w:t>.</w:t>
                            </w:r>
                            <w:r>
                              <w:t xml:space="preserve"> The side</w:t>
                            </w:r>
                            <w:r w:rsidR="00BF3F66">
                              <w:t xml:space="preserve"> Pan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8A7045" id="Text Box 2" o:spid="_x0000_s1077" type="#_x0000_t202" style="position:absolute;left:0;text-align:left;margin-left:171.05pt;margin-top:248.35pt;width:137.2pt;height:.05pt;z-index:25165838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" filled="f" stroked="f">
                <v:textbox style="mso-fit-shape-to-text:t" inset="0,0,0,0">
                  <w:txbxContent>
                    <w:p w14:paraId="0C15D089" w14:textId="71168A31" w:rsidR="001F2930" w:rsidRPr="008A76CE" w:rsidRDefault="001F2930" w:rsidP="001F2930">
                      <w:pPr>
                        <w:pStyle w:val="Caption"/>
                        <w:rPr>
                          <w:noProof/>
                          <w:color w:val="631865" w:themeColor="accent2" w:themeShade="7F"/>
                        </w:rPr>
                      </w:pPr>
                      <w:r>
                        <w:t xml:space="preserve">Figure </w:t>
                      </w:r>
                      <w:fldSimple w:instr=" SEQ Figure \* ARABIC ">
                        <w:r w:rsidR="00865C51">
                          <w:rPr>
                            <w:noProof/>
                          </w:rPr>
                          <w:t>16</w:t>
                        </w:r>
                      </w:fldSimple>
                      <w:r w:rsidR="000A63B0">
                        <w:rPr>
                          <w:noProof/>
                        </w:rPr>
                        <w:t>.</w:t>
                      </w:r>
                      <w:r>
                        <w:t xml:space="preserve"> The side</w:t>
                      </w:r>
                      <w:r w:rsidR="00BF3F66">
                        <w:t xml:space="preserve"> Panel</w:t>
                      </w:r>
                    </w:p>
                  </w:txbxContent>
                </v:textbox>
                <w10:wrap type="topAndBottom"/>
              </v:shape>
            </w:pict>
          </mc:Fallback>
        </mc:AlternateContent>
      </w:r>
      <w:r w:rsidR="00734866" w:rsidRPr="00DC4915">
        <w:rPr>
          <w:noProof/>
        </w:rPr>
        <mc:AlternateContent>
          <mc:Choice Requires="wps">
            <w:drawing>
              <wp:anchor distT="0" distB="0" distL="114300" distR="114300" simplePos="0" relativeHeight="251658397" behindDoc="0" locked="0" layoutInCell="1" allowOverlap="1" wp14:anchorId="4757B5F1" wp14:editId="0FEF918F">
                <wp:simplePos x="0" y="0"/>
                <wp:positionH relativeFrom="column">
                  <wp:posOffset>2305050</wp:posOffset>
                </wp:positionH>
                <wp:positionV relativeFrom="paragraph">
                  <wp:posOffset>2647950</wp:posOffset>
                </wp:positionV>
                <wp:extent cx="1381760" cy="328295"/>
                <wp:effectExtent l="0" t="0" r="27940" b="14605"/>
                <wp:wrapNone/>
                <wp:docPr id="10425431" name="Rectangle 23"/>
                <wp:cNvGraphicFramePr/>
                <a:graphic xmlns:a="http://schemas.openxmlformats.org/drawingml/2006/main">
                  <a:graphicData uri="http://schemas.microsoft.com/office/word/2010/wordprocessingShape">
                    <wps:wsp>
                      <wps:cNvSpPr/>
                      <wps:spPr>
                        <a:xfrm>
                          <a:off x="0" y="0"/>
                          <a:ext cx="1381760" cy="328295"/>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6E4BF054" id="Rectangle 23" o:spid="_x0000_s1026" style="position:absolute;margin-left:181.5pt;margin-top:208.5pt;width:108.8pt;height:25.85pt;z-index:25165839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" filled="f" strokecolor="#e32d91 [3204]" strokeweight="1.5pt"/>
            </w:pict>
          </mc:Fallback>
        </mc:AlternateContent>
      </w:r>
      <w:r w:rsidR="00734866" w:rsidRPr="00DC4915">
        <w:rPr>
          <w:noProof/>
        </w:rPr>
        <w:drawing>
          <wp:anchor distT="0" distB="0" distL="114300" distR="114300" simplePos="0" relativeHeight="251658385" behindDoc="0" locked="0" layoutInCell="1" allowOverlap="1" wp14:anchorId="70332109" wp14:editId="0850F024">
            <wp:simplePos x="0" y="0"/>
            <wp:positionH relativeFrom="column">
              <wp:posOffset>2296105</wp:posOffset>
            </wp:positionH>
            <wp:positionV relativeFrom="paragraph">
              <wp:posOffset>620836</wp:posOffset>
            </wp:positionV>
            <wp:extent cx="1390022" cy="2355418"/>
            <wp:effectExtent l="152400" t="152400" r="362585" b="368935"/>
            <wp:wrapTopAndBottom/>
            <wp:docPr id="1" name="Bildobjekt 8" descr="En bild som visar skärmbild, inomhus, bil, vi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helf view.PNG"/>
                    <pic:cNvPicPr/>
                  </pic:nvPicPr>
                  <pic:blipFill rotWithShape="1">
                    <a:blip r:embed="rId31" cstate="print">
                      <a:extLst>
                        <a:ext uri="{28A0092B-C50C-407E-A947-70E740481C1C}">
                          <a14:useLocalDpi xmlns:a14="http://schemas.microsoft.com/office/drawing/2010/main" val="0"/>
                        </a:ext>
                      </a:extLst>
                    </a:blip>
                    <a:srcRect l="84005" b="42302"/>
                    <a:stretch/>
                  </pic:blipFill>
                  <pic:spPr bwMode="auto">
                    <a:xfrm>
                      <a:off x="0" y="0"/>
                      <a:ext cx="1390022" cy="2355418"/>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34866">
        <w:rPr>
          <w:lang w:val="en-US"/>
        </w:rPr>
        <w:t xml:space="preserve">Relating to </w:t>
      </w:r>
      <w:r w:rsidR="003F5CAD" w:rsidRPr="003F5CAD">
        <w:rPr>
          <w:b/>
          <w:bCs/>
          <w:lang w:val="en-US"/>
        </w:rPr>
        <w:t>Navigation</w:t>
      </w:r>
      <w:r w:rsidR="003F5CAD">
        <w:rPr>
          <w:lang w:val="en-US"/>
        </w:rPr>
        <w:t xml:space="preserve">, </w:t>
      </w:r>
      <w:r w:rsidR="00623559" w:rsidRPr="00822A2E">
        <w:rPr>
          <w:b/>
          <w:bCs/>
          <w:lang w:val="en-US"/>
        </w:rPr>
        <w:t>SELECTION, EDIT</w:t>
      </w:r>
      <w:r w:rsidR="00623559">
        <w:rPr>
          <w:b/>
          <w:bCs/>
          <w:lang w:val="en-US"/>
        </w:rPr>
        <w:t xml:space="preserve"> shelf</w:t>
      </w:r>
      <w:r w:rsidR="00623559" w:rsidRPr="00623559">
        <w:rPr>
          <w:lang w:val="en-US"/>
        </w:rPr>
        <w:t>,</w:t>
      </w:r>
      <w:r w:rsidR="00623559">
        <w:rPr>
          <w:b/>
          <w:bCs/>
          <w:lang w:val="en-US"/>
        </w:rPr>
        <w:t xml:space="preserve"> find</w:t>
      </w:r>
      <w:r w:rsidR="00FF6649">
        <w:rPr>
          <w:b/>
          <w:bCs/>
          <w:lang w:val="en-US"/>
        </w:rPr>
        <w:t xml:space="preserve"> </w:t>
      </w:r>
      <w:r w:rsidR="00FF6649" w:rsidRPr="00FF6649">
        <w:rPr>
          <w:lang w:val="en-US"/>
        </w:rPr>
        <w:t>and</w:t>
      </w:r>
      <w:r w:rsidR="00FF6649">
        <w:rPr>
          <w:b/>
          <w:bCs/>
          <w:lang w:val="en-US"/>
        </w:rPr>
        <w:t xml:space="preserve"> INPUT KEYBOARDS</w:t>
      </w:r>
    </w:p>
    <w:p w14:paraId="6EE571D6" w14:textId="18C6BB8F" w:rsidR="00FE6A2D" w:rsidRDefault="00390B27" w:rsidP="00E81B63">
      <w:pPr>
        <w:spacing w:before="240"/>
        <w:rPr>
          <w:lang w:val="en-US"/>
        </w:rPr>
      </w:pPr>
      <w:r>
        <w:rPr>
          <w:lang w:val="en-US"/>
        </w:rPr>
        <w:t xml:space="preserve">The side </w:t>
      </w:r>
      <w:r w:rsidR="00516588">
        <w:rPr>
          <w:lang w:val="en-US"/>
        </w:rPr>
        <w:t>panel</w:t>
      </w:r>
      <w:r w:rsidR="006457F9">
        <w:rPr>
          <w:lang w:val="en-US"/>
        </w:rPr>
        <w:t xml:space="preserve"> </w:t>
      </w:r>
      <w:r w:rsidR="00163E6E">
        <w:rPr>
          <w:lang w:val="en-US"/>
        </w:rPr>
        <w:t xml:space="preserve">area contains several </w:t>
      </w:r>
      <w:r w:rsidR="00A52ADA">
        <w:rPr>
          <w:lang w:val="en-US"/>
        </w:rPr>
        <w:t>essential shelf view functions</w:t>
      </w:r>
      <w:r w:rsidR="00D918EC">
        <w:rPr>
          <w:lang w:val="en-US"/>
        </w:rPr>
        <w:t xml:space="preserve">, as well as </w:t>
      </w:r>
      <w:r w:rsidR="00DE5214">
        <w:rPr>
          <w:lang w:val="en-US"/>
        </w:rPr>
        <w:t>buttons which allow you to navigate TrayMaster.</w:t>
      </w:r>
      <w:r w:rsidR="00E81DFE">
        <w:rPr>
          <w:lang w:val="en-US"/>
        </w:rPr>
        <w:t xml:space="preserve"> </w:t>
      </w:r>
    </w:p>
    <w:p w14:paraId="70257CBE" w14:textId="68513B45" w:rsidR="00D4435D" w:rsidRDefault="00D4435D" w:rsidP="00E81B63">
      <w:pPr>
        <w:spacing w:before="240"/>
        <w:rPr>
          <w:lang w:val="en-US"/>
        </w:rPr>
      </w:pPr>
      <w:r>
        <w:rPr>
          <w:lang w:val="en-US"/>
        </w:rPr>
        <w:t xml:space="preserve">The </w:t>
      </w:r>
      <w:r w:rsidR="00F42C51">
        <w:rPr>
          <w:lang w:val="en-US"/>
        </w:rPr>
        <w:t>side panel contains the following features:</w:t>
      </w:r>
    </w:p>
    <w:p w14:paraId="7B892057" w14:textId="26FA8A6D" w:rsidR="00E35A8A" w:rsidRPr="00EA65D2" w:rsidRDefault="00E35A8A" w:rsidP="00E81B63">
      <w:pPr>
        <w:pStyle w:val="ListParagraph"/>
        <w:numPr>
          <w:ilvl w:val="0"/>
          <w:numId w:val="32"/>
        </w:numPr>
        <w:spacing w:before="240"/>
        <w:rPr>
          <w:lang w:val="en-US"/>
        </w:rPr>
      </w:pPr>
      <w:r w:rsidRPr="00EA65D2">
        <w:rPr>
          <w:b/>
          <w:bCs/>
          <w:lang w:val="en-US"/>
        </w:rPr>
        <w:t>Main</w:t>
      </w:r>
      <w:r w:rsidRPr="00EA65D2">
        <w:rPr>
          <w:lang w:val="en-US"/>
        </w:rPr>
        <w:t xml:space="preserve"> </w:t>
      </w:r>
      <w:r w:rsidRPr="00EA65D2">
        <w:rPr>
          <w:b/>
          <w:bCs/>
          <w:lang w:val="en-US"/>
        </w:rPr>
        <w:t>Menu</w:t>
      </w:r>
      <w:r w:rsidRPr="00EA65D2">
        <w:rPr>
          <w:lang w:val="en-US"/>
        </w:rPr>
        <w:t xml:space="preserve"> </w:t>
      </w:r>
      <w:r w:rsidRPr="00EA65D2">
        <w:rPr>
          <w:b/>
          <w:bCs/>
          <w:lang w:val="en-US"/>
        </w:rPr>
        <w:t>Button</w:t>
      </w:r>
      <w:r w:rsidR="002C180D" w:rsidRPr="00EA65D2">
        <w:rPr>
          <w:lang w:val="en-US"/>
        </w:rPr>
        <w:t xml:space="preserve">, </w:t>
      </w:r>
      <w:r w:rsidR="009141A6">
        <w:rPr>
          <w:lang w:val="en-US"/>
        </w:rPr>
        <w:t>t</w:t>
      </w:r>
      <w:r w:rsidR="00AD5B79" w:rsidRPr="00EA65D2">
        <w:rPr>
          <w:lang w:val="en-US"/>
        </w:rPr>
        <w:t>his button takes you to the main menu</w:t>
      </w:r>
      <w:r w:rsidR="00E9749D" w:rsidRPr="00EA65D2">
        <w:rPr>
          <w:lang w:val="en-US"/>
        </w:rPr>
        <w:t xml:space="preserve"> page, see </w:t>
      </w:r>
      <w:r w:rsidR="00E9749D" w:rsidRPr="00A1331A">
        <w:rPr>
          <w:rStyle w:val="IntenseReference"/>
        </w:rPr>
        <w:fldChar w:fldCharType="begin" w:fldLock="1"/>
      </w:r>
      <w:r w:rsidR="00E9749D" w:rsidRPr="00A1331A">
        <w:rPr>
          <w:rStyle w:val="IntenseReference"/>
        </w:rPr>
        <w:instrText xml:space="preserve"> REF _Ref36816331 \w \h </w:instrText>
      </w:r>
      <w:r w:rsidR="00E81B63" w:rsidRPr="00A1331A">
        <w:rPr>
          <w:rStyle w:val="IntenseReference"/>
        </w:rPr>
        <w:instrText xml:space="preserve"> \* MERGEFORMAT </w:instrText>
      </w:r>
      <w:r w:rsidR="00E9749D" w:rsidRPr="00A1331A">
        <w:rPr>
          <w:rStyle w:val="IntenseReference"/>
        </w:rPr>
      </w:r>
      <w:r w:rsidR="00E9749D" w:rsidRPr="00A1331A">
        <w:rPr>
          <w:rStyle w:val="IntenseReference"/>
        </w:rPr>
        <w:fldChar w:fldCharType="separate"/>
      </w:r>
      <w:r w:rsidR="000A7C44" w:rsidRPr="00A1331A">
        <w:rPr>
          <w:rStyle w:val="IntenseReference"/>
        </w:rPr>
        <w:t>D4</w:t>
      </w:r>
      <w:r w:rsidR="00E9749D" w:rsidRPr="00A1331A">
        <w:rPr>
          <w:rStyle w:val="IntenseReference"/>
        </w:rPr>
        <w:fldChar w:fldCharType="end"/>
      </w:r>
      <w:r w:rsidR="00E9749D" w:rsidRPr="00EA65D2">
        <w:rPr>
          <w:lang w:val="en-US"/>
        </w:rPr>
        <w:t xml:space="preserve"> </w:t>
      </w:r>
      <w:r w:rsidR="00E9749D" w:rsidRPr="00A1331A">
        <w:rPr>
          <w:rStyle w:val="IntenseReference"/>
        </w:rPr>
        <w:fldChar w:fldCharType="begin" w:fldLock="1"/>
      </w:r>
      <w:r w:rsidR="00E9749D" w:rsidRPr="00A1331A">
        <w:rPr>
          <w:rStyle w:val="IntenseReference"/>
        </w:rPr>
        <w:instrText xml:space="preserve"> REF _Ref36816331 \h </w:instrText>
      </w:r>
      <w:r w:rsidR="00E81B63" w:rsidRPr="00A1331A">
        <w:rPr>
          <w:rStyle w:val="IntenseReference"/>
        </w:rPr>
        <w:instrText xml:space="preserve"> \* MERGEFORMAT </w:instrText>
      </w:r>
      <w:r w:rsidR="00E9749D" w:rsidRPr="00A1331A">
        <w:rPr>
          <w:rStyle w:val="IntenseReference"/>
        </w:rPr>
      </w:r>
      <w:r w:rsidR="00E9749D" w:rsidRPr="00A1331A">
        <w:rPr>
          <w:rStyle w:val="IntenseReference"/>
        </w:rPr>
        <w:fldChar w:fldCharType="separate"/>
      </w:r>
      <w:r w:rsidR="000A7C44" w:rsidRPr="00A1331A">
        <w:rPr>
          <w:rStyle w:val="IntenseReference"/>
        </w:rPr>
        <w:t>Main Menu</w:t>
      </w:r>
      <w:r w:rsidR="00E9749D" w:rsidRPr="00A1331A">
        <w:rPr>
          <w:rStyle w:val="IntenseReference"/>
        </w:rPr>
        <w:fldChar w:fldCharType="end"/>
      </w:r>
      <w:r w:rsidR="00E9749D" w:rsidRPr="00EA65D2">
        <w:rPr>
          <w:lang w:val="en-US"/>
        </w:rPr>
        <w:t>.</w:t>
      </w:r>
    </w:p>
    <w:p w14:paraId="15257C56" w14:textId="4F366ACB" w:rsidR="00E35A8A" w:rsidRDefault="00E35A8A" w:rsidP="00E81B63">
      <w:pPr>
        <w:pStyle w:val="ListParagraph"/>
        <w:numPr>
          <w:ilvl w:val="0"/>
          <w:numId w:val="30"/>
        </w:numPr>
        <w:spacing w:before="240"/>
        <w:rPr>
          <w:lang w:val="en-US"/>
        </w:rPr>
      </w:pPr>
      <w:r w:rsidRPr="002C180D">
        <w:rPr>
          <w:b/>
          <w:bCs/>
          <w:lang w:val="en-US"/>
        </w:rPr>
        <w:t>Settings</w:t>
      </w:r>
      <w:r>
        <w:rPr>
          <w:lang w:val="en-US"/>
        </w:rPr>
        <w:t xml:space="preserve"> </w:t>
      </w:r>
      <w:r w:rsidRPr="002C180D">
        <w:rPr>
          <w:b/>
          <w:bCs/>
          <w:lang w:val="en-US"/>
        </w:rPr>
        <w:t>Button</w:t>
      </w:r>
      <w:r w:rsidR="002C180D">
        <w:rPr>
          <w:lang w:val="en-US"/>
        </w:rPr>
        <w:t>,</w:t>
      </w:r>
      <w:r w:rsidR="009141A6">
        <w:rPr>
          <w:lang w:val="en-US"/>
        </w:rPr>
        <w:t xml:space="preserve"> t</w:t>
      </w:r>
      <w:r w:rsidR="00E52E24">
        <w:rPr>
          <w:lang w:val="en-US"/>
        </w:rPr>
        <w:t xml:space="preserve">his button takes you to the settings page, see </w:t>
      </w:r>
      <w:r w:rsidR="00E52E24" w:rsidRPr="00A1331A">
        <w:rPr>
          <w:rStyle w:val="IntenseReference"/>
        </w:rPr>
        <w:fldChar w:fldCharType="begin" w:fldLock="1"/>
      </w:r>
      <w:r w:rsidR="00E52E24" w:rsidRPr="00A1331A">
        <w:rPr>
          <w:rStyle w:val="IntenseReference"/>
        </w:rPr>
        <w:instrText xml:space="preserve"> REF _Ref36051962 \w \h </w:instrText>
      </w:r>
      <w:r w:rsidR="00E81B63" w:rsidRPr="00A1331A">
        <w:rPr>
          <w:rStyle w:val="IntenseReference"/>
        </w:rPr>
        <w:instrText xml:space="preserve"> \* MERGEFORMAT </w:instrText>
      </w:r>
      <w:r w:rsidR="00E52E24" w:rsidRPr="00A1331A">
        <w:rPr>
          <w:rStyle w:val="IntenseReference"/>
        </w:rPr>
      </w:r>
      <w:r w:rsidR="00E52E24" w:rsidRPr="00A1331A">
        <w:rPr>
          <w:rStyle w:val="IntenseReference"/>
        </w:rPr>
        <w:fldChar w:fldCharType="separate"/>
      </w:r>
      <w:r w:rsidR="000A7C44" w:rsidRPr="00A1331A">
        <w:rPr>
          <w:rStyle w:val="IntenseReference"/>
        </w:rPr>
        <w:t>D8</w:t>
      </w:r>
      <w:r w:rsidR="00E52E24" w:rsidRPr="00A1331A">
        <w:rPr>
          <w:rStyle w:val="IntenseReference"/>
        </w:rPr>
        <w:fldChar w:fldCharType="end"/>
      </w:r>
      <w:r w:rsidR="00E52E24">
        <w:rPr>
          <w:lang w:val="en-US"/>
        </w:rPr>
        <w:t xml:space="preserve"> </w:t>
      </w:r>
      <w:r w:rsidR="00E52E24" w:rsidRPr="00A1331A">
        <w:rPr>
          <w:rStyle w:val="IntenseReference"/>
        </w:rPr>
        <w:fldChar w:fldCharType="begin" w:fldLock="1"/>
      </w:r>
      <w:r w:rsidR="00E52E24" w:rsidRPr="00A1331A">
        <w:rPr>
          <w:rStyle w:val="IntenseReference"/>
        </w:rPr>
        <w:instrText xml:space="preserve"> REF _Ref36051962 \h </w:instrText>
      </w:r>
      <w:r w:rsidR="00E81B63" w:rsidRPr="00A1331A">
        <w:rPr>
          <w:rStyle w:val="IntenseReference"/>
        </w:rPr>
        <w:instrText xml:space="preserve"> \* MERGEFORMAT </w:instrText>
      </w:r>
      <w:r w:rsidR="00E52E24" w:rsidRPr="00A1331A">
        <w:rPr>
          <w:rStyle w:val="IntenseReference"/>
        </w:rPr>
      </w:r>
      <w:r w:rsidR="00E52E24" w:rsidRPr="00A1331A">
        <w:rPr>
          <w:rStyle w:val="IntenseReference"/>
        </w:rPr>
        <w:fldChar w:fldCharType="separate"/>
      </w:r>
      <w:r w:rsidR="000A7C44" w:rsidRPr="00A1331A">
        <w:rPr>
          <w:rStyle w:val="IntenseReference"/>
        </w:rPr>
        <w:t>Settings</w:t>
      </w:r>
      <w:r w:rsidR="00E52E24" w:rsidRPr="00A1331A">
        <w:rPr>
          <w:rStyle w:val="IntenseReference"/>
        </w:rPr>
        <w:fldChar w:fldCharType="end"/>
      </w:r>
      <w:r w:rsidR="00E52E24">
        <w:rPr>
          <w:lang w:val="en-US"/>
        </w:rPr>
        <w:t>.</w:t>
      </w:r>
    </w:p>
    <w:p w14:paraId="2B954353" w14:textId="37E4732E" w:rsidR="00B0112E" w:rsidRDefault="002C180D" w:rsidP="00E81B63">
      <w:pPr>
        <w:pStyle w:val="ListParagraph"/>
        <w:numPr>
          <w:ilvl w:val="0"/>
          <w:numId w:val="30"/>
        </w:numPr>
        <w:spacing w:before="240"/>
        <w:rPr>
          <w:lang w:val="en-US"/>
        </w:rPr>
      </w:pPr>
      <w:r w:rsidRPr="002C180D">
        <w:rPr>
          <w:b/>
          <w:bCs/>
          <w:lang w:val="en-US"/>
        </w:rPr>
        <w:t>Find</w:t>
      </w:r>
      <w:r w:rsidR="00E52E24">
        <w:rPr>
          <w:b/>
          <w:bCs/>
          <w:lang w:val="en-US"/>
        </w:rPr>
        <w:t xml:space="preserve"> Button</w:t>
      </w:r>
      <w:r>
        <w:rPr>
          <w:lang w:val="en-US"/>
        </w:rPr>
        <w:t>,</w:t>
      </w:r>
      <w:r w:rsidR="008B3B77">
        <w:rPr>
          <w:lang w:val="en-US"/>
        </w:rPr>
        <w:t xml:space="preserve"> </w:t>
      </w:r>
      <w:r w:rsidR="009141A6">
        <w:rPr>
          <w:lang w:val="en-US"/>
        </w:rPr>
        <w:t>this</w:t>
      </w:r>
      <w:r w:rsidR="00B0112E">
        <w:rPr>
          <w:lang w:val="en-US"/>
        </w:rPr>
        <w:t xml:space="preserve"> </w:t>
      </w:r>
      <w:r w:rsidR="008B3B77">
        <w:rPr>
          <w:lang w:val="en-US"/>
        </w:rPr>
        <w:t xml:space="preserve">button takes you to the find page with </w:t>
      </w:r>
      <w:r w:rsidR="00B0112E">
        <w:rPr>
          <w:lang w:val="en-US"/>
        </w:rPr>
        <w:t>a preset</w:t>
      </w:r>
      <w:r w:rsidR="008B3B77">
        <w:rPr>
          <w:lang w:val="en-US"/>
        </w:rPr>
        <w:t xml:space="preserve"> </w:t>
      </w:r>
      <w:r w:rsidR="00040F5E">
        <w:rPr>
          <w:lang w:val="en-US"/>
        </w:rPr>
        <w:t>query</w:t>
      </w:r>
      <w:r w:rsidR="00B0112E">
        <w:rPr>
          <w:lang w:val="en-US"/>
        </w:rPr>
        <w:t xml:space="preserve"> depending on your current selection.</w:t>
      </w:r>
    </w:p>
    <w:p w14:paraId="1174630E" w14:textId="317FC8D6" w:rsidR="002C180D" w:rsidRDefault="00B0112E" w:rsidP="00E81B63">
      <w:pPr>
        <w:pStyle w:val="ListParagraph"/>
        <w:numPr>
          <w:ilvl w:val="1"/>
          <w:numId w:val="30"/>
        </w:numPr>
        <w:spacing w:before="240"/>
        <w:rPr>
          <w:lang w:val="en-US"/>
        </w:rPr>
      </w:pPr>
      <w:r>
        <w:rPr>
          <w:lang w:val="en-US"/>
        </w:rPr>
        <w:t xml:space="preserve">If your selection is empty, then </w:t>
      </w:r>
      <w:r w:rsidR="003707FC">
        <w:rPr>
          <w:lang w:val="en-US"/>
        </w:rPr>
        <w:t>find will perform a search on all trays</w:t>
      </w:r>
    </w:p>
    <w:p w14:paraId="0FB49F6D" w14:textId="77D13945" w:rsidR="003707FC" w:rsidRDefault="00CA1E10" w:rsidP="00E81B63">
      <w:pPr>
        <w:pStyle w:val="ListParagraph"/>
        <w:numPr>
          <w:ilvl w:val="1"/>
          <w:numId w:val="30"/>
        </w:numPr>
        <w:spacing w:before="240"/>
        <w:rPr>
          <w:lang w:val="en-US"/>
        </w:rPr>
      </w:pPr>
      <w:r>
        <w:rPr>
          <w:lang w:val="en-US"/>
        </w:rPr>
        <w:t>If you have trays selected,</w:t>
      </w:r>
      <w:r w:rsidR="003C0A93">
        <w:rPr>
          <w:lang w:val="en-US"/>
        </w:rPr>
        <w:t xml:space="preserve"> then find will perform a search for the categories within your selection</w:t>
      </w:r>
    </w:p>
    <w:p w14:paraId="289F4F3F" w14:textId="58C873C4" w:rsidR="00E35A8A" w:rsidRDefault="00B60C84" w:rsidP="00E81B63">
      <w:pPr>
        <w:spacing w:before="240"/>
        <w:rPr>
          <w:lang w:val="en-US"/>
        </w:rPr>
      </w:pPr>
      <w:r>
        <w:rPr>
          <w:lang w:val="en-US"/>
        </w:rPr>
        <w:t>Features explained in depth elsewhere:</w:t>
      </w:r>
    </w:p>
    <w:p w14:paraId="0FFE2385" w14:textId="7664C5C9" w:rsidR="00B60C84" w:rsidRDefault="00481343" w:rsidP="00E81B63">
      <w:pPr>
        <w:pStyle w:val="ListParagraph"/>
        <w:numPr>
          <w:ilvl w:val="0"/>
          <w:numId w:val="31"/>
        </w:numPr>
        <w:spacing w:before="240"/>
        <w:rPr>
          <w:lang w:val="en-US"/>
        </w:rPr>
      </w:pPr>
      <w:r w:rsidRPr="004D2327">
        <w:rPr>
          <w:b/>
          <w:bCs/>
          <w:lang w:val="en-US"/>
        </w:rPr>
        <w:t>Current Shelf Indicator</w:t>
      </w:r>
      <w:r>
        <w:rPr>
          <w:lang w:val="en-US"/>
        </w:rPr>
        <w:t>, see</w:t>
      </w:r>
      <w:r w:rsidR="004D2327">
        <w:rPr>
          <w:lang w:val="en-US"/>
        </w:rPr>
        <w:t xml:space="preserve"> </w:t>
      </w:r>
      <w:r w:rsidR="00700208" w:rsidRPr="00A1331A">
        <w:rPr>
          <w:rStyle w:val="IntenseReference"/>
        </w:rPr>
        <w:fldChar w:fldCharType="begin" w:fldLock="1"/>
      </w:r>
      <w:r w:rsidR="00700208" w:rsidRPr="00A1331A">
        <w:rPr>
          <w:rStyle w:val="IntenseReference"/>
        </w:rPr>
        <w:instrText xml:space="preserve"> REF _Ref36891191 \w \h </w:instrText>
      </w:r>
      <w:r w:rsidR="00E81B63" w:rsidRPr="00A1331A">
        <w:rPr>
          <w:rStyle w:val="IntenseReference"/>
        </w:rPr>
        <w:instrText xml:space="preserve"> \* MERGEFORMAT </w:instrText>
      </w:r>
      <w:r w:rsidR="00700208" w:rsidRPr="00A1331A">
        <w:rPr>
          <w:rStyle w:val="IntenseReference"/>
        </w:rPr>
      </w:r>
      <w:r w:rsidR="00700208" w:rsidRPr="00A1331A">
        <w:rPr>
          <w:rStyle w:val="IntenseReference"/>
        </w:rPr>
        <w:fldChar w:fldCharType="separate"/>
      </w:r>
      <w:r w:rsidR="000A7C44" w:rsidRPr="00A1331A">
        <w:rPr>
          <w:rStyle w:val="IntenseReference"/>
        </w:rPr>
        <w:t>D6.8</w:t>
      </w:r>
      <w:r w:rsidR="00700208" w:rsidRPr="00A1331A">
        <w:rPr>
          <w:rStyle w:val="IntenseReference"/>
        </w:rPr>
        <w:fldChar w:fldCharType="end"/>
      </w:r>
      <w:r w:rsidR="004D2327">
        <w:rPr>
          <w:lang w:val="en-US"/>
        </w:rPr>
        <w:t xml:space="preserve"> </w:t>
      </w:r>
      <w:r w:rsidR="00700208" w:rsidRPr="00A1331A">
        <w:rPr>
          <w:rStyle w:val="IntenseReference"/>
        </w:rPr>
        <w:fldChar w:fldCharType="begin" w:fldLock="1"/>
      </w:r>
      <w:r w:rsidR="00700208" w:rsidRPr="00A1331A">
        <w:rPr>
          <w:rStyle w:val="IntenseReference"/>
        </w:rPr>
        <w:instrText xml:space="preserve"> REF _Ref36891191 \h </w:instrText>
      </w:r>
      <w:r w:rsidR="00E81B63" w:rsidRPr="00A1331A">
        <w:rPr>
          <w:rStyle w:val="IntenseReference"/>
        </w:rPr>
        <w:instrText xml:space="preserve"> \* MERGEFORMAT </w:instrText>
      </w:r>
      <w:r w:rsidR="00700208" w:rsidRPr="00A1331A">
        <w:rPr>
          <w:rStyle w:val="IntenseReference"/>
        </w:rPr>
      </w:r>
      <w:r w:rsidR="00700208" w:rsidRPr="00A1331A">
        <w:rPr>
          <w:rStyle w:val="IntenseReference"/>
        </w:rPr>
        <w:fldChar w:fldCharType="separate"/>
      </w:r>
      <w:r w:rsidR="000A7C44" w:rsidRPr="00A1331A">
        <w:rPr>
          <w:rStyle w:val="IntenseReference"/>
        </w:rPr>
        <w:t>Navigation</w:t>
      </w:r>
      <w:r w:rsidR="00700208" w:rsidRPr="00A1331A">
        <w:rPr>
          <w:rStyle w:val="IntenseReference"/>
        </w:rPr>
        <w:fldChar w:fldCharType="end"/>
      </w:r>
      <w:r w:rsidR="004D2327">
        <w:rPr>
          <w:lang w:val="en-US"/>
        </w:rPr>
        <w:t>.</w:t>
      </w:r>
    </w:p>
    <w:p w14:paraId="7D7CE865" w14:textId="2780BD12" w:rsidR="00481343" w:rsidRDefault="00481343" w:rsidP="00E81B63">
      <w:pPr>
        <w:pStyle w:val="ListParagraph"/>
        <w:numPr>
          <w:ilvl w:val="0"/>
          <w:numId w:val="31"/>
        </w:numPr>
        <w:spacing w:before="240"/>
        <w:rPr>
          <w:lang w:val="en-US"/>
        </w:rPr>
      </w:pPr>
      <w:r w:rsidRPr="004D2327">
        <w:rPr>
          <w:b/>
          <w:bCs/>
          <w:lang w:val="en-US"/>
        </w:rPr>
        <w:t>Select/Deselect All Button</w:t>
      </w:r>
      <w:r w:rsidR="00C93956">
        <w:rPr>
          <w:lang w:val="en-US"/>
        </w:rPr>
        <w:t xml:space="preserve">, </w:t>
      </w:r>
      <w:r w:rsidR="004D2327">
        <w:rPr>
          <w:lang w:val="en-US"/>
        </w:rPr>
        <w:t xml:space="preserve">see </w:t>
      </w:r>
      <w:r w:rsidR="004D2327" w:rsidRPr="00A1331A">
        <w:rPr>
          <w:rStyle w:val="IntenseReference"/>
        </w:rPr>
        <w:fldChar w:fldCharType="begin" w:fldLock="1"/>
      </w:r>
      <w:r w:rsidR="004D2327" w:rsidRPr="00A1331A">
        <w:rPr>
          <w:rStyle w:val="IntenseReference"/>
        </w:rPr>
        <w:instrText xml:space="preserve"> REF _Ref36891040 \w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D6.3</w:t>
      </w:r>
      <w:r w:rsidR="004D2327" w:rsidRPr="00A1331A">
        <w:rPr>
          <w:rStyle w:val="IntenseReference"/>
        </w:rPr>
        <w:fldChar w:fldCharType="end"/>
      </w:r>
      <w:r w:rsidR="004D2327">
        <w:rPr>
          <w:lang w:val="en-US"/>
        </w:rPr>
        <w:t xml:space="preserve"> </w:t>
      </w:r>
      <w:r w:rsidR="004D2327" w:rsidRPr="00A1331A">
        <w:rPr>
          <w:rStyle w:val="IntenseReference"/>
        </w:rPr>
        <w:fldChar w:fldCharType="begin" w:fldLock="1"/>
      </w:r>
      <w:r w:rsidR="004D2327" w:rsidRPr="00A1331A">
        <w:rPr>
          <w:rStyle w:val="IntenseReference"/>
        </w:rPr>
        <w:instrText xml:space="preserve"> REF _Ref36891040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Selection</w:t>
      </w:r>
      <w:r w:rsidR="004D2327" w:rsidRPr="00A1331A">
        <w:rPr>
          <w:rStyle w:val="IntenseReference"/>
        </w:rPr>
        <w:fldChar w:fldCharType="end"/>
      </w:r>
      <w:r w:rsidR="004D2327">
        <w:rPr>
          <w:lang w:val="en-US"/>
        </w:rPr>
        <w:t>.</w:t>
      </w:r>
    </w:p>
    <w:p w14:paraId="29B4E55D" w14:textId="4ED0B6CF" w:rsidR="00481343" w:rsidRDefault="00481343" w:rsidP="00E81B63">
      <w:pPr>
        <w:pStyle w:val="ListParagraph"/>
        <w:numPr>
          <w:ilvl w:val="0"/>
          <w:numId w:val="31"/>
        </w:numPr>
        <w:spacing w:before="240"/>
        <w:rPr>
          <w:lang w:val="en-US"/>
        </w:rPr>
      </w:pPr>
      <w:r w:rsidRPr="004D2327">
        <w:rPr>
          <w:b/>
          <w:bCs/>
          <w:lang w:val="en-US"/>
        </w:rPr>
        <w:t>Information Dialog Button</w:t>
      </w:r>
      <w:r w:rsidR="004D2327">
        <w:rPr>
          <w:lang w:val="en-US"/>
        </w:rPr>
        <w:t xml:space="preserve">, see </w:t>
      </w:r>
      <w:r w:rsidR="004D2327" w:rsidRPr="00A1331A">
        <w:rPr>
          <w:rStyle w:val="IntenseReference"/>
        </w:rPr>
        <w:fldChar w:fldCharType="begin" w:fldLock="1"/>
      </w:r>
      <w:r w:rsidR="004D2327" w:rsidRPr="00A1331A">
        <w:rPr>
          <w:rStyle w:val="IntenseReference"/>
        </w:rPr>
        <w:instrText xml:space="preserve"> REF _Ref36890813 \w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D6.6</w:t>
      </w:r>
      <w:r w:rsidR="004D2327" w:rsidRPr="00A1331A">
        <w:rPr>
          <w:rStyle w:val="IntenseReference"/>
        </w:rPr>
        <w:fldChar w:fldCharType="end"/>
      </w:r>
      <w:r w:rsidR="004D2327">
        <w:rPr>
          <w:lang w:val="en-US"/>
        </w:rPr>
        <w:t xml:space="preserve"> </w:t>
      </w:r>
      <w:r w:rsidR="004D2327" w:rsidRPr="00A1331A">
        <w:rPr>
          <w:rStyle w:val="IntenseReference"/>
        </w:rPr>
        <w:fldChar w:fldCharType="begin" w:fldLock="1"/>
      </w:r>
      <w:r w:rsidR="004D2327" w:rsidRPr="00A1331A">
        <w:rPr>
          <w:rStyle w:val="IntenseReference"/>
        </w:rPr>
        <w:instrText xml:space="preserve"> REF _Ref36890813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Tray Information Dialog</w:t>
      </w:r>
      <w:r w:rsidR="004D2327" w:rsidRPr="00A1331A">
        <w:rPr>
          <w:rStyle w:val="IntenseReference"/>
        </w:rPr>
        <w:fldChar w:fldCharType="end"/>
      </w:r>
    </w:p>
    <w:p w14:paraId="727CE8C3" w14:textId="06B1887C" w:rsidR="00481343" w:rsidRDefault="00481343" w:rsidP="00E81B63">
      <w:pPr>
        <w:pStyle w:val="ListParagraph"/>
        <w:numPr>
          <w:ilvl w:val="0"/>
          <w:numId w:val="31"/>
        </w:numPr>
        <w:spacing w:before="240"/>
        <w:rPr>
          <w:lang w:val="en-US"/>
        </w:rPr>
      </w:pPr>
      <w:r w:rsidRPr="004D2327">
        <w:rPr>
          <w:b/>
          <w:bCs/>
          <w:lang w:val="en-US"/>
        </w:rPr>
        <w:t>Edit Shelf Button</w:t>
      </w:r>
      <w:r w:rsidR="004D2327">
        <w:rPr>
          <w:lang w:val="en-US"/>
        </w:rPr>
        <w:t xml:space="preserve">, see </w:t>
      </w:r>
      <w:r w:rsidR="004D2327" w:rsidRPr="00A1331A">
        <w:rPr>
          <w:rStyle w:val="IntenseReference"/>
        </w:rPr>
        <w:fldChar w:fldCharType="begin" w:fldLock="1"/>
      </w:r>
      <w:r w:rsidR="004D2327" w:rsidRPr="00A1331A">
        <w:rPr>
          <w:rStyle w:val="IntenseReference"/>
        </w:rPr>
        <w:instrText xml:space="preserve"> REF _Ref36642491 \w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D6.7</w:t>
      </w:r>
      <w:r w:rsidR="004D2327" w:rsidRPr="00A1331A">
        <w:rPr>
          <w:rStyle w:val="IntenseReference"/>
        </w:rPr>
        <w:fldChar w:fldCharType="end"/>
      </w:r>
      <w:r w:rsidR="004D2327">
        <w:rPr>
          <w:lang w:val="en-US"/>
        </w:rPr>
        <w:t xml:space="preserve"> </w:t>
      </w:r>
      <w:r w:rsidR="004D2327" w:rsidRPr="00A1331A">
        <w:rPr>
          <w:rStyle w:val="IntenseReference"/>
        </w:rPr>
        <w:fldChar w:fldCharType="begin" w:fldLock="1"/>
      </w:r>
      <w:r w:rsidR="004D2327" w:rsidRPr="00A1331A">
        <w:rPr>
          <w:rStyle w:val="IntenseReference"/>
        </w:rPr>
        <w:instrText xml:space="preserve"> REF _Ref36642491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Edit Shelf</w:t>
      </w:r>
      <w:r w:rsidR="004D2327" w:rsidRPr="00A1331A">
        <w:rPr>
          <w:rStyle w:val="IntenseReference"/>
        </w:rPr>
        <w:fldChar w:fldCharType="end"/>
      </w:r>
    </w:p>
    <w:p w14:paraId="09D0B41E" w14:textId="2BA88197" w:rsidR="00350D7D" w:rsidRDefault="00350D7D" w:rsidP="00E81B63">
      <w:pPr>
        <w:pStyle w:val="ListParagraph"/>
        <w:numPr>
          <w:ilvl w:val="0"/>
          <w:numId w:val="31"/>
        </w:numPr>
        <w:spacing w:before="240"/>
        <w:rPr>
          <w:lang w:val="en-US"/>
        </w:rPr>
      </w:pPr>
      <w:r w:rsidRPr="004D2327">
        <w:rPr>
          <w:b/>
          <w:bCs/>
          <w:lang w:val="en-US"/>
        </w:rPr>
        <w:t xml:space="preserve">Next </w:t>
      </w:r>
      <w:r w:rsidR="004F53C8">
        <w:rPr>
          <w:b/>
          <w:bCs/>
          <w:lang w:val="en-US"/>
        </w:rPr>
        <w:t>Shelf</w:t>
      </w:r>
      <w:r w:rsidRPr="004D2327">
        <w:rPr>
          <w:b/>
          <w:bCs/>
          <w:lang w:val="en-US"/>
        </w:rPr>
        <w:t xml:space="preserve"> Button</w:t>
      </w:r>
      <w:r w:rsidR="004D2327">
        <w:rPr>
          <w:lang w:val="en-US"/>
        </w:rPr>
        <w:t xml:space="preserve">, see </w:t>
      </w:r>
      <w:r w:rsidR="004D2327" w:rsidRPr="00A1331A">
        <w:rPr>
          <w:rStyle w:val="IntenseReference"/>
        </w:rPr>
        <w:fldChar w:fldCharType="begin" w:fldLock="1"/>
      </w:r>
      <w:r w:rsidR="004D2327" w:rsidRPr="00A1331A">
        <w:rPr>
          <w:rStyle w:val="IntenseReference"/>
        </w:rPr>
        <w:instrText xml:space="preserve"> REF _Ref36891191 \w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D6.8</w:t>
      </w:r>
      <w:r w:rsidR="004D2327" w:rsidRPr="00A1331A">
        <w:rPr>
          <w:rStyle w:val="IntenseReference"/>
        </w:rPr>
        <w:fldChar w:fldCharType="end"/>
      </w:r>
      <w:r w:rsidR="004D2327">
        <w:rPr>
          <w:lang w:val="en-US"/>
        </w:rPr>
        <w:t xml:space="preserve"> </w:t>
      </w:r>
      <w:r w:rsidR="004D2327" w:rsidRPr="00A1331A">
        <w:rPr>
          <w:rStyle w:val="IntenseReference"/>
        </w:rPr>
        <w:fldChar w:fldCharType="begin" w:fldLock="1"/>
      </w:r>
      <w:r w:rsidR="004D2327" w:rsidRPr="00A1331A">
        <w:rPr>
          <w:rStyle w:val="IntenseReference"/>
        </w:rPr>
        <w:instrText xml:space="preserve"> REF _Ref36891191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Navigation</w:t>
      </w:r>
      <w:r w:rsidR="004D2327" w:rsidRPr="00A1331A">
        <w:rPr>
          <w:rStyle w:val="IntenseReference"/>
        </w:rPr>
        <w:fldChar w:fldCharType="end"/>
      </w:r>
    </w:p>
    <w:p w14:paraId="5E0B8025" w14:textId="47C0BD19" w:rsidR="00350D7D" w:rsidRPr="00E04E9E" w:rsidRDefault="00350D7D" w:rsidP="00E81B63">
      <w:pPr>
        <w:pStyle w:val="ListParagraph"/>
        <w:numPr>
          <w:ilvl w:val="0"/>
          <w:numId w:val="31"/>
        </w:numPr>
        <w:spacing w:before="240"/>
        <w:rPr>
          <w:lang w:val="en-US"/>
        </w:rPr>
      </w:pPr>
      <w:r w:rsidRPr="004D2327">
        <w:rPr>
          <w:b/>
          <w:bCs/>
          <w:lang w:val="en-US"/>
        </w:rPr>
        <w:t>Keyboard Switcher</w:t>
      </w:r>
      <w:r w:rsidR="004D2327">
        <w:rPr>
          <w:lang w:val="en-US"/>
        </w:rPr>
        <w:t xml:space="preserve">, see </w:t>
      </w:r>
      <w:r w:rsidR="004D2327" w:rsidRPr="00A1331A">
        <w:rPr>
          <w:rStyle w:val="IntenseReference"/>
        </w:rPr>
        <w:fldChar w:fldCharType="begin" w:fldLock="1"/>
      </w:r>
      <w:r w:rsidR="004D2327" w:rsidRPr="00A1331A">
        <w:rPr>
          <w:rStyle w:val="IntenseReference"/>
        </w:rPr>
        <w:instrText xml:space="preserve"> REF _Ref36891051 \w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D6.4</w:t>
      </w:r>
      <w:r w:rsidR="004D2327" w:rsidRPr="00A1331A">
        <w:rPr>
          <w:rStyle w:val="IntenseReference"/>
        </w:rPr>
        <w:fldChar w:fldCharType="end"/>
      </w:r>
      <w:r w:rsidR="004D2327">
        <w:rPr>
          <w:lang w:val="en-US"/>
        </w:rPr>
        <w:t xml:space="preserve"> </w:t>
      </w:r>
      <w:r w:rsidR="004D2327" w:rsidRPr="00A1331A">
        <w:rPr>
          <w:rStyle w:val="IntenseReference"/>
        </w:rPr>
        <w:fldChar w:fldCharType="begin" w:fldLock="1"/>
      </w:r>
      <w:r w:rsidR="004D2327" w:rsidRPr="00A1331A">
        <w:rPr>
          <w:rStyle w:val="IntenseReference"/>
        </w:rPr>
        <w:instrText xml:space="preserve"> REF _Ref36891051 \h </w:instrText>
      </w:r>
      <w:r w:rsidR="00E81B63" w:rsidRPr="00A1331A">
        <w:rPr>
          <w:rStyle w:val="IntenseReference"/>
        </w:rPr>
        <w:instrText xml:space="preserve"> \* MERGEFORMAT </w:instrText>
      </w:r>
      <w:r w:rsidR="004D2327" w:rsidRPr="00A1331A">
        <w:rPr>
          <w:rStyle w:val="IntenseReference"/>
        </w:rPr>
      </w:r>
      <w:r w:rsidR="004D2327" w:rsidRPr="00A1331A">
        <w:rPr>
          <w:rStyle w:val="IntenseReference"/>
        </w:rPr>
        <w:fldChar w:fldCharType="separate"/>
      </w:r>
      <w:r w:rsidR="000A7C44" w:rsidRPr="00A1331A">
        <w:rPr>
          <w:rStyle w:val="IntenseReference"/>
        </w:rPr>
        <w:t>Input Keyboards</w:t>
      </w:r>
      <w:r w:rsidR="004D2327" w:rsidRPr="00A1331A">
        <w:rPr>
          <w:rStyle w:val="IntenseReference"/>
        </w:rPr>
        <w:fldChar w:fldCharType="end"/>
      </w:r>
    </w:p>
    <w:p w14:paraId="41C75809" w14:textId="77777777" w:rsidR="00390B27" w:rsidRDefault="00390B27" w:rsidP="00E81B63">
      <w:pPr>
        <w:spacing w:before="240" w:after="160" w:line="259" w:lineRule="auto"/>
        <w:jc w:val="left"/>
        <w:rPr>
          <w:caps/>
          <w:color w:val="631865" w:themeColor="accent2" w:themeShade="7F"/>
          <w:sz w:val="24"/>
          <w:szCs w:val="24"/>
          <w:lang w:val="en-US"/>
        </w:rPr>
      </w:pPr>
      <w:r>
        <w:br w:type="page"/>
      </w:r>
    </w:p>
    <w:p w14:paraId="003DA2D5" w14:textId="059BB6FA" w:rsidR="00446EE1" w:rsidRPr="00DC4915" w:rsidRDefault="00446EE1" w:rsidP="00E81B63">
      <w:pPr>
        <w:pStyle w:val="Heading3"/>
        <w:spacing w:before="240"/>
      </w:pPr>
      <w:bookmarkStart w:id="63" w:name="_Toc37590663"/>
      <w:r w:rsidRPr="00DC4915">
        <w:t>Visualisation</w:t>
      </w:r>
      <w:bookmarkEnd w:id="63"/>
    </w:p>
    <w:p w14:paraId="579C7003" w14:textId="3D8931B3" w:rsidR="00BF5029" w:rsidRPr="00DC4915" w:rsidRDefault="000077E5" w:rsidP="00E81B63">
      <w:pPr>
        <w:pStyle w:val="Subtitle"/>
        <w:spacing w:before="240"/>
        <w:rPr>
          <w:b/>
        </w:rPr>
      </w:pPr>
      <w:r w:rsidRPr="00DC4915">
        <w:rPr>
          <w:noProof/>
        </w:rPr>
        <mc:AlternateContent>
          <mc:Choice Requires="wps">
            <w:drawing>
              <wp:anchor distT="0" distB="0" distL="114300" distR="114300" simplePos="0" relativeHeight="251658290" behindDoc="0" locked="0" layoutInCell="1" allowOverlap="1" wp14:anchorId="599CD154" wp14:editId="2B7F25D9">
                <wp:simplePos x="0" y="0"/>
                <wp:positionH relativeFrom="column">
                  <wp:posOffset>4172585</wp:posOffset>
                </wp:positionH>
                <wp:positionV relativeFrom="paragraph">
                  <wp:posOffset>314369</wp:posOffset>
                </wp:positionV>
                <wp:extent cx="914400" cy="1404620"/>
                <wp:effectExtent l="0" t="0" r="0" b="0"/>
                <wp:wrapNone/>
                <wp:docPr id="6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159E2A45" w14:textId="77777777" w:rsidR="00BF5029" w:rsidRPr="00B37701" w:rsidRDefault="00BF5029" w:rsidP="00BF5029">
                            <w:pPr>
                              <w:rPr>
                                <w:lang w:val="sv-SE"/>
                              </w:rPr>
                            </w:pPr>
                            <w:r>
                              <w:t>Tray spac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99CD154" id="_x0000_s1078" type="#_x0000_t202" style="position:absolute;left:0;text-align:left;margin-left:328.55pt;margin-top:24.75pt;width:1in;height:110.6pt;z-index:25165829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" filled="f" stroked="f">
                <v:textbox style="mso-fit-shape-to-text:t">
                  <w:txbxContent>
                    <w:p w14:paraId="159E2A45" w14:textId="77777777" w:rsidR="00BF5029" w:rsidRPr="00B37701" w:rsidRDefault="00BF5029" w:rsidP="00BF5029">
                      <w:pPr>
                        <w:rPr>
                          <w:lang w:val="sv-SE"/>
                        </w:rPr>
                      </w:pPr>
                      <w:r>
                        <w:t>Tray space</w:t>
                      </w:r>
                    </w:p>
                  </w:txbxContent>
                </v:textbox>
              </v:shape>
            </w:pict>
          </mc:Fallback>
        </mc:AlternateContent>
      </w:r>
      <w:r w:rsidR="00BF5029" w:rsidRPr="00DC4915">
        <w:rPr>
          <w:noProof/>
        </w:rPr>
        <mc:AlternateContent>
          <mc:Choice Requires="wps">
            <w:drawing>
              <wp:anchor distT="0" distB="0" distL="114300" distR="114300" simplePos="0" relativeHeight="251658308" behindDoc="0" locked="0" layoutInCell="1" allowOverlap="1" wp14:anchorId="1BE03BCC" wp14:editId="1B58132F">
                <wp:simplePos x="0" y="0"/>
                <wp:positionH relativeFrom="column">
                  <wp:posOffset>3994657</wp:posOffset>
                </wp:positionH>
                <wp:positionV relativeFrom="paragraph">
                  <wp:posOffset>489940</wp:posOffset>
                </wp:positionV>
                <wp:extent cx="228600" cy="179705"/>
                <wp:effectExtent l="0" t="0" r="19050" b="29845"/>
                <wp:wrapNone/>
                <wp:docPr id="235" name="Straight Connector 8"/>
                <wp:cNvGraphicFramePr/>
                <a:graphic xmlns:a="http://schemas.openxmlformats.org/drawingml/2006/main">
                  <a:graphicData uri="http://schemas.microsoft.com/office/word/2010/wordprocessingShape">
                    <wps:wsp>
                      <wps:cNvCnPr/>
                      <wps:spPr>
                        <a:xfrm flipV="1">
                          <a:off x="0" y="0"/>
                          <a:ext cx="228600" cy="17970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68FEFF8F" id="Straight Connector 8" o:spid="_x0000_s1026" style="position:absolute;flip:y;z-index:2516583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4.55pt,38.6pt" to="332.55pt,5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" strokecolor="#e32d91 [3204]" strokeweight="1pt">
                <v:stroke joinstyle="miter"/>
              </v:line>
            </w:pict>
          </mc:Fallback>
        </mc:AlternateContent>
      </w:r>
      <w:r w:rsidR="00BF5029" w:rsidRPr="00DC4915">
        <w:t xml:space="preserve">Relating to </w:t>
      </w:r>
      <w:r w:rsidR="00BF5029" w:rsidRPr="00DC4915">
        <w:rPr>
          <w:b/>
        </w:rPr>
        <w:t>viewport</w:t>
      </w:r>
    </w:p>
    <w:p w14:paraId="27820A7F" w14:textId="02478FE4" w:rsidR="00CE51A7" w:rsidRPr="00DC4915" w:rsidRDefault="005D6316" w:rsidP="00E81B63">
      <w:pPr>
        <w:keepNext/>
        <w:spacing w:before="240"/>
        <w:jc w:val="center"/>
      </w:pPr>
      <w:r w:rsidRPr="00DC4915">
        <w:rPr>
          <w:noProof/>
        </w:rPr>
        <mc:AlternateContent>
          <mc:Choice Requires="wps">
            <w:drawing>
              <wp:anchor distT="0" distB="0" distL="114300" distR="114300" simplePos="0" relativeHeight="251658286" behindDoc="0" locked="0" layoutInCell="1" allowOverlap="1" wp14:anchorId="0C27A48D" wp14:editId="6844781B">
                <wp:simplePos x="0" y="0"/>
                <wp:positionH relativeFrom="column">
                  <wp:posOffset>3122295</wp:posOffset>
                </wp:positionH>
                <wp:positionV relativeFrom="paragraph">
                  <wp:posOffset>1206500</wp:posOffset>
                </wp:positionV>
                <wp:extent cx="1381760" cy="539750"/>
                <wp:effectExtent l="12700" t="12700" r="15240" b="19050"/>
                <wp:wrapNone/>
                <wp:docPr id="33" name="Rectangle 23"/>
                <wp:cNvGraphicFramePr/>
                <a:graphic xmlns:a="http://schemas.openxmlformats.org/drawingml/2006/main">
                  <a:graphicData uri="http://schemas.microsoft.com/office/word/2010/wordprocessingShape">
                    <wps:wsp>
                      <wps:cNvSpPr/>
                      <wps:spPr>
                        <a:xfrm>
                          <a:off x="0" y="0"/>
                          <a:ext cx="1381760" cy="53975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5A809A97" id="Rectangle 23" o:spid="_x0000_s1026" style="position:absolute;margin-left:245.85pt;margin-top:95pt;width:108.8pt;height:42.5pt;z-index:2516582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" filled="f" strokecolor="#e32d91 [3204]" strokeweight="1.5pt"/>
            </w:pict>
          </mc:Fallback>
        </mc:AlternateContent>
      </w:r>
      <w:r w:rsidR="00F92D9B" w:rsidRPr="00DC4915">
        <w:rPr>
          <w:noProof/>
        </w:rPr>
        <mc:AlternateContent>
          <mc:Choice Requires="wps">
            <w:drawing>
              <wp:anchor distT="0" distB="0" distL="114300" distR="114300" simplePos="0" relativeHeight="251658285" behindDoc="0" locked="0" layoutInCell="1" allowOverlap="1" wp14:anchorId="702D20AE" wp14:editId="64A087BB">
                <wp:simplePos x="0" y="0"/>
                <wp:positionH relativeFrom="column">
                  <wp:posOffset>-656843</wp:posOffset>
                </wp:positionH>
                <wp:positionV relativeFrom="paragraph">
                  <wp:posOffset>931238</wp:posOffset>
                </wp:positionV>
                <wp:extent cx="914400" cy="1404620"/>
                <wp:effectExtent l="0" t="0" r="0" b="0"/>
                <wp:wrapNone/>
                <wp:docPr id="3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4C951B84" w14:textId="77777777" w:rsidR="00BF5029" w:rsidRPr="00B37701" w:rsidRDefault="00BF5029" w:rsidP="00081F8C">
                            <w:pPr>
                              <w:rPr>
                                <w:lang w:val="sv-SE"/>
                              </w:rPr>
                            </w:pPr>
                            <w:r>
                              <w:t>Colum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02D20AE" id="_x0000_s1079" type="#_x0000_t202" style="position:absolute;left:0;text-align:left;margin-left:-51.7pt;margin-top:73.35pt;width:1in;height:110.6pt;z-index:251658285;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" filled="f" stroked="f">
                <v:textbox style="mso-fit-shape-to-text:t">
                  <w:txbxContent>
                    <w:p w14:paraId="4C951B84" w14:textId="77777777" w:rsidR="00BF5029" w:rsidRPr="00B37701" w:rsidRDefault="00BF5029" w:rsidP="00081F8C">
                      <w:pPr>
                        <w:rPr>
                          <w:lang w:val="sv-SE"/>
                        </w:rPr>
                      </w:pPr>
                      <w:r>
                        <w:t>Column</w:t>
                      </w:r>
                    </w:p>
                  </w:txbxContent>
                </v:textbox>
              </v:shape>
            </w:pict>
          </mc:Fallback>
        </mc:AlternateContent>
      </w:r>
      <w:r w:rsidR="00F92D9B" w:rsidRPr="00DC4915">
        <w:rPr>
          <w:noProof/>
        </w:rPr>
        <mc:AlternateContent>
          <mc:Choice Requires="wps">
            <w:drawing>
              <wp:anchor distT="0" distB="0" distL="114300" distR="114300" simplePos="0" relativeHeight="251658288" behindDoc="0" locked="0" layoutInCell="1" allowOverlap="1" wp14:anchorId="5C82839B" wp14:editId="6801382B">
                <wp:simplePos x="0" y="0"/>
                <wp:positionH relativeFrom="column">
                  <wp:posOffset>4265069</wp:posOffset>
                </wp:positionH>
                <wp:positionV relativeFrom="paragraph">
                  <wp:posOffset>1756924</wp:posOffset>
                </wp:positionV>
                <wp:extent cx="447608" cy="204621"/>
                <wp:effectExtent l="0" t="0" r="22860" b="24130"/>
                <wp:wrapNone/>
                <wp:docPr id="35" name="Straight Connector 8"/>
                <wp:cNvGraphicFramePr/>
                <a:graphic xmlns:a="http://schemas.openxmlformats.org/drawingml/2006/main">
                  <a:graphicData uri="http://schemas.microsoft.com/office/word/2010/wordprocessingShape">
                    <wps:wsp>
                      <wps:cNvCnPr/>
                      <wps:spPr>
                        <a:xfrm>
                          <a:off x="0" y="0"/>
                          <a:ext cx="447608" cy="204621"/>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B1F80D4" id="Straight Connector 8" o:spid="_x0000_s1026" style="position:absolute;z-index:2516582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5.85pt,138.35pt" to="371.1pt,15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" strokecolor="#e32d91 [3204]" strokeweight="1pt">
                <v:stroke joinstyle="miter"/>
              </v:line>
            </w:pict>
          </mc:Fallback>
        </mc:AlternateContent>
      </w:r>
      <w:r w:rsidR="00F92D9B" w:rsidRPr="00DC4915">
        <w:rPr>
          <w:noProof/>
        </w:rPr>
        <mc:AlternateContent>
          <mc:Choice Requires="wps">
            <w:drawing>
              <wp:anchor distT="0" distB="0" distL="114300" distR="114300" simplePos="0" relativeHeight="251658289" behindDoc="0" locked="0" layoutInCell="1" allowOverlap="1" wp14:anchorId="31B9D196" wp14:editId="774B8DF1">
                <wp:simplePos x="0" y="0"/>
                <wp:positionH relativeFrom="column">
                  <wp:posOffset>4675505</wp:posOffset>
                </wp:positionH>
                <wp:positionV relativeFrom="paragraph">
                  <wp:posOffset>1819319</wp:posOffset>
                </wp:positionV>
                <wp:extent cx="914400" cy="1404620"/>
                <wp:effectExtent l="0" t="0" r="0" b="0"/>
                <wp:wrapNone/>
                <wp:docPr id="3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0F4D6389" w14:textId="77777777" w:rsidR="00BF5029" w:rsidRPr="00B37701" w:rsidRDefault="00BF5029" w:rsidP="00BF5029">
                            <w:pPr>
                              <w:rPr>
                                <w:lang w:val="sv-SE"/>
                              </w:rPr>
                            </w:pPr>
                            <w:r>
                              <w:t>Tray</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1B9D196" id="_x0000_s1080" type="#_x0000_t202" style="position:absolute;left:0;text-align:left;margin-left:368.15pt;margin-top:143.25pt;width:1in;height:110.6pt;z-index:25165828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" filled="f" stroked="f">
                <v:textbox style="mso-fit-shape-to-text:t">
                  <w:txbxContent>
                    <w:p w14:paraId="0F4D6389" w14:textId="77777777" w:rsidR="00BF5029" w:rsidRPr="00B37701" w:rsidRDefault="00BF5029" w:rsidP="00BF5029">
                      <w:pPr>
                        <w:rPr>
                          <w:lang w:val="sv-SE"/>
                        </w:rPr>
                      </w:pPr>
                      <w:r>
                        <w:t>Tray</w:t>
                      </w:r>
                    </w:p>
                  </w:txbxContent>
                </v:textbox>
              </v:shape>
            </w:pict>
          </mc:Fallback>
        </mc:AlternateContent>
      </w:r>
      <w:r w:rsidR="00F92D9B" w:rsidRPr="00DC4915">
        <w:rPr>
          <w:noProof/>
        </w:rPr>
        <mc:AlternateContent>
          <mc:Choice Requires="wps">
            <w:drawing>
              <wp:anchor distT="0" distB="0" distL="114300" distR="114300" simplePos="0" relativeHeight="251658283" behindDoc="0" locked="0" layoutInCell="1" allowOverlap="1" wp14:anchorId="05BF22D5" wp14:editId="1D6EDAEA">
                <wp:simplePos x="0" y="0"/>
                <wp:positionH relativeFrom="column">
                  <wp:posOffset>362712</wp:posOffset>
                </wp:positionH>
                <wp:positionV relativeFrom="paragraph">
                  <wp:posOffset>150114</wp:posOffset>
                </wp:positionV>
                <wp:extent cx="1393444" cy="1602232"/>
                <wp:effectExtent l="12700" t="12700" r="16510" b="10795"/>
                <wp:wrapNone/>
                <wp:docPr id="28" name="Rectangle 23"/>
                <wp:cNvGraphicFramePr/>
                <a:graphic xmlns:a="http://schemas.openxmlformats.org/drawingml/2006/main">
                  <a:graphicData uri="http://schemas.microsoft.com/office/word/2010/wordprocessingShape">
                    <wps:wsp>
                      <wps:cNvSpPr/>
                      <wps:spPr>
                        <a:xfrm>
                          <a:off x="0" y="0"/>
                          <a:ext cx="1393444" cy="1602232"/>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1A9CB751" id="Rectangle 23" o:spid="_x0000_s1026" style="position:absolute;margin-left:28.55pt;margin-top:11.8pt;width:109.7pt;height:126.15pt;z-index:2516582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" filled="f" strokecolor="#e32d91 [3204]" strokeweight="1.5pt"/>
            </w:pict>
          </mc:Fallback>
        </mc:AlternateContent>
      </w:r>
      <w:r w:rsidR="00C90552">
        <w:rPr>
          <w:noProof/>
        </w:rPr>
        <mc:AlternateContent>
          <mc:Choice Requires="wps">
            <w:drawing>
              <wp:anchor distT="0" distB="0" distL="114300" distR="114300" simplePos="0" relativeHeight="251658348" behindDoc="0" locked="0" layoutInCell="1" allowOverlap="1" wp14:anchorId="5E155720" wp14:editId="1CE4C519">
                <wp:simplePos x="0" y="0"/>
                <wp:positionH relativeFrom="column">
                  <wp:posOffset>254000</wp:posOffset>
                </wp:positionH>
                <wp:positionV relativeFrom="paragraph">
                  <wp:posOffset>1879812</wp:posOffset>
                </wp:positionV>
                <wp:extent cx="1828800" cy="1828800"/>
                <wp:effectExtent l="0" t="0" r="0" b="0"/>
                <wp:wrapNone/>
                <wp:docPr id="464" name="Text Box 4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16699B4" w14:textId="1218CA9C" w:rsidR="00436BD2" w:rsidRPr="001D2A10" w:rsidRDefault="00436BD2" w:rsidP="00156CFE">
                            <w:pPr>
                              <w:pStyle w:val="Caption"/>
                            </w:pPr>
                            <w:bookmarkStart w:id="64" w:name="_Ref36994436"/>
                            <w:bookmarkStart w:id="65" w:name="_Ref36995282"/>
                            <w:r w:rsidRPr="00DC4915">
                              <w:t xml:space="preserve">Figure </w:t>
                            </w:r>
                            <w:fldSimple w:instr=" SEQ Figure \* ARABIC ">
                              <w:r w:rsidR="00865C51">
                                <w:rPr>
                                  <w:noProof/>
                                </w:rPr>
                                <w:t>17</w:t>
                              </w:r>
                            </w:fldSimple>
                            <w:bookmarkEnd w:id="64"/>
                            <w:r w:rsidRPr="00DC4915">
                              <w:t>.</w:t>
                            </w:r>
                            <w:r w:rsidR="006F5D16">
                              <w:t xml:space="preserve"> </w:t>
                            </w:r>
                            <w:r w:rsidRPr="00DC4915">
                              <w:t>Viewport</w:t>
                            </w:r>
                            <w:r w:rsidR="00C545E0">
                              <w:t xml:space="preserve">, showing </w:t>
                            </w:r>
                            <w:r w:rsidR="006F5D16">
                              <w:t xml:space="preserve">an </w:t>
                            </w:r>
                            <w:r>
                              <w:t>example shelf.</w:t>
                            </w:r>
                            <w:bookmarkEnd w:id="65"/>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E155720" id="Text Box 464" o:spid="_x0000_s1081" type="#_x0000_t202" style="position:absolute;left:0;text-align:left;margin-left:20pt;margin-top:148pt;width:2in;height:2in;z-index:2516583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" filled="f" stroked="f" strokeweight=".5pt">
                <v:textbox style="mso-fit-shape-to-text:t">
                  <w:txbxContent>
                    <w:p w14:paraId="016699B4" w14:textId="1218CA9C" w:rsidR="00436BD2" w:rsidRPr="001D2A10" w:rsidRDefault="00436BD2" w:rsidP="00156CFE">
                      <w:pPr>
                        <w:pStyle w:val="Caption"/>
                      </w:pPr>
                      <w:bookmarkStart w:id="66" w:name="_Ref36994436"/>
                      <w:bookmarkStart w:id="67" w:name="_Ref36995282"/>
                      <w:r w:rsidRPr="00DC4915">
                        <w:t xml:space="preserve">Figure </w:t>
                      </w:r>
                      <w:fldSimple w:instr=" SEQ Figure \* ARABIC ">
                        <w:r w:rsidR="00865C51">
                          <w:rPr>
                            <w:noProof/>
                          </w:rPr>
                          <w:t>17</w:t>
                        </w:r>
                      </w:fldSimple>
                      <w:bookmarkEnd w:id="66"/>
                      <w:r w:rsidRPr="00DC4915">
                        <w:t>.</w:t>
                      </w:r>
                      <w:r w:rsidR="006F5D16">
                        <w:t xml:space="preserve"> </w:t>
                      </w:r>
                      <w:r w:rsidRPr="00DC4915">
                        <w:t>Viewport</w:t>
                      </w:r>
                      <w:r w:rsidR="00C545E0">
                        <w:t xml:space="preserve">, showing </w:t>
                      </w:r>
                      <w:r w:rsidR="006F5D16">
                        <w:t xml:space="preserve">an </w:t>
                      </w:r>
                      <w:r>
                        <w:t>example shelf.</w:t>
                      </w:r>
                      <w:bookmarkEnd w:id="67"/>
                    </w:p>
                  </w:txbxContent>
                </v:textbox>
              </v:shape>
            </w:pict>
          </mc:Fallback>
        </mc:AlternateContent>
      </w:r>
      <w:r w:rsidR="00C90552" w:rsidRPr="00DC4915">
        <w:rPr>
          <w:noProof/>
        </w:rPr>
        <mc:AlternateContent>
          <mc:Choice Requires="wps">
            <w:drawing>
              <wp:anchor distT="0" distB="0" distL="114300" distR="114300" simplePos="0" relativeHeight="251658284" behindDoc="0" locked="0" layoutInCell="1" allowOverlap="1" wp14:anchorId="256E401A" wp14:editId="0F6A0D74">
                <wp:simplePos x="0" y="0"/>
                <wp:positionH relativeFrom="column">
                  <wp:posOffset>-67733</wp:posOffset>
                </wp:positionH>
                <wp:positionV relativeFrom="paragraph">
                  <wp:posOffset>1100455</wp:posOffset>
                </wp:positionV>
                <wp:extent cx="414866" cy="237067"/>
                <wp:effectExtent l="0" t="0" r="23495" b="29845"/>
                <wp:wrapNone/>
                <wp:docPr id="29" name="Straight Connector 8"/>
                <wp:cNvGraphicFramePr/>
                <a:graphic xmlns:a="http://schemas.openxmlformats.org/drawingml/2006/main">
                  <a:graphicData uri="http://schemas.microsoft.com/office/word/2010/wordprocessingShape">
                    <wps:wsp>
                      <wps:cNvCnPr/>
                      <wps:spPr>
                        <a:xfrm>
                          <a:off x="0" y="0"/>
                          <a:ext cx="414866" cy="237067"/>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4823FC6" id="Straight Connector 8" o:spid="_x0000_s1026" style="position:absolute;z-index:2516582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35pt,86.65pt" to="27.3pt,10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" strokecolor="#e32d91 [3204]" strokeweight="1pt">
                <v:stroke joinstyle="miter"/>
              </v:line>
            </w:pict>
          </mc:Fallback>
        </mc:AlternateContent>
      </w:r>
      <w:r w:rsidR="00C90552" w:rsidRPr="00DC4915">
        <w:rPr>
          <w:noProof/>
        </w:rPr>
        <mc:AlternateContent>
          <mc:Choice Requires="wps">
            <w:drawing>
              <wp:anchor distT="0" distB="0" distL="114300" distR="114300" simplePos="0" relativeHeight="251658287" behindDoc="0" locked="0" layoutInCell="1" allowOverlap="1" wp14:anchorId="4B2320B4" wp14:editId="4C3D603C">
                <wp:simplePos x="0" y="0"/>
                <wp:positionH relativeFrom="column">
                  <wp:posOffset>3128434</wp:posOffset>
                </wp:positionH>
                <wp:positionV relativeFrom="paragraph">
                  <wp:posOffset>169969</wp:posOffset>
                </wp:positionV>
                <wp:extent cx="1376680" cy="508000"/>
                <wp:effectExtent l="0" t="0" r="13970" b="25400"/>
                <wp:wrapNone/>
                <wp:docPr id="34" name="Rectangle 23"/>
                <wp:cNvGraphicFramePr/>
                <a:graphic xmlns:a="http://schemas.openxmlformats.org/drawingml/2006/main">
                  <a:graphicData uri="http://schemas.microsoft.com/office/word/2010/wordprocessingShape">
                    <wps:wsp>
                      <wps:cNvSpPr/>
                      <wps:spPr>
                        <a:xfrm>
                          <a:off x="0" y="0"/>
                          <a:ext cx="1376680" cy="5080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9E8E153" id="Rectangle 23" o:spid="_x0000_s1026" style="position:absolute;margin-left:246.35pt;margin-top:13.4pt;width:108.4pt;height:40pt;z-index:25165828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" filled="f" strokecolor="#e32d91 [3204]" strokeweight="1.5pt"/>
            </w:pict>
          </mc:Fallback>
        </mc:AlternateContent>
      </w:r>
      <w:r w:rsidR="00BF5029" w:rsidRPr="00DC4915">
        <w:rPr>
          <w:noProof/>
        </w:rPr>
        <w:drawing>
          <wp:inline distT="0" distB="0" distL="0" distR="0" wp14:anchorId="09A3C424" wp14:editId="3DF19A81">
            <wp:extent cx="5012267" cy="1612900"/>
            <wp:effectExtent l="152400" t="152400" r="360045" b="368300"/>
            <wp:docPr id="242" name="Bildobjekt 242"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isualisation.PNG"/>
                    <pic:cNvPicPr/>
                  </pic:nvPicPr>
                  <pic:blipFill rotWithShape="1">
                    <a:blip r:embed="rId32" cstate="print">
                      <a:extLst>
                        <a:ext uri="{28A0092B-C50C-407E-A947-70E740481C1C}">
                          <a14:useLocalDpi xmlns:a14="http://schemas.microsoft.com/office/drawing/2010/main" val="0"/>
                        </a:ext>
                      </a:extLst>
                    </a:blip>
                    <a:srcRect r="15670"/>
                    <a:stretch/>
                  </pic:blipFill>
                  <pic:spPr bwMode="auto">
                    <a:xfrm>
                      <a:off x="0" y="0"/>
                      <a:ext cx="5012267" cy="161290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8229F1F" w14:textId="5B0FEDD8" w:rsidR="00BF5029" w:rsidRPr="00DC4915" w:rsidRDefault="00BF5029" w:rsidP="00E81B63">
      <w:pPr>
        <w:spacing w:before="240"/>
      </w:pPr>
      <w:bookmarkStart w:id="68" w:name="_Ref36439865"/>
      <w:r w:rsidRPr="00DC4915">
        <w:t xml:space="preserve">The viewport </w:t>
      </w:r>
      <w:r w:rsidR="00E17714">
        <w:t xml:space="preserve">always </w:t>
      </w:r>
      <w:r w:rsidRPr="00DC4915">
        <w:t>show</w:t>
      </w:r>
      <w:r w:rsidR="00BE1B19" w:rsidRPr="00DC4915">
        <w:t>s</w:t>
      </w:r>
      <w:r w:rsidRPr="00DC4915">
        <w:t xml:space="preserve"> a single shelf of the warehouse.</w:t>
      </w:r>
    </w:p>
    <w:p w14:paraId="18C94E6B" w14:textId="38920667" w:rsidR="00D606D6" w:rsidRPr="00DC4915" w:rsidRDefault="007415A3" w:rsidP="00E81B63">
      <w:pPr>
        <w:spacing w:before="240"/>
      </w:pPr>
      <w:r w:rsidRPr="00A1331A">
        <w:rPr>
          <w:rStyle w:val="IntenseReference"/>
        </w:rPr>
        <w:fldChar w:fldCharType="begin" w:fldLock="1"/>
      </w:r>
      <w:r w:rsidRPr="00A1331A">
        <w:rPr>
          <w:rStyle w:val="IntenseReference"/>
        </w:rPr>
        <w:instrText xml:space="preserve"> REF _Ref36994436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17</w:t>
      </w:r>
      <w:r w:rsidRPr="00A1331A">
        <w:rPr>
          <w:rStyle w:val="IntenseReference"/>
        </w:rPr>
        <w:fldChar w:fldCharType="end"/>
      </w:r>
      <w:r w:rsidR="00BF5029" w:rsidRPr="00DC4915">
        <w:t xml:space="preserve"> shows an example shelf with </w:t>
      </w:r>
      <w:r w:rsidR="00E6288E">
        <w:t>four</w:t>
      </w:r>
      <w:r w:rsidR="00BF5029" w:rsidRPr="00DC4915">
        <w:t xml:space="preserve"> columns</w:t>
      </w:r>
      <w:r w:rsidR="0097537F">
        <w:t>. The first</w:t>
      </w:r>
      <w:r w:rsidR="003A58AC" w:rsidRPr="00DC4915">
        <w:t xml:space="preserve"> three </w:t>
      </w:r>
      <w:r w:rsidR="00692589">
        <w:t xml:space="preserve">columns </w:t>
      </w:r>
      <w:r w:rsidR="003A58AC" w:rsidRPr="00DC4915">
        <w:t>have a max</w:t>
      </w:r>
      <w:r w:rsidR="00E0523F" w:rsidRPr="00DC4915">
        <w:t>imum</w:t>
      </w:r>
      <w:r w:rsidR="003A58AC" w:rsidRPr="00DC4915">
        <w:t xml:space="preserve"> height of </w:t>
      </w:r>
      <w:r w:rsidR="00961C7D">
        <w:t>3</w:t>
      </w:r>
      <w:r w:rsidR="005C494C">
        <w:t xml:space="preserve"> trays</w:t>
      </w:r>
      <w:r w:rsidR="003A58AC" w:rsidRPr="00DC4915">
        <w:t xml:space="preserve">, and </w:t>
      </w:r>
      <w:r w:rsidR="005C494C">
        <w:t>the</w:t>
      </w:r>
      <w:r w:rsidR="003A58AC" w:rsidRPr="00DC4915">
        <w:t xml:space="preserve"> </w:t>
      </w:r>
      <w:r w:rsidR="00961C7D">
        <w:t xml:space="preserve">last column has a </w:t>
      </w:r>
      <w:r w:rsidR="003A58AC" w:rsidRPr="00DC4915">
        <w:t>max</w:t>
      </w:r>
      <w:r w:rsidR="00E0523F" w:rsidRPr="00DC4915">
        <w:t>imum</w:t>
      </w:r>
      <w:r w:rsidR="003A58AC" w:rsidRPr="00DC4915">
        <w:t xml:space="preserve"> height of 8</w:t>
      </w:r>
      <w:r w:rsidR="00961C7D">
        <w:t xml:space="preserve"> trays</w:t>
      </w:r>
      <w:r w:rsidR="00BF5029" w:rsidRPr="00A616B7">
        <w:t>.</w:t>
      </w:r>
      <w:r w:rsidR="00BF5029" w:rsidRPr="00DC4915">
        <w:t xml:space="preserve"> You can edit the dimensions of a shelf to </w:t>
      </w:r>
      <w:r w:rsidR="00052357">
        <w:t>match your physical shelf's dimensions</w:t>
      </w:r>
      <w:r w:rsidR="00491D4E">
        <w:t>,</w:t>
      </w:r>
      <w:r w:rsidR="00052357">
        <w:t xml:space="preserve"> </w:t>
      </w:r>
      <w:r w:rsidR="00BF5029" w:rsidRPr="00DC4915">
        <w:t xml:space="preserve">see </w:t>
      </w:r>
      <w:r w:rsidR="00CC1447" w:rsidRPr="00A1331A">
        <w:rPr>
          <w:rStyle w:val="IntenseReference"/>
        </w:rPr>
        <w:fldChar w:fldCharType="begin" w:fldLock="1"/>
      </w:r>
      <w:r w:rsidR="00CC1447" w:rsidRPr="00A1331A">
        <w:rPr>
          <w:rStyle w:val="IntenseReference"/>
        </w:rPr>
        <w:instrText xml:space="preserve"> REF _Ref36642491 \r \h </w:instrText>
      </w:r>
      <w:r w:rsidR="00E81B63" w:rsidRPr="00A1331A">
        <w:rPr>
          <w:rStyle w:val="IntenseReference"/>
        </w:rPr>
        <w:instrText xml:space="preserve"> \* MERGEFORMAT </w:instrText>
      </w:r>
      <w:r w:rsidR="00CC1447" w:rsidRPr="00A1331A">
        <w:rPr>
          <w:rStyle w:val="IntenseReference"/>
        </w:rPr>
      </w:r>
      <w:r w:rsidR="00CC1447" w:rsidRPr="00A1331A">
        <w:rPr>
          <w:rStyle w:val="IntenseReference"/>
        </w:rPr>
        <w:fldChar w:fldCharType="separate"/>
      </w:r>
      <w:r w:rsidR="000A7C44" w:rsidRPr="00A1331A">
        <w:rPr>
          <w:rStyle w:val="IntenseReference"/>
        </w:rPr>
        <w:t>D6.7</w:t>
      </w:r>
      <w:r w:rsidR="00CC1447" w:rsidRPr="00A1331A">
        <w:rPr>
          <w:rStyle w:val="IntenseReference"/>
        </w:rPr>
        <w:fldChar w:fldCharType="end"/>
      </w:r>
      <w:r w:rsidR="00CC1447">
        <w:t xml:space="preserve"> </w:t>
      </w:r>
      <w:r w:rsidR="00CC1447" w:rsidRPr="00A1331A">
        <w:rPr>
          <w:rStyle w:val="IntenseReference"/>
        </w:rPr>
        <w:fldChar w:fldCharType="begin" w:fldLock="1"/>
      </w:r>
      <w:r w:rsidR="00CC1447" w:rsidRPr="00A1331A">
        <w:rPr>
          <w:rStyle w:val="IntenseReference"/>
        </w:rPr>
        <w:instrText xml:space="preserve"> REF _Ref36642491 \h </w:instrText>
      </w:r>
      <w:r w:rsidR="00E81B63" w:rsidRPr="00A1331A">
        <w:rPr>
          <w:rStyle w:val="IntenseReference"/>
        </w:rPr>
        <w:instrText xml:space="preserve"> \* MERGEFORMAT </w:instrText>
      </w:r>
      <w:r w:rsidR="00CC1447" w:rsidRPr="00A1331A">
        <w:rPr>
          <w:rStyle w:val="IntenseReference"/>
        </w:rPr>
      </w:r>
      <w:r w:rsidR="00CC1447" w:rsidRPr="00A1331A">
        <w:rPr>
          <w:rStyle w:val="IntenseReference"/>
        </w:rPr>
        <w:fldChar w:fldCharType="separate"/>
      </w:r>
      <w:r w:rsidR="000A7C44" w:rsidRPr="00A1331A">
        <w:rPr>
          <w:rStyle w:val="IntenseReference"/>
        </w:rPr>
        <w:t>Edit Shelf</w:t>
      </w:r>
      <w:r w:rsidR="00CC1447" w:rsidRPr="00A1331A">
        <w:rPr>
          <w:rStyle w:val="IntenseReference"/>
        </w:rPr>
        <w:fldChar w:fldCharType="end"/>
      </w:r>
      <w:r w:rsidR="00BF5029" w:rsidRPr="00DC4915">
        <w:t>.</w:t>
      </w:r>
    </w:p>
    <w:p w14:paraId="787A1428" w14:textId="0B626BD6" w:rsidR="00756579" w:rsidRPr="00DC4915" w:rsidRDefault="00E83698" w:rsidP="00E81B63">
      <w:pPr>
        <w:spacing w:before="240"/>
      </w:pPr>
      <w:r>
        <w:rPr>
          <w:noProof/>
        </w:rPr>
        <mc:AlternateContent>
          <mc:Choice Requires="wps">
            <w:drawing>
              <wp:anchor distT="0" distB="0" distL="114300" distR="114300" simplePos="0" relativeHeight="251658354" behindDoc="0" locked="0" layoutInCell="1" allowOverlap="1" wp14:anchorId="3D559454" wp14:editId="78C12951">
                <wp:simplePos x="0" y="0"/>
                <wp:positionH relativeFrom="column">
                  <wp:posOffset>1328148</wp:posOffset>
                </wp:positionH>
                <wp:positionV relativeFrom="paragraph">
                  <wp:posOffset>1743528</wp:posOffset>
                </wp:positionV>
                <wp:extent cx="2628265" cy="635"/>
                <wp:effectExtent l="0" t="0" r="635" b="12065"/>
                <wp:wrapTopAndBottom/>
                <wp:docPr id="10425423" name="Text Box 1"/>
                <wp:cNvGraphicFramePr/>
                <a:graphic xmlns:a="http://schemas.openxmlformats.org/drawingml/2006/main">
                  <a:graphicData uri="http://schemas.microsoft.com/office/word/2010/wordprocessingShape">
                    <wps:wsp>
                      <wps:cNvSpPr txBox="1"/>
                      <wps:spPr>
                        <a:xfrm>
                          <a:off x="0" y="0"/>
                          <a:ext cx="2628265" cy="635"/>
                        </a:xfrm>
                        <a:prstGeom prst="rect">
                          <a:avLst/>
                        </a:prstGeom>
                        <a:noFill/>
                        <a:ln>
                          <a:noFill/>
                        </a:ln>
                      </wps:spPr>
                      <wps:txbx>
                        <w:txbxContent>
                          <w:p w14:paraId="4DAC2FBA" w14:textId="421C9ED7" w:rsidR="0042388E" w:rsidRPr="00D2371F" w:rsidRDefault="0042388E" w:rsidP="0042388E">
                            <w:pPr>
                              <w:pStyle w:val="Caption"/>
                            </w:pPr>
                            <w:bookmarkStart w:id="69" w:name="_Ref37246564"/>
                            <w:bookmarkStart w:id="70" w:name="_Ref37246559"/>
                            <w:r>
                              <w:t xml:space="preserve">Figure </w:t>
                            </w:r>
                            <w:fldSimple w:instr=" SEQ Figure \* ARABIC ">
                              <w:r w:rsidR="00865C51">
                                <w:rPr>
                                  <w:noProof/>
                                </w:rPr>
                                <w:t>18</w:t>
                              </w:r>
                            </w:fldSimple>
                            <w:bookmarkEnd w:id="69"/>
                            <w:r>
                              <w:t>. An example tray.</w:t>
                            </w:r>
                            <w:bookmarkEnd w:id="7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559454" id="_x0000_s1082" type="#_x0000_t202" style="position:absolute;left:0;text-align:left;margin-left:104.6pt;margin-top:137.3pt;width:206.95pt;height:.05pt;z-index:2516583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" filled="f" stroked="f">
                <v:textbox style="mso-fit-shape-to-text:t" inset="0,0,0,0">
                  <w:txbxContent>
                    <w:p w14:paraId="4DAC2FBA" w14:textId="421C9ED7" w:rsidR="0042388E" w:rsidRPr="00D2371F" w:rsidRDefault="0042388E" w:rsidP="0042388E">
                      <w:pPr>
                        <w:pStyle w:val="Caption"/>
                      </w:pPr>
                      <w:bookmarkStart w:id="71" w:name="_Ref37246564"/>
                      <w:bookmarkStart w:id="72" w:name="_Ref37246559"/>
                      <w:r>
                        <w:t xml:space="preserve">Figure </w:t>
                      </w:r>
                      <w:fldSimple w:instr=" SEQ Figure \* ARABIC ">
                        <w:r w:rsidR="00865C51">
                          <w:rPr>
                            <w:noProof/>
                          </w:rPr>
                          <w:t>18</w:t>
                        </w:r>
                      </w:fldSimple>
                      <w:bookmarkEnd w:id="71"/>
                      <w:r>
                        <w:t>. An example tray.</w:t>
                      </w:r>
                      <w:bookmarkEnd w:id="72"/>
                    </w:p>
                  </w:txbxContent>
                </v:textbox>
                <w10:wrap type="topAndBottom"/>
              </v:shape>
            </w:pict>
          </mc:Fallback>
        </mc:AlternateContent>
      </w:r>
      <w:r w:rsidR="0042388E" w:rsidRPr="00DC4915">
        <w:rPr>
          <w:noProof/>
        </w:rPr>
        <mc:AlternateContent>
          <mc:Choice Requires="wps">
            <w:drawing>
              <wp:anchor distT="0" distB="0" distL="114300" distR="114300" simplePos="0" relativeHeight="251658296" behindDoc="0" locked="0" layoutInCell="1" allowOverlap="1" wp14:anchorId="364C5BC2" wp14:editId="255AFC31">
                <wp:simplePos x="0" y="0"/>
                <wp:positionH relativeFrom="margin">
                  <wp:posOffset>-298267</wp:posOffset>
                </wp:positionH>
                <wp:positionV relativeFrom="paragraph">
                  <wp:posOffset>1225484</wp:posOffset>
                </wp:positionV>
                <wp:extent cx="1357846" cy="1404620"/>
                <wp:effectExtent l="0" t="0" r="0" b="0"/>
                <wp:wrapNone/>
                <wp:docPr id="48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7846" cy="1404620"/>
                        </a:xfrm>
                        <a:prstGeom prst="rect">
                          <a:avLst/>
                        </a:prstGeom>
                        <a:noFill/>
                        <a:ln w="9525">
                          <a:noFill/>
                          <a:miter lim="800000"/>
                          <a:headEnd/>
                          <a:tailEnd/>
                        </a:ln>
                      </wps:spPr>
                      <wps:txbx>
                        <w:txbxContent>
                          <w:p w14:paraId="236DBE1C" w14:textId="77777777" w:rsidR="00372F22" w:rsidRPr="00B37701" w:rsidRDefault="00372F22" w:rsidP="00BF5029">
                            <w:pPr>
                              <w:rPr>
                                <w:lang w:val="sv-SE"/>
                              </w:rPr>
                            </w:pPr>
                            <w:r>
                              <w:t>Comment Mark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64C5BC2" id="_x0000_s1083" type="#_x0000_t202" style="position:absolute;left:0;text-align:left;margin-left:-23.5pt;margin-top:96.5pt;width:106.9pt;height:110.6pt;z-index:2516582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" filled="f" stroked="f">
                <v:textbox style="mso-fit-shape-to-text:t">
                  <w:txbxContent>
                    <w:p w14:paraId="236DBE1C" w14:textId="77777777" w:rsidR="00372F22" w:rsidRPr="00B37701" w:rsidRDefault="00372F22" w:rsidP="00BF5029">
                      <w:pPr>
                        <w:rPr>
                          <w:lang w:val="sv-SE"/>
                        </w:rPr>
                      </w:pPr>
                      <w:r>
                        <w:t>Comment Marker</w:t>
                      </w:r>
                    </w:p>
                  </w:txbxContent>
                </v:textbox>
                <w10:wrap anchorx="margin"/>
              </v:shape>
            </w:pict>
          </mc:Fallback>
        </mc:AlternateContent>
      </w:r>
      <w:r w:rsidR="0042388E" w:rsidRPr="00DC4915">
        <w:rPr>
          <w:noProof/>
        </w:rPr>
        <mc:AlternateContent>
          <mc:Choice Requires="wps">
            <w:drawing>
              <wp:anchor distT="0" distB="0" distL="114300" distR="114300" simplePos="0" relativeHeight="251658298" behindDoc="0" locked="0" layoutInCell="1" allowOverlap="1" wp14:anchorId="53DBA8C9" wp14:editId="2E89AFB4">
                <wp:simplePos x="0" y="0"/>
                <wp:positionH relativeFrom="column">
                  <wp:posOffset>875130</wp:posOffset>
                </wp:positionH>
                <wp:positionV relativeFrom="paragraph">
                  <wp:posOffset>1363236</wp:posOffset>
                </wp:positionV>
                <wp:extent cx="482133" cy="84147"/>
                <wp:effectExtent l="0" t="0" r="32385" b="30480"/>
                <wp:wrapNone/>
                <wp:docPr id="212" name="Straight Connector 8"/>
                <wp:cNvGraphicFramePr/>
                <a:graphic xmlns:a="http://schemas.openxmlformats.org/drawingml/2006/main">
                  <a:graphicData uri="http://schemas.microsoft.com/office/word/2010/wordprocessingShape">
                    <wps:wsp>
                      <wps:cNvCnPr/>
                      <wps:spPr>
                        <a:xfrm>
                          <a:off x="0" y="0"/>
                          <a:ext cx="482133" cy="84147"/>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BC716C7" id="Straight Connector 8" o:spid="_x0000_s1026" style="position:absolute;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9pt,107.35pt" to="106.85pt,1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" strokecolor="#e32d91 [3204]" strokeweight="1pt">
                <v:stroke joinstyle="miter"/>
              </v:line>
            </w:pict>
          </mc:Fallback>
        </mc:AlternateContent>
      </w:r>
      <w:r w:rsidR="0042388E" w:rsidRPr="00DC4915">
        <w:rPr>
          <w:noProof/>
        </w:rPr>
        <mc:AlternateContent>
          <mc:Choice Requires="wps">
            <w:drawing>
              <wp:anchor distT="0" distB="0" distL="114300" distR="114300" simplePos="0" relativeHeight="251658293" behindDoc="0" locked="0" layoutInCell="1" allowOverlap="1" wp14:anchorId="46C0944C" wp14:editId="7326664D">
                <wp:simplePos x="0" y="0"/>
                <wp:positionH relativeFrom="column">
                  <wp:posOffset>4205227</wp:posOffset>
                </wp:positionH>
                <wp:positionV relativeFrom="paragraph">
                  <wp:posOffset>1308306</wp:posOffset>
                </wp:positionV>
                <wp:extent cx="1146964" cy="1404620"/>
                <wp:effectExtent l="0" t="0" r="0" b="0"/>
                <wp:wrapNone/>
                <wp:docPr id="20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964" cy="1404620"/>
                        </a:xfrm>
                        <a:prstGeom prst="rect">
                          <a:avLst/>
                        </a:prstGeom>
                        <a:noFill/>
                        <a:ln w="9525">
                          <a:noFill/>
                          <a:miter lim="800000"/>
                          <a:headEnd/>
                          <a:tailEnd/>
                        </a:ln>
                      </wps:spPr>
                      <wps:txbx>
                        <w:txbxContent>
                          <w:p w14:paraId="5EE22A22" w14:textId="77777777" w:rsidR="00BF5029" w:rsidRPr="00B37701" w:rsidRDefault="00BF5029" w:rsidP="00BF5029">
                            <w:pPr>
                              <w:rPr>
                                <w:lang w:val="sv-SE"/>
                              </w:rPr>
                            </w:pPr>
                            <w:r>
                              <w:t>Expiry Dat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6C0944C" id="_x0000_s1084" type="#_x0000_t202" style="position:absolute;left:0;text-align:left;margin-left:331.1pt;margin-top:103pt;width:90.3pt;height:110.6pt;z-index:25165829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" filled="f" stroked="f">
                <v:textbox style="mso-fit-shape-to-text:t">
                  <w:txbxContent>
                    <w:p w14:paraId="5EE22A22" w14:textId="77777777" w:rsidR="00BF5029" w:rsidRPr="00B37701" w:rsidRDefault="00BF5029" w:rsidP="00BF5029">
                      <w:pPr>
                        <w:rPr>
                          <w:lang w:val="sv-SE"/>
                        </w:rPr>
                      </w:pPr>
                      <w:r>
                        <w:t>Expiry Date</w:t>
                      </w:r>
                    </w:p>
                  </w:txbxContent>
                </v:textbox>
              </v:shape>
            </w:pict>
          </mc:Fallback>
        </mc:AlternateContent>
      </w:r>
      <w:r w:rsidR="0042388E" w:rsidRPr="00DC4915">
        <w:rPr>
          <w:noProof/>
        </w:rPr>
        <mc:AlternateContent>
          <mc:Choice Requires="wps">
            <w:drawing>
              <wp:anchor distT="0" distB="0" distL="114300" distR="114300" simplePos="0" relativeHeight="251658297" behindDoc="0" locked="0" layoutInCell="1" allowOverlap="1" wp14:anchorId="481F47AA" wp14:editId="232F96FA">
                <wp:simplePos x="0" y="0"/>
                <wp:positionH relativeFrom="column">
                  <wp:posOffset>3881993</wp:posOffset>
                </wp:positionH>
                <wp:positionV relativeFrom="paragraph">
                  <wp:posOffset>1447383</wp:posOffset>
                </wp:positionV>
                <wp:extent cx="340796" cy="61708"/>
                <wp:effectExtent l="0" t="0" r="21590" b="33655"/>
                <wp:wrapNone/>
                <wp:docPr id="216" name="Straight Connector 8"/>
                <wp:cNvGraphicFramePr/>
                <a:graphic xmlns:a="http://schemas.openxmlformats.org/drawingml/2006/main">
                  <a:graphicData uri="http://schemas.microsoft.com/office/word/2010/wordprocessingShape">
                    <wps:wsp>
                      <wps:cNvCnPr/>
                      <wps:spPr>
                        <a:xfrm flipV="1">
                          <a:off x="0" y="0"/>
                          <a:ext cx="340796" cy="6170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6CCCCBA" id="Straight Connector 8" o:spid="_x0000_s1026" style="position:absolute;flip:y;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65pt,113.95pt" to="332.5pt,1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" strokecolor="#e32d91 [3204]" strokeweight="1pt">
                <v:stroke joinstyle="miter"/>
              </v:line>
            </w:pict>
          </mc:Fallback>
        </mc:AlternateContent>
      </w:r>
      <w:r w:rsidR="0042388E" w:rsidRPr="00DC4915">
        <w:rPr>
          <w:noProof/>
        </w:rPr>
        <mc:AlternateContent>
          <mc:Choice Requires="wps">
            <w:drawing>
              <wp:anchor distT="0" distB="0" distL="114300" distR="114300" simplePos="0" relativeHeight="251658292" behindDoc="0" locked="0" layoutInCell="1" allowOverlap="1" wp14:anchorId="342756CB" wp14:editId="73BFCA29">
                <wp:simplePos x="0" y="0"/>
                <wp:positionH relativeFrom="column">
                  <wp:posOffset>4194615</wp:posOffset>
                </wp:positionH>
                <wp:positionV relativeFrom="paragraph">
                  <wp:posOffset>602416</wp:posOffset>
                </wp:positionV>
                <wp:extent cx="1146964" cy="1404620"/>
                <wp:effectExtent l="0" t="0" r="0" b="0"/>
                <wp:wrapNone/>
                <wp:docPr id="20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964" cy="1404620"/>
                        </a:xfrm>
                        <a:prstGeom prst="rect">
                          <a:avLst/>
                        </a:prstGeom>
                        <a:noFill/>
                        <a:ln w="9525">
                          <a:noFill/>
                          <a:miter lim="800000"/>
                          <a:headEnd/>
                          <a:tailEnd/>
                        </a:ln>
                      </wps:spPr>
                      <wps:txbx>
                        <w:txbxContent>
                          <w:p w14:paraId="09CC296B" w14:textId="77777777" w:rsidR="00BF5029" w:rsidRPr="00B37701" w:rsidRDefault="00BF5029" w:rsidP="00BF5029">
                            <w:pPr>
                              <w:rPr>
                                <w:lang w:val="sv-SE"/>
                              </w:rPr>
                            </w:pPr>
                            <w:r>
                              <w:t>Weight</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42756CB" id="_x0000_s1085" type="#_x0000_t202" style="position:absolute;left:0;text-align:left;margin-left:330.3pt;margin-top:47.45pt;width:90.3pt;height:110.6pt;z-index:2516582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" filled="f" stroked="f">
                <v:textbox style="mso-fit-shape-to-text:t">
                  <w:txbxContent>
                    <w:p w14:paraId="09CC296B" w14:textId="77777777" w:rsidR="00BF5029" w:rsidRPr="00B37701" w:rsidRDefault="00BF5029" w:rsidP="00BF5029">
                      <w:pPr>
                        <w:rPr>
                          <w:lang w:val="sv-SE"/>
                        </w:rPr>
                      </w:pPr>
                      <w:r>
                        <w:t>Weight</w:t>
                      </w:r>
                    </w:p>
                  </w:txbxContent>
                </v:textbox>
              </v:shape>
            </w:pict>
          </mc:Fallback>
        </mc:AlternateContent>
      </w:r>
      <w:r w:rsidR="0042388E" w:rsidRPr="00DC4915">
        <w:rPr>
          <w:noProof/>
        </w:rPr>
        <mc:AlternateContent>
          <mc:Choice Requires="wps">
            <w:drawing>
              <wp:anchor distT="0" distB="0" distL="114300" distR="114300" simplePos="0" relativeHeight="251658294" behindDoc="0" locked="0" layoutInCell="1" allowOverlap="1" wp14:anchorId="6AC1B6D6" wp14:editId="1FBB82D4">
                <wp:simplePos x="0" y="0"/>
                <wp:positionH relativeFrom="column">
                  <wp:posOffset>4185846</wp:posOffset>
                </wp:positionH>
                <wp:positionV relativeFrom="paragraph">
                  <wp:posOffset>895674</wp:posOffset>
                </wp:positionV>
                <wp:extent cx="1146810" cy="1404620"/>
                <wp:effectExtent l="0" t="0" r="0" b="0"/>
                <wp:wrapNone/>
                <wp:docPr id="48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1404620"/>
                        </a:xfrm>
                        <a:prstGeom prst="rect">
                          <a:avLst/>
                        </a:prstGeom>
                        <a:noFill/>
                        <a:ln w="9525">
                          <a:noFill/>
                          <a:miter lim="800000"/>
                          <a:headEnd/>
                          <a:tailEnd/>
                        </a:ln>
                      </wps:spPr>
                      <wps:txbx>
                        <w:txbxContent>
                          <w:p w14:paraId="44230BB8" w14:textId="77777777" w:rsidR="00BF5029" w:rsidRPr="00B37701" w:rsidRDefault="00BF5029" w:rsidP="00BF5029">
                            <w:pPr>
                              <w:rPr>
                                <w:lang w:val="sv-SE"/>
                              </w:rPr>
                            </w:pPr>
                            <w:r>
                              <w:t>Category</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AC1B6D6" id="_x0000_s1086" type="#_x0000_t202" style="position:absolute;left:0;text-align:left;margin-left:329.6pt;margin-top:70.55pt;width:90.3pt;height:110.6pt;z-index:25165829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" filled="f" stroked="f">
                <v:textbox style="mso-fit-shape-to-text:t">
                  <w:txbxContent>
                    <w:p w14:paraId="44230BB8" w14:textId="77777777" w:rsidR="00BF5029" w:rsidRPr="00B37701" w:rsidRDefault="00BF5029" w:rsidP="00BF5029">
                      <w:pPr>
                        <w:rPr>
                          <w:lang w:val="sv-SE"/>
                        </w:rPr>
                      </w:pPr>
                      <w:r>
                        <w:t>Category</w:t>
                      </w:r>
                    </w:p>
                  </w:txbxContent>
                </v:textbox>
              </v:shape>
            </w:pict>
          </mc:Fallback>
        </mc:AlternateContent>
      </w:r>
      <w:r w:rsidR="0042388E" w:rsidRPr="00DC4915">
        <w:rPr>
          <w:noProof/>
        </w:rPr>
        <mc:AlternateContent>
          <mc:Choice Requires="wps">
            <w:drawing>
              <wp:anchor distT="0" distB="0" distL="114300" distR="114300" simplePos="0" relativeHeight="251658295" behindDoc="0" locked="0" layoutInCell="1" allowOverlap="1" wp14:anchorId="5BB46A39" wp14:editId="7796C346">
                <wp:simplePos x="0" y="0"/>
                <wp:positionH relativeFrom="column">
                  <wp:posOffset>2894665</wp:posOffset>
                </wp:positionH>
                <wp:positionV relativeFrom="paragraph">
                  <wp:posOffset>1060306</wp:posOffset>
                </wp:positionV>
                <wp:extent cx="1289588" cy="67318"/>
                <wp:effectExtent l="0" t="0" r="25400" b="27940"/>
                <wp:wrapNone/>
                <wp:docPr id="209" name="Straight Connector 8"/>
                <wp:cNvGraphicFramePr/>
                <a:graphic xmlns:a="http://schemas.openxmlformats.org/drawingml/2006/main">
                  <a:graphicData uri="http://schemas.microsoft.com/office/word/2010/wordprocessingShape">
                    <wps:wsp>
                      <wps:cNvCnPr/>
                      <wps:spPr>
                        <a:xfrm flipV="1">
                          <a:off x="0" y="0"/>
                          <a:ext cx="1289588" cy="6731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1E31E04" id="Straight Connector 8" o:spid="_x0000_s1026" style="position:absolute;flip:y;z-index:25165829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95pt,83.5pt" to="329.5pt,8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" strokecolor="#e32d91 [3204]" strokeweight="1pt">
                <v:stroke joinstyle="miter"/>
              </v:line>
            </w:pict>
          </mc:Fallback>
        </mc:AlternateContent>
      </w:r>
      <w:r w:rsidR="0042388E" w:rsidRPr="00DC4915">
        <w:rPr>
          <w:noProof/>
        </w:rPr>
        <mc:AlternateContent>
          <mc:Choice Requires="wps">
            <w:drawing>
              <wp:anchor distT="0" distB="0" distL="114300" distR="114300" simplePos="0" relativeHeight="251658291" behindDoc="0" locked="0" layoutInCell="1" allowOverlap="1" wp14:anchorId="1595A599" wp14:editId="6DCE4079">
                <wp:simplePos x="0" y="0"/>
                <wp:positionH relativeFrom="column">
                  <wp:posOffset>3881992</wp:posOffset>
                </wp:positionH>
                <wp:positionV relativeFrom="paragraph">
                  <wp:posOffset>729210</wp:posOffset>
                </wp:positionV>
                <wp:extent cx="302357" cy="0"/>
                <wp:effectExtent l="0" t="0" r="0" b="0"/>
                <wp:wrapNone/>
                <wp:docPr id="480" name="Straight Connector 8"/>
                <wp:cNvGraphicFramePr/>
                <a:graphic xmlns:a="http://schemas.openxmlformats.org/drawingml/2006/main">
                  <a:graphicData uri="http://schemas.microsoft.com/office/word/2010/wordprocessingShape">
                    <wps:wsp>
                      <wps:cNvCnPr/>
                      <wps:spPr>
                        <a:xfrm flipH="1">
                          <a:off x="0" y="0"/>
                          <a:ext cx="302357" cy="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3EBDCC7" id="Straight Connector 8" o:spid="_x0000_s1026" style="position:absolute;flip:x;z-index:25165828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5.65pt,57.4pt" to="329.45pt,5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" strokecolor="#e32d91 [3204]" strokeweight="1pt">
                <v:stroke joinstyle="miter"/>
              </v:line>
            </w:pict>
          </mc:Fallback>
        </mc:AlternateContent>
      </w:r>
      <w:r w:rsidR="004C1B87" w:rsidRPr="00DC4915">
        <w:rPr>
          <w:noProof/>
        </w:rPr>
        <w:drawing>
          <wp:anchor distT="0" distB="0" distL="114300" distR="114300" simplePos="0" relativeHeight="251658242" behindDoc="0" locked="0" layoutInCell="1" allowOverlap="1" wp14:anchorId="5371656D" wp14:editId="1C8C5F77">
            <wp:simplePos x="0" y="0"/>
            <wp:positionH relativeFrom="column">
              <wp:posOffset>1284948</wp:posOffset>
            </wp:positionH>
            <wp:positionV relativeFrom="paragraph">
              <wp:posOffset>634365</wp:posOffset>
            </wp:positionV>
            <wp:extent cx="2628265" cy="997585"/>
            <wp:effectExtent l="152400" t="152400" r="362585" b="354965"/>
            <wp:wrapTopAndBottom/>
            <wp:docPr id="479" name="Bildobjekt 242"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isualisation.PNG"/>
                    <pic:cNvPicPr/>
                  </pic:nvPicPr>
                  <pic:blipFill rotWithShape="1">
                    <a:blip r:embed="rId32" cstate="print">
                      <a:extLst>
                        <a:ext uri="{28A0092B-C50C-407E-A947-70E740481C1C}">
                          <a14:useLocalDpi xmlns:a14="http://schemas.microsoft.com/office/drawing/2010/main" val="0"/>
                        </a:ext>
                      </a:extLst>
                    </a:blip>
                    <a:srcRect l="160" t="946" r="76579" b="66524"/>
                    <a:stretch/>
                  </pic:blipFill>
                  <pic:spPr bwMode="auto">
                    <a:xfrm>
                      <a:off x="0" y="0"/>
                      <a:ext cx="2628265" cy="99758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F5029" w:rsidRPr="00DC4915">
        <w:t>In</w:t>
      </w:r>
      <w:r w:rsidR="0094622F">
        <w:t xml:space="preserve"> </w:t>
      </w:r>
      <w:r w:rsidR="007E24D9" w:rsidRPr="00A1331A">
        <w:rPr>
          <w:rStyle w:val="IntenseReference"/>
        </w:rPr>
        <w:fldChar w:fldCharType="begin" w:fldLock="1"/>
      </w:r>
      <w:r w:rsidR="007E24D9" w:rsidRPr="00A1331A">
        <w:rPr>
          <w:rStyle w:val="IntenseReference"/>
        </w:rPr>
        <w:instrText xml:space="preserve"> REF _Ref36994436 \h </w:instrText>
      </w:r>
      <w:r w:rsidR="00E81B63" w:rsidRPr="00A1331A">
        <w:rPr>
          <w:rStyle w:val="IntenseReference"/>
        </w:rPr>
        <w:instrText xml:space="preserve"> \* MERGEFORMAT </w:instrText>
      </w:r>
      <w:r w:rsidR="007E24D9" w:rsidRPr="00A1331A">
        <w:rPr>
          <w:rStyle w:val="IntenseReference"/>
        </w:rPr>
      </w:r>
      <w:r w:rsidR="007E24D9" w:rsidRPr="00A1331A">
        <w:rPr>
          <w:rStyle w:val="IntenseReference"/>
        </w:rPr>
        <w:fldChar w:fldCharType="separate"/>
      </w:r>
      <w:r w:rsidR="000A7C44" w:rsidRPr="00A1331A">
        <w:rPr>
          <w:rStyle w:val="IntenseReference"/>
        </w:rPr>
        <w:t>Figure 17</w:t>
      </w:r>
      <w:r w:rsidR="007E24D9" w:rsidRPr="00A1331A">
        <w:rPr>
          <w:rStyle w:val="IntenseReference"/>
        </w:rPr>
        <w:fldChar w:fldCharType="end"/>
      </w:r>
      <w:r w:rsidR="00BF5029" w:rsidRPr="00DC4915">
        <w:t xml:space="preserve">, the </w:t>
      </w:r>
      <w:r w:rsidR="003C2E41" w:rsidRPr="00DC4915">
        <w:t xml:space="preserve">third column </w:t>
      </w:r>
      <w:r w:rsidR="00BF5029" w:rsidRPr="00DC4915">
        <w:t>contain</w:t>
      </w:r>
      <w:r w:rsidR="003021BC" w:rsidRPr="00DC4915">
        <w:t>s</w:t>
      </w:r>
      <w:r w:rsidR="00BF5029" w:rsidRPr="00DC4915">
        <w:t xml:space="preserve"> </w:t>
      </w:r>
      <w:r w:rsidR="003A58AC" w:rsidRPr="00DC4915">
        <w:t>one tray</w:t>
      </w:r>
      <w:r w:rsidR="00E63001">
        <w:t>,</w:t>
      </w:r>
      <w:r w:rsidR="003A58AC" w:rsidRPr="00A616B7">
        <w:t xml:space="preserve"> </w:t>
      </w:r>
      <w:r w:rsidR="00E63001">
        <w:t>and</w:t>
      </w:r>
      <w:r w:rsidR="003A58AC" w:rsidRPr="00DC4915">
        <w:t xml:space="preserve"> two </w:t>
      </w:r>
      <w:r w:rsidR="007E24D9">
        <w:t xml:space="preserve">empty </w:t>
      </w:r>
      <w:r w:rsidR="003A58AC" w:rsidRPr="00DC4915">
        <w:t>tray spaces above it</w:t>
      </w:r>
      <w:r w:rsidR="00BF5029" w:rsidRPr="00DC4915">
        <w:t xml:space="preserve">. Notably, it is impossible for </w:t>
      </w:r>
      <w:r w:rsidR="005D6316">
        <w:t>a</w:t>
      </w:r>
      <w:r w:rsidR="00BF5029" w:rsidRPr="00DC4915">
        <w:t xml:space="preserve"> </w:t>
      </w:r>
      <w:r w:rsidR="00CB2CBA">
        <w:t xml:space="preserve">tray </w:t>
      </w:r>
      <w:r w:rsidR="00BF5029" w:rsidRPr="00DC4915">
        <w:t xml:space="preserve">to </w:t>
      </w:r>
      <w:r w:rsidR="005D6316">
        <w:t>exist above a</w:t>
      </w:r>
      <w:r w:rsidR="00BF5029" w:rsidRPr="00DC4915">
        <w:t xml:space="preserve"> </w:t>
      </w:r>
      <w:r w:rsidR="00CB2CBA">
        <w:t xml:space="preserve">tray </w:t>
      </w:r>
      <w:r w:rsidR="005D6316">
        <w:t xml:space="preserve">space </w:t>
      </w:r>
      <w:r w:rsidR="00573F4D" w:rsidRPr="00DC4915">
        <w:t>(</w:t>
      </w:r>
      <w:r w:rsidR="00D04E77">
        <w:t>meaning</w:t>
      </w:r>
      <w:r w:rsidR="00573F4D" w:rsidRPr="00DC4915">
        <w:t xml:space="preserve"> </w:t>
      </w:r>
      <w:r w:rsidR="005D6316">
        <w:t xml:space="preserve">that </w:t>
      </w:r>
      <w:r w:rsidR="00573F4D" w:rsidRPr="00DC4915">
        <w:t>trays obey the laws of physics)</w:t>
      </w:r>
      <w:r w:rsidR="00BF5029" w:rsidRPr="00DC4915">
        <w:t>.</w:t>
      </w:r>
      <w:bookmarkStart w:id="73" w:name="_Ref36439951"/>
      <w:bookmarkEnd w:id="68"/>
    </w:p>
    <w:p w14:paraId="3A61D0BF" w14:textId="0C8E1818" w:rsidR="00BF5029" w:rsidRPr="00DC4915" w:rsidRDefault="0002021B" w:rsidP="00E81B63">
      <w:pPr>
        <w:spacing w:before="240"/>
      </w:pPr>
      <w:r w:rsidRPr="00A1331A">
        <w:rPr>
          <w:rStyle w:val="IntenseReference"/>
        </w:rPr>
        <w:fldChar w:fldCharType="begin" w:fldLock="1"/>
      </w:r>
      <w:r w:rsidRPr="00A1331A">
        <w:rPr>
          <w:rStyle w:val="IntenseReference"/>
        </w:rPr>
        <w:instrText xml:space="preserve"> REF _Ref37246564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18</w:t>
      </w:r>
      <w:r w:rsidRPr="00A1331A">
        <w:rPr>
          <w:rStyle w:val="IntenseReference"/>
        </w:rPr>
        <w:fldChar w:fldCharType="end"/>
      </w:r>
      <w:r w:rsidR="00BF5029" w:rsidRPr="00DC4915">
        <w:t xml:space="preserve"> shows an example tray</w:t>
      </w:r>
      <w:r w:rsidR="007D2B96">
        <w:t xml:space="preserve">, labelled with </w:t>
      </w:r>
      <w:r w:rsidR="002B4468">
        <w:t xml:space="preserve">its </w:t>
      </w:r>
      <w:r w:rsidR="00BF5029" w:rsidRPr="00DC4915">
        <w:t xml:space="preserve">important information. If a property is </w:t>
      </w:r>
      <w:r w:rsidR="001F0757">
        <w:t>not set</w:t>
      </w:r>
      <w:r w:rsidR="00BF5029" w:rsidRPr="00DC4915">
        <w:t xml:space="preserve">, then it </w:t>
      </w:r>
      <w:r w:rsidR="001F0757">
        <w:t>will not appear on the tray</w:t>
      </w:r>
      <w:r w:rsidR="00BF5029" w:rsidRPr="00DC4915">
        <w:t xml:space="preserve">. </w:t>
      </w:r>
      <w:r w:rsidR="00FE3D06">
        <w:t>The</w:t>
      </w:r>
      <w:r w:rsidR="00BF5029" w:rsidRPr="00DC4915">
        <w:t xml:space="preserve"> comment</w:t>
      </w:r>
      <w:r w:rsidR="000F3A53">
        <w:t xml:space="preserve"> marker icon appears </w:t>
      </w:r>
      <w:r w:rsidR="00FE3D06">
        <w:t xml:space="preserve">on trays </w:t>
      </w:r>
      <w:r w:rsidR="007D2B96">
        <w:t xml:space="preserve">which have </w:t>
      </w:r>
      <w:r w:rsidR="000F3A53">
        <w:t xml:space="preserve">a comment </w:t>
      </w:r>
      <w:r w:rsidR="007D2B96">
        <w:t>attached</w:t>
      </w:r>
      <w:r w:rsidR="000F3A53">
        <w:t>.</w:t>
      </w:r>
      <w:r w:rsidR="00BF5029" w:rsidRPr="00DC4915">
        <w:t xml:space="preserve"> To</w:t>
      </w:r>
      <w:r w:rsidR="006078D3" w:rsidRPr="00DC4915">
        <w:t xml:space="preserve"> view or </w:t>
      </w:r>
      <w:r w:rsidR="00FE3D06">
        <w:t>edit</w:t>
      </w:r>
      <w:r w:rsidR="006078D3" w:rsidRPr="00DC4915">
        <w:t xml:space="preserve"> </w:t>
      </w:r>
      <w:r w:rsidR="00564CEA">
        <w:t xml:space="preserve">the </w:t>
      </w:r>
      <w:r w:rsidR="006078D3" w:rsidRPr="00A616B7">
        <w:t>comment</w:t>
      </w:r>
      <w:r w:rsidR="006078D3" w:rsidRPr="00DC4915">
        <w:t>,</w:t>
      </w:r>
      <w:r w:rsidR="00BF5029" w:rsidRPr="00DC4915">
        <w:t xml:space="preserve"> and </w:t>
      </w:r>
      <w:r w:rsidR="006078D3" w:rsidRPr="00DC4915">
        <w:t xml:space="preserve">to </w:t>
      </w:r>
      <w:r w:rsidR="002D4894" w:rsidRPr="00DC4915">
        <w:t xml:space="preserve">see </w:t>
      </w:r>
      <w:r w:rsidR="00BF5029" w:rsidRPr="00DC4915">
        <w:t xml:space="preserve">who </w:t>
      </w:r>
      <w:r w:rsidR="002D4894" w:rsidRPr="00DC4915">
        <w:t xml:space="preserve">last </w:t>
      </w:r>
      <w:r w:rsidR="00FE3D06">
        <w:t>modified</w:t>
      </w:r>
      <w:r w:rsidR="00BF5029" w:rsidRPr="00DC4915">
        <w:t xml:space="preserve"> </w:t>
      </w:r>
      <w:r w:rsidR="002D4894" w:rsidRPr="00DC4915">
        <w:t xml:space="preserve">the </w:t>
      </w:r>
      <w:r w:rsidR="00C1485C">
        <w:t>tray</w:t>
      </w:r>
      <w:r w:rsidR="002D4894" w:rsidRPr="00DC4915">
        <w:t xml:space="preserve"> and when</w:t>
      </w:r>
      <w:r w:rsidR="00BF5029" w:rsidRPr="00DC4915">
        <w:t xml:space="preserve">, see </w:t>
      </w:r>
      <w:r w:rsidR="00796E32" w:rsidRPr="00A1331A">
        <w:rPr>
          <w:rStyle w:val="IntenseReference"/>
        </w:rPr>
        <w:fldChar w:fldCharType="begin" w:fldLock="1"/>
      </w:r>
      <w:r w:rsidR="00796E32" w:rsidRPr="00A1331A">
        <w:rPr>
          <w:rStyle w:val="IntenseReference"/>
        </w:rPr>
        <w:instrText xml:space="preserve"> REF _Ref36890813 \r \h </w:instrText>
      </w:r>
      <w:r w:rsidR="00E81B63" w:rsidRPr="00A1331A">
        <w:rPr>
          <w:rStyle w:val="IntenseReference"/>
        </w:rPr>
        <w:instrText xml:space="preserve"> \* MERGEFORMAT </w:instrText>
      </w:r>
      <w:r w:rsidR="00796E32" w:rsidRPr="00A1331A">
        <w:rPr>
          <w:rStyle w:val="IntenseReference"/>
        </w:rPr>
      </w:r>
      <w:r w:rsidR="00796E32" w:rsidRPr="00A1331A">
        <w:rPr>
          <w:rStyle w:val="IntenseReference"/>
        </w:rPr>
        <w:fldChar w:fldCharType="separate"/>
      </w:r>
      <w:r w:rsidR="000A7C44" w:rsidRPr="00A1331A">
        <w:rPr>
          <w:rStyle w:val="IntenseReference"/>
        </w:rPr>
        <w:t>D6.6</w:t>
      </w:r>
      <w:r w:rsidR="00796E32" w:rsidRPr="00A1331A">
        <w:rPr>
          <w:rStyle w:val="IntenseReference"/>
        </w:rPr>
        <w:fldChar w:fldCharType="end"/>
      </w:r>
      <w:r w:rsidR="00796E32">
        <w:t xml:space="preserve"> </w:t>
      </w:r>
      <w:r w:rsidR="00796E32" w:rsidRPr="00A1331A">
        <w:rPr>
          <w:rStyle w:val="IntenseReference"/>
        </w:rPr>
        <w:fldChar w:fldCharType="begin" w:fldLock="1"/>
      </w:r>
      <w:r w:rsidR="00796E32" w:rsidRPr="00A1331A">
        <w:rPr>
          <w:rStyle w:val="IntenseReference"/>
        </w:rPr>
        <w:instrText xml:space="preserve"> REF _Ref36890813 \h </w:instrText>
      </w:r>
      <w:r w:rsidR="00E81B63" w:rsidRPr="00A1331A">
        <w:rPr>
          <w:rStyle w:val="IntenseReference"/>
        </w:rPr>
        <w:instrText xml:space="preserve"> \* MERGEFORMAT </w:instrText>
      </w:r>
      <w:r w:rsidR="00796E32" w:rsidRPr="00A1331A">
        <w:rPr>
          <w:rStyle w:val="IntenseReference"/>
        </w:rPr>
      </w:r>
      <w:r w:rsidR="00796E32" w:rsidRPr="00A1331A">
        <w:rPr>
          <w:rStyle w:val="IntenseReference"/>
        </w:rPr>
        <w:fldChar w:fldCharType="separate"/>
      </w:r>
      <w:r w:rsidR="000A7C44" w:rsidRPr="00A1331A">
        <w:rPr>
          <w:rStyle w:val="IntenseReference"/>
        </w:rPr>
        <w:t>Tray Information Dialog</w:t>
      </w:r>
      <w:r w:rsidR="00796E32" w:rsidRPr="00A1331A">
        <w:rPr>
          <w:rStyle w:val="IntenseReference"/>
        </w:rPr>
        <w:fldChar w:fldCharType="end"/>
      </w:r>
      <w:r w:rsidR="00BF5029" w:rsidRPr="00DC4915">
        <w:t>.</w:t>
      </w:r>
      <w:bookmarkEnd w:id="73"/>
    </w:p>
    <w:p w14:paraId="3BCA247D" w14:textId="6D50E0A0" w:rsidR="00BF5029" w:rsidRPr="00DC4915" w:rsidRDefault="008E2C80" w:rsidP="00E81B63">
      <w:pPr>
        <w:spacing w:before="240" w:after="160" w:line="259" w:lineRule="auto"/>
        <w:jc w:val="left"/>
      </w:pPr>
      <w:r>
        <w:br w:type="page"/>
      </w:r>
    </w:p>
    <w:p w14:paraId="5592101E" w14:textId="77777777" w:rsidR="00001792" w:rsidRPr="00DC4915" w:rsidRDefault="00FF7970" w:rsidP="00E81B63">
      <w:pPr>
        <w:pStyle w:val="Heading3"/>
        <w:spacing w:before="240"/>
      </w:pPr>
      <w:bookmarkStart w:id="74" w:name="_Ref36891040"/>
      <w:bookmarkStart w:id="75" w:name="_Toc37590664"/>
      <w:r w:rsidRPr="00DC4915">
        <w:t>Selection</w:t>
      </w:r>
      <w:bookmarkEnd w:id="74"/>
      <w:bookmarkEnd w:id="75"/>
    </w:p>
    <w:p w14:paraId="5F813BD8" w14:textId="77777777" w:rsidR="00BF5029" w:rsidRPr="00DC4915" w:rsidRDefault="00BF5029" w:rsidP="00E81B63">
      <w:pPr>
        <w:pStyle w:val="Subtitle"/>
        <w:spacing w:before="240"/>
        <w:rPr>
          <w:b/>
        </w:rPr>
      </w:pPr>
      <w:r w:rsidRPr="00DC4915">
        <w:t xml:space="preserve">Relating to </w:t>
      </w:r>
      <w:r w:rsidRPr="00DC4915">
        <w:rPr>
          <w:b/>
        </w:rPr>
        <w:t>viewport</w:t>
      </w:r>
      <w:r w:rsidRPr="00DC4915">
        <w:t xml:space="preserve"> and </w:t>
      </w:r>
      <w:r w:rsidRPr="00DC4915">
        <w:rPr>
          <w:b/>
        </w:rPr>
        <w:t>selection</w:t>
      </w:r>
    </w:p>
    <w:p w14:paraId="7BE1AB5A" w14:textId="0DC56F31" w:rsidR="00BF5029" w:rsidRPr="00DC4915" w:rsidRDefault="00BF5029" w:rsidP="00E81B63">
      <w:pPr>
        <w:spacing w:before="240"/>
      </w:pPr>
      <w:r w:rsidRPr="00DC4915">
        <w:t xml:space="preserve">Selection is an important part of how you input data </w:t>
      </w:r>
      <w:r w:rsidR="005524E7" w:rsidRPr="00DC4915">
        <w:t>on</w:t>
      </w:r>
      <w:r w:rsidRPr="00DC4915">
        <w:t xml:space="preserve"> </w:t>
      </w:r>
      <w:r w:rsidR="007D3FA1" w:rsidRPr="00DC4915">
        <w:t>the</w:t>
      </w:r>
      <w:r w:rsidRPr="00DC4915">
        <w:t xml:space="preserve"> shelf view</w:t>
      </w:r>
      <w:r w:rsidR="007D3FA1" w:rsidRPr="00DC4915">
        <w:t xml:space="preserve"> screen</w:t>
      </w:r>
      <w:r w:rsidRPr="00DC4915">
        <w:t xml:space="preserve">. </w:t>
      </w:r>
      <w:r w:rsidR="00C41C0A" w:rsidRPr="00DC4915">
        <w:t>A</w:t>
      </w:r>
      <w:r w:rsidRPr="00DC4915">
        <w:t xml:space="preserve"> </w:t>
      </w:r>
      <w:r w:rsidR="00C7285E" w:rsidRPr="00DC4915">
        <w:t>tray</w:t>
      </w:r>
      <w:r w:rsidR="006154DB" w:rsidRPr="00DC4915">
        <w:t xml:space="preserve"> </w:t>
      </w:r>
      <w:r w:rsidR="008840E8" w:rsidRPr="00DC4915">
        <w:t xml:space="preserve">in the viewport </w:t>
      </w:r>
      <w:r w:rsidR="00C41C0A" w:rsidRPr="00DC4915">
        <w:t>must be selected before it can be</w:t>
      </w:r>
      <w:r w:rsidRPr="00DC4915">
        <w:t xml:space="preserve"> edit</w:t>
      </w:r>
      <w:r w:rsidR="00C41C0A" w:rsidRPr="00DC4915">
        <w:t>ed</w:t>
      </w:r>
      <w:r w:rsidRPr="00DC4915">
        <w:t xml:space="preserve"> </w:t>
      </w:r>
      <w:r w:rsidR="006154DB" w:rsidRPr="00DC4915">
        <w:t>using the input keyboards</w:t>
      </w:r>
      <w:r w:rsidRPr="00DC4915">
        <w:t>.</w:t>
      </w:r>
    </w:p>
    <w:p w14:paraId="1B778C64" w14:textId="4CE60B0B" w:rsidR="00BF5029" w:rsidRPr="00DC4915" w:rsidRDefault="007D3FA1" w:rsidP="00E81B63">
      <w:pPr>
        <w:spacing w:before="240"/>
      </w:pPr>
      <w:r w:rsidRPr="00DC4915">
        <w:t>When</w:t>
      </w:r>
      <w:r w:rsidR="00BF5029" w:rsidRPr="00DC4915">
        <w:t xml:space="preserve"> a tray is </w:t>
      </w:r>
      <w:r w:rsidRPr="00DC4915">
        <w:t>selected,</w:t>
      </w:r>
      <w:r w:rsidR="00BF5029" w:rsidRPr="00DC4915">
        <w:t xml:space="preserve"> a blue tick </w:t>
      </w:r>
      <w:r w:rsidRPr="00DC4915">
        <w:t xml:space="preserve">appears </w:t>
      </w:r>
      <w:r w:rsidR="00BF5029" w:rsidRPr="00DC4915">
        <w:t xml:space="preserve">in the upper left-hand corner </w:t>
      </w:r>
      <w:r w:rsidRPr="00DC4915">
        <w:t xml:space="preserve">and </w:t>
      </w:r>
      <w:r w:rsidR="00B7424E" w:rsidRPr="00DC4915">
        <w:t>its</w:t>
      </w:r>
      <w:r w:rsidR="00BF5029" w:rsidRPr="00DC4915">
        <w:t xml:space="preserve"> background</w:t>
      </w:r>
      <w:r w:rsidR="00B7424E" w:rsidRPr="00DC4915">
        <w:t xml:space="preserve"> darkens</w:t>
      </w:r>
      <w:r w:rsidR="00BF5029" w:rsidRPr="00DC4915">
        <w:t xml:space="preserve">, as </w:t>
      </w:r>
      <w:r w:rsidR="001417FE" w:rsidRPr="00DC4915">
        <w:t>shown</w:t>
      </w:r>
      <w:r w:rsidR="00BF5029" w:rsidRPr="00DC4915">
        <w:t xml:space="preserve"> in </w:t>
      </w:r>
      <w:r w:rsidR="00BF5029" w:rsidRPr="00A1331A">
        <w:rPr>
          <w:rStyle w:val="IntenseReference"/>
        </w:rPr>
        <w:fldChar w:fldCharType="begin" w:fldLock="1"/>
      </w:r>
      <w:r w:rsidR="00BF5029" w:rsidRPr="00A1331A">
        <w:rPr>
          <w:rStyle w:val="IntenseReference"/>
        </w:rPr>
        <w:instrText xml:space="preserve"> REF _Ref36562611 \h </w:instrText>
      </w:r>
      <w:r w:rsidR="00E81B63" w:rsidRPr="00A1331A">
        <w:rPr>
          <w:rStyle w:val="IntenseReference"/>
        </w:rPr>
        <w:instrText xml:space="preserve"> \* MERGEFORMAT </w:instrText>
      </w:r>
      <w:r w:rsidR="00BF5029" w:rsidRPr="00A1331A">
        <w:rPr>
          <w:rStyle w:val="IntenseReference"/>
        </w:rPr>
      </w:r>
      <w:r w:rsidR="00BF5029" w:rsidRPr="00A1331A">
        <w:rPr>
          <w:rStyle w:val="IntenseReference"/>
        </w:rPr>
        <w:fldChar w:fldCharType="separate"/>
      </w:r>
      <w:r w:rsidR="000A7C44" w:rsidRPr="00A1331A">
        <w:rPr>
          <w:rStyle w:val="IntenseReference"/>
        </w:rPr>
        <w:t>Figure 19</w:t>
      </w:r>
      <w:r w:rsidR="00BF5029" w:rsidRPr="00A1331A">
        <w:rPr>
          <w:rStyle w:val="IntenseReference"/>
        </w:rPr>
        <w:fldChar w:fldCharType="end"/>
      </w:r>
      <w:r w:rsidR="00BF5029" w:rsidRPr="00DC4915">
        <w:t>.</w:t>
      </w:r>
    </w:p>
    <w:tbl>
      <w:tblPr>
        <w:tblStyle w:val="TableGrid"/>
        <w:tblW w:w="0" w:type="auto"/>
        <w:tblLook w:val="04A0" w:firstRow="1" w:lastRow="0" w:firstColumn="1" w:lastColumn="0" w:noHBand="0" w:noVBand="1"/>
      </w:tblPr>
      <w:tblGrid>
        <w:gridCol w:w="4675"/>
        <w:gridCol w:w="4675"/>
      </w:tblGrid>
      <w:tr w:rsidR="00BF5029" w:rsidRPr="00A616B7" w14:paraId="6D2C1D1E" w14:textId="77777777" w:rsidTr="00931BB2">
        <w:tc>
          <w:tcPr>
            <w:tcW w:w="4651" w:type="dxa"/>
          </w:tcPr>
          <w:p w14:paraId="545192FF" w14:textId="0E2D6F55" w:rsidR="00BF5029" w:rsidRPr="00DC4915" w:rsidRDefault="0018700A" w:rsidP="00E81B63">
            <w:pPr>
              <w:pStyle w:val="Subtitle"/>
              <w:spacing w:before="240" w:after="0"/>
            </w:pPr>
            <w:r w:rsidRPr="00DC4915">
              <w:t>UN</w:t>
            </w:r>
            <w:r w:rsidR="00BF5029" w:rsidRPr="00DC4915">
              <w:t>Selected</w:t>
            </w:r>
          </w:p>
        </w:tc>
        <w:tc>
          <w:tcPr>
            <w:tcW w:w="4699" w:type="dxa"/>
          </w:tcPr>
          <w:p w14:paraId="58812317" w14:textId="77777777" w:rsidR="00BF5029" w:rsidRPr="00DC4915" w:rsidRDefault="00BF5029" w:rsidP="00E81B63">
            <w:pPr>
              <w:pStyle w:val="Subtitle"/>
              <w:spacing w:before="240" w:after="0"/>
            </w:pPr>
            <w:r w:rsidRPr="00DC4915">
              <w:t>Selected</w:t>
            </w:r>
          </w:p>
        </w:tc>
      </w:tr>
      <w:tr w:rsidR="00BF5029" w:rsidRPr="00A616B7" w14:paraId="49E2C1BC" w14:textId="77777777" w:rsidTr="00931BB2">
        <w:tc>
          <w:tcPr>
            <w:tcW w:w="4651" w:type="dxa"/>
          </w:tcPr>
          <w:p w14:paraId="5065FA17" w14:textId="77777777" w:rsidR="00BF5029" w:rsidRPr="00DC4915" w:rsidRDefault="00BF5029" w:rsidP="00E81B63">
            <w:pPr>
              <w:spacing w:before="240"/>
            </w:pPr>
            <w:r w:rsidRPr="00DC4915">
              <w:rPr>
                <w:noProof/>
              </w:rPr>
              <w:drawing>
                <wp:inline distT="0" distB="0" distL="0" distR="0" wp14:anchorId="29856170" wp14:editId="5037154C">
                  <wp:extent cx="2324100" cy="1129423"/>
                  <wp:effectExtent l="152400" t="152400" r="361950" b="356870"/>
                  <wp:docPr id="243" name="Bildobjekt 24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selected shelf.PNG"/>
                          <pic:cNvPicPr/>
                        </pic:nvPicPr>
                        <pic:blipFill>
                          <a:blip r:embed="rId33">
                            <a:extLst>
                              <a:ext uri="{28A0092B-C50C-407E-A947-70E740481C1C}">
                                <a14:useLocalDpi xmlns:a14="http://schemas.microsoft.com/office/drawing/2010/main" val="0"/>
                              </a:ext>
                            </a:extLst>
                          </a:blip>
                          <a:stretch>
                            <a:fillRect/>
                          </a:stretch>
                        </pic:blipFill>
                        <pic:spPr>
                          <a:xfrm>
                            <a:off x="0" y="0"/>
                            <a:ext cx="2326121" cy="1130405"/>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4699" w:type="dxa"/>
          </w:tcPr>
          <w:p w14:paraId="7338174C" w14:textId="77777777" w:rsidR="00BF5029" w:rsidRPr="00DC4915" w:rsidRDefault="00BF5029" w:rsidP="00E81B63">
            <w:pPr>
              <w:spacing w:before="240"/>
            </w:pPr>
            <w:r w:rsidRPr="00DC4915">
              <w:rPr>
                <w:noProof/>
              </w:rPr>
              <w:drawing>
                <wp:inline distT="0" distB="0" distL="0" distR="0" wp14:anchorId="4A69E52F" wp14:editId="6C38DFDF">
                  <wp:extent cx="2320289" cy="1130011"/>
                  <wp:effectExtent l="152400" t="152400" r="366395" b="356235"/>
                  <wp:docPr id="244" name="Bildobjekt 244"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lected shelf.PNG"/>
                          <pic:cNvPicPr/>
                        </pic:nvPicPr>
                        <pic:blipFill>
                          <a:blip r:embed="rId34">
                            <a:extLst>
                              <a:ext uri="{28A0092B-C50C-407E-A947-70E740481C1C}">
                                <a14:useLocalDpi xmlns:a14="http://schemas.microsoft.com/office/drawing/2010/main" val="0"/>
                              </a:ext>
                            </a:extLst>
                          </a:blip>
                          <a:stretch>
                            <a:fillRect/>
                          </a:stretch>
                        </pic:blipFill>
                        <pic:spPr>
                          <a:xfrm>
                            <a:off x="0" y="0"/>
                            <a:ext cx="2343269" cy="1141202"/>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1B2F1E58" w14:textId="52739EDC" w:rsidR="00BF5029" w:rsidRPr="00A412CA" w:rsidRDefault="00BF5029" w:rsidP="00E81B63">
      <w:pPr>
        <w:pStyle w:val="Caption"/>
        <w:spacing w:before="240"/>
      </w:pPr>
      <w:bookmarkStart w:id="76" w:name="_Ref36562611"/>
      <w:r w:rsidRPr="00A412CA">
        <w:t xml:space="preserve">Figure </w:t>
      </w:r>
      <w:fldSimple w:instr=" SEQ Figure \* ARABIC " w:fldLock="1">
        <w:r w:rsidR="000A7C44">
          <w:rPr>
            <w:noProof/>
          </w:rPr>
          <w:t>19</w:t>
        </w:r>
      </w:fldSimple>
      <w:bookmarkEnd w:id="76"/>
      <w:r w:rsidRPr="00A412CA">
        <w:t xml:space="preserve">. Difference between </w:t>
      </w:r>
      <w:r w:rsidRPr="00DC4915">
        <w:t>a</w:t>
      </w:r>
      <w:r w:rsidR="00E8061E" w:rsidRPr="00DC4915">
        <w:t>n uns</w:t>
      </w:r>
      <w:r w:rsidRPr="00DC4915">
        <w:t xml:space="preserve">elected </w:t>
      </w:r>
      <w:r w:rsidR="00E9449A" w:rsidRPr="00DC4915">
        <w:t>tray</w:t>
      </w:r>
      <w:r w:rsidRPr="00A412CA">
        <w:t xml:space="preserve"> and a selected tray.</w:t>
      </w:r>
    </w:p>
    <w:p w14:paraId="7BE3EED8" w14:textId="470FBE64" w:rsidR="00A27068" w:rsidRPr="00DC4915" w:rsidRDefault="00A27068" w:rsidP="00E81B63">
      <w:pPr>
        <w:spacing w:before="240"/>
      </w:pPr>
      <w:r w:rsidRPr="00DC4915">
        <w:t xml:space="preserve">If </w:t>
      </w:r>
      <w:r w:rsidR="00EF51C8">
        <w:t xml:space="preserve">there are </w:t>
      </w:r>
      <w:r w:rsidR="00337151" w:rsidRPr="00DC4915">
        <w:t>no</w:t>
      </w:r>
      <w:r w:rsidRPr="00DC4915">
        <w:t xml:space="preserve"> trays </w:t>
      </w:r>
      <w:r w:rsidR="009164E1" w:rsidRPr="00DC4915">
        <w:t xml:space="preserve">currently </w:t>
      </w:r>
      <w:r w:rsidRPr="00DC4915">
        <w:t xml:space="preserve">selected, </w:t>
      </w:r>
      <w:r w:rsidR="00EF51C8">
        <w:t xml:space="preserve">just </w:t>
      </w:r>
      <w:r w:rsidRPr="00DC4915">
        <w:t>tap on a</w:t>
      </w:r>
      <w:r w:rsidR="00337151" w:rsidRPr="00DC4915">
        <w:t>ny</w:t>
      </w:r>
      <w:r w:rsidRPr="00DC4915">
        <w:t xml:space="preserve"> tray to </w:t>
      </w:r>
      <w:r w:rsidR="00102176" w:rsidRPr="00DC4915">
        <w:t xml:space="preserve">select </w:t>
      </w:r>
      <w:r w:rsidR="00ED6F75">
        <w:t>it</w:t>
      </w:r>
      <w:r w:rsidR="00102176" w:rsidRPr="00DC4915">
        <w:t>.</w:t>
      </w:r>
    </w:p>
    <w:p w14:paraId="4F4A815A" w14:textId="7DC9A7C6" w:rsidR="00BF5029" w:rsidRPr="00DC4915" w:rsidRDefault="009E362A" w:rsidP="00E81B63">
      <w:pPr>
        <w:spacing w:before="240"/>
      </w:pPr>
      <w:r w:rsidRPr="00DC4915">
        <w:t>At any point where only</w:t>
      </w:r>
      <w:r w:rsidR="00BF5029" w:rsidRPr="00DC4915">
        <w:t xml:space="preserve"> one </w:t>
      </w:r>
      <w:r w:rsidR="001F3EAE" w:rsidRPr="00DC4915">
        <w:t xml:space="preserve">tray </w:t>
      </w:r>
      <w:r w:rsidR="00102176" w:rsidRPr="00DC4915">
        <w:t>is</w:t>
      </w:r>
      <w:r w:rsidR="00BF5029" w:rsidRPr="00DC4915">
        <w:t xml:space="preserve"> selected</w:t>
      </w:r>
      <w:r w:rsidR="001F3EAE" w:rsidRPr="00DC4915">
        <w:t xml:space="preserve">, </w:t>
      </w:r>
      <w:r w:rsidR="00BF5029" w:rsidRPr="00DC4915">
        <w:t xml:space="preserve">you are in </w:t>
      </w:r>
      <w:r w:rsidR="00BF5029" w:rsidRPr="00DC4915">
        <w:rPr>
          <w:b/>
        </w:rPr>
        <w:t>single</w:t>
      </w:r>
      <w:r w:rsidR="00BF5029" w:rsidRPr="00DC4915">
        <w:t>-</w:t>
      </w:r>
      <w:r w:rsidR="00BF5029" w:rsidRPr="00DC4915">
        <w:rPr>
          <w:b/>
        </w:rPr>
        <w:t>select</w:t>
      </w:r>
      <w:r w:rsidR="00BF5029" w:rsidRPr="00DC4915">
        <w:t xml:space="preserve"> mode. </w:t>
      </w:r>
      <w:r w:rsidR="00B57AD8" w:rsidRPr="00DC4915">
        <w:t>In this mode, t</w:t>
      </w:r>
      <w:r w:rsidR="00BF5029" w:rsidRPr="00DC4915">
        <w:t>ap</w:t>
      </w:r>
      <w:r w:rsidR="001F3EAE" w:rsidRPr="00DC4915">
        <w:t>ping</w:t>
      </w:r>
      <w:r w:rsidR="00BF5029" w:rsidRPr="00DC4915">
        <w:t xml:space="preserve"> </w:t>
      </w:r>
      <w:r w:rsidR="00511738" w:rsidRPr="00DC4915">
        <w:t xml:space="preserve">on another </w:t>
      </w:r>
      <w:r w:rsidR="00BF5029" w:rsidRPr="00DC4915">
        <w:t xml:space="preserve">tray </w:t>
      </w:r>
      <w:r w:rsidR="00B430C0" w:rsidRPr="00DC4915">
        <w:t xml:space="preserve">will </w:t>
      </w:r>
      <w:r w:rsidR="00B430C0" w:rsidRPr="00713E32">
        <w:rPr>
          <w:i/>
        </w:rPr>
        <w:t>replace</w:t>
      </w:r>
      <w:r w:rsidR="00B430C0" w:rsidRPr="00DC4915">
        <w:t xml:space="preserve"> the current selection</w:t>
      </w:r>
      <w:r w:rsidR="00637861" w:rsidRPr="00DC4915">
        <w:t xml:space="preserve">. </w:t>
      </w:r>
      <w:r w:rsidR="002B75D8" w:rsidRPr="00DC4915">
        <w:t>Tapping on the selected tray again will deselect it.</w:t>
      </w:r>
    </w:p>
    <w:p w14:paraId="5EA01B87" w14:textId="01B34DAD" w:rsidR="00BF5029" w:rsidRPr="00DC4915" w:rsidRDefault="003D6AFF" w:rsidP="00E81B63">
      <w:pPr>
        <w:spacing w:before="240"/>
      </w:pPr>
      <w:r>
        <w:t>If</w:t>
      </w:r>
      <w:r w:rsidR="00DE0160" w:rsidRPr="00DC4915">
        <w:t xml:space="preserve"> more </w:t>
      </w:r>
      <w:r>
        <w:t xml:space="preserve">than </w:t>
      </w:r>
      <w:r w:rsidRPr="00A616B7">
        <w:t xml:space="preserve">one tray </w:t>
      </w:r>
      <w:r>
        <w:t>is</w:t>
      </w:r>
      <w:r w:rsidRPr="00A616B7">
        <w:t xml:space="preserve"> selected</w:t>
      </w:r>
      <w:r w:rsidR="000A1852" w:rsidRPr="00DC4915">
        <w:t>,</w:t>
      </w:r>
      <w:r w:rsidR="00DE0160" w:rsidRPr="00DC4915">
        <w:t xml:space="preserve"> </w:t>
      </w:r>
      <w:r w:rsidR="00B57AD8" w:rsidRPr="00DC4915">
        <w:t xml:space="preserve">you </w:t>
      </w:r>
      <w:r>
        <w:t xml:space="preserve">are in </w:t>
      </w:r>
      <w:r w:rsidR="00DE0160" w:rsidRPr="00DC4915">
        <w:rPr>
          <w:b/>
        </w:rPr>
        <w:t>multiple-select</w:t>
      </w:r>
      <w:r w:rsidR="00DE0160" w:rsidRPr="00DC4915">
        <w:t xml:space="preserve"> mode.</w:t>
      </w:r>
      <w:r w:rsidR="00591BB5" w:rsidRPr="00DC4915">
        <w:t xml:space="preserve"> </w:t>
      </w:r>
      <w:r w:rsidR="008B64A3" w:rsidRPr="00DC4915">
        <w:t>In this mode, tapping on an</w:t>
      </w:r>
      <w:r w:rsidR="00742028" w:rsidRPr="00DC4915">
        <w:t xml:space="preserve"> unselected</w:t>
      </w:r>
      <w:r w:rsidR="008B64A3" w:rsidRPr="00DC4915">
        <w:t xml:space="preserve"> tray </w:t>
      </w:r>
      <w:r w:rsidR="00DB0C10">
        <w:t xml:space="preserve">will </w:t>
      </w:r>
      <w:r w:rsidR="008B64A3" w:rsidRPr="00DB548F">
        <w:rPr>
          <w:i/>
          <w:iCs/>
        </w:rPr>
        <w:t>add</w:t>
      </w:r>
      <w:r w:rsidR="008B64A3" w:rsidRPr="00DC4915">
        <w:t xml:space="preserve"> it to </w:t>
      </w:r>
      <w:r w:rsidR="00DB0C10">
        <w:t>the current</w:t>
      </w:r>
      <w:r w:rsidR="008B64A3" w:rsidRPr="00DC4915">
        <w:t xml:space="preserve"> selection. G</w:t>
      </w:r>
      <w:r w:rsidR="00BF5029" w:rsidRPr="00DC4915">
        <w:t>rey</w:t>
      </w:r>
      <w:r w:rsidR="008B64A3" w:rsidRPr="00DC4915">
        <w:t>ed-out</w:t>
      </w:r>
      <w:r w:rsidR="00BF5029" w:rsidRPr="00DC4915">
        <w:t xml:space="preserve"> tick</w:t>
      </w:r>
      <w:r w:rsidR="008B64A3" w:rsidRPr="00DC4915">
        <w:t xml:space="preserve">s appear </w:t>
      </w:r>
      <w:r w:rsidR="00BF5029" w:rsidRPr="00DC4915">
        <w:t>in the upper left</w:t>
      </w:r>
      <w:r w:rsidR="008B64A3" w:rsidRPr="00DC4915">
        <w:t xml:space="preserve"> </w:t>
      </w:r>
      <w:r w:rsidR="00BF5029" w:rsidRPr="00DC4915">
        <w:t xml:space="preserve">of </w:t>
      </w:r>
      <w:r w:rsidR="00212268" w:rsidRPr="00DC4915">
        <w:t xml:space="preserve">all </w:t>
      </w:r>
      <w:r w:rsidR="00BF5029" w:rsidRPr="00DC4915">
        <w:t>tray cell</w:t>
      </w:r>
      <w:r w:rsidR="00212268" w:rsidRPr="00DC4915">
        <w:t xml:space="preserve">s </w:t>
      </w:r>
      <w:r w:rsidR="008B64A3" w:rsidRPr="00DC4915">
        <w:t xml:space="preserve">to indicate </w:t>
      </w:r>
      <w:r>
        <w:t xml:space="preserve">you are in </w:t>
      </w:r>
      <w:r w:rsidR="00D243B7" w:rsidRPr="00D243B7">
        <w:rPr>
          <w:b/>
          <w:bCs/>
        </w:rPr>
        <w:t>multiple-select</w:t>
      </w:r>
      <w:r w:rsidR="00D243B7">
        <w:t xml:space="preserve"> mode </w:t>
      </w:r>
      <w:r w:rsidR="00E07988" w:rsidRPr="00DC4915">
        <w:t xml:space="preserve">(see </w:t>
      </w:r>
      <w:r w:rsidR="00E07988" w:rsidRPr="00A1331A">
        <w:rPr>
          <w:rStyle w:val="IntenseReference"/>
        </w:rPr>
        <w:fldChar w:fldCharType="begin" w:fldLock="1"/>
      </w:r>
      <w:r w:rsidR="00E07988" w:rsidRPr="00A1331A">
        <w:rPr>
          <w:rStyle w:val="IntenseReference"/>
        </w:rPr>
        <w:instrText xml:space="preserve"> REF _Ref36562721 \h </w:instrText>
      </w:r>
      <w:r w:rsidR="00E81B63" w:rsidRPr="00A1331A">
        <w:rPr>
          <w:rStyle w:val="IntenseReference"/>
        </w:rPr>
        <w:instrText xml:space="preserve"> \* MERGEFORMAT </w:instrText>
      </w:r>
      <w:r w:rsidR="00E07988" w:rsidRPr="00A1331A">
        <w:rPr>
          <w:rStyle w:val="IntenseReference"/>
        </w:rPr>
      </w:r>
      <w:r w:rsidR="00E07988" w:rsidRPr="00A1331A">
        <w:rPr>
          <w:rStyle w:val="IntenseReference"/>
        </w:rPr>
        <w:fldChar w:fldCharType="separate"/>
      </w:r>
      <w:r w:rsidR="000A7C44" w:rsidRPr="00A1331A">
        <w:rPr>
          <w:rStyle w:val="IntenseReference"/>
        </w:rPr>
        <w:t>Figure 20</w:t>
      </w:r>
      <w:r w:rsidR="00E07988" w:rsidRPr="00A1331A">
        <w:rPr>
          <w:rStyle w:val="IntenseReference"/>
        </w:rPr>
        <w:fldChar w:fldCharType="end"/>
      </w:r>
      <w:r w:rsidR="00E07988" w:rsidRPr="00DC4915">
        <w:t>).</w:t>
      </w:r>
      <w:r w:rsidR="004A6313" w:rsidRPr="00DC4915">
        <w:t xml:space="preserve"> </w:t>
      </w:r>
      <w:r w:rsidR="00742028" w:rsidRPr="00DC4915">
        <w:t>Tapping on a selected tray again will deselect it.</w:t>
      </w:r>
      <w:r w:rsidR="00940953">
        <w:t xml:space="preserve"> Deselecting trays until only one tray is left will return you to single-select mode.</w:t>
      </w:r>
    </w:p>
    <w:p w14:paraId="68864288" w14:textId="480BDB68" w:rsidR="00BF5029" w:rsidRPr="00DC4915" w:rsidRDefault="00366695" w:rsidP="00366695">
      <w:pPr>
        <w:spacing w:after="160" w:line="259" w:lineRule="auto"/>
        <w:jc w:val="left"/>
      </w:pPr>
      <w:r>
        <w:br w:type="page"/>
      </w:r>
    </w:p>
    <w:tbl>
      <w:tblPr>
        <w:tblStyle w:val="TableGrid"/>
        <w:tblW w:w="0" w:type="auto"/>
        <w:tblLook w:val="04A0" w:firstRow="1" w:lastRow="0" w:firstColumn="1" w:lastColumn="0" w:noHBand="0" w:noVBand="1"/>
      </w:tblPr>
      <w:tblGrid>
        <w:gridCol w:w="4675"/>
        <w:gridCol w:w="4675"/>
      </w:tblGrid>
      <w:tr w:rsidR="00BF5029" w:rsidRPr="00A616B7" w14:paraId="0FDB7892" w14:textId="77777777" w:rsidTr="00931BB2">
        <w:tc>
          <w:tcPr>
            <w:tcW w:w="4675" w:type="dxa"/>
          </w:tcPr>
          <w:p w14:paraId="3F4CE049" w14:textId="77777777" w:rsidR="00BF5029" w:rsidRPr="00DC4915" w:rsidRDefault="00BF5029" w:rsidP="00E81B63">
            <w:pPr>
              <w:pStyle w:val="Subtitle"/>
              <w:spacing w:before="240" w:after="0"/>
            </w:pPr>
            <w:r w:rsidRPr="00DC4915">
              <w:t>Single-Select Mode</w:t>
            </w:r>
          </w:p>
        </w:tc>
        <w:tc>
          <w:tcPr>
            <w:tcW w:w="4675" w:type="dxa"/>
          </w:tcPr>
          <w:p w14:paraId="03452CFC" w14:textId="77777777" w:rsidR="00BF5029" w:rsidRPr="00DC4915" w:rsidRDefault="00BF5029" w:rsidP="00E81B63">
            <w:pPr>
              <w:pStyle w:val="Subtitle"/>
              <w:spacing w:before="240" w:after="0"/>
            </w:pPr>
            <w:r w:rsidRPr="00DC4915">
              <w:t>Multiple-Select Mode</w:t>
            </w:r>
          </w:p>
        </w:tc>
      </w:tr>
      <w:tr w:rsidR="00BF5029" w:rsidRPr="00A616B7" w14:paraId="24C6D22C" w14:textId="77777777" w:rsidTr="00931BB2">
        <w:tc>
          <w:tcPr>
            <w:tcW w:w="4675" w:type="dxa"/>
          </w:tcPr>
          <w:p w14:paraId="71AD3548" w14:textId="77777777" w:rsidR="00BF5029" w:rsidRPr="00DC4915" w:rsidRDefault="00BF5029" w:rsidP="00E81B63">
            <w:pPr>
              <w:spacing w:before="240"/>
            </w:pPr>
            <w:r w:rsidRPr="00A616B7">
              <w:rPr>
                <w:noProof/>
              </w:rPr>
              <w:drawing>
                <wp:inline distT="0" distB="0" distL="0" distR="0" wp14:anchorId="5A6F0F94" wp14:editId="5CF150FE">
                  <wp:extent cx="2013429" cy="1566000"/>
                  <wp:effectExtent l="152400" t="152400" r="368300" b="358140"/>
                  <wp:docPr id="245" name="Bildobjekt 245"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ngel-select.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013429" cy="1566000"/>
                          </a:xfrm>
                          <a:prstGeom prst="rect">
                            <a:avLst/>
                          </a:prstGeom>
                          <a:ln>
                            <a:noFill/>
                          </a:ln>
                          <a:effectLst>
                            <a:outerShdw blurRad="292100" dist="139700" dir="2700000" algn="tl" rotWithShape="0">
                              <a:srgbClr val="333333">
                                <a:alpha val="65000"/>
                              </a:srgbClr>
                            </a:outerShdw>
                          </a:effectLst>
                        </pic:spPr>
                      </pic:pic>
                    </a:graphicData>
                  </a:graphic>
                </wp:inline>
              </w:drawing>
            </w:r>
          </w:p>
        </w:tc>
        <w:tc>
          <w:tcPr>
            <w:tcW w:w="4675" w:type="dxa"/>
          </w:tcPr>
          <w:p w14:paraId="1CE1FD80" w14:textId="77777777" w:rsidR="00BF5029" w:rsidRPr="00DC4915" w:rsidRDefault="00BF5029" w:rsidP="00E81B63">
            <w:pPr>
              <w:spacing w:before="240"/>
            </w:pPr>
            <w:r w:rsidRPr="00A616B7">
              <w:rPr>
                <w:noProof/>
              </w:rPr>
              <w:drawing>
                <wp:inline distT="0" distB="0" distL="0" distR="0" wp14:anchorId="596FA684" wp14:editId="30BCF82A">
                  <wp:extent cx="2044041" cy="1566000"/>
                  <wp:effectExtent l="152400" t="152400" r="356870" b="358140"/>
                  <wp:docPr id="246" name="Bildobjekt 246"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ultiple-select.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44041" cy="1566000"/>
                          </a:xfrm>
                          <a:prstGeom prst="rect">
                            <a:avLst/>
                          </a:prstGeom>
                          <a:ln>
                            <a:noFill/>
                          </a:ln>
                          <a:effectLst>
                            <a:outerShdw blurRad="292100" dist="139700" dir="2700000" algn="tl" rotWithShape="0">
                              <a:srgbClr val="333333">
                                <a:alpha val="65000"/>
                              </a:srgbClr>
                            </a:outerShdw>
                          </a:effectLst>
                        </pic:spPr>
                      </pic:pic>
                    </a:graphicData>
                  </a:graphic>
                </wp:inline>
              </w:drawing>
            </w:r>
          </w:p>
        </w:tc>
      </w:tr>
    </w:tbl>
    <w:p w14:paraId="7A799E13" w14:textId="6CC9711F" w:rsidR="00BF5029" w:rsidRPr="00A412CA" w:rsidRDefault="00BF5029" w:rsidP="00E81B63">
      <w:pPr>
        <w:pStyle w:val="Caption"/>
        <w:spacing w:before="240"/>
      </w:pPr>
      <w:bookmarkStart w:id="77" w:name="_Ref36562721"/>
      <w:r w:rsidRPr="00A412CA">
        <w:t xml:space="preserve">Figure </w:t>
      </w:r>
      <w:fldSimple w:instr=" SEQ Figure \* ARABIC " w:fldLock="1">
        <w:r w:rsidR="000A7C44">
          <w:rPr>
            <w:noProof/>
          </w:rPr>
          <w:t>20</w:t>
        </w:r>
      </w:fldSimple>
      <w:bookmarkEnd w:id="77"/>
      <w:r w:rsidRPr="00A412CA">
        <w:t xml:space="preserve">. Difference between </w:t>
      </w:r>
      <w:r w:rsidR="00853A09">
        <w:t>selection modes</w:t>
      </w:r>
      <w:r w:rsidRPr="00A412CA">
        <w:t>.</w:t>
      </w:r>
    </w:p>
    <w:p w14:paraId="16812346" w14:textId="49055A8B" w:rsidR="003610DC" w:rsidRPr="00DC4915" w:rsidRDefault="00C732A0" w:rsidP="00E81B63">
      <w:pPr>
        <w:spacing w:before="240"/>
      </w:pPr>
      <w:r>
        <w:t>You can select more trays</w:t>
      </w:r>
      <w:r w:rsidR="00C4542D" w:rsidRPr="00DC4915">
        <w:t xml:space="preserve"> </w:t>
      </w:r>
      <w:r w:rsidR="001A6676" w:rsidRPr="00DC4915">
        <w:t>(</w:t>
      </w:r>
      <w:r w:rsidR="00012A6A" w:rsidRPr="00DC4915">
        <w:t>and thus enter multiple-select mode</w:t>
      </w:r>
      <w:r w:rsidR="001A6676" w:rsidRPr="00DC4915">
        <w:t>)</w:t>
      </w:r>
      <w:r w:rsidR="00012A6A" w:rsidRPr="00DC4915">
        <w:t xml:space="preserve"> </w:t>
      </w:r>
      <w:r w:rsidR="004238D1">
        <w:t xml:space="preserve">by tapping and holding on </w:t>
      </w:r>
      <w:r w:rsidR="005C320B" w:rsidRPr="00A616B7">
        <w:t>a second</w:t>
      </w:r>
      <w:r w:rsidR="0022253C" w:rsidRPr="00A616B7">
        <w:t xml:space="preserve"> tray</w:t>
      </w:r>
      <w:r w:rsidR="005C320B" w:rsidRPr="00A616B7">
        <w:t xml:space="preserve">. </w:t>
      </w:r>
      <w:r w:rsidR="00EE34FE">
        <w:t xml:space="preserve">Once you are </w:t>
      </w:r>
      <w:r w:rsidR="00E73F54">
        <w:t xml:space="preserve">in </w:t>
      </w:r>
      <w:r w:rsidR="00C17350" w:rsidRPr="00DC4915">
        <w:t>multi</w:t>
      </w:r>
      <w:r w:rsidR="00542780" w:rsidRPr="00DC4915">
        <w:t>ple-select mode</w:t>
      </w:r>
      <w:r w:rsidR="00C91A01">
        <w:t>,</w:t>
      </w:r>
      <w:r w:rsidR="00542780" w:rsidRPr="00DC4915">
        <w:t xml:space="preserve"> you can select</w:t>
      </w:r>
      <w:r w:rsidR="008F3F11" w:rsidRPr="00DC4915">
        <w:t>/deselect</w:t>
      </w:r>
      <w:r w:rsidR="00542780" w:rsidRPr="00DC4915">
        <w:t xml:space="preserve"> any </w:t>
      </w:r>
      <w:r w:rsidR="00094301" w:rsidRPr="00DC4915">
        <w:t xml:space="preserve">additional trays by </w:t>
      </w:r>
      <w:r w:rsidR="003D4A58" w:rsidRPr="00DC4915">
        <w:t xml:space="preserve">simply </w:t>
      </w:r>
      <w:r w:rsidR="00FF38A6" w:rsidRPr="00DC4915">
        <w:t>tapping</w:t>
      </w:r>
      <w:r w:rsidR="007D38C2" w:rsidRPr="00DC4915">
        <w:t xml:space="preserve"> </w:t>
      </w:r>
      <w:r w:rsidR="00F669DD">
        <w:t xml:space="preserve">on </w:t>
      </w:r>
      <w:r w:rsidR="003D4A58" w:rsidRPr="00DC4915">
        <w:t>them</w:t>
      </w:r>
      <w:r w:rsidR="007D38C2" w:rsidRPr="00DC4915">
        <w:t>.</w:t>
      </w:r>
    </w:p>
    <w:p w14:paraId="2E25A170" w14:textId="03BAB5E4" w:rsidR="008B0564" w:rsidRPr="00DC4915" w:rsidRDefault="00F669DD" w:rsidP="00E81B63">
      <w:pPr>
        <w:spacing w:before="240"/>
      </w:pPr>
      <w:r>
        <w:t xml:space="preserve">You can also </w:t>
      </w:r>
      <w:r w:rsidR="009A0176">
        <w:t>select</w:t>
      </w:r>
      <w:r>
        <w:t xml:space="preserve"> more trays </w:t>
      </w:r>
      <w:r w:rsidR="00BF5029" w:rsidRPr="00A616B7">
        <w:t>us</w:t>
      </w:r>
      <w:r>
        <w:t>ing</w:t>
      </w:r>
      <w:r w:rsidR="00BF5029" w:rsidRPr="00A616B7">
        <w:t xml:space="preserve"> </w:t>
      </w:r>
      <w:r w:rsidR="00BF5029" w:rsidRPr="00DD3E64">
        <w:rPr>
          <w:b/>
        </w:rPr>
        <w:t>drag</w:t>
      </w:r>
      <w:r w:rsidR="00261FD2">
        <w:rPr>
          <w:b/>
        </w:rPr>
        <w:t xml:space="preserve"> </w:t>
      </w:r>
      <w:r w:rsidR="00BF5029" w:rsidRPr="00DD3E64">
        <w:rPr>
          <w:b/>
        </w:rPr>
        <w:t>select</w:t>
      </w:r>
      <w:r w:rsidR="003C0870" w:rsidRPr="00DD3E64">
        <w:rPr>
          <w:b/>
        </w:rPr>
        <w:t>ion</w:t>
      </w:r>
      <w:r w:rsidR="00BF5029" w:rsidRPr="00A616B7">
        <w:t xml:space="preserve">. </w:t>
      </w:r>
      <w:r>
        <w:t>Tap and hold</w:t>
      </w:r>
      <w:r w:rsidR="00BF5029" w:rsidRPr="00DC4915">
        <w:t xml:space="preserve"> on a tray until you are visibly in multiple-select mode</w:t>
      </w:r>
      <w:r w:rsidR="003C0870">
        <w:t xml:space="preserve"> (g</w:t>
      </w:r>
      <w:r w:rsidR="003C0870" w:rsidRPr="00DC4915">
        <w:t>reyed-out ticks</w:t>
      </w:r>
      <w:r w:rsidR="003C0870">
        <w:t xml:space="preserve"> appear)</w:t>
      </w:r>
      <w:r w:rsidR="00BF5029" w:rsidRPr="00DC4915">
        <w:t xml:space="preserve">, and then </w:t>
      </w:r>
      <w:r>
        <w:t xml:space="preserve">drag </w:t>
      </w:r>
      <w:r w:rsidR="00BF5029" w:rsidRPr="00A616B7">
        <w:t>to a</w:t>
      </w:r>
      <w:r>
        <w:t>nother</w:t>
      </w:r>
      <w:r w:rsidR="00BF5029" w:rsidRPr="00DC4915">
        <w:t xml:space="preserve"> tray</w:t>
      </w:r>
      <w:r>
        <w:t>/</w:t>
      </w:r>
      <w:r w:rsidR="00BF5029" w:rsidRPr="00A616B7">
        <w:t>tray</w:t>
      </w:r>
      <w:r w:rsidR="00BF5029" w:rsidRPr="00DC4915">
        <w:t xml:space="preserve"> space, without lifting your finger. This selects all trays in between the start and end points of the selection. The trays in between are determined by </w:t>
      </w:r>
      <w:r w:rsidR="00F96460" w:rsidRPr="00A616B7">
        <w:t>top</w:t>
      </w:r>
      <w:r w:rsidR="005434B3">
        <w:t>-</w:t>
      </w:r>
      <w:r w:rsidR="00F96460" w:rsidRPr="00A616B7">
        <w:t>to</w:t>
      </w:r>
      <w:r w:rsidR="005434B3">
        <w:t>-</w:t>
      </w:r>
      <w:r w:rsidR="00F96460" w:rsidRPr="00A616B7">
        <w:t>bottom</w:t>
      </w:r>
      <w:r w:rsidR="00BF5029" w:rsidRPr="00A616B7">
        <w:t>,</w:t>
      </w:r>
      <w:r w:rsidR="00F96460" w:rsidRPr="00F96460">
        <w:t xml:space="preserve"> </w:t>
      </w:r>
      <w:r w:rsidR="00BF5029" w:rsidRPr="00DC4915">
        <w:t>left</w:t>
      </w:r>
      <w:r w:rsidR="005434B3">
        <w:t>-</w:t>
      </w:r>
      <w:r w:rsidR="00BF5029" w:rsidRPr="00DC4915">
        <w:t>to</w:t>
      </w:r>
      <w:r w:rsidR="005434B3">
        <w:t>-</w:t>
      </w:r>
      <w:r w:rsidR="00BF5029" w:rsidRPr="00DC4915">
        <w:t xml:space="preserve">right </w:t>
      </w:r>
      <w:r w:rsidR="00BF5029" w:rsidRPr="005E4712">
        <w:t>ordering</w:t>
      </w:r>
      <w:r w:rsidR="00C6032D">
        <w:t xml:space="preserve"> (</w:t>
      </w:r>
      <w:r w:rsidR="00632BD5">
        <w:t xml:space="preserve">see </w:t>
      </w:r>
      <w:r w:rsidR="00C65AEA" w:rsidRPr="00A1331A">
        <w:rPr>
          <w:rStyle w:val="IntenseReference"/>
        </w:rPr>
        <w:fldChar w:fldCharType="begin" w:fldLock="1"/>
      </w:r>
      <w:r w:rsidR="00C65AEA" w:rsidRPr="00A1331A">
        <w:rPr>
          <w:rStyle w:val="IntenseReference"/>
        </w:rPr>
        <w:instrText xml:space="preserve"> REF _Ref36996320 \h </w:instrText>
      </w:r>
      <w:r w:rsidR="00E81B63" w:rsidRPr="00A1331A">
        <w:rPr>
          <w:rStyle w:val="IntenseReference"/>
        </w:rPr>
        <w:instrText xml:space="preserve"> \* MERGEFORMAT </w:instrText>
      </w:r>
      <w:r w:rsidR="00C65AEA" w:rsidRPr="00A1331A">
        <w:rPr>
          <w:rStyle w:val="IntenseReference"/>
        </w:rPr>
      </w:r>
      <w:r w:rsidR="00C65AEA" w:rsidRPr="00A1331A">
        <w:rPr>
          <w:rStyle w:val="IntenseReference"/>
        </w:rPr>
        <w:fldChar w:fldCharType="separate"/>
      </w:r>
      <w:r w:rsidR="000A7C44" w:rsidRPr="00A1331A">
        <w:rPr>
          <w:rStyle w:val="IntenseReference"/>
        </w:rPr>
        <w:t>Figure 21</w:t>
      </w:r>
      <w:r w:rsidR="00C65AEA" w:rsidRPr="00A1331A">
        <w:rPr>
          <w:rStyle w:val="IntenseReference"/>
        </w:rPr>
        <w:fldChar w:fldCharType="end"/>
      </w:r>
      <w:r w:rsidR="00C6032D">
        <w:t>)</w:t>
      </w:r>
      <w:r w:rsidR="00BF5029" w:rsidRPr="00DC4915">
        <w:t>.</w:t>
      </w:r>
    </w:p>
    <w:p w14:paraId="2AFB17A2" w14:textId="77777777" w:rsidR="00CB6B14" w:rsidRDefault="00CB6B14" w:rsidP="00E81B63">
      <w:pPr>
        <w:keepNext/>
        <w:spacing w:before="240"/>
        <w:jc w:val="center"/>
      </w:pPr>
      <w:r>
        <w:rPr>
          <w:noProof/>
        </w:rPr>
        <w:drawing>
          <wp:inline distT="0" distB="0" distL="0" distR="0" wp14:anchorId="3F8D291D" wp14:editId="5C893F91">
            <wp:extent cx="4320000" cy="2183077"/>
            <wp:effectExtent l="0" t="0" r="4445" b="8255"/>
            <wp:docPr id="16"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320000" cy="2183077"/>
                    </a:xfrm>
                    <a:prstGeom prst="rect">
                      <a:avLst/>
                    </a:prstGeom>
                    <a:noFill/>
                    <a:ln>
                      <a:noFill/>
                    </a:ln>
                  </pic:spPr>
                </pic:pic>
              </a:graphicData>
            </a:graphic>
          </wp:inline>
        </w:drawing>
      </w:r>
    </w:p>
    <w:p w14:paraId="405F8195" w14:textId="5268D894" w:rsidR="00CB6B14" w:rsidRPr="00A616B7" w:rsidRDefault="00CB6B14" w:rsidP="00E81B63">
      <w:pPr>
        <w:pStyle w:val="Caption"/>
        <w:spacing w:before="240"/>
        <w:jc w:val="center"/>
      </w:pPr>
      <w:bookmarkStart w:id="78" w:name="_Ref36996320"/>
      <w:r>
        <w:t xml:space="preserve">Figure </w:t>
      </w:r>
      <w:fldSimple w:instr=" SEQ Figure \* ARABIC " w:fldLock="1">
        <w:r w:rsidR="000A7C44">
          <w:rPr>
            <w:noProof/>
          </w:rPr>
          <w:t>21</w:t>
        </w:r>
      </w:fldSimple>
      <w:bookmarkEnd w:id="78"/>
      <w:r w:rsidR="00D05D62">
        <w:t>.</w:t>
      </w:r>
      <w:r>
        <w:t xml:space="preserve"> Diagram showing the </w:t>
      </w:r>
      <w:r w:rsidR="00384AB4">
        <w:t>behaviour</w:t>
      </w:r>
      <w:r>
        <w:t xml:space="preserve"> of </w:t>
      </w:r>
      <w:r w:rsidR="00F22B89" w:rsidRPr="00384AB4">
        <w:t xml:space="preserve">tray selection </w:t>
      </w:r>
      <w:r w:rsidR="00EA697E">
        <w:t>in</w:t>
      </w:r>
      <w:r w:rsidR="00F22B89" w:rsidRPr="00384AB4">
        <w:t xml:space="preserve"> </w:t>
      </w:r>
      <w:r>
        <w:t>drag</w:t>
      </w:r>
      <w:r w:rsidR="00285716">
        <w:t xml:space="preserve"> </w:t>
      </w:r>
      <w:r>
        <w:t>select</w:t>
      </w:r>
      <w:r w:rsidR="00285716">
        <w:t>ion</w:t>
      </w:r>
      <w:r>
        <w:t>.</w:t>
      </w:r>
    </w:p>
    <w:p w14:paraId="53446D35" w14:textId="2CE09664" w:rsidR="005073CB" w:rsidRPr="00A616B7" w:rsidRDefault="005073CB" w:rsidP="00E81B63">
      <w:pPr>
        <w:spacing w:before="240"/>
      </w:pPr>
      <w:r w:rsidRPr="00DC575D">
        <w:t>The</w:t>
      </w:r>
      <w:r>
        <w:rPr>
          <w:b/>
          <w:bCs/>
        </w:rPr>
        <w:t xml:space="preserve"> </w:t>
      </w:r>
      <w:r w:rsidR="008F49CA" w:rsidRPr="008F49CA">
        <w:t>icon o</w:t>
      </w:r>
      <w:r w:rsidR="008F49CA">
        <w:t>n</w:t>
      </w:r>
      <w:r w:rsidR="008F49CA" w:rsidRPr="008F49CA">
        <w:t xml:space="preserve"> the</w:t>
      </w:r>
      <w:r w:rsidR="008F49CA">
        <w:rPr>
          <w:b/>
          <w:bCs/>
        </w:rPr>
        <w:t xml:space="preserve"> </w:t>
      </w:r>
      <w:r>
        <w:rPr>
          <w:b/>
          <w:bCs/>
        </w:rPr>
        <w:t>s</w:t>
      </w:r>
      <w:r w:rsidRPr="00A616B7">
        <w:rPr>
          <w:b/>
        </w:rPr>
        <w:t xml:space="preserve">elect/deselect all </w:t>
      </w:r>
      <w:r w:rsidRPr="00827B57">
        <w:rPr>
          <w:bCs/>
        </w:rPr>
        <w:t>button</w:t>
      </w:r>
      <w:r w:rsidRPr="00A616B7">
        <w:t xml:space="preserve"> in the </w:t>
      </w:r>
      <w:r w:rsidR="00827B57">
        <w:t>side panel</w:t>
      </w:r>
      <w:r w:rsidRPr="00A616B7">
        <w:t xml:space="preserve"> </w:t>
      </w:r>
      <w:r w:rsidR="004E69D0">
        <w:t xml:space="preserve">will </w:t>
      </w:r>
      <w:r w:rsidRPr="00A616B7">
        <w:t>change</w:t>
      </w:r>
      <w:r w:rsidR="004E69D0">
        <w:t xml:space="preserve"> </w:t>
      </w:r>
      <w:r w:rsidRPr="00A616B7">
        <w:t xml:space="preserve">depending on </w:t>
      </w:r>
      <w:r w:rsidR="00827B57">
        <w:t xml:space="preserve">its behaviour </w:t>
      </w:r>
      <w:r w:rsidR="00C65AEA">
        <w:t>(</w:t>
      </w:r>
      <w:r w:rsidRPr="00A616B7">
        <w:t xml:space="preserve">see </w:t>
      </w:r>
      <w:r w:rsidRPr="00A1331A">
        <w:rPr>
          <w:rStyle w:val="IntenseReference"/>
        </w:rPr>
        <w:fldChar w:fldCharType="begin" w:fldLock="1"/>
      </w:r>
      <w:r w:rsidRPr="00A1331A">
        <w:rPr>
          <w:rStyle w:val="IntenseReference"/>
        </w:rPr>
        <w:instrText xml:space="preserve"> REF _Ref36562731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22</w:t>
      </w:r>
      <w:r w:rsidRPr="00A1331A">
        <w:rPr>
          <w:rStyle w:val="IntenseReference"/>
        </w:rPr>
        <w:fldChar w:fldCharType="end"/>
      </w:r>
      <w:r w:rsidR="00C65AEA">
        <w:t>)</w:t>
      </w:r>
      <w:r w:rsidRPr="00A616B7">
        <w:t xml:space="preserve">. </w:t>
      </w:r>
      <w:r w:rsidR="00460420">
        <w:t xml:space="preserve">If some </w:t>
      </w:r>
      <w:r w:rsidR="004E49AC">
        <w:t xml:space="preserve">trays are already selected, </w:t>
      </w:r>
      <w:r w:rsidR="00460420">
        <w:t xml:space="preserve">then </w:t>
      </w:r>
      <w:r w:rsidR="004E49AC">
        <w:t xml:space="preserve">it will act as Deselect All. </w:t>
      </w:r>
      <w:r w:rsidR="00460420">
        <w:t xml:space="preserve">If </w:t>
      </w:r>
      <w:r w:rsidR="004D6BC5">
        <w:t xml:space="preserve">no trays are </w:t>
      </w:r>
      <w:r w:rsidR="00460420">
        <w:t xml:space="preserve">selected, it </w:t>
      </w:r>
      <w:r w:rsidR="004D6BC5">
        <w:t xml:space="preserve">will </w:t>
      </w:r>
      <w:r w:rsidR="00460420">
        <w:t>Select All</w:t>
      </w:r>
      <w:r w:rsidR="006329DA">
        <w:t xml:space="preserve"> </w:t>
      </w:r>
      <w:r w:rsidR="00F626F7">
        <w:t xml:space="preserve">trays </w:t>
      </w:r>
      <w:r w:rsidR="006329DA">
        <w:t>in the viewport</w:t>
      </w:r>
      <w:r w:rsidRPr="00A616B7">
        <w:t>.</w:t>
      </w:r>
    </w:p>
    <w:tbl>
      <w:tblPr>
        <w:tblStyle w:val="TableGrid"/>
        <w:tblW w:w="9350" w:type="dxa"/>
        <w:tblLook w:val="04A0" w:firstRow="1" w:lastRow="0" w:firstColumn="1" w:lastColumn="0" w:noHBand="0" w:noVBand="1"/>
      </w:tblPr>
      <w:tblGrid>
        <w:gridCol w:w="4675"/>
        <w:gridCol w:w="4675"/>
      </w:tblGrid>
      <w:tr w:rsidR="005073CB" w:rsidRPr="00A616B7" w14:paraId="38A85703" w14:textId="77777777" w:rsidTr="001F7569">
        <w:tc>
          <w:tcPr>
            <w:tcW w:w="4675" w:type="dxa"/>
          </w:tcPr>
          <w:p w14:paraId="031E7508" w14:textId="77777777" w:rsidR="005073CB" w:rsidRPr="00A412CA" w:rsidRDefault="005073CB" w:rsidP="00E81B63">
            <w:pPr>
              <w:pStyle w:val="Subtitle"/>
              <w:spacing w:before="240" w:after="0"/>
            </w:pPr>
            <w:r w:rsidRPr="00A412CA">
              <w:t>Select All</w:t>
            </w:r>
          </w:p>
        </w:tc>
        <w:tc>
          <w:tcPr>
            <w:tcW w:w="4675" w:type="dxa"/>
          </w:tcPr>
          <w:p w14:paraId="427C612A" w14:textId="77777777" w:rsidR="005073CB" w:rsidRPr="00A412CA" w:rsidRDefault="005073CB" w:rsidP="00E81B63">
            <w:pPr>
              <w:pStyle w:val="Subtitle"/>
              <w:spacing w:before="240" w:after="0"/>
            </w:pPr>
            <w:r w:rsidRPr="00A412CA">
              <w:t>Deselect All</w:t>
            </w:r>
          </w:p>
        </w:tc>
      </w:tr>
      <w:tr w:rsidR="005073CB" w:rsidRPr="00A616B7" w14:paraId="5B084C83" w14:textId="77777777" w:rsidTr="001F7569">
        <w:tc>
          <w:tcPr>
            <w:tcW w:w="4675" w:type="dxa"/>
          </w:tcPr>
          <w:p w14:paraId="2D1ED4E6" w14:textId="77777777" w:rsidR="005073CB" w:rsidRPr="00A616B7" w:rsidRDefault="005073CB" w:rsidP="00E81B63">
            <w:pPr>
              <w:spacing w:before="240"/>
              <w:jc w:val="center"/>
            </w:pPr>
            <w:r w:rsidRPr="00A616B7">
              <w:rPr>
                <w:noProof/>
              </w:rPr>
              <w:drawing>
                <wp:inline distT="0" distB="0" distL="0" distR="0" wp14:anchorId="170ABA48" wp14:editId="1858957D">
                  <wp:extent cx="1285875" cy="857250"/>
                  <wp:effectExtent l="152400" t="152400" r="371475" b="361950"/>
                  <wp:docPr id="247" name="Bildobjekt 247"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lect button.PNG"/>
                          <pic:cNvPicPr/>
                        </pic:nvPicPr>
                        <pic:blipFill rotWithShape="1">
                          <a:blip r:embed="rId38">
                            <a:extLst>
                              <a:ext uri="{28A0092B-C50C-407E-A947-70E740481C1C}">
                                <a14:useLocalDpi xmlns:a14="http://schemas.microsoft.com/office/drawing/2010/main" val="0"/>
                              </a:ext>
                            </a:extLst>
                          </a:blip>
                          <a:srcRect l="3360" t="2174" r="5915"/>
                          <a:stretch/>
                        </pic:blipFill>
                        <pic:spPr bwMode="auto">
                          <a:xfrm>
                            <a:off x="0" y="0"/>
                            <a:ext cx="1285987" cy="85732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c>
          <w:tcPr>
            <w:tcW w:w="4675" w:type="dxa"/>
          </w:tcPr>
          <w:p w14:paraId="12DA47FC" w14:textId="77777777" w:rsidR="005073CB" w:rsidRPr="00A616B7" w:rsidRDefault="005073CB" w:rsidP="00E81B63">
            <w:pPr>
              <w:spacing w:before="240"/>
              <w:jc w:val="center"/>
            </w:pPr>
            <w:r w:rsidRPr="00A616B7">
              <w:rPr>
                <w:noProof/>
                <w:sz w:val="16"/>
                <w:szCs w:val="16"/>
              </w:rPr>
              <w:drawing>
                <wp:inline distT="0" distB="0" distL="0" distR="0" wp14:anchorId="38586742" wp14:editId="196BA0E6">
                  <wp:extent cx="1282065" cy="847725"/>
                  <wp:effectExtent l="152400" t="152400" r="356235" b="371475"/>
                  <wp:docPr id="248" name="Bildobjekt 248"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select button.PNG"/>
                          <pic:cNvPicPr/>
                        </pic:nvPicPr>
                        <pic:blipFill rotWithShape="1">
                          <a:blip r:embed="rId39">
                            <a:extLst>
                              <a:ext uri="{28A0092B-C50C-407E-A947-70E740481C1C}">
                                <a14:useLocalDpi xmlns:a14="http://schemas.microsoft.com/office/drawing/2010/main" val="0"/>
                              </a:ext>
                            </a:extLst>
                          </a:blip>
                          <a:srcRect l="2180" r="1" b="9553"/>
                          <a:stretch/>
                        </pic:blipFill>
                        <pic:spPr bwMode="auto">
                          <a:xfrm>
                            <a:off x="0" y="0"/>
                            <a:ext cx="1282177" cy="84779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r>
    </w:tbl>
    <w:p w14:paraId="686C1FBE" w14:textId="44911099" w:rsidR="005073CB" w:rsidRPr="00A412CA" w:rsidRDefault="005073CB" w:rsidP="00E81B63">
      <w:pPr>
        <w:pStyle w:val="Caption"/>
        <w:spacing w:before="240"/>
      </w:pPr>
      <w:bookmarkStart w:id="79" w:name="_Ref36562731"/>
      <w:r w:rsidRPr="00A412CA">
        <w:t xml:space="preserve">Figure </w:t>
      </w:r>
      <w:fldSimple w:instr=" SEQ Figure \* ARABIC " w:fldLock="1">
        <w:r w:rsidR="000A7C44">
          <w:rPr>
            <w:noProof/>
          </w:rPr>
          <w:t>22</w:t>
        </w:r>
      </w:fldSimple>
      <w:bookmarkEnd w:id="79"/>
      <w:r w:rsidRPr="00A412CA">
        <w:t xml:space="preserve">. Difference between select/deselect </w:t>
      </w:r>
      <w:r w:rsidR="0016141F">
        <w:t xml:space="preserve">ALL </w:t>
      </w:r>
      <w:r w:rsidRPr="00A412CA">
        <w:t xml:space="preserve">button </w:t>
      </w:r>
      <w:r w:rsidR="0016141F">
        <w:t>ICONS.</w:t>
      </w:r>
    </w:p>
    <w:p w14:paraId="742A36A7" w14:textId="50268301" w:rsidR="005073CB" w:rsidRPr="00A616B7" w:rsidRDefault="00BF5029" w:rsidP="00E81B63">
      <w:pPr>
        <w:spacing w:before="240"/>
      </w:pPr>
      <w:r w:rsidRPr="00A616B7">
        <w:br w:type="page"/>
      </w:r>
    </w:p>
    <w:p w14:paraId="09B91EE0" w14:textId="77777777" w:rsidR="00970645" w:rsidRPr="00DC4915" w:rsidRDefault="00BF5029" w:rsidP="00E81B63">
      <w:pPr>
        <w:pStyle w:val="Heading3"/>
        <w:spacing w:before="240"/>
      </w:pPr>
      <w:bookmarkStart w:id="80" w:name="_Ref36891051"/>
      <w:bookmarkStart w:id="81" w:name="_Toc37590665"/>
      <w:r w:rsidRPr="00DC4915">
        <w:t xml:space="preserve">Input </w:t>
      </w:r>
      <w:r w:rsidR="00641165" w:rsidRPr="00DC4915">
        <w:t>Keyboards</w:t>
      </w:r>
      <w:bookmarkEnd w:id="80"/>
      <w:bookmarkEnd w:id="81"/>
    </w:p>
    <w:p w14:paraId="1DE23CFC" w14:textId="77777777" w:rsidR="00970645" w:rsidRPr="00DC4915" w:rsidRDefault="009214B2" w:rsidP="00E81B63">
      <w:pPr>
        <w:pStyle w:val="Subtitle"/>
        <w:spacing w:before="240"/>
        <w:rPr>
          <w:b/>
        </w:rPr>
      </w:pPr>
      <w:r w:rsidRPr="00DC4915">
        <w:t xml:space="preserve">Relating to </w:t>
      </w:r>
      <w:r w:rsidRPr="00DC4915">
        <w:rPr>
          <w:b/>
        </w:rPr>
        <w:t>inputting</w:t>
      </w:r>
      <w:r w:rsidRPr="00DC4915">
        <w:t xml:space="preserve"> </w:t>
      </w:r>
      <w:r w:rsidRPr="00DC4915">
        <w:rPr>
          <w:b/>
        </w:rPr>
        <w:t>data</w:t>
      </w:r>
    </w:p>
    <w:p w14:paraId="280CA45E" w14:textId="3EF63466" w:rsidR="006E492F" w:rsidRPr="00DC4915" w:rsidRDefault="00BF5029" w:rsidP="00E81B63">
      <w:pPr>
        <w:spacing w:before="240"/>
      </w:pPr>
      <w:r w:rsidRPr="00DC4915">
        <w:t xml:space="preserve">To input data </w:t>
      </w:r>
      <w:r w:rsidR="00590564" w:rsidRPr="00DC4915">
        <w:t>on</w:t>
      </w:r>
      <w:r w:rsidRPr="00DC4915">
        <w:t xml:space="preserve">to the </w:t>
      </w:r>
      <w:r w:rsidR="009416A0">
        <w:t xml:space="preserve">selected </w:t>
      </w:r>
      <w:r w:rsidRPr="00DC4915">
        <w:t xml:space="preserve">trays you </w:t>
      </w:r>
      <w:r w:rsidR="00981A27">
        <w:t>must</w:t>
      </w:r>
      <w:r w:rsidRPr="00DC4915">
        <w:t xml:space="preserve"> use the </w:t>
      </w:r>
      <w:r w:rsidR="00981A27">
        <w:t xml:space="preserve">corresponding </w:t>
      </w:r>
      <w:r w:rsidRPr="00DC4915">
        <w:rPr>
          <w:b/>
        </w:rPr>
        <w:t>input keyboards</w:t>
      </w:r>
      <w:r w:rsidR="00334DAF">
        <w:rPr>
          <w:b/>
        </w:rPr>
        <w:t xml:space="preserve"> </w:t>
      </w:r>
      <w:r w:rsidR="00334DAF" w:rsidRPr="00334DAF">
        <w:rPr>
          <w:bCs/>
        </w:rPr>
        <w:t>(category, expiry, and weight)</w:t>
      </w:r>
      <w:r w:rsidRPr="00DC4915">
        <w:t xml:space="preserve">. </w:t>
      </w:r>
      <w:r w:rsidR="00063307" w:rsidRPr="00DC4915">
        <w:t>You can u</w:t>
      </w:r>
      <w:r w:rsidR="00B44906" w:rsidRPr="00DC4915">
        <w:t>se</w:t>
      </w:r>
      <w:r w:rsidRPr="00DC4915">
        <w:t xml:space="preserve"> the </w:t>
      </w:r>
      <w:r w:rsidRPr="00DC4915">
        <w:rPr>
          <w:b/>
        </w:rPr>
        <w:t>keyboard switcher</w:t>
      </w:r>
      <w:r w:rsidRPr="00DC4915">
        <w:t xml:space="preserve"> </w:t>
      </w:r>
      <w:r w:rsidR="00B44906" w:rsidRPr="00DC4915">
        <w:t xml:space="preserve">to switch between </w:t>
      </w:r>
      <w:r w:rsidR="00334DAF">
        <w:rPr>
          <w:bCs/>
        </w:rPr>
        <w:t xml:space="preserve">them </w:t>
      </w:r>
      <w:r w:rsidR="00B44906" w:rsidRPr="00DC4915">
        <w:t>(</w:t>
      </w:r>
      <w:r w:rsidRPr="00DC4915">
        <w:t xml:space="preserve">see </w:t>
      </w:r>
      <w:r w:rsidR="0002021B" w:rsidRPr="00A1331A">
        <w:rPr>
          <w:rStyle w:val="IntenseReference"/>
        </w:rPr>
        <w:fldChar w:fldCharType="begin" w:fldLock="1"/>
      </w:r>
      <w:r w:rsidR="0002021B" w:rsidRPr="00A1331A">
        <w:rPr>
          <w:rStyle w:val="IntenseReference"/>
        </w:rPr>
        <w:instrText xml:space="preserve"> REF _Ref37246582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igure 23</w:t>
      </w:r>
      <w:r w:rsidR="0002021B" w:rsidRPr="00A1331A">
        <w:rPr>
          <w:rStyle w:val="IntenseReference"/>
        </w:rPr>
        <w:fldChar w:fldCharType="end"/>
      </w:r>
      <w:r w:rsidR="0002021B">
        <w:t>).</w:t>
      </w:r>
      <w:r w:rsidRPr="00DC4915">
        <w:t xml:space="preserve"> </w:t>
      </w:r>
      <w:r w:rsidR="00B44906" w:rsidRPr="00DC4915">
        <w:t>The current</w:t>
      </w:r>
      <w:r w:rsidR="00B816D9" w:rsidRPr="00DC4915">
        <w:t xml:space="preserve"> </w:t>
      </w:r>
      <w:r w:rsidR="00B44906" w:rsidRPr="00DC4915">
        <w:t xml:space="preserve">keyboard is </w:t>
      </w:r>
      <w:r w:rsidR="00B816D9" w:rsidRPr="00DC4915">
        <w:t xml:space="preserve">selected in </w:t>
      </w:r>
      <w:r w:rsidRPr="00DC4915">
        <w:t>blue.</w:t>
      </w:r>
    </w:p>
    <w:p w14:paraId="3F413D94" w14:textId="77777777" w:rsidR="00B42FB6" w:rsidRPr="00DC4915" w:rsidRDefault="00B0339D" w:rsidP="00E81B63">
      <w:pPr>
        <w:pStyle w:val="Heading4"/>
        <w:spacing w:before="240"/>
      </w:pPr>
      <w:bookmarkStart w:id="82" w:name="_Ref36890998"/>
      <w:r w:rsidRPr="00DC4915">
        <w:t>Category Keyboard</w:t>
      </w:r>
      <w:bookmarkEnd w:id="82"/>
    </w:p>
    <w:p w14:paraId="44E432ED" w14:textId="12A851BC" w:rsidR="00BF5029" w:rsidRPr="00DC4915" w:rsidRDefault="006B033C" w:rsidP="00E81B63">
      <w:pPr>
        <w:spacing w:before="240"/>
      </w:pPr>
      <w:r w:rsidRPr="00DC4915">
        <w:rPr>
          <w:noProof/>
        </w:rPr>
        <mc:AlternateContent>
          <mc:Choice Requires="wps">
            <w:drawing>
              <wp:anchor distT="0" distB="0" distL="114300" distR="114300" simplePos="0" relativeHeight="251658329" behindDoc="0" locked="0" layoutInCell="1" allowOverlap="1" wp14:anchorId="7ECF29EC" wp14:editId="63D2B86A">
                <wp:simplePos x="0" y="0"/>
                <wp:positionH relativeFrom="column">
                  <wp:posOffset>0</wp:posOffset>
                </wp:positionH>
                <wp:positionV relativeFrom="paragraph">
                  <wp:posOffset>1679558</wp:posOffset>
                </wp:positionV>
                <wp:extent cx="1828800" cy="247650"/>
                <wp:effectExtent l="0" t="0" r="0" b="0"/>
                <wp:wrapNone/>
                <wp:docPr id="10425426" name="Text Box 57"/>
                <wp:cNvGraphicFramePr/>
                <a:graphic xmlns:a="http://schemas.openxmlformats.org/drawingml/2006/main">
                  <a:graphicData uri="http://schemas.microsoft.com/office/word/2010/wordprocessingShape">
                    <wps:wsp>
                      <wps:cNvSpPr txBox="1"/>
                      <wps:spPr>
                        <a:xfrm>
                          <a:off x="0" y="0"/>
                          <a:ext cx="1828800" cy="247650"/>
                        </a:xfrm>
                        <a:prstGeom prst="rect">
                          <a:avLst/>
                        </a:prstGeom>
                        <a:noFill/>
                        <a:ln w="6350">
                          <a:noFill/>
                        </a:ln>
                      </wps:spPr>
                      <wps:txbx>
                        <w:txbxContent>
                          <w:p w14:paraId="74E95E44" w14:textId="2C2A2EAF" w:rsidR="00414973" w:rsidRPr="000E2F84" w:rsidRDefault="00414973" w:rsidP="0054385B">
                            <w:pPr>
                              <w:pStyle w:val="Caption"/>
                            </w:pPr>
                            <w:r w:rsidRPr="00A412CA">
                              <w:t xml:space="preserve">Figure </w:t>
                            </w:r>
                            <w:fldSimple w:instr=" SEQ Figure \* ARABIC ">
                              <w:r w:rsidR="00865C51">
                                <w:rPr>
                                  <w:noProof/>
                                </w:rPr>
                                <w:t>23</w:t>
                              </w:r>
                            </w:fldSimple>
                            <w:r w:rsidRPr="00A412CA">
                              <w:t>. Category Keyboard.</w:t>
                            </w:r>
                          </w:p>
                          <w:p w14:paraId="37D24779" w14:textId="77777777" w:rsidR="00414973" w:rsidRPr="000E2F84" w:rsidRDefault="00414973">
                            <w:pPr>
                              <w:rPr>
                                <w:i/>
                                <w:iCs/>
                                <w:color w:val="454551" w:themeColor="text2"/>
                                <w:sz w:val="18"/>
                                <w:szCs w:val="1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CF29EC" id="Text Box 57" o:spid="_x0000_s1087" type="#_x0000_t202" style="position:absolute;left:0;text-align:left;margin-left:0;margin-top:132.25pt;width:2in;height:19.5pt;z-index:251658329;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" filled="f" stroked="f" strokeweight=".5pt">
                <v:textbox>
                  <w:txbxContent>
                    <w:p w14:paraId="74E95E44" w14:textId="2C2A2EAF" w:rsidR="00414973" w:rsidRPr="000E2F84" w:rsidRDefault="00414973" w:rsidP="0054385B">
                      <w:pPr>
                        <w:pStyle w:val="Caption"/>
                      </w:pPr>
                      <w:r w:rsidRPr="00A412CA">
                        <w:t xml:space="preserve">Figure </w:t>
                      </w:r>
                      <w:fldSimple w:instr=" SEQ Figure \* ARABIC ">
                        <w:r w:rsidR="00865C51">
                          <w:rPr>
                            <w:noProof/>
                          </w:rPr>
                          <w:t>23</w:t>
                        </w:r>
                      </w:fldSimple>
                      <w:r w:rsidRPr="00A412CA">
                        <w:t>. Category Keyboard.</w:t>
                      </w:r>
                    </w:p>
                    <w:p w14:paraId="37D24779" w14:textId="77777777" w:rsidR="00414973" w:rsidRPr="000E2F84" w:rsidRDefault="00414973">
                      <w:pPr>
                        <w:rPr>
                          <w:i/>
                          <w:iCs/>
                          <w:color w:val="454551" w:themeColor="text2"/>
                          <w:sz w:val="18"/>
                          <w:szCs w:val="18"/>
                        </w:rPr>
                      </w:pPr>
                    </w:p>
                  </w:txbxContent>
                </v:textbox>
              </v:shape>
            </w:pict>
          </mc:Fallback>
        </mc:AlternateContent>
      </w:r>
      <w:r w:rsidR="006E0BE3" w:rsidRPr="00DC4915">
        <w:rPr>
          <w:rFonts w:asciiTheme="minorHAnsi" w:eastAsiaTheme="minorHAnsi" w:hAnsiTheme="minorHAnsi" w:cstheme="minorBidi"/>
          <w:i/>
          <w:noProof/>
        </w:rPr>
        <mc:AlternateContent>
          <mc:Choice Requires="wps">
            <w:drawing>
              <wp:anchor distT="0" distB="0" distL="114300" distR="114300" simplePos="0" relativeHeight="251658320" behindDoc="0" locked="0" layoutInCell="1" allowOverlap="1" wp14:anchorId="14D48730" wp14:editId="30CE6B9F">
                <wp:simplePos x="0" y="0"/>
                <wp:positionH relativeFrom="column">
                  <wp:posOffset>-74930</wp:posOffset>
                </wp:positionH>
                <wp:positionV relativeFrom="paragraph">
                  <wp:posOffset>1260350</wp:posOffset>
                </wp:positionV>
                <wp:extent cx="353695" cy="59690"/>
                <wp:effectExtent l="0" t="0" r="14605" b="16510"/>
                <wp:wrapNone/>
                <wp:docPr id="10425358" name="Straight Connector 8"/>
                <wp:cNvGraphicFramePr/>
                <a:graphic xmlns:a="http://schemas.openxmlformats.org/drawingml/2006/main">
                  <a:graphicData uri="http://schemas.microsoft.com/office/word/2010/wordprocessingShape">
                    <wps:wsp>
                      <wps:cNvCnPr/>
                      <wps:spPr>
                        <a:xfrm>
                          <a:off x="0" y="0"/>
                          <a:ext cx="353695" cy="5969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C9B771B" id="Straight Connector 8" o:spid="_x0000_s1026" style="position:absolute;z-index:2516583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pt,99.25pt" to="21.95pt,10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" strokecolor="#e32d91 [3204]" strokeweight="1pt">
                <v:stroke joinstyle="miter"/>
              </v:line>
            </w:pict>
          </mc:Fallback>
        </mc:AlternateContent>
      </w:r>
      <w:r w:rsidR="006E0BE3" w:rsidRPr="00DC4915">
        <w:rPr>
          <w:rFonts w:asciiTheme="minorHAnsi" w:eastAsiaTheme="minorHAnsi" w:hAnsiTheme="minorHAnsi" w:cstheme="minorBidi"/>
          <w:i/>
          <w:noProof/>
        </w:rPr>
        <mc:AlternateContent>
          <mc:Choice Requires="wps">
            <w:drawing>
              <wp:anchor distT="0" distB="0" distL="114300" distR="114300" simplePos="0" relativeHeight="251658240" behindDoc="0" locked="0" layoutInCell="1" allowOverlap="1" wp14:anchorId="624EC438" wp14:editId="4D569492">
                <wp:simplePos x="0" y="0"/>
                <wp:positionH relativeFrom="column">
                  <wp:posOffset>-705485</wp:posOffset>
                </wp:positionH>
                <wp:positionV relativeFrom="paragraph">
                  <wp:posOffset>1001426</wp:posOffset>
                </wp:positionV>
                <wp:extent cx="876300" cy="654050"/>
                <wp:effectExtent l="0" t="0" r="0" b="0"/>
                <wp:wrapNone/>
                <wp:docPr id="1042535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6300" cy="654050"/>
                        </a:xfrm>
                        <a:prstGeom prst="rect">
                          <a:avLst/>
                        </a:prstGeom>
                        <a:noFill/>
                        <a:ln w="9525">
                          <a:noFill/>
                          <a:miter lim="800000"/>
                          <a:headEnd/>
                          <a:tailEnd/>
                        </a:ln>
                      </wps:spPr>
                      <wps:txbx>
                        <w:txbxContent>
                          <w:p w14:paraId="39A792E4" w14:textId="7EEF941B" w:rsidR="009F2BAB" w:rsidRPr="00B37701" w:rsidRDefault="009F2BAB" w:rsidP="00A664EB">
                            <w:pPr>
                              <w:rPr>
                                <w:lang w:val="sv-SE"/>
                              </w:rPr>
                            </w:pPr>
                            <w:r>
                              <w:t>Category</w:t>
                            </w:r>
                            <w:r w:rsidR="004E0498">
                              <w:t xml:space="preserve">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4EC438" id="_x0000_s1088" type="#_x0000_t202" style="position:absolute;left:0;text-align:left;margin-left:-55.55pt;margin-top:78.85pt;width:69pt;height:51.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" filled="f" stroked="f">
                <v:textbox>
                  <w:txbxContent>
                    <w:p w14:paraId="39A792E4" w14:textId="7EEF941B" w:rsidR="009F2BAB" w:rsidRPr="00B37701" w:rsidRDefault="009F2BAB" w:rsidP="00A664EB">
                      <w:pPr>
                        <w:rPr>
                          <w:lang w:val="sv-SE"/>
                        </w:rPr>
                      </w:pPr>
                      <w:r>
                        <w:t>Category</w:t>
                      </w:r>
                      <w:r w:rsidR="004E0498">
                        <w:t xml:space="preserve"> button</w:t>
                      </w:r>
                    </w:p>
                  </w:txbxContent>
                </v:textbox>
              </v:shape>
            </w:pict>
          </mc:Fallback>
        </mc:AlternateContent>
      </w:r>
      <w:r w:rsidR="006E0BE3" w:rsidRPr="00DC4915">
        <w:rPr>
          <w:noProof/>
        </w:rPr>
        <mc:AlternateContent>
          <mc:Choice Requires="wps">
            <w:drawing>
              <wp:anchor distT="0" distB="0" distL="114300" distR="114300" simplePos="0" relativeHeight="251658311" behindDoc="0" locked="0" layoutInCell="1" allowOverlap="1" wp14:anchorId="751E7C45" wp14:editId="2A3438EE">
                <wp:simplePos x="0" y="0"/>
                <wp:positionH relativeFrom="column">
                  <wp:posOffset>-113590</wp:posOffset>
                </wp:positionH>
                <wp:positionV relativeFrom="paragraph">
                  <wp:posOffset>546466</wp:posOffset>
                </wp:positionV>
                <wp:extent cx="391886" cy="56763"/>
                <wp:effectExtent l="0" t="0" r="14605" b="19685"/>
                <wp:wrapNone/>
                <wp:docPr id="236" name="Straight Connector 8"/>
                <wp:cNvGraphicFramePr/>
                <a:graphic xmlns:a="http://schemas.openxmlformats.org/drawingml/2006/main">
                  <a:graphicData uri="http://schemas.microsoft.com/office/word/2010/wordprocessingShape">
                    <wps:wsp>
                      <wps:cNvCnPr/>
                      <wps:spPr>
                        <a:xfrm flipV="1">
                          <a:off x="0" y="0"/>
                          <a:ext cx="391886" cy="56763"/>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CE79C7E" id="Straight Connector 8" o:spid="_x0000_s1026" style="position:absolute;flip:y;z-index:25165830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5pt,43.05pt" to="21.9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" strokecolor="#e32d91 [3204]" strokeweight="1pt">
                <v:stroke joinstyle="miter"/>
              </v:line>
            </w:pict>
          </mc:Fallback>
        </mc:AlternateContent>
      </w:r>
      <w:r w:rsidR="006E0BE3" w:rsidRPr="00DC4915">
        <w:rPr>
          <w:noProof/>
        </w:rPr>
        <mc:AlternateContent>
          <mc:Choice Requires="wps">
            <w:drawing>
              <wp:anchor distT="0" distB="0" distL="114300" distR="114300" simplePos="0" relativeHeight="251658241" behindDoc="0" locked="0" layoutInCell="1" allowOverlap="1" wp14:anchorId="02F990F8" wp14:editId="6AF55255">
                <wp:simplePos x="0" y="0"/>
                <wp:positionH relativeFrom="column">
                  <wp:posOffset>-686435</wp:posOffset>
                </wp:positionH>
                <wp:positionV relativeFrom="paragraph">
                  <wp:posOffset>273121</wp:posOffset>
                </wp:positionV>
                <wp:extent cx="862658" cy="1404620"/>
                <wp:effectExtent l="0" t="0" r="0" b="0"/>
                <wp:wrapNone/>
                <wp:docPr id="23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2658" cy="1404620"/>
                        </a:xfrm>
                        <a:prstGeom prst="rect">
                          <a:avLst/>
                        </a:prstGeom>
                        <a:noFill/>
                        <a:ln w="9525">
                          <a:noFill/>
                          <a:miter lim="800000"/>
                          <a:headEnd/>
                          <a:tailEnd/>
                        </a:ln>
                      </wps:spPr>
                      <wps:txbx>
                        <w:txbxContent>
                          <w:p w14:paraId="6CBB023A" w14:textId="1D1371CF" w:rsidR="00BF5029" w:rsidRPr="00B37701" w:rsidRDefault="00BF5029" w:rsidP="00A664EB">
                            <w:pPr>
                              <w:rPr>
                                <w:lang w:val="sv-SE"/>
                              </w:rPr>
                            </w:pPr>
                            <w:r>
                              <w:t xml:space="preserve">Category </w:t>
                            </w:r>
                            <w:r w:rsidR="006321CA">
                              <w:t>Group</w:t>
                            </w:r>
                            <w:r w:rsidR="004E0498">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2F990F8" id="_x0000_s1089" type="#_x0000_t202" style="position:absolute;left:0;text-align:left;margin-left:-54.05pt;margin-top:21.5pt;width:67.95pt;height:110.6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" filled="f" stroked="f">
                <v:textbox style="mso-fit-shape-to-text:t">
                  <w:txbxContent>
                    <w:p w14:paraId="6CBB023A" w14:textId="1D1371CF" w:rsidR="00BF5029" w:rsidRPr="00B37701" w:rsidRDefault="00BF5029" w:rsidP="00A664EB">
                      <w:pPr>
                        <w:rPr>
                          <w:lang w:val="sv-SE"/>
                        </w:rPr>
                      </w:pPr>
                      <w:r>
                        <w:t xml:space="preserve">Category </w:t>
                      </w:r>
                      <w:r w:rsidR="006321CA">
                        <w:t>Group</w:t>
                      </w:r>
                      <w:r w:rsidR="004E0498">
                        <w:t xml:space="preserve"> button</w:t>
                      </w:r>
                    </w:p>
                  </w:txbxContent>
                </v:textbox>
              </v:shape>
            </w:pict>
          </mc:Fallback>
        </mc:AlternateContent>
      </w:r>
      <w:r w:rsidR="006E0BE3" w:rsidRPr="00DC4915">
        <w:rPr>
          <w:noProof/>
        </w:rPr>
        <mc:AlternateContent>
          <mc:Choice Requires="wps">
            <w:drawing>
              <wp:anchor distT="0" distB="0" distL="114300" distR="114300" simplePos="0" relativeHeight="251658321" behindDoc="0" locked="0" layoutInCell="1" allowOverlap="1" wp14:anchorId="46DC947D" wp14:editId="311CFFDB">
                <wp:simplePos x="0" y="0"/>
                <wp:positionH relativeFrom="column">
                  <wp:posOffset>5895324</wp:posOffset>
                </wp:positionH>
                <wp:positionV relativeFrom="paragraph">
                  <wp:posOffset>1540380</wp:posOffset>
                </wp:positionV>
                <wp:extent cx="454242" cy="89077"/>
                <wp:effectExtent l="0" t="0" r="15875" b="12700"/>
                <wp:wrapNone/>
                <wp:docPr id="230" name="Straight Connector 8"/>
                <wp:cNvGraphicFramePr/>
                <a:graphic xmlns:a="http://schemas.openxmlformats.org/drawingml/2006/main">
                  <a:graphicData uri="http://schemas.microsoft.com/office/word/2010/wordprocessingShape">
                    <wps:wsp>
                      <wps:cNvCnPr/>
                      <wps:spPr>
                        <a:xfrm>
                          <a:off x="0" y="0"/>
                          <a:ext cx="454242" cy="89077"/>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2B8D1C8" id="Straight Connector 8" o:spid="_x0000_s1026" style="position:absolute;z-index:25165832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4.2pt,121.3pt" to="499.95pt,12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" strokecolor="#e32d91 [3204]" strokeweight="1pt">
                <v:stroke joinstyle="miter"/>
              </v:line>
            </w:pict>
          </mc:Fallback>
        </mc:AlternateContent>
      </w:r>
      <w:r w:rsidR="006E0BE3" w:rsidRPr="00DC4915">
        <w:rPr>
          <w:noProof/>
        </w:rPr>
        <mc:AlternateContent>
          <mc:Choice Requires="wps">
            <w:drawing>
              <wp:anchor distT="0" distB="0" distL="114300" distR="114300" simplePos="0" relativeHeight="251658322" behindDoc="0" locked="0" layoutInCell="1" allowOverlap="1" wp14:anchorId="10C53F89" wp14:editId="14BE77D1">
                <wp:simplePos x="0" y="0"/>
                <wp:positionH relativeFrom="page">
                  <wp:posOffset>6972335</wp:posOffset>
                </wp:positionH>
                <wp:positionV relativeFrom="paragraph">
                  <wp:posOffset>1419860</wp:posOffset>
                </wp:positionV>
                <wp:extent cx="786765" cy="1404620"/>
                <wp:effectExtent l="0" t="0" r="0" b="0"/>
                <wp:wrapNone/>
                <wp:docPr id="46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36934FDE" w14:textId="42766CAD" w:rsidR="00331CD6" w:rsidRPr="00585CAE" w:rsidRDefault="00331CD6" w:rsidP="00081F8C">
                            <w:pPr>
                              <w:jc w:val="right"/>
                            </w:pPr>
                            <w:r>
                              <w:t>Clear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0C53F89" id="_x0000_s1090" type="#_x0000_t202" style="position:absolute;left:0;text-align:left;margin-left:549pt;margin-top:111.8pt;width:61.95pt;height:110.6pt;z-index:251658322;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" filled="f" stroked="f">
                <v:textbox style="mso-fit-shape-to-text:t">
                  <w:txbxContent>
                    <w:p w14:paraId="36934FDE" w14:textId="42766CAD" w:rsidR="00331CD6" w:rsidRPr="00585CAE" w:rsidRDefault="00331CD6" w:rsidP="00081F8C">
                      <w:pPr>
                        <w:jc w:val="right"/>
                      </w:pPr>
                      <w:r>
                        <w:t>Clear Button</w:t>
                      </w:r>
                    </w:p>
                  </w:txbxContent>
                </v:textbox>
                <w10:wrap anchorx="page"/>
              </v:shape>
            </w:pict>
          </mc:Fallback>
        </mc:AlternateContent>
      </w:r>
      <w:r w:rsidR="006E0BE3" w:rsidRPr="00DC4915">
        <w:rPr>
          <w:noProof/>
        </w:rPr>
        <mc:AlternateContent>
          <mc:Choice Requires="wps">
            <w:drawing>
              <wp:anchor distT="0" distB="0" distL="114300" distR="114300" simplePos="0" relativeHeight="251658310" behindDoc="0" locked="0" layoutInCell="1" allowOverlap="1" wp14:anchorId="600BED05" wp14:editId="193EC5CE">
                <wp:simplePos x="0" y="0"/>
                <wp:positionH relativeFrom="column">
                  <wp:posOffset>6071389</wp:posOffset>
                </wp:positionH>
                <wp:positionV relativeFrom="paragraph">
                  <wp:posOffset>313606</wp:posOffset>
                </wp:positionV>
                <wp:extent cx="346639" cy="194665"/>
                <wp:effectExtent l="0" t="0" r="22225" b="21590"/>
                <wp:wrapNone/>
                <wp:docPr id="237" name="Straight Connector 8"/>
                <wp:cNvGraphicFramePr/>
                <a:graphic xmlns:a="http://schemas.openxmlformats.org/drawingml/2006/main">
                  <a:graphicData uri="http://schemas.microsoft.com/office/word/2010/wordprocessingShape">
                    <wps:wsp>
                      <wps:cNvCnPr/>
                      <wps:spPr>
                        <a:xfrm>
                          <a:off x="0" y="0"/>
                          <a:ext cx="346639" cy="19466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36C3EAC" id="Straight Connector 8" o:spid="_x0000_s1026" style="position:absolute;z-index:2516583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8.05pt,24.7pt" to="505.35pt,4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" strokecolor="#e32d91 [3204]" strokeweight="1pt">
                <v:stroke joinstyle="miter"/>
              </v:line>
            </w:pict>
          </mc:Fallback>
        </mc:AlternateContent>
      </w:r>
      <w:r w:rsidR="006E0BE3" w:rsidRPr="00DC4915">
        <w:rPr>
          <w:noProof/>
        </w:rPr>
        <mc:AlternateContent>
          <mc:Choice Requires="wps">
            <w:drawing>
              <wp:anchor distT="0" distB="0" distL="114300" distR="114300" simplePos="0" relativeHeight="251658309" behindDoc="0" locked="0" layoutInCell="1" allowOverlap="1" wp14:anchorId="1851D783" wp14:editId="33DFB53E">
                <wp:simplePos x="0" y="0"/>
                <wp:positionH relativeFrom="column">
                  <wp:posOffset>5181600</wp:posOffset>
                </wp:positionH>
                <wp:positionV relativeFrom="paragraph">
                  <wp:posOffset>217840</wp:posOffset>
                </wp:positionV>
                <wp:extent cx="889635" cy="236220"/>
                <wp:effectExtent l="12700" t="12700" r="12065" b="17780"/>
                <wp:wrapNone/>
                <wp:docPr id="240" name="Rectangle 23"/>
                <wp:cNvGraphicFramePr/>
                <a:graphic xmlns:a="http://schemas.openxmlformats.org/drawingml/2006/main">
                  <a:graphicData uri="http://schemas.microsoft.com/office/word/2010/wordprocessingShape">
                    <wps:wsp>
                      <wps:cNvSpPr/>
                      <wps:spPr>
                        <a:xfrm>
                          <a:off x="0" y="0"/>
                          <a:ext cx="889635" cy="23622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70D93BA" id="Rectangle 23" o:spid="_x0000_s1026" style="position:absolute;margin-left:408pt;margin-top:17.15pt;width:70.05pt;height:18.6pt;z-index:2516583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" filled="f" strokecolor="#e32d91 [3204]" strokeweight="1.5pt"/>
            </w:pict>
          </mc:Fallback>
        </mc:AlternateContent>
      </w:r>
      <w:r w:rsidR="00BF5029" w:rsidRPr="00DC4915">
        <w:rPr>
          <w:noProof/>
        </w:rPr>
        <mc:AlternateContent>
          <mc:Choice Requires="wps">
            <w:drawing>
              <wp:anchor distT="0" distB="0" distL="114300" distR="114300" simplePos="0" relativeHeight="251658312" behindDoc="0" locked="0" layoutInCell="1" allowOverlap="1" wp14:anchorId="66870046" wp14:editId="59AB7414">
                <wp:simplePos x="0" y="0"/>
                <wp:positionH relativeFrom="page">
                  <wp:align>right</wp:align>
                </wp:positionH>
                <wp:positionV relativeFrom="paragraph">
                  <wp:posOffset>454660</wp:posOffset>
                </wp:positionV>
                <wp:extent cx="786765" cy="1404620"/>
                <wp:effectExtent l="0" t="0" r="0" b="0"/>
                <wp:wrapNone/>
                <wp:docPr id="23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3A4E8D27" w14:textId="77777777" w:rsidR="00BF5029" w:rsidRPr="00585CAE" w:rsidRDefault="00BF5029" w:rsidP="00A664EB">
                            <w:pPr>
                              <w:jc w:val="right"/>
                            </w:pPr>
                            <w:r>
                              <w:t>Keyboard Switche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6870046" id="_x0000_s1091" type="#_x0000_t202" style="position:absolute;left:0;text-align:left;margin-left:10.75pt;margin-top:35.8pt;width:61.95pt;height:110.6pt;z-index:251658312;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" filled="f" stroked="f">
                <v:textbox style="mso-fit-shape-to-text:t">
                  <w:txbxContent>
                    <w:p w14:paraId="3A4E8D27" w14:textId="77777777" w:rsidR="00BF5029" w:rsidRPr="00585CAE" w:rsidRDefault="00BF5029" w:rsidP="00A664EB">
                      <w:pPr>
                        <w:jc w:val="right"/>
                      </w:pPr>
                      <w:r>
                        <w:t>Keyboard Switcher</w:t>
                      </w:r>
                    </w:p>
                  </w:txbxContent>
                </v:textbox>
                <w10:wrap anchorx="page"/>
              </v:shape>
            </w:pict>
          </mc:Fallback>
        </mc:AlternateContent>
      </w:r>
      <w:r w:rsidR="000D6321" w:rsidRPr="00DC4915">
        <w:rPr>
          <w:noProof/>
        </w:rPr>
        <w:drawing>
          <wp:inline distT="0" distB="0" distL="0" distR="0" wp14:anchorId="1C944C1A" wp14:editId="2190F6F6">
            <wp:extent cx="5943600" cy="1402080"/>
            <wp:effectExtent l="152400" t="152400" r="361950" b="369570"/>
            <wp:docPr id="56" name="Bildobjekt 56" descr="En bild som visar skärmbild, dato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category keyboard.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1402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0A0CF830" w14:textId="0644FE22" w:rsidR="00BF5029" w:rsidRPr="00DC4915" w:rsidRDefault="00162870" w:rsidP="00E81B63">
      <w:pPr>
        <w:spacing w:before="240"/>
      </w:pPr>
      <w:r w:rsidRPr="00DC4915">
        <w:t>T</w:t>
      </w:r>
      <w:r w:rsidR="00BF5029" w:rsidRPr="00DC4915">
        <w:t xml:space="preserve">he category keyboard </w:t>
      </w:r>
      <w:r w:rsidR="005C4DBE">
        <w:t xml:space="preserve">in </w:t>
      </w:r>
      <w:r w:rsidR="0002021B" w:rsidRPr="00A1331A">
        <w:rPr>
          <w:rStyle w:val="IntenseReference"/>
        </w:rPr>
        <w:fldChar w:fldCharType="begin" w:fldLock="1"/>
      </w:r>
      <w:r w:rsidR="0002021B" w:rsidRPr="00A1331A">
        <w:rPr>
          <w:rStyle w:val="IntenseReference"/>
        </w:rPr>
        <w:instrText xml:space="preserve"> REF _Ref37246582 \h </w:instrText>
      </w:r>
      <w:r w:rsidR="00E81B63" w:rsidRPr="00A1331A">
        <w:rPr>
          <w:rStyle w:val="IntenseReference"/>
        </w:rPr>
        <w:instrText xml:space="preserve"> \* MERGEFORMAT </w:instrText>
      </w:r>
      <w:r w:rsidR="0002021B" w:rsidRPr="00A1331A">
        <w:rPr>
          <w:rStyle w:val="IntenseReference"/>
        </w:rPr>
      </w:r>
      <w:r w:rsidR="0002021B" w:rsidRPr="00A1331A">
        <w:rPr>
          <w:rStyle w:val="IntenseReference"/>
        </w:rPr>
        <w:fldChar w:fldCharType="separate"/>
      </w:r>
      <w:r w:rsidR="000A7C44" w:rsidRPr="00A1331A">
        <w:rPr>
          <w:rStyle w:val="IntenseReference"/>
        </w:rPr>
        <w:t>Figure 23</w:t>
      </w:r>
      <w:r w:rsidR="0002021B" w:rsidRPr="00A1331A">
        <w:rPr>
          <w:rStyle w:val="IntenseReference"/>
        </w:rPr>
        <w:fldChar w:fldCharType="end"/>
      </w:r>
      <w:r w:rsidR="005C4DBE">
        <w:t xml:space="preserve"> </w:t>
      </w:r>
      <w:r w:rsidR="00BF5029" w:rsidRPr="00DC4915">
        <w:t xml:space="preserve">is used to </w:t>
      </w:r>
      <w:r w:rsidR="0083642C">
        <w:t>assign</w:t>
      </w:r>
      <w:r w:rsidR="005C4DBE">
        <w:t xml:space="preserve"> </w:t>
      </w:r>
      <w:r w:rsidR="00BF5029" w:rsidRPr="00DC4915">
        <w:t>a category to selected tray(s).</w:t>
      </w:r>
      <w:r w:rsidR="00440589">
        <w:t xml:space="preserve"> </w:t>
      </w:r>
      <w:r w:rsidR="007337C6">
        <w:t xml:space="preserve">If </w:t>
      </w:r>
      <w:r w:rsidR="00D67A90" w:rsidRPr="00DC4915">
        <w:t xml:space="preserve">no trays are selected, the buttons on this keyboard </w:t>
      </w:r>
      <w:r w:rsidR="007337C6">
        <w:t>are disabled</w:t>
      </w:r>
      <w:r w:rsidR="00D67A90" w:rsidRPr="00DC4915">
        <w:t xml:space="preserve">. </w:t>
      </w:r>
      <w:r w:rsidR="009D028F">
        <w:t xml:space="preserve">Tap a category button to apply it to the selected tray(s). </w:t>
      </w:r>
      <w:r w:rsidR="00CB6178" w:rsidRPr="00DC4915">
        <w:t xml:space="preserve">When a category is assigned to a tray, all </w:t>
      </w:r>
      <w:r w:rsidR="00CB287E">
        <w:t xml:space="preserve">of </w:t>
      </w:r>
      <w:r w:rsidR="00CB6178" w:rsidRPr="00DC4915">
        <w:t>its other properties are cleared.</w:t>
      </w:r>
      <w:r w:rsidR="00F068A1" w:rsidRPr="00DC4915">
        <w:t xml:space="preserve"> </w:t>
      </w:r>
      <w:r w:rsidR="00033457">
        <w:t>Use t</w:t>
      </w:r>
      <w:r w:rsidR="00331CD6" w:rsidRPr="00DC4915">
        <w:t xml:space="preserve">he </w:t>
      </w:r>
      <w:r w:rsidR="00033457">
        <w:t>C</w:t>
      </w:r>
      <w:r w:rsidR="00331CD6" w:rsidRPr="00DC4915">
        <w:t xml:space="preserve">lear button </w:t>
      </w:r>
      <w:r w:rsidR="00033457">
        <w:t xml:space="preserve">to </w:t>
      </w:r>
      <w:r w:rsidR="00BD607C" w:rsidRPr="00DC4915">
        <w:t xml:space="preserve">replace all </w:t>
      </w:r>
      <w:r w:rsidR="00331CD6" w:rsidRPr="00DC4915">
        <w:t>selected trays</w:t>
      </w:r>
      <w:r w:rsidR="00F068A1" w:rsidRPr="00DC4915">
        <w:t xml:space="preserve"> </w:t>
      </w:r>
      <w:r w:rsidR="00BD607C" w:rsidRPr="00DC4915">
        <w:t>with empty tray spaces.</w:t>
      </w:r>
    </w:p>
    <w:p w14:paraId="2E99FCEA" w14:textId="1FD5FFFF" w:rsidR="00BF5029" w:rsidRPr="00DC4915" w:rsidRDefault="002D7395" w:rsidP="00E81B63">
      <w:pPr>
        <w:spacing w:before="240"/>
      </w:pPr>
      <w:r>
        <w:t>B</w:t>
      </w:r>
      <w:r w:rsidR="00BF5029" w:rsidRPr="00DC4915">
        <w:t xml:space="preserve">uttons with a </w:t>
      </w:r>
      <w:r w:rsidR="00AB2CD8">
        <w:t>gold</w:t>
      </w:r>
      <w:r w:rsidR="00BF5029" w:rsidRPr="00DC4915">
        <w:t xml:space="preserve"> background </w:t>
      </w:r>
      <w:r>
        <w:t xml:space="preserve">are </w:t>
      </w:r>
      <w:r w:rsidR="00AC0C7B" w:rsidRPr="00DC4915">
        <w:t>categor</w:t>
      </w:r>
      <w:r>
        <w:t>y group buttons</w:t>
      </w:r>
      <w:r w:rsidR="00BF5029" w:rsidRPr="00DC4915">
        <w:t xml:space="preserve">. Tapping these will open a popup that displays </w:t>
      </w:r>
      <w:r w:rsidR="00B61F27">
        <w:t xml:space="preserve">all of the </w:t>
      </w:r>
      <w:r w:rsidR="00BF5029" w:rsidRPr="00DC4915">
        <w:t>categor</w:t>
      </w:r>
      <w:r w:rsidR="009D028F">
        <w:t>y buttons</w:t>
      </w:r>
      <w:r w:rsidR="00BF5029" w:rsidRPr="00DC4915">
        <w:t xml:space="preserve"> </w:t>
      </w:r>
      <w:r w:rsidR="00AC0C7B" w:rsidRPr="00DC4915">
        <w:t>within</w:t>
      </w:r>
      <w:r w:rsidR="00BF5029" w:rsidRPr="00DC4915">
        <w:t xml:space="preserve"> that </w:t>
      </w:r>
      <w:r w:rsidR="00AC0C7B" w:rsidRPr="00DC4915">
        <w:t>group</w:t>
      </w:r>
      <w:r w:rsidR="00BF5029" w:rsidRPr="00DC4915">
        <w:t xml:space="preserve">, see </w:t>
      </w:r>
      <w:r w:rsidR="00A05261" w:rsidRPr="00A1331A">
        <w:rPr>
          <w:rStyle w:val="IntenseReference"/>
        </w:rPr>
        <w:fldChar w:fldCharType="begin" w:fldLock="1"/>
      </w:r>
      <w:r w:rsidR="00A05261" w:rsidRPr="00A1331A">
        <w:rPr>
          <w:rStyle w:val="IntenseReference"/>
        </w:rPr>
        <w:instrText xml:space="preserve"> REF _Ref36994565 \h </w:instrText>
      </w:r>
      <w:r w:rsidR="00E81B63" w:rsidRPr="00A1331A">
        <w:rPr>
          <w:rStyle w:val="IntenseReference"/>
        </w:rPr>
        <w:instrText xml:space="preserve"> \* MERGEFORMAT </w:instrText>
      </w:r>
      <w:r w:rsidR="00A05261" w:rsidRPr="00A1331A">
        <w:rPr>
          <w:rStyle w:val="IntenseReference"/>
        </w:rPr>
      </w:r>
      <w:r w:rsidR="00A05261" w:rsidRPr="00A1331A">
        <w:rPr>
          <w:rStyle w:val="IntenseReference"/>
        </w:rPr>
        <w:fldChar w:fldCharType="separate"/>
      </w:r>
      <w:r w:rsidR="000A7C44" w:rsidRPr="00A1331A">
        <w:rPr>
          <w:rStyle w:val="IntenseReference"/>
        </w:rPr>
        <w:t>Figure 24</w:t>
      </w:r>
      <w:r w:rsidR="00A05261" w:rsidRPr="00A1331A">
        <w:rPr>
          <w:rStyle w:val="IntenseReference"/>
        </w:rPr>
        <w:fldChar w:fldCharType="end"/>
      </w:r>
      <w:r w:rsidR="00BF5029" w:rsidRPr="00DC4915">
        <w:t xml:space="preserve">. </w:t>
      </w:r>
      <w:r w:rsidR="00FB3CF5">
        <w:t>C</w:t>
      </w:r>
      <w:r w:rsidR="009D028F">
        <w:t xml:space="preserve">ategory </w:t>
      </w:r>
      <w:r w:rsidR="00AC0C7B" w:rsidRPr="00DC4915">
        <w:t>buttons</w:t>
      </w:r>
      <w:r w:rsidR="00BF5029" w:rsidRPr="00DC4915">
        <w:t xml:space="preserve"> </w:t>
      </w:r>
      <w:r w:rsidR="00BE6558">
        <w:t xml:space="preserve">in this popup </w:t>
      </w:r>
      <w:r w:rsidR="00904BE3">
        <w:t xml:space="preserve">function </w:t>
      </w:r>
      <w:r w:rsidR="00BF5029" w:rsidRPr="00DC4915">
        <w:t xml:space="preserve">the same as </w:t>
      </w:r>
      <w:r w:rsidR="00FB3CF5">
        <w:t xml:space="preserve">the </w:t>
      </w:r>
      <w:r w:rsidR="00BE6558">
        <w:t xml:space="preserve">regular </w:t>
      </w:r>
      <w:r w:rsidR="009D028F">
        <w:t xml:space="preserve">category buttons </w:t>
      </w:r>
      <w:r w:rsidR="0020530A">
        <w:t xml:space="preserve">directly </w:t>
      </w:r>
      <w:r w:rsidR="00BF5029" w:rsidRPr="00DC4915">
        <w:t xml:space="preserve">on the </w:t>
      </w:r>
      <w:r w:rsidR="009D028F">
        <w:t xml:space="preserve">input </w:t>
      </w:r>
      <w:r w:rsidR="00BF5029" w:rsidRPr="00DC4915">
        <w:t xml:space="preserve">keyboard. </w:t>
      </w:r>
      <w:r w:rsidR="00FB3CF5">
        <w:t>You can c</w:t>
      </w:r>
      <w:r w:rsidR="00BF5029" w:rsidRPr="00DC4915">
        <w:t>lose</w:t>
      </w:r>
      <w:r w:rsidR="00FB3CF5">
        <w:t xml:space="preserve"> the popup</w:t>
      </w:r>
      <w:r w:rsidR="00BF5029" w:rsidRPr="00DC4915">
        <w:t xml:space="preserve"> by choosing one of the categories or tapping the screen outside of the popup.</w:t>
      </w:r>
    </w:p>
    <w:p w14:paraId="64887A2E" w14:textId="62A7BE63" w:rsidR="00BF5029" w:rsidRPr="00DC4915" w:rsidRDefault="006E0BE3" w:rsidP="00E81B63">
      <w:pPr>
        <w:spacing w:before="240"/>
        <w:jc w:val="center"/>
        <w:rPr>
          <w:color w:val="FF0000"/>
        </w:rPr>
      </w:pPr>
      <w:r w:rsidRPr="00DC4915">
        <w:rPr>
          <w:noProof/>
          <w:color w:val="FF0000"/>
        </w:rPr>
        <mc:AlternateContent>
          <mc:Choice Requires="wps">
            <w:drawing>
              <wp:anchor distT="0" distB="0" distL="114300" distR="114300" simplePos="0" relativeHeight="251658324" behindDoc="0" locked="0" layoutInCell="1" allowOverlap="1" wp14:anchorId="3C4A6A8A" wp14:editId="5D789E84">
                <wp:simplePos x="0" y="0"/>
                <wp:positionH relativeFrom="page">
                  <wp:posOffset>1052695</wp:posOffset>
                </wp:positionH>
                <wp:positionV relativeFrom="paragraph">
                  <wp:posOffset>529590</wp:posOffset>
                </wp:positionV>
                <wp:extent cx="648970" cy="457200"/>
                <wp:effectExtent l="0" t="0" r="0" b="0"/>
                <wp:wrapNone/>
                <wp:docPr id="10425364"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970" cy="457200"/>
                        </a:xfrm>
                        <a:prstGeom prst="rect">
                          <a:avLst/>
                        </a:prstGeom>
                        <a:noFill/>
                        <a:ln w="9525">
                          <a:noFill/>
                          <a:miter lim="800000"/>
                          <a:headEnd/>
                          <a:tailEnd/>
                        </a:ln>
                      </wps:spPr>
                      <wps:txbx>
                        <w:txbxContent>
                          <w:p w14:paraId="40EFCA6E" w14:textId="77777777" w:rsidR="00134C5E" w:rsidRPr="00585CAE" w:rsidRDefault="00134C5E" w:rsidP="00134C5E">
                            <w:r>
                              <w:t>Group Title</w:t>
                            </w:r>
                          </w:p>
                          <w:p w14:paraId="4A35A7FD" w14:textId="77777777" w:rsidR="00134C5E" w:rsidRPr="00585CAE" w:rsidRDefault="00134C5E" w:rsidP="00134C5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4A6A8A" id="_x0000_s1092" type="#_x0000_t202" style="position:absolute;left:0;text-align:left;margin-left:82.9pt;margin-top:41.7pt;width:51.1pt;height:36pt;z-index:2516583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" filled="f" stroked="f">
                <v:textbox>
                  <w:txbxContent>
                    <w:p w14:paraId="40EFCA6E" w14:textId="77777777" w:rsidR="00134C5E" w:rsidRPr="00585CAE" w:rsidRDefault="00134C5E" w:rsidP="00134C5E">
                      <w:r>
                        <w:t>Group Title</w:t>
                      </w:r>
                    </w:p>
                    <w:p w14:paraId="4A35A7FD" w14:textId="77777777" w:rsidR="00134C5E" w:rsidRPr="00585CAE" w:rsidRDefault="00134C5E" w:rsidP="00134C5E"/>
                  </w:txbxContent>
                </v:textbox>
                <w10:wrap anchorx="page"/>
              </v:shape>
            </w:pict>
          </mc:Fallback>
        </mc:AlternateContent>
      </w:r>
      <w:r w:rsidRPr="00DC4915">
        <w:rPr>
          <w:noProof/>
          <w:color w:val="FF0000"/>
        </w:rPr>
        <mc:AlternateContent>
          <mc:Choice Requires="wps">
            <w:drawing>
              <wp:anchor distT="0" distB="0" distL="114300" distR="114300" simplePos="0" relativeHeight="251658323" behindDoc="0" locked="0" layoutInCell="1" allowOverlap="1" wp14:anchorId="26448518" wp14:editId="796FEC0F">
                <wp:simplePos x="0" y="0"/>
                <wp:positionH relativeFrom="column">
                  <wp:posOffset>609600</wp:posOffset>
                </wp:positionH>
                <wp:positionV relativeFrom="paragraph">
                  <wp:posOffset>541317</wp:posOffset>
                </wp:positionV>
                <wp:extent cx="765243" cy="228600"/>
                <wp:effectExtent l="0" t="0" r="9525" b="12700"/>
                <wp:wrapNone/>
                <wp:docPr id="10425360" name="Straight Connector 8"/>
                <wp:cNvGraphicFramePr/>
                <a:graphic xmlns:a="http://schemas.openxmlformats.org/drawingml/2006/main">
                  <a:graphicData uri="http://schemas.microsoft.com/office/word/2010/wordprocessingShape">
                    <wps:wsp>
                      <wps:cNvCnPr/>
                      <wps:spPr>
                        <a:xfrm flipH="1">
                          <a:off x="0" y="0"/>
                          <a:ext cx="765243" cy="22860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D5DED63" id="Straight Connector 8" o:spid="_x0000_s1026" style="position:absolute;flip:x;z-index:2516583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pt,42.6pt" to="108.25pt,6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" strokecolor="#e32d91 [3204]" strokeweight="1pt">
                <v:stroke joinstyle="miter"/>
              </v:line>
            </w:pict>
          </mc:Fallback>
        </mc:AlternateContent>
      </w:r>
      <w:r w:rsidR="001533AB" w:rsidRPr="00DC4915">
        <w:rPr>
          <w:noProof/>
        </w:rPr>
        <mc:AlternateContent>
          <mc:Choice Requires="wps">
            <w:drawing>
              <wp:anchor distT="0" distB="0" distL="114300" distR="114300" simplePos="0" relativeHeight="251658330" behindDoc="0" locked="0" layoutInCell="1" allowOverlap="1" wp14:anchorId="619F2CEB" wp14:editId="515F1116">
                <wp:simplePos x="0" y="0"/>
                <wp:positionH relativeFrom="margin">
                  <wp:align>center</wp:align>
                </wp:positionH>
                <wp:positionV relativeFrom="paragraph">
                  <wp:posOffset>1071064</wp:posOffset>
                </wp:positionV>
                <wp:extent cx="1828800" cy="28575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828800" cy="285750"/>
                        </a:xfrm>
                        <a:prstGeom prst="rect">
                          <a:avLst/>
                        </a:prstGeom>
                        <a:noFill/>
                        <a:ln w="6350">
                          <a:noFill/>
                        </a:ln>
                      </wps:spPr>
                      <wps:txbx>
                        <w:txbxContent>
                          <w:p w14:paraId="4D9062A3" w14:textId="4AE985F3" w:rsidR="001533AB" w:rsidRPr="001533AB" w:rsidRDefault="001533AB" w:rsidP="000F2499">
                            <w:pPr>
                              <w:pStyle w:val="Caption"/>
                            </w:pPr>
                            <w:bookmarkStart w:id="83" w:name="_Ref36994565"/>
                            <w:r w:rsidRPr="001533AB">
                              <w:t xml:space="preserve">Figure </w:t>
                            </w:r>
                            <w:fldSimple w:instr=" SEQ Figure \* ARABIC ">
                              <w:r w:rsidR="00865C51">
                                <w:rPr>
                                  <w:noProof/>
                                </w:rPr>
                                <w:t>24</w:t>
                              </w:r>
                            </w:fldSimple>
                            <w:bookmarkEnd w:id="83"/>
                            <w:r w:rsidRPr="001533AB">
                              <w:t>. Category group popup, showing the categor</w:t>
                            </w:r>
                            <w:r w:rsidR="0017542E">
                              <w:t>y buttons</w:t>
                            </w:r>
                            <w:r w:rsidRPr="001533AB">
                              <w:t xml:space="preserve"> within that group.</w:t>
                            </w:r>
                          </w:p>
                          <w:p w14:paraId="3C5E9D5B" w14:textId="77777777" w:rsidR="001533AB" w:rsidRPr="001533AB" w:rsidRDefault="001533AB">
                            <w:pPr>
                              <w:rPr>
                                <w:i/>
                                <w:iCs/>
                                <w:color w:val="454551" w:themeColor="text2"/>
                                <w:sz w:val="18"/>
                                <w:szCs w:val="1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9F2CEB" id="Text Box 62" o:spid="_x0000_s1093" type="#_x0000_t202" style="position:absolute;left:0;text-align:left;margin-left:0;margin-top:84.35pt;width:2in;height:22.5pt;z-index:25165833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" filled="f" stroked="f" strokeweight=".5pt">
                <v:textbox>
                  <w:txbxContent>
                    <w:p w14:paraId="4D9062A3" w14:textId="4AE985F3" w:rsidR="001533AB" w:rsidRPr="001533AB" w:rsidRDefault="001533AB" w:rsidP="000F2499">
                      <w:pPr>
                        <w:pStyle w:val="Caption"/>
                      </w:pPr>
                      <w:bookmarkStart w:id="84" w:name="_Ref36994565"/>
                      <w:r w:rsidRPr="001533AB">
                        <w:t xml:space="preserve">Figure </w:t>
                      </w:r>
                      <w:fldSimple w:instr=" SEQ Figure \* ARABIC ">
                        <w:r w:rsidR="00865C51">
                          <w:rPr>
                            <w:noProof/>
                          </w:rPr>
                          <w:t>24</w:t>
                        </w:r>
                      </w:fldSimple>
                      <w:bookmarkEnd w:id="84"/>
                      <w:r w:rsidRPr="001533AB">
                        <w:t>. Category group popup, showing the categor</w:t>
                      </w:r>
                      <w:r w:rsidR="0017542E">
                        <w:t>y buttons</w:t>
                      </w:r>
                      <w:r w:rsidRPr="001533AB">
                        <w:t xml:space="preserve"> within that group.</w:t>
                      </w:r>
                    </w:p>
                    <w:p w14:paraId="3C5E9D5B" w14:textId="77777777" w:rsidR="001533AB" w:rsidRPr="001533AB" w:rsidRDefault="001533AB">
                      <w:pPr>
                        <w:rPr>
                          <w:i/>
                          <w:iCs/>
                          <w:color w:val="454551" w:themeColor="text2"/>
                          <w:sz w:val="18"/>
                          <w:szCs w:val="18"/>
                        </w:rPr>
                      </w:pPr>
                    </w:p>
                  </w:txbxContent>
                </v:textbox>
                <w10:wrap anchorx="margin"/>
              </v:shape>
            </w:pict>
          </mc:Fallback>
        </mc:AlternateContent>
      </w:r>
      <w:r w:rsidR="00BF5029" w:rsidRPr="00DC4915">
        <w:rPr>
          <w:noProof/>
          <w:color w:val="FF0000"/>
        </w:rPr>
        <w:drawing>
          <wp:inline distT="0" distB="0" distL="0" distR="0" wp14:anchorId="57C0CDE3" wp14:editId="76E3D27B">
            <wp:extent cx="3528060" cy="792306"/>
            <wp:effectExtent l="152400" t="152400" r="358140" b="370205"/>
            <wp:docPr id="250" name="Bildobjekt 25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ouped category.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563646" cy="800298"/>
                    </a:xfrm>
                    <a:prstGeom prst="rect">
                      <a:avLst/>
                    </a:prstGeom>
                    <a:ln>
                      <a:noFill/>
                    </a:ln>
                    <a:effectLst>
                      <a:outerShdw blurRad="292100" dist="139700" dir="2700000" algn="tl" rotWithShape="0">
                        <a:srgbClr val="333333">
                          <a:alpha val="65000"/>
                        </a:srgbClr>
                      </a:outerShdw>
                    </a:effectLst>
                  </pic:spPr>
                </pic:pic>
              </a:graphicData>
            </a:graphic>
          </wp:inline>
        </w:drawing>
      </w:r>
    </w:p>
    <w:p w14:paraId="708531A0" w14:textId="4BC79E59" w:rsidR="003C53EE" w:rsidRDefault="003C53EE" w:rsidP="00E81B63">
      <w:pPr>
        <w:spacing w:before="240" w:after="160" w:line="259" w:lineRule="auto"/>
        <w:jc w:val="left"/>
      </w:pPr>
      <w:r>
        <w:rPr>
          <w:color w:val="FF0000"/>
        </w:rPr>
        <w:br w:type="page"/>
      </w:r>
      <w:r w:rsidR="009768C3" w:rsidRPr="00DC4915">
        <w:t>To edit category titles</w:t>
      </w:r>
      <w:r w:rsidR="009768C3">
        <w:t xml:space="preserve"> and choose how categories are grouped</w:t>
      </w:r>
      <w:r w:rsidR="009768C3" w:rsidRPr="00DC4915">
        <w:t xml:space="preserve">, see </w:t>
      </w:r>
      <w:r w:rsidR="009768C3" w:rsidRPr="00A1331A">
        <w:rPr>
          <w:rStyle w:val="IntenseReference"/>
        </w:rPr>
        <w:fldChar w:fldCharType="begin" w:fldLock="1"/>
      </w:r>
      <w:r w:rsidR="009768C3" w:rsidRPr="00A1331A">
        <w:rPr>
          <w:rStyle w:val="IntenseReference"/>
        </w:rPr>
        <w:instrText xml:space="preserve"> REF _Ref36352165 \w \h </w:instrText>
      </w:r>
      <w:r w:rsidR="00E81B63" w:rsidRPr="00A1331A">
        <w:rPr>
          <w:rStyle w:val="IntenseReference"/>
        </w:rPr>
        <w:instrText xml:space="preserve"> \* MERGEFORMAT </w:instrText>
      </w:r>
      <w:r w:rsidR="009768C3" w:rsidRPr="00A1331A">
        <w:rPr>
          <w:rStyle w:val="IntenseReference"/>
        </w:rPr>
      </w:r>
      <w:r w:rsidR="009768C3" w:rsidRPr="00A1331A">
        <w:rPr>
          <w:rStyle w:val="IntenseReference"/>
        </w:rPr>
        <w:fldChar w:fldCharType="separate"/>
      </w:r>
      <w:r w:rsidR="000A7C44" w:rsidRPr="00A1331A">
        <w:rPr>
          <w:rStyle w:val="IntenseReference"/>
        </w:rPr>
        <w:t>D8.2</w:t>
      </w:r>
      <w:r w:rsidR="009768C3" w:rsidRPr="00A1331A">
        <w:rPr>
          <w:rStyle w:val="IntenseReference"/>
        </w:rPr>
        <w:fldChar w:fldCharType="end"/>
      </w:r>
      <w:r w:rsidR="009768C3" w:rsidRPr="00DC4915">
        <w:t xml:space="preserve"> </w:t>
      </w:r>
      <w:r w:rsidR="009768C3" w:rsidRPr="00A1331A">
        <w:rPr>
          <w:rStyle w:val="IntenseReference"/>
        </w:rPr>
        <w:fldChar w:fldCharType="begin" w:fldLock="1"/>
      </w:r>
      <w:r w:rsidR="009768C3" w:rsidRPr="00A1331A">
        <w:rPr>
          <w:rStyle w:val="IntenseReference"/>
        </w:rPr>
        <w:instrText xml:space="preserve"> REF _Ref36352165 \h </w:instrText>
      </w:r>
      <w:r w:rsidR="00E81B63" w:rsidRPr="00A1331A">
        <w:rPr>
          <w:rStyle w:val="IntenseReference"/>
        </w:rPr>
        <w:instrText xml:space="preserve"> \* MERGEFORMAT </w:instrText>
      </w:r>
      <w:r w:rsidR="009768C3" w:rsidRPr="00A1331A">
        <w:rPr>
          <w:rStyle w:val="IntenseReference"/>
        </w:rPr>
      </w:r>
      <w:r w:rsidR="009768C3" w:rsidRPr="00A1331A">
        <w:rPr>
          <w:rStyle w:val="IntenseReference"/>
        </w:rPr>
        <w:fldChar w:fldCharType="separate"/>
      </w:r>
      <w:r w:rsidR="000A7C44" w:rsidRPr="00A1331A">
        <w:rPr>
          <w:rStyle w:val="IntenseReference"/>
        </w:rPr>
        <w:t>Category Editor</w:t>
      </w:r>
      <w:r w:rsidR="009768C3" w:rsidRPr="00A1331A">
        <w:rPr>
          <w:rStyle w:val="IntenseReference"/>
        </w:rPr>
        <w:fldChar w:fldCharType="end"/>
      </w:r>
      <w:r w:rsidR="009768C3" w:rsidRPr="00DC4915">
        <w:t>.</w:t>
      </w:r>
    </w:p>
    <w:p w14:paraId="1B614086" w14:textId="77777777" w:rsidR="009768C3" w:rsidRPr="00DC4915" w:rsidRDefault="009768C3" w:rsidP="00E81B63">
      <w:pPr>
        <w:spacing w:before="240" w:after="160" w:line="259" w:lineRule="auto"/>
        <w:jc w:val="left"/>
        <w:rPr>
          <w:color w:val="FF0000"/>
        </w:rPr>
      </w:pPr>
    </w:p>
    <w:p w14:paraId="18DC7A6D" w14:textId="6540A645" w:rsidR="00B0339D" w:rsidRPr="00DC4915" w:rsidRDefault="00B0339D" w:rsidP="00E81B63">
      <w:pPr>
        <w:pStyle w:val="Heading4"/>
        <w:spacing w:before="240"/>
      </w:pPr>
      <w:bookmarkStart w:id="85" w:name="_Ref36891011"/>
      <w:r w:rsidRPr="00DC4915">
        <w:t>Expiry Keyboard</w:t>
      </w:r>
      <w:bookmarkEnd w:id="85"/>
    </w:p>
    <w:p w14:paraId="5D5176CC" w14:textId="1EF7D3F8" w:rsidR="00BF5029" w:rsidRPr="00DC4915" w:rsidRDefault="006E0BE3" w:rsidP="00E81B63">
      <w:pPr>
        <w:spacing w:before="240"/>
      </w:pPr>
      <w:r w:rsidRPr="00DC4915">
        <w:rPr>
          <w:noProof/>
        </w:rPr>
        <mc:AlternateContent>
          <mc:Choice Requires="wps">
            <w:drawing>
              <wp:anchor distT="0" distB="0" distL="114300" distR="114300" simplePos="0" relativeHeight="251658325" behindDoc="0" locked="0" layoutInCell="1" allowOverlap="1" wp14:anchorId="46756501" wp14:editId="0D616CF1">
                <wp:simplePos x="0" y="0"/>
                <wp:positionH relativeFrom="column">
                  <wp:posOffset>-35560</wp:posOffset>
                </wp:positionH>
                <wp:positionV relativeFrom="paragraph">
                  <wp:posOffset>1344930</wp:posOffset>
                </wp:positionV>
                <wp:extent cx="401320" cy="58420"/>
                <wp:effectExtent l="0" t="0" r="17780" b="17780"/>
                <wp:wrapNone/>
                <wp:docPr id="10425365" name="Straight Connector 8"/>
                <wp:cNvGraphicFramePr/>
                <a:graphic xmlns:a="http://schemas.openxmlformats.org/drawingml/2006/main">
                  <a:graphicData uri="http://schemas.microsoft.com/office/word/2010/wordprocessingShape">
                    <wps:wsp>
                      <wps:cNvCnPr/>
                      <wps:spPr>
                        <a:xfrm flipV="1">
                          <a:off x="0" y="0"/>
                          <a:ext cx="401320" cy="5842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D2165D4" id="Straight Connector 8" o:spid="_x0000_s1026" style="position:absolute;flip:y;z-index:2516583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105.9pt" to="28.8pt,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58" behindDoc="0" locked="0" layoutInCell="1" allowOverlap="1" wp14:anchorId="60386777" wp14:editId="08DDDEC9">
                <wp:simplePos x="0" y="0"/>
                <wp:positionH relativeFrom="column">
                  <wp:posOffset>0</wp:posOffset>
                </wp:positionH>
                <wp:positionV relativeFrom="paragraph">
                  <wp:posOffset>642694</wp:posOffset>
                </wp:positionV>
                <wp:extent cx="394447" cy="47289"/>
                <wp:effectExtent l="0" t="0" r="24765" b="16510"/>
                <wp:wrapNone/>
                <wp:docPr id="494" name="Straight Connector 8"/>
                <wp:cNvGraphicFramePr/>
                <a:graphic xmlns:a="http://schemas.openxmlformats.org/drawingml/2006/main">
                  <a:graphicData uri="http://schemas.microsoft.com/office/word/2010/wordprocessingShape">
                    <wps:wsp>
                      <wps:cNvCnPr/>
                      <wps:spPr>
                        <a:xfrm>
                          <a:off x="0" y="0"/>
                          <a:ext cx="394447" cy="47289"/>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2881831" id="Straight Connector 8" o:spid="_x0000_s1026" style="position:absolute;z-index:2516583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0.6pt" to="31.05pt,5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26" behindDoc="0" locked="0" layoutInCell="1" allowOverlap="1" wp14:anchorId="331E057F" wp14:editId="131B2597">
                <wp:simplePos x="0" y="0"/>
                <wp:positionH relativeFrom="page">
                  <wp:posOffset>342377</wp:posOffset>
                </wp:positionH>
                <wp:positionV relativeFrom="paragraph">
                  <wp:posOffset>1160743</wp:posOffset>
                </wp:positionV>
                <wp:extent cx="786765" cy="832513"/>
                <wp:effectExtent l="0" t="0" r="0" b="5715"/>
                <wp:wrapNone/>
                <wp:docPr id="1042536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832513"/>
                        </a:xfrm>
                        <a:prstGeom prst="rect">
                          <a:avLst/>
                        </a:prstGeom>
                        <a:noFill/>
                        <a:ln w="9525">
                          <a:noFill/>
                          <a:miter lim="800000"/>
                          <a:headEnd/>
                          <a:tailEnd/>
                        </a:ln>
                      </wps:spPr>
                      <wps:txbx>
                        <w:txbxContent>
                          <w:p w14:paraId="22E2DFD3" w14:textId="77777777" w:rsidR="007961DF" w:rsidRPr="00585CAE" w:rsidRDefault="007961DF" w:rsidP="007961DF">
                            <w:r>
                              <w:t xml:space="preserve">Clear Expiry </w:t>
                            </w:r>
                            <w:r w:rsidR="00762530">
                              <w:t>b</w:t>
                            </w:r>
                            <w:r>
                              <w:t>utton</w:t>
                            </w:r>
                          </w:p>
                          <w:p w14:paraId="74B15534" w14:textId="77777777" w:rsidR="007961DF" w:rsidRPr="00585CAE" w:rsidRDefault="007961DF" w:rsidP="007961D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1E057F" id="_x0000_s1094" type="#_x0000_t202" style="position:absolute;left:0;text-align:left;margin-left:26.95pt;margin-top:91.4pt;width:61.95pt;height:65.55pt;z-index:25165832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" filled="f" stroked="f">
                <v:textbox>
                  <w:txbxContent>
                    <w:p w14:paraId="22E2DFD3" w14:textId="77777777" w:rsidR="007961DF" w:rsidRPr="00585CAE" w:rsidRDefault="007961DF" w:rsidP="007961DF">
                      <w:r>
                        <w:t xml:space="preserve">Clear Expiry </w:t>
                      </w:r>
                      <w:r w:rsidR="00762530">
                        <w:t>b</w:t>
                      </w:r>
                      <w:r>
                        <w:t>utton</w:t>
                      </w:r>
                    </w:p>
                    <w:p w14:paraId="74B15534" w14:textId="77777777" w:rsidR="007961DF" w:rsidRPr="00585CAE" w:rsidRDefault="007961DF" w:rsidP="007961DF"/>
                  </w:txbxContent>
                </v:textbox>
                <w10:wrap anchorx="page"/>
              </v:shape>
            </w:pict>
          </mc:Fallback>
        </mc:AlternateContent>
      </w:r>
      <w:r w:rsidR="009377E0" w:rsidRPr="00DC4915">
        <w:rPr>
          <w:noProof/>
        </w:rPr>
        <mc:AlternateContent>
          <mc:Choice Requires="wps">
            <w:drawing>
              <wp:anchor distT="0" distB="0" distL="114300" distR="114300" simplePos="0" relativeHeight="251658357" behindDoc="0" locked="0" layoutInCell="1" allowOverlap="1" wp14:anchorId="2E46792D" wp14:editId="57032337">
                <wp:simplePos x="0" y="0"/>
                <wp:positionH relativeFrom="page">
                  <wp:posOffset>338408</wp:posOffset>
                </wp:positionH>
                <wp:positionV relativeFrom="paragraph">
                  <wp:posOffset>328446</wp:posOffset>
                </wp:positionV>
                <wp:extent cx="786765" cy="832513"/>
                <wp:effectExtent l="0" t="0" r="0" b="5715"/>
                <wp:wrapNone/>
                <wp:docPr id="49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832513"/>
                        </a:xfrm>
                        <a:prstGeom prst="rect">
                          <a:avLst/>
                        </a:prstGeom>
                        <a:noFill/>
                        <a:ln w="9525">
                          <a:noFill/>
                          <a:miter lim="800000"/>
                          <a:headEnd/>
                          <a:tailEnd/>
                        </a:ln>
                      </wps:spPr>
                      <wps:txbx>
                        <w:txbxContent>
                          <w:p w14:paraId="518242F2" w14:textId="637CFA35" w:rsidR="009377E0" w:rsidRPr="00585CAE" w:rsidRDefault="00834CAB" w:rsidP="009377E0">
                            <w:r>
                              <w:t>Never</w:t>
                            </w:r>
                            <w:r w:rsidR="009377E0">
                              <w:t xml:space="preserve"> Expiry</w:t>
                            </w:r>
                            <w:r w:rsidR="006E0BE3">
                              <w:t xml:space="preserve"> butt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46792D" id="_x0000_s1095" type="#_x0000_t202" style="position:absolute;left:0;text-align:left;margin-left:26.65pt;margin-top:25.85pt;width:61.95pt;height:65.55pt;z-index:25165835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" filled="f" stroked="f">
                <v:textbox>
                  <w:txbxContent>
                    <w:p w14:paraId="518242F2" w14:textId="637CFA35" w:rsidR="009377E0" w:rsidRPr="00585CAE" w:rsidRDefault="00834CAB" w:rsidP="009377E0">
                      <w:r>
                        <w:t>Never</w:t>
                      </w:r>
                      <w:r w:rsidR="009377E0">
                        <w:t xml:space="preserve"> Expiry</w:t>
                      </w:r>
                      <w:r w:rsidR="006E0BE3">
                        <w:t xml:space="preserve"> button</w:t>
                      </w:r>
                    </w:p>
                  </w:txbxContent>
                </v:textbox>
                <w10:wrap anchorx="page"/>
              </v:shape>
            </w:pict>
          </mc:Fallback>
        </mc:AlternateContent>
      </w:r>
      <w:r w:rsidR="00CE5D29" w:rsidRPr="00DC4915">
        <w:rPr>
          <w:noProof/>
        </w:rPr>
        <mc:AlternateContent>
          <mc:Choice Requires="wps">
            <w:drawing>
              <wp:anchor distT="0" distB="0" distL="114300" distR="114300" simplePos="0" relativeHeight="251658318" behindDoc="0" locked="0" layoutInCell="1" allowOverlap="1" wp14:anchorId="09AD34E5" wp14:editId="633373E0">
                <wp:simplePos x="0" y="0"/>
                <wp:positionH relativeFrom="column">
                  <wp:posOffset>85989</wp:posOffset>
                </wp:positionH>
                <wp:positionV relativeFrom="paragraph">
                  <wp:posOffset>1666875</wp:posOffset>
                </wp:positionV>
                <wp:extent cx="1828800" cy="1828800"/>
                <wp:effectExtent l="0" t="0" r="0" b="0"/>
                <wp:wrapNone/>
                <wp:docPr id="232" name="Text Box 23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0824843E" w14:textId="719388D5" w:rsidR="00CE5D29" w:rsidRPr="00DF00B4" w:rsidRDefault="00CE5D29" w:rsidP="00C07FD0">
                            <w:pPr>
                              <w:pStyle w:val="Caption"/>
                            </w:pPr>
                            <w:bookmarkStart w:id="86" w:name="_Ref36998537"/>
                            <w:r w:rsidRPr="007F75A0">
                              <w:t xml:space="preserve">Figure </w:t>
                            </w:r>
                            <w:fldSimple w:instr=" SEQ Figure \* ARABIC ">
                              <w:r w:rsidR="00865C51">
                                <w:rPr>
                                  <w:noProof/>
                                </w:rPr>
                                <w:t>25</w:t>
                              </w:r>
                            </w:fldSimple>
                            <w:bookmarkEnd w:id="86"/>
                            <w:r w:rsidRPr="007F75A0">
                              <w:t>. Expiry Keyboar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9AD34E5" id="Text Box 232" o:spid="_x0000_s1096" type="#_x0000_t202" style="position:absolute;left:0;text-align:left;margin-left:6.75pt;margin-top:131.25pt;width:2in;height:2in;z-index:25165831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" filled="f" stroked="f" strokeweight=".5pt">
                <v:textbox style="mso-fit-shape-to-text:t">
                  <w:txbxContent>
                    <w:p w14:paraId="0824843E" w14:textId="719388D5" w:rsidR="00CE5D29" w:rsidRPr="00DF00B4" w:rsidRDefault="00CE5D29" w:rsidP="00C07FD0">
                      <w:pPr>
                        <w:pStyle w:val="Caption"/>
                      </w:pPr>
                      <w:bookmarkStart w:id="87" w:name="_Ref36998537"/>
                      <w:r w:rsidRPr="007F75A0">
                        <w:t xml:space="preserve">Figure </w:t>
                      </w:r>
                      <w:fldSimple w:instr=" SEQ Figure \* ARABIC ">
                        <w:r w:rsidR="00865C51">
                          <w:rPr>
                            <w:noProof/>
                          </w:rPr>
                          <w:t>25</w:t>
                        </w:r>
                      </w:fldSimple>
                      <w:bookmarkEnd w:id="87"/>
                      <w:r w:rsidRPr="007F75A0">
                        <w:t>. Expiry Keyboard.</w:t>
                      </w:r>
                    </w:p>
                  </w:txbxContent>
                </v:textbox>
              </v:shape>
            </w:pict>
          </mc:Fallback>
        </mc:AlternateContent>
      </w:r>
      <w:r w:rsidR="002B472F" w:rsidRPr="00DC4915">
        <w:rPr>
          <w:noProof/>
        </w:rPr>
        <w:drawing>
          <wp:inline distT="0" distB="0" distL="0" distR="0" wp14:anchorId="6DAAE993" wp14:editId="47F13968">
            <wp:extent cx="5943600" cy="1402080"/>
            <wp:effectExtent l="152400" t="152400" r="361950" b="369570"/>
            <wp:docPr id="10425378" name="Bildobjekt 10425378"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378" name="expiry keyboard.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1402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095F3C73" w14:textId="2370A6A0" w:rsidR="0058727B" w:rsidRPr="00DC4915" w:rsidRDefault="00E24605" w:rsidP="00E81B63">
      <w:pPr>
        <w:spacing w:before="240"/>
      </w:pPr>
      <w:r w:rsidRPr="00DC4915">
        <w:t>T</w:t>
      </w:r>
      <w:r w:rsidR="00BF5029" w:rsidRPr="00DC4915">
        <w:t xml:space="preserve">he expiry keyboard </w:t>
      </w:r>
      <w:r w:rsidR="00AF027E">
        <w:t xml:space="preserve">in </w:t>
      </w:r>
      <w:r w:rsidR="00AF027E" w:rsidRPr="00A1331A">
        <w:rPr>
          <w:rStyle w:val="IntenseReference"/>
        </w:rPr>
        <w:fldChar w:fldCharType="begin" w:fldLock="1"/>
      </w:r>
      <w:r w:rsidR="00AF027E" w:rsidRPr="00A1331A">
        <w:rPr>
          <w:rStyle w:val="IntenseReference"/>
        </w:rPr>
        <w:instrText xml:space="preserve"> REF _Ref36998537 \h </w:instrText>
      </w:r>
      <w:r w:rsidR="00E81B63" w:rsidRPr="00A1331A">
        <w:rPr>
          <w:rStyle w:val="IntenseReference"/>
        </w:rPr>
        <w:instrText xml:space="preserve"> \* MERGEFORMAT </w:instrText>
      </w:r>
      <w:r w:rsidR="00AF027E" w:rsidRPr="00A1331A">
        <w:rPr>
          <w:rStyle w:val="IntenseReference"/>
        </w:rPr>
      </w:r>
      <w:r w:rsidR="00AF027E" w:rsidRPr="00A1331A">
        <w:rPr>
          <w:rStyle w:val="IntenseReference"/>
        </w:rPr>
        <w:fldChar w:fldCharType="separate"/>
      </w:r>
      <w:r w:rsidR="000A7C44" w:rsidRPr="00A1331A">
        <w:rPr>
          <w:rStyle w:val="IntenseReference"/>
        </w:rPr>
        <w:t>Figure 25</w:t>
      </w:r>
      <w:r w:rsidR="00AF027E" w:rsidRPr="00A1331A">
        <w:rPr>
          <w:rStyle w:val="IntenseReference"/>
        </w:rPr>
        <w:fldChar w:fldCharType="end"/>
      </w:r>
      <w:r w:rsidR="00AF027E">
        <w:t xml:space="preserve"> </w:t>
      </w:r>
      <w:r w:rsidR="00BF5029" w:rsidRPr="00DC4915">
        <w:t xml:space="preserve">is used to </w:t>
      </w:r>
      <w:r w:rsidR="00AF027E">
        <w:t>assign</w:t>
      </w:r>
      <w:r w:rsidR="00BF5029" w:rsidRPr="00DC4915">
        <w:t xml:space="preserve"> an expiry to selected tray(s).</w:t>
      </w:r>
      <w:r w:rsidR="00E658E9" w:rsidRPr="00DC4915">
        <w:t xml:space="preserve"> </w:t>
      </w:r>
      <w:r w:rsidR="003A2C99">
        <w:t xml:space="preserve">If </w:t>
      </w:r>
      <w:r w:rsidR="003A2C99" w:rsidRPr="00DC4915">
        <w:t xml:space="preserve">no trays are selected, the buttons on this keyboard </w:t>
      </w:r>
      <w:r w:rsidR="003A2C99">
        <w:t>are disabled</w:t>
      </w:r>
      <w:r w:rsidR="003A2C99" w:rsidRPr="00DC4915">
        <w:t xml:space="preserve">. </w:t>
      </w:r>
      <w:r w:rsidR="00E658E9" w:rsidRPr="00DC4915">
        <w:t xml:space="preserve">When the expiry buttons are pressed, the corresponding expiry range </w:t>
      </w:r>
      <w:r w:rsidR="00654E8D">
        <w:t xml:space="preserve">is </w:t>
      </w:r>
      <w:r w:rsidR="00E658E9" w:rsidRPr="00DC4915">
        <w:t xml:space="preserve">added to the tray (unlike </w:t>
      </w:r>
      <w:r w:rsidR="00654E8D">
        <w:t xml:space="preserve">applying a </w:t>
      </w:r>
      <w:r w:rsidR="00E658E9" w:rsidRPr="00DC4915">
        <w:t xml:space="preserve">category which clears </w:t>
      </w:r>
      <w:r w:rsidR="00654E8D">
        <w:t>all other properties</w:t>
      </w:r>
      <w:r w:rsidR="00E658E9" w:rsidRPr="00DC4915">
        <w:t>).</w:t>
      </w:r>
      <w:r w:rsidR="0058727B" w:rsidRPr="00DC4915">
        <w:t xml:space="preserve"> </w:t>
      </w:r>
      <w:r w:rsidR="00F04612">
        <w:t xml:space="preserve">The </w:t>
      </w:r>
      <w:r w:rsidR="0082734B">
        <w:t>"N</w:t>
      </w:r>
      <w:r w:rsidR="00F04612">
        <w:t>ever</w:t>
      </w:r>
      <w:r w:rsidR="0082734B">
        <w:t>"</w:t>
      </w:r>
      <w:r w:rsidR="00F04612">
        <w:t xml:space="preserve"> </w:t>
      </w:r>
      <w:r w:rsidR="001E6520">
        <w:t>expiry</w:t>
      </w:r>
      <w:r w:rsidR="00893832">
        <w:t xml:space="preserve"> </w:t>
      </w:r>
      <w:r w:rsidR="001966B7">
        <w:t xml:space="preserve">button is used to </w:t>
      </w:r>
      <w:r w:rsidR="00893832">
        <w:t xml:space="preserve">denote </w:t>
      </w:r>
      <w:r w:rsidR="006471AB">
        <w:t>t</w:t>
      </w:r>
      <w:r w:rsidR="001E6520">
        <w:t xml:space="preserve">hat a tray </w:t>
      </w:r>
      <w:r w:rsidR="006471AB">
        <w:t>never expires</w:t>
      </w:r>
      <w:r w:rsidR="00B745B3">
        <w:t>.</w:t>
      </w:r>
      <w:r w:rsidR="00F04612">
        <w:t xml:space="preserve"> </w:t>
      </w:r>
      <w:r w:rsidR="0058727B" w:rsidRPr="00DC4915">
        <w:t xml:space="preserve">The </w:t>
      </w:r>
      <w:r w:rsidR="00762530">
        <w:t>C</w:t>
      </w:r>
      <w:r w:rsidR="0058727B" w:rsidRPr="00DC4915">
        <w:t xml:space="preserve">lear </w:t>
      </w:r>
      <w:r w:rsidR="00762530">
        <w:t>Expiry</w:t>
      </w:r>
      <w:r w:rsidR="0058727B" w:rsidRPr="00DC4915">
        <w:t xml:space="preserve"> button </w:t>
      </w:r>
      <w:r w:rsidR="00762530">
        <w:t>only clear</w:t>
      </w:r>
      <w:r w:rsidR="00A91A92">
        <w:t>s</w:t>
      </w:r>
      <w:r w:rsidR="00762530">
        <w:t xml:space="preserve"> </w:t>
      </w:r>
      <w:r w:rsidR="0058727B" w:rsidRPr="00DC4915">
        <w:t xml:space="preserve">any expiry from the tray </w:t>
      </w:r>
      <w:r w:rsidR="00A91A92">
        <w:t>–</w:t>
      </w:r>
      <w:r w:rsidR="00762530">
        <w:t xml:space="preserve"> </w:t>
      </w:r>
      <w:r w:rsidR="0058727B" w:rsidRPr="00DC4915">
        <w:t xml:space="preserve">unlike </w:t>
      </w:r>
      <w:r w:rsidR="00A91A92">
        <w:t>the Clear button on the C</w:t>
      </w:r>
      <w:r w:rsidR="0058727B" w:rsidRPr="00DC4915">
        <w:t xml:space="preserve">ategory </w:t>
      </w:r>
      <w:r w:rsidR="00A91A92">
        <w:t>keyboard (</w:t>
      </w:r>
      <w:r w:rsidR="0058727B" w:rsidRPr="00DC4915">
        <w:t xml:space="preserve">which clears </w:t>
      </w:r>
      <w:r w:rsidR="00A91A92">
        <w:t>all properties</w:t>
      </w:r>
      <w:r w:rsidR="0058727B" w:rsidRPr="00DC4915">
        <w:t>).</w:t>
      </w:r>
    </w:p>
    <w:p w14:paraId="731548BE" w14:textId="52A33FD0" w:rsidR="007B4989" w:rsidRPr="00DC4915" w:rsidRDefault="006B033C" w:rsidP="00E81B63">
      <w:pPr>
        <w:spacing w:before="240"/>
      </w:pPr>
      <w:r>
        <w:t>The</w:t>
      </w:r>
      <w:r w:rsidR="00BF5029" w:rsidRPr="00DC4915">
        <w:t xml:space="preserve"> expiry buttons </w:t>
      </w:r>
      <w:r w:rsidR="002C7184">
        <w:t>(</w:t>
      </w:r>
      <w:r w:rsidR="00BF5029" w:rsidRPr="00DC4915">
        <w:t xml:space="preserve">except for </w:t>
      </w:r>
      <w:r w:rsidR="00B817AE">
        <w:t xml:space="preserve">the </w:t>
      </w:r>
      <w:r w:rsidR="00F0778C">
        <w:t>N</w:t>
      </w:r>
      <w:r w:rsidR="00B817AE">
        <w:t>ever expiry</w:t>
      </w:r>
      <w:r w:rsidR="002C7184">
        <w:t>)</w:t>
      </w:r>
      <w:r w:rsidR="00BF5029" w:rsidRPr="00DC4915">
        <w:t xml:space="preserve"> are colour coded in a four-year loop which corresponds to the expiry label on the trays. In the coming year</w:t>
      </w:r>
      <w:r w:rsidR="00BA7135">
        <w:t>,</w:t>
      </w:r>
      <w:r w:rsidR="00BF5029" w:rsidRPr="00DC4915">
        <w:t xml:space="preserve"> the expiry can be specified </w:t>
      </w:r>
      <w:r w:rsidR="00373BDD">
        <w:t xml:space="preserve">down </w:t>
      </w:r>
      <w:r w:rsidR="00BF5029" w:rsidRPr="00DC4915">
        <w:t xml:space="preserve">to the </w:t>
      </w:r>
      <w:r w:rsidR="00BF5029" w:rsidRPr="00327211">
        <w:t>month</w:t>
      </w:r>
      <w:r w:rsidR="00373BDD">
        <w:t>.</w:t>
      </w:r>
      <w:r w:rsidR="00BF5029" w:rsidRPr="00DC4915">
        <w:t xml:space="preserve"> </w:t>
      </w:r>
      <w:r w:rsidR="00373BDD">
        <w:t>I</w:t>
      </w:r>
      <w:r w:rsidR="00BF5029" w:rsidRPr="00DC4915">
        <w:t>n the two coming years</w:t>
      </w:r>
      <w:r w:rsidR="00373BDD">
        <w:t>,</w:t>
      </w:r>
      <w:r w:rsidR="00BF5029" w:rsidRPr="00DC4915">
        <w:t xml:space="preserve"> the expiry can be specified </w:t>
      </w:r>
      <w:r w:rsidR="00373BDD">
        <w:t xml:space="preserve">down </w:t>
      </w:r>
      <w:r w:rsidR="00BF5029" w:rsidRPr="00DC4915">
        <w:t xml:space="preserve">to the </w:t>
      </w:r>
      <w:r w:rsidR="00BF5029" w:rsidRPr="00327211">
        <w:t>quarter</w:t>
      </w:r>
      <w:r w:rsidR="00BF5029" w:rsidRPr="00DC4915">
        <w:t>.</w:t>
      </w:r>
    </w:p>
    <w:p w14:paraId="09531041" w14:textId="5E393012" w:rsidR="007B4989" w:rsidRPr="00DC4915" w:rsidRDefault="006B033C" w:rsidP="006B033C">
      <w:pPr>
        <w:spacing w:after="160" w:line="259" w:lineRule="auto"/>
        <w:jc w:val="left"/>
      </w:pPr>
      <w:r>
        <w:br w:type="page"/>
      </w:r>
    </w:p>
    <w:p w14:paraId="70DFC5FE" w14:textId="77777777" w:rsidR="00B0339D" w:rsidRPr="00DC4915" w:rsidRDefault="00B0339D" w:rsidP="00E81B63">
      <w:pPr>
        <w:pStyle w:val="Heading4"/>
        <w:spacing w:before="240"/>
      </w:pPr>
      <w:r w:rsidRPr="00DC4915">
        <w:t>Weight Keyboard</w:t>
      </w:r>
    </w:p>
    <w:p w14:paraId="53BB94BD" w14:textId="53D7CB36" w:rsidR="00BF5029" w:rsidRPr="00DC4915" w:rsidRDefault="008A479B" w:rsidP="00E81B63">
      <w:pPr>
        <w:spacing w:before="240"/>
      </w:pPr>
      <w:r w:rsidRPr="00DC4915">
        <w:rPr>
          <w:rFonts w:asciiTheme="minorHAnsi" w:eastAsiaTheme="minorHAnsi" w:hAnsiTheme="minorHAnsi" w:cstheme="minorBidi"/>
          <w:noProof/>
        </w:rPr>
        <mc:AlternateContent>
          <mc:Choice Requires="wps">
            <w:drawing>
              <wp:anchor distT="0" distB="0" distL="114300" distR="114300" simplePos="0" relativeHeight="251658336" behindDoc="0" locked="0" layoutInCell="1" allowOverlap="1" wp14:anchorId="38642379" wp14:editId="7D768A3E">
                <wp:simplePos x="0" y="0"/>
                <wp:positionH relativeFrom="column">
                  <wp:posOffset>4357815</wp:posOffset>
                </wp:positionH>
                <wp:positionV relativeFrom="paragraph">
                  <wp:posOffset>996212</wp:posOffset>
                </wp:positionV>
                <wp:extent cx="1886019" cy="288118"/>
                <wp:effectExtent l="0" t="0" r="19050" b="17145"/>
                <wp:wrapNone/>
                <wp:docPr id="223" name="Straight Connector 8"/>
                <wp:cNvGraphicFramePr/>
                <a:graphic xmlns:a="http://schemas.openxmlformats.org/drawingml/2006/main">
                  <a:graphicData uri="http://schemas.microsoft.com/office/word/2010/wordprocessingShape">
                    <wps:wsp>
                      <wps:cNvCnPr/>
                      <wps:spPr>
                        <a:xfrm flipV="1">
                          <a:off x="0" y="0"/>
                          <a:ext cx="1886019" cy="288118"/>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5A94EB4" id="Straight Connector 8" o:spid="_x0000_s1026" style="position:absolute;flip:y;z-index:251658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3.15pt,78.45pt" to="491.65pt,10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37" behindDoc="0" locked="0" layoutInCell="1" allowOverlap="1" wp14:anchorId="613EC11B" wp14:editId="0745225A">
                <wp:simplePos x="0" y="0"/>
                <wp:positionH relativeFrom="page">
                  <wp:posOffset>6938645</wp:posOffset>
                </wp:positionH>
                <wp:positionV relativeFrom="paragraph">
                  <wp:posOffset>708797</wp:posOffset>
                </wp:positionV>
                <wp:extent cx="786765" cy="1404620"/>
                <wp:effectExtent l="0" t="0" r="0" b="0"/>
                <wp:wrapNone/>
                <wp:docPr id="224"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0B47381E" w14:textId="77777777" w:rsidR="00A664EB" w:rsidRPr="00585CAE" w:rsidRDefault="00A664EB" w:rsidP="00A664EB">
                            <w:pPr>
                              <w:jc w:val="right"/>
                            </w:pPr>
                            <w:r>
                              <w:t>Clear Weight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13EC11B" id="_x0000_s1097" type="#_x0000_t202" style="position:absolute;left:0;text-align:left;margin-left:546.35pt;margin-top:55.8pt;width:61.95pt;height:110.6pt;z-index:251658337;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" filled="f" stroked="f">
                <v:textbox style="mso-fit-shape-to-text:t">
                  <w:txbxContent>
                    <w:p w14:paraId="0B47381E" w14:textId="77777777" w:rsidR="00A664EB" w:rsidRPr="00585CAE" w:rsidRDefault="00A664EB" w:rsidP="00A664EB">
                      <w:pPr>
                        <w:jc w:val="right"/>
                      </w:pPr>
                      <w:r>
                        <w:t>Clear Weight Button</w:t>
                      </w:r>
                    </w:p>
                  </w:txbxContent>
                </v:textbox>
                <w10:wrap anchorx="page"/>
              </v:shape>
            </w:pict>
          </mc:Fallback>
        </mc:AlternateContent>
      </w:r>
      <w:r w:rsidR="00E84552" w:rsidRPr="00DC4915">
        <w:rPr>
          <w:rFonts w:asciiTheme="minorHAnsi" w:eastAsiaTheme="minorHAnsi" w:hAnsiTheme="minorHAnsi" w:cstheme="minorBidi"/>
          <w:noProof/>
        </w:rPr>
        <mc:AlternateContent>
          <mc:Choice Requires="wps">
            <w:drawing>
              <wp:anchor distT="0" distB="0" distL="114300" distR="114300" simplePos="0" relativeHeight="251658338" behindDoc="0" locked="0" layoutInCell="1" allowOverlap="1" wp14:anchorId="6379BA1F" wp14:editId="021CECA7">
                <wp:simplePos x="0" y="0"/>
                <wp:positionH relativeFrom="page">
                  <wp:posOffset>6940447</wp:posOffset>
                </wp:positionH>
                <wp:positionV relativeFrom="paragraph">
                  <wp:posOffset>127240</wp:posOffset>
                </wp:positionV>
                <wp:extent cx="845287" cy="1404620"/>
                <wp:effectExtent l="0" t="0" r="0" b="0"/>
                <wp:wrapNone/>
                <wp:docPr id="22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287" cy="1404620"/>
                        </a:xfrm>
                        <a:prstGeom prst="rect">
                          <a:avLst/>
                        </a:prstGeom>
                        <a:noFill/>
                        <a:ln w="9525">
                          <a:noFill/>
                          <a:miter lim="800000"/>
                          <a:headEnd/>
                          <a:tailEnd/>
                        </a:ln>
                      </wps:spPr>
                      <wps:txbx>
                        <w:txbxContent>
                          <w:p w14:paraId="61B4BBEC" w14:textId="55CC7D13" w:rsidR="00A664EB" w:rsidRPr="00585CAE" w:rsidRDefault="00A664EB" w:rsidP="00A664EB">
                            <w:pPr>
                              <w:jc w:val="right"/>
                            </w:pPr>
                            <w:r>
                              <w:t>Backspace</w:t>
                            </w:r>
                            <w:r w:rsidR="00C446BB">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6379BA1F" id="_x0000_s1098" type="#_x0000_t202" style="position:absolute;left:0;text-align:left;margin-left:546.5pt;margin-top:10pt;width:66.55pt;height:110.6pt;z-index:251658338;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" filled="f" stroked="f">
                <v:textbox style="mso-fit-shape-to-text:t">
                  <w:txbxContent>
                    <w:p w14:paraId="61B4BBEC" w14:textId="55CC7D13" w:rsidR="00A664EB" w:rsidRPr="00585CAE" w:rsidRDefault="00A664EB" w:rsidP="00A664EB">
                      <w:pPr>
                        <w:jc w:val="right"/>
                      </w:pPr>
                      <w:r>
                        <w:t>Backspace</w:t>
                      </w:r>
                      <w:r w:rsidR="00C446BB">
                        <w:t xml:space="preserve"> Button</w:t>
                      </w:r>
                    </w:p>
                  </w:txbxContent>
                </v:textbox>
                <w10:wrap anchorx="page"/>
              </v:shape>
            </w:pict>
          </mc:Fallback>
        </mc:AlternateContent>
      </w:r>
      <w:r w:rsidR="00E84552" w:rsidRPr="00DC4915">
        <w:rPr>
          <w:rFonts w:asciiTheme="minorHAnsi" w:eastAsiaTheme="minorHAnsi" w:hAnsiTheme="minorHAnsi" w:cstheme="minorBidi"/>
          <w:noProof/>
        </w:rPr>
        <mc:AlternateContent>
          <mc:Choice Requires="wps">
            <w:drawing>
              <wp:anchor distT="0" distB="0" distL="114300" distR="114300" simplePos="0" relativeHeight="251658339" behindDoc="0" locked="0" layoutInCell="1" allowOverlap="1" wp14:anchorId="4D80340A" wp14:editId="49AB92F5">
                <wp:simplePos x="0" y="0"/>
                <wp:positionH relativeFrom="column">
                  <wp:posOffset>4324865</wp:posOffset>
                </wp:positionH>
                <wp:positionV relativeFrom="paragraph">
                  <wp:posOffset>427801</wp:posOffset>
                </wp:positionV>
                <wp:extent cx="1859280" cy="303650"/>
                <wp:effectExtent l="0" t="0" r="20320" b="13970"/>
                <wp:wrapNone/>
                <wp:docPr id="229" name="Straight Connector 8"/>
                <wp:cNvGraphicFramePr/>
                <a:graphic xmlns:a="http://schemas.openxmlformats.org/drawingml/2006/main">
                  <a:graphicData uri="http://schemas.microsoft.com/office/word/2010/wordprocessingShape">
                    <wps:wsp>
                      <wps:cNvCnPr/>
                      <wps:spPr>
                        <a:xfrm flipV="1">
                          <a:off x="0" y="0"/>
                          <a:ext cx="1859280" cy="30365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416EE2C" id="Straight Connector 8" o:spid="_x0000_s1026" style="position:absolute;flip:y;z-index:2516583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55pt,33.7pt" to="486.95pt,5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" strokecolor="#e32d91 [3204]" strokeweight="1pt">
                <v:stroke joinstyle="miter"/>
              </v:line>
            </w:pict>
          </mc:Fallback>
        </mc:AlternateContent>
      </w:r>
      <w:r w:rsidR="006B033C" w:rsidRPr="00DC4915">
        <w:rPr>
          <w:noProof/>
        </w:rPr>
        <mc:AlternateContent>
          <mc:Choice Requires="wps">
            <w:drawing>
              <wp:anchor distT="0" distB="0" distL="114300" distR="114300" simplePos="0" relativeHeight="251658331" behindDoc="0" locked="0" layoutInCell="1" allowOverlap="1" wp14:anchorId="41592DD4" wp14:editId="0C1FE5CD">
                <wp:simplePos x="0" y="0"/>
                <wp:positionH relativeFrom="column">
                  <wp:posOffset>152400</wp:posOffset>
                </wp:positionH>
                <wp:positionV relativeFrom="paragraph">
                  <wp:posOffset>1708116</wp:posOffset>
                </wp:positionV>
                <wp:extent cx="1828800" cy="1828800"/>
                <wp:effectExtent l="0" t="0" r="0" b="0"/>
                <wp:wrapNone/>
                <wp:docPr id="61" name="Text Box 3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4D5165D3" w14:textId="16D486E3" w:rsidR="001533AB" w:rsidRPr="001533AB" w:rsidRDefault="001533AB" w:rsidP="000F2499">
                            <w:pPr>
                              <w:pStyle w:val="Caption"/>
                              <w:rPr>
                                <w:rFonts w:eastAsiaTheme="minorHAnsi"/>
                                <w:i/>
                                <w:iCs/>
                                <w:color w:val="454551" w:themeColor="text2"/>
                              </w:rPr>
                            </w:pPr>
                            <w:bookmarkStart w:id="88" w:name="_Ref36994599"/>
                            <w:r w:rsidRPr="001533AB">
                              <w:t xml:space="preserve">Figure </w:t>
                            </w:r>
                            <w:fldSimple w:instr=" SEQ Figure \* ARABIC ">
                              <w:r w:rsidR="00865C51">
                                <w:rPr>
                                  <w:noProof/>
                                </w:rPr>
                                <w:t>26</w:t>
                              </w:r>
                            </w:fldSimple>
                            <w:bookmarkEnd w:id="88"/>
                            <w:r w:rsidRPr="001533AB">
                              <w:t xml:space="preserve">. Weight keyboard </w:t>
                            </w:r>
                            <w:r w:rsidR="006B033C">
                              <w:t>WITH</w:t>
                            </w:r>
                            <w:r w:rsidRPr="001533AB">
                              <w:t xml:space="preserve"> auto-advance</w:t>
                            </w:r>
                            <w:r w:rsidR="006B033C">
                              <w:t xml:space="preserve"> OFF</w:t>
                            </w:r>
                            <w:r w:rsidRPr="001533AB">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1592DD4" id="Text Box 38" o:spid="_x0000_s1099" type="#_x0000_t202" style="position:absolute;left:0;text-align:left;margin-left:12pt;margin-top:134.5pt;width:2in;height:2in;z-index:25165833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" filled="f" stroked="f" strokeweight=".5pt">
                <v:textbox style="mso-fit-shape-to-text:t">
                  <w:txbxContent>
                    <w:p w14:paraId="4D5165D3" w14:textId="16D486E3" w:rsidR="001533AB" w:rsidRPr="001533AB" w:rsidRDefault="001533AB" w:rsidP="000F2499">
                      <w:pPr>
                        <w:pStyle w:val="Caption"/>
                        <w:rPr>
                          <w:rFonts w:eastAsiaTheme="minorHAnsi"/>
                          <w:i/>
                          <w:iCs/>
                          <w:color w:val="454551" w:themeColor="text2"/>
                        </w:rPr>
                      </w:pPr>
                      <w:bookmarkStart w:id="89" w:name="_Ref36994599"/>
                      <w:r w:rsidRPr="001533AB">
                        <w:t xml:space="preserve">Figure </w:t>
                      </w:r>
                      <w:fldSimple w:instr=" SEQ Figure \* ARABIC ">
                        <w:r w:rsidR="00865C51">
                          <w:rPr>
                            <w:noProof/>
                          </w:rPr>
                          <w:t>26</w:t>
                        </w:r>
                      </w:fldSimple>
                      <w:bookmarkEnd w:id="89"/>
                      <w:r w:rsidRPr="001533AB">
                        <w:t xml:space="preserve">. Weight keyboard </w:t>
                      </w:r>
                      <w:r w:rsidR="006B033C">
                        <w:t>WITH</w:t>
                      </w:r>
                      <w:r w:rsidRPr="001533AB">
                        <w:t xml:space="preserve"> auto-advance</w:t>
                      </w:r>
                      <w:r w:rsidR="006B033C">
                        <w:t xml:space="preserve"> OFF</w:t>
                      </w:r>
                      <w:r w:rsidRPr="001533AB">
                        <w:t>.</w:t>
                      </w:r>
                    </w:p>
                  </w:txbxContent>
                </v:textbox>
              </v:shape>
            </w:pict>
          </mc:Fallback>
        </mc:AlternateContent>
      </w:r>
      <w:r w:rsidR="00BF5029" w:rsidRPr="00DC4915">
        <w:rPr>
          <w:noProof/>
        </w:rPr>
        <w:drawing>
          <wp:inline distT="0" distB="0" distL="0" distR="0" wp14:anchorId="6F0E13F4" wp14:editId="3D88AE98">
            <wp:extent cx="5943600" cy="1398905"/>
            <wp:effectExtent l="152400" t="152400" r="361950" b="353695"/>
            <wp:docPr id="20" name="Bildobjekt 20" descr="En bild som visar skärmbild, vit, bor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weight kb no aa.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1398905"/>
                    </a:xfrm>
                    <a:prstGeom prst="rect">
                      <a:avLst/>
                    </a:prstGeom>
                    <a:ln>
                      <a:noFill/>
                    </a:ln>
                    <a:effectLst>
                      <a:outerShdw blurRad="292100" dist="139700" dir="2700000" algn="tl" rotWithShape="0">
                        <a:srgbClr val="333333">
                          <a:alpha val="65000"/>
                        </a:srgbClr>
                      </a:outerShdw>
                    </a:effectLst>
                  </pic:spPr>
                </pic:pic>
              </a:graphicData>
            </a:graphic>
          </wp:inline>
        </w:drawing>
      </w:r>
    </w:p>
    <w:p w14:paraId="3BA3F61F" w14:textId="5ADB8729" w:rsidR="00BF5029" w:rsidRPr="00DC4915" w:rsidRDefault="008A479B" w:rsidP="00E81B63">
      <w:pPr>
        <w:spacing w:before="240"/>
      </w:pPr>
      <w:r w:rsidRPr="00DC4915">
        <w:rPr>
          <w:rFonts w:asciiTheme="minorHAnsi" w:eastAsiaTheme="minorHAnsi" w:hAnsiTheme="minorHAnsi" w:cstheme="minorBidi"/>
          <w:noProof/>
        </w:rPr>
        <mc:AlternateContent>
          <mc:Choice Requires="wps">
            <w:drawing>
              <wp:anchor distT="0" distB="0" distL="114300" distR="114300" simplePos="0" relativeHeight="251658340" behindDoc="0" locked="0" layoutInCell="1" allowOverlap="1" wp14:anchorId="653F5DD5" wp14:editId="36A941F0">
                <wp:simplePos x="0" y="0"/>
                <wp:positionH relativeFrom="column">
                  <wp:posOffset>4357816</wp:posOffset>
                </wp:positionH>
                <wp:positionV relativeFrom="paragraph">
                  <wp:posOffset>1384060</wp:posOffset>
                </wp:positionV>
                <wp:extent cx="1885950" cy="74140"/>
                <wp:effectExtent l="0" t="0" r="19050" b="15240"/>
                <wp:wrapNone/>
                <wp:docPr id="10425346" name="Straight Connector 8"/>
                <wp:cNvGraphicFramePr/>
                <a:graphic xmlns:a="http://schemas.openxmlformats.org/drawingml/2006/main">
                  <a:graphicData uri="http://schemas.microsoft.com/office/word/2010/wordprocessingShape">
                    <wps:wsp>
                      <wps:cNvCnPr/>
                      <wps:spPr>
                        <a:xfrm>
                          <a:off x="0" y="0"/>
                          <a:ext cx="1885950" cy="7414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0909180F" id="Straight Connector 8" o:spid="_x0000_s1026" style="position:absolute;z-index:2516583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3.15pt,109pt" to="491.65pt,1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" strokecolor="#e32d91 [3204]" strokeweight="1pt">
                <v:stroke joinstyle="miter"/>
              </v:line>
            </w:pict>
          </mc:Fallback>
        </mc:AlternateContent>
      </w:r>
      <w:r w:rsidRPr="00DC4915">
        <w:rPr>
          <w:rFonts w:asciiTheme="minorHAnsi" w:eastAsiaTheme="minorHAnsi" w:hAnsiTheme="minorHAnsi" w:cstheme="minorBidi"/>
          <w:noProof/>
        </w:rPr>
        <mc:AlternateContent>
          <mc:Choice Requires="wps">
            <w:drawing>
              <wp:anchor distT="0" distB="0" distL="114300" distR="114300" simplePos="0" relativeHeight="251658341" behindDoc="0" locked="0" layoutInCell="1" allowOverlap="1" wp14:anchorId="4B6F8FF4" wp14:editId="7F37473B">
                <wp:simplePos x="0" y="0"/>
                <wp:positionH relativeFrom="page">
                  <wp:posOffset>6996430</wp:posOffset>
                </wp:positionH>
                <wp:positionV relativeFrom="paragraph">
                  <wp:posOffset>1191792</wp:posOffset>
                </wp:positionV>
                <wp:extent cx="786765" cy="1404620"/>
                <wp:effectExtent l="0" t="0" r="0" b="0"/>
                <wp:wrapNone/>
                <wp:docPr id="1042536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6723ACD4" w14:textId="26C4C77B" w:rsidR="00A664EB" w:rsidRPr="00585CAE" w:rsidRDefault="00A664EB" w:rsidP="00081F8C">
                            <w:pPr>
                              <w:jc w:val="right"/>
                            </w:pPr>
                            <w:r>
                              <w:t>Next Tray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B6F8FF4" id="_x0000_s1100" type="#_x0000_t202" style="position:absolute;left:0;text-align:left;margin-left:550.9pt;margin-top:93.85pt;width:61.95pt;height:110.6pt;z-index:251658341;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" filled="f" stroked="f">
                <v:textbox style="mso-fit-shape-to-text:t">
                  <w:txbxContent>
                    <w:p w14:paraId="6723ACD4" w14:textId="26C4C77B" w:rsidR="00A664EB" w:rsidRPr="00585CAE" w:rsidRDefault="00A664EB" w:rsidP="00081F8C">
                      <w:pPr>
                        <w:jc w:val="right"/>
                      </w:pPr>
                      <w:r>
                        <w:t>Next Tray Button</w:t>
                      </w:r>
                    </w:p>
                  </w:txbxContent>
                </v:textbox>
                <w10:wrap anchorx="page"/>
              </v:shape>
            </w:pict>
          </mc:Fallback>
        </mc:AlternateContent>
      </w:r>
      <w:r w:rsidR="001533AB" w:rsidRPr="00DC4915">
        <w:rPr>
          <w:noProof/>
        </w:rPr>
        <mc:AlternateContent>
          <mc:Choice Requires="wps">
            <w:drawing>
              <wp:anchor distT="0" distB="0" distL="114300" distR="114300" simplePos="0" relativeHeight="251658332" behindDoc="0" locked="0" layoutInCell="1" allowOverlap="1" wp14:anchorId="695BA736" wp14:editId="0E56CF94">
                <wp:simplePos x="0" y="0"/>
                <wp:positionH relativeFrom="column">
                  <wp:posOffset>152400</wp:posOffset>
                </wp:positionH>
                <wp:positionV relativeFrom="paragraph">
                  <wp:posOffset>1657350</wp:posOffset>
                </wp:positionV>
                <wp:extent cx="1828800" cy="1828800"/>
                <wp:effectExtent l="0" t="0" r="0" b="0"/>
                <wp:wrapNone/>
                <wp:docPr id="203" name="Text Box 4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3F3FF19E" w14:textId="772F74F4" w:rsidR="001533AB" w:rsidRPr="00E35472" w:rsidRDefault="001533AB" w:rsidP="000F2499">
                            <w:pPr>
                              <w:pStyle w:val="Caption"/>
                              <w:rPr>
                                <w:rFonts w:eastAsiaTheme="minorHAnsi"/>
                                <w:i/>
                                <w:iCs/>
                                <w:color w:val="454551" w:themeColor="text2"/>
                              </w:rPr>
                            </w:pPr>
                            <w:bookmarkStart w:id="90" w:name="_Ref36994607"/>
                            <w:r w:rsidRPr="00A412CA">
                              <w:t xml:space="preserve">Figure </w:t>
                            </w:r>
                            <w:fldSimple w:instr=" SEQ Figure \* ARABIC ">
                              <w:r w:rsidR="00865C51">
                                <w:rPr>
                                  <w:noProof/>
                                </w:rPr>
                                <w:t>27</w:t>
                              </w:r>
                            </w:fldSimple>
                            <w:bookmarkEnd w:id="90"/>
                            <w:r w:rsidRPr="00A412CA">
                              <w:t xml:space="preserve">. Weight keyboard with </w:t>
                            </w:r>
                            <w:r w:rsidR="006B033C">
                              <w:t xml:space="preserve">AN ACTIVE </w:t>
                            </w:r>
                            <w:r w:rsidRPr="00A412CA">
                              <w:t>auto-advance</w:t>
                            </w:r>
                            <w:r w:rsidR="006B033C">
                              <w:t xml:space="preserve"> MODE</w:t>
                            </w:r>
                            <w:r w:rsidRPr="00A412CA">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95BA736" id="Text Box 43" o:spid="_x0000_s1101" type="#_x0000_t202" style="position:absolute;left:0;text-align:left;margin-left:12pt;margin-top:130.5pt;width:2in;height:2in;z-index:2516583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" filled="f" stroked="f" strokeweight=".5pt">
                <v:textbox style="mso-fit-shape-to-text:t">
                  <w:txbxContent>
                    <w:p w14:paraId="3F3FF19E" w14:textId="772F74F4" w:rsidR="001533AB" w:rsidRPr="00E35472" w:rsidRDefault="001533AB" w:rsidP="000F2499">
                      <w:pPr>
                        <w:pStyle w:val="Caption"/>
                        <w:rPr>
                          <w:rFonts w:eastAsiaTheme="minorHAnsi"/>
                          <w:i/>
                          <w:iCs/>
                          <w:color w:val="454551" w:themeColor="text2"/>
                        </w:rPr>
                      </w:pPr>
                      <w:bookmarkStart w:id="91" w:name="_Ref36994607"/>
                      <w:r w:rsidRPr="00A412CA">
                        <w:t xml:space="preserve">Figure </w:t>
                      </w:r>
                      <w:fldSimple w:instr=" SEQ Figure \* ARABIC ">
                        <w:r w:rsidR="00865C51">
                          <w:rPr>
                            <w:noProof/>
                          </w:rPr>
                          <w:t>27</w:t>
                        </w:r>
                      </w:fldSimple>
                      <w:bookmarkEnd w:id="91"/>
                      <w:r w:rsidRPr="00A412CA">
                        <w:t xml:space="preserve">. Weight keyboard with </w:t>
                      </w:r>
                      <w:r w:rsidR="006B033C">
                        <w:t xml:space="preserve">AN ACTIVE </w:t>
                      </w:r>
                      <w:r w:rsidRPr="00A412CA">
                        <w:t>auto-advance</w:t>
                      </w:r>
                      <w:r w:rsidR="006B033C">
                        <w:t xml:space="preserve"> MODE</w:t>
                      </w:r>
                      <w:r w:rsidRPr="00A412CA">
                        <w:t>.</w:t>
                      </w:r>
                    </w:p>
                  </w:txbxContent>
                </v:textbox>
              </v:shape>
            </w:pict>
          </mc:Fallback>
        </mc:AlternateContent>
      </w:r>
      <w:r w:rsidR="00BF5029" w:rsidRPr="00DC4915">
        <w:rPr>
          <w:noProof/>
        </w:rPr>
        <w:drawing>
          <wp:inline distT="0" distB="0" distL="0" distR="0" wp14:anchorId="1B7161E8" wp14:editId="336627B9">
            <wp:extent cx="5943600" cy="1396365"/>
            <wp:effectExtent l="152400" t="152400" r="361950" b="356235"/>
            <wp:docPr id="21" name="Bildobjekt 21" descr="En bild som visar skärmbild, vit, bor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eight kb with aa.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13963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33884C5" w14:textId="1CEE5C6E" w:rsidR="00BF5029" w:rsidRPr="00DC4915" w:rsidRDefault="00570069" w:rsidP="00E81B63">
      <w:pPr>
        <w:spacing w:before="240"/>
      </w:pPr>
      <w:r>
        <w:t>T</w:t>
      </w:r>
      <w:r w:rsidR="00BF5029" w:rsidRPr="00DC4915">
        <w:t xml:space="preserve">he weight keyboard </w:t>
      </w:r>
      <w:r w:rsidR="000302D5">
        <w:t xml:space="preserve">shown </w:t>
      </w:r>
      <w:r w:rsidR="00CD33D7">
        <w:t xml:space="preserve">in </w:t>
      </w:r>
      <w:r w:rsidR="00CD33D7" w:rsidRPr="00A1331A">
        <w:rPr>
          <w:rStyle w:val="IntenseReference"/>
        </w:rPr>
        <w:fldChar w:fldCharType="begin" w:fldLock="1"/>
      </w:r>
      <w:r w:rsidR="00CD33D7" w:rsidRPr="00A1331A">
        <w:rPr>
          <w:rStyle w:val="IntenseReference"/>
        </w:rPr>
        <w:instrText xml:space="preserve"> REF _Ref36994599 \h </w:instrText>
      </w:r>
      <w:r w:rsidR="00E81B63" w:rsidRPr="00A1331A">
        <w:rPr>
          <w:rStyle w:val="IntenseReference"/>
        </w:rPr>
        <w:instrText xml:space="preserve"> \* MERGEFORMAT </w:instrText>
      </w:r>
      <w:r w:rsidR="00CD33D7" w:rsidRPr="00A1331A">
        <w:rPr>
          <w:rStyle w:val="IntenseReference"/>
        </w:rPr>
      </w:r>
      <w:r w:rsidR="00CD33D7" w:rsidRPr="00A1331A">
        <w:rPr>
          <w:rStyle w:val="IntenseReference"/>
        </w:rPr>
        <w:fldChar w:fldCharType="separate"/>
      </w:r>
      <w:r w:rsidR="000A7C44" w:rsidRPr="00A1331A">
        <w:rPr>
          <w:rStyle w:val="IntenseReference"/>
        </w:rPr>
        <w:t>Figure 26</w:t>
      </w:r>
      <w:r w:rsidR="00CD33D7" w:rsidRPr="00A1331A">
        <w:rPr>
          <w:rStyle w:val="IntenseReference"/>
        </w:rPr>
        <w:fldChar w:fldCharType="end"/>
      </w:r>
      <w:r w:rsidR="00CD33D7">
        <w:t xml:space="preserve"> and </w:t>
      </w:r>
      <w:r w:rsidR="00CD33D7" w:rsidRPr="00A1331A">
        <w:rPr>
          <w:rStyle w:val="IntenseReference"/>
        </w:rPr>
        <w:fldChar w:fldCharType="begin" w:fldLock="1"/>
      </w:r>
      <w:r w:rsidR="00CD33D7" w:rsidRPr="00A1331A">
        <w:rPr>
          <w:rStyle w:val="IntenseReference"/>
        </w:rPr>
        <w:instrText xml:space="preserve"> REF _Ref36994607 \h </w:instrText>
      </w:r>
      <w:r w:rsidR="00E81B63" w:rsidRPr="00A1331A">
        <w:rPr>
          <w:rStyle w:val="IntenseReference"/>
        </w:rPr>
        <w:instrText xml:space="preserve"> \* MERGEFORMAT </w:instrText>
      </w:r>
      <w:r w:rsidR="00CD33D7" w:rsidRPr="00A1331A">
        <w:rPr>
          <w:rStyle w:val="IntenseReference"/>
        </w:rPr>
      </w:r>
      <w:r w:rsidR="00CD33D7" w:rsidRPr="00A1331A">
        <w:rPr>
          <w:rStyle w:val="IntenseReference"/>
        </w:rPr>
        <w:fldChar w:fldCharType="separate"/>
      </w:r>
      <w:r w:rsidR="000A7C44" w:rsidRPr="00A1331A">
        <w:rPr>
          <w:rStyle w:val="IntenseReference"/>
        </w:rPr>
        <w:t>Figure 27</w:t>
      </w:r>
      <w:r w:rsidR="00CD33D7" w:rsidRPr="00A1331A">
        <w:rPr>
          <w:rStyle w:val="IntenseReference"/>
        </w:rPr>
        <w:fldChar w:fldCharType="end"/>
      </w:r>
      <w:r w:rsidR="00CD33D7">
        <w:t xml:space="preserve"> </w:t>
      </w:r>
      <w:r w:rsidR="00BF5029" w:rsidRPr="00DC4915">
        <w:t xml:space="preserve">is used to </w:t>
      </w:r>
      <w:r w:rsidR="00CD33D7">
        <w:t>assign</w:t>
      </w:r>
      <w:r w:rsidR="00BF5029" w:rsidRPr="00DC4915">
        <w:t xml:space="preserve"> a weight </w:t>
      </w:r>
      <w:r w:rsidR="00CD33D7">
        <w:t xml:space="preserve">to </w:t>
      </w:r>
      <w:r w:rsidR="00BF5029" w:rsidRPr="00DC4915">
        <w:t>selected tray(s)</w:t>
      </w:r>
      <w:r w:rsidR="00CD33D7">
        <w:t>.</w:t>
      </w:r>
      <w:r w:rsidR="00BF5029" w:rsidRPr="00DC4915">
        <w:t xml:space="preserve"> </w:t>
      </w:r>
    </w:p>
    <w:p w14:paraId="08BAD50D" w14:textId="7D5D9421" w:rsidR="000D2FBC" w:rsidRDefault="00895CBB" w:rsidP="00E81B63">
      <w:pPr>
        <w:spacing w:before="240"/>
      </w:pPr>
      <w:r>
        <w:t xml:space="preserve">Use the </w:t>
      </w:r>
      <w:r w:rsidR="00542511">
        <w:t>number</w:t>
      </w:r>
      <w:r>
        <w:t xml:space="preserve"> </w:t>
      </w:r>
      <w:r w:rsidR="005B1762">
        <w:t>and decimal point button</w:t>
      </w:r>
      <w:r w:rsidR="007E0A7D">
        <w:t>s</w:t>
      </w:r>
      <w:r w:rsidR="005B1762">
        <w:t xml:space="preserve"> </w:t>
      </w:r>
      <w:r>
        <w:t xml:space="preserve">to type a weight to apply to the selected tray(s). If you make a mistake, you can tap the </w:t>
      </w:r>
      <w:r w:rsidR="003B2764" w:rsidRPr="00DC4915">
        <w:t>backspace</w:t>
      </w:r>
      <w:r w:rsidR="00BF5029" w:rsidRPr="00DC4915">
        <w:t xml:space="preserve"> button </w:t>
      </w:r>
      <w:r>
        <w:t xml:space="preserve">to </w:t>
      </w:r>
      <w:r w:rsidR="00BF5029" w:rsidRPr="00DC4915">
        <w:t>delete the last character in the weight field</w:t>
      </w:r>
      <w:r w:rsidR="002B3EA9">
        <w:t>.</w:t>
      </w:r>
      <w:r w:rsidR="00BF5029" w:rsidRPr="00DC4915">
        <w:t xml:space="preserve"> </w:t>
      </w:r>
      <w:r w:rsidR="000D2FBC" w:rsidRPr="00DC4915">
        <w:t xml:space="preserve">The </w:t>
      </w:r>
      <w:r w:rsidR="000D2FBC">
        <w:t>C</w:t>
      </w:r>
      <w:r w:rsidR="000D2FBC" w:rsidRPr="00DC4915">
        <w:t xml:space="preserve">lear </w:t>
      </w:r>
      <w:r w:rsidR="000D2FBC">
        <w:t xml:space="preserve">Weight </w:t>
      </w:r>
      <w:r w:rsidR="000D2FBC" w:rsidRPr="00DC4915">
        <w:t xml:space="preserve">button </w:t>
      </w:r>
      <w:r w:rsidR="000D2FBC">
        <w:t xml:space="preserve">only clears </w:t>
      </w:r>
      <w:r w:rsidR="00E84552">
        <w:t xml:space="preserve">the selected </w:t>
      </w:r>
      <w:r w:rsidR="000D2FBC">
        <w:t>trays' weight</w:t>
      </w:r>
      <w:r w:rsidR="00E84552">
        <w:t>s</w:t>
      </w:r>
      <w:r w:rsidR="000D2FBC">
        <w:t xml:space="preserve"> – </w:t>
      </w:r>
      <w:r w:rsidR="000D2FBC" w:rsidRPr="00DC4915">
        <w:t xml:space="preserve">unlike </w:t>
      </w:r>
      <w:r w:rsidR="000D2FBC">
        <w:t>the Clear button on the C</w:t>
      </w:r>
      <w:r w:rsidR="000D2FBC" w:rsidRPr="00DC4915">
        <w:t xml:space="preserve">ategory </w:t>
      </w:r>
      <w:r w:rsidR="000D2FBC">
        <w:t>keyboard (</w:t>
      </w:r>
      <w:r w:rsidR="000D2FBC" w:rsidRPr="00DC4915">
        <w:t xml:space="preserve">which clears </w:t>
      </w:r>
      <w:r w:rsidR="000D2FBC">
        <w:t>all properties)</w:t>
      </w:r>
      <w:r w:rsidR="000D2FBC" w:rsidRPr="00DC4915">
        <w:t>.</w:t>
      </w:r>
      <w:r w:rsidR="000D2FBC">
        <w:t xml:space="preserve"> </w:t>
      </w:r>
    </w:p>
    <w:p w14:paraId="64557D72" w14:textId="1EDC412C" w:rsidR="00631F78" w:rsidRPr="00DC4915" w:rsidRDefault="009A364E" w:rsidP="00E81B63">
      <w:pPr>
        <w:spacing w:before="240"/>
      </w:pPr>
      <w:r>
        <w:t xml:space="preserve">If an auto-advance mode has been selected, the </w:t>
      </w:r>
      <w:r w:rsidR="000D2FBC">
        <w:rPr>
          <w:b/>
          <w:bCs/>
        </w:rPr>
        <w:t>N</w:t>
      </w:r>
      <w:r w:rsidR="00E95A92" w:rsidRPr="00E95A92">
        <w:rPr>
          <w:b/>
          <w:bCs/>
        </w:rPr>
        <w:t>ext</w:t>
      </w:r>
      <w:r w:rsidR="00E95A92">
        <w:t xml:space="preserve"> </w:t>
      </w:r>
      <w:r w:rsidR="000D2FBC">
        <w:rPr>
          <w:b/>
          <w:bCs/>
        </w:rPr>
        <w:t>T</w:t>
      </w:r>
      <w:r w:rsidR="00E95A92" w:rsidRPr="00E95A92">
        <w:rPr>
          <w:b/>
          <w:bCs/>
        </w:rPr>
        <w:t>ray</w:t>
      </w:r>
      <w:r w:rsidR="00BF5029" w:rsidRPr="00DC4915">
        <w:t xml:space="preserve"> </w:t>
      </w:r>
      <w:r>
        <w:t xml:space="preserve">button will </w:t>
      </w:r>
      <w:r w:rsidR="008E2FA0">
        <w:t xml:space="preserve">also </w:t>
      </w:r>
      <w:r w:rsidR="00E101C8">
        <w:t>be displayed on this keyboard</w:t>
      </w:r>
      <w:r w:rsidR="00155139">
        <w:t>;</w:t>
      </w:r>
      <w:r w:rsidR="00E101C8">
        <w:t xml:space="preserve"> see </w:t>
      </w:r>
      <w:r w:rsidR="00E101C8" w:rsidRPr="00A1331A">
        <w:rPr>
          <w:rStyle w:val="IntenseReference"/>
        </w:rPr>
        <w:fldChar w:fldCharType="begin" w:fldLock="1"/>
      </w:r>
      <w:r w:rsidR="00E101C8" w:rsidRPr="00A1331A">
        <w:rPr>
          <w:rStyle w:val="IntenseReference"/>
        </w:rPr>
        <w:instrText xml:space="preserve"> REF _Ref36994607 \h </w:instrText>
      </w:r>
      <w:r w:rsidR="00E81B63" w:rsidRPr="00A1331A">
        <w:rPr>
          <w:rStyle w:val="IntenseReference"/>
        </w:rPr>
        <w:instrText xml:space="preserve"> \* MERGEFORMAT </w:instrText>
      </w:r>
      <w:r w:rsidR="00E101C8" w:rsidRPr="00A1331A">
        <w:rPr>
          <w:rStyle w:val="IntenseReference"/>
        </w:rPr>
      </w:r>
      <w:r w:rsidR="00E101C8" w:rsidRPr="00A1331A">
        <w:rPr>
          <w:rStyle w:val="IntenseReference"/>
        </w:rPr>
        <w:fldChar w:fldCharType="separate"/>
      </w:r>
      <w:r w:rsidR="000A7C44" w:rsidRPr="00A1331A">
        <w:rPr>
          <w:rStyle w:val="IntenseReference"/>
        </w:rPr>
        <w:t>Figure 27</w:t>
      </w:r>
      <w:r w:rsidR="00E101C8" w:rsidRPr="00A1331A">
        <w:rPr>
          <w:rStyle w:val="IntenseReference"/>
        </w:rPr>
        <w:fldChar w:fldCharType="end"/>
      </w:r>
      <w:r w:rsidR="00E101C8">
        <w:t xml:space="preserve">. </w:t>
      </w:r>
      <w:r w:rsidR="008E2FA0">
        <w:t xml:space="preserve">Tapping this </w:t>
      </w:r>
      <w:r w:rsidR="000D2FBC">
        <w:t>button</w:t>
      </w:r>
      <w:r w:rsidR="008E2FA0">
        <w:t xml:space="preserve"> </w:t>
      </w:r>
      <w:r w:rsidR="00155139">
        <w:t xml:space="preserve">will </w:t>
      </w:r>
      <w:r w:rsidR="008F4CEA">
        <w:t xml:space="preserve">advance </w:t>
      </w:r>
      <w:r w:rsidR="008E2FA0">
        <w:t xml:space="preserve">your selection </w:t>
      </w:r>
      <w:r w:rsidR="00BF5029" w:rsidRPr="00DC4915">
        <w:t xml:space="preserve">from the currently selected </w:t>
      </w:r>
      <w:r w:rsidR="008F4CEA">
        <w:t xml:space="preserve">tray </w:t>
      </w:r>
      <w:r w:rsidR="00BF5029" w:rsidRPr="00DC4915">
        <w:t xml:space="preserve">to the next one, moving </w:t>
      </w:r>
      <w:r w:rsidR="00F008C8">
        <w:t>bottom-to-top</w:t>
      </w:r>
      <w:r w:rsidR="00BF5029" w:rsidRPr="00DC4915">
        <w:t xml:space="preserve"> in the column and from left</w:t>
      </w:r>
      <w:r w:rsidR="00F008C8">
        <w:t>-</w:t>
      </w:r>
      <w:r w:rsidR="00BF5029" w:rsidRPr="00DC4915">
        <w:t>to</w:t>
      </w:r>
      <w:r w:rsidR="00F008C8">
        <w:t>-</w:t>
      </w:r>
      <w:r w:rsidR="00BF5029" w:rsidRPr="00DC4915">
        <w:t xml:space="preserve">right </w:t>
      </w:r>
      <w:r w:rsidR="00B96A45">
        <w:t>through the</w:t>
      </w:r>
      <w:r w:rsidR="00BF5029" w:rsidRPr="00DC4915">
        <w:t xml:space="preserve"> columns.</w:t>
      </w:r>
      <w:r w:rsidR="0016702C">
        <w:t xml:space="preserve"> </w:t>
      </w:r>
      <w:r w:rsidR="00631F78" w:rsidRPr="00DC4915">
        <w:t xml:space="preserve">For a full guide on this, see </w:t>
      </w:r>
      <w:r w:rsidR="00631F78" w:rsidRPr="00A1331A">
        <w:rPr>
          <w:rStyle w:val="IntenseReference"/>
        </w:rPr>
        <w:fldChar w:fldCharType="begin" w:fldLock="1"/>
      </w:r>
      <w:r w:rsidR="00631F78" w:rsidRPr="00A1331A">
        <w:rPr>
          <w:rStyle w:val="IntenseReference"/>
        </w:rPr>
        <w:instrText xml:space="preserve"> REF _Ref36890878 \r \h </w:instrText>
      </w:r>
      <w:r w:rsidR="00E81B63" w:rsidRPr="00A1331A">
        <w:rPr>
          <w:rStyle w:val="IntenseReference"/>
        </w:rPr>
        <w:instrText xml:space="preserve"> \* MERGEFORMAT </w:instrText>
      </w:r>
      <w:r w:rsidR="00631F78" w:rsidRPr="00A1331A">
        <w:rPr>
          <w:rStyle w:val="IntenseReference"/>
        </w:rPr>
      </w:r>
      <w:r w:rsidR="00631F78" w:rsidRPr="00A1331A">
        <w:rPr>
          <w:rStyle w:val="IntenseReference"/>
        </w:rPr>
        <w:fldChar w:fldCharType="separate"/>
      </w:r>
      <w:r w:rsidR="000A7C44" w:rsidRPr="00A1331A">
        <w:rPr>
          <w:rStyle w:val="IntenseReference"/>
        </w:rPr>
        <w:t>D6.5</w:t>
      </w:r>
      <w:r w:rsidR="00631F78" w:rsidRPr="00A1331A">
        <w:rPr>
          <w:rStyle w:val="IntenseReference"/>
        </w:rPr>
        <w:fldChar w:fldCharType="end"/>
      </w:r>
      <w:r w:rsidR="00631F78">
        <w:t xml:space="preserve"> </w:t>
      </w:r>
      <w:r w:rsidR="00631F78" w:rsidRPr="00A1331A">
        <w:rPr>
          <w:rStyle w:val="IntenseReference"/>
        </w:rPr>
        <w:fldChar w:fldCharType="begin" w:fldLock="1"/>
      </w:r>
      <w:r w:rsidR="00631F78" w:rsidRPr="00A1331A">
        <w:rPr>
          <w:rStyle w:val="IntenseReference"/>
        </w:rPr>
        <w:instrText xml:space="preserve"> REF _Ref36890878 \h </w:instrText>
      </w:r>
      <w:r w:rsidR="00E81B63" w:rsidRPr="00A1331A">
        <w:rPr>
          <w:rStyle w:val="IntenseReference"/>
        </w:rPr>
        <w:instrText xml:space="preserve"> \* MERGEFORMAT </w:instrText>
      </w:r>
      <w:r w:rsidR="00631F78" w:rsidRPr="00A1331A">
        <w:rPr>
          <w:rStyle w:val="IntenseReference"/>
        </w:rPr>
      </w:r>
      <w:r w:rsidR="00631F78" w:rsidRPr="00A1331A">
        <w:rPr>
          <w:rStyle w:val="IntenseReference"/>
        </w:rPr>
        <w:fldChar w:fldCharType="separate"/>
      </w:r>
      <w:r w:rsidR="000A7C44" w:rsidRPr="00A1331A">
        <w:rPr>
          <w:rStyle w:val="IntenseReference"/>
        </w:rPr>
        <w:t>Auto-advance</w:t>
      </w:r>
      <w:r w:rsidR="00631F78" w:rsidRPr="00A1331A">
        <w:rPr>
          <w:rStyle w:val="IntenseReference"/>
        </w:rPr>
        <w:fldChar w:fldCharType="end"/>
      </w:r>
      <w:r w:rsidR="0016702C">
        <w:t>.</w:t>
      </w:r>
    </w:p>
    <w:p w14:paraId="69E8B107" w14:textId="7BA1929A" w:rsidR="00631F78" w:rsidRPr="00DC4915" w:rsidRDefault="00DC26DB" w:rsidP="00DC26DB">
      <w:pPr>
        <w:spacing w:after="160" w:line="259" w:lineRule="auto"/>
        <w:jc w:val="left"/>
      </w:pPr>
      <w:r>
        <w:br w:type="page"/>
      </w:r>
    </w:p>
    <w:p w14:paraId="755995E1" w14:textId="7633F934" w:rsidR="005D2B90" w:rsidRPr="00DC4915" w:rsidRDefault="00A651FB" w:rsidP="00E81B63">
      <w:pPr>
        <w:pStyle w:val="Heading4"/>
        <w:spacing w:before="240"/>
      </w:pPr>
      <w:bookmarkStart w:id="92" w:name="_Ref36891265"/>
      <w:bookmarkStart w:id="93" w:name="_Ref37016992"/>
      <w:r w:rsidRPr="00DC4915">
        <w:t>Unified</w:t>
      </w:r>
      <w:r w:rsidR="0007088A" w:rsidRPr="00DC4915">
        <w:t xml:space="preserve"> Keyboar</w:t>
      </w:r>
      <w:r w:rsidR="005D2B90" w:rsidRPr="00DC4915">
        <w:t>d</w:t>
      </w:r>
      <w:bookmarkEnd w:id="92"/>
      <w:r w:rsidR="00660B53">
        <w:t xml:space="preserve"> (beta)</w:t>
      </w:r>
      <w:bookmarkEnd w:id="93"/>
    </w:p>
    <w:p w14:paraId="537E9D12" w14:textId="296B378E" w:rsidR="00B51453" w:rsidRPr="005C69E9" w:rsidRDefault="003358AB" w:rsidP="00E81B63">
      <w:pPr>
        <w:spacing w:before="240"/>
      </w:pPr>
      <w:r w:rsidRPr="00865A0D">
        <w:rPr>
          <w:caps/>
          <w:noProof/>
        </w:rPr>
        <mc:AlternateContent>
          <mc:Choice Requires="wps">
            <w:drawing>
              <wp:anchor distT="0" distB="0" distL="114300" distR="114300" simplePos="0" relativeHeight="251658361" behindDoc="0" locked="0" layoutInCell="1" allowOverlap="1" wp14:anchorId="4F352F42" wp14:editId="25093E0D">
                <wp:simplePos x="0" y="0"/>
                <wp:positionH relativeFrom="page">
                  <wp:posOffset>6904064</wp:posOffset>
                </wp:positionH>
                <wp:positionV relativeFrom="paragraph">
                  <wp:posOffset>290830</wp:posOffset>
                </wp:positionV>
                <wp:extent cx="786765" cy="1404620"/>
                <wp:effectExtent l="0" t="0" r="0" b="0"/>
                <wp:wrapNone/>
                <wp:docPr id="49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6765" cy="1404620"/>
                        </a:xfrm>
                        <a:prstGeom prst="rect">
                          <a:avLst/>
                        </a:prstGeom>
                        <a:noFill/>
                        <a:ln w="9525">
                          <a:noFill/>
                          <a:miter lim="800000"/>
                          <a:headEnd/>
                          <a:tailEnd/>
                        </a:ln>
                      </wps:spPr>
                      <wps:txbx>
                        <w:txbxContent>
                          <w:p w14:paraId="5477F9A1" w14:textId="6F54A55F" w:rsidR="00865A0D" w:rsidRPr="00585CAE" w:rsidRDefault="00933F27" w:rsidP="00865A0D">
                            <w:pPr>
                              <w:jc w:val="right"/>
                            </w:pPr>
                            <w:r>
                              <w:t xml:space="preserve">Mixed </w:t>
                            </w:r>
                            <w:r w:rsidR="002A69A0">
                              <w:t>B</w:t>
                            </w:r>
                            <w:r>
                              <w:t>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F352F42" id="_x0000_s1102" type="#_x0000_t202" style="position:absolute;left:0;text-align:left;margin-left:543.65pt;margin-top:22.9pt;width:61.95pt;height:110.6pt;z-index:251658361;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" filled="f" stroked="f">
                <v:textbox style="mso-fit-shape-to-text:t">
                  <w:txbxContent>
                    <w:p w14:paraId="5477F9A1" w14:textId="6F54A55F" w:rsidR="00865A0D" w:rsidRPr="00585CAE" w:rsidRDefault="00933F27" w:rsidP="00865A0D">
                      <w:pPr>
                        <w:jc w:val="right"/>
                      </w:pPr>
                      <w:r>
                        <w:t xml:space="preserve">Mixed </w:t>
                      </w:r>
                      <w:r w:rsidR="002A69A0">
                        <w:t>B</w:t>
                      </w:r>
                      <w:r>
                        <w:t>uttons</w:t>
                      </w:r>
                    </w:p>
                  </w:txbxContent>
                </v:textbox>
                <w10:wrap anchorx="page"/>
              </v:shape>
            </w:pict>
          </mc:Fallback>
        </mc:AlternateContent>
      </w:r>
      <w:r w:rsidR="00DF43F4" w:rsidRPr="00865A0D">
        <w:rPr>
          <w:caps/>
          <w:noProof/>
        </w:rPr>
        <mc:AlternateContent>
          <mc:Choice Requires="wps">
            <w:drawing>
              <wp:anchor distT="0" distB="0" distL="114300" distR="114300" simplePos="0" relativeHeight="251658359" behindDoc="0" locked="0" layoutInCell="1" allowOverlap="1" wp14:anchorId="239CD94E" wp14:editId="32FB0F9A">
                <wp:simplePos x="0" y="0"/>
                <wp:positionH relativeFrom="column">
                  <wp:posOffset>4615815</wp:posOffset>
                </wp:positionH>
                <wp:positionV relativeFrom="paragraph">
                  <wp:posOffset>457118</wp:posOffset>
                </wp:positionV>
                <wp:extent cx="723900" cy="672465"/>
                <wp:effectExtent l="12700" t="12700" r="12700" b="13335"/>
                <wp:wrapNone/>
                <wp:docPr id="496" name="Rectangle 23"/>
                <wp:cNvGraphicFramePr/>
                <a:graphic xmlns:a="http://schemas.openxmlformats.org/drawingml/2006/main">
                  <a:graphicData uri="http://schemas.microsoft.com/office/word/2010/wordprocessingShape">
                    <wps:wsp>
                      <wps:cNvSpPr/>
                      <wps:spPr>
                        <a:xfrm>
                          <a:off x="0" y="0"/>
                          <a:ext cx="723900" cy="672465"/>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1399492" id="Rectangle 23" o:spid="_x0000_s1026" style="position:absolute;margin-left:363.45pt;margin-top:36pt;width:57pt;height:52.95pt;z-index:2516583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" filled="f" strokecolor="#e32d91 [3204]" strokeweight="1.5pt"/>
            </w:pict>
          </mc:Fallback>
        </mc:AlternateContent>
      </w:r>
      <w:r w:rsidR="00865A0D" w:rsidRPr="00865A0D">
        <w:rPr>
          <w:noProof/>
        </w:rPr>
        <mc:AlternateContent>
          <mc:Choice Requires="wps">
            <w:drawing>
              <wp:anchor distT="0" distB="0" distL="114300" distR="114300" simplePos="0" relativeHeight="251658360" behindDoc="0" locked="0" layoutInCell="1" allowOverlap="1" wp14:anchorId="3FEF1D5E" wp14:editId="6DB07B10">
                <wp:simplePos x="0" y="0"/>
                <wp:positionH relativeFrom="column">
                  <wp:posOffset>5337958</wp:posOffset>
                </wp:positionH>
                <wp:positionV relativeFrom="paragraph">
                  <wp:posOffset>485725</wp:posOffset>
                </wp:positionV>
                <wp:extent cx="843940" cy="112395"/>
                <wp:effectExtent l="0" t="0" r="32385" b="20955"/>
                <wp:wrapNone/>
                <wp:docPr id="497" name="Straight Connector 8"/>
                <wp:cNvGraphicFramePr/>
                <a:graphic xmlns:a="http://schemas.openxmlformats.org/drawingml/2006/main">
                  <a:graphicData uri="http://schemas.microsoft.com/office/word/2010/wordprocessingShape">
                    <wps:wsp>
                      <wps:cNvCnPr/>
                      <wps:spPr>
                        <a:xfrm flipV="1">
                          <a:off x="0" y="0"/>
                          <a:ext cx="843940" cy="11239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B5742FA" id="Straight Connector 8" o:spid="_x0000_s1026" style="position:absolute;flip:y;z-index:251658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0.3pt,38.25pt" to="486.75pt,4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" strokecolor="#e32d91 [3204]" strokeweight="1pt">
                <v:stroke joinstyle="miter"/>
              </v:line>
            </w:pict>
          </mc:Fallback>
        </mc:AlternateContent>
      </w:r>
      <w:r w:rsidR="001533AB" w:rsidRPr="00DC4915">
        <w:rPr>
          <w:noProof/>
        </w:rPr>
        <mc:AlternateContent>
          <mc:Choice Requires="wps">
            <w:drawing>
              <wp:anchor distT="0" distB="0" distL="114300" distR="114300" simplePos="0" relativeHeight="251658333" behindDoc="0" locked="0" layoutInCell="1" allowOverlap="1" wp14:anchorId="27FC8776" wp14:editId="5AED6320">
                <wp:simplePos x="0" y="0"/>
                <wp:positionH relativeFrom="column">
                  <wp:posOffset>102413</wp:posOffset>
                </wp:positionH>
                <wp:positionV relativeFrom="paragraph">
                  <wp:posOffset>1607109</wp:posOffset>
                </wp:positionV>
                <wp:extent cx="1828800" cy="1828800"/>
                <wp:effectExtent l="0" t="0" r="0" b="0"/>
                <wp:wrapNone/>
                <wp:docPr id="204" name="Text Box 4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9D5931F" w14:textId="6283A523" w:rsidR="001533AB" w:rsidRPr="0010440F" w:rsidRDefault="001533AB" w:rsidP="000F2499">
                            <w:pPr>
                              <w:pStyle w:val="Caption"/>
                              <w:rPr>
                                <w:rFonts w:eastAsiaTheme="minorHAnsi"/>
                                <w:i/>
                                <w:iCs/>
                                <w:color w:val="454551" w:themeColor="text2"/>
                              </w:rPr>
                            </w:pPr>
                            <w:bookmarkStart w:id="94" w:name="_Ref36994532"/>
                            <w:r w:rsidRPr="00A412CA">
                              <w:t xml:space="preserve">Figure </w:t>
                            </w:r>
                            <w:fldSimple w:instr=" SEQ Figure \* ARABIC ">
                              <w:r w:rsidR="00865C51">
                                <w:rPr>
                                  <w:noProof/>
                                </w:rPr>
                                <w:t>28</w:t>
                              </w:r>
                            </w:fldSimple>
                            <w:bookmarkEnd w:id="94"/>
                            <w:r w:rsidRPr="00A412CA">
                              <w:t xml:space="preserve">. Unified keyboard.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7FC8776" id="Text Box 44" o:spid="_x0000_s1103" type="#_x0000_t202" style="position:absolute;left:0;text-align:left;margin-left:8.05pt;margin-top:126.55pt;width:2in;height:2in;z-index:25165833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" filled="f" stroked="f" strokeweight=".5pt">
                <v:textbox style="mso-fit-shape-to-text:t">
                  <w:txbxContent>
                    <w:p w14:paraId="59D5931F" w14:textId="6283A523" w:rsidR="001533AB" w:rsidRPr="0010440F" w:rsidRDefault="001533AB" w:rsidP="000F2499">
                      <w:pPr>
                        <w:pStyle w:val="Caption"/>
                        <w:rPr>
                          <w:rFonts w:eastAsiaTheme="minorHAnsi"/>
                          <w:i/>
                          <w:iCs/>
                          <w:color w:val="454551" w:themeColor="text2"/>
                        </w:rPr>
                      </w:pPr>
                      <w:bookmarkStart w:id="95" w:name="_Ref36994532"/>
                      <w:r w:rsidRPr="00A412CA">
                        <w:t xml:space="preserve">Figure </w:t>
                      </w:r>
                      <w:fldSimple w:instr=" SEQ Figure \* ARABIC ">
                        <w:r w:rsidR="00865C51">
                          <w:rPr>
                            <w:noProof/>
                          </w:rPr>
                          <w:t>28</w:t>
                        </w:r>
                      </w:fldSimple>
                      <w:bookmarkEnd w:id="95"/>
                      <w:r w:rsidRPr="00A412CA">
                        <w:t xml:space="preserve">. Unified keyboard. </w:t>
                      </w:r>
                    </w:p>
                  </w:txbxContent>
                </v:textbox>
              </v:shape>
            </w:pict>
          </mc:Fallback>
        </mc:AlternateContent>
      </w:r>
      <w:r w:rsidR="00814C0E" w:rsidRPr="00DC4915">
        <w:rPr>
          <w:noProof/>
        </w:rPr>
        <w:drawing>
          <wp:inline distT="0" distB="0" distL="0" distR="0" wp14:anchorId="1FC9FD55" wp14:editId="600097F7">
            <wp:extent cx="5943600" cy="1402080"/>
            <wp:effectExtent l="152400" t="152400" r="361950" b="369570"/>
            <wp:docPr id="213" name="Bildobjekt 213" descr="En bild som visar skärmbild, vit, dator, olika&#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unified kb.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14020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151A68" w14:textId="07D62E25" w:rsidR="00EB591B" w:rsidRDefault="00EB591B" w:rsidP="00E81B63">
      <w:pPr>
        <w:spacing w:before="240"/>
      </w:pPr>
      <w:r>
        <w:t xml:space="preserve">You can enable this experimental keyboard </w:t>
      </w:r>
      <w:r w:rsidR="001D4A6D">
        <w:t xml:space="preserve">in your settings, see </w:t>
      </w:r>
      <w:r w:rsidR="001D4A6D" w:rsidRPr="00A1331A">
        <w:rPr>
          <w:rStyle w:val="IntenseReference"/>
        </w:rPr>
        <w:fldChar w:fldCharType="begin" w:fldLock="1"/>
      </w:r>
      <w:r w:rsidR="001D4A6D" w:rsidRPr="00A1331A">
        <w:rPr>
          <w:rStyle w:val="IntenseReference"/>
        </w:rPr>
        <w:instrText xml:space="preserve"> REF _Ref36890335 \w \h </w:instrText>
      </w:r>
      <w:r w:rsidR="00E81B63" w:rsidRPr="00A1331A">
        <w:rPr>
          <w:rStyle w:val="IntenseReference"/>
        </w:rPr>
        <w:instrText xml:space="preserve"> \* MERGEFORMAT </w:instrText>
      </w:r>
      <w:r w:rsidR="001D4A6D" w:rsidRPr="00A1331A">
        <w:rPr>
          <w:rStyle w:val="IntenseReference"/>
        </w:rPr>
      </w:r>
      <w:r w:rsidR="001D4A6D" w:rsidRPr="00A1331A">
        <w:rPr>
          <w:rStyle w:val="IntenseReference"/>
        </w:rPr>
        <w:fldChar w:fldCharType="separate"/>
      </w:r>
      <w:r w:rsidR="000A7C44" w:rsidRPr="00A1331A">
        <w:rPr>
          <w:rStyle w:val="IntenseReference"/>
        </w:rPr>
        <w:t>D8.1</w:t>
      </w:r>
      <w:r w:rsidR="001D4A6D" w:rsidRPr="00A1331A">
        <w:rPr>
          <w:rStyle w:val="IntenseReference"/>
        </w:rPr>
        <w:fldChar w:fldCharType="end"/>
      </w:r>
      <w:r w:rsidR="001D4A6D">
        <w:t xml:space="preserve"> </w:t>
      </w:r>
      <w:r w:rsidR="001D4A6D" w:rsidRPr="00A1331A">
        <w:rPr>
          <w:rStyle w:val="IntenseReference"/>
        </w:rPr>
        <w:fldChar w:fldCharType="begin" w:fldLock="1"/>
      </w:r>
      <w:r w:rsidR="001D4A6D" w:rsidRPr="00A1331A">
        <w:rPr>
          <w:rStyle w:val="IntenseReference"/>
        </w:rPr>
        <w:instrText xml:space="preserve"> REF _Ref36890335 \h </w:instrText>
      </w:r>
      <w:r w:rsidR="00E81B63" w:rsidRPr="00A1331A">
        <w:rPr>
          <w:rStyle w:val="IntenseReference"/>
        </w:rPr>
        <w:instrText xml:space="preserve"> \* MERGEFORMAT </w:instrText>
      </w:r>
      <w:r w:rsidR="001D4A6D" w:rsidRPr="00A1331A">
        <w:rPr>
          <w:rStyle w:val="IntenseReference"/>
        </w:rPr>
      </w:r>
      <w:r w:rsidR="001D4A6D" w:rsidRPr="00A1331A">
        <w:rPr>
          <w:rStyle w:val="IntenseReference"/>
        </w:rPr>
        <w:fldChar w:fldCharType="separate"/>
      </w:r>
      <w:r w:rsidR="000A7C44" w:rsidRPr="00A1331A">
        <w:rPr>
          <w:rStyle w:val="IntenseReference"/>
        </w:rPr>
        <w:t>Personal Settings</w:t>
      </w:r>
      <w:r w:rsidR="001D4A6D" w:rsidRPr="00A1331A">
        <w:rPr>
          <w:rStyle w:val="IntenseReference"/>
        </w:rPr>
        <w:fldChar w:fldCharType="end"/>
      </w:r>
      <w:r w:rsidR="001D4A6D">
        <w:t>.</w:t>
      </w:r>
    </w:p>
    <w:p w14:paraId="32127B46" w14:textId="1A6FC458" w:rsidR="005C69E9" w:rsidRDefault="005C69E9" w:rsidP="00E81B63">
      <w:pPr>
        <w:spacing w:before="240"/>
      </w:pPr>
      <w:r w:rsidRPr="00522129">
        <w:rPr>
          <w:b/>
          <w:i/>
          <w:iCs/>
        </w:rPr>
        <w:t xml:space="preserve">WARNING: </w:t>
      </w:r>
      <w:r w:rsidR="00A0254D">
        <w:rPr>
          <w:b/>
          <w:i/>
          <w:iCs/>
        </w:rPr>
        <w:t xml:space="preserve">This is a </w:t>
      </w:r>
      <w:r w:rsidRPr="00522129">
        <w:rPr>
          <w:b/>
          <w:i/>
          <w:iCs/>
        </w:rPr>
        <w:t xml:space="preserve">beta </w:t>
      </w:r>
      <w:r w:rsidR="00A0254D">
        <w:rPr>
          <w:b/>
          <w:i/>
          <w:iCs/>
        </w:rPr>
        <w:t xml:space="preserve">feature </w:t>
      </w:r>
      <w:r w:rsidRPr="00522129">
        <w:rPr>
          <w:b/>
          <w:i/>
          <w:iCs/>
        </w:rPr>
        <w:t xml:space="preserve">and may not function as expected. It </w:t>
      </w:r>
      <w:r w:rsidR="006B4C07">
        <w:rPr>
          <w:b/>
          <w:i/>
          <w:iCs/>
        </w:rPr>
        <w:t xml:space="preserve">can </w:t>
      </w:r>
      <w:r w:rsidR="00243995">
        <w:rPr>
          <w:b/>
          <w:i/>
          <w:iCs/>
        </w:rPr>
        <w:t xml:space="preserve">only </w:t>
      </w:r>
      <w:r w:rsidR="006B4C07">
        <w:rPr>
          <w:b/>
          <w:i/>
          <w:iCs/>
        </w:rPr>
        <w:t>display up to</w:t>
      </w:r>
      <w:r w:rsidRPr="00522129">
        <w:rPr>
          <w:b/>
          <w:i/>
          <w:iCs/>
        </w:rPr>
        <w:t xml:space="preserve"> 35 category buttons</w:t>
      </w:r>
      <w:r w:rsidR="0014337A">
        <w:rPr>
          <w:b/>
          <w:i/>
          <w:iCs/>
        </w:rPr>
        <w:t>,</w:t>
      </w:r>
      <w:r w:rsidRPr="00522129">
        <w:rPr>
          <w:b/>
          <w:i/>
          <w:iCs/>
        </w:rPr>
        <w:t xml:space="preserve"> </w:t>
      </w:r>
      <w:r w:rsidR="00A51049">
        <w:rPr>
          <w:b/>
          <w:i/>
          <w:iCs/>
        </w:rPr>
        <w:t>and</w:t>
      </w:r>
      <w:r w:rsidR="00785FFF">
        <w:rPr>
          <w:b/>
          <w:i/>
          <w:iCs/>
        </w:rPr>
        <w:t xml:space="preserve"> </w:t>
      </w:r>
      <w:r w:rsidRPr="00522129">
        <w:rPr>
          <w:b/>
          <w:i/>
          <w:iCs/>
        </w:rPr>
        <w:t xml:space="preserve">any additional </w:t>
      </w:r>
      <w:r w:rsidR="00EC6C29">
        <w:rPr>
          <w:b/>
          <w:i/>
          <w:iCs/>
        </w:rPr>
        <w:t xml:space="preserve">categories </w:t>
      </w:r>
      <w:r w:rsidR="008B38CF">
        <w:rPr>
          <w:b/>
          <w:i/>
          <w:iCs/>
        </w:rPr>
        <w:t xml:space="preserve">in the warehouse </w:t>
      </w:r>
      <w:r w:rsidR="000909C4">
        <w:rPr>
          <w:b/>
          <w:i/>
          <w:iCs/>
        </w:rPr>
        <w:t xml:space="preserve">will not </w:t>
      </w:r>
      <w:r w:rsidR="009E78A4">
        <w:rPr>
          <w:b/>
          <w:i/>
          <w:iCs/>
        </w:rPr>
        <w:t xml:space="preserve">be </w:t>
      </w:r>
      <w:r w:rsidR="00547A8C">
        <w:rPr>
          <w:b/>
          <w:i/>
          <w:iCs/>
        </w:rPr>
        <w:t>shown</w:t>
      </w:r>
      <w:r w:rsidR="00183925">
        <w:rPr>
          <w:b/>
          <w:i/>
          <w:iCs/>
        </w:rPr>
        <w:t>.</w:t>
      </w:r>
    </w:p>
    <w:p w14:paraId="6F745145" w14:textId="21C6C8C8" w:rsidR="00B712A3" w:rsidRDefault="00BA048D" w:rsidP="00E81B63">
      <w:pPr>
        <w:spacing w:before="240"/>
      </w:pPr>
      <w:r>
        <w:t xml:space="preserve">The </w:t>
      </w:r>
      <w:r w:rsidR="00800448" w:rsidRPr="00DC4915">
        <w:t xml:space="preserve">category and expiry buttons </w:t>
      </w:r>
      <w:r>
        <w:t xml:space="preserve">on this keyboard </w:t>
      </w:r>
      <w:r w:rsidR="00800448" w:rsidRPr="00DC4915">
        <w:t xml:space="preserve">behave </w:t>
      </w:r>
      <w:r w:rsidR="00CE20AD">
        <w:t xml:space="preserve">identically to those on </w:t>
      </w:r>
      <w:r w:rsidR="00800448" w:rsidRPr="00DC4915">
        <w:t xml:space="preserve">the </w:t>
      </w:r>
      <w:r w:rsidR="00B712A3">
        <w:t xml:space="preserve">separate </w:t>
      </w:r>
      <w:r w:rsidR="00800448" w:rsidRPr="00DC4915">
        <w:t xml:space="preserve">category and expiry </w:t>
      </w:r>
      <w:r w:rsidR="00CE20AD">
        <w:t xml:space="preserve">input </w:t>
      </w:r>
      <w:r w:rsidR="00800448" w:rsidRPr="00DC4915">
        <w:t>keyboard</w:t>
      </w:r>
      <w:r w:rsidR="00CE20AD">
        <w:t>s</w:t>
      </w:r>
      <w:r w:rsidR="00800448" w:rsidRPr="00DC4915">
        <w:t>.</w:t>
      </w:r>
      <w:r w:rsidR="00651519" w:rsidRPr="00DC4915">
        <w:t xml:space="preserve"> </w:t>
      </w:r>
      <w:r w:rsidR="00F0381F">
        <w:t xml:space="preserve">See </w:t>
      </w:r>
      <w:r w:rsidR="00F0381F" w:rsidRPr="00A1331A">
        <w:rPr>
          <w:rStyle w:val="IntenseReference"/>
        </w:rPr>
        <w:fldChar w:fldCharType="begin" w:fldLock="1"/>
      </w:r>
      <w:r w:rsidR="00F0381F" w:rsidRPr="00A1331A">
        <w:rPr>
          <w:rStyle w:val="IntenseReference"/>
        </w:rPr>
        <w:instrText xml:space="preserve"> REF _Ref36890998 \w \h </w:instrText>
      </w:r>
      <w:r w:rsidR="00E81B63" w:rsidRPr="00A1331A">
        <w:rPr>
          <w:rStyle w:val="IntenseReference"/>
        </w:rPr>
        <w:instrText xml:space="preserve"> \* MERGEFORMAT </w:instrText>
      </w:r>
      <w:r w:rsidR="00F0381F" w:rsidRPr="00A1331A">
        <w:rPr>
          <w:rStyle w:val="IntenseReference"/>
        </w:rPr>
      </w:r>
      <w:r w:rsidR="00F0381F" w:rsidRPr="00A1331A">
        <w:rPr>
          <w:rStyle w:val="IntenseReference"/>
        </w:rPr>
        <w:fldChar w:fldCharType="separate"/>
      </w:r>
      <w:r w:rsidR="000A7C44" w:rsidRPr="00A1331A">
        <w:rPr>
          <w:rStyle w:val="IntenseReference"/>
        </w:rPr>
        <w:t>D6.4.1</w:t>
      </w:r>
      <w:r w:rsidR="00F0381F" w:rsidRPr="00A1331A">
        <w:rPr>
          <w:rStyle w:val="IntenseReference"/>
        </w:rPr>
        <w:fldChar w:fldCharType="end"/>
      </w:r>
      <w:r w:rsidR="00F0381F">
        <w:t xml:space="preserve"> </w:t>
      </w:r>
      <w:r w:rsidR="00F0381F" w:rsidRPr="00A1331A">
        <w:rPr>
          <w:rStyle w:val="IntenseReference"/>
        </w:rPr>
        <w:fldChar w:fldCharType="begin" w:fldLock="1"/>
      </w:r>
      <w:r w:rsidR="00F0381F" w:rsidRPr="00A1331A">
        <w:rPr>
          <w:rStyle w:val="IntenseReference"/>
        </w:rPr>
        <w:instrText xml:space="preserve"> REF _Ref36890998 \h </w:instrText>
      </w:r>
      <w:r w:rsidR="00E81B63" w:rsidRPr="00A1331A">
        <w:rPr>
          <w:rStyle w:val="IntenseReference"/>
        </w:rPr>
        <w:instrText xml:space="preserve"> \* MERGEFORMAT </w:instrText>
      </w:r>
      <w:r w:rsidR="00F0381F" w:rsidRPr="00A1331A">
        <w:rPr>
          <w:rStyle w:val="IntenseReference"/>
        </w:rPr>
      </w:r>
      <w:r w:rsidR="00F0381F" w:rsidRPr="00A1331A">
        <w:rPr>
          <w:rStyle w:val="IntenseReference"/>
        </w:rPr>
        <w:fldChar w:fldCharType="separate"/>
      </w:r>
      <w:r w:rsidR="000A7C44" w:rsidRPr="00A1331A">
        <w:rPr>
          <w:rStyle w:val="IntenseReference"/>
        </w:rPr>
        <w:t>Category Keyboard</w:t>
      </w:r>
      <w:r w:rsidR="00F0381F" w:rsidRPr="00A1331A">
        <w:rPr>
          <w:rStyle w:val="IntenseReference"/>
        </w:rPr>
        <w:fldChar w:fldCharType="end"/>
      </w:r>
      <w:r w:rsidR="00F0381F">
        <w:t xml:space="preserve"> and </w:t>
      </w:r>
      <w:r w:rsidR="00F0381F" w:rsidRPr="00A1331A">
        <w:rPr>
          <w:rStyle w:val="IntenseReference"/>
        </w:rPr>
        <w:fldChar w:fldCharType="begin" w:fldLock="1"/>
      </w:r>
      <w:r w:rsidR="00F0381F" w:rsidRPr="00A1331A">
        <w:rPr>
          <w:rStyle w:val="IntenseReference"/>
        </w:rPr>
        <w:instrText xml:space="preserve"> REF _Ref36891011 \w \h </w:instrText>
      </w:r>
      <w:r w:rsidR="00E81B63" w:rsidRPr="00A1331A">
        <w:rPr>
          <w:rStyle w:val="IntenseReference"/>
        </w:rPr>
        <w:instrText xml:space="preserve"> \* MERGEFORMAT </w:instrText>
      </w:r>
      <w:r w:rsidR="00F0381F" w:rsidRPr="00A1331A">
        <w:rPr>
          <w:rStyle w:val="IntenseReference"/>
        </w:rPr>
      </w:r>
      <w:r w:rsidR="00F0381F" w:rsidRPr="00A1331A">
        <w:rPr>
          <w:rStyle w:val="IntenseReference"/>
        </w:rPr>
        <w:fldChar w:fldCharType="separate"/>
      </w:r>
      <w:r w:rsidR="000A7C44" w:rsidRPr="00A1331A">
        <w:rPr>
          <w:rStyle w:val="IntenseReference"/>
        </w:rPr>
        <w:t>D6.4.2</w:t>
      </w:r>
      <w:r w:rsidR="00F0381F" w:rsidRPr="00A1331A">
        <w:rPr>
          <w:rStyle w:val="IntenseReference"/>
        </w:rPr>
        <w:fldChar w:fldCharType="end"/>
      </w:r>
      <w:r w:rsidR="00F0381F">
        <w:t xml:space="preserve"> </w:t>
      </w:r>
      <w:r w:rsidR="00F0381F" w:rsidRPr="00A1331A">
        <w:rPr>
          <w:rStyle w:val="IntenseReference"/>
        </w:rPr>
        <w:fldChar w:fldCharType="begin" w:fldLock="1"/>
      </w:r>
      <w:r w:rsidR="00F0381F" w:rsidRPr="00A1331A">
        <w:rPr>
          <w:rStyle w:val="IntenseReference"/>
        </w:rPr>
        <w:instrText xml:space="preserve"> REF _Ref36891011 \h </w:instrText>
      </w:r>
      <w:r w:rsidR="00E81B63" w:rsidRPr="00A1331A">
        <w:rPr>
          <w:rStyle w:val="IntenseReference"/>
        </w:rPr>
        <w:instrText xml:space="preserve"> \* MERGEFORMAT </w:instrText>
      </w:r>
      <w:r w:rsidR="00F0381F" w:rsidRPr="00A1331A">
        <w:rPr>
          <w:rStyle w:val="IntenseReference"/>
        </w:rPr>
      </w:r>
      <w:r w:rsidR="00F0381F" w:rsidRPr="00A1331A">
        <w:rPr>
          <w:rStyle w:val="IntenseReference"/>
        </w:rPr>
        <w:fldChar w:fldCharType="separate"/>
      </w:r>
      <w:r w:rsidR="000A7C44" w:rsidRPr="00A1331A">
        <w:rPr>
          <w:rStyle w:val="IntenseReference"/>
        </w:rPr>
        <w:t>Expiry Keyboard</w:t>
      </w:r>
      <w:r w:rsidR="00F0381F" w:rsidRPr="00A1331A">
        <w:rPr>
          <w:rStyle w:val="IntenseReference"/>
        </w:rPr>
        <w:fldChar w:fldCharType="end"/>
      </w:r>
      <w:r w:rsidR="00F0381F">
        <w:t>.</w:t>
      </w:r>
    </w:p>
    <w:p w14:paraId="04FDE3C2" w14:textId="495C19E4" w:rsidR="00916FB3" w:rsidRPr="00DC4915" w:rsidRDefault="00651519" w:rsidP="00E81B63">
      <w:pPr>
        <w:spacing w:before="240"/>
      </w:pPr>
      <w:r w:rsidRPr="00DC4915">
        <w:t xml:space="preserve">The clear button </w:t>
      </w:r>
      <w:r w:rsidR="00517277" w:rsidRPr="00DC4915">
        <w:t>behave</w:t>
      </w:r>
      <w:r w:rsidR="001358ED">
        <w:t xml:space="preserve">s </w:t>
      </w:r>
      <w:r w:rsidR="00BA048D">
        <w:t xml:space="preserve">identically to </w:t>
      </w:r>
      <w:r w:rsidR="00B712A3">
        <w:t xml:space="preserve">the </w:t>
      </w:r>
      <w:r w:rsidR="00081F8C" w:rsidRPr="00DC4915">
        <w:t xml:space="preserve">clear </w:t>
      </w:r>
      <w:r w:rsidR="00B712A3">
        <w:t xml:space="preserve">button </w:t>
      </w:r>
      <w:r w:rsidR="00081F8C" w:rsidRPr="00DC4915">
        <w:t>on the category keyboard</w:t>
      </w:r>
      <w:r w:rsidR="00B712A3">
        <w:t xml:space="preserve"> </w:t>
      </w:r>
      <w:r w:rsidR="00BA048D">
        <w:t>(</w:t>
      </w:r>
      <w:r w:rsidR="00B712A3">
        <w:t>clear</w:t>
      </w:r>
      <w:r w:rsidR="00BA048D">
        <w:t xml:space="preserve">ing </w:t>
      </w:r>
      <w:r w:rsidR="00B712A3" w:rsidRPr="000E2BDB">
        <w:rPr>
          <w:i/>
          <w:iCs/>
        </w:rPr>
        <w:t>all properties</w:t>
      </w:r>
      <w:r w:rsidR="00B712A3">
        <w:t xml:space="preserve"> o</w:t>
      </w:r>
      <w:r w:rsidR="000E2BDB">
        <w:t>n</w:t>
      </w:r>
      <w:r w:rsidR="00B712A3">
        <w:t xml:space="preserve"> </w:t>
      </w:r>
      <w:r w:rsidR="006C66C2">
        <w:t xml:space="preserve">the </w:t>
      </w:r>
      <w:r w:rsidR="00B712A3">
        <w:t>selected tray</w:t>
      </w:r>
      <w:r w:rsidR="006C66C2">
        <w:t>s</w:t>
      </w:r>
      <w:r w:rsidR="00BA048D">
        <w:t>).</w:t>
      </w:r>
    </w:p>
    <w:p w14:paraId="73C8B408" w14:textId="6F507D0C" w:rsidR="00BF5029" w:rsidRPr="00DC4915" w:rsidRDefault="00081F8C" w:rsidP="00E81B63">
      <w:pPr>
        <w:spacing w:before="240"/>
      </w:pPr>
      <w:r w:rsidRPr="00DC4915">
        <w:t xml:space="preserve">The </w:t>
      </w:r>
      <w:r w:rsidR="00C13B99">
        <w:rPr>
          <w:b/>
        </w:rPr>
        <w:t>M</w:t>
      </w:r>
      <w:r w:rsidRPr="00DC4915">
        <w:rPr>
          <w:b/>
        </w:rPr>
        <w:t>ixed</w:t>
      </w:r>
      <w:r w:rsidRPr="00DC4915">
        <w:t xml:space="preserve"> </w:t>
      </w:r>
      <w:r w:rsidRPr="00DC4915">
        <w:rPr>
          <w:b/>
        </w:rPr>
        <w:t>buttons</w:t>
      </w:r>
      <w:r w:rsidRPr="00DC4915">
        <w:t xml:space="preserve"> are </w:t>
      </w:r>
      <w:r w:rsidR="006C66C2">
        <w:t xml:space="preserve">unique </w:t>
      </w:r>
      <w:r w:rsidR="00736647">
        <w:t xml:space="preserve">to </w:t>
      </w:r>
      <w:r w:rsidRPr="00DC4915">
        <w:t xml:space="preserve">this keyboard. </w:t>
      </w:r>
      <w:r w:rsidR="00D4370F">
        <w:t xml:space="preserve">With one button, you can </w:t>
      </w:r>
      <w:r w:rsidRPr="00DC4915">
        <w:t xml:space="preserve">set </w:t>
      </w:r>
      <w:r w:rsidR="004E139B">
        <w:t xml:space="preserve">selected </w:t>
      </w:r>
      <w:r w:rsidR="006C66C2">
        <w:t xml:space="preserve">trays' </w:t>
      </w:r>
      <w:r w:rsidRPr="00DC4915">
        <w:t>category</w:t>
      </w:r>
      <w:r w:rsidR="006C66C2">
        <w:t xml:space="preserve"> to "Mixed</w:t>
      </w:r>
      <w:r w:rsidR="00D4370F">
        <w:t>"</w:t>
      </w:r>
      <w:r w:rsidR="00D4370F" w:rsidRPr="00DC4915">
        <w:t xml:space="preserve"> and</w:t>
      </w:r>
      <w:r w:rsidR="006C66C2">
        <w:t xml:space="preserve"> </w:t>
      </w:r>
      <w:r w:rsidR="00FF0BEB" w:rsidRPr="00DC4915">
        <w:t xml:space="preserve">set </w:t>
      </w:r>
      <w:r w:rsidR="006C66C2">
        <w:t>the</w:t>
      </w:r>
      <w:r w:rsidR="004E139B">
        <w:t>ir</w:t>
      </w:r>
      <w:r w:rsidR="006C66C2">
        <w:t xml:space="preserve"> </w:t>
      </w:r>
      <w:r w:rsidR="00FF0BEB" w:rsidRPr="00DC4915">
        <w:t xml:space="preserve">expiry </w:t>
      </w:r>
      <w:r w:rsidR="006C66C2">
        <w:t xml:space="preserve">to the </w:t>
      </w:r>
      <w:r w:rsidR="00C13B99">
        <w:t xml:space="preserve">desired year. </w:t>
      </w:r>
      <w:r w:rsidR="000C2D48">
        <w:t xml:space="preserve">These buttons will </w:t>
      </w:r>
      <w:r w:rsidR="00502561">
        <w:t xml:space="preserve">also </w:t>
      </w:r>
      <w:r w:rsidR="00FF0BEB" w:rsidRPr="00DC4915">
        <w:t xml:space="preserve">clear </w:t>
      </w:r>
      <w:r w:rsidR="00505FE8">
        <w:t xml:space="preserve">any </w:t>
      </w:r>
      <w:r w:rsidR="00502561">
        <w:t xml:space="preserve">existing </w:t>
      </w:r>
      <w:r w:rsidR="000C2D48">
        <w:t xml:space="preserve">comment </w:t>
      </w:r>
      <w:r w:rsidR="00505FE8">
        <w:t xml:space="preserve">or </w:t>
      </w:r>
      <w:r w:rsidR="000C2D48">
        <w:t>weight</w:t>
      </w:r>
      <w:r w:rsidR="00505FE8">
        <w:t xml:space="preserve"> set on the trays</w:t>
      </w:r>
      <w:r w:rsidR="00FF0BEB" w:rsidRPr="00DC4915">
        <w:t>.</w:t>
      </w:r>
      <w:r w:rsidR="00BF5029" w:rsidRPr="00DC4915">
        <w:br w:type="page"/>
      </w:r>
    </w:p>
    <w:p w14:paraId="64641A01" w14:textId="77777777" w:rsidR="006D2A33" w:rsidRPr="00DC4915" w:rsidRDefault="006D2A33" w:rsidP="00E81B63">
      <w:pPr>
        <w:pStyle w:val="Heading3"/>
        <w:spacing w:before="240"/>
      </w:pPr>
      <w:bookmarkStart w:id="96" w:name="_Ref36890878"/>
      <w:bookmarkStart w:id="97" w:name="_Toc37590666"/>
      <w:r w:rsidRPr="00DC4915">
        <w:t>Auto-advance</w:t>
      </w:r>
      <w:bookmarkEnd w:id="96"/>
      <w:bookmarkEnd w:id="97"/>
    </w:p>
    <w:p w14:paraId="6F4674AC" w14:textId="046DD541" w:rsidR="006D2A33" w:rsidRPr="00DC4915" w:rsidRDefault="006D2A33" w:rsidP="00E81B63">
      <w:pPr>
        <w:pStyle w:val="Subtitle"/>
        <w:spacing w:before="240"/>
        <w:rPr>
          <w:b/>
        </w:rPr>
      </w:pPr>
      <w:r w:rsidRPr="00DC4915">
        <w:t xml:space="preserve">Relating to </w:t>
      </w:r>
      <w:r w:rsidRPr="00DC4915">
        <w:rPr>
          <w:b/>
        </w:rPr>
        <w:t>selection</w:t>
      </w:r>
      <w:r w:rsidR="005D4201" w:rsidRPr="00DC4915">
        <w:rPr>
          <w:b/>
        </w:rPr>
        <w:t xml:space="preserve"> </w:t>
      </w:r>
      <w:r w:rsidR="005D4201" w:rsidRPr="00DC4915">
        <w:t>and</w:t>
      </w:r>
      <w:r w:rsidR="005D4201" w:rsidRPr="00DC4915">
        <w:rPr>
          <w:b/>
        </w:rPr>
        <w:t xml:space="preserve"> keyboards</w:t>
      </w:r>
    </w:p>
    <w:p w14:paraId="7CF6E24B" w14:textId="627F7E15" w:rsidR="006D2A33" w:rsidRPr="00DC4915" w:rsidRDefault="006D2A33" w:rsidP="00E81B63">
      <w:pPr>
        <w:spacing w:before="240"/>
      </w:pPr>
      <w:r w:rsidRPr="00DC4915">
        <w:t>Auto-</w:t>
      </w:r>
      <w:r w:rsidR="002B0183" w:rsidRPr="00DC4915">
        <w:t>a</w:t>
      </w:r>
      <w:r w:rsidRPr="00DC4915">
        <w:t>dvance is a</w:t>
      </w:r>
      <w:r w:rsidR="00862254">
        <w:t xml:space="preserve"> </w:t>
      </w:r>
      <w:r w:rsidRPr="00DC4915">
        <w:t>feature for automatic selection advancing</w:t>
      </w:r>
      <w:r w:rsidR="00195B9D">
        <w:t xml:space="preserve"> </w:t>
      </w:r>
      <w:r w:rsidRPr="00DC4915">
        <w:t xml:space="preserve">and </w:t>
      </w:r>
      <w:r w:rsidR="00195B9D">
        <w:t xml:space="preserve">automatic </w:t>
      </w:r>
      <w:r w:rsidRPr="00DC4915">
        <w:t xml:space="preserve">keyboard advancing. </w:t>
      </w:r>
      <w:r w:rsidR="005D71B8">
        <w:t xml:space="preserve">It </w:t>
      </w:r>
      <w:r w:rsidR="00A10696">
        <w:t xml:space="preserve">provides </w:t>
      </w:r>
      <w:r w:rsidRPr="00DC4915">
        <w:t xml:space="preserve">faster data entry by removing the need </w:t>
      </w:r>
      <w:r w:rsidR="0022370F">
        <w:t>to</w:t>
      </w:r>
      <w:r w:rsidRPr="00DC4915">
        <w:t xml:space="preserve"> manually </w:t>
      </w:r>
      <w:r w:rsidR="00AA61F8">
        <w:t>chang</w:t>
      </w:r>
      <w:r w:rsidR="0022370F">
        <w:t>e</w:t>
      </w:r>
      <w:r w:rsidR="00AA61F8">
        <w:t xml:space="preserve"> which trays are selected </w:t>
      </w:r>
      <w:r w:rsidRPr="00DC4915">
        <w:t xml:space="preserve">and </w:t>
      </w:r>
      <w:r w:rsidR="000E5872">
        <w:t xml:space="preserve">to switch </w:t>
      </w:r>
      <w:r w:rsidR="00AA61F8">
        <w:t xml:space="preserve">between </w:t>
      </w:r>
      <w:r w:rsidR="00FD0D9F">
        <w:t xml:space="preserve">input </w:t>
      </w:r>
      <w:r w:rsidRPr="00DC4915">
        <w:t>keyboards. Before reading this section, see</w:t>
      </w:r>
      <w:r w:rsidR="00D21AA6">
        <w:t xml:space="preserve"> </w:t>
      </w:r>
      <w:r w:rsidR="00D21AA6" w:rsidRPr="00A1331A">
        <w:rPr>
          <w:rStyle w:val="IntenseReference"/>
        </w:rPr>
        <w:fldChar w:fldCharType="begin" w:fldLock="1"/>
      </w:r>
      <w:r w:rsidR="00D21AA6" w:rsidRPr="00A1331A">
        <w:rPr>
          <w:rStyle w:val="IntenseReference"/>
        </w:rPr>
        <w:instrText xml:space="preserve"> REF _Ref36891040 \r \h </w:instrText>
      </w:r>
      <w:r w:rsidR="00E81B63" w:rsidRPr="00A1331A">
        <w:rPr>
          <w:rStyle w:val="IntenseReference"/>
        </w:rPr>
        <w:instrText xml:space="preserve"> \* MERGEFORMAT </w:instrText>
      </w:r>
      <w:r w:rsidR="00D21AA6" w:rsidRPr="00A1331A">
        <w:rPr>
          <w:rStyle w:val="IntenseReference"/>
        </w:rPr>
      </w:r>
      <w:r w:rsidR="00D21AA6" w:rsidRPr="00A1331A">
        <w:rPr>
          <w:rStyle w:val="IntenseReference"/>
        </w:rPr>
        <w:fldChar w:fldCharType="separate"/>
      </w:r>
      <w:r w:rsidR="000A7C44" w:rsidRPr="00A1331A">
        <w:rPr>
          <w:rStyle w:val="IntenseReference"/>
        </w:rPr>
        <w:t>D6.3</w:t>
      </w:r>
      <w:r w:rsidR="00D21AA6" w:rsidRPr="00A1331A">
        <w:rPr>
          <w:rStyle w:val="IntenseReference"/>
        </w:rPr>
        <w:fldChar w:fldCharType="end"/>
      </w:r>
      <w:r w:rsidR="00D21AA6">
        <w:t xml:space="preserve"> </w:t>
      </w:r>
      <w:r w:rsidR="00D21AA6" w:rsidRPr="00A1331A">
        <w:rPr>
          <w:rStyle w:val="IntenseReference"/>
        </w:rPr>
        <w:fldChar w:fldCharType="begin" w:fldLock="1"/>
      </w:r>
      <w:r w:rsidR="00D21AA6" w:rsidRPr="00A1331A">
        <w:rPr>
          <w:rStyle w:val="IntenseReference"/>
        </w:rPr>
        <w:instrText xml:space="preserve"> REF _Ref36891040 \h </w:instrText>
      </w:r>
      <w:r w:rsidR="00E81B63" w:rsidRPr="00A1331A">
        <w:rPr>
          <w:rStyle w:val="IntenseReference"/>
        </w:rPr>
        <w:instrText xml:space="preserve"> \* MERGEFORMAT </w:instrText>
      </w:r>
      <w:r w:rsidR="00D21AA6" w:rsidRPr="00A1331A">
        <w:rPr>
          <w:rStyle w:val="IntenseReference"/>
        </w:rPr>
      </w:r>
      <w:r w:rsidR="00D21AA6" w:rsidRPr="00A1331A">
        <w:rPr>
          <w:rStyle w:val="IntenseReference"/>
        </w:rPr>
        <w:fldChar w:fldCharType="separate"/>
      </w:r>
      <w:r w:rsidR="000A7C44" w:rsidRPr="00A1331A">
        <w:rPr>
          <w:rStyle w:val="IntenseReference"/>
        </w:rPr>
        <w:t>Selection</w:t>
      </w:r>
      <w:r w:rsidR="00D21AA6" w:rsidRPr="00A1331A">
        <w:rPr>
          <w:rStyle w:val="IntenseReference"/>
        </w:rPr>
        <w:fldChar w:fldCharType="end"/>
      </w:r>
      <w:r w:rsidR="00D21AA6">
        <w:t xml:space="preserve"> and </w:t>
      </w:r>
      <w:r w:rsidR="00D21AA6" w:rsidRPr="00A1331A">
        <w:rPr>
          <w:rStyle w:val="IntenseReference"/>
        </w:rPr>
        <w:fldChar w:fldCharType="begin" w:fldLock="1"/>
      </w:r>
      <w:r w:rsidR="00D21AA6" w:rsidRPr="00A1331A">
        <w:rPr>
          <w:rStyle w:val="IntenseReference"/>
        </w:rPr>
        <w:instrText xml:space="preserve"> REF _Ref36891051 \r \h </w:instrText>
      </w:r>
      <w:r w:rsidR="00E81B63" w:rsidRPr="00A1331A">
        <w:rPr>
          <w:rStyle w:val="IntenseReference"/>
        </w:rPr>
        <w:instrText xml:space="preserve"> \* MERGEFORMAT </w:instrText>
      </w:r>
      <w:r w:rsidR="00D21AA6" w:rsidRPr="00A1331A">
        <w:rPr>
          <w:rStyle w:val="IntenseReference"/>
        </w:rPr>
      </w:r>
      <w:r w:rsidR="00D21AA6" w:rsidRPr="00A1331A">
        <w:rPr>
          <w:rStyle w:val="IntenseReference"/>
        </w:rPr>
        <w:fldChar w:fldCharType="separate"/>
      </w:r>
      <w:r w:rsidR="000A7C44" w:rsidRPr="00A1331A">
        <w:rPr>
          <w:rStyle w:val="IntenseReference"/>
        </w:rPr>
        <w:t>D6.4</w:t>
      </w:r>
      <w:r w:rsidR="00D21AA6" w:rsidRPr="00A1331A">
        <w:rPr>
          <w:rStyle w:val="IntenseReference"/>
        </w:rPr>
        <w:fldChar w:fldCharType="end"/>
      </w:r>
      <w:r w:rsidR="00D21AA6">
        <w:t xml:space="preserve"> </w:t>
      </w:r>
      <w:r w:rsidR="00D21AA6" w:rsidRPr="00A1331A">
        <w:rPr>
          <w:rStyle w:val="IntenseReference"/>
        </w:rPr>
        <w:fldChar w:fldCharType="begin" w:fldLock="1"/>
      </w:r>
      <w:r w:rsidR="00D21AA6" w:rsidRPr="00A1331A">
        <w:rPr>
          <w:rStyle w:val="IntenseReference"/>
        </w:rPr>
        <w:instrText xml:space="preserve"> REF _Ref36891051 \h </w:instrText>
      </w:r>
      <w:r w:rsidR="00E81B63" w:rsidRPr="00A1331A">
        <w:rPr>
          <w:rStyle w:val="IntenseReference"/>
        </w:rPr>
        <w:instrText xml:space="preserve"> \* MERGEFORMAT </w:instrText>
      </w:r>
      <w:r w:rsidR="00D21AA6" w:rsidRPr="00A1331A">
        <w:rPr>
          <w:rStyle w:val="IntenseReference"/>
        </w:rPr>
      </w:r>
      <w:r w:rsidR="00D21AA6" w:rsidRPr="00A1331A">
        <w:rPr>
          <w:rStyle w:val="IntenseReference"/>
        </w:rPr>
        <w:fldChar w:fldCharType="separate"/>
      </w:r>
      <w:r w:rsidR="000A7C44" w:rsidRPr="00A1331A">
        <w:rPr>
          <w:rStyle w:val="IntenseReference"/>
        </w:rPr>
        <w:t>Input Keyboards</w:t>
      </w:r>
      <w:r w:rsidR="00D21AA6" w:rsidRPr="00A1331A">
        <w:rPr>
          <w:rStyle w:val="IntenseReference"/>
        </w:rPr>
        <w:fldChar w:fldCharType="end"/>
      </w:r>
      <w:r w:rsidR="00D21AA6">
        <w:t>.</w:t>
      </w:r>
    </w:p>
    <w:p w14:paraId="5C4FFBA6" w14:textId="7A1CCC05" w:rsidR="0018458B" w:rsidRDefault="00041B67" w:rsidP="00E81B63">
      <w:pPr>
        <w:spacing w:before="240" w:after="0"/>
      </w:pPr>
      <w:r>
        <w:t xml:space="preserve">Auto-advance </w:t>
      </w:r>
      <w:r w:rsidR="00034C9D">
        <w:t xml:space="preserve">can </w:t>
      </w:r>
      <w:r w:rsidR="00597438" w:rsidRPr="00DC4915">
        <w:t>operate in one of several modes</w:t>
      </w:r>
      <w:r w:rsidR="00BA005B">
        <w:t>.</w:t>
      </w:r>
      <w:r w:rsidR="005F0B5C">
        <w:t xml:space="preserve"> </w:t>
      </w:r>
      <w:r w:rsidR="002F169C">
        <w:t>T</w:t>
      </w:r>
      <w:r w:rsidR="00AF406C">
        <w:t>he input keyboards will automatically advance</w:t>
      </w:r>
      <w:r w:rsidR="002F169C">
        <w:t xml:space="preserve"> </w:t>
      </w:r>
      <w:r w:rsidR="00AF406C">
        <w:t>to collect the required information</w:t>
      </w:r>
      <w:r w:rsidR="002D0589">
        <w:t xml:space="preserve"> about the current</w:t>
      </w:r>
      <w:r w:rsidR="00856114">
        <w:t>ly</w:t>
      </w:r>
      <w:r w:rsidR="002D0589">
        <w:t xml:space="preserve"> </w:t>
      </w:r>
      <w:r w:rsidR="00856114">
        <w:t>selected</w:t>
      </w:r>
      <w:r w:rsidR="002D0589">
        <w:t xml:space="preserve"> tray</w:t>
      </w:r>
      <w:r w:rsidR="00856114">
        <w:t>(s)</w:t>
      </w:r>
      <w:r w:rsidR="002F169C">
        <w:t xml:space="preserve">, according to the </w:t>
      </w:r>
      <w:r w:rsidR="00C3748F">
        <w:t xml:space="preserve">sequence </w:t>
      </w:r>
      <w:r w:rsidR="002F169C">
        <w:t>selected</w:t>
      </w:r>
      <w:r>
        <w:t xml:space="preserve"> in the settings (see </w:t>
      </w:r>
      <w:r w:rsidRPr="00A1331A">
        <w:rPr>
          <w:rStyle w:val="IntenseReference"/>
        </w:rPr>
        <w:fldChar w:fldCharType="begin" w:fldLock="1"/>
      </w:r>
      <w:r w:rsidRPr="00A1331A">
        <w:rPr>
          <w:rStyle w:val="IntenseReference"/>
        </w:rPr>
        <w:instrText xml:space="preserve"> REF _Ref36890335 \w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D8.1</w:t>
      </w:r>
      <w:r w:rsidRPr="00A1331A">
        <w:rPr>
          <w:rStyle w:val="IntenseReference"/>
        </w:rPr>
        <w:fldChar w:fldCharType="end"/>
      </w:r>
      <w:r>
        <w:t xml:space="preserve"> </w:t>
      </w:r>
      <w:r w:rsidRPr="00A1331A">
        <w:rPr>
          <w:rStyle w:val="IntenseReference"/>
        </w:rPr>
        <w:fldChar w:fldCharType="begin" w:fldLock="1"/>
      </w:r>
      <w:r w:rsidRPr="00A1331A">
        <w:rPr>
          <w:rStyle w:val="IntenseReference"/>
        </w:rPr>
        <w:instrText xml:space="preserve"> REF _Ref36890335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Personal Settings</w:t>
      </w:r>
      <w:r w:rsidRPr="00A1331A">
        <w:rPr>
          <w:rStyle w:val="IntenseReference"/>
        </w:rPr>
        <w:fldChar w:fldCharType="end"/>
      </w:r>
      <w:r>
        <w:t>)</w:t>
      </w:r>
      <w:r w:rsidR="00C17807">
        <w:t>:</w:t>
      </w:r>
    </w:p>
    <w:p w14:paraId="52433F7F" w14:textId="1B9041B6" w:rsidR="00346F20" w:rsidRDefault="002253D2" w:rsidP="00E81B63">
      <w:pPr>
        <w:pStyle w:val="ListParagraph"/>
        <w:numPr>
          <w:ilvl w:val="0"/>
          <w:numId w:val="27"/>
        </w:numPr>
        <w:spacing w:before="240"/>
      </w:pPr>
      <w:r>
        <w:t xml:space="preserve">Category </w:t>
      </w:r>
      <w:r>
        <w:sym w:font="Wingdings" w:char="F0E0"/>
      </w:r>
      <w:r>
        <w:t xml:space="preserve"> Expiry </w:t>
      </w:r>
      <w:r>
        <w:sym w:font="Wingdings" w:char="F0E0"/>
      </w:r>
      <w:r w:rsidR="00AC1F90">
        <w:t xml:space="preserve"> Weight</w:t>
      </w:r>
    </w:p>
    <w:p w14:paraId="4356B429" w14:textId="2F4926EE" w:rsidR="00AC1F90" w:rsidRDefault="00AC1F90" w:rsidP="00E81B63">
      <w:pPr>
        <w:pStyle w:val="ListParagraph"/>
        <w:numPr>
          <w:ilvl w:val="0"/>
          <w:numId w:val="27"/>
        </w:numPr>
        <w:spacing w:before="240"/>
      </w:pPr>
      <w:r>
        <w:t xml:space="preserve">Category </w:t>
      </w:r>
      <w:r>
        <w:sym w:font="Wingdings" w:char="F0E0"/>
      </w:r>
      <w:r>
        <w:t xml:space="preserve"> Expiry</w:t>
      </w:r>
    </w:p>
    <w:p w14:paraId="5AC10C1B" w14:textId="192C67B6" w:rsidR="00766656" w:rsidRDefault="00AC1F90" w:rsidP="00E81B63">
      <w:pPr>
        <w:pStyle w:val="ListParagraph"/>
        <w:numPr>
          <w:ilvl w:val="0"/>
          <w:numId w:val="27"/>
        </w:numPr>
        <w:spacing w:before="240"/>
      </w:pPr>
      <w:r>
        <w:t>Weight</w:t>
      </w:r>
    </w:p>
    <w:p w14:paraId="1D312AC3" w14:textId="5A85391B" w:rsidR="0027525F" w:rsidRPr="00516273" w:rsidRDefault="00725B46" w:rsidP="00E81B63">
      <w:pPr>
        <w:spacing w:before="240"/>
        <w:rPr>
          <w:i/>
          <w:iCs/>
        </w:rPr>
      </w:pPr>
      <w:r w:rsidRPr="00516273">
        <w:rPr>
          <w:i/>
          <w:iCs/>
        </w:rPr>
        <w:t xml:space="preserve">If </w:t>
      </w:r>
      <w:r w:rsidR="00677F33" w:rsidRPr="00516273">
        <w:rPr>
          <w:i/>
          <w:iCs/>
        </w:rPr>
        <w:t xml:space="preserve">you are using </w:t>
      </w:r>
      <w:r w:rsidRPr="00516273">
        <w:rPr>
          <w:i/>
          <w:iCs/>
        </w:rPr>
        <w:t xml:space="preserve">the experimental </w:t>
      </w:r>
      <w:r w:rsidR="0027525F" w:rsidRPr="00516273">
        <w:rPr>
          <w:i/>
          <w:iCs/>
        </w:rPr>
        <w:t>unified keyboard</w:t>
      </w:r>
      <w:r w:rsidRPr="00516273">
        <w:rPr>
          <w:i/>
          <w:iCs/>
        </w:rPr>
        <w:t xml:space="preserve">, it </w:t>
      </w:r>
      <w:r w:rsidR="0027525F" w:rsidRPr="00516273">
        <w:rPr>
          <w:i/>
          <w:iCs/>
        </w:rPr>
        <w:t xml:space="preserve">will not automatically advance until </w:t>
      </w:r>
      <w:r w:rsidR="00516273" w:rsidRPr="00516273">
        <w:rPr>
          <w:i/>
          <w:iCs/>
        </w:rPr>
        <w:t xml:space="preserve">all </w:t>
      </w:r>
      <w:r w:rsidR="0027525F" w:rsidRPr="00516273">
        <w:rPr>
          <w:i/>
          <w:iCs/>
        </w:rPr>
        <w:t>the required data has been collected</w:t>
      </w:r>
      <w:r w:rsidRPr="00516273">
        <w:rPr>
          <w:i/>
          <w:iCs/>
        </w:rPr>
        <w:t>.</w:t>
      </w:r>
      <w:r w:rsidR="0027525F" w:rsidRPr="00516273">
        <w:rPr>
          <w:i/>
          <w:iCs/>
        </w:rPr>
        <w:t xml:space="preserve"> </w:t>
      </w:r>
      <w:r w:rsidRPr="00516273">
        <w:rPr>
          <w:i/>
          <w:iCs/>
        </w:rPr>
        <w:t>For example</w:t>
      </w:r>
      <w:r w:rsidR="00506015" w:rsidRPr="00516273">
        <w:rPr>
          <w:i/>
          <w:iCs/>
        </w:rPr>
        <w:t>,</w:t>
      </w:r>
      <w:r w:rsidR="00B36C61" w:rsidRPr="00516273">
        <w:rPr>
          <w:i/>
          <w:iCs/>
        </w:rPr>
        <w:t xml:space="preserve"> </w:t>
      </w:r>
      <w:r w:rsidR="00996547" w:rsidRPr="00516273">
        <w:rPr>
          <w:i/>
          <w:iCs/>
        </w:rPr>
        <w:t xml:space="preserve">in the first two modes it will wait for both category and expiry </w:t>
      </w:r>
      <w:r w:rsidR="00DD70EF" w:rsidRPr="00516273">
        <w:rPr>
          <w:i/>
          <w:iCs/>
        </w:rPr>
        <w:t>data.</w:t>
      </w:r>
    </w:p>
    <w:p w14:paraId="378B3927" w14:textId="5926D617" w:rsidR="006D2A33" w:rsidRPr="00DC4915" w:rsidRDefault="009112A3" w:rsidP="00E81B63">
      <w:pPr>
        <w:spacing w:before="240"/>
      </w:pPr>
      <w:r>
        <w:t xml:space="preserve">Once all </w:t>
      </w:r>
      <w:r w:rsidR="00D96811">
        <w:t xml:space="preserve">required </w:t>
      </w:r>
      <w:r w:rsidR="006D2A33" w:rsidRPr="00DC4915">
        <w:t xml:space="preserve">properties </w:t>
      </w:r>
      <w:r w:rsidR="00D96811">
        <w:t>are collected</w:t>
      </w:r>
      <w:r w:rsidR="006D2A33" w:rsidRPr="00DC4915">
        <w:t xml:space="preserve">, the </w:t>
      </w:r>
      <w:r w:rsidR="003A2205">
        <w:t xml:space="preserve">selection </w:t>
      </w:r>
      <w:r w:rsidR="003E7CBE">
        <w:t>advance</w:t>
      </w:r>
      <w:r w:rsidR="00646070">
        <w:t>s</w:t>
      </w:r>
      <w:r w:rsidR="003E7CBE">
        <w:t xml:space="preserve"> </w:t>
      </w:r>
      <w:r w:rsidR="003A2205">
        <w:t xml:space="preserve">to the </w:t>
      </w:r>
      <w:r w:rsidR="006D2A33" w:rsidRPr="00DC4915">
        <w:t xml:space="preserve">next tray </w:t>
      </w:r>
      <w:r w:rsidR="008B4FEA">
        <w:t>(</w:t>
      </w:r>
      <w:r w:rsidR="006D2A33" w:rsidRPr="00DC4915">
        <w:t xml:space="preserve">and </w:t>
      </w:r>
      <w:r w:rsidR="003A2205">
        <w:t xml:space="preserve">the </w:t>
      </w:r>
      <w:r w:rsidR="00C3748F">
        <w:t xml:space="preserve">input </w:t>
      </w:r>
      <w:r w:rsidR="003A2205">
        <w:t xml:space="preserve">keyboard </w:t>
      </w:r>
      <w:r w:rsidR="00C3748F">
        <w:t xml:space="preserve">starts again in </w:t>
      </w:r>
      <w:r w:rsidR="0056131E">
        <w:t xml:space="preserve">its </w:t>
      </w:r>
      <w:r w:rsidR="00C3748F">
        <w:t>sequence</w:t>
      </w:r>
      <w:r w:rsidR="008B4FEA">
        <w:t>)</w:t>
      </w:r>
      <w:r w:rsidR="006D2A33" w:rsidRPr="00DC4915">
        <w:t xml:space="preserve">. </w:t>
      </w:r>
      <w:r w:rsidR="005F25F3">
        <w:t>T</w:t>
      </w:r>
      <w:r w:rsidR="006D2A33" w:rsidRPr="00DC4915">
        <w:t xml:space="preserve">he next tray is </w:t>
      </w:r>
      <w:r w:rsidR="005F25F3">
        <w:t xml:space="preserve">defined in an </w:t>
      </w:r>
      <w:r w:rsidR="005F25F3" w:rsidRPr="00EC3E73">
        <w:t>ordering</w:t>
      </w:r>
      <w:r w:rsidR="005F25F3">
        <w:t xml:space="preserve"> of </w:t>
      </w:r>
      <w:r w:rsidR="006D2A33" w:rsidRPr="00DC4915">
        <w:t>bottom</w:t>
      </w:r>
      <w:r w:rsidR="00693833">
        <w:t>-</w:t>
      </w:r>
      <w:r w:rsidR="006D2A33" w:rsidRPr="00DC4915">
        <w:t>to</w:t>
      </w:r>
      <w:r w:rsidR="00693833">
        <w:t>-</w:t>
      </w:r>
      <w:r w:rsidR="006D2A33" w:rsidRPr="00DC4915">
        <w:t xml:space="preserve">top </w:t>
      </w:r>
      <w:r w:rsidR="002F625E">
        <w:t xml:space="preserve">and </w:t>
      </w:r>
      <w:r w:rsidR="006D2A33" w:rsidRPr="00DC4915">
        <w:t>left</w:t>
      </w:r>
      <w:r w:rsidR="00693833">
        <w:t>-</w:t>
      </w:r>
      <w:r w:rsidR="006D2A33" w:rsidRPr="00DC4915">
        <w:t>to</w:t>
      </w:r>
      <w:r w:rsidR="00693833">
        <w:t>-</w:t>
      </w:r>
      <w:r w:rsidR="000B4724" w:rsidRPr="00DC4915">
        <w:t>right</w:t>
      </w:r>
      <w:r w:rsidR="002F625E">
        <w:t xml:space="preserve">, </w:t>
      </w:r>
      <w:r w:rsidR="005072F6">
        <w:t>s</w:t>
      </w:r>
      <w:r w:rsidR="00DC5CDE">
        <w:t xml:space="preserve">ee </w:t>
      </w:r>
      <w:r w:rsidR="005072F6" w:rsidRPr="00A1331A">
        <w:rPr>
          <w:rStyle w:val="IntenseReference"/>
        </w:rPr>
        <w:fldChar w:fldCharType="begin" w:fldLock="1"/>
      </w:r>
      <w:r w:rsidR="005072F6" w:rsidRPr="00A1331A">
        <w:rPr>
          <w:rStyle w:val="IntenseReference"/>
        </w:rPr>
        <w:instrText xml:space="preserve"> REF _Ref36986374 \h </w:instrText>
      </w:r>
      <w:r w:rsidR="00E81B63" w:rsidRPr="00A1331A">
        <w:rPr>
          <w:rStyle w:val="IntenseReference"/>
        </w:rPr>
        <w:instrText xml:space="preserve"> \* MERGEFORMAT </w:instrText>
      </w:r>
      <w:r w:rsidR="005072F6" w:rsidRPr="00A1331A">
        <w:rPr>
          <w:rStyle w:val="IntenseReference"/>
        </w:rPr>
      </w:r>
      <w:r w:rsidR="005072F6" w:rsidRPr="00A1331A">
        <w:rPr>
          <w:rStyle w:val="IntenseReference"/>
        </w:rPr>
        <w:fldChar w:fldCharType="separate"/>
      </w:r>
      <w:r w:rsidR="000A7C44" w:rsidRPr="00A1331A">
        <w:rPr>
          <w:rStyle w:val="IntenseReference"/>
        </w:rPr>
        <w:t>Figure 29</w:t>
      </w:r>
      <w:r w:rsidR="005072F6" w:rsidRPr="00A1331A">
        <w:rPr>
          <w:rStyle w:val="IntenseReference"/>
        </w:rPr>
        <w:fldChar w:fldCharType="end"/>
      </w:r>
      <w:r w:rsidR="006D2A33" w:rsidRPr="00A616B7">
        <w:t>.</w:t>
      </w:r>
    </w:p>
    <w:p w14:paraId="06E56036" w14:textId="2762C038" w:rsidR="001C25E0" w:rsidRDefault="0048180F" w:rsidP="00E81B63">
      <w:pPr>
        <w:keepNext/>
        <w:spacing w:before="240"/>
        <w:jc w:val="center"/>
      </w:pPr>
      <w:r>
        <w:rPr>
          <w:noProof/>
        </w:rPr>
        <w:drawing>
          <wp:inline distT="0" distB="0" distL="0" distR="0" wp14:anchorId="6BBDBC2F" wp14:editId="11D2DAAA">
            <wp:extent cx="4320000" cy="2322462"/>
            <wp:effectExtent l="0" t="0" r="4445" b="190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320000" cy="2322462"/>
                    </a:xfrm>
                    <a:prstGeom prst="rect">
                      <a:avLst/>
                    </a:prstGeom>
                    <a:noFill/>
                    <a:ln>
                      <a:noFill/>
                    </a:ln>
                  </pic:spPr>
                </pic:pic>
              </a:graphicData>
            </a:graphic>
          </wp:inline>
        </w:drawing>
      </w:r>
      <w:r>
        <w:rPr>
          <w:noProof/>
        </w:rPr>
        <w:t xml:space="preserve"> </w:t>
      </w:r>
    </w:p>
    <w:p w14:paraId="189E8479" w14:textId="1B3A75E7" w:rsidR="0094775E" w:rsidRDefault="001C25E0" w:rsidP="00E81B63">
      <w:pPr>
        <w:pStyle w:val="Caption"/>
        <w:spacing w:before="240"/>
        <w:jc w:val="center"/>
      </w:pPr>
      <w:bookmarkStart w:id="98" w:name="_Ref36986374"/>
      <w:bookmarkStart w:id="99" w:name="_Ref36986364"/>
      <w:r>
        <w:t xml:space="preserve">Figure </w:t>
      </w:r>
      <w:fldSimple w:instr=" SEQ Figure \* ARABIC " w:fldLock="1">
        <w:r w:rsidR="000A7C44">
          <w:rPr>
            <w:noProof/>
          </w:rPr>
          <w:t>29</w:t>
        </w:r>
      </w:fldSimple>
      <w:bookmarkEnd w:id="98"/>
      <w:r w:rsidR="00EF1990">
        <w:t>.</w:t>
      </w:r>
      <w:r>
        <w:t xml:space="preserve"> Diagram showing</w:t>
      </w:r>
      <w:r w:rsidR="00091180">
        <w:t xml:space="preserve"> how</w:t>
      </w:r>
      <w:r>
        <w:t xml:space="preserve"> the </w:t>
      </w:r>
      <w:r w:rsidR="002D5EB0">
        <w:rPr>
          <w:b/>
        </w:rPr>
        <w:t>NEXT TRAY</w:t>
      </w:r>
      <w:r w:rsidR="007354CD">
        <w:t xml:space="preserve"> </w:t>
      </w:r>
      <w:r w:rsidR="00F04AFD">
        <w:t xml:space="preserve">is decided </w:t>
      </w:r>
      <w:r w:rsidR="002D5EB0">
        <w:t>for</w:t>
      </w:r>
      <w:r w:rsidR="007354CD">
        <w:t xml:space="preserve"> </w:t>
      </w:r>
      <w:r w:rsidR="00C22DBB">
        <w:t>auto-advance</w:t>
      </w:r>
      <w:bookmarkEnd w:id="99"/>
      <w:r w:rsidR="00EF1990">
        <w:t>.</w:t>
      </w:r>
    </w:p>
    <w:p w14:paraId="3A3477F4" w14:textId="2FD83C71" w:rsidR="004B7E9B" w:rsidRPr="00DC4915" w:rsidRDefault="005F25F3" w:rsidP="00E81B63">
      <w:pPr>
        <w:spacing w:before="240"/>
      </w:pPr>
      <w:r>
        <w:t xml:space="preserve">If </w:t>
      </w:r>
      <w:r w:rsidRPr="00DC4915">
        <w:t xml:space="preserve">multiple trays are selected, the next tray is defined as the </w:t>
      </w:r>
      <w:r>
        <w:t xml:space="preserve">next </w:t>
      </w:r>
      <w:r w:rsidRPr="00DC4915">
        <w:t xml:space="preserve">tray </w:t>
      </w:r>
      <w:r>
        <w:t xml:space="preserve">of </w:t>
      </w:r>
      <w:r w:rsidRPr="00DC4915">
        <w:t>the last tray in this ordering</w:t>
      </w:r>
      <w:r>
        <w:t xml:space="preserve">. </w:t>
      </w:r>
      <w:r w:rsidR="004B7E9B">
        <w:t xml:space="preserve">You can </w:t>
      </w:r>
      <w:r>
        <w:t xml:space="preserve">disable </w:t>
      </w:r>
      <w:r w:rsidR="004B7E9B" w:rsidRPr="00DC4915">
        <w:t xml:space="preserve">auto-advance </w:t>
      </w:r>
      <w:r w:rsidR="00410892">
        <w:t>with multiple trays selected</w:t>
      </w:r>
      <w:r>
        <w:t xml:space="preserve">, </w:t>
      </w:r>
      <w:r w:rsidR="004B7E9B">
        <w:t xml:space="preserve">see </w:t>
      </w:r>
      <w:r w:rsidR="004B7E9B" w:rsidRPr="00A1331A">
        <w:rPr>
          <w:rStyle w:val="IntenseReference"/>
        </w:rPr>
        <w:fldChar w:fldCharType="begin" w:fldLock="1"/>
      </w:r>
      <w:r w:rsidR="004B7E9B" w:rsidRPr="00A1331A">
        <w:rPr>
          <w:rStyle w:val="IntenseReference"/>
        </w:rPr>
        <w:instrText xml:space="preserve"> REF _Ref36890335 \w \h </w:instrText>
      </w:r>
      <w:r w:rsidR="00E81B63" w:rsidRPr="00A1331A">
        <w:rPr>
          <w:rStyle w:val="IntenseReference"/>
        </w:rPr>
        <w:instrText xml:space="preserve"> \* MERGEFORMAT </w:instrText>
      </w:r>
      <w:r w:rsidR="004B7E9B" w:rsidRPr="00A1331A">
        <w:rPr>
          <w:rStyle w:val="IntenseReference"/>
        </w:rPr>
      </w:r>
      <w:r w:rsidR="004B7E9B" w:rsidRPr="00A1331A">
        <w:rPr>
          <w:rStyle w:val="IntenseReference"/>
        </w:rPr>
        <w:fldChar w:fldCharType="separate"/>
      </w:r>
      <w:r w:rsidR="000A7C44" w:rsidRPr="00A1331A">
        <w:rPr>
          <w:rStyle w:val="IntenseReference"/>
        </w:rPr>
        <w:t>D8.1</w:t>
      </w:r>
      <w:r w:rsidR="004B7E9B" w:rsidRPr="00A1331A">
        <w:rPr>
          <w:rStyle w:val="IntenseReference"/>
        </w:rPr>
        <w:fldChar w:fldCharType="end"/>
      </w:r>
      <w:r w:rsidR="004B7E9B">
        <w:t xml:space="preserve"> </w:t>
      </w:r>
      <w:r w:rsidR="004B7E9B" w:rsidRPr="00A1331A">
        <w:rPr>
          <w:rStyle w:val="IntenseReference"/>
        </w:rPr>
        <w:fldChar w:fldCharType="begin" w:fldLock="1"/>
      </w:r>
      <w:r w:rsidR="004B7E9B" w:rsidRPr="00A1331A">
        <w:rPr>
          <w:rStyle w:val="IntenseReference"/>
        </w:rPr>
        <w:instrText xml:space="preserve"> REF _Ref36890335 \h </w:instrText>
      </w:r>
      <w:r w:rsidR="00E81B63" w:rsidRPr="00A1331A">
        <w:rPr>
          <w:rStyle w:val="IntenseReference"/>
        </w:rPr>
        <w:instrText xml:space="preserve"> \* MERGEFORMAT </w:instrText>
      </w:r>
      <w:r w:rsidR="004B7E9B" w:rsidRPr="00A1331A">
        <w:rPr>
          <w:rStyle w:val="IntenseReference"/>
        </w:rPr>
      </w:r>
      <w:r w:rsidR="004B7E9B" w:rsidRPr="00A1331A">
        <w:rPr>
          <w:rStyle w:val="IntenseReference"/>
        </w:rPr>
        <w:fldChar w:fldCharType="separate"/>
      </w:r>
      <w:r w:rsidR="000A7C44" w:rsidRPr="00A1331A">
        <w:rPr>
          <w:rStyle w:val="IntenseReference"/>
        </w:rPr>
        <w:t>Personal Settings</w:t>
      </w:r>
      <w:r w:rsidR="004B7E9B" w:rsidRPr="00A1331A">
        <w:rPr>
          <w:rStyle w:val="IntenseReference"/>
        </w:rPr>
        <w:fldChar w:fldCharType="end"/>
      </w:r>
      <w:r w:rsidR="004B7E9B">
        <w:t>.</w:t>
      </w:r>
    </w:p>
    <w:p w14:paraId="731C5BFD" w14:textId="77777777" w:rsidR="006D2A33" w:rsidRPr="00DC4915" w:rsidRDefault="006D2A33" w:rsidP="00E81B63">
      <w:pPr>
        <w:spacing w:before="240"/>
      </w:pPr>
      <w:r w:rsidRPr="00DC4915">
        <w:br w:type="page"/>
      </w:r>
    </w:p>
    <w:p w14:paraId="75AF9947" w14:textId="616E5DC6" w:rsidR="00BF5029" w:rsidRPr="00DC4915" w:rsidRDefault="00AE0A6E" w:rsidP="00E81B63">
      <w:pPr>
        <w:pStyle w:val="Heading3"/>
        <w:spacing w:before="240"/>
      </w:pPr>
      <w:bookmarkStart w:id="100" w:name="_Ref36890813"/>
      <w:bookmarkStart w:id="101" w:name="_Toc37590667"/>
      <w:r w:rsidRPr="00DC4915">
        <w:t xml:space="preserve">Tray </w:t>
      </w:r>
      <w:r w:rsidR="00BF5029" w:rsidRPr="00DC4915">
        <w:t>Info</w:t>
      </w:r>
      <w:r w:rsidR="003C532F" w:rsidRPr="00DC4915">
        <w:t>rmation</w:t>
      </w:r>
      <w:r w:rsidR="00BF5029" w:rsidRPr="00DC4915">
        <w:t xml:space="preserve"> Dialog</w:t>
      </w:r>
      <w:bookmarkEnd w:id="100"/>
      <w:bookmarkEnd w:id="101"/>
    </w:p>
    <w:p w14:paraId="6C983B17" w14:textId="77777777" w:rsidR="00BF5029" w:rsidRPr="00DC4915" w:rsidRDefault="00BF5029" w:rsidP="00E81B63">
      <w:pPr>
        <w:pStyle w:val="Subtitle"/>
        <w:spacing w:before="240"/>
      </w:pPr>
      <w:r w:rsidRPr="00DC4915">
        <w:t xml:space="preserve">Relating to </w:t>
      </w:r>
      <w:r w:rsidRPr="00DC4915">
        <w:rPr>
          <w:b/>
        </w:rPr>
        <w:t xml:space="preserve">side panel </w:t>
      </w:r>
      <w:r w:rsidRPr="00DC4915">
        <w:t xml:space="preserve">and </w:t>
      </w:r>
      <w:r w:rsidRPr="00DC4915">
        <w:rPr>
          <w:b/>
        </w:rPr>
        <w:t>selection</w:t>
      </w:r>
    </w:p>
    <w:p w14:paraId="3FDAFAA9" w14:textId="15938D1A" w:rsidR="008D4B72" w:rsidRPr="00DC4915" w:rsidRDefault="00F931CA" w:rsidP="00E81B63">
      <w:pPr>
        <w:spacing w:before="240"/>
      </w:pPr>
      <w:r>
        <w:t xml:space="preserve">You can tap on </w:t>
      </w:r>
      <w:r w:rsidR="00EA6B25">
        <w:t xml:space="preserve">the </w:t>
      </w:r>
      <w:r w:rsidR="00757453">
        <w:t>T</w:t>
      </w:r>
      <w:r w:rsidR="008D4B72">
        <w:t xml:space="preserve">ray </w:t>
      </w:r>
      <w:r w:rsidR="00757453">
        <w:t>I</w:t>
      </w:r>
      <w:r w:rsidR="008D4B72" w:rsidRPr="00DC4915">
        <w:t xml:space="preserve">nformation </w:t>
      </w:r>
      <w:r w:rsidR="00EA6B25">
        <w:t xml:space="preserve">button in the side panel (see </w:t>
      </w:r>
      <w:r w:rsidR="008D4B72" w:rsidRPr="00A1331A">
        <w:rPr>
          <w:rStyle w:val="IntenseReference"/>
        </w:rPr>
        <w:fldChar w:fldCharType="begin" w:fldLock="1"/>
      </w:r>
      <w:r w:rsidR="008D4B72" w:rsidRPr="00A1331A">
        <w:rPr>
          <w:rStyle w:val="IntenseReference"/>
        </w:rPr>
        <w:instrText xml:space="preserve"> REF _Ref36994728 \h </w:instrText>
      </w:r>
      <w:r w:rsidR="00E81B63" w:rsidRPr="00A1331A">
        <w:rPr>
          <w:rStyle w:val="IntenseReference"/>
        </w:rPr>
        <w:instrText xml:space="preserve"> \* MERGEFORMAT </w:instrText>
      </w:r>
      <w:r w:rsidR="008D4B72" w:rsidRPr="00A1331A">
        <w:rPr>
          <w:rStyle w:val="IntenseReference"/>
        </w:rPr>
      </w:r>
      <w:r w:rsidR="008D4B72" w:rsidRPr="00A1331A">
        <w:rPr>
          <w:rStyle w:val="IntenseReference"/>
        </w:rPr>
        <w:fldChar w:fldCharType="separate"/>
      </w:r>
      <w:r w:rsidR="000A7C44" w:rsidRPr="00A1331A">
        <w:rPr>
          <w:rStyle w:val="IntenseReference"/>
        </w:rPr>
        <w:t>Figure 30</w:t>
      </w:r>
      <w:r w:rsidR="008D4B72" w:rsidRPr="00A1331A">
        <w:rPr>
          <w:rStyle w:val="IntenseReference"/>
        </w:rPr>
        <w:fldChar w:fldCharType="end"/>
      </w:r>
      <w:r w:rsidR="00EA6B25">
        <w:t>) to open this dialog</w:t>
      </w:r>
      <w:r w:rsidR="00B100D5">
        <w:t>.</w:t>
      </w:r>
    </w:p>
    <w:p w14:paraId="4ECF0407" w14:textId="77777777" w:rsidR="008D4B72" w:rsidRPr="00DC4915" w:rsidRDefault="008D4B72" w:rsidP="00E81B63">
      <w:pPr>
        <w:spacing w:before="240"/>
        <w:jc w:val="center"/>
      </w:pPr>
      <w:r w:rsidRPr="00DC4915">
        <w:rPr>
          <w:noProof/>
        </w:rPr>
        <mc:AlternateContent>
          <mc:Choice Requires="wps">
            <w:drawing>
              <wp:anchor distT="0" distB="0" distL="114300" distR="114300" simplePos="0" relativeHeight="251658367" behindDoc="0" locked="0" layoutInCell="1" allowOverlap="1" wp14:anchorId="76DA6A30" wp14:editId="611B6FDE">
                <wp:simplePos x="0" y="0"/>
                <wp:positionH relativeFrom="margin">
                  <wp:align>center</wp:align>
                </wp:positionH>
                <wp:positionV relativeFrom="paragraph">
                  <wp:posOffset>742026</wp:posOffset>
                </wp:positionV>
                <wp:extent cx="1828800" cy="1828800"/>
                <wp:effectExtent l="0" t="0" r="0" b="0"/>
                <wp:wrapNone/>
                <wp:docPr id="208"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D848479" w14:textId="344176FD" w:rsidR="008D4B72" w:rsidRPr="0044641C" w:rsidRDefault="008D4B72" w:rsidP="008D4B72">
                            <w:pPr>
                              <w:pStyle w:val="Caption"/>
                              <w:rPr>
                                <w:rFonts w:eastAsiaTheme="minorHAnsi"/>
                                <w:i/>
                                <w:iCs/>
                                <w:color w:val="454551" w:themeColor="text2"/>
                              </w:rPr>
                            </w:pPr>
                            <w:bookmarkStart w:id="102" w:name="_Ref36994728"/>
                            <w:r w:rsidRPr="00A412CA">
                              <w:t xml:space="preserve">Figure </w:t>
                            </w:r>
                            <w:fldSimple w:instr=" SEQ Figure \* ARABIC ">
                              <w:r w:rsidR="00865C51">
                                <w:rPr>
                                  <w:noProof/>
                                </w:rPr>
                                <w:t>30</w:t>
                              </w:r>
                            </w:fldSimple>
                            <w:bookmarkEnd w:id="102"/>
                            <w:r w:rsidRPr="00A412CA">
                              <w:t xml:space="preserve">. </w:t>
                            </w:r>
                            <w:r w:rsidR="00AF235F">
                              <w:t xml:space="preserve">Tray </w:t>
                            </w:r>
                            <w:r w:rsidRPr="00A412CA">
                              <w:t xml:space="preserve">Information button in </w:t>
                            </w:r>
                            <w:r w:rsidR="003524E5">
                              <w:t xml:space="preserve">the </w:t>
                            </w:r>
                            <w:r w:rsidRPr="00A412CA">
                              <w:t>side pane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6DA6A30" id="Text Box 54" o:spid="_x0000_s1104" type="#_x0000_t202" style="position:absolute;left:0;text-align:left;margin-left:0;margin-top:58.45pt;width:2in;height:2in;z-index:251658367;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" filled="f" stroked="f" strokeweight=".5pt">
                <v:textbox style="mso-fit-shape-to-text:t">
                  <w:txbxContent>
                    <w:p w14:paraId="5D848479" w14:textId="344176FD" w:rsidR="008D4B72" w:rsidRPr="0044641C" w:rsidRDefault="008D4B72" w:rsidP="008D4B72">
                      <w:pPr>
                        <w:pStyle w:val="Caption"/>
                        <w:rPr>
                          <w:rFonts w:eastAsiaTheme="minorHAnsi"/>
                          <w:i/>
                          <w:iCs/>
                          <w:color w:val="454551" w:themeColor="text2"/>
                        </w:rPr>
                      </w:pPr>
                      <w:bookmarkStart w:id="103" w:name="_Ref36994728"/>
                      <w:r w:rsidRPr="00A412CA">
                        <w:t xml:space="preserve">Figure </w:t>
                      </w:r>
                      <w:fldSimple w:instr=" SEQ Figure \* ARABIC ">
                        <w:r w:rsidR="00865C51">
                          <w:rPr>
                            <w:noProof/>
                          </w:rPr>
                          <w:t>30</w:t>
                        </w:r>
                      </w:fldSimple>
                      <w:bookmarkEnd w:id="103"/>
                      <w:r w:rsidRPr="00A412CA">
                        <w:t xml:space="preserve">. </w:t>
                      </w:r>
                      <w:r w:rsidR="00AF235F">
                        <w:t xml:space="preserve">Tray </w:t>
                      </w:r>
                      <w:r w:rsidRPr="00A412CA">
                        <w:t xml:space="preserve">Information button in </w:t>
                      </w:r>
                      <w:r w:rsidR="003524E5">
                        <w:t xml:space="preserve">the </w:t>
                      </w:r>
                      <w:r w:rsidRPr="00A412CA">
                        <w:t>side panel.</w:t>
                      </w:r>
                    </w:p>
                  </w:txbxContent>
                </v:textbox>
                <w10:wrap anchorx="margin"/>
              </v:shape>
            </w:pict>
          </mc:Fallback>
        </mc:AlternateContent>
      </w:r>
      <w:r w:rsidRPr="00DC4915">
        <w:rPr>
          <w:noProof/>
        </w:rPr>
        <w:drawing>
          <wp:inline distT="0" distB="0" distL="0" distR="0" wp14:anchorId="192724D4" wp14:editId="749F75C1">
            <wp:extent cx="678873" cy="448613"/>
            <wp:effectExtent l="152400" t="152400" r="368935" b="370840"/>
            <wp:docPr id="53" name="Bildobjekt 5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nfo button.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703180" cy="464676"/>
                    </a:xfrm>
                    <a:prstGeom prst="rect">
                      <a:avLst/>
                    </a:prstGeom>
                    <a:ln>
                      <a:noFill/>
                    </a:ln>
                    <a:effectLst>
                      <a:outerShdw blurRad="292100" dist="139700" dir="2700000" algn="tl" rotWithShape="0">
                        <a:srgbClr val="333333">
                          <a:alpha val="65000"/>
                        </a:srgbClr>
                      </a:outerShdw>
                    </a:effectLst>
                  </pic:spPr>
                </pic:pic>
              </a:graphicData>
            </a:graphic>
          </wp:inline>
        </w:drawing>
      </w:r>
    </w:p>
    <w:p w14:paraId="43C4EDD5" w14:textId="5898CDF3" w:rsidR="004056CE" w:rsidRPr="00DC4915" w:rsidRDefault="004056CE" w:rsidP="00E81B63">
      <w:pPr>
        <w:spacing w:before="240"/>
      </w:pPr>
      <w:r w:rsidRPr="00DC4915">
        <w:t xml:space="preserve">If </w:t>
      </w:r>
      <w:r w:rsidRPr="00756407">
        <w:rPr>
          <w:b/>
          <w:bCs/>
        </w:rPr>
        <w:t>exactly one tray</w:t>
      </w:r>
      <w:r w:rsidRPr="00DC4915">
        <w:t xml:space="preserve"> is selected</w:t>
      </w:r>
      <w:r>
        <w:t>,</w:t>
      </w:r>
      <w:r w:rsidRPr="00DC4915">
        <w:t xml:space="preserve"> </w:t>
      </w:r>
      <w:r w:rsidR="003E146D">
        <w:t xml:space="preserve">this dialog </w:t>
      </w:r>
      <w:r>
        <w:t xml:space="preserve">will </w:t>
      </w:r>
      <w:r w:rsidRPr="00DC4915">
        <w:t xml:space="preserve">display the </w:t>
      </w:r>
      <w:r w:rsidR="003E146D">
        <w:t xml:space="preserve">tray's </w:t>
      </w:r>
      <w:r>
        <w:t xml:space="preserve">current comment, the </w:t>
      </w:r>
      <w:r w:rsidRPr="00DC4915">
        <w:t xml:space="preserve">last time the </w:t>
      </w:r>
      <w:r>
        <w:t xml:space="preserve">tray </w:t>
      </w:r>
      <w:r w:rsidRPr="00DC4915">
        <w:t>was edited and by whom</w:t>
      </w:r>
      <w:r w:rsidR="003E146D">
        <w:t>; see</w:t>
      </w:r>
      <w:r w:rsidRPr="00DC4915">
        <w:t xml:space="preserve"> </w:t>
      </w:r>
      <w:r w:rsidRPr="00A1331A">
        <w:rPr>
          <w:rStyle w:val="IntenseReference"/>
        </w:rPr>
        <w:fldChar w:fldCharType="begin" w:fldLock="1"/>
      </w:r>
      <w:r w:rsidRPr="00A1331A">
        <w:rPr>
          <w:rStyle w:val="IntenseReference"/>
        </w:rPr>
        <w:instrText xml:space="preserve"> REF _Ref36994778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31</w:t>
      </w:r>
      <w:r w:rsidRPr="00A1331A">
        <w:rPr>
          <w:rStyle w:val="IntenseReference"/>
        </w:rPr>
        <w:fldChar w:fldCharType="end"/>
      </w:r>
      <w:r>
        <w:t>.</w:t>
      </w:r>
    </w:p>
    <w:p w14:paraId="0AC6E7C0" w14:textId="20867E0A" w:rsidR="00BF5029" w:rsidRPr="00DC4915" w:rsidRDefault="00752E2D" w:rsidP="00E81B63">
      <w:pPr>
        <w:spacing w:before="240"/>
        <w:jc w:val="center"/>
      </w:pPr>
      <w:r w:rsidRPr="00DC4915">
        <w:rPr>
          <w:noProof/>
        </w:rPr>
        <mc:AlternateContent>
          <mc:Choice Requires="wps">
            <w:drawing>
              <wp:anchor distT="0" distB="0" distL="114300" distR="114300" simplePos="0" relativeHeight="251658334" behindDoc="0" locked="0" layoutInCell="1" allowOverlap="1" wp14:anchorId="30AB7D51" wp14:editId="283CF503">
                <wp:simplePos x="0" y="0"/>
                <wp:positionH relativeFrom="margin">
                  <wp:align>center</wp:align>
                </wp:positionH>
                <wp:positionV relativeFrom="paragraph">
                  <wp:posOffset>1422115</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AF8F9AE" w14:textId="4C9BFFDA" w:rsidR="001533AB" w:rsidRPr="00E0022B" w:rsidRDefault="001533AB" w:rsidP="000F2499">
                            <w:pPr>
                              <w:pStyle w:val="Caption"/>
                              <w:rPr>
                                <w:rFonts w:eastAsiaTheme="minorHAnsi"/>
                                <w:i/>
                                <w:iCs/>
                                <w:color w:val="454551" w:themeColor="text2"/>
                              </w:rPr>
                            </w:pPr>
                            <w:bookmarkStart w:id="104" w:name="_Ref36994778"/>
                            <w:r w:rsidRPr="00A412CA">
                              <w:t xml:space="preserve">Figure </w:t>
                            </w:r>
                            <w:fldSimple w:instr=" SEQ Figure \* ARABIC ">
                              <w:r w:rsidR="00865C51">
                                <w:rPr>
                                  <w:noProof/>
                                </w:rPr>
                                <w:t>31</w:t>
                              </w:r>
                            </w:fldSimple>
                            <w:bookmarkEnd w:id="104"/>
                            <w:r w:rsidRPr="00A412CA">
                              <w:t>. Tray information</w:t>
                            </w:r>
                            <w:r w:rsidR="00550DFC">
                              <w:t xml:space="preserve"> </w:t>
                            </w:r>
                            <w:r w:rsidR="003358AB">
                              <w:t xml:space="preserve">dialog </w:t>
                            </w:r>
                            <w:r w:rsidR="00550DFC">
                              <w:t xml:space="preserve">with </w:t>
                            </w:r>
                            <w:r w:rsidRPr="00A412CA">
                              <w:t>one tray selecte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0AB7D51" id="Text Box 55" o:spid="_x0000_s1105" type="#_x0000_t202" style="position:absolute;left:0;text-align:left;margin-left:0;margin-top:112pt;width:2in;height:2in;z-index:25165833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" filled="f" stroked="f" strokeweight=".5pt">
                <v:textbox style="mso-fit-shape-to-text:t">
                  <w:txbxContent>
                    <w:p w14:paraId="6AF8F9AE" w14:textId="4C9BFFDA" w:rsidR="001533AB" w:rsidRPr="00E0022B" w:rsidRDefault="001533AB" w:rsidP="000F2499">
                      <w:pPr>
                        <w:pStyle w:val="Caption"/>
                        <w:rPr>
                          <w:rFonts w:eastAsiaTheme="minorHAnsi"/>
                          <w:i/>
                          <w:iCs/>
                          <w:color w:val="454551" w:themeColor="text2"/>
                        </w:rPr>
                      </w:pPr>
                      <w:bookmarkStart w:id="105" w:name="_Ref36994778"/>
                      <w:r w:rsidRPr="00A412CA">
                        <w:t xml:space="preserve">Figure </w:t>
                      </w:r>
                      <w:fldSimple w:instr=" SEQ Figure \* ARABIC ">
                        <w:r w:rsidR="00865C51">
                          <w:rPr>
                            <w:noProof/>
                          </w:rPr>
                          <w:t>31</w:t>
                        </w:r>
                      </w:fldSimple>
                      <w:bookmarkEnd w:id="105"/>
                      <w:r w:rsidRPr="00A412CA">
                        <w:t>. Tray information</w:t>
                      </w:r>
                      <w:r w:rsidR="00550DFC">
                        <w:t xml:space="preserve"> </w:t>
                      </w:r>
                      <w:r w:rsidR="003358AB">
                        <w:t xml:space="preserve">dialog </w:t>
                      </w:r>
                      <w:r w:rsidR="00550DFC">
                        <w:t xml:space="preserve">with </w:t>
                      </w:r>
                      <w:r w:rsidRPr="00A412CA">
                        <w:t>one tray selected.</w:t>
                      </w:r>
                    </w:p>
                  </w:txbxContent>
                </v:textbox>
                <w10:wrap anchorx="margin"/>
              </v:shape>
            </w:pict>
          </mc:Fallback>
        </mc:AlternateContent>
      </w:r>
      <w:r w:rsidR="00140561">
        <w:rPr>
          <w:noProof/>
        </w:rPr>
        <w:drawing>
          <wp:inline distT="0" distB="0" distL="0" distR="0" wp14:anchorId="235D958B" wp14:editId="6C208FA4">
            <wp:extent cx="3655159" cy="1152000"/>
            <wp:effectExtent l="152400" t="152400" r="364490" b="353060"/>
            <wp:docPr id="36" name="Bildobjekt 36"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nfo popup.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655159" cy="1152000"/>
                    </a:xfrm>
                    <a:prstGeom prst="rect">
                      <a:avLst/>
                    </a:prstGeom>
                    <a:ln>
                      <a:noFill/>
                    </a:ln>
                    <a:effectLst>
                      <a:outerShdw blurRad="292100" dist="139700" dir="2700000" algn="tl" rotWithShape="0">
                        <a:srgbClr val="333333">
                          <a:alpha val="65000"/>
                        </a:srgbClr>
                      </a:outerShdw>
                    </a:effectLst>
                  </pic:spPr>
                </pic:pic>
              </a:graphicData>
            </a:graphic>
          </wp:inline>
        </w:drawing>
      </w:r>
    </w:p>
    <w:p w14:paraId="71231499" w14:textId="5ECA17C0" w:rsidR="00757410" w:rsidRDefault="003E146D" w:rsidP="00E81B63">
      <w:pPr>
        <w:spacing w:before="240"/>
      </w:pPr>
      <w:r>
        <w:t>You can u</w:t>
      </w:r>
      <w:r w:rsidR="009926ED">
        <w:t xml:space="preserve">se the </w:t>
      </w:r>
      <w:r w:rsidR="00757410" w:rsidRPr="00DC4915">
        <w:t>text field to edit the comment</w:t>
      </w:r>
      <w:r w:rsidR="002F20E6">
        <w:t xml:space="preserve">, and </w:t>
      </w:r>
      <w:r w:rsidR="00CA23DB">
        <w:t xml:space="preserve">then </w:t>
      </w:r>
      <w:r w:rsidR="009926ED">
        <w:t>S</w:t>
      </w:r>
      <w:r w:rsidR="00CE7C2A">
        <w:t xml:space="preserve">ave or </w:t>
      </w:r>
      <w:r w:rsidR="009926ED">
        <w:t>C</w:t>
      </w:r>
      <w:r w:rsidR="00CE7C2A">
        <w:t xml:space="preserve">ancel by using the </w:t>
      </w:r>
      <w:r w:rsidR="006A3BE1">
        <w:t>relevant buttons.</w:t>
      </w:r>
    </w:p>
    <w:p w14:paraId="47B92AD2" w14:textId="4C696ADD" w:rsidR="004056CE" w:rsidRPr="004056CE" w:rsidRDefault="004056CE" w:rsidP="00E81B63">
      <w:pPr>
        <w:spacing w:before="240"/>
      </w:pPr>
      <w:r w:rsidRPr="00DC4915">
        <w:t xml:space="preserve">If </w:t>
      </w:r>
      <w:r w:rsidRPr="00DC4915">
        <w:rPr>
          <w:b/>
        </w:rPr>
        <w:t>multiple trays</w:t>
      </w:r>
      <w:r w:rsidRPr="00DC4915">
        <w:t xml:space="preserve"> are selected and </w:t>
      </w:r>
      <w:r w:rsidR="003E146D">
        <w:t>the Save button</w:t>
      </w:r>
      <w:r w:rsidRPr="00DC4915">
        <w:t xml:space="preserve"> is </w:t>
      </w:r>
      <w:r w:rsidR="003E146D">
        <w:t>pressed</w:t>
      </w:r>
      <w:r w:rsidRPr="00DC4915">
        <w:t>, the comment will be applied to all selected trays</w:t>
      </w:r>
      <w:r w:rsidR="00412079">
        <w:t xml:space="preserve"> – </w:t>
      </w:r>
      <w:r w:rsidR="002918D7">
        <w:t xml:space="preserve">and </w:t>
      </w:r>
      <w:r w:rsidR="00412079">
        <w:t>i</w:t>
      </w:r>
      <w:r w:rsidRPr="00DC4915">
        <w:t xml:space="preserve">f any of the selected trays had a pre-existing comment, </w:t>
      </w:r>
      <w:r w:rsidR="004C4ECD">
        <w:t>it</w:t>
      </w:r>
      <w:r w:rsidRPr="00DC4915">
        <w:t xml:space="preserve"> will be overwritten. </w:t>
      </w:r>
      <w:r w:rsidR="004C4ECD">
        <w:t>When</w:t>
      </w:r>
      <w:r w:rsidRPr="00DC4915">
        <w:t xml:space="preserve"> multiple trays </w:t>
      </w:r>
      <w:r w:rsidR="004C4ECD">
        <w:t xml:space="preserve">are </w:t>
      </w:r>
      <w:r w:rsidRPr="00DC4915">
        <w:t>selected</w:t>
      </w:r>
      <w:r w:rsidR="004C4ECD">
        <w:t>,</w:t>
      </w:r>
      <w:r w:rsidRPr="00DC4915">
        <w:t xml:space="preserve"> </w:t>
      </w:r>
      <w:r w:rsidR="004C4ECD">
        <w:t>you cannot</w:t>
      </w:r>
      <w:r w:rsidRPr="00DC4915">
        <w:t xml:space="preserve"> </w:t>
      </w:r>
      <w:r w:rsidR="00412079">
        <w:t>view the Last Modified information (</w:t>
      </w:r>
      <w:r w:rsidRPr="00DC4915">
        <w:t xml:space="preserve">see </w:t>
      </w:r>
      <w:r w:rsidRPr="00A1331A">
        <w:rPr>
          <w:rStyle w:val="IntenseReference"/>
        </w:rPr>
        <w:fldChar w:fldCharType="begin" w:fldLock="1"/>
      </w:r>
      <w:r w:rsidRPr="00A1331A">
        <w:rPr>
          <w:rStyle w:val="IntenseReference"/>
        </w:rPr>
        <w:instrText xml:space="preserve"> REF _Ref36994756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32</w:t>
      </w:r>
      <w:r w:rsidRPr="00A1331A">
        <w:rPr>
          <w:rStyle w:val="IntenseReference"/>
        </w:rPr>
        <w:fldChar w:fldCharType="end"/>
      </w:r>
      <w:r w:rsidR="00412079">
        <w:rPr>
          <w:rStyle w:val="IntenseReference"/>
        </w:rPr>
        <w:t>)</w:t>
      </w:r>
      <w:r w:rsidRPr="00DC4915">
        <w:t>.</w:t>
      </w:r>
    </w:p>
    <w:p w14:paraId="5EF58138" w14:textId="67AB6279" w:rsidR="00BF5029" w:rsidRDefault="001533AB" w:rsidP="00E81B63">
      <w:pPr>
        <w:spacing w:before="240"/>
        <w:jc w:val="center"/>
      </w:pPr>
      <w:r w:rsidRPr="00DC4915">
        <w:rPr>
          <w:noProof/>
        </w:rPr>
        <mc:AlternateContent>
          <mc:Choice Requires="wps">
            <w:drawing>
              <wp:anchor distT="0" distB="0" distL="114300" distR="114300" simplePos="0" relativeHeight="251658335" behindDoc="0" locked="0" layoutInCell="1" allowOverlap="1" wp14:anchorId="4E8F036B" wp14:editId="72ECED74">
                <wp:simplePos x="0" y="0"/>
                <wp:positionH relativeFrom="margin">
                  <wp:align>center</wp:align>
                </wp:positionH>
                <wp:positionV relativeFrom="paragraph">
                  <wp:posOffset>1543424</wp:posOffset>
                </wp:positionV>
                <wp:extent cx="4392538" cy="226142"/>
                <wp:effectExtent l="0" t="0" r="0" b="0"/>
                <wp:wrapNone/>
                <wp:docPr id="210" name="Text Box 203"/>
                <wp:cNvGraphicFramePr/>
                <a:graphic xmlns:a="http://schemas.openxmlformats.org/drawingml/2006/main">
                  <a:graphicData uri="http://schemas.microsoft.com/office/word/2010/wordprocessingShape">
                    <wps:wsp>
                      <wps:cNvSpPr txBox="1"/>
                      <wps:spPr>
                        <a:xfrm>
                          <a:off x="0" y="0"/>
                          <a:ext cx="4392538" cy="226142"/>
                        </a:xfrm>
                        <a:prstGeom prst="rect">
                          <a:avLst/>
                        </a:prstGeom>
                        <a:noFill/>
                        <a:ln w="6350">
                          <a:noFill/>
                        </a:ln>
                      </wps:spPr>
                      <wps:txbx>
                        <w:txbxContent>
                          <w:p w14:paraId="61659F20" w14:textId="37381C00" w:rsidR="001533AB" w:rsidRPr="00D606ED" w:rsidRDefault="001533AB" w:rsidP="000F2499">
                            <w:pPr>
                              <w:pStyle w:val="Caption"/>
                              <w:rPr>
                                <w:rFonts w:eastAsiaTheme="minorHAnsi"/>
                                <w:i/>
                                <w:iCs/>
                                <w:color w:val="454551" w:themeColor="text2"/>
                              </w:rPr>
                            </w:pPr>
                            <w:bookmarkStart w:id="106" w:name="_Ref36994756"/>
                            <w:r w:rsidRPr="00A412CA">
                              <w:t xml:space="preserve">Figure </w:t>
                            </w:r>
                            <w:fldSimple w:instr=" SEQ Figure \* ARABIC ">
                              <w:r w:rsidR="00865C51">
                                <w:rPr>
                                  <w:noProof/>
                                </w:rPr>
                                <w:t>32</w:t>
                              </w:r>
                            </w:fldSimple>
                            <w:bookmarkEnd w:id="106"/>
                            <w:r w:rsidRPr="00A412CA">
                              <w:t>. Tray information</w:t>
                            </w:r>
                            <w:r w:rsidR="00142FD7">
                              <w:t xml:space="preserve"> </w:t>
                            </w:r>
                            <w:r w:rsidR="003358AB">
                              <w:t xml:space="preserve">dialog </w:t>
                            </w:r>
                            <w:r w:rsidR="00142FD7">
                              <w:t xml:space="preserve">with </w:t>
                            </w:r>
                            <w:r w:rsidRPr="00A412CA">
                              <w:t>multiple trays selected.</w:t>
                            </w:r>
                            <w:r w:rsidRPr="00A412CA">
                              <w:br w:type="page"/>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8F036B" id="Text Box 203" o:spid="_x0000_s1106" type="#_x0000_t202" style="position:absolute;left:0;text-align:left;margin-left:0;margin-top:121.55pt;width:345.85pt;height:17.8pt;z-index:251658335;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" filled="f" stroked="f" strokeweight=".5pt">
                <v:textbox>
                  <w:txbxContent>
                    <w:p w14:paraId="61659F20" w14:textId="37381C00" w:rsidR="001533AB" w:rsidRPr="00D606ED" w:rsidRDefault="001533AB" w:rsidP="000F2499">
                      <w:pPr>
                        <w:pStyle w:val="Caption"/>
                        <w:rPr>
                          <w:rFonts w:eastAsiaTheme="minorHAnsi"/>
                          <w:i/>
                          <w:iCs/>
                          <w:color w:val="454551" w:themeColor="text2"/>
                        </w:rPr>
                      </w:pPr>
                      <w:bookmarkStart w:id="107" w:name="_Ref36994756"/>
                      <w:r w:rsidRPr="00A412CA">
                        <w:t xml:space="preserve">Figure </w:t>
                      </w:r>
                      <w:fldSimple w:instr=" SEQ Figure \* ARABIC ">
                        <w:r w:rsidR="00865C51">
                          <w:rPr>
                            <w:noProof/>
                          </w:rPr>
                          <w:t>32</w:t>
                        </w:r>
                      </w:fldSimple>
                      <w:bookmarkEnd w:id="107"/>
                      <w:r w:rsidRPr="00A412CA">
                        <w:t>. Tray information</w:t>
                      </w:r>
                      <w:r w:rsidR="00142FD7">
                        <w:t xml:space="preserve"> </w:t>
                      </w:r>
                      <w:r w:rsidR="003358AB">
                        <w:t xml:space="preserve">dialog </w:t>
                      </w:r>
                      <w:r w:rsidR="00142FD7">
                        <w:t xml:space="preserve">with </w:t>
                      </w:r>
                      <w:r w:rsidRPr="00A412CA">
                        <w:t>multiple trays selected.</w:t>
                      </w:r>
                      <w:r w:rsidRPr="00A412CA">
                        <w:br w:type="page"/>
                      </w:r>
                    </w:p>
                  </w:txbxContent>
                </v:textbox>
                <w10:wrap anchorx="margin"/>
              </v:shape>
            </w:pict>
          </mc:Fallback>
        </mc:AlternateContent>
      </w:r>
      <w:r w:rsidR="00140561">
        <w:rPr>
          <w:noProof/>
        </w:rPr>
        <w:drawing>
          <wp:inline distT="0" distB="0" distL="0" distR="0" wp14:anchorId="68D8CD09" wp14:editId="16C59A81">
            <wp:extent cx="3636000" cy="1237250"/>
            <wp:effectExtent l="152400" t="152400" r="365125" b="363220"/>
            <wp:docPr id="40" name="Bildobjekt 40"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nfo popup multiple trays.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36000" cy="1237250"/>
                    </a:xfrm>
                    <a:prstGeom prst="rect">
                      <a:avLst/>
                    </a:prstGeom>
                    <a:ln>
                      <a:noFill/>
                    </a:ln>
                    <a:effectLst>
                      <a:outerShdw blurRad="292100" dist="139700" dir="2700000" algn="tl" rotWithShape="0">
                        <a:srgbClr val="333333">
                          <a:alpha val="65000"/>
                        </a:srgbClr>
                      </a:outerShdw>
                    </a:effectLst>
                  </pic:spPr>
                </pic:pic>
              </a:graphicData>
            </a:graphic>
          </wp:inline>
        </w:drawing>
      </w:r>
    </w:p>
    <w:p w14:paraId="29AB216C" w14:textId="083DCD12" w:rsidR="00C56C8C" w:rsidRPr="00DC4915" w:rsidRDefault="00C56C8C" w:rsidP="00E81B63">
      <w:pPr>
        <w:spacing w:before="240"/>
      </w:pPr>
      <w:r>
        <w:br w:type="page"/>
      </w:r>
    </w:p>
    <w:p w14:paraId="45F81EB8" w14:textId="77777777" w:rsidR="00BF5029" w:rsidRPr="00DC4915" w:rsidRDefault="00BF5029" w:rsidP="00E81B63">
      <w:pPr>
        <w:pStyle w:val="Heading3"/>
        <w:spacing w:before="240"/>
      </w:pPr>
      <w:bookmarkStart w:id="108" w:name="_Ref36642491"/>
      <w:bookmarkStart w:id="109" w:name="_Toc37590668"/>
      <w:r w:rsidRPr="00DC4915">
        <w:t>Edit Shelf</w:t>
      </w:r>
      <w:bookmarkEnd w:id="108"/>
      <w:bookmarkEnd w:id="109"/>
    </w:p>
    <w:p w14:paraId="796A4E12" w14:textId="1E5BC9F5" w:rsidR="00FA3255" w:rsidRDefault="00BF5029" w:rsidP="00E81B63">
      <w:pPr>
        <w:pStyle w:val="Subtitle"/>
        <w:spacing w:before="240"/>
        <w:rPr>
          <w:b/>
        </w:rPr>
      </w:pPr>
      <w:r w:rsidRPr="00DC4915">
        <w:t xml:space="preserve">Relating to </w:t>
      </w:r>
      <w:r w:rsidRPr="00DC4915">
        <w:rPr>
          <w:b/>
        </w:rPr>
        <w:t xml:space="preserve">side panel </w:t>
      </w:r>
      <w:r w:rsidRPr="00DC4915">
        <w:t xml:space="preserve">and </w:t>
      </w:r>
      <w:r w:rsidRPr="00DC4915">
        <w:rPr>
          <w:b/>
        </w:rPr>
        <w:t>viewport</w:t>
      </w:r>
    </w:p>
    <w:p w14:paraId="6E81BC34" w14:textId="532FE799" w:rsidR="000652BC" w:rsidRDefault="00F931CA" w:rsidP="00E81B63">
      <w:pPr>
        <w:spacing w:before="240"/>
      </w:pPr>
      <w:r>
        <w:rPr>
          <w:noProof/>
        </w:rPr>
        <mc:AlternateContent>
          <mc:Choice Requires="wpg">
            <w:drawing>
              <wp:anchor distT="0" distB="0" distL="114300" distR="114300" simplePos="0" relativeHeight="251658406" behindDoc="0" locked="0" layoutInCell="1" allowOverlap="1" wp14:anchorId="5215412C" wp14:editId="52E15346">
                <wp:simplePos x="0" y="0"/>
                <wp:positionH relativeFrom="column">
                  <wp:posOffset>1573161</wp:posOffset>
                </wp:positionH>
                <wp:positionV relativeFrom="paragraph">
                  <wp:posOffset>460436</wp:posOffset>
                </wp:positionV>
                <wp:extent cx="3070860" cy="1035050"/>
                <wp:effectExtent l="0" t="152400" r="0" b="0"/>
                <wp:wrapTopAndBottom/>
                <wp:docPr id="24" name="Group 24"/>
                <wp:cNvGraphicFramePr/>
                <a:graphic xmlns:a="http://schemas.openxmlformats.org/drawingml/2006/main">
                  <a:graphicData uri="http://schemas.microsoft.com/office/word/2010/wordprocessingGroup">
                    <wpg:wgp>
                      <wpg:cNvGrpSpPr/>
                      <wpg:grpSpPr>
                        <a:xfrm>
                          <a:off x="0" y="0"/>
                          <a:ext cx="3070860" cy="1035050"/>
                          <a:chOff x="0" y="0"/>
                          <a:chExt cx="3070860" cy="1035050"/>
                        </a:xfrm>
                      </wpg:grpSpPr>
                      <wps:wsp>
                        <wps:cNvPr id="15" name="Textruta 15"/>
                        <wps:cNvSpPr txBox="1"/>
                        <wps:spPr>
                          <a:xfrm>
                            <a:off x="0" y="663575"/>
                            <a:ext cx="3070860" cy="371475"/>
                          </a:xfrm>
                          <a:prstGeom prst="rect">
                            <a:avLst/>
                          </a:prstGeom>
                          <a:noFill/>
                          <a:ln w="6350">
                            <a:noFill/>
                          </a:ln>
                        </wps:spPr>
                        <wps:txbx>
                          <w:txbxContent>
                            <w:p w14:paraId="36EA57A9" w14:textId="7F6906CE" w:rsidR="007A1B8A" w:rsidRPr="009F7938" w:rsidRDefault="007A1B8A" w:rsidP="00EC4087">
                              <w:pPr>
                                <w:pStyle w:val="Caption"/>
                                <w:jc w:val="center"/>
                              </w:pPr>
                              <w:r>
                                <w:t xml:space="preserve">Figure </w:t>
                              </w:r>
                              <w:fldSimple w:instr=" SEQ Figure \* ARABIC ">
                                <w:r w:rsidR="00865C51">
                                  <w:rPr>
                                    <w:noProof/>
                                  </w:rPr>
                                  <w:t>33</w:t>
                                </w:r>
                              </w:fldSimple>
                              <w:r>
                                <w:t xml:space="preserve">. edit shelf button in </w:t>
                              </w:r>
                              <w:r w:rsidR="003524E5">
                                <w:t xml:space="preserve">the </w:t>
                              </w:r>
                              <w:r>
                                <w:t>side panel</w:t>
                              </w:r>
                              <w:r w:rsidR="00EC35C9">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pic:pic xmlns:pic="http://schemas.openxmlformats.org/drawingml/2006/picture">
                        <pic:nvPicPr>
                          <pic:cNvPr id="10425382" name="Bildobjekt 242" descr="En bild som visar skärmbild&#10;&#10;Automatiskt genererad beskrivning"/>
                          <pic:cNvPicPr>
                            <a:picLocks noChangeAspect="1"/>
                          </pic:cNvPicPr>
                        </pic:nvPicPr>
                        <pic:blipFill rotWithShape="1">
                          <a:blip r:embed="rId32" cstate="print">
                            <a:extLst>
                              <a:ext uri="{28A0092B-C50C-407E-A947-70E740481C1C}">
                                <a14:useLocalDpi xmlns:a14="http://schemas.microsoft.com/office/drawing/2010/main" val="0"/>
                              </a:ext>
                            </a:extLst>
                          </a:blip>
                          <a:srcRect l="83836" t="39105" b="38117"/>
                          <a:stretch/>
                        </pic:blipFill>
                        <pic:spPr bwMode="auto">
                          <a:xfrm>
                            <a:off x="614516" y="0"/>
                            <a:ext cx="1380490" cy="52768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wpg:wgp>
                  </a:graphicData>
                </a:graphic>
              </wp:anchor>
            </w:drawing>
          </mc:Choice>
          <mc:Fallback>
            <w:pict>
              <v:group w14:anchorId="5215412C" id="Group 24" o:spid="_x0000_s1107" style="position:absolute;left:0;text-align:left;margin-left:123.85pt;margin-top:36.25pt;width:241.8pt;height:81.5pt;z-index:251658406" coordsize="30708,10350"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">
                <v:shape id="Textruta 15" o:spid="_x0000_s1108" type="#_x0000_t202" style="position:absolute;top:6635;width:30708;height:371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" filled="f" stroked="f" strokeweight=".5pt">
                  <v:textbox style="mso-fit-shape-to-text:t">
                    <w:txbxContent>
                      <w:p w14:paraId="36EA57A9" w14:textId="7F6906CE" w:rsidR="007A1B8A" w:rsidRPr="009F7938" w:rsidRDefault="007A1B8A" w:rsidP="00EC4087">
                        <w:pPr>
                          <w:pStyle w:val="Caption"/>
                          <w:jc w:val="center"/>
                        </w:pPr>
                        <w:r>
                          <w:t xml:space="preserve">Figure </w:t>
                        </w:r>
                        <w:fldSimple w:instr=" SEQ Figure \* ARABIC ">
                          <w:r w:rsidR="00865C51">
                            <w:rPr>
                              <w:noProof/>
                            </w:rPr>
                            <w:t>33</w:t>
                          </w:r>
                        </w:fldSimple>
                        <w:r>
                          <w:t xml:space="preserve">. edit shelf button in </w:t>
                        </w:r>
                        <w:r w:rsidR="003524E5">
                          <w:t xml:space="preserve">the </w:t>
                        </w:r>
                        <w:r>
                          <w:t>side panel</w:t>
                        </w:r>
                        <w:r w:rsidR="00EC35C9">
                          <w:t>.</w:t>
                        </w:r>
                      </w:p>
                    </w:txbxContent>
                  </v:textbox>
                </v:shape>
                <v:shape id="Bildobjekt 242" o:spid="_x0000_s1109" type="#_x0000_t75" alt="En bild som visar skärmbild&#10;&#10;Automatiskt genererad beskrivning" style="position:absolute;left:6145;width:13805;height:52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">
                  <v:imagedata r:id="rId50" o:title="En bild som visar skärmbild&#10;&#10;Automatiskt genererad beskrivning" croptop="25628f" cropbottom="24980f" cropleft="54943f"/>
                  <v:shadow on="t" color="#333" opacity="42598f" origin="-.5,-.5" offset="2.74397mm,2.74397mm"/>
                </v:shape>
                <w10:wrap type="topAndBottom"/>
              </v:group>
            </w:pict>
          </mc:Fallback>
        </mc:AlternateContent>
      </w:r>
      <w:r w:rsidR="00563271">
        <w:t>T</w:t>
      </w:r>
      <w:r>
        <w:t>ap</w:t>
      </w:r>
      <w:r w:rsidR="00563271">
        <w:t>ping</w:t>
      </w:r>
      <w:r>
        <w:t xml:space="preserve"> on the </w:t>
      </w:r>
      <w:r w:rsidRPr="00DC4915">
        <w:t>Edit Shelf button in the side panel</w:t>
      </w:r>
      <w:r>
        <w:t xml:space="preserve"> </w:t>
      </w:r>
      <w:r w:rsidR="00563271">
        <w:t xml:space="preserve">will </w:t>
      </w:r>
      <w:r w:rsidR="007A1B8A" w:rsidRPr="00DC4915">
        <w:t xml:space="preserve">enter </w:t>
      </w:r>
      <w:r w:rsidR="00563271">
        <w:t>the Edit Shelf screen</w:t>
      </w:r>
      <w:r>
        <w:t>.</w:t>
      </w:r>
    </w:p>
    <w:p w14:paraId="4CA6AF6B" w14:textId="69B68A78" w:rsidR="000652BC" w:rsidRPr="00DC4915" w:rsidRDefault="00507E41" w:rsidP="00E81B63">
      <w:pPr>
        <w:spacing w:before="240"/>
      </w:pPr>
      <w:r>
        <w:t>In this screen, t</w:t>
      </w:r>
      <w:r w:rsidR="00AD330A">
        <w:t xml:space="preserve">he viewport </w:t>
      </w:r>
      <w:r w:rsidR="007C4B61">
        <w:t xml:space="preserve">is overlaid </w:t>
      </w:r>
      <w:r w:rsidR="00480741">
        <w:t xml:space="preserve">with </w:t>
      </w:r>
      <w:r w:rsidR="00DF1837">
        <w:t xml:space="preserve">controls </w:t>
      </w:r>
      <w:r w:rsidR="007C4B61">
        <w:t xml:space="preserve">corresponding to </w:t>
      </w:r>
      <w:r w:rsidR="00E1213C">
        <w:t xml:space="preserve">each of </w:t>
      </w:r>
      <w:r w:rsidR="00DF1837">
        <w:t>the shelf's columns</w:t>
      </w:r>
      <w:r w:rsidR="00E1213C">
        <w:t>. Y</w:t>
      </w:r>
      <w:r w:rsidR="001E62A3">
        <w:t xml:space="preserve">ou can </w:t>
      </w:r>
      <w:r w:rsidR="00E1213C">
        <w:t xml:space="preserve">use </w:t>
      </w:r>
      <w:r w:rsidR="00DB6B40">
        <w:t xml:space="preserve">them </w:t>
      </w:r>
      <w:r w:rsidR="00E1213C">
        <w:t xml:space="preserve">to </w:t>
      </w:r>
      <w:r w:rsidR="005B4616">
        <w:t>delet</w:t>
      </w:r>
      <w:r w:rsidR="001E62A3">
        <w:t>e</w:t>
      </w:r>
      <w:r w:rsidR="001D6D62">
        <w:t xml:space="preserve"> </w:t>
      </w:r>
      <w:r w:rsidR="002B1BC2">
        <w:t xml:space="preserve">a </w:t>
      </w:r>
      <w:r w:rsidR="005B4616">
        <w:t>column, adjust</w:t>
      </w:r>
      <w:r w:rsidR="001D6D62">
        <w:t xml:space="preserve"> </w:t>
      </w:r>
      <w:r w:rsidR="002B1BC2">
        <w:t xml:space="preserve">its </w:t>
      </w:r>
      <w:r w:rsidR="005B4616">
        <w:t>height</w:t>
      </w:r>
      <w:r w:rsidR="0085276B">
        <w:t xml:space="preserve">, and </w:t>
      </w:r>
      <w:r w:rsidR="003B6D06">
        <w:t xml:space="preserve">adjust </w:t>
      </w:r>
      <w:r w:rsidR="002B1BC2">
        <w:t xml:space="preserve">its </w:t>
      </w:r>
      <w:r w:rsidR="001448C7">
        <w:t>width</w:t>
      </w:r>
      <w:r w:rsidR="005B4616">
        <w:t>.</w:t>
      </w:r>
      <w:r w:rsidR="000652BC" w:rsidRPr="00DC4915">
        <w:t xml:space="preserve"> </w:t>
      </w:r>
      <w:r w:rsidR="002B1BC2">
        <w:t xml:space="preserve">By using the </w:t>
      </w:r>
      <w:r w:rsidR="000D1FD3">
        <w:t>controls,</w:t>
      </w:r>
      <w:r w:rsidR="002B1BC2">
        <w:t xml:space="preserve"> </w:t>
      </w:r>
      <w:r w:rsidR="00224776">
        <w:t xml:space="preserve">you can </w:t>
      </w:r>
      <w:r w:rsidR="00FC2B67">
        <w:t xml:space="preserve">ensure </w:t>
      </w:r>
      <w:r w:rsidR="002D111D">
        <w:t xml:space="preserve">that the </w:t>
      </w:r>
      <w:r w:rsidR="00E528A8">
        <w:t xml:space="preserve">current </w:t>
      </w:r>
      <w:r w:rsidR="00FC2B67">
        <w:t xml:space="preserve">shelf </w:t>
      </w:r>
      <w:r w:rsidR="002B1BC2">
        <w:t xml:space="preserve">and its columns </w:t>
      </w:r>
      <w:r w:rsidR="00FC2B67">
        <w:t xml:space="preserve">match </w:t>
      </w:r>
      <w:r w:rsidR="005C6B29">
        <w:t xml:space="preserve">the </w:t>
      </w:r>
      <w:r w:rsidR="00FC2B67">
        <w:t xml:space="preserve">physical </w:t>
      </w:r>
      <w:r w:rsidR="002B1BC2">
        <w:t xml:space="preserve">world, </w:t>
      </w:r>
      <w:r w:rsidR="000D1FD3">
        <w:t xml:space="preserve">and </w:t>
      </w:r>
      <w:r w:rsidR="00224776">
        <w:t xml:space="preserve">thus </w:t>
      </w:r>
      <w:r w:rsidR="00FC2B67">
        <w:t xml:space="preserve">model your warehouse </w:t>
      </w:r>
      <w:r w:rsidR="000D1FD3">
        <w:t xml:space="preserve">more </w:t>
      </w:r>
      <w:r w:rsidR="00FC2B67">
        <w:t>accurately.</w:t>
      </w:r>
    </w:p>
    <w:p w14:paraId="52CE3A7D" w14:textId="3D68402C" w:rsidR="000652BC" w:rsidRPr="00562E58" w:rsidRDefault="000652BC" w:rsidP="00E81B63">
      <w:pPr>
        <w:spacing w:before="240"/>
        <w:rPr>
          <w:b/>
          <w:i/>
          <w:iCs/>
        </w:rPr>
      </w:pPr>
      <w:r w:rsidRPr="00562E58">
        <w:rPr>
          <w:b/>
          <w:i/>
          <w:iCs/>
        </w:rPr>
        <w:t>WARNING</w:t>
      </w:r>
      <w:r w:rsidR="00562E58">
        <w:rPr>
          <w:b/>
          <w:i/>
          <w:iCs/>
        </w:rPr>
        <w:t>:</w:t>
      </w:r>
      <w:r w:rsidRPr="00562E58">
        <w:rPr>
          <w:b/>
          <w:i/>
          <w:iCs/>
        </w:rPr>
        <w:t xml:space="preserve"> </w:t>
      </w:r>
      <w:r w:rsidR="00562E58">
        <w:rPr>
          <w:b/>
          <w:i/>
          <w:iCs/>
        </w:rPr>
        <w:t>C</w:t>
      </w:r>
      <w:r w:rsidRPr="00562E58">
        <w:rPr>
          <w:b/>
          <w:i/>
          <w:iCs/>
        </w:rPr>
        <w:t xml:space="preserve">hanges made on this screen </w:t>
      </w:r>
      <w:r w:rsidR="00562E58">
        <w:rPr>
          <w:b/>
          <w:i/>
          <w:iCs/>
        </w:rPr>
        <w:t>are applied immediately</w:t>
      </w:r>
      <w:r w:rsidR="00AF0C7C">
        <w:rPr>
          <w:b/>
          <w:i/>
          <w:iCs/>
        </w:rPr>
        <w:t>;</w:t>
      </w:r>
      <w:r w:rsidR="00562E58">
        <w:rPr>
          <w:b/>
          <w:i/>
          <w:iCs/>
        </w:rPr>
        <w:t xml:space="preserve"> you cannot undo</w:t>
      </w:r>
      <w:r w:rsidR="00480943">
        <w:rPr>
          <w:b/>
          <w:i/>
          <w:iCs/>
        </w:rPr>
        <w:t xml:space="preserve"> them.</w:t>
      </w:r>
    </w:p>
    <w:p w14:paraId="2BB4BA94" w14:textId="791B7154" w:rsidR="007A1B8A" w:rsidRPr="007A1B8A" w:rsidRDefault="00A13BE4" w:rsidP="00E81B63">
      <w:pPr>
        <w:spacing w:before="240"/>
      </w:pPr>
      <w:r w:rsidRPr="00DC4915">
        <w:rPr>
          <w:noProof/>
        </w:rPr>
        <mc:AlternateContent>
          <mc:Choice Requires="wps">
            <w:drawing>
              <wp:anchor distT="0" distB="0" distL="114300" distR="114300" simplePos="0" relativeHeight="251658305" behindDoc="0" locked="0" layoutInCell="1" allowOverlap="1" wp14:anchorId="49AE2853" wp14:editId="64FA3390">
                <wp:simplePos x="0" y="0"/>
                <wp:positionH relativeFrom="margin">
                  <wp:posOffset>1621155</wp:posOffset>
                </wp:positionH>
                <wp:positionV relativeFrom="paragraph">
                  <wp:posOffset>175813</wp:posOffset>
                </wp:positionV>
                <wp:extent cx="1616075" cy="1404620"/>
                <wp:effectExtent l="0" t="0" r="0" b="0"/>
                <wp:wrapNone/>
                <wp:docPr id="10425401"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16075" cy="1404620"/>
                        </a:xfrm>
                        <a:prstGeom prst="rect">
                          <a:avLst/>
                        </a:prstGeom>
                        <a:noFill/>
                        <a:ln w="9525">
                          <a:noFill/>
                          <a:miter lim="800000"/>
                          <a:headEnd/>
                          <a:tailEnd/>
                        </a:ln>
                      </wps:spPr>
                      <wps:txbx>
                        <w:txbxContent>
                          <w:p w14:paraId="4DF1C522" w14:textId="77777777" w:rsidR="00BF5029" w:rsidRPr="002B1F7B" w:rsidRDefault="00BF5029" w:rsidP="00BF5029">
                            <w:r>
                              <w:t>Delete</w:t>
                            </w:r>
                            <w:r w:rsidR="007C0337">
                              <w:t xml:space="preserve"> Column </w:t>
                            </w:r>
                            <w:r>
                              <w:t>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49AE2853" id="_x0000_s1110" type="#_x0000_t202" style="position:absolute;left:0;text-align:left;margin-left:127.65pt;margin-top:13.85pt;width:127.25pt;height:110.6pt;z-index:25165830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" filled="f" stroked="f">
                <v:textbox style="mso-fit-shape-to-text:t">
                  <w:txbxContent>
                    <w:p w14:paraId="4DF1C522" w14:textId="77777777" w:rsidR="00BF5029" w:rsidRPr="002B1F7B" w:rsidRDefault="00BF5029" w:rsidP="00BF5029">
                      <w:r>
                        <w:t>Delete</w:t>
                      </w:r>
                      <w:r w:rsidR="007C0337">
                        <w:t xml:space="preserve"> Column </w:t>
                      </w:r>
                      <w:r>
                        <w:t>Button</w:t>
                      </w:r>
                    </w:p>
                  </w:txbxContent>
                </v:textbox>
                <w10:wrap anchorx="margin"/>
              </v:shape>
            </w:pict>
          </mc:Fallback>
        </mc:AlternateContent>
      </w:r>
    </w:p>
    <w:p w14:paraId="710AC129" w14:textId="6D0E30B0" w:rsidR="007A1B8A" w:rsidRPr="00DC4915" w:rsidRDefault="00D141E1" w:rsidP="00E81B63">
      <w:pPr>
        <w:pStyle w:val="Subtitle"/>
        <w:spacing w:before="240"/>
      </w:pPr>
      <w:r w:rsidRPr="00DC4915">
        <w:rPr>
          <w:noProof/>
        </w:rPr>
        <mc:AlternateContent>
          <mc:Choice Requires="wps">
            <w:drawing>
              <wp:anchor distT="0" distB="0" distL="114300" distR="114300" simplePos="0" relativeHeight="251658301" behindDoc="0" locked="0" layoutInCell="1" allowOverlap="1" wp14:anchorId="01DA7763" wp14:editId="07988274">
                <wp:simplePos x="0" y="0"/>
                <wp:positionH relativeFrom="column">
                  <wp:posOffset>213360</wp:posOffset>
                </wp:positionH>
                <wp:positionV relativeFrom="paragraph">
                  <wp:posOffset>1382291</wp:posOffset>
                </wp:positionV>
                <wp:extent cx="1287780" cy="373380"/>
                <wp:effectExtent l="12700" t="12700" r="7620" b="7620"/>
                <wp:wrapNone/>
                <wp:docPr id="10425397" name="Rectangle 23"/>
                <wp:cNvGraphicFramePr/>
                <a:graphic xmlns:a="http://schemas.openxmlformats.org/drawingml/2006/main">
                  <a:graphicData uri="http://schemas.microsoft.com/office/word/2010/wordprocessingShape">
                    <wps:wsp>
                      <wps:cNvSpPr/>
                      <wps:spPr>
                        <a:xfrm>
                          <a:off x="0" y="0"/>
                          <a:ext cx="1287780" cy="37338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1BFC2CD0" id="Rectangle 23" o:spid="_x0000_s1026" style="position:absolute;margin-left:16.8pt;margin-top:108.85pt;width:101.4pt;height:29.4pt;z-index:2516582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" filled="f" strokecolor="#e32d91 [3204]" strokeweight="1.5pt"/>
            </w:pict>
          </mc:Fallback>
        </mc:AlternateContent>
      </w:r>
      <w:r w:rsidRPr="00DC4915">
        <w:rPr>
          <w:noProof/>
        </w:rPr>
        <mc:AlternateContent>
          <mc:Choice Requires="wps">
            <w:drawing>
              <wp:anchor distT="0" distB="0" distL="114300" distR="114300" simplePos="0" relativeHeight="251658300" behindDoc="0" locked="0" layoutInCell="1" allowOverlap="1" wp14:anchorId="1EA0833E" wp14:editId="7FBECF00">
                <wp:simplePos x="0" y="0"/>
                <wp:positionH relativeFrom="page">
                  <wp:posOffset>855323</wp:posOffset>
                </wp:positionH>
                <wp:positionV relativeFrom="paragraph">
                  <wp:posOffset>1414051</wp:posOffset>
                </wp:positionV>
                <wp:extent cx="272265" cy="100173"/>
                <wp:effectExtent l="0" t="0" r="20320" b="14605"/>
                <wp:wrapNone/>
                <wp:docPr id="10425396" name="Straight Connector 8"/>
                <wp:cNvGraphicFramePr/>
                <a:graphic xmlns:a="http://schemas.openxmlformats.org/drawingml/2006/main">
                  <a:graphicData uri="http://schemas.microsoft.com/office/word/2010/wordprocessingShape">
                    <wps:wsp>
                      <wps:cNvCnPr/>
                      <wps:spPr>
                        <a:xfrm flipH="1" flipV="1">
                          <a:off x="0" y="0"/>
                          <a:ext cx="272265" cy="100173"/>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62ECE286" id="Straight Connector 8" o:spid="_x0000_s1026" style="position:absolute;flip:x y;z-index:25165829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67.35pt,111.35pt" to="88.8pt,1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" strokecolor="#e32d91 [3204]" strokeweight="1pt">
                <v:stroke joinstyle="miter"/>
                <w10:wrap anchorx="page"/>
              </v:line>
            </w:pict>
          </mc:Fallback>
        </mc:AlternateContent>
      </w:r>
      <w:r w:rsidRPr="00DC4915">
        <w:rPr>
          <w:noProof/>
        </w:rPr>
        <mc:AlternateContent>
          <mc:Choice Requires="wps">
            <w:drawing>
              <wp:anchor distT="0" distB="0" distL="114300" distR="114300" simplePos="0" relativeHeight="251658307" behindDoc="0" locked="0" layoutInCell="1" allowOverlap="1" wp14:anchorId="7B217C0F" wp14:editId="5AB5F961">
                <wp:simplePos x="0" y="0"/>
                <wp:positionH relativeFrom="margin">
                  <wp:posOffset>-563880</wp:posOffset>
                </wp:positionH>
                <wp:positionV relativeFrom="paragraph">
                  <wp:posOffset>1207224</wp:posOffset>
                </wp:positionV>
                <wp:extent cx="662940" cy="1404620"/>
                <wp:effectExtent l="0" t="0" r="0" b="1270"/>
                <wp:wrapNone/>
                <wp:docPr id="1042540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940" cy="1404620"/>
                        </a:xfrm>
                        <a:prstGeom prst="rect">
                          <a:avLst/>
                        </a:prstGeom>
                        <a:noFill/>
                        <a:ln w="9525">
                          <a:noFill/>
                          <a:miter lim="800000"/>
                          <a:headEnd/>
                          <a:tailEnd/>
                        </a:ln>
                      </wps:spPr>
                      <wps:txbx>
                        <w:txbxContent>
                          <w:p w14:paraId="2EA50D70" w14:textId="77777777" w:rsidR="00BF5029" w:rsidRPr="002B1F7B" w:rsidRDefault="00BF5029" w:rsidP="00BF5029">
                            <w:r>
                              <w:t>Width B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B217C0F" id="_x0000_s1111" type="#_x0000_t202" style="position:absolute;left:0;text-align:left;margin-left:-44.4pt;margin-top:95.05pt;width:52.2pt;height:110.6pt;z-index:25165830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" filled="f" stroked="f">
                <v:textbox style="mso-fit-shape-to-text:t">
                  <w:txbxContent>
                    <w:p w14:paraId="2EA50D70" w14:textId="77777777" w:rsidR="00BF5029" w:rsidRPr="002B1F7B" w:rsidRDefault="00BF5029" w:rsidP="00BF5029">
                      <w:r>
                        <w:t>Width Buttons</w:t>
                      </w:r>
                    </w:p>
                  </w:txbxContent>
                </v:textbox>
                <w10:wrap anchorx="margin"/>
              </v:shape>
            </w:pict>
          </mc:Fallback>
        </mc:AlternateContent>
      </w:r>
      <w:r w:rsidRPr="00DC4915">
        <w:rPr>
          <w:noProof/>
        </w:rPr>
        <mc:AlternateContent>
          <mc:Choice Requires="wps">
            <w:drawing>
              <wp:anchor distT="0" distB="0" distL="114300" distR="114300" simplePos="0" relativeHeight="251658303" behindDoc="0" locked="0" layoutInCell="1" allowOverlap="1" wp14:anchorId="6B0A1B6D" wp14:editId="20C17623">
                <wp:simplePos x="0" y="0"/>
                <wp:positionH relativeFrom="page">
                  <wp:posOffset>2385588</wp:posOffset>
                </wp:positionH>
                <wp:positionV relativeFrom="paragraph">
                  <wp:posOffset>50234</wp:posOffset>
                </wp:positionV>
                <wp:extent cx="205061" cy="208230"/>
                <wp:effectExtent l="0" t="0" r="24130" b="20955"/>
                <wp:wrapNone/>
                <wp:docPr id="10425399" name="Straight Connector 8"/>
                <wp:cNvGraphicFramePr/>
                <a:graphic xmlns:a="http://schemas.openxmlformats.org/drawingml/2006/main">
                  <a:graphicData uri="http://schemas.microsoft.com/office/word/2010/wordprocessingShape">
                    <wps:wsp>
                      <wps:cNvCnPr/>
                      <wps:spPr>
                        <a:xfrm flipV="1">
                          <a:off x="0" y="0"/>
                          <a:ext cx="205061" cy="20823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45D93B14" id="Straight Connector 8" o:spid="_x0000_s1026" style="position:absolute;flip:y;z-index:25165830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87.85pt,3.95pt" to="204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" strokecolor="#e32d91 [3204]" strokeweight="1pt">
                <v:stroke joinstyle="miter"/>
                <w10:wrap anchorx="page"/>
              </v:line>
            </w:pict>
          </mc:Fallback>
        </mc:AlternateContent>
      </w:r>
      <w:r w:rsidR="00D46006" w:rsidRPr="00DC4915">
        <w:rPr>
          <w:noProof/>
        </w:rPr>
        <mc:AlternateContent>
          <mc:Choice Requires="wps">
            <w:drawing>
              <wp:anchor distT="0" distB="0" distL="114300" distR="114300" simplePos="0" relativeHeight="251658342" behindDoc="0" locked="0" layoutInCell="1" allowOverlap="1" wp14:anchorId="5BD85B82" wp14:editId="2EF6B415">
                <wp:simplePos x="0" y="0"/>
                <wp:positionH relativeFrom="column">
                  <wp:posOffset>0</wp:posOffset>
                </wp:positionH>
                <wp:positionV relativeFrom="paragraph">
                  <wp:posOffset>1898040</wp:posOffset>
                </wp:positionV>
                <wp:extent cx="1828800" cy="1828800"/>
                <wp:effectExtent l="0" t="0" r="0" b="0"/>
                <wp:wrapNone/>
                <wp:docPr id="10425368" name="Text Box 104253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2720177" w14:textId="005A182F" w:rsidR="00D46006" w:rsidRPr="000C3BCF" w:rsidRDefault="00D46006" w:rsidP="000F2499">
                            <w:pPr>
                              <w:pStyle w:val="Caption"/>
                              <w:rPr>
                                <w:rFonts w:eastAsiaTheme="minorHAnsi"/>
                                <w:i/>
                                <w:iCs/>
                                <w:color w:val="454551" w:themeColor="text2"/>
                              </w:rPr>
                            </w:pPr>
                            <w:bookmarkStart w:id="110" w:name="_Ref36994809"/>
                            <w:r w:rsidRPr="00A412CA">
                              <w:t xml:space="preserve">Figure </w:t>
                            </w:r>
                            <w:fldSimple w:instr=" SEQ Figure \* ARABIC ">
                              <w:r w:rsidR="00865C51">
                                <w:rPr>
                                  <w:noProof/>
                                </w:rPr>
                                <w:t>34</w:t>
                              </w:r>
                            </w:fldSimple>
                            <w:bookmarkEnd w:id="110"/>
                            <w:r w:rsidRPr="00A412CA">
                              <w:t xml:space="preserve">. </w:t>
                            </w:r>
                            <w:r w:rsidR="000421D4">
                              <w:t xml:space="preserve">viewport in </w:t>
                            </w:r>
                            <w:r w:rsidRPr="00A412CA">
                              <w:t xml:space="preserve">Edit shelf </w:t>
                            </w:r>
                            <w:r w:rsidR="001D4225">
                              <w:t>screen</w:t>
                            </w:r>
                            <w:r w:rsidRPr="00A412CA">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BD85B82" id="Text Box 10425368" o:spid="_x0000_s1112" type="#_x0000_t202" style="position:absolute;left:0;text-align:left;margin-left:0;margin-top:149.45pt;width:2in;height:2in;z-index:25165834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" filled="f" stroked="f" strokeweight=".5pt">
                <v:textbox style="mso-fit-shape-to-text:t">
                  <w:txbxContent>
                    <w:p w14:paraId="52720177" w14:textId="005A182F" w:rsidR="00D46006" w:rsidRPr="000C3BCF" w:rsidRDefault="00D46006" w:rsidP="000F2499">
                      <w:pPr>
                        <w:pStyle w:val="Caption"/>
                        <w:rPr>
                          <w:rFonts w:eastAsiaTheme="minorHAnsi"/>
                          <w:i/>
                          <w:iCs/>
                          <w:color w:val="454551" w:themeColor="text2"/>
                        </w:rPr>
                      </w:pPr>
                      <w:bookmarkStart w:id="111" w:name="_Ref36994809"/>
                      <w:r w:rsidRPr="00A412CA">
                        <w:t xml:space="preserve">Figure </w:t>
                      </w:r>
                      <w:fldSimple w:instr=" SEQ Figure \* ARABIC ">
                        <w:r w:rsidR="00865C51">
                          <w:rPr>
                            <w:noProof/>
                          </w:rPr>
                          <w:t>34</w:t>
                        </w:r>
                      </w:fldSimple>
                      <w:bookmarkEnd w:id="111"/>
                      <w:r w:rsidRPr="00A412CA">
                        <w:t xml:space="preserve">. </w:t>
                      </w:r>
                      <w:r w:rsidR="000421D4">
                        <w:t xml:space="preserve">viewport in </w:t>
                      </w:r>
                      <w:r w:rsidRPr="00A412CA">
                        <w:t xml:space="preserve">Edit shelf </w:t>
                      </w:r>
                      <w:r w:rsidR="001D4225">
                        <w:t>screen</w:t>
                      </w:r>
                      <w:r w:rsidRPr="00A412CA">
                        <w:t>.</w:t>
                      </w:r>
                    </w:p>
                  </w:txbxContent>
                </v:textbox>
              </v:shape>
            </w:pict>
          </mc:Fallback>
        </mc:AlternateContent>
      </w:r>
      <w:r w:rsidR="00BF5029" w:rsidRPr="00DC4915">
        <w:rPr>
          <w:noProof/>
        </w:rPr>
        <mc:AlternateContent>
          <mc:Choice Requires="wps">
            <w:drawing>
              <wp:anchor distT="0" distB="0" distL="114300" distR="114300" simplePos="0" relativeHeight="251658304" behindDoc="0" locked="0" layoutInCell="1" allowOverlap="1" wp14:anchorId="13B13F64" wp14:editId="4796B058">
                <wp:simplePos x="0" y="0"/>
                <wp:positionH relativeFrom="margin">
                  <wp:align>left</wp:align>
                </wp:positionH>
                <wp:positionV relativeFrom="paragraph">
                  <wp:posOffset>726440</wp:posOffset>
                </wp:positionV>
                <wp:extent cx="601980" cy="76200"/>
                <wp:effectExtent l="0" t="0" r="26670" b="19050"/>
                <wp:wrapNone/>
                <wp:docPr id="10425400" name="Straight Connector 8"/>
                <wp:cNvGraphicFramePr/>
                <a:graphic xmlns:a="http://schemas.openxmlformats.org/drawingml/2006/main">
                  <a:graphicData uri="http://schemas.microsoft.com/office/word/2010/wordprocessingShape">
                    <wps:wsp>
                      <wps:cNvCnPr/>
                      <wps:spPr>
                        <a:xfrm flipH="1" flipV="1">
                          <a:off x="0" y="0"/>
                          <a:ext cx="601980" cy="7620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DD73068" id="Straight Connector 8" o:spid="_x0000_s1026" style="position:absolute;flip:x y;z-index:25165830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57.2pt" to="47.4pt,6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" strokecolor="#e32d91 [3204]" strokeweight="1pt">
                <v:stroke joinstyle="miter"/>
                <w10:wrap anchorx="margin"/>
              </v:line>
            </w:pict>
          </mc:Fallback>
        </mc:AlternateContent>
      </w:r>
      <w:r w:rsidR="00BF5029" w:rsidRPr="00DC4915">
        <w:rPr>
          <w:noProof/>
        </w:rPr>
        <mc:AlternateContent>
          <mc:Choice Requires="wps">
            <w:drawing>
              <wp:anchor distT="0" distB="0" distL="114300" distR="114300" simplePos="0" relativeHeight="251658302" behindDoc="0" locked="0" layoutInCell="1" allowOverlap="1" wp14:anchorId="6218838F" wp14:editId="7AF80DCF">
                <wp:simplePos x="0" y="0"/>
                <wp:positionH relativeFrom="column">
                  <wp:posOffset>605155</wp:posOffset>
                </wp:positionH>
                <wp:positionV relativeFrom="paragraph">
                  <wp:posOffset>398780</wp:posOffset>
                </wp:positionV>
                <wp:extent cx="522514" cy="876300"/>
                <wp:effectExtent l="0" t="0" r="11430" b="19050"/>
                <wp:wrapNone/>
                <wp:docPr id="10425398" name="Rectangle 23"/>
                <wp:cNvGraphicFramePr/>
                <a:graphic xmlns:a="http://schemas.openxmlformats.org/drawingml/2006/main">
                  <a:graphicData uri="http://schemas.microsoft.com/office/word/2010/wordprocessingShape">
                    <wps:wsp>
                      <wps:cNvSpPr/>
                      <wps:spPr>
                        <a:xfrm>
                          <a:off x="0" y="0"/>
                          <a:ext cx="522514" cy="8763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0083424B" id="Rectangle 23" o:spid="_x0000_s1026" style="position:absolute;margin-left:47.65pt;margin-top:31.4pt;width:41.15pt;height:69pt;z-index:2516583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" filled="f" strokecolor="#e32d91 [3204]" strokeweight="1.5pt"/>
            </w:pict>
          </mc:Fallback>
        </mc:AlternateContent>
      </w:r>
      <w:r w:rsidR="00BF5029" w:rsidRPr="00DC4915">
        <w:rPr>
          <w:noProof/>
        </w:rPr>
        <mc:AlternateContent>
          <mc:Choice Requires="wps">
            <w:drawing>
              <wp:anchor distT="0" distB="0" distL="114300" distR="114300" simplePos="0" relativeHeight="251658306" behindDoc="0" locked="0" layoutInCell="1" allowOverlap="1" wp14:anchorId="75A5DA56" wp14:editId="65D6F448">
                <wp:simplePos x="0" y="0"/>
                <wp:positionH relativeFrom="margin">
                  <wp:posOffset>-518160</wp:posOffset>
                </wp:positionH>
                <wp:positionV relativeFrom="paragraph">
                  <wp:posOffset>513080</wp:posOffset>
                </wp:positionV>
                <wp:extent cx="914400" cy="1404620"/>
                <wp:effectExtent l="0" t="0" r="0" b="1270"/>
                <wp:wrapNone/>
                <wp:docPr id="10425402"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0D014128" w14:textId="77777777" w:rsidR="00BF5029" w:rsidRPr="002B1F7B" w:rsidRDefault="00BF5029" w:rsidP="00BF5029">
                            <w:r>
                              <w:t>Height B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75A5DA56" id="_x0000_s1113" type="#_x0000_t202" style="position:absolute;left:0;text-align:left;margin-left:-40.8pt;margin-top:40.4pt;width:1in;height:110.6pt;z-index:25165830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" filled="f" stroked="f">
                <v:textbox style="mso-fit-shape-to-text:t">
                  <w:txbxContent>
                    <w:p w14:paraId="0D014128" w14:textId="77777777" w:rsidR="00BF5029" w:rsidRPr="002B1F7B" w:rsidRDefault="00BF5029" w:rsidP="00BF5029">
                      <w:r>
                        <w:t>Height Buttons</w:t>
                      </w:r>
                    </w:p>
                  </w:txbxContent>
                </v:textbox>
                <w10:wrap anchorx="margin"/>
              </v:shape>
            </w:pict>
          </mc:Fallback>
        </mc:AlternateContent>
      </w:r>
      <w:r w:rsidR="00BF5029" w:rsidRPr="00DC4915">
        <w:rPr>
          <w:noProof/>
        </w:rPr>
        <w:drawing>
          <wp:inline distT="0" distB="0" distL="0" distR="0" wp14:anchorId="4216CB86" wp14:editId="02665AA8">
            <wp:extent cx="5943600" cy="1609725"/>
            <wp:effectExtent l="152400" t="152400" r="361950" b="371475"/>
            <wp:docPr id="253" name="Bildobjekt 253" descr="En bild som visar skärmbild, bord, dator, bärbar dato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edit shelf.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943600" cy="1609725"/>
                    </a:xfrm>
                    <a:prstGeom prst="rect">
                      <a:avLst/>
                    </a:prstGeom>
                    <a:ln>
                      <a:noFill/>
                    </a:ln>
                    <a:effectLst>
                      <a:outerShdw blurRad="292100" dist="139700" dir="2700000" algn="tl" rotWithShape="0">
                        <a:srgbClr val="333333">
                          <a:alpha val="65000"/>
                        </a:srgbClr>
                      </a:outerShdw>
                    </a:effectLst>
                  </pic:spPr>
                </pic:pic>
              </a:graphicData>
            </a:graphic>
          </wp:inline>
        </w:drawing>
      </w:r>
    </w:p>
    <w:p w14:paraId="54D66139" w14:textId="1F4CAEF8" w:rsidR="00BF5029" w:rsidRPr="00DC4915" w:rsidRDefault="00C34715" w:rsidP="00E81B63">
      <w:pPr>
        <w:spacing w:before="240"/>
      </w:pPr>
      <w:r>
        <w:t>Functionality offered by</w:t>
      </w:r>
      <w:r w:rsidR="00376B90" w:rsidRPr="00DC4915">
        <w:t xml:space="preserve"> edit shelf mode, a</w:t>
      </w:r>
      <w:r w:rsidR="00BF5029" w:rsidRPr="00DC4915">
        <w:t xml:space="preserve">s seen in </w:t>
      </w:r>
      <w:r w:rsidR="007D7919" w:rsidRPr="00A1331A">
        <w:rPr>
          <w:rStyle w:val="IntenseReference"/>
        </w:rPr>
        <w:fldChar w:fldCharType="begin" w:fldLock="1"/>
      </w:r>
      <w:r w:rsidR="007D7919" w:rsidRPr="00A1331A">
        <w:rPr>
          <w:rStyle w:val="IntenseReference"/>
        </w:rPr>
        <w:instrText xml:space="preserve"> REF _Ref36994809 \h </w:instrText>
      </w:r>
      <w:r w:rsidR="00E81B63" w:rsidRPr="00A1331A">
        <w:rPr>
          <w:rStyle w:val="IntenseReference"/>
        </w:rPr>
        <w:instrText xml:space="preserve"> \* MERGEFORMAT </w:instrText>
      </w:r>
      <w:r w:rsidR="007D7919" w:rsidRPr="00A1331A">
        <w:rPr>
          <w:rStyle w:val="IntenseReference"/>
        </w:rPr>
      </w:r>
      <w:r w:rsidR="007D7919" w:rsidRPr="00A1331A">
        <w:rPr>
          <w:rStyle w:val="IntenseReference"/>
        </w:rPr>
        <w:fldChar w:fldCharType="separate"/>
      </w:r>
      <w:r w:rsidR="000A7C44" w:rsidRPr="00A1331A">
        <w:rPr>
          <w:rStyle w:val="IntenseReference"/>
        </w:rPr>
        <w:t>Figure 34</w:t>
      </w:r>
      <w:r w:rsidR="007D7919" w:rsidRPr="00A1331A">
        <w:rPr>
          <w:rStyle w:val="IntenseReference"/>
        </w:rPr>
        <w:fldChar w:fldCharType="end"/>
      </w:r>
      <w:r w:rsidR="00F151A5" w:rsidRPr="00DC4915">
        <w:t>:</w:t>
      </w:r>
    </w:p>
    <w:p w14:paraId="3F5CBD32" w14:textId="49ED11E8" w:rsidR="00BF5029" w:rsidRPr="00DC4915" w:rsidRDefault="000F2710" w:rsidP="00E81B63">
      <w:pPr>
        <w:pStyle w:val="ListParagraph"/>
        <w:numPr>
          <w:ilvl w:val="0"/>
          <w:numId w:val="14"/>
        </w:numPr>
        <w:spacing w:before="240"/>
      </w:pPr>
      <w:r>
        <w:t>Use t</w:t>
      </w:r>
      <w:r w:rsidR="00BF5029" w:rsidRPr="00DC4915">
        <w:t xml:space="preserve">he </w:t>
      </w:r>
      <w:r w:rsidR="00BF5029" w:rsidRPr="00DC4915">
        <w:rPr>
          <w:b/>
        </w:rPr>
        <w:t>height buttons</w:t>
      </w:r>
      <w:r w:rsidR="00BF5029" w:rsidRPr="00DC4915">
        <w:t xml:space="preserve"> to increase</w:t>
      </w:r>
      <w:r w:rsidR="009E7D20">
        <w:t>/</w:t>
      </w:r>
      <w:r w:rsidR="00BF5029" w:rsidRPr="00DC4915">
        <w:t xml:space="preserve">decrease the </w:t>
      </w:r>
      <w:r w:rsidR="009E7D20">
        <w:t xml:space="preserve">height </w:t>
      </w:r>
      <w:r w:rsidR="00CB2CBA">
        <w:t xml:space="preserve">(trays and </w:t>
      </w:r>
      <w:r w:rsidR="009E7D20">
        <w:t>tray spaces</w:t>
      </w:r>
      <w:r w:rsidR="00CB2CBA">
        <w:t xml:space="preserve"> in total)</w:t>
      </w:r>
      <w:r w:rsidR="00C2560B">
        <w:t xml:space="preserve"> of a column.</w:t>
      </w:r>
    </w:p>
    <w:p w14:paraId="63D2F9CF" w14:textId="65C10DD0" w:rsidR="00BF5029" w:rsidRPr="00DC4915" w:rsidRDefault="000F2710" w:rsidP="00E81B63">
      <w:pPr>
        <w:pStyle w:val="ListParagraph"/>
        <w:numPr>
          <w:ilvl w:val="0"/>
          <w:numId w:val="14"/>
        </w:numPr>
        <w:spacing w:before="240"/>
      </w:pPr>
      <w:r>
        <w:t>Use t</w:t>
      </w:r>
      <w:r w:rsidR="00BF5029" w:rsidRPr="00DC4915">
        <w:t xml:space="preserve">he </w:t>
      </w:r>
      <w:r w:rsidR="00BF5029" w:rsidRPr="00DC4915">
        <w:rPr>
          <w:b/>
        </w:rPr>
        <w:t>width buttons</w:t>
      </w:r>
      <w:r w:rsidR="00BF5029" w:rsidRPr="00DC4915">
        <w:t xml:space="preserve"> </w:t>
      </w:r>
      <w:r>
        <w:t xml:space="preserve">to adjust </w:t>
      </w:r>
      <w:r w:rsidR="00BF5029" w:rsidRPr="00DC4915">
        <w:t xml:space="preserve">the </w:t>
      </w:r>
      <w:r w:rsidR="00123F0F" w:rsidRPr="00DC4915">
        <w:t>visual</w:t>
      </w:r>
      <w:r w:rsidR="00BF5029" w:rsidRPr="00DC4915">
        <w:t xml:space="preserve"> width of the column. </w:t>
      </w:r>
      <w:r w:rsidR="00CA0427">
        <w:t>Choose from N</w:t>
      </w:r>
      <w:r w:rsidR="00BF5029" w:rsidRPr="00DC4915">
        <w:t xml:space="preserve">arrow, </w:t>
      </w:r>
      <w:r w:rsidR="00CA0427">
        <w:t>S</w:t>
      </w:r>
      <w:r w:rsidR="00BF5029" w:rsidRPr="00DC4915">
        <w:t xml:space="preserve">tandard and </w:t>
      </w:r>
      <w:r w:rsidR="00CA0427">
        <w:t>W</w:t>
      </w:r>
      <w:r w:rsidR="00BF5029" w:rsidRPr="00DC4915">
        <w:t>ide</w:t>
      </w:r>
      <w:r w:rsidR="0048530E" w:rsidRPr="00DC4915">
        <w:t>, se</w:t>
      </w:r>
      <w:r w:rsidR="00C060D3">
        <w:t xml:space="preserve">e </w:t>
      </w:r>
      <w:r w:rsidR="00C060D3" w:rsidRPr="00A1331A">
        <w:rPr>
          <w:rStyle w:val="IntenseReference"/>
        </w:rPr>
        <w:fldChar w:fldCharType="begin" w:fldLock="1"/>
      </w:r>
      <w:r w:rsidR="00C060D3" w:rsidRPr="00A1331A">
        <w:rPr>
          <w:rStyle w:val="IntenseReference"/>
        </w:rPr>
        <w:instrText xml:space="preserve"> REF _Ref37011718 \w \h </w:instrText>
      </w:r>
      <w:r w:rsidR="00E81B63" w:rsidRPr="00A1331A">
        <w:rPr>
          <w:rStyle w:val="IntenseReference"/>
        </w:rPr>
        <w:instrText xml:space="preserve"> \* MERGEFORMAT </w:instrText>
      </w:r>
      <w:r w:rsidR="00C060D3" w:rsidRPr="00A1331A">
        <w:rPr>
          <w:rStyle w:val="IntenseReference"/>
        </w:rPr>
      </w:r>
      <w:r w:rsidR="00C060D3" w:rsidRPr="00A1331A">
        <w:rPr>
          <w:rStyle w:val="IntenseReference"/>
        </w:rPr>
        <w:fldChar w:fldCharType="separate"/>
      </w:r>
      <w:r w:rsidR="000A7C44" w:rsidRPr="00A1331A">
        <w:rPr>
          <w:rStyle w:val="IntenseReference"/>
        </w:rPr>
        <w:t>C1</w:t>
      </w:r>
      <w:r w:rsidR="00C060D3" w:rsidRPr="00A1331A">
        <w:rPr>
          <w:rStyle w:val="IntenseReference"/>
        </w:rPr>
        <w:fldChar w:fldCharType="end"/>
      </w:r>
      <w:r w:rsidR="00C060D3">
        <w:t xml:space="preserve"> </w:t>
      </w:r>
      <w:r w:rsidR="00C060D3" w:rsidRPr="00A1331A">
        <w:rPr>
          <w:rStyle w:val="IntenseReference"/>
        </w:rPr>
        <w:fldChar w:fldCharType="begin" w:fldLock="1"/>
      </w:r>
      <w:r w:rsidR="00C060D3" w:rsidRPr="00A1331A">
        <w:rPr>
          <w:rStyle w:val="IntenseReference"/>
        </w:rPr>
        <w:instrText xml:space="preserve"> REF _Ref37011718 \h </w:instrText>
      </w:r>
      <w:r w:rsidR="00E81B63" w:rsidRPr="00A1331A">
        <w:rPr>
          <w:rStyle w:val="IntenseReference"/>
        </w:rPr>
        <w:instrText xml:space="preserve"> \* MERGEFORMAT </w:instrText>
      </w:r>
      <w:r w:rsidR="00C060D3" w:rsidRPr="00A1331A">
        <w:rPr>
          <w:rStyle w:val="IntenseReference"/>
        </w:rPr>
      </w:r>
      <w:r w:rsidR="00C060D3" w:rsidRPr="00A1331A">
        <w:rPr>
          <w:rStyle w:val="IntenseReference"/>
        </w:rPr>
        <w:fldChar w:fldCharType="separate"/>
      </w:r>
      <w:r w:rsidR="000A7C44" w:rsidRPr="00A1331A">
        <w:rPr>
          <w:rStyle w:val="IntenseReference"/>
        </w:rPr>
        <w:t>Warehouse Modelling</w:t>
      </w:r>
      <w:r w:rsidR="00C060D3" w:rsidRPr="00A1331A">
        <w:rPr>
          <w:rStyle w:val="IntenseReference"/>
        </w:rPr>
        <w:fldChar w:fldCharType="end"/>
      </w:r>
      <w:r w:rsidR="00BF5029" w:rsidRPr="00DC4915">
        <w:t>.</w:t>
      </w:r>
    </w:p>
    <w:p w14:paraId="2FC66174" w14:textId="7CF654D7" w:rsidR="00BF5029" w:rsidRPr="00DC4915" w:rsidRDefault="000F2710" w:rsidP="00E81B63">
      <w:pPr>
        <w:pStyle w:val="ListParagraph"/>
        <w:numPr>
          <w:ilvl w:val="0"/>
          <w:numId w:val="14"/>
        </w:numPr>
        <w:spacing w:before="240"/>
      </w:pPr>
      <w:r>
        <w:t>Use t</w:t>
      </w:r>
      <w:r w:rsidR="00BF5029" w:rsidRPr="00DC4915">
        <w:t xml:space="preserve">he </w:t>
      </w:r>
      <w:r w:rsidR="00BF5029" w:rsidRPr="00DC4915">
        <w:rPr>
          <w:b/>
        </w:rPr>
        <w:t xml:space="preserve">delete </w:t>
      </w:r>
      <w:r w:rsidR="00B1273E">
        <w:rPr>
          <w:b/>
        </w:rPr>
        <w:t xml:space="preserve">column </w:t>
      </w:r>
      <w:r w:rsidR="00BF5029" w:rsidRPr="00DC4915">
        <w:rPr>
          <w:b/>
        </w:rPr>
        <w:t>button</w:t>
      </w:r>
      <w:r w:rsidR="00BF5029" w:rsidRPr="00DC4915">
        <w:t xml:space="preserve"> </w:t>
      </w:r>
      <w:r>
        <w:t xml:space="preserve">to remove a </w:t>
      </w:r>
      <w:r w:rsidR="00BF5029" w:rsidRPr="00DC4915">
        <w:t>column.</w:t>
      </w:r>
    </w:p>
    <w:p w14:paraId="68955E27" w14:textId="30A3F8C9" w:rsidR="00BF5029" w:rsidRPr="00DC4915" w:rsidRDefault="000F2710" w:rsidP="00E81B63">
      <w:pPr>
        <w:pStyle w:val="ListParagraph"/>
        <w:numPr>
          <w:ilvl w:val="0"/>
          <w:numId w:val="14"/>
        </w:numPr>
        <w:spacing w:before="240"/>
      </w:pPr>
      <w:r>
        <w:t xml:space="preserve">Click </w:t>
      </w:r>
      <w:r w:rsidR="005977DA">
        <w:t xml:space="preserve">the </w:t>
      </w:r>
      <w:r w:rsidR="00BF5029" w:rsidRPr="00DC4915">
        <w:t>‘</w:t>
      </w:r>
      <w:r w:rsidR="00BF5029" w:rsidRPr="00DC4915">
        <w:rPr>
          <w:b/>
        </w:rPr>
        <w:t>Add Column</w:t>
      </w:r>
      <w:r w:rsidR="00BF5029" w:rsidRPr="00DC4915">
        <w:t xml:space="preserve">’ </w:t>
      </w:r>
      <w:r w:rsidR="005977DA">
        <w:t xml:space="preserve">button </w:t>
      </w:r>
      <w:r>
        <w:t xml:space="preserve">to insert </w:t>
      </w:r>
      <w:r w:rsidR="00BF5029" w:rsidRPr="00DC4915">
        <w:t xml:space="preserve">a </w:t>
      </w:r>
      <w:r w:rsidR="00B1273E">
        <w:t xml:space="preserve">new </w:t>
      </w:r>
      <w:r w:rsidR="00BF5029" w:rsidRPr="00DC4915">
        <w:t xml:space="preserve">column </w:t>
      </w:r>
      <w:r w:rsidR="00B1273E">
        <w:t xml:space="preserve">on </w:t>
      </w:r>
      <w:r w:rsidR="00BF5029" w:rsidRPr="00DC4915">
        <w:t xml:space="preserve">the right </w:t>
      </w:r>
      <w:r w:rsidR="003A7A4B" w:rsidRPr="00DC4915">
        <w:t xml:space="preserve">side of </w:t>
      </w:r>
      <w:r w:rsidR="00BF5029" w:rsidRPr="00DC4915">
        <w:t>the shelf.</w:t>
      </w:r>
    </w:p>
    <w:p w14:paraId="414EC417" w14:textId="25B071BA" w:rsidR="00BF5029" w:rsidRPr="00DC4915" w:rsidRDefault="00F95059" w:rsidP="00E81B63">
      <w:pPr>
        <w:spacing w:before="240"/>
      </w:pPr>
      <w:r>
        <w:t>Once you have finished editing, c</w:t>
      </w:r>
      <w:r w:rsidR="0096499C">
        <w:t xml:space="preserve">lick </w:t>
      </w:r>
      <w:r w:rsidR="00BF5029" w:rsidRPr="00DC4915">
        <w:t>‘</w:t>
      </w:r>
      <w:r w:rsidR="00BF5029" w:rsidRPr="00F95059">
        <w:rPr>
          <w:b/>
        </w:rPr>
        <w:t>Done</w:t>
      </w:r>
      <w:r w:rsidR="00BF5029" w:rsidRPr="00DC4915">
        <w:t xml:space="preserve">’ </w:t>
      </w:r>
      <w:r w:rsidR="00CB12CA" w:rsidRPr="00DC4915">
        <w:t xml:space="preserve">to leave </w:t>
      </w:r>
      <w:r>
        <w:t>E</w:t>
      </w:r>
      <w:r w:rsidR="00CB12CA" w:rsidRPr="00DC4915">
        <w:t xml:space="preserve">dit </w:t>
      </w:r>
      <w:r>
        <w:t>S</w:t>
      </w:r>
      <w:r w:rsidR="00CB12CA" w:rsidRPr="00DC4915">
        <w:t>helf.</w:t>
      </w:r>
    </w:p>
    <w:p w14:paraId="05C587EA" w14:textId="77777777" w:rsidR="00BF5029" w:rsidRPr="00DC4915" w:rsidRDefault="00BF5029" w:rsidP="00E81B63">
      <w:pPr>
        <w:pStyle w:val="Heading3"/>
        <w:spacing w:before="240"/>
      </w:pPr>
      <w:bookmarkStart w:id="112" w:name="_Ref36891191"/>
      <w:bookmarkStart w:id="113" w:name="_Toc37590669"/>
      <w:r w:rsidRPr="00DC4915">
        <w:t>Navigation</w:t>
      </w:r>
      <w:bookmarkEnd w:id="112"/>
      <w:bookmarkEnd w:id="113"/>
    </w:p>
    <w:p w14:paraId="05FBE285" w14:textId="77777777" w:rsidR="00BF5029" w:rsidRPr="00DC4915" w:rsidRDefault="00BF5029" w:rsidP="00E81B63">
      <w:pPr>
        <w:pStyle w:val="Subtitle"/>
        <w:spacing w:before="240"/>
        <w:rPr>
          <w:b/>
        </w:rPr>
      </w:pPr>
      <w:r w:rsidRPr="00DC4915">
        <w:t xml:space="preserve">Relating to </w:t>
      </w:r>
      <w:r w:rsidRPr="00DC4915">
        <w:rPr>
          <w:b/>
        </w:rPr>
        <w:t xml:space="preserve">side panel </w:t>
      </w:r>
      <w:r w:rsidRPr="00DC4915">
        <w:t xml:space="preserve">and </w:t>
      </w:r>
      <w:r w:rsidRPr="00DC4915">
        <w:rPr>
          <w:b/>
        </w:rPr>
        <w:t>navigation</w:t>
      </w:r>
    </w:p>
    <w:p w14:paraId="030503E5" w14:textId="4EBF61F5" w:rsidR="00C7565B" w:rsidRDefault="009E328E" w:rsidP="00E81B63">
      <w:pPr>
        <w:spacing w:before="240"/>
      </w:pPr>
      <w:r>
        <w:t>T</w:t>
      </w:r>
      <w:r w:rsidR="003943AE">
        <w:t>ap</w:t>
      </w:r>
      <w:r>
        <w:t>ping</w:t>
      </w:r>
      <w:r w:rsidR="003943AE">
        <w:t xml:space="preserve"> </w:t>
      </w:r>
      <w:r w:rsidR="00C7565B">
        <w:t xml:space="preserve">on </w:t>
      </w:r>
      <w:r w:rsidR="005A0FFD">
        <w:t xml:space="preserve">the </w:t>
      </w:r>
      <w:r w:rsidR="00C7565B">
        <w:t>c</w:t>
      </w:r>
      <w:r w:rsidR="005A0FFD">
        <w:t xml:space="preserve">urrent </w:t>
      </w:r>
      <w:r w:rsidR="00C7565B">
        <w:t xml:space="preserve">shelf </w:t>
      </w:r>
      <w:r w:rsidR="003943AE">
        <w:t xml:space="preserve">indicator </w:t>
      </w:r>
      <w:r>
        <w:t xml:space="preserve">in the side panel will </w:t>
      </w:r>
      <w:r w:rsidR="00C7565B">
        <w:t>open the Navigation Popup.</w:t>
      </w:r>
    </w:p>
    <w:p w14:paraId="2904212A" w14:textId="77777777" w:rsidR="00C7565B" w:rsidRDefault="00C7565B" w:rsidP="00E81B63">
      <w:pPr>
        <w:spacing w:before="240"/>
        <w:jc w:val="center"/>
      </w:pPr>
      <w:r w:rsidRPr="00DC4915">
        <w:rPr>
          <w:noProof/>
        </w:rPr>
        <mc:AlternateContent>
          <mc:Choice Requires="wps">
            <w:drawing>
              <wp:anchor distT="0" distB="0" distL="114300" distR="114300" simplePos="0" relativeHeight="251658379" behindDoc="0" locked="0" layoutInCell="1" allowOverlap="1" wp14:anchorId="5119ED94" wp14:editId="49201E85">
                <wp:simplePos x="0" y="0"/>
                <wp:positionH relativeFrom="column">
                  <wp:posOffset>904240</wp:posOffset>
                </wp:positionH>
                <wp:positionV relativeFrom="paragraph">
                  <wp:posOffset>586831</wp:posOffset>
                </wp:positionV>
                <wp:extent cx="1828800" cy="1828800"/>
                <wp:effectExtent l="0" t="0" r="0" b="0"/>
                <wp:wrapNone/>
                <wp:docPr id="45" name="Textruta 4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645449C8" w14:textId="2F9AA6D8" w:rsidR="00C7565B" w:rsidRPr="000A4BAE" w:rsidRDefault="00C7565B" w:rsidP="00C7565B">
                            <w:pPr>
                              <w:pStyle w:val="Caption"/>
                            </w:pPr>
                            <w:r>
                              <w:t xml:space="preserve">Figure </w:t>
                            </w:r>
                            <w:fldSimple w:instr=" SEQ Figure \* ARABIC ">
                              <w:r w:rsidR="00865C51">
                                <w:rPr>
                                  <w:noProof/>
                                </w:rPr>
                                <w:t>35</w:t>
                              </w:r>
                            </w:fldSimple>
                            <w:r>
                              <w:t xml:space="preserve">. current </w:t>
                            </w:r>
                            <w:r w:rsidR="003943AE">
                              <w:t xml:space="preserve">shelf indicator </w:t>
                            </w:r>
                            <w:r>
                              <w:t>in the side pane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119ED94" id="Textruta 45" o:spid="_x0000_s1114" type="#_x0000_t202" style="position:absolute;left:0;text-align:left;margin-left:71.2pt;margin-top:46.2pt;width:2in;height:2in;z-index:25165837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" filled="f" stroked="f" strokeweight=".5pt">
                <v:textbox style="mso-fit-shape-to-text:t">
                  <w:txbxContent>
                    <w:p w14:paraId="645449C8" w14:textId="2F9AA6D8" w:rsidR="00C7565B" w:rsidRPr="000A4BAE" w:rsidRDefault="00C7565B" w:rsidP="00C7565B">
                      <w:pPr>
                        <w:pStyle w:val="Caption"/>
                      </w:pPr>
                      <w:r>
                        <w:t xml:space="preserve">Figure </w:t>
                      </w:r>
                      <w:fldSimple w:instr=" SEQ Figure \* ARABIC ">
                        <w:r w:rsidR="00865C51">
                          <w:rPr>
                            <w:noProof/>
                          </w:rPr>
                          <w:t>35</w:t>
                        </w:r>
                      </w:fldSimple>
                      <w:r>
                        <w:t xml:space="preserve">. current </w:t>
                      </w:r>
                      <w:r w:rsidR="003943AE">
                        <w:t xml:space="preserve">shelf indicator </w:t>
                      </w:r>
                      <w:r>
                        <w:t>in the side panel.</w:t>
                      </w:r>
                    </w:p>
                  </w:txbxContent>
                </v:textbox>
              </v:shape>
            </w:pict>
          </mc:Fallback>
        </mc:AlternateContent>
      </w:r>
      <w:r w:rsidRPr="00DC4915">
        <w:rPr>
          <w:noProof/>
        </w:rPr>
        <w:drawing>
          <wp:inline distT="0" distB="0" distL="0" distR="0" wp14:anchorId="505AF38A" wp14:editId="54A26D73">
            <wp:extent cx="994361" cy="350520"/>
            <wp:effectExtent l="152400" t="152400" r="339725" b="347980"/>
            <wp:docPr id="41" name="Bildobjekt 41" descr="En bild som visar skärmbild, inomhus, bil, vit&#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helf view.PNG"/>
                    <pic:cNvPicPr/>
                  </pic:nvPicPr>
                  <pic:blipFill rotWithShape="1">
                    <a:blip r:embed="rId31" cstate="print">
                      <a:extLst>
                        <a:ext uri="{28A0092B-C50C-407E-A947-70E740481C1C}">
                          <a14:useLocalDpi xmlns:a14="http://schemas.microsoft.com/office/drawing/2010/main" val="0"/>
                        </a:ext>
                      </a:extLst>
                    </a:blip>
                    <a:srcRect l="83333" t="-1" b="87493"/>
                    <a:stretch/>
                  </pic:blipFill>
                  <pic:spPr bwMode="auto">
                    <a:xfrm>
                      <a:off x="0" y="0"/>
                      <a:ext cx="997579" cy="35165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2F05144" w14:textId="070CDAED" w:rsidR="00A9337D" w:rsidRPr="00DC4915" w:rsidRDefault="009E3C08" w:rsidP="00E81B63">
      <w:pPr>
        <w:spacing w:before="240"/>
      </w:pPr>
      <w:r>
        <w:t>This p</w:t>
      </w:r>
      <w:r w:rsidR="00A9337D">
        <w:t xml:space="preserve">opup </w:t>
      </w:r>
      <w:r w:rsidR="00864FF6">
        <w:t>visualise</w:t>
      </w:r>
      <w:r>
        <w:t>s</w:t>
      </w:r>
      <w:r w:rsidR="00864FF6">
        <w:t xml:space="preserve"> the current </w:t>
      </w:r>
      <w:r>
        <w:t>zone, allows you to change zone, and</w:t>
      </w:r>
      <w:r w:rsidR="00864FF6">
        <w:t xml:space="preserve"> help</w:t>
      </w:r>
      <w:r>
        <w:t>s</w:t>
      </w:r>
      <w:r w:rsidR="00864FF6">
        <w:t xml:space="preserve"> </w:t>
      </w:r>
      <w:r>
        <w:t xml:space="preserve">you to </w:t>
      </w:r>
      <w:r w:rsidR="00A9337D">
        <w:t xml:space="preserve">navigate </w:t>
      </w:r>
      <w:r w:rsidR="00864FF6">
        <w:t xml:space="preserve">around </w:t>
      </w:r>
      <w:r w:rsidR="00A9337D">
        <w:t>your warehouse.</w:t>
      </w:r>
    </w:p>
    <w:p w14:paraId="1E790660" w14:textId="6023F1A8" w:rsidR="00C7565B" w:rsidRPr="00DC4915" w:rsidRDefault="001F1401" w:rsidP="00E81B63">
      <w:pPr>
        <w:spacing w:before="240"/>
        <w:jc w:val="center"/>
      </w:pPr>
      <w:r w:rsidRPr="00DC4915">
        <w:rPr>
          <w:noProof/>
        </w:rPr>
        <mc:AlternateContent>
          <mc:Choice Requires="wps">
            <w:drawing>
              <wp:anchor distT="0" distB="0" distL="114300" distR="114300" simplePos="0" relativeHeight="251658375" behindDoc="0" locked="0" layoutInCell="1" allowOverlap="1" wp14:anchorId="56BD9866" wp14:editId="158F7E5B">
                <wp:simplePos x="0" y="0"/>
                <wp:positionH relativeFrom="margin">
                  <wp:posOffset>5143500</wp:posOffset>
                </wp:positionH>
                <wp:positionV relativeFrom="paragraph">
                  <wp:posOffset>911225</wp:posOffset>
                </wp:positionV>
                <wp:extent cx="914400" cy="1404620"/>
                <wp:effectExtent l="0" t="0" r="0" b="0"/>
                <wp:wrapNone/>
                <wp:docPr id="10425393"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685E3B4B" w14:textId="77777777" w:rsidR="00C7565B" w:rsidRPr="002B1F7B" w:rsidRDefault="00C7565B" w:rsidP="00C7565B">
                            <w:r>
                              <w:t>Shelf Selector</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6BD9866" id="_x0000_s1115" type="#_x0000_t202" style="position:absolute;left:0;text-align:left;margin-left:405pt;margin-top:71.75pt;width:1in;height:110.6pt;z-index:251658375;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" filled="f" stroked="f">
                <v:textbox style="mso-fit-shape-to-text:t">
                  <w:txbxContent>
                    <w:p w14:paraId="685E3B4B" w14:textId="77777777" w:rsidR="00C7565B" w:rsidRPr="002B1F7B" w:rsidRDefault="00C7565B" w:rsidP="00C7565B">
                      <w:r>
                        <w:t>Shelf Selector</w:t>
                      </w:r>
                    </w:p>
                  </w:txbxContent>
                </v:textbox>
                <w10:wrap anchorx="margin"/>
              </v:shape>
            </w:pict>
          </mc:Fallback>
        </mc:AlternateContent>
      </w:r>
      <w:r w:rsidRPr="00DC4915">
        <w:rPr>
          <w:noProof/>
        </w:rPr>
        <mc:AlternateContent>
          <mc:Choice Requires="wps">
            <w:drawing>
              <wp:anchor distT="0" distB="0" distL="114300" distR="114300" simplePos="0" relativeHeight="251658374" behindDoc="0" locked="0" layoutInCell="1" allowOverlap="1" wp14:anchorId="786B2CF2" wp14:editId="6AD622DB">
                <wp:simplePos x="0" y="0"/>
                <wp:positionH relativeFrom="column">
                  <wp:posOffset>3800475</wp:posOffset>
                </wp:positionH>
                <wp:positionV relativeFrom="paragraph">
                  <wp:posOffset>1138554</wp:posOffset>
                </wp:positionV>
                <wp:extent cx="1371600" cy="379095"/>
                <wp:effectExtent l="0" t="0" r="12700" b="14605"/>
                <wp:wrapNone/>
                <wp:docPr id="10425391" name="Straight Connector 8"/>
                <wp:cNvGraphicFramePr/>
                <a:graphic xmlns:a="http://schemas.openxmlformats.org/drawingml/2006/main">
                  <a:graphicData uri="http://schemas.microsoft.com/office/word/2010/wordprocessingShape">
                    <wps:wsp>
                      <wps:cNvCnPr/>
                      <wps:spPr>
                        <a:xfrm flipH="1">
                          <a:off x="0" y="0"/>
                          <a:ext cx="1371600" cy="37909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B417A1D" id="Straight Connector 8" o:spid="_x0000_s1026" style="position:absolute;flip:x;z-index:2516583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9.25pt,89.65pt" to="407.25pt,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" strokecolor="#e32d91 [3204]" strokeweight="1pt">
                <v:stroke joinstyle="miter"/>
              </v:line>
            </w:pict>
          </mc:Fallback>
        </mc:AlternateContent>
      </w:r>
      <w:r w:rsidRPr="00DC4915">
        <w:rPr>
          <w:noProof/>
        </w:rPr>
        <mc:AlternateContent>
          <mc:Choice Requires="wps">
            <w:drawing>
              <wp:anchor distT="0" distB="0" distL="114300" distR="114300" simplePos="0" relativeHeight="251658373" behindDoc="0" locked="0" layoutInCell="1" allowOverlap="1" wp14:anchorId="214509CD" wp14:editId="7688AA80">
                <wp:simplePos x="0" y="0"/>
                <wp:positionH relativeFrom="margin">
                  <wp:posOffset>26670</wp:posOffset>
                </wp:positionH>
                <wp:positionV relativeFrom="paragraph">
                  <wp:posOffset>1622620</wp:posOffset>
                </wp:positionV>
                <wp:extent cx="914400" cy="1404620"/>
                <wp:effectExtent l="0" t="0" r="0" b="0"/>
                <wp:wrapNone/>
                <wp:docPr id="10425390"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02159334" w14:textId="77777777" w:rsidR="00C7565B" w:rsidRPr="002B1F7B" w:rsidRDefault="00C7565B" w:rsidP="00C7565B">
                            <w:r>
                              <w:t>Current Shelf</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14509CD" id="_x0000_s1116" type="#_x0000_t202" style="position:absolute;left:0;text-align:left;margin-left:2.1pt;margin-top:127.75pt;width:1in;height:110.6pt;z-index:251658373;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" filled="f" stroked="f">
                <v:textbox style="mso-fit-shape-to-text:t">
                  <w:txbxContent>
                    <w:p w14:paraId="02159334" w14:textId="77777777" w:rsidR="00C7565B" w:rsidRPr="002B1F7B" w:rsidRDefault="00C7565B" w:rsidP="00C7565B">
                      <w:r>
                        <w:t>Current Shelf</w:t>
                      </w:r>
                    </w:p>
                  </w:txbxContent>
                </v:textbox>
                <w10:wrap anchorx="margin"/>
              </v:shape>
            </w:pict>
          </mc:Fallback>
        </mc:AlternateContent>
      </w:r>
      <w:r w:rsidRPr="00DC4915">
        <w:rPr>
          <w:noProof/>
        </w:rPr>
        <mc:AlternateContent>
          <mc:Choice Requires="wps">
            <w:drawing>
              <wp:anchor distT="0" distB="0" distL="114300" distR="114300" simplePos="0" relativeHeight="251658369" behindDoc="0" locked="0" layoutInCell="1" allowOverlap="1" wp14:anchorId="3CE7C0D7" wp14:editId="13BCCAF5">
                <wp:simplePos x="0" y="0"/>
                <wp:positionH relativeFrom="column">
                  <wp:posOffset>510540</wp:posOffset>
                </wp:positionH>
                <wp:positionV relativeFrom="paragraph">
                  <wp:posOffset>1409700</wp:posOffset>
                </wp:positionV>
                <wp:extent cx="1503680" cy="478155"/>
                <wp:effectExtent l="0" t="0" r="20320" b="17145"/>
                <wp:wrapNone/>
                <wp:docPr id="10425384" name="Straight Connector 8"/>
                <wp:cNvGraphicFramePr/>
                <a:graphic xmlns:a="http://schemas.openxmlformats.org/drawingml/2006/main">
                  <a:graphicData uri="http://schemas.microsoft.com/office/word/2010/wordprocessingShape">
                    <wps:wsp>
                      <wps:cNvCnPr/>
                      <wps:spPr>
                        <a:xfrm flipH="1">
                          <a:off x="0" y="0"/>
                          <a:ext cx="1503680" cy="47815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103F28B3" id="Straight Connector 8" o:spid="_x0000_s1026" style="position:absolute;flip:x;z-index:2516583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2pt,111pt" to="158.6pt,14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" strokecolor="#e32d91 [3204]" strokeweight="1pt">
                <v:stroke joinstyle="miter"/>
              </v:line>
            </w:pict>
          </mc:Fallback>
        </mc:AlternateContent>
      </w:r>
      <w:r w:rsidR="0098201B" w:rsidRPr="00DC4915">
        <w:rPr>
          <w:noProof/>
        </w:rPr>
        <mc:AlternateContent>
          <mc:Choice Requires="wps">
            <w:drawing>
              <wp:anchor distT="0" distB="0" distL="114300" distR="114300" simplePos="0" relativeHeight="251658376" behindDoc="0" locked="0" layoutInCell="1" allowOverlap="1" wp14:anchorId="75A04441" wp14:editId="1CEC3FE4">
                <wp:simplePos x="0" y="0"/>
                <wp:positionH relativeFrom="column">
                  <wp:posOffset>3289852</wp:posOffset>
                </wp:positionH>
                <wp:positionV relativeFrom="paragraph">
                  <wp:posOffset>2181969</wp:posOffset>
                </wp:positionV>
                <wp:extent cx="1942214" cy="250991"/>
                <wp:effectExtent l="0" t="0" r="13970" b="15875"/>
                <wp:wrapNone/>
                <wp:docPr id="10425394" name="Straight Connector 8"/>
                <wp:cNvGraphicFramePr/>
                <a:graphic xmlns:a="http://schemas.openxmlformats.org/drawingml/2006/main">
                  <a:graphicData uri="http://schemas.microsoft.com/office/word/2010/wordprocessingShape">
                    <wps:wsp>
                      <wps:cNvCnPr/>
                      <wps:spPr>
                        <a:xfrm flipH="1" flipV="1">
                          <a:off x="0" y="0"/>
                          <a:ext cx="1942214" cy="250991"/>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4AA69FD" id="Straight Connector 8" o:spid="_x0000_s1026" style="position:absolute;flip:x y;z-index:251658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9.05pt,171.8pt" to="412pt,19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" strokecolor="#e32d91 [3204]" strokeweight="1pt">
                <v:stroke joinstyle="miter"/>
              </v:line>
            </w:pict>
          </mc:Fallback>
        </mc:AlternateContent>
      </w:r>
      <w:r w:rsidR="0098201B" w:rsidRPr="00DC4915">
        <w:rPr>
          <w:noProof/>
        </w:rPr>
        <mc:AlternateContent>
          <mc:Choice Requires="wps">
            <w:drawing>
              <wp:anchor distT="0" distB="0" distL="114300" distR="114300" simplePos="0" relativeHeight="251658377" behindDoc="0" locked="0" layoutInCell="1" allowOverlap="1" wp14:anchorId="1827A3BA" wp14:editId="59FCA499">
                <wp:simplePos x="0" y="0"/>
                <wp:positionH relativeFrom="margin">
                  <wp:posOffset>5272685</wp:posOffset>
                </wp:positionH>
                <wp:positionV relativeFrom="paragraph">
                  <wp:posOffset>2232970</wp:posOffset>
                </wp:positionV>
                <wp:extent cx="914400" cy="1404620"/>
                <wp:effectExtent l="0" t="0" r="0" b="1270"/>
                <wp:wrapNone/>
                <wp:docPr id="10425395"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54216F2E" w14:textId="77777777" w:rsidR="00C7565B" w:rsidRPr="002B1F7B" w:rsidRDefault="0098201B" w:rsidP="00C7565B">
                            <w:r>
                              <w:t>Current Shelf</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827A3BA" id="_x0000_s1117" type="#_x0000_t202" style="position:absolute;left:0;text-align:left;margin-left:415.15pt;margin-top:175.8pt;width:1in;height:110.6pt;z-index:25165837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" filled="f" stroked="f">
                <v:textbox style="mso-fit-shape-to-text:t">
                  <w:txbxContent>
                    <w:p w14:paraId="54216F2E" w14:textId="77777777" w:rsidR="00C7565B" w:rsidRPr="002B1F7B" w:rsidRDefault="0098201B" w:rsidP="00C7565B">
                      <w:r>
                        <w:t>Current Shelf</w:t>
                      </w:r>
                    </w:p>
                  </w:txbxContent>
                </v:textbox>
                <w10:wrap anchorx="margin"/>
              </v:shape>
            </w:pict>
          </mc:Fallback>
        </mc:AlternateContent>
      </w:r>
      <w:r w:rsidR="00897892" w:rsidRPr="00DC4915">
        <w:rPr>
          <w:noProof/>
        </w:rPr>
        <mc:AlternateContent>
          <mc:Choice Requires="wps">
            <w:drawing>
              <wp:anchor distT="0" distB="0" distL="114300" distR="114300" simplePos="0" relativeHeight="251658370" behindDoc="0" locked="0" layoutInCell="1" allowOverlap="1" wp14:anchorId="56981967" wp14:editId="598D9700">
                <wp:simplePos x="0" y="0"/>
                <wp:positionH relativeFrom="column">
                  <wp:posOffset>576775</wp:posOffset>
                </wp:positionH>
                <wp:positionV relativeFrom="paragraph">
                  <wp:posOffset>402052</wp:posOffset>
                </wp:positionV>
                <wp:extent cx="2032489" cy="245989"/>
                <wp:effectExtent l="0" t="0" r="12700" b="20955"/>
                <wp:wrapNone/>
                <wp:docPr id="10425385" name="Straight Connector 8"/>
                <wp:cNvGraphicFramePr/>
                <a:graphic xmlns:a="http://schemas.openxmlformats.org/drawingml/2006/main">
                  <a:graphicData uri="http://schemas.microsoft.com/office/word/2010/wordprocessingShape">
                    <wps:wsp>
                      <wps:cNvCnPr/>
                      <wps:spPr>
                        <a:xfrm flipH="1" flipV="1">
                          <a:off x="0" y="0"/>
                          <a:ext cx="2032489" cy="245989"/>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78EA3F2" id="Straight Connector 8" o:spid="_x0000_s1026" style="position:absolute;flip:x y;z-index:2516583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4pt,31.65pt" to="205.45pt,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" strokecolor="#e32d91 [3204]" strokeweight="1pt">
                <v:stroke joinstyle="miter"/>
              </v:line>
            </w:pict>
          </mc:Fallback>
        </mc:AlternateContent>
      </w:r>
      <w:r w:rsidR="00897892" w:rsidRPr="00DC4915">
        <w:rPr>
          <w:noProof/>
        </w:rPr>
        <mc:AlternateContent>
          <mc:Choice Requires="wps">
            <w:drawing>
              <wp:anchor distT="0" distB="0" distL="114300" distR="114300" simplePos="0" relativeHeight="251658372" behindDoc="0" locked="0" layoutInCell="1" allowOverlap="1" wp14:anchorId="3AF13D98" wp14:editId="1A53506C">
                <wp:simplePos x="0" y="0"/>
                <wp:positionH relativeFrom="column">
                  <wp:posOffset>-8823</wp:posOffset>
                </wp:positionH>
                <wp:positionV relativeFrom="paragraph">
                  <wp:posOffset>160188</wp:posOffset>
                </wp:positionV>
                <wp:extent cx="914400" cy="1404620"/>
                <wp:effectExtent l="0" t="0" r="0" b="0"/>
                <wp:wrapNone/>
                <wp:docPr id="1042538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156A45CA" w14:textId="595D586C" w:rsidR="00C7565B" w:rsidRPr="002B1F7B" w:rsidRDefault="00897892" w:rsidP="00C7565B">
                            <w:r>
                              <w:t>Current Zon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AF13D98" id="_x0000_s1118" type="#_x0000_t202" style="position:absolute;left:0;text-align:left;margin-left:-.7pt;margin-top:12.6pt;width:1in;height:110.6pt;z-index:2516583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" filled="f" stroked="f">
                <v:textbox style="mso-fit-shape-to-text:t">
                  <w:txbxContent>
                    <w:p w14:paraId="156A45CA" w14:textId="595D586C" w:rsidR="00C7565B" w:rsidRPr="002B1F7B" w:rsidRDefault="00897892" w:rsidP="00C7565B">
                      <w:r>
                        <w:t>Current Zone</w:t>
                      </w:r>
                    </w:p>
                  </w:txbxContent>
                </v:textbox>
              </v:shape>
            </w:pict>
          </mc:Fallback>
        </mc:AlternateContent>
      </w:r>
      <w:r w:rsidR="00C7565B" w:rsidRPr="00DC4915">
        <w:rPr>
          <w:noProof/>
        </w:rPr>
        <mc:AlternateContent>
          <mc:Choice Requires="wps">
            <w:drawing>
              <wp:anchor distT="0" distB="0" distL="114300" distR="114300" simplePos="0" relativeHeight="251658371" behindDoc="0" locked="0" layoutInCell="1" allowOverlap="1" wp14:anchorId="34815997" wp14:editId="30B7189A">
                <wp:simplePos x="0" y="0"/>
                <wp:positionH relativeFrom="margin">
                  <wp:posOffset>1871133</wp:posOffset>
                </wp:positionH>
                <wp:positionV relativeFrom="paragraph">
                  <wp:posOffset>774912</wp:posOffset>
                </wp:positionV>
                <wp:extent cx="1927860" cy="1193800"/>
                <wp:effectExtent l="0" t="0" r="15240" b="25400"/>
                <wp:wrapNone/>
                <wp:docPr id="10425387" name="Rectangle 23"/>
                <wp:cNvGraphicFramePr/>
                <a:graphic xmlns:a="http://schemas.openxmlformats.org/drawingml/2006/main">
                  <a:graphicData uri="http://schemas.microsoft.com/office/word/2010/wordprocessingShape">
                    <wps:wsp>
                      <wps:cNvSpPr/>
                      <wps:spPr>
                        <a:xfrm>
                          <a:off x="0" y="0"/>
                          <a:ext cx="1927860" cy="1193800"/>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2CE924D1" id="Rectangle 23" o:spid="_x0000_s1026" style="position:absolute;margin-left:147.35pt;margin-top:61pt;width:151.8pt;height:94pt;z-index:25165837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" filled="f" strokecolor="#e32d91 [3204]" strokeweight="1.5pt">
                <w10:wrap anchorx="margin"/>
              </v:rect>
            </w:pict>
          </mc:Fallback>
        </mc:AlternateContent>
      </w:r>
      <w:r w:rsidR="00C7565B" w:rsidRPr="00DC4915">
        <w:rPr>
          <w:noProof/>
        </w:rPr>
        <mc:AlternateContent>
          <mc:Choice Requires="wps">
            <w:drawing>
              <wp:anchor distT="0" distB="0" distL="114300" distR="114300" simplePos="0" relativeHeight="251658378" behindDoc="0" locked="0" layoutInCell="1" allowOverlap="1" wp14:anchorId="1E67A3B8" wp14:editId="77F793F6">
                <wp:simplePos x="0" y="0"/>
                <wp:positionH relativeFrom="column">
                  <wp:posOffset>787450</wp:posOffset>
                </wp:positionH>
                <wp:positionV relativeFrom="paragraph">
                  <wp:posOffset>2582647</wp:posOffset>
                </wp:positionV>
                <wp:extent cx="1828800" cy="1828800"/>
                <wp:effectExtent l="0" t="0" r="0" b="0"/>
                <wp:wrapNone/>
                <wp:docPr id="10425369" name="Text Box 104253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09F77DE" w14:textId="7F38B1D9" w:rsidR="00C7565B" w:rsidRPr="003242E5" w:rsidRDefault="00C7565B" w:rsidP="00C7565B">
                            <w:pPr>
                              <w:pStyle w:val="Caption"/>
                              <w:rPr>
                                <w:rFonts w:eastAsiaTheme="minorHAnsi"/>
                                <w:i/>
                                <w:iCs/>
                                <w:color w:val="454551" w:themeColor="text2"/>
                              </w:rPr>
                            </w:pPr>
                            <w:r w:rsidRPr="00A412CA">
                              <w:t xml:space="preserve">Figure </w:t>
                            </w:r>
                            <w:fldSimple w:instr=" SEQ Figure \* ARABIC ">
                              <w:r w:rsidR="00865C51">
                                <w:rPr>
                                  <w:noProof/>
                                </w:rPr>
                                <w:t>36</w:t>
                              </w:r>
                            </w:fldSimple>
                            <w:r w:rsidRPr="00A412CA">
                              <w:t>.</w:t>
                            </w:r>
                            <w:r w:rsidR="00764765">
                              <w:t xml:space="preserve"> The </w:t>
                            </w:r>
                            <w:r w:rsidRPr="00A412CA">
                              <w:t xml:space="preserve">Navigation </w:t>
                            </w:r>
                            <w:r>
                              <w:t>Popup</w:t>
                            </w:r>
                            <w:r w:rsidRPr="00A412CA">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1E67A3B8" id="Text Box 10425369" o:spid="_x0000_s1119" type="#_x0000_t202" style="position:absolute;left:0;text-align:left;margin-left:62pt;margin-top:203.35pt;width:2in;height:2in;z-index:25165837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" filled="f" stroked="f" strokeweight=".5pt">
                <v:textbox style="mso-fit-shape-to-text:t">
                  <w:txbxContent>
                    <w:p w14:paraId="109F77DE" w14:textId="7F38B1D9" w:rsidR="00C7565B" w:rsidRPr="003242E5" w:rsidRDefault="00C7565B" w:rsidP="00C7565B">
                      <w:pPr>
                        <w:pStyle w:val="Caption"/>
                        <w:rPr>
                          <w:rFonts w:eastAsiaTheme="minorHAnsi"/>
                          <w:i/>
                          <w:iCs/>
                          <w:color w:val="454551" w:themeColor="text2"/>
                        </w:rPr>
                      </w:pPr>
                      <w:r w:rsidRPr="00A412CA">
                        <w:t xml:space="preserve">Figure </w:t>
                      </w:r>
                      <w:fldSimple w:instr=" SEQ Figure \* ARABIC ">
                        <w:r w:rsidR="00865C51">
                          <w:rPr>
                            <w:noProof/>
                          </w:rPr>
                          <w:t>36</w:t>
                        </w:r>
                      </w:fldSimple>
                      <w:r w:rsidRPr="00A412CA">
                        <w:t>.</w:t>
                      </w:r>
                      <w:r w:rsidR="00764765">
                        <w:t xml:space="preserve"> The </w:t>
                      </w:r>
                      <w:r w:rsidRPr="00A412CA">
                        <w:t xml:space="preserve">Navigation </w:t>
                      </w:r>
                      <w:r>
                        <w:t>Popup</w:t>
                      </w:r>
                      <w:r w:rsidRPr="00A412CA">
                        <w:t>.</w:t>
                      </w:r>
                    </w:p>
                  </w:txbxContent>
                </v:textbox>
              </v:shape>
            </w:pict>
          </mc:Fallback>
        </mc:AlternateContent>
      </w:r>
      <w:r w:rsidR="00C7565B" w:rsidRPr="00DC4915">
        <w:rPr>
          <w:noProof/>
        </w:rPr>
        <w:drawing>
          <wp:inline distT="0" distB="0" distL="0" distR="0" wp14:anchorId="25BA2EBA" wp14:editId="30786692">
            <wp:extent cx="4161885" cy="2322830"/>
            <wp:effectExtent l="152400" t="152400" r="353060" b="363220"/>
            <wp:docPr id="255" name="Bildobjekt 255"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av panel.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178818" cy="2332281"/>
                    </a:xfrm>
                    <a:prstGeom prst="rect">
                      <a:avLst/>
                    </a:prstGeom>
                    <a:ln>
                      <a:noFill/>
                    </a:ln>
                    <a:effectLst>
                      <a:outerShdw blurRad="292100" dist="139700" dir="2700000" algn="tl" rotWithShape="0">
                        <a:srgbClr val="333333">
                          <a:alpha val="65000"/>
                        </a:srgbClr>
                      </a:outerShdw>
                    </a:effectLst>
                  </pic:spPr>
                </pic:pic>
              </a:graphicData>
            </a:graphic>
          </wp:inline>
        </w:drawing>
      </w:r>
    </w:p>
    <w:p w14:paraId="23F65A9B" w14:textId="219F801C" w:rsidR="00C7565B" w:rsidRPr="00DC4915" w:rsidRDefault="00321565" w:rsidP="00E81B63">
      <w:pPr>
        <w:pStyle w:val="ListParagraph"/>
        <w:numPr>
          <w:ilvl w:val="0"/>
          <w:numId w:val="15"/>
        </w:numPr>
        <w:spacing w:before="240"/>
      </w:pPr>
      <w:r>
        <w:t xml:space="preserve">Use </w:t>
      </w:r>
      <w:r w:rsidR="002F2F0E">
        <w:t>t</w:t>
      </w:r>
      <w:r w:rsidR="00BC4194">
        <w:t xml:space="preserve">he </w:t>
      </w:r>
      <w:r w:rsidR="00F1616C">
        <w:t xml:space="preserve">'Previous Zone' and 'Next Zone' </w:t>
      </w:r>
      <w:r w:rsidR="00BC4194">
        <w:t xml:space="preserve">buttons at the top of the popup </w:t>
      </w:r>
      <w:r w:rsidR="00AD2228">
        <w:t xml:space="preserve">to </w:t>
      </w:r>
      <w:r w:rsidR="00CA0C0E">
        <w:t xml:space="preserve">choose </w:t>
      </w:r>
      <w:r w:rsidR="00840E65">
        <w:t>a</w:t>
      </w:r>
      <w:r w:rsidR="00C7565B" w:rsidRPr="00DC4915">
        <w:t xml:space="preserve"> zone</w:t>
      </w:r>
      <w:r w:rsidR="00AD2228">
        <w:t>. T</w:t>
      </w:r>
      <w:r w:rsidR="00C7565B" w:rsidRPr="00DC4915">
        <w:t xml:space="preserve">he name of the current zone is displayed </w:t>
      </w:r>
      <w:r w:rsidR="00AD2228">
        <w:t>in the centre</w:t>
      </w:r>
      <w:r w:rsidR="00C7565B" w:rsidRPr="00DC4915">
        <w:t>. The order</w:t>
      </w:r>
      <w:r w:rsidR="00AD2228">
        <w:t>ing</w:t>
      </w:r>
      <w:r w:rsidR="00C7565B" w:rsidRPr="00DC4915">
        <w:t xml:space="preserve"> of the zones is the same as in </w:t>
      </w:r>
      <w:r w:rsidR="00EF3D1A">
        <w:t xml:space="preserve">the </w:t>
      </w:r>
      <w:r w:rsidR="007729BF">
        <w:t xml:space="preserve">Zone Editor </w:t>
      </w:r>
      <w:r w:rsidR="00EF3D1A">
        <w:t xml:space="preserve">screen </w:t>
      </w:r>
      <w:r w:rsidR="007729BF">
        <w:t>(see</w:t>
      </w:r>
      <w:r w:rsidR="00C7565B" w:rsidRPr="00DC4915">
        <w:t xml:space="preserve"> </w:t>
      </w:r>
      <w:r w:rsidR="00423DFD" w:rsidRPr="00A1331A">
        <w:rPr>
          <w:rStyle w:val="IntenseReference"/>
        </w:rPr>
        <w:fldChar w:fldCharType="begin" w:fldLock="1"/>
      </w:r>
      <w:r w:rsidR="00423DFD" w:rsidRPr="00A1331A">
        <w:rPr>
          <w:rStyle w:val="IntenseReference"/>
        </w:rPr>
        <w:instrText xml:space="preserve"> REF _Ref36890577 \w \h </w:instrText>
      </w:r>
      <w:r w:rsidR="00E81B63" w:rsidRPr="00A1331A">
        <w:rPr>
          <w:rStyle w:val="IntenseReference"/>
        </w:rPr>
        <w:instrText xml:space="preserve"> \* MERGEFORMAT </w:instrText>
      </w:r>
      <w:r w:rsidR="00423DFD" w:rsidRPr="00A1331A">
        <w:rPr>
          <w:rStyle w:val="IntenseReference"/>
        </w:rPr>
      </w:r>
      <w:r w:rsidR="00423DFD" w:rsidRPr="00A1331A">
        <w:rPr>
          <w:rStyle w:val="IntenseReference"/>
        </w:rPr>
        <w:fldChar w:fldCharType="separate"/>
      </w:r>
      <w:r w:rsidR="000A7C44" w:rsidRPr="00A1331A">
        <w:rPr>
          <w:rStyle w:val="IntenseReference"/>
        </w:rPr>
        <w:t>D8.3</w:t>
      </w:r>
      <w:r w:rsidR="00423DFD" w:rsidRPr="00A1331A">
        <w:rPr>
          <w:rStyle w:val="IntenseReference"/>
        </w:rPr>
        <w:fldChar w:fldCharType="end"/>
      </w:r>
      <w:r w:rsidR="00423DFD">
        <w:t xml:space="preserve"> </w:t>
      </w:r>
      <w:r w:rsidR="00423DFD" w:rsidRPr="00A1331A">
        <w:rPr>
          <w:rStyle w:val="IntenseReference"/>
        </w:rPr>
        <w:fldChar w:fldCharType="begin" w:fldLock="1"/>
      </w:r>
      <w:r w:rsidR="00423DFD" w:rsidRPr="00A1331A">
        <w:rPr>
          <w:rStyle w:val="IntenseReference"/>
        </w:rPr>
        <w:instrText xml:space="preserve"> REF _Ref36890577 \h </w:instrText>
      </w:r>
      <w:r w:rsidR="00E81B63" w:rsidRPr="00A1331A">
        <w:rPr>
          <w:rStyle w:val="IntenseReference"/>
        </w:rPr>
        <w:instrText xml:space="preserve"> \* MERGEFORMAT </w:instrText>
      </w:r>
      <w:r w:rsidR="00423DFD" w:rsidRPr="00A1331A">
        <w:rPr>
          <w:rStyle w:val="IntenseReference"/>
        </w:rPr>
      </w:r>
      <w:r w:rsidR="00423DFD" w:rsidRPr="00A1331A">
        <w:rPr>
          <w:rStyle w:val="IntenseReference"/>
        </w:rPr>
        <w:fldChar w:fldCharType="separate"/>
      </w:r>
      <w:r w:rsidR="000A7C44" w:rsidRPr="00A1331A">
        <w:rPr>
          <w:rStyle w:val="IntenseReference"/>
        </w:rPr>
        <w:t>Zone Editor</w:t>
      </w:r>
      <w:r w:rsidR="00423DFD" w:rsidRPr="00A1331A">
        <w:rPr>
          <w:rStyle w:val="IntenseReference"/>
        </w:rPr>
        <w:fldChar w:fldCharType="end"/>
      </w:r>
      <w:r w:rsidR="007729BF">
        <w:t>)</w:t>
      </w:r>
      <w:r w:rsidR="00C7565B" w:rsidRPr="00DC4915">
        <w:t>.</w:t>
      </w:r>
    </w:p>
    <w:p w14:paraId="14BFA44B" w14:textId="41598C08" w:rsidR="001D3F21" w:rsidRDefault="00466E3A" w:rsidP="00E81B63">
      <w:pPr>
        <w:pStyle w:val="ListParagraph"/>
        <w:numPr>
          <w:ilvl w:val="0"/>
          <w:numId w:val="15"/>
        </w:numPr>
        <w:spacing w:before="240"/>
      </w:pPr>
      <w:r>
        <w:t xml:space="preserve">The </w:t>
      </w:r>
      <w:r w:rsidRPr="00466E3A">
        <w:rPr>
          <w:b/>
          <w:bCs/>
        </w:rPr>
        <w:t>shelf selector</w:t>
      </w:r>
      <w:r>
        <w:t xml:space="preserve"> visualises the current zone. </w:t>
      </w:r>
      <w:r w:rsidR="00CA0C0E">
        <w:t>T</w:t>
      </w:r>
      <w:r>
        <w:t xml:space="preserve">ap on any shelf to </w:t>
      </w:r>
      <w:r w:rsidR="00AE13DC">
        <w:t xml:space="preserve">navigate </w:t>
      </w:r>
      <w:r w:rsidR="0019232E">
        <w:t xml:space="preserve">directly </w:t>
      </w:r>
      <w:r w:rsidR="00037C7E">
        <w:t>to it</w:t>
      </w:r>
      <w:r w:rsidR="00C7565B" w:rsidRPr="00DC4915">
        <w:t xml:space="preserve">. The </w:t>
      </w:r>
      <w:r w:rsidR="00C7565B" w:rsidRPr="00077664">
        <w:rPr>
          <w:bCs/>
        </w:rPr>
        <w:t>current shelf</w:t>
      </w:r>
      <w:r w:rsidR="00C7565B" w:rsidRPr="00DC4915">
        <w:t xml:space="preserve"> is marked </w:t>
      </w:r>
      <w:r w:rsidR="00AE13DC">
        <w:t xml:space="preserve">with </w:t>
      </w:r>
      <w:r w:rsidR="00C7565B" w:rsidRPr="00DC4915">
        <w:t xml:space="preserve">a </w:t>
      </w:r>
      <w:r w:rsidR="00AE13DC">
        <w:t xml:space="preserve">thick </w:t>
      </w:r>
      <w:r w:rsidR="00C7565B" w:rsidRPr="00DC4915">
        <w:t>black border.</w:t>
      </w:r>
    </w:p>
    <w:p w14:paraId="141A1177" w14:textId="7F026CD6" w:rsidR="00BF5029" w:rsidRDefault="00367012" w:rsidP="00E81B63">
      <w:pPr>
        <w:spacing w:before="240"/>
      </w:pPr>
      <w:r>
        <w:t>You can also use t</w:t>
      </w:r>
      <w:r w:rsidR="00C7565B" w:rsidRPr="00DC4915">
        <w:t xml:space="preserve">he </w:t>
      </w:r>
      <w:r w:rsidR="00356F05">
        <w:t xml:space="preserve">buttons at the bottom of the popup </w:t>
      </w:r>
      <w:r w:rsidR="00A23F8C">
        <w:t xml:space="preserve">to </w:t>
      </w:r>
      <w:r w:rsidR="00C7565B" w:rsidRPr="00DC4915">
        <w:t>navigate between shelves</w:t>
      </w:r>
      <w:r w:rsidR="00356F05">
        <w:t>.</w:t>
      </w:r>
      <w:r w:rsidR="00C7565B" w:rsidRPr="00DC4915">
        <w:t xml:space="preserve"> </w:t>
      </w:r>
      <w:r w:rsidR="00356F05">
        <w:t>T</w:t>
      </w:r>
      <w:r w:rsidR="00C7565B" w:rsidRPr="00DC4915">
        <w:t xml:space="preserve">he name of the current shelf is displayed </w:t>
      </w:r>
      <w:r w:rsidR="00356F05">
        <w:t>in the centre.</w:t>
      </w:r>
      <w:r w:rsidR="001D3F21">
        <w:t xml:space="preserve"> </w:t>
      </w:r>
      <w:r>
        <w:t xml:space="preserve">The ordering of shelves is </w:t>
      </w:r>
      <w:r w:rsidR="001F23D8">
        <w:t xml:space="preserve">shown in </w:t>
      </w:r>
      <w:r w:rsidR="001F23D8" w:rsidRPr="00A1331A">
        <w:rPr>
          <w:rStyle w:val="IntenseReference"/>
        </w:rPr>
        <w:fldChar w:fldCharType="begin" w:fldLock="1"/>
      </w:r>
      <w:r w:rsidR="001F23D8" w:rsidRPr="00A1331A">
        <w:rPr>
          <w:rStyle w:val="IntenseReference"/>
        </w:rPr>
        <w:instrText xml:space="preserve"> REF _Ref36986605 \h </w:instrText>
      </w:r>
      <w:r w:rsidR="00E81B63" w:rsidRPr="00A1331A">
        <w:rPr>
          <w:rStyle w:val="IntenseReference"/>
        </w:rPr>
        <w:instrText xml:space="preserve"> \* MERGEFORMAT </w:instrText>
      </w:r>
      <w:r w:rsidR="001F23D8" w:rsidRPr="00A1331A">
        <w:rPr>
          <w:rStyle w:val="IntenseReference"/>
        </w:rPr>
      </w:r>
      <w:r w:rsidR="001F23D8" w:rsidRPr="00A1331A">
        <w:rPr>
          <w:rStyle w:val="IntenseReference"/>
        </w:rPr>
        <w:fldChar w:fldCharType="separate"/>
      </w:r>
      <w:r w:rsidR="000A7C44" w:rsidRPr="00A1331A">
        <w:rPr>
          <w:rStyle w:val="IntenseReference"/>
        </w:rPr>
        <w:t>Figure 37</w:t>
      </w:r>
      <w:r w:rsidR="001F23D8" w:rsidRPr="00A1331A">
        <w:rPr>
          <w:rStyle w:val="IntenseReference"/>
        </w:rPr>
        <w:fldChar w:fldCharType="end"/>
      </w:r>
      <w:r w:rsidR="001F23D8">
        <w:t xml:space="preserve">. Essentially, the next shelf ordering is </w:t>
      </w:r>
      <w:r w:rsidR="009D7947" w:rsidRPr="00DC4915">
        <w:t>bottom-to-top within each bay, left</w:t>
      </w:r>
      <w:r w:rsidR="00FA4815">
        <w:t>-</w:t>
      </w:r>
      <w:r w:rsidR="00AE63D6">
        <w:t>to</w:t>
      </w:r>
      <w:r w:rsidR="00FA4815">
        <w:t>-</w:t>
      </w:r>
      <w:r w:rsidR="009D7947" w:rsidRPr="00DC4915">
        <w:t xml:space="preserve">right </w:t>
      </w:r>
      <w:r w:rsidR="00956A1E" w:rsidRPr="00DC4915">
        <w:t>through the</w:t>
      </w:r>
      <w:r w:rsidR="00390774" w:rsidRPr="00DC4915">
        <w:t xml:space="preserve"> bays</w:t>
      </w:r>
      <w:r w:rsidR="00956A1E" w:rsidRPr="00DC4915">
        <w:t xml:space="preserve"> in the current </w:t>
      </w:r>
      <w:r w:rsidR="008C3561" w:rsidRPr="00DC4915">
        <w:t xml:space="preserve">zone, </w:t>
      </w:r>
      <w:r w:rsidR="0055673C">
        <w:t xml:space="preserve">and </w:t>
      </w:r>
      <w:r w:rsidR="001F23D8">
        <w:t xml:space="preserve">then </w:t>
      </w:r>
      <w:r w:rsidR="0055673C">
        <w:t xml:space="preserve">onto </w:t>
      </w:r>
      <w:r w:rsidR="00AC1C49" w:rsidRPr="00DC4915">
        <w:t>the next zone</w:t>
      </w:r>
      <w:r w:rsidR="00BF5029" w:rsidRPr="00DC4915">
        <w:t xml:space="preserve">. </w:t>
      </w:r>
      <w:r w:rsidR="009B13AC" w:rsidRPr="00DC4915">
        <w:t xml:space="preserve">The previous shelf is simply the inverse </w:t>
      </w:r>
      <w:r w:rsidR="00977296">
        <w:t xml:space="preserve">operation </w:t>
      </w:r>
      <w:r w:rsidR="009B13AC" w:rsidRPr="00DC4915">
        <w:t>of the next shelf.</w:t>
      </w:r>
    </w:p>
    <w:p w14:paraId="65003BEA" w14:textId="77777777" w:rsidR="008C3561" w:rsidRDefault="008C3561" w:rsidP="00E81B63">
      <w:pPr>
        <w:keepNext/>
        <w:spacing w:before="240"/>
        <w:jc w:val="center"/>
      </w:pPr>
      <w:r>
        <w:rPr>
          <w:noProof/>
        </w:rPr>
        <w:drawing>
          <wp:inline distT="0" distB="0" distL="0" distR="0" wp14:anchorId="1A643996" wp14:editId="2BB0931C">
            <wp:extent cx="4320000" cy="2178462"/>
            <wp:effectExtent l="0" t="0" r="4445" b="0"/>
            <wp:docPr id="10425410"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320000" cy="2178462"/>
                    </a:xfrm>
                    <a:prstGeom prst="rect">
                      <a:avLst/>
                    </a:prstGeom>
                    <a:noFill/>
                    <a:ln>
                      <a:noFill/>
                    </a:ln>
                  </pic:spPr>
                </pic:pic>
              </a:graphicData>
            </a:graphic>
          </wp:inline>
        </w:drawing>
      </w:r>
    </w:p>
    <w:p w14:paraId="550776C5" w14:textId="66D4345E" w:rsidR="008C3561" w:rsidRDefault="008C3561" w:rsidP="00E81B63">
      <w:pPr>
        <w:pStyle w:val="Caption"/>
        <w:spacing w:before="240"/>
        <w:jc w:val="center"/>
      </w:pPr>
      <w:bookmarkStart w:id="114" w:name="_Ref36986605"/>
      <w:r>
        <w:t xml:space="preserve">Figure </w:t>
      </w:r>
      <w:fldSimple w:instr=" SEQ Figure \* ARABIC " w:fldLock="1">
        <w:r w:rsidR="000A7C44">
          <w:rPr>
            <w:noProof/>
          </w:rPr>
          <w:t>37</w:t>
        </w:r>
      </w:fldSimple>
      <w:bookmarkEnd w:id="114"/>
      <w:r>
        <w:t xml:space="preserve">. Diagram showing </w:t>
      </w:r>
      <w:r w:rsidR="00B77E98">
        <w:t>how</w:t>
      </w:r>
      <w:r>
        <w:t xml:space="preserve"> the </w:t>
      </w:r>
      <w:r w:rsidRPr="00435027">
        <w:rPr>
          <w:b/>
          <w:bCs/>
        </w:rPr>
        <w:t>next</w:t>
      </w:r>
      <w:r>
        <w:t xml:space="preserve"> </w:t>
      </w:r>
      <w:r w:rsidRPr="00435027">
        <w:rPr>
          <w:b/>
          <w:bCs/>
        </w:rPr>
        <w:t>shelf</w:t>
      </w:r>
      <w:r>
        <w:t xml:space="preserve"> </w:t>
      </w:r>
      <w:r w:rsidR="00B77E98">
        <w:t xml:space="preserve">is </w:t>
      </w:r>
      <w:r w:rsidR="00B77E98" w:rsidRPr="00CD3D8B">
        <w:t>decided</w:t>
      </w:r>
      <w:r w:rsidR="0059641A">
        <w:t xml:space="preserve"> within a zone</w:t>
      </w:r>
      <w:r>
        <w:t>.</w:t>
      </w:r>
    </w:p>
    <w:p w14:paraId="471CBC86" w14:textId="7D18BB0C" w:rsidR="00BF5029" w:rsidRPr="00DC4915" w:rsidRDefault="00031778" w:rsidP="00E81B63">
      <w:pPr>
        <w:spacing w:before="240"/>
      </w:pPr>
      <w:r>
        <w:t>T</w:t>
      </w:r>
      <w:r w:rsidRPr="00DC4915">
        <w:t>he side panel</w:t>
      </w:r>
      <w:r>
        <w:t xml:space="preserve"> contains a</w:t>
      </w:r>
      <w:r w:rsidR="00F658B3">
        <w:t>n</w:t>
      </w:r>
      <w:r w:rsidR="00FE5B38">
        <w:t xml:space="preserve"> equivalent </w:t>
      </w:r>
      <w:r w:rsidR="00AA6DEC" w:rsidRPr="00DC4915">
        <w:t xml:space="preserve">‘Next Shelf’ </w:t>
      </w:r>
      <w:r w:rsidR="00FE5B38">
        <w:t>button</w:t>
      </w:r>
      <w:r w:rsidR="00F658B3">
        <w:t xml:space="preserve">, and you can </w:t>
      </w:r>
      <w:r>
        <w:t>configure it to display</w:t>
      </w:r>
      <w:r w:rsidR="00F658B3">
        <w:t xml:space="preserve"> a </w:t>
      </w:r>
      <w:r w:rsidR="00BF5029" w:rsidRPr="00DC4915">
        <w:t>‘Previous Shelf’ button</w:t>
      </w:r>
      <w:r w:rsidR="00F658B3">
        <w:t xml:space="preserve"> </w:t>
      </w:r>
      <w:r w:rsidR="00696910">
        <w:t xml:space="preserve">too </w:t>
      </w:r>
      <w:r w:rsidR="00F658B3">
        <w:t>(</w:t>
      </w:r>
      <w:r w:rsidR="00EF2F95">
        <w:t>se</w:t>
      </w:r>
      <w:r w:rsidR="00BF5029" w:rsidRPr="00DC4915">
        <w:t xml:space="preserve">e </w:t>
      </w:r>
      <w:r w:rsidR="00F33F59" w:rsidRPr="00A1331A">
        <w:rPr>
          <w:rStyle w:val="IntenseReference"/>
        </w:rPr>
        <w:fldChar w:fldCharType="begin" w:fldLock="1"/>
      </w:r>
      <w:r w:rsidR="00F33F59" w:rsidRPr="00A1331A">
        <w:rPr>
          <w:rStyle w:val="IntenseReference"/>
        </w:rPr>
        <w:instrText xml:space="preserve"> REF _Ref36890335 \r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D8.1</w:t>
      </w:r>
      <w:r w:rsidR="00F33F59" w:rsidRPr="00A1331A">
        <w:rPr>
          <w:rStyle w:val="IntenseReference"/>
        </w:rPr>
        <w:fldChar w:fldCharType="end"/>
      </w:r>
      <w:r w:rsidR="00F33F59">
        <w:t xml:space="preserve"> </w:t>
      </w:r>
      <w:r w:rsidR="00F33F59" w:rsidRPr="00A1331A">
        <w:rPr>
          <w:rStyle w:val="IntenseReference"/>
        </w:rPr>
        <w:fldChar w:fldCharType="begin" w:fldLock="1"/>
      </w:r>
      <w:r w:rsidR="00F33F59" w:rsidRPr="00A1331A">
        <w:rPr>
          <w:rStyle w:val="IntenseReference"/>
        </w:rPr>
        <w:instrText xml:space="preserve"> REF _Ref36890335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Personal Settings</w:t>
      </w:r>
      <w:r w:rsidR="00F33F59" w:rsidRPr="00A1331A">
        <w:rPr>
          <w:rStyle w:val="IntenseReference"/>
        </w:rPr>
        <w:fldChar w:fldCharType="end"/>
      </w:r>
      <w:r w:rsidR="00F658B3">
        <w:t>)</w:t>
      </w:r>
      <w:r w:rsidR="00EF2F95">
        <w:t xml:space="preserve">. </w:t>
      </w:r>
      <w:r w:rsidR="00776CDD" w:rsidRPr="00A1331A">
        <w:rPr>
          <w:rStyle w:val="IntenseReference"/>
        </w:rPr>
        <w:fldChar w:fldCharType="begin" w:fldLock="1"/>
      </w:r>
      <w:r w:rsidR="00776CDD" w:rsidRPr="00A1331A">
        <w:rPr>
          <w:rStyle w:val="IntenseReference"/>
        </w:rPr>
        <w:instrText xml:space="preserve"> REF _Ref36640995 \h </w:instrText>
      </w:r>
      <w:r w:rsidR="00E81B63" w:rsidRPr="00A1331A">
        <w:rPr>
          <w:rStyle w:val="IntenseReference"/>
        </w:rPr>
        <w:instrText xml:space="preserve"> \* MERGEFORMAT </w:instrText>
      </w:r>
      <w:r w:rsidR="00776CDD" w:rsidRPr="00A1331A">
        <w:rPr>
          <w:rStyle w:val="IntenseReference"/>
        </w:rPr>
      </w:r>
      <w:r w:rsidR="00776CDD" w:rsidRPr="00A1331A">
        <w:rPr>
          <w:rStyle w:val="IntenseReference"/>
        </w:rPr>
        <w:fldChar w:fldCharType="separate"/>
      </w:r>
      <w:r w:rsidR="000A7C44" w:rsidRPr="00A1331A">
        <w:rPr>
          <w:rStyle w:val="IntenseReference"/>
        </w:rPr>
        <w:t>Figure 38</w:t>
      </w:r>
      <w:r w:rsidR="00776CDD" w:rsidRPr="00A1331A">
        <w:rPr>
          <w:rStyle w:val="IntenseReference"/>
        </w:rPr>
        <w:fldChar w:fldCharType="end"/>
      </w:r>
      <w:r w:rsidR="00776CDD">
        <w:t xml:space="preserve"> </w:t>
      </w:r>
      <w:r w:rsidR="00F658B3">
        <w:t xml:space="preserve">shows </w:t>
      </w:r>
      <w:r w:rsidR="00776CDD">
        <w:t xml:space="preserve">how these buttons </w:t>
      </w:r>
      <w:r w:rsidR="00F658B3">
        <w:t xml:space="preserve">are displayed </w:t>
      </w:r>
      <w:r w:rsidR="00776CDD">
        <w:t>in the side panel.</w:t>
      </w:r>
    </w:p>
    <w:tbl>
      <w:tblPr>
        <w:tblStyle w:val="TableGrid"/>
        <w:tblW w:w="0" w:type="auto"/>
        <w:tblLook w:val="04A0" w:firstRow="1" w:lastRow="0" w:firstColumn="1" w:lastColumn="0" w:noHBand="0" w:noVBand="1"/>
      </w:tblPr>
      <w:tblGrid>
        <w:gridCol w:w="4660"/>
        <w:gridCol w:w="4690"/>
      </w:tblGrid>
      <w:tr w:rsidR="00BF5029" w:rsidRPr="00A616B7" w14:paraId="1401B297" w14:textId="77777777" w:rsidTr="00931BB2">
        <w:tc>
          <w:tcPr>
            <w:tcW w:w="4675" w:type="dxa"/>
          </w:tcPr>
          <w:p w14:paraId="347946A8" w14:textId="32C02297" w:rsidR="00BF5029" w:rsidRPr="00DC4915" w:rsidRDefault="00BF5029" w:rsidP="00E81B63">
            <w:pPr>
              <w:pStyle w:val="Subtitle"/>
              <w:spacing w:before="240" w:after="0"/>
            </w:pPr>
            <w:bookmarkStart w:id="115" w:name="_Ref36562809"/>
            <w:r w:rsidRPr="00DC4915">
              <w:t>With Previous Shelf</w:t>
            </w:r>
          </w:p>
        </w:tc>
        <w:tc>
          <w:tcPr>
            <w:tcW w:w="4675" w:type="dxa"/>
          </w:tcPr>
          <w:p w14:paraId="2B987D0A" w14:textId="2745C9B1" w:rsidR="00BF5029" w:rsidRPr="00DC4915" w:rsidRDefault="00BF5029" w:rsidP="00E81B63">
            <w:pPr>
              <w:pStyle w:val="Subtitle"/>
              <w:spacing w:before="240" w:after="0"/>
            </w:pPr>
            <w:r w:rsidRPr="00DC4915">
              <w:t>Without Previous Shelf</w:t>
            </w:r>
          </w:p>
        </w:tc>
      </w:tr>
      <w:tr w:rsidR="00BF5029" w:rsidRPr="00A616B7" w14:paraId="54AD24FA" w14:textId="77777777" w:rsidTr="00931BB2">
        <w:tc>
          <w:tcPr>
            <w:tcW w:w="4675" w:type="dxa"/>
          </w:tcPr>
          <w:p w14:paraId="202D090C" w14:textId="77777777" w:rsidR="00BF5029" w:rsidRPr="00DC4915" w:rsidRDefault="00BF5029" w:rsidP="00E81B63">
            <w:pPr>
              <w:spacing w:before="240"/>
            </w:pPr>
            <w:r w:rsidRPr="00DC4915">
              <w:rPr>
                <w:noProof/>
              </w:rPr>
              <w:drawing>
                <wp:inline distT="0" distB="0" distL="0" distR="0" wp14:anchorId="05FBDB52" wp14:editId="300855DE">
                  <wp:extent cx="2316480" cy="845820"/>
                  <wp:effectExtent l="152400" t="152400" r="369570" b="354330"/>
                  <wp:docPr id="254" name="Bildobjekt 254"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with prev button.PNG"/>
                          <pic:cNvPicPr/>
                        </pic:nvPicPr>
                        <pic:blipFill rotWithShape="1">
                          <a:blip r:embed="rId54">
                            <a:extLst>
                              <a:ext uri="{28A0092B-C50C-407E-A947-70E740481C1C}">
                                <a14:useLocalDpi xmlns:a14="http://schemas.microsoft.com/office/drawing/2010/main" val="0"/>
                              </a:ext>
                            </a:extLst>
                          </a:blip>
                          <a:srcRect t="2631"/>
                          <a:stretch/>
                        </pic:blipFill>
                        <pic:spPr bwMode="auto">
                          <a:xfrm>
                            <a:off x="0" y="0"/>
                            <a:ext cx="2316681" cy="84589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c>
          <w:tcPr>
            <w:tcW w:w="4675" w:type="dxa"/>
          </w:tcPr>
          <w:p w14:paraId="7AC0E20E" w14:textId="77777777" w:rsidR="00BF5029" w:rsidRPr="00DC4915" w:rsidRDefault="00BF5029" w:rsidP="00E81B63">
            <w:pPr>
              <w:spacing w:before="240"/>
            </w:pPr>
            <w:r w:rsidRPr="00DC4915">
              <w:rPr>
                <w:noProof/>
              </w:rPr>
              <w:drawing>
                <wp:inline distT="0" distB="0" distL="0" distR="0" wp14:anchorId="30B3E38D" wp14:editId="4AD2F512">
                  <wp:extent cx="2346960" cy="845820"/>
                  <wp:effectExtent l="152400" t="152400" r="358140" b="354330"/>
                  <wp:docPr id="51" name="Bildobjekt 51"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without prev button.PNG"/>
                          <pic:cNvPicPr/>
                        </pic:nvPicPr>
                        <pic:blipFill rotWithShape="1">
                          <a:blip r:embed="rId55">
                            <a:extLst>
                              <a:ext uri="{28A0092B-C50C-407E-A947-70E740481C1C}">
                                <a14:useLocalDpi xmlns:a14="http://schemas.microsoft.com/office/drawing/2010/main" val="0"/>
                              </a:ext>
                            </a:extLst>
                          </a:blip>
                          <a:srcRect b="2631"/>
                          <a:stretch/>
                        </pic:blipFill>
                        <pic:spPr bwMode="auto">
                          <a:xfrm>
                            <a:off x="0" y="0"/>
                            <a:ext cx="2347163" cy="84589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tc>
      </w:tr>
    </w:tbl>
    <w:p w14:paraId="11706842" w14:textId="4F0FF42C" w:rsidR="00BF5029" w:rsidRPr="00A412CA" w:rsidRDefault="00BF5029" w:rsidP="00E81B63">
      <w:pPr>
        <w:pStyle w:val="Caption"/>
        <w:spacing w:before="240"/>
      </w:pPr>
      <w:bookmarkStart w:id="116" w:name="_Ref36640995"/>
      <w:r w:rsidRPr="00A412CA">
        <w:t xml:space="preserve">Figure </w:t>
      </w:r>
      <w:fldSimple w:instr=" SEQ Figure \* ARABIC " w:fldLock="1">
        <w:r w:rsidR="000A7C44">
          <w:rPr>
            <w:noProof/>
          </w:rPr>
          <w:t>38</w:t>
        </w:r>
      </w:fldSimple>
      <w:bookmarkEnd w:id="115"/>
      <w:bookmarkEnd w:id="116"/>
      <w:r w:rsidRPr="00A412CA">
        <w:t xml:space="preserve">. </w:t>
      </w:r>
      <w:r w:rsidR="003D149E">
        <w:t>The side panel with and without the previous shelf button</w:t>
      </w:r>
      <w:r w:rsidRPr="00A412CA">
        <w:t>.</w:t>
      </w:r>
    </w:p>
    <w:p w14:paraId="6B2C114F" w14:textId="57E065D9" w:rsidR="007A229C" w:rsidRPr="00DC4915" w:rsidRDefault="003F4551" w:rsidP="00E81B63">
      <w:pPr>
        <w:spacing w:before="240"/>
      </w:pPr>
      <w:r w:rsidRPr="00DC4915">
        <w:br w:type="page"/>
      </w:r>
    </w:p>
    <w:p w14:paraId="41A455AB" w14:textId="77777777" w:rsidR="00A72472" w:rsidRPr="00DC4915" w:rsidRDefault="00A72472" w:rsidP="00E81B63">
      <w:pPr>
        <w:spacing w:before="240"/>
        <w:sectPr w:rsidR="00A72472" w:rsidRPr="00DC4915" w:rsidSect="00A24327">
          <w:type w:val="continuous"/>
          <w:pgSz w:w="12240" w:h="15840"/>
          <w:pgMar w:top="1440" w:right="1440" w:bottom="1440" w:left="1440" w:header="720" w:footer="720" w:gutter="0"/>
          <w:cols w:space="720"/>
          <w:docGrid w:linePitch="360"/>
        </w:sectPr>
      </w:pPr>
    </w:p>
    <w:p w14:paraId="4F41916C" w14:textId="7939E0A1" w:rsidR="00BA7D82" w:rsidRPr="00DC4915" w:rsidRDefault="0049136C" w:rsidP="00E81B63">
      <w:pPr>
        <w:pStyle w:val="Heading2"/>
        <w:spacing w:before="240"/>
      </w:pPr>
      <w:bookmarkStart w:id="117" w:name="_Ref36051792"/>
      <w:bookmarkStart w:id="118" w:name="_Toc37590670"/>
      <w:r w:rsidRPr="00DC4915">
        <w:t>Find</w:t>
      </w:r>
      <w:bookmarkEnd w:id="117"/>
      <w:bookmarkEnd w:id="118"/>
    </w:p>
    <w:p w14:paraId="58366788" w14:textId="2CC68801" w:rsidR="00C874C4" w:rsidRPr="00DC4915" w:rsidRDefault="008C605C" w:rsidP="00E81B63">
      <w:pPr>
        <w:spacing w:before="240"/>
      </w:pPr>
      <w:r w:rsidRPr="00DC4915">
        <w:rPr>
          <w:noProof/>
        </w:rPr>
        <mc:AlternateContent>
          <mc:Choice Requires="wps">
            <w:drawing>
              <wp:anchor distT="0" distB="0" distL="114300" distR="114300" simplePos="0" relativeHeight="251658255" behindDoc="0" locked="0" layoutInCell="1" allowOverlap="1" wp14:anchorId="3E483C4E" wp14:editId="14B8E81E">
                <wp:simplePos x="0" y="0"/>
                <wp:positionH relativeFrom="margin">
                  <wp:posOffset>4159875</wp:posOffset>
                </wp:positionH>
                <wp:positionV relativeFrom="paragraph">
                  <wp:posOffset>251532</wp:posOffset>
                </wp:positionV>
                <wp:extent cx="44897" cy="292672"/>
                <wp:effectExtent l="0" t="0" r="19050" b="12700"/>
                <wp:wrapNone/>
                <wp:docPr id="10425407" name="Straight Connector 8"/>
                <wp:cNvGraphicFramePr/>
                <a:graphic xmlns:a="http://schemas.openxmlformats.org/drawingml/2006/main">
                  <a:graphicData uri="http://schemas.microsoft.com/office/word/2010/wordprocessingShape">
                    <wps:wsp>
                      <wps:cNvCnPr/>
                      <wps:spPr>
                        <a:xfrm flipH="1">
                          <a:off x="0" y="0"/>
                          <a:ext cx="44897" cy="29267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888829C" id="Straight Connector 8" o:spid="_x0000_s1026" style="position:absolute;flip:x;z-index:2516582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27.55pt,19.8pt" to="331.1pt,4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" strokecolor="#e32d91 [3204]" strokeweight="1pt">
                <v:stroke joinstyle="miter"/>
                <w10:wrap anchorx="margin"/>
              </v:line>
            </w:pict>
          </mc:Fallback>
        </mc:AlternateContent>
      </w:r>
      <w:r w:rsidR="001E7103" w:rsidRPr="00DC4915">
        <w:rPr>
          <w:noProof/>
        </w:rPr>
        <mc:AlternateContent>
          <mc:Choice Requires="wps">
            <w:drawing>
              <wp:anchor distT="0" distB="0" distL="114300" distR="114300" simplePos="0" relativeHeight="251658257" behindDoc="0" locked="0" layoutInCell="1" allowOverlap="1" wp14:anchorId="3FF649B5" wp14:editId="06B38802">
                <wp:simplePos x="0" y="0"/>
                <wp:positionH relativeFrom="margin">
                  <wp:posOffset>4160520</wp:posOffset>
                </wp:positionH>
                <wp:positionV relativeFrom="paragraph">
                  <wp:posOffset>6350</wp:posOffset>
                </wp:positionV>
                <wp:extent cx="914400" cy="1404620"/>
                <wp:effectExtent l="0" t="0" r="0" b="1270"/>
                <wp:wrapNone/>
                <wp:docPr id="195"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48DA3D2E" w14:textId="77777777" w:rsidR="00042BD0" w:rsidRPr="002B1F7B" w:rsidRDefault="00042BD0" w:rsidP="005F3894">
                            <w:r>
                              <w:t>Download</w:t>
                            </w:r>
                            <w:r w:rsidR="001E7103">
                              <w:t xml:space="preserve">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FF649B5" id="_x0000_s1120" type="#_x0000_t202" style="position:absolute;left:0;text-align:left;margin-left:327.6pt;margin-top:.5pt;width:1in;height:110.6pt;z-index:25165825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" filled="f" stroked="f">
                <v:textbox style="mso-fit-shape-to-text:t">
                  <w:txbxContent>
                    <w:p w14:paraId="48DA3D2E" w14:textId="77777777" w:rsidR="00042BD0" w:rsidRPr="002B1F7B" w:rsidRDefault="00042BD0" w:rsidP="005F3894">
                      <w:r>
                        <w:t>Download</w:t>
                      </w:r>
                      <w:r w:rsidR="001E7103">
                        <w:t xml:space="preserve"> Button</w:t>
                      </w:r>
                    </w:p>
                  </w:txbxContent>
                </v:textbox>
                <w10:wrap anchorx="margin"/>
              </v:shape>
            </w:pict>
          </mc:Fallback>
        </mc:AlternateContent>
      </w:r>
      <w:r w:rsidR="003601FA" w:rsidRPr="00DC4915">
        <w:rPr>
          <w:noProof/>
        </w:rPr>
        <mc:AlternateContent>
          <mc:Choice Requires="wps">
            <w:drawing>
              <wp:anchor distT="0" distB="0" distL="114300" distR="114300" simplePos="0" relativeHeight="251658258" behindDoc="0" locked="0" layoutInCell="1" allowOverlap="1" wp14:anchorId="5C229C38" wp14:editId="30756163">
                <wp:simplePos x="0" y="0"/>
                <wp:positionH relativeFrom="margin">
                  <wp:posOffset>1828800</wp:posOffset>
                </wp:positionH>
                <wp:positionV relativeFrom="paragraph">
                  <wp:posOffset>17145</wp:posOffset>
                </wp:positionV>
                <wp:extent cx="914400" cy="1404620"/>
                <wp:effectExtent l="0" t="0" r="0" b="1270"/>
                <wp:wrapNone/>
                <wp:docPr id="196"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77C2A5FC" w14:textId="14674458" w:rsidR="00042BD0" w:rsidRPr="002B1F7B" w:rsidRDefault="00042BD0" w:rsidP="005F3894">
                            <w:r>
                              <w:t>Find Sentenc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5C229C38" id="_x0000_s1121" type="#_x0000_t202" style="position:absolute;left:0;text-align:left;margin-left:2in;margin-top:1.35pt;width:1in;height:110.6pt;z-index:25165825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" filled="f" stroked="f">
                <v:textbox style="mso-fit-shape-to-text:t">
                  <w:txbxContent>
                    <w:p w14:paraId="77C2A5FC" w14:textId="14674458" w:rsidR="00042BD0" w:rsidRPr="002B1F7B" w:rsidRDefault="00042BD0" w:rsidP="005F3894">
                      <w:r>
                        <w:t>Find Sentence</w:t>
                      </w:r>
                    </w:p>
                  </w:txbxContent>
                </v:textbox>
                <w10:wrap anchorx="margin"/>
              </v:shape>
            </w:pict>
          </mc:Fallback>
        </mc:AlternateContent>
      </w:r>
      <w:r w:rsidR="00BC08C9" w:rsidRPr="00DC4915">
        <w:rPr>
          <w:noProof/>
        </w:rPr>
        <mc:AlternateContent>
          <mc:Choice Requires="wps">
            <w:drawing>
              <wp:anchor distT="0" distB="0" distL="114300" distR="114300" simplePos="0" relativeHeight="251658259" behindDoc="0" locked="0" layoutInCell="1" allowOverlap="1" wp14:anchorId="3E20184E" wp14:editId="575C6BCC">
                <wp:simplePos x="0" y="0"/>
                <wp:positionH relativeFrom="margin">
                  <wp:posOffset>891540</wp:posOffset>
                </wp:positionH>
                <wp:positionV relativeFrom="paragraph">
                  <wp:posOffset>13970</wp:posOffset>
                </wp:positionV>
                <wp:extent cx="853440" cy="1404620"/>
                <wp:effectExtent l="0" t="0" r="0" b="1270"/>
                <wp:wrapNone/>
                <wp:docPr id="19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3440" cy="1404620"/>
                        </a:xfrm>
                        <a:prstGeom prst="rect">
                          <a:avLst/>
                        </a:prstGeom>
                        <a:noFill/>
                        <a:ln w="9525">
                          <a:noFill/>
                          <a:miter lim="800000"/>
                          <a:headEnd/>
                          <a:tailEnd/>
                        </a:ln>
                      </wps:spPr>
                      <wps:txbx>
                        <w:txbxContent>
                          <w:p w14:paraId="3C05F43C" w14:textId="34827431" w:rsidR="00042BD0" w:rsidRPr="002B1F7B" w:rsidRDefault="00042BD0" w:rsidP="005F3894">
                            <w:r>
                              <w:t>Main Menu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3E20184E" id="_x0000_s1122" type="#_x0000_t202" style="position:absolute;left:0;text-align:left;margin-left:70.2pt;margin-top:1.1pt;width:67.2pt;height:110.6pt;z-index:25165825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" filled="f" stroked="f">
                <v:textbox style="mso-fit-shape-to-text:t">
                  <w:txbxContent>
                    <w:p w14:paraId="3C05F43C" w14:textId="34827431" w:rsidR="00042BD0" w:rsidRPr="002B1F7B" w:rsidRDefault="00042BD0" w:rsidP="005F3894">
                      <w:r>
                        <w:t>Main Menu Button</w:t>
                      </w:r>
                    </w:p>
                  </w:txbxContent>
                </v:textbox>
                <w10:wrap anchorx="margin"/>
              </v:shape>
            </w:pict>
          </mc:Fallback>
        </mc:AlternateContent>
      </w:r>
    </w:p>
    <w:p w14:paraId="70B92B44" w14:textId="2B2D4B5B" w:rsidR="0051779B" w:rsidRPr="00DC4915" w:rsidRDefault="00D45CA7" w:rsidP="00E81B63">
      <w:pPr>
        <w:spacing w:before="240"/>
      </w:pPr>
      <w:r w:rsidRPr="00DC4915">
        <w:rPr>
          <w:noProof/>
        </w:rPr>
        <mc:AlternateContent>
          <mc:Choice Requires="wps">
            <w:drawing>
              <wp:anchor distT="0" distB="0" distL="114300" distR="114300" simplePos="0" relativeHeight="251658368" behindDoc="0" locked="0" layoutInCell="1" allowOverlap="1" wp14:anchorId="0F4CE0B1" wp14:editId="38EE5B31">
                <wp:simplePos x="0" y="0"/>
                <wp:positionH relativeFrom="column">
                  <wp:posOffset>196998</wp:posOffset>
                </wp:positionH>
                <wp:positionV relativeFrom="paragraph">
                  <wp:posOffset>496112</wp:posOffset>
                </wp:positionV>
                <wp:extent cx="4155262" cy="2441448"/>
                <wp:effectExtent l="12700" t="12700" r="10795" b="10160"/>
                <wp:wrapNone/>
                <wp:docPr id="31" name="Rectangle 23"/>
                <wp:cNvGraphicFramePr/>
                <a:graphic xmlns:a="http://schemas.openxmlformats.org/drawingml/2006/main">
                  <a:graphicData uri="http://schemas.microsoft.com/office/word/2010/wordprocessingShape">
                    <wps:wsp>
                      <wps:cNvSpPr/>
                      <wps:spPr>
                        <a:xfrm>
                          <a:off x="0" y="0"/>
                          <a:ext cx="4155262" cy="2441448"/>
                        </a:xfrm>
                        <a:prstGeom prst="rect">
                          <a:avLst/>
                        </a:prstGeom>
                        <a:noFill/>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rect w14:anchorId="729889DF" id="Rectangle 23" o:spid="_x0000_s1026" style="position:absolute;margin-left:15.5pt;margin-top:39.05pt;width:327.2pt;height:192.25pt;z-index:25165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" filled="f" strokecolor="#e32d91 [3204]" strokeweight="1.5pt"/>
            </w:pict>
          </mc:Fallback>
        </mc:AlternateContent>
      </w:r>
      <w:r w:rsidRPr="00A616B7">
        <w:rPr>
          <w:noProof/>
        </w:rPr>
        <mc:AlternateContent>
          <mc:Choice Requires="wps">
            <w:drawing>
              <wp:anchor distT="0" distB="0" distL="114300" distR="114300" simplePos="0" relativeHeight="251658270" behindDoc="0" locked="0" layoutInCell="1" allowOverlap="1" wp14:anchorId="09B07C49" wp14:editId="4DDE8241">
                <wp:simplePos x="0" y="0"/>
                <wp:positionH relativeFrom="margin">
                  <wp:posOffset>4958498</wp:posOffset>
                </wp:positionH>
                <wp:positionV relativeFrom="paragraph">
                  <wp:posOffset>927786</wp:posOffset>
                </wp:positionV>
                <wp:extent cx="1217203" cy="987425"/>
                <wp:effectExtent l="0" t="0" r="15240" b="15875"/>
                <wp:wrapNone/>
                <wp:docPr id="58" name="Straight Connector 8"/>
                <wp:cNvGraphicFramePr/>
                <a:graphic xmlns:a="http://schemas.openxmlformats.org/drawingml/2006/main">
                  <a:graphicData uri="http://schemas.microsoft.com/office/word/2010/wordprocessingShape">
                    <wps:wsp>
                      <wps:cNvCnPr/>
                      <wps:spPr>
                        <a:xfrm flipH="1" flipV="1">
                          <a:off x="0" y="0"/>
                          <a:ext cx="1217203" cy="987425"/>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BF2258E" id="Straight Connector 8" o:spid="_x0000_s1026" style="position:absolute;flip:x y;z-index:2516582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90.45pt,73.05pt" to="486.3pt,15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" strokecolor="#e32d91 [3204]" strokeweight="1pt">
                <v:stroke joinstyle="miter"/>
                <w10:wrap anchorx="margin"/>
              </v:line>
            </w:pict>
          </mc:Fallback>
        </mc:AlternateContent>
      </w:r>
      <w:r w:rsidRPr="00A616B7">
        <w:rPr>
          <w:noProof/>
        </w:rPr>
        <mc:AlternateContent>
          <mc:Choice Requires="wps">
            <w:drawing>
              <wp:anchor distT="0" distB="0" distL="114300" distR="114300" simplePos="0" relativeHeight="251658353" behindDoc="0" locked="0" layoutInCell="1" allowOverlap="1" wp14:anchorId="506C1E6F" wp14:editId="5EAAB7BB">
                <wp:simplePos x="0" y="0"/>
                <wp:positionH relativeFrom="margin">
                  <wp:posOffset>5897105</wp:posOffset>
                </wp:positionH>
                <wp:positionV relativeFrom="paragraph">
                  <wp:posOffset>1036395</wp:posOffset>
                </wp:positionV>
                <wp:extent cx="309966" cy="670302"/>
                <wp:effectExtent l="0" t="0" r="20320" b="15875"/>
                <wp:wrapNone/>
                <wp:docPr id="10425434" name="Straight Connector 8"/>
                <wp:cNvGraphicFramePr/>
                <a:graphic xmlns:a="http://schemas.openxmlformats.org/drawingml/2006/main">
                  <a:graphicData uri="http://schemas.microsoft.com/office/word/2010/wordprocessingShape">
                    <wps:wsp>
                      <wps:cNvCnPr/>
                      <wps:spPr>
                        <a:xfrm flipH="1" flipV="1">
                          <a:off x="0" y="0"/>
                          <a:ext cx="309966" cy="67030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60DAEDE" id="Straight Connector 8" o:spid="_x0000_s1026" style="position:absolute;flip:x y;z-index:25165835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4.35pt,81.6pt" to="488.75pt,13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" strokecolor="#e32d91 [3204]" strokeweight="1pt">
                <v:stroke joinstyle="miter"/>
                <w10:wrap anchorx="margin"/>
              </v:line>
            </w:pict>
          </mc:Fallback>
        </mc:AlternateContent>
      </w:r>
      <w:r w:rsidRPr="00A616B7">
        <w:rPr>
          <w:noProof/>
        </w:rPr>
        <mc:AlternateContent>
          <mc:Choice Requires="wps">
            <w:drawing>
              <wp:anchor distT="0" distB="0" distL="114300" distR="114300" simplePos="0" relativeHeight="251658352" behindDoc="0" locked="0" layoutInCell="1" allowOverlap="1" wp14:anchorId="03E44B6A" wp14:editId="01195A34">
                <wp:simplePos x="0" y="0"/>
                <wp:positionH relativeFrom="margin">
                  <wp:posOffset>4843219</wp:posOffset>
                </wp:positionH>
                <wp:positionV relativeFrom="paragraph">
                  <wp:posOffset>2051534</wp:posOffset>
                </wp:positionV>
                <wp:extent cx="1330745" cy="277592"/>
                <wp:effectExtent l="0" t="0" r="15875" b="14605"/>
                <wp:wrapNone/>
                <wp:docPr id="10425433" name="Straight Connector 8"/>
                <wp:cNvGraphicFramePr/>
                <a:graphic xmlns:a="http://schemas.openxmlformats.org/drawingml/2006/main">
                  <a:graphicData uri="http://schemas.microsoft.com/office/word/2010/wordprocessingShape">
                    <wps:wsp>
                      <wps:cNvCnPr/>
                      <wps:spPr>
                        <a:xfrm flipH="1">
                          <a:off x="0" y="0"/>
                          <a:ext cx="1330745" cy="277592"/>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3F6C915" id="Straight Connector 8" o:spid="_x0000_s1026" style="position:absolute;flip:x;z-index:25165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81.35pt,161.55pt" to="486.15pt,18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" strokecolor="#e32d91 [3204]" strokeweight="1pt">
                <v:stroke joinstyle="miter"/>
                <w10:wrap anchorx="margin"/>
              </v:line>
            </w:pict>
          </mc:Fallback>
        </mc:AlternateContent>
      </w:r>
      <w:r w:rsidRPr="00A616B7">
        <w:rPr>
          <w:noProof/>
        </w:rPr>
        <mc:AlternateContent>
          <mc:Choice Requires="wps">
            <w:drawing>
              <wp:anchor distT="0" distB="0" distL="114300" distR="114300" simplePos="0" relativeHeight="251658271" behindDoc="0" locked="0" layoutInCell="1" allowOverlap="1" wp14:anchorId="0CC22DA0" wp14:editId="3C6EE6B9">
                <wp:simplePos x="0" y="0"/>
                <wp:positionH relativeFrom="margin">
                  <wp:posOffset>6126480</wp:posOffset>
                </wp:positionH>
                <wp:positionV relativeFrom="paragraph">
                  <wp:posOffset>1708236</wp:posOffset>
                </wp:positionV>
                <wp:extent cx="914400" cy="1404620"/>
                <wp:effectExtent l="0" t="0" r="0" b="1270"/>
                <wp:wrapNone/>
                <wp:docPr id="5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18C47D72" w14:textId="03B16682" w:rsidR="00015AD0" w:rsidRPr="002B1F7B" w:rsidRDefault="00042BD0" w:rsidP="00706FCB">
                            <w:r>
                              <w:t xml:space="preserve">Selected </w:t>
                            </w:r>
                            <w:r w:rsidR="00015AD0">
                              <w:t>c</w:t>
                            </w:r>
                            <w:r>
                              <w:t>ategor</w:t>
                            </w:r>
                            <w:r w:rsidR="00015AD0">
                              <w:t>y buttons</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0CC22DA0" id="_x0000_s1123" type="#_x0000_t202" style="position:absolute;left:0;text-align:left;margin-left:482.4pt;margin-top:134.5pt;width:1in;height:110.6pt;z-index:25165827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" filled="f" stroked="f">
                <v:textbox style="mso-fit-shape-to-text:t">
                  <w:txbxContent>
                    <w:p w14:paraId="18C47D72" w14:textId="03B16682" w:rsidR="00015AD0" w:rsidRPr="002B1F7B" w:rsidRDefault="00042BD0" w:rsidP="00706FCB">
                      <w:r>
                        <w:t xml:space="preserve">Selected </w:t>
                      </w:r>
                      <w:r w:rsidR="00015AD0">
                        <w:t>c</w:t>
                      </w:r>
                      <w:r>
                        <w:t>ategor</w:t>
                      </w:r>
                      <w:r w:rsidR="00015AD0">
                        <w:t>y buttons</w:t>
                      </w:r>
                    </w:p>
                  </w:txbxContent>
                </v:textbox>
                <w10:wrap anchorx="margin"/>
              </v:shape>
            </w:pict>
          </mc:Fallback>
        </mc:AlternateContent>
      </w:r>
      <w:r w:rsidR="00D46006" w:rsidRPr="00DC4915">
        <w:rPr>
          <w:noProof/>
        </w:rPr>
        <mc:AlternateContent>
          <mc:Choice Requires="wps">
            <w:drawing>
              <wp:anchor distT="0" distB="0" distL="114300" distR="114300" simplePos="0" relativeHeight="251658343" behindDoc="0" locked="0" layoutInCell="1" allowOverlap="1" wp14:anchorId="41499DA1" wp14:editId="4E274DAB">
                <wp:simplePos x="0" y="0"/>
                <wp:positionH relativeFrom="column">
                  <wp:posOffset>0</wp:posOffset>
                </wp:positionH>
                <wp:positionV relativeFrom="paragraph">
                  <wp:posOffset>3075990</wp:posOffset>
                </wp:positionV>
                <wp:extent cx="1828800" cy="1828800"/>
                <wp:effectExtent l="0" t="0" r="0" b="0"/>
                <wp:wrapNone/>
                <wp:docPr id="10425370" name="Text Box 1042537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1CA4555" w14:textId="05001BF2" w:rsidR="00D46006" w:rsidRPr="00F61BFA" w:rsidRDefault="00D46006" w:rsidP="000F2499">
                            <w:pPr>
                              <w:pStyle w:val="Caption"/>
                              <w:rPr>
                                <w:rFonts w:eastAsiaTheme="minorHAnsi"/>
                                <w:i/>
                                <w:iCs/>
                                <w:color w:val="454551" w:themeColor="text2"/>
                              </w:rPr>
                            </w:pPr>
                            <w:bookmarkStart w:id="119" w:name="_Ref37052053"/>
                            <w:r w:rsidRPr="00A412CA">
                              <w:t xml:space="preserve">Figure </w:t>
                            </w:r>
                            <w:fldSimple w:instr=" SEQ Figure \* ARABIC ">
                              <w:r w:rsidR="00865C51">
                                <w:rPr>
                                  <w:noProof/>
                                </w:rPr>
                                <w:t>39</w:t>
                              </w:r>
                            </w:fldSimple>
                            <w:bookmarkEnd w:id="119"/>
                            <w:r w:rsidRPr="00A412CA">
                              <w:t xml:space="preserve">. </w:t>
                            </w:r>
                            <w:r w:rsidR="002E2F91">
                              <w:t xml:space="preserve">a </w:t>
                            </w:r>
                            <w:r w:rsidRPr="00A412CA">
                              <w:t>Fin</w:t>
                            </w:r>
                            <w:r w:rsidR="002E2F91">
                              <w:t xml:space="preserve">d query with </w:t>
                            </w:r>
                            <w:r w:rsidR="00D756CF">
                              <w:t>multiple</w:t>
                            </w:r>
                            <w:r w:rsidRPr="00A412CA">
                              <w:t xml:space="preserve"> categor</w:t>
                            </w:r>
                            <w:r w:rsidR="00D756CF">
                              <w:t>ies</w:t>
                            </w:r>
                            <w:r w:rsidR="004509EC">
                              <w:t xml:space="preserve"> selected</w:t>
                            </w:r>
                            <w:r w:rsidRPr="00A412CA">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1499DA1" id="Text Box 10425370" o:spid="_x0000_s1124" type="#_x0000_t202" style="position:absolute;left:0;text-align:left;margin-left:0;margin-top:242.2pt;width:2in;height:2in;z-index:251658343;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" filled="f" stroked="f" strokeweight=".5pt">
                <v:textbox style="mso-fit-shape-to-text:t">
                  <w:txbxContent>
                    <w:p w14:paraId="51CA4555" w14:textId="05001BF2" w:rsidR="00D46006" w:rsidRPr="00F61BFA" w:rsidRDefault="00D46006" w:rsidP="000F2499">
                      <w:pPr>
                        <w:pStyle w:val="Caption"/>
                        <w:rPr>
                          <w:rFonts w:eastAsiaTheme="minorHAnsi"/>
                          <w:i/>
                          <w:iCs/>
                          <w:color w:val="454551" w:themeColor="text2"/>
                        </w:rPr>
                      </w:pPr>
                      <w:bookmarkStart w:id="120" w:name="_Ref37052053"/>
                      <w:r w:rsidRPr="00A412CA">
                        <w:t xml:space="preserve">Figure </w:t>
                      </w:r>
                      <w:fldSimple w:instr=" SEQ Figure \* ARABIC ">
                        <w:r w:rsidR="00865C51">
                          <w:rPr>
                            <w:noProof/>
                          </w:rPr>
                          <w:t>39</w:t>
                        </w:r>
                      </w:fldSimple>
                      <w:bookmarkEnd w:id="120"/>
                      <w:r w:rsidRPr="00A412CA">
                        <w:t xml:space="preserve">. </w:t>
                      </w:r>
                      <w:r w:rsidR="002E2F91">
                        <w:t xml:space="preserve">a </w:t>
                      </w:r>
                      <w:r w:rsidRPr="00A412CA">
                        <w:t>Fin</w:t>
                      </w:r>
                      <w:r w:rsidR="002E2F91">
                        <w:t xml:space="preserve">d query with </w:t>
                      </w:r>
                      <w:r w:rsidR="00D756CF">
                        <w:t>multiple</w:t>
                      </w:r>
                      <w:r w:rsidRPr="00A412CA">
                        <w:t xml:space="preserve"> categor</w:t>
                      </w:r>
                      <w:r w:rsidR="00D756CF">
                        <w:t>ies</w:t>
                      </w:r>
                      <w:r w:rsidR="004509EC">
                        <w:t xml:space="preserve"> selected</w:t>
                      </w:r>
                      <w:r w:rsidRPr="00A412CA">
                        <w:t xml:space="preserve">. </w:t>
                      </w:r>
                    </w:p>
                  </w:txbxContent>
                </v:textbox>
              </v:shape>
            </w:pict>
          </mc:Fallback>
        </mc:AlternateContent>
      </w:r>
      <w:r w:rsidR="003601FA" w:rsidRPr="00DC4915">
        <w:rPr>
          <w:noProof/>
        </w:rPr>
        <mc:AlternateContent>
          <mc:Choice Requires="wps">
            <w:drawing>
              <wp:anchor distT="0" distB="0" distL="114300" distR="114300" simplePos="0" relativeHeight="251658256" behindDoc="0" locked="0" layoutInCell="1" allowOverlap="1" wp14:anchorId="0172B1FC" wp14:editId="54DB7D86">
                <wp:simplePos x="0" y="0"/>
                <wp:positionH relativeFrom="margin">
                  <wp:posOffset>1622213</wp:posOffset>
                </wp:positionH>
                <wp:positionV relativeFrom="paragraph">
                  <wp:posOffset>56303</wp:posOffset>
                </wp:positionV>
                <wp:extent cx="220980" cy="205740"/>
                <wp:effectExtent l="0" t="0" r="26670" b="22860"/>
                <wp:wrapNone/>
                <wp:docPr id="192" name="Straight Connector 8"/>
                <wp:cNvGraphicFramePr/>
                <a:graphic xmlns:a="http://schemas.openxmlformats.org/drawingml/2006/main">
                  <a:graphicData uri="http://schemas.microsoft.com/office/word/2010/wordprocessingShape">
                    <wps:wsp>
                      <wps:cNvCnPr/>
                      <wps:spPr>
                        <a:xfrm flipH="1">
                          <a:off x="0" y="0"/>
                          <a:ext cx="220980" cy="20574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2C5AE56F" id="Straight Connector 8" o:spid="_x0000_s1026" style="position:absolute;flip:x;z-index:2516582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7.75pt,4.45pt" to="145.15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" strokecolor="#e32d91 [3204]" strokeweight="1pt">
                <v:stroke joinstyle="miter"/>
                <w10:wrap anchorx="margin"/>
              </v:line>
            </w:pict>
          </mc:Fallback>
        </mc:AlternateContent>
      </w:r>
      <w:r w:rsidR="005F211E" w:rsidRPr="00DC4915">
        <w:rPr>
          <w:noProof/>
        </w:rPr>
        <mc:AlternateContent>
          <mc:Choice Requires="wps">
            <w:drawing>
              <wp:anchor distT="0" distB="0" distL="114300" distR="114300" simplePos="0" relativeHeight="251658252" behindDoc="0" locked="0" layoutInCell="1" allowOverlap="1" wp14:anchorId="196DBA9A" wp14:editId="03B0B2C3">
                <wp:simplePos x="0" y="0"/>
                <wp:positionH relativeFrom="margin">
                  <wp:posOffset>-87086</wp:posOffset>
                </wp:positionH>
                <wp:positionV relativeFrom="paragraph">
                  <wp:posOffset>313509</wp:posOffset>
                </wp:positionV>
                <wp:extent cx="359229" cy="189411"/>
                <wp:effectExtent l="0" t="0" r="22225" b="20320"/>
                <wp:wrapNone/>
                <wp:docPr id="10425404" name="Straight Connector 8"/>
                <wp:cNvGraphicFramePr/>
                <a:graphic xmlns:a="http://schemas.openxmlformats.org/drawingml/2006/main">
                  <a:graphicData uri="http://schemas.microsoft.com/office/word/2010/wordprocessingShape">
                    <wps:wsp>
                      <wps:cNvCnPr/>
                      <wps:spPr>
                        <a:xfrm flipH="1">
                          <a:off x="0" y="0"/>
                          <a:ext cx="359229" cy="189411"/>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59ADE1A1" id="Straight Connector 8" o:spid="_x0000_s1026" style="position:absolute;flip:x;z-index:2516582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85pt,24.7pt" to="21.45pt,3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" strokecolor="#e32d91 [3204]" strokeweight="1pt">
                <v:stroke joinstyle="miter"/>
                <w10:wrap anchorx="margin"/>
              </v:line>
            </w:pict>
          </mc:Fallback>
        </mc:AlternateContent>
      </w:r>
      <w:r w:rsidR="005F3894" w:rsidRPr="00DC4915">
        <w:rPr>
          <w:noProof/>
        </w:rPr>
        <mc:AlternateContent>
          <mc:Choice Requires="wps">
            <w:drawing>
              <wp:anchor distT="0" distB="0" distL="114300" distR="114300" simplePos="0" relativeHeight="251658260" behindDoc="0" locked="0" layoutInCell="1" allowOverlap="1" wp14:anchorId="189579E4" wp14:editId="0A10D700">
                <wp:simplePos x="0" y="0"/>
                <wp:positionH relativeFrom="margin">
                  <wp:posOffset>-716280</wp:posOffset>
                </wp:positionH>
                <wp:positionV relativeFrom="paragraph">
                  <wp:posOffset>491490</wp:posOffset>
                </wp:positionV>
                <wp:extent cx="914400" cy="1404620"/>
                <wp:effectExtent l="0" t="0" r="0" b="1270"/>
                <wp:wrapNone/>
                <wp:docPr id="198"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228965AC" w14:textId="19701C30" w:rsidR="00042BD0" w:rsidRPr="002B1F7B" w:rsidRDefault="00042BD0" w:rsidP="005F3894">
                            <w:r>
                              <w:t>Back Button</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89579E4" id="_x0000_s1125" type="#_x0000_t202" style="position:absolute;left:0;text-align:left;margin-left:-56.4pt;margin-top:38.7pt;width:1in;height:110.6pt;z-index:2516582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" filled="f" stroked="f">
                <v:textbox style="mso-fit-shape-to-text:t">
                  <w:txbxContent>
                    <w:p w14:paraId="228965AC" w14:textId="19701C30" w:rsidR="00042BD0" w:rsidRPr="002B1F7B" w:rsidRDefault="00042BD0" w:rsidP="005F3894">
                      <w:r>
                        <w:t>Back Button</w:t>
                      </w:r>
                    </w:p>
                  </w:txbxContent>
                </v:textbox>
                <w10:wrap anchorx="margin"/>
              </v:shape>
            </w:pict>
          </mc:Fallback>
        </mc:AlternateContent>
      </w:r>
      <w:r w:rsidR="005F3894" w:rsidRPr="00DC4915">
        <w:rPr>
          <w:noProof/>
        </w:rPr>
        <mc:AlternateContent>
          <mc:Choice Requires="wps">
            <w:drawing>
              <wp:anchor distT="0" distB="0" distL="114300" distR="114300" simplePos="0" relativeHeight="251658261" behindDoc="0" locked="0" layoutInCell="1" allowOverlap="1" wp14:anchorId="135186D3" wp14:editId="549F7A07">
                <wp:simplePos x="0" y="0"/>
                <wp:positionH relativeFrom="margin">
                  <wp:posOffset>-579120</wp:posOffset>
                </wp:positionH>
                <wp:positionV relativeFrom="paragraph">
                  <wp:posOffset>1764030</wp:posOffset>
                </wp:positionV>
                <wp:extent cx="914400" cy="1404620"/>
                <wp:effectExtent l="0" t="0" r="0" b="1270"/>
                <wp:wrapNone/>
                <wp:docPr id="199"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404620"/>
                        </a:xfrm>
                        <a:prstGeom prst="rect">
                          <a:avLst/>
                        </a:prstGeom>
                        <a:noFill/>
                        <a:ln w="9525">
                          <a:noFill/>
                          <a:miter lim="800000"/>
                          <a:headEnd/>
                          <a:tailEnd/>
                        </a:ln>
                      </wps:spPr>
                      <wps:txbx>
                        <w:txbxContent>
                          <w:p w14:paraId="1AC2B55B" w14:textId="1C22DD84" w:rsidR="003B4262" w:rsidRPr="002B1F7B" w:rsidRDefault="00042BD0" w:rsidP="005F3894">
                            <w:r>
                              <w:t>Results</w:t>
                            </w:r>
                            <w:r w:rsidR="003B4262">
                              <w:t xml:space="preserve"> table</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135186D3" id="_x0000_s1126" type="#_x0000_t202" style="position:absolute;left:0;text-align:left;margin-left:-45.6pt;margin-top:138.9pt;width:1in;height:110.6pt;z-index:251658261;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" filled="f" stroked="f">
                <v:textbox style="mso-fit-shape-to-text:t">
                  <w:txbxContent>
                    <w:p w14:paraId="1AC2B55B" w14:textId="1C22DD84" w:rsidR="003B4262" w:rsidRPr="002B1F7B" w:rsidRDefault="00042BD0" w:rsidP="005F3894">
                      <w:r>
                        <w:t>Results</w:t>
                      </w:r>
                      <w:r w:rsidR="003B4262">
                        <w:t xml:space="preserve"> table</w:t>
                      </w:r>
                    </w:p>
                  </w:txbxContent>
                </v:textbox>
                <w10:wrap anchorx="margin"/>
              </v:shape>
            </w:pict>
          </mc:Fallback>
        </mc:AlternateContent>
      </w:r>
      <w:r w:rsidR="002746AC" w:rsidRPr="00DC4915">
        <w:rPr>
          <w:noProof/>
        </w:rPr>
        <mc:AlternateContent>
          <mc:Choice Requires="wps">
            <w:drawing>
              <wp:anchor distT="0" distB="0" distL="114300" distR="114300" simplePos="0" relativeHeight="251658253" behindDoc="0" locked="0" layoutInCell="1" allowOverlap="1" wp14:anchorId="5ADEC39F" wp14:editId="4EE4F80C">
                <wp:simplePos x="0" y="0"/>
                <wp:positionH relativeFrom="margin">
                  <wp:posOffset>723900</wp:posOffset>
                </wp:positionH>
                <wp:positionV relativeFrom="paragraph">
                  <wp:posOffset>34290</wp:posOffset>
                </wp:positionV>
                <wp:extent cx="220980" cy="205740"/>
                <wp:effectExtent l="0" t="0" r="26670" b="22860"/>
                <wp:wrapNone/>
                <wp:docPr id="10425405" name="Straight Connector 8"/>
                <wp:cNvGraphicFramePr/>
                <a:graphic xmlns:a="http://schemas.openxmlformats.org/drawingml/2006/main">
                  <a:graphicData uri="http://schemas.microsoft.com/office/word/2010/wordprocessingShape">
                    <wps:wsp>
                      <wps:cNvCnPr/>
                      <wps:spPr>
                        <a:xfrm flipH="1">
                          <a:off x="0" y="0"/>
                          <a:ext cx="220980" cy="20574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7A8C1581" id="Straight Connector 8" o:spid="_x0000_s1026" style="position:absolute;flip:x;z-index:25165825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7pt,2.7pt" to="74.4pt,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" strokecolor="#e32d91 [3204]" strokeweight="1pt">
                <v:stroke joinstyle="miter"/>
                <w10:wrap anchorx="margin"/>
              </v:line>
            </w:pict>
          </mc:Fallback>
        </mc:AlternateContent>
      </w:r>
      <w:r w:rsidR="002746AC" w:rsidRPr="00DC4915">
        <w:rPr>
          <w:noProof/>
        </w:rPr>
        <mc:AlternateContent>
          <mc:Choice Requires="wps">
            <w:drawing>
              <wp:anchor distT="0" distB="0" distL="114300" distR="114300" simplePos="0" relativeHeight="251658254" behindDoc="0" locked="0" layoutInCell="1" allowOverlap="1" wp14:anchorId="0E1ACC76" wp14:editId="410CC3BE">
                <wp:simplePos x="0" y="0"/>
                <wp:positionH relativeFrom="margin">
                  <wp:posOffset>-228600</wp:posOffset>
                </wp:positionH>
                <wp:positionV relativeFrom="paragraph">
                  <wp:posOffset>1550670</wp:posOffset>
                </wp:positionV>
                <wp:extent cx="472440" cy="259080"/>
                <wp:effectExtent l="0" t="0" r="22860" b="26670"/>
                <wp:wrapNone/>
                <wp:docPr id="10425406" name="Straight Connector 8"/>
                <wp:cNvGraphicFramePr/>
                <a:graphic xmlns:a="http://schemas.openxmlformats.org/drawingml/2006/main">
                  <a:graphicData uri="http://schemas.microsoft.com/office/word/2010/wordprocessingShape">
                    <wps:wsp>
                      <wps:cNvCnPr/>
                      <wps:spPr>
                        <a:xfrm flipH="1">
                          <a:off x="0" y="0"/>
                          <a:ext cx="472440" cy="25908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line w14:anchorId="34EFDDE0" id="Straight Connector 8" o:spid="_x0000_s1026" style="position:absolute;flip:x;z-index:2516582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8pt,122.1pt" to="19.2pt,1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" strokecolor="#e32d91 [3204]" strokeweight="1pt">
                <v:stroke joinstyle="miter"/>
                <w10:wrap anchorx="margin"/>
              </v:line>
            </w:pict>
          </mc:Fallback>
        </mc:AlternateContent>
      </w:r>
      <w:r w:rsidR="00F0356C" w:rsidRPr="00DC4915">
        <w:rPr>
          <w:noProof/>
          <w:sz w:val="16"/>
          <w:szCs w:val="16"/>
        </w:rPr>
        <w:drawing>
          <wp:inline distT="0" distB="0" distL="0" distR="0" wp14:anchorId="0785CF99" wp14:editId="21BE32A2">
            <wp:extent cx="5943600" cy="2788920"/>
            <wp:effectExtent l="152400" t="152400" r="361950" b="354330"/>
            <wp:docPr id="12" name="Bildobjekt 12" descr="En bild som visar skärmbild, dator&#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nd with mutliple cats.PN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943600" cy="2788920"/>
                    </a:xfrm>
                    <a:prstGeom prst="rect">
                      <a:avLst/>
                    </a:prstGeom>
                    <a:ln>
                      <a:noFill/>
                    </a:ln>
                    <a:effectLst>
                      <a:outerShdw blurRad="292100" dist="139700" dir="2700000" algn="tl" rotWithShape="0">
                        <a:srgbClr val="333333">
                          <a:alpha val="65000"/>
                        </a:srgbClr>
                      </a:outerShdw>
                    </a:effectLst>
                  </pic:spPr>
                </pic:pic>
              </a:graphicData>
            </a:graphic>
          </wp:inline>
        </w:drawing>
      </w:r>
    </w:p>
    <w:p w14:paraId="06906118" w14:textId="757A35DB" w:rsidR="001C43B2" w:rsidRDefault="0081050F" w:rsidP="00E81B63">
      <w:pPr>
        <w:spacing w:before="240"/>
      </w:pPr>
      <w:r>
        <w:t xml:space="preserve">Find is used to </w:t>
      </w:r>
      <w:r w:rsidR="00A104D4">
        <w:t xml:space="preserve">locate </w:t>
      </w:r>
      <w:r w:rsidR="00AD0527">
        <w:t xml:space="preserve">the </w:t>
      </w:r>
      <w:r>
        <w:t xml:space="preserve">trays in </w:t>
      </w:r>
      <w:r w:rsidR="00072D07">
        <w:t xml:space="preserve">your current warehouse that </w:t>
      </w:r>
      <w:r w:rsidR="007461C6">
        <w:t xml:space="preserve">belong to </w:t>
      </w:r>
      <w:r w:rsidR="0055673C">
        <w:t xml:space="preserve">particular </w:t>
      </w:r>
      <w:r>
        <w:t xml:space="preserve">categories. </w:t>
      </w:r>
      <w:r w:rsidR="00AD0527">
        <w:t>Use t</w:t>
      </w:r>
      <w:r w:rsidR="0055673C">
        <w:t xml:space="preserve">he category buttons on the right side of the screen </w:t>
      </w:r>
      <w:r w:rsidR="00233FB2">
        <w:t xml:space="preserve">to </w:t>
      </w:r>
      <w:r w:rsidR="002F04AC">
        <w:t xml:space="preserve">form </w:t>
      </w:r>
      <w:r w:rsidR="00A104D4">
        <w:t>your query</w:t>
      </w:r>
      <w:r w:rsidR="0055673C">
        <w:t xml:space="preserve">. The results are displayed on the left </w:t>
      </w:r>
      <w:r w:rsidR="00AD0527">
        <w:t xml:space="preserve">side </w:t>
      </w:r>
      <w:r w:rsidR="0055673C">
        <w:t>of the screen</w:t>
      </w:r>
      <w:r w:rsidR="00C84084">
        <w:t>.</w:t>
      </w:r>
    </w:p>
    <w:p w14:paraId="6C70F8AF" w14:textId="38CCAC6D" w:rsidR="00B0518E" w:rsidRDefault="00B0518E" w:rsidP="00E81B63">
      <w:pPr>
        <w:spacing w:before="240"/>
      </w:pPr>
      <w:r>
        <w:t xml:space="preserve">When using find, as seen in </w:t>
      </w:r>
      <w:r w:rsidRPr="00A1331A">
        <w:rPr>
          <w:rStyle w:val="IntenseReference"/>
        </w:rPr>
        <w:fldChar w:fldCharType="begin" w:fldLock="1"/>
      </w:r>
      <w:r w:rsidRPr="00A1331A">
        <w:rPr>
          <w:rStyle w:val="IntenseReference"/>
        </w:rPr>
        <w:instrText xml:space="preserve"> REF _Ref37052053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39</w:t>
      </w:r>
      <w:r w:rsidRPr="00A1331A">
        <w:rPr>
          <w:rStyle w:val="IntenseReference"/>
        </w:rPr>
        <w:fldChar w:fldCharType="end"/>
      </w:r>
      <w:r>
        <w:t>:</w:t>
      </w:r>
    </w:p>
    <w:p w14:paraId="53AD3DF7" w14:textId="3E044D46" w:rsidR="00C23565" w:rsidRPr="00DC4915" w:rsidRDefault="001B3C9F" w:rsidP="00E81B63">
      <w:pPr>
        <w:pStyle w:val="ListParagraph"/>
        <w:numPr>
          <w:ilvl w:val="0"/>
          <w:numId w:val="21"/>
        </w:numPr>
        <w:spacing w:before="240"/>
      </w:pPr>
      <w:r>
        <w:t xml:space="preserve">The </w:t>
      </w:r>
      <w:r w:rsidR="00506486" w:rsidRPr="00DC4915">
        <w:t>‘</w:t>
      </w:r>
      <w:r w:rsidR="00B17068" w:rsidRPr="00DC4915">
        <w:rPr>
          <w:b/>
        </w:rPr>
        <w:t>Back Button</w:t>
      </w:r>
      <w:r w:rsidR="00506486" w:rsidRPr="00DC4915">
        <w:t xml:space="preserve">’ </w:t>
      </w:r>
      <w:r w:rsidR="00AC57CD">
        <w:t>returns</w:t>
      </w:r>
      <w:r w:rsidR="00C23565" w:rsidRPr="00DC4915">
        <w:t xml:space="preserve"> you to </w:t>
      </w:r>
      <w:r w:rsidR="00221384">
        <w:t xml:space="preserve">your </w:t>
      </w:r>
      <w:r w:rsidR="00C23565" w:rsidRPr="00DC4915">
        <w:t>previous screen.</w:t>
      </w:r>
    </w:p>
    <w:p w14:paraId="1B37EDD7" w14:textId="792EFAB9" w:rsidR="003A4C3A" w:rsidRPr="00DC4915" w:rsidRDefault="00370952" w:rsidP="00E81B63">
      <w:pPr>
        <w:pStyle w:val="ListParagraph"/>
        <w:numPr>
          <w:ilvl w:val="0"/>
          <w:numId w:val="21"/>
        </w:numPr>
        <w:spacing w:before="240"/>
      </w:pPr>
      <w:r>
        <w:t xml:space="preserve">The </w:t>
      </w:r>
      <w:r w:rsidR="00506486" w:rsidRPr="00DC4915">
        <w:t>‘</w:t>
      </w:r>
      <w:r w:rsidR="002D50B8" w:rsidRPr="00DC4915">
        <w:rPr>
          <w:b/>
        </w:rPr>
        <w:t>Find Sentence</w:t>
      </w:r>
      <w:r w:rsidR="00506486" w:rsidRPr="00DC4915">
        <w:t>’</w:t>
      </w:r>
      <w:r w:rsidR="00CE4441" w:rsidRPr="00DC4915">
        <w:t xml:space="preserve"> </w:t>
      </w:r>
      <w:r w:rsidR="00A0351C">
        <w:t xml:space="preserve">summarises </w:t>
      </w:r>
      <w:r w:rsidR="002E2F91">
        <w:t xml:space="preserve">your </w:t>
      </w:r>
      <w:r w:rsidR="00A0351C">
        <w:t xml:space="preserve">current </w:t>
      </w:r>
      <w:r w:rsidR="002E2F91">
        <w:t>query</w:t>
      </w:r>
      <w:r w:rsidR="005C661F" w:rsidRPr="00DC4915">
        <w:t xml:space="preserve">. </w:t>
      </w:r>
      <w:r w:rsidR="001B3C9F">
        <w:t>Click t</w:t>
      </w:r>
      <w:r w:rsidR="005C661F" w:rsidRPr="00DC4915">
        <w:t xml:space="preserve">he cross at the end of the sentence </w:t>
      </w:r>
      <w:r w:rsidR="001B3C9F">
        <w:t xml:space="preserve">to </w:t>
      </w:r>
      <w:r w:rsidR="00081544">
        <w:t xml:space="preserve">clear your </w:t>
      </w:r>
      <w:r w:rsidR="001B3C9F">
        <w:t xml:space="preserve">current </w:t>
      </w:r>
      <w:r w:rsidR="00081544">
        <w:t>query and search for all categories instead.</w:t>
      </w:r>
    </w:p>
    <w:p w14:paraId="3509E712" w14:textId="6EE6BC4D" w:rsidR="002D50B8" w:rsidRPr="00DC4915" w:rsidRDefault="001B3C9F" w:rsidP="00E81B63">
      <w:pPr>
        <w:pStyle w:val="ListParagraph"/>
        <w:numPr>
          <w:ilvl w:val="0"/>
          <w:numId w:val="21"/>
        </w:numPr>
        <w:spacing w:before="240"/>
      </w:pPr>
      <w:r>
        <w:t xml:space="preserve">The </w:t>
      </w:r>
      <w:r w:rsidR="0064455D" w:rsidRPr="00DC4915">
        <w:t>‘</w:t>
      </w:r>
      <w:r w:rsidR="00E61E4F" w:rsidRPr="00DC4915">
        <w:rPr>
          <w:b/>
        </w:rPr>
        <w:t>Download</w:t>
      </w:r>
      <w:r w:rsidR="0064455D" w:rsidRPr="00DC4915">
        <w:t xml:space="preserve">’ </w:t>
      </w:r>
      <w:r>
        <w:t xml:space="preserve">button </w:t>
      </w:r>
      <w:r w:rsidR="003B4262">
        <w:t xml:space="preserve">allows you to </w:t>
      </w:r>
      <w:r w:rsidR="00213F46">
        <w:t xml:space="preserve">export </w:t>
      </w:r>
      <w:r w:rsidR="003B4262">
        <w:t xml:space="preserve">the results table </w:t>
      </w:r>
      <w:r w:rsidR="00213F46">
        <w:t xml:space="preserve">as a </w:t>
      </w:r>
      <w:r w:rsidR="003B4262" w:rsidRPr="00DC4915">
        <w:t xml:space="preserve">comma-separated values </w:t>
      </w:r>
      <w:r w:rsidR="003B4262">
        <w:t>(</w:t>
      </w:r>
      <w:r>
        <w:t>CSV</w:t>
      </w:r>
      <w:r w:rsidR="003B4262">
        <w:t>)</w:t>
      </w:r>
      <w:r>
        <w:t xml:space="preserve"> file </w:t>
      </w:r>
      <w:r w:rsidR="003B4262">
        <w:t>on</w:t>
      </w:r>
      <w:r w:rsidR="009E5C16" w:rsidRPr="00DC4915">
        <w:t>to your device</w:t>
      </w:r>
      <w:r w:rsidR="00213F46">
        <w:t>.</w:t>
      </w:r>
    </w:p>
    <w:p w14:paraId="44CDC4D7" w14:textId="4E6ADDAC" w:rsidR="00DD3863" w:rsidRPr="00DC4915" w:rsidRDefault="00DB7C44" w:rsidP="00E81B63">
      <w:pPr>
        <w:pStyle w:val="ListParagraph"/>
        <w:numPr>
          <w:ilvl w:val="0"/>
          <w:numId w:val="21"/>
        </w:numPr>
        <w:spacing w:before="240"/>
      </w:pPr>
      <w:r>
        <w:t xml:space="preserve">The </w:t>
      </w:r>
      <w:r w:rsidR="0064455D" w:rsidRPr="00DC4915">
        <w:t>‘</w:t>
      </w:r>
      <w:r w:rsidR="00DD3863" w:rsidRPr="00DC4915">
        <w:rPr>
          <w:b/>
        </w:rPr>
        <w:t xml:space="preserve">Category </w:t>
      </w:r>
      <w:r w:rsidR="002258F5">
        <w:rPr>
          <w:b/>
        </w:rPr>
        <w:t>b</w:t>
      </w:r>
      <w:r w:rsidR="00DD3863" w:rsidRPr="00DC4915">
        <w:rPr>
          <w:b/>
        </w:rPr>
        <w:t>uttons</w:t>
      </w:r>
      <w:r w:rsidR="0064455D" w:rsidRPr="00DC4915">
        <w:t xml:space="preserve">’ </w:t>
      </w:r>
      <w:r w:rsidR="00F76C66">
        <w:t xml:space="preserve">allow you </w:t>
      </w:r>
      <w:r w:rsidR="00864E53" w:rsidRPr="00DC4915">
        <w:t>to</w:t>
      </w:r>
      <w:r w:rsidR="00DD3863" w:rsidRPr="00DC4915">
        <w:t xml:space="preserve"> select and deselect </w:t>
      </w:r>
      <w:r w:rsidR="00452E65">
        <w:t>the</w:t>
      </w:r>
      <w:r w:rsidR="00DD3863" w:rsidRPr="00DC4915">
        <w:t xml:space="preserve"> categories </w:t>
      </w:r>
      <w:r w:rsidR="00D34E1C">
        <w:t xml:space="preserve">that </w:t>
      </w:r>
      <w:r>
        <w:t xml:space="preserve">form your </w:t>
      </w:r>
      <w:r w:rsidR="0035565B">
        <w:t xml:space="preserve">current </w:t>
      </w:r>
      <w:r>
        <w:t>query</w:t>
      </w:r>
      <w:r w:rsidR="00DD3863" w:rsidRPr="00DC4915">
        <w:t xml:space="preserve">. </w:t>
      </w:r>
      <w:r w:rsidR="0035565B">
        <w:t xml:space="preserve">You can select </w:t>
      </w:r>
      <w:r w:rsidR="00452E65">
        <w:t xml:space="preserve">up to 10 </w:t>
      </w:r>
      <w:r w:rsidR="00B114DA" w:rsidRPr="00DC4915">
        <w:t>categories at once</w:t>
      </w:r>
      <w:r w:rsidR="00C5086F" w:rsidRPr="00DC4915">
        <w:t>.</w:t>
      </w:r>
    </w:p>
    <w:p w14:paraId="1A1CE708" w14:textId="560E556D" w:rsidR="005E0883" w:rsidRPr="00DC4915" w:rsidRDefault="00452E65" w:rsidP="00E81B63">
      <w:pPr>
        <w:pStyle w:val="ListParagraph"/>
        <w:numPr>
          <w:ilvl w:val="0"/>
          <w:numId w:val="21"/>
        </w:numPr>
        <w:spacing w:before="240"/>
      </w:pPr>
      <w:r>
        <w:t xml:space="preserve">The </w:t>
      </w:r>
      <w:r w:rsidR="00864E53" w:rsidRPr="00DC4915">
        <w:t>‘</w:t>
      </w:r>
      <w:r w:rsidR="00D92351" w:rsidRPr="00DC4915">
        <w:rPr>
          <w:b/>
        </w:rPr>
        <w:t>Result</w:t>
      </w:r>
      <w:r w:rsidR="006B0EA0" w:rsidRPr="00DC4915">
        <w:rPr>
          <w:b/>
        </w:rPr>
        <w:t>s</w:t>
      </w:r>
      <w:r>
        <w:rPr>
          <w:b/>
        </w:rPr>
        <w:t xml:space="preserve"> table</w:t>
      </w:r>
      <w:r w:rsidR="00864E53" w:rsidRPr="00DC4915">
        <w:t xml:space="preserve">’ </w:t>
      </w:r>
      <w:r w:rsidR="00065B9D">
        <w:t>list</w:t>
      </w:r>
      <w:r w:rsidR="00CB274A">
        <w:t>s</w:t>
      </w:r>
      <w:r w:rsidR="00D92351" w:rsidRPr="00DC4915">
        <w:t xml:space="preserve"> </w:t>
      </w:r>
      <w:r w:rsidR="00901D5D">
        <w:t xml:space="preserve">the </w:t>
      </w:r>
      <w:r w:rsidR="00FA6C5E" w:rsidRPr="00DC4915">
        <w:t xml:space="preserve">trays </w:t>
      </w:r>
      <w:r w:rsidR="00D34E1C">
        <w:t xml:space="preserve">that </w:t>
      </w:r>
      <w:r w:rsidR="00065B9D">
        <w:t xml:space="preserve">belong to </w:t>
      </w:r>
      <w:r w:rsidR="00D34E1C">
        <w:t xml:space="preserve">any of your </w:t>
      </w:r>
      <w:r w:rsidR="00FA6C5E" w:rsidRPr="00DC4915">
        <w:t xml:space="preserve">selected categories. </w:t>
      </w:r>
      <w:r w:rsidR="00D34E1C">
        <w:t xml:space="preserve">It </w:t>
      </w:r>
      <w:r w:rsidR="00065B9D">
        <w:t xml:space="preserve">displays </w:t>
      </w:r>
      <w:r w:rsidR="00D34E1C">
        <w:t xml:space="preserve">all </w:t>
      </w:r>
      <w:r w:rsidR="00B90D85">
        <w:t xml:space="preserve">relevant </w:t>
      </w:r>
      <w:r w:rsidR="00D34E1C">
        <w:t>data</w:t>
      </w:r>
      <w:r w:rsidR="00B90D85">
        <w:t xml:space="preserve"> </w:t>
      </w:r>
      <w:r w:rsidR="00065B9D">
        <w:t>including expiry, weight, location and comment. The e</w:t>
      </w:r>
      <w:r w:rsidR="009C08F9" w:rsidRPr="00DC4915">
        <w:t>xpir</w:t>
      </w:r>
      <w:r w:rsidR="00065B9D">
        <w:t>y</w:t>
      </w:r>
      <w:r w:rsidR="009C08F9" w:rsidRPr="00DC4915">
        <w:t xml:space="preserve"> and zone </w:t>
      </w:r>
      <w:r w:rsidR="00F76C66">
        <w:t xml:space="preserve">information </w:t>
      </w:r>
      <w:r w:rsidR="00B90D85">
        <w:t>are</w:t>
      </w:r>
      <w:r w:rsidR="00F76C66">
        <w:t xml:space="preserve"> </w:t>
      </w:r>
      <w:r w:rsidR="009C08F9" w:rsidRPr="00DC4915">
        <w:t>colour</w:t>
      </w:r>
      <w:r w:rsidR="00065B9D">
        <w:t>-</w:t>
      </w:r>
      <w:r w:rsidR="009C08F9" w:rsidRPr="00DC4915">
        <w:t xml:space="preserve">coded in the same way as </w:t>
      </w:r>
      <w:r w:rsidR="00065B9D">
        <w:t xml:space="preserve">displayed </w:t>
      </w:r>
      <w:r w:rsidR="009C08F9" w:rsidRPr="00DC4915">
        <w:t>in Shelf View.</w:t>
      </w:r>
      <w:r w:rsidR="00706DD4">
        <w:t xml:space="preserve"> Tapping the </w:t>
      </w:r>
      <w:r w:rsidR="00D353B2">
        <w:t xml:space="preserve">location will take you to the </w:t>
      </w:r>
      <w:r w:rsidR="0010748B">
        <w:t>corresponding shelf.</w:t>
      </w:r>
    </w:p>
    <w:p w14:paraId="515B63EA" w14:textId="77777777" w:rsidR="008442D5" w:rsidRPr="00DC4915" w:rsidRDefault="008442D5" w:rsidP="00E81B63">
      <w:pPr>
        <w:spacing w:before="240"/>
      </w:pPr>
      <w:r w:rsidRPr="00DC4915">
        <w:br w:type="page"/>
      </w:r>
    </w:p>
    <w:p w14:paraId="3411B874" w14:textId="77777777" w:rsidR="005E0883" w:rsidRPr="00DC4915" w:rsidRDefault="005E0883" w:rsidP="00E81B63">
      <w:pPr>
        <w:spacing w:before="240"/>
        <w:sectPr w:rsidR="005E0883" w:rsidRPr="00DC4915" w:rsidSect="00A24327">
          <w:type w:val="continuous"/>
          <w:pgSz w:w="12240" w:h="15840"/>
          <w:pgMar w:top="1440" w:right="1440" w:bottom="1440" w:left="1440" w:header="720" w:footer="720" w:gutter="0"/>
          <w:cols w:space="720"/>
          <w:docGrid w:linePitch="360"/>
        </w:sectPr>
      </w:pPr>
    </w:p>
    <w:p w14:paraId="16E2E1BC" w14:textId="3AAA49DF" w:rsidR="000D01DA" w:rsidRPr="00DC4915" w:rsidRDefault="000D01DA" w:rsidP="00E81B63">
      <w:pPr>
        <w:pStyle w:val="Heading2"/>
        <w:spacing w:before="240"/>
      </w:pPr>
      <w:bookmarkStart w:id="121" w:name="_Ref36051962"/>
      <w:bookmarkStart w:id="122" w:name="_Toc37590671"/>
      <w:r w:rsidRPr="00DC4915">
        <w:t>Settings</w:t>
      </w:r>
      <w:bookmarkEnd w:id="121"/>
      <w:bookmarkEnd w:id="122"/>
    </w:p>
    <w:p w14:paraId="493306A7" w14:textId="3EE5CC99" w:rsidR="00020268" w:rsidRPr="00DC4915" w:rsidRDefault="00020268" w:rsidP="00E81B63">
      <w:pPr>
        <w:spacing w:before="240"/>
      </w:pPr>
      <w:r w:rsidRPr="00DC4915">
        <w:t>The settings</w:t>
      </w:r>
      <w:r w:rsidR="00F7191D" w:rsidRPr="00DC4915">
        <w:t xml:space="preserve"> </w:t>
      </w:r>
      <w:r w:rsidR="00C93BEE">
        <w:t>screen</w:t>
      </w:r>
      <w:r w:rsidRPr="00DC4915">
        <w:t xml:space="preserve"> allows you to </w:t>
      </w:r>
      <w:r w:rsidRPr="00A616B7">
        <w:t>personali</w:t>
      </w:r>
      <w:r w:rsidR="00714A01">
        <w:t>s</w:t>
      </w:r>
      <w:r w:rsidRPr="00A616B7">
        <w:t>e</w:t>
      </w:r>
      <w:r w:rsidRPr="00DC4915">
        <w:t xml:space="preserve"> the way that you use </w:t>
      </w:r>
      <w:r w:rsidR="00434CEE" w:rsidRPr="00DC4915">
        <w:t xml:space="preserve">TrayMaster, </w:t>
      </w:r>
      <w:r w:rsidR="006A376C">
        <w:t xml:space="preserve">as well as </w:t>
      </w:r>
      <w:r w:rsidR="00F95F70" w:rsidRPr="00DC4915">
        <w:t>edit</w:t>
      </w:r>
      <w:r w:rsidR="00AD2454" w:rsidRPr="00DC4915">
        <w:t xml:space="preserve"> the categories and zones </w:t>
      </w:r>
      <w:r w:rsidR="006A376C">
        <w:t xml:space="preserve">within </w:t>
      </w:r>
      <w:r w:rsidR="00AD2454" w:rsidRPr="00DC4915">
        <w:t>your warehouse.</w:t>
      </w:r>
    </w:p>
    <w:p w14:paraId="1AF82DF0" w14:textId="6D598A50" w:rsidR="002E62FB" w:rsidRPr="00DC4915" w:rsidRDefault="006E2632" w:rsidP="00E81B63">
      <w:pPr>
        <w:spacing w:before="240"/>
      </w:pPr>
      <w:r>
        <w:t>Y</w:t>
      </w:r>
      <w:r w:rsidR="00B60882" w:rsidRPr="00DC4915">
        <w:t xml:space="preserve">ou can switch between </w:t>
      </w:r>
      <w:r w:rsidR="00A8524C">
        <w:t xml:space="preserve">the </w:t>
      </w:r>
      <w:r>
        <w:t xml:space="preserve">settings page tabs </w:t>
      </w:r>
      <w:r w:rsidR="00B60882" w:rsidRPr="00DC4915">
        <w:t xml:space="preserve">by </w:t>
      </w:r>
      <w:r>
        <w:t xml:space="preserve">tapping on </w:t>
      </w:r>
      <w:r w:rsidR="00B60882" w:rsidRPr="00DC4915">
        <w:t>the corresponding labels on the left side</w:t>
      </w:r>
      <w:r w:rsidR="004B0428">
        <w:t xml:space="preserve"> of the screen</w:t>
      </w:r>
      <w:r w:rsidR="00B60882" w:rsidRPr="00DC4915">
        <w:t>.</w:t>
      </w:r>
    </w:p>
    <w:p w14:paraId="6C1E642A" w14:textId="2D30693C" w:rsidR="00BB3919" w:rsidRPr="00DC4915" w:rsidRDefault="0067174D" w:rsidP="00E81B63">
      <w:pPr>
        <w:spacing w:before="240"/>
      </w:pPr>
      <w:r>
        <w:t xml:space="preserve">All </w:t>
      </w:r>
      <w:r w:rsidR="004B0428">
        <w:t xml:space="preserve">settings under the </w:t>
      </w:r>
      <w:r w:rsidR="00DB00EB">
        <w:t>P</w:t>
      </w:r>
      <w:r w:rsidR="00083C5C" w:rsidRPr="00DC4915">
        <w:t xml:space="preserve">ersonal </w:t>
      </w:r>
      <w:r w:rsidR="00DB00EB">
        <w:t>S</w:t>
      </w:r>
      <w:r w:rsidR="00083C5C" w:rsidRPr="00DC4915">
        <w:t xml:space="preserve">ettings </w:t>
      </w:r>
      <w:r w:rsidR="004B0428">
        <w:t xml:space="preserve">tab </w:t>
      </w:r>
      <w:r>
        <w:t xml:space="preserve">will only </w:t>
      </w:r>
      <w:r w:rsidR="000A603C">
        <w:t xml:space="preserve">apply </w:t>
      </w:r>
      <w:r w:rsidR="00BB3919" w:rsidRPr="00DC4915">
        <w:t xml:space="preserve">to your </w:t>
      </w:r>
      <w:r w:rsidR="00DB00EB">
        <w:t xml:space="preserve">user </w:t>
      </w:r>
      <w:r w:rsidR="00BB3919" w:rsidRPr="00DC4915">
        <w:t>account</w:t>
      </w:r>
      <w:r>
        <w:t>,</w:t>
      </w:r>
      <w:r w:rsidR="00BB3919" w:rsidRPr="00DC4915">
        <w:t xml:space="preserve"> </w:t>
      </w:r>
      <w:r w:rsidR="00AA3861">
        <w:t>and</w:t>
      </w:r>
      <w:r w:rsidR="00DB00EB">
        <w:t xml:space="preserve"> </w:t>
      </w:r>
      <w:r w:rsidR="00AA3861">
        <w:t>do</w:t>
      </w:r>
      <w:r w:rsidR="00BB3919" w:rsidRPr="00DC4915">
        <w:t xml:space="preserve"> not affect other users. </w:t>
      </w:r>
      <w:r w:rsidR="003B767D">
        <w:t>Conversely, t</w:t>
      </w:r>
      <w:r w:rsidR="00FC32D7" w:rsidRPr="00DC4915">
        <w:t xml:space="preserve">he </w:t>
      </w:r>
      <w:r w:rsidR="00AA3861">
        <w:t>C</w:t>
      </w:r>
      <w:r w:rsidR="00FC32D7" w:rsidRPr="00DC4915">
        <w:t xml:space="preserve">ategory </w:t>
      </w:r>
      <w:r w:rsidR="00AA3861">
        <w:t xml:space="preserve">Editor </w:t>
      </w:r>
      <w:r w:rsidR="00FC32D7" w:rsidRPr="00DC4915">
        <w:t xml:space="preserve">and </w:t>
      </w:r>
      <w:r w:rsidR="00AA3861">
        <w:t>the Z</w:t>
      </w:r>
      <w:r w:rsidR="00FC32D7" w:rsidRPr="00DC4915">
        <w:t xml:space="preserve">one </w:t>
      </w:r>
      <w:r w:rsidR="00AA3861">
        <w:t>E</w:t>
      </w:r>
      <w:r w:rsidR="00FC32D7" w:rsidRPr="00DC4915">
        <w:t>ditor</w:t>
      </w:r>
      <w:r w:rsidR="00AA3861">
        <w:t xml:space="preserve"> </w:t>
      </w:r>
      <w:r w:rsidR="00FC32D7" w:rsidRPr="00DC4915">
        <w:t xml:space="preserve">are only available to </w:t>
      </w:r>
      <w:r w:rsidR="00FC32D7">
        <w:t xml:space="preserve">administrator </w:t>
      </w:r>
      <w:r w:rsidR="00FC32D7" w:rsidRPr="00DC4915">
        <w:t>users</w:t>
      </w:r>
      <w:r w:rsidR="00FC32D7">
        <w:t>, because c</w:t>
      </w:r>
      <w:r w:rsidR="00DB00EB">
        <w:t xml:space="preserve">ategories and </w:t>
      </w:r>
      <w:r w:rsidR="00FC32D7">
        <w:t>z</w:t>
      </w:r>
      <w:r w:rsidR="00DB00EB">
        <w:t xml:space="preserve">ones are shared by all users </w:t>
      </w:r>
      <w:r w:rsidR="00AA3861">
        <w:t xml:space="preserve">in </w:t>
      </w:r>
      <w:r w:rsidR="00DB00EB">
        <w:t>a warehouse.</w:t>
      </w:r>
      <w:r w:rsidR="00FC32D7">
        <w:t xml:space="preserve"> </w:t>
      </w:r>
      <w:r w:rsidR="00684FA8">
        <w:t>Any e</w:t>
      </w:r>
      <w:r w:rsidR="00FC32D7">
        <w:t xml:space="preserve">dits made </w:t>
      </w:r>
      <w:r w:rsidR="00684FA8">
        <w:t xml:space="preserve">under those tabs </w:t>
      </w:r>
      <w:r w:rsidR="00FC32D7">
        <w:t>will affect other users in the warehouse.</w:t>
      </w:r>
    </w:p>
    <w:p w14:paraId="17FA1E61" w14:textId="20167AA1" w:rsidR="008442D5" w:rsidRPr="00DC4915" w:rsidRDefault="008442D5" w:rsidP="00E81B63">
      <w:pPr>
        <w:pStyle w:val="Heading3"/>
        <w:spacing w:before="240"/>
      </w:pPr>
      <w:bookmarkStart w:id="123" w:name="_Ref36890335"/>
      <w:bookmarkStart w:id="124" w:name="_Toc37590672"/>
      <w:r w:rsidRPr="00DC4915">
        <w:t>Personal Settings</w:t>
      </w:r>
      <w:bookmarkEnd w:id="123"/>
      <w:bookmarkEnd w:id="124"/>
    </w:p>
    <w:p w14:paraId="5E1461AE" w14:textId="7C76DEA6" w:rsidR="0051779B" w:rsidRPr="00DC4915" w:rsidRDefault="006131AE" w:rsidP="00E81B63">
      <w:pPr>
        <w:spacing w:before="240"/>
        <w:rPr>
          <w:b/>
        </w:rPr>
      </w:pPr>
      <w:r>
        <w:rPr>
          <w:noProof/>
        </w:rPr>
        <mc:AlternateContent>
          <mc:Choice Requires="wps">
            <w:drawing>
              <wp:anchor distT="0" distB="0" distL="114300" distR="114300" simplePos="0" relativeHeight="251658349" behindDoc="0" locked="0" layoutInCell="1" allowOverlap="1" wp14:anchorId="31DC1341" wp14:editId="18A925D4">
                <wp:simplePos x="0" y="0"/>
                <wp:positionH relativeFrom="column">
                  <wp:posOffset>36576</wp:posOffset>
                </wp:positionH>
                <wp:positionV relativeFrom="paragraph">
                  <wp:posOffset>3026562</wp:posOffset>
                </wp:positionV>
                <wp:extent cx="1828800" cy="1828800"/>
                <wp:effectExtent l="0" t="0" r="0" b="0"/>
                <wp:wrapNone/>
                <wp:docPr id="10425422"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7ECA40A6" w14:textId="47B9CBD0" w:rsidR="006131AE" w:rsidRPr="00AA42F3" w:rsidRDefault="006131AE" w:rsidP="00156CFE">
                            <w:pPr>
                              <w:pStyle w:val="Caption"/>
                            </w:pPr>
                            <w:bookmarkStart w:id="125" w:name="_Ref37052017"/>
                            <w:r w:rsidRPr="00A412CA">
                              <w:t xml:space="preserve">Figure </w:t>
                            </w:r>
                            <w:fldSimple w:instr=" SEQ Figure \* ARABIC ">
                              <w:r w:rsidR="00865C51">
                                <w:rPr>
                                  <w:noProof/>
                                </w:rPr>
                                <w:t>40</w:t>
                              </w:r>
                            </w:fldSimple>
                            <w:bookmarkEnd w:id="125"/>
                            <w:r w:rsidRPr="00A412CA">
                              <w:t>.</w:t>
                            </w:r>
                            <w:r>
                              <w:t xml:space="preserve"> personal settings scre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31DC1341" id="_x0000_s1127" type="#_x0000_t202" style="position:absolute;left:0;text-align:left;margin-left:2.9pt;margin-top:238.3pt;width:2in;height:2in;z-index:251658349;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" filled="f" stroked="f" strokeweight=".5pt">
                <v:textbox style="mso-fit-shape-to-text:t">
                  <w:txbxContent>
                    <w:p w14:paraId="7ECA40A6" w14:textId="47B9CBD0" w:rsidR="006131AE" w:rsidRPr="00AA42F3" w:rsidRDefault="006131AE" w:rsidP="00156CFE">
                      <w:pPr>
                        <w:pStyle w:val="Caption"/>
                      </w:pPr>
                      <w:bookmarkStart w:id="126" w:name="_Ref37052017"/>
                      <w:r w:rsidRPr="00A412CA">
                        <w:t xml:space="preserve">Figure </w:t>
                      </w:r>
                      <w:fldSimple w:instr=" SEQ Figure \* ARABIC ">
                        <w:r w:rsidR="00865C51">
                          <w:rPr>
                            <w:noProof/>
                          </w:rPr>
                          <w:t>40</w:t>
                        </w:r>
                      </w:fldSimple>
                      <w:bookmarkEnd w:id="126"/>
                      <w:r w:rsidRPr="00A412CA">
                        <w:t>.</w:t>
                      </w:r>
                      <w:r>
                        <w:t xml:space="preserve"> personal settings screen.</w:t>
                      </w:r>
                    </w:p>
                  </w:txbxContent>
                </v:textbox>
              </v:shape>
            </w:pict>
          </mc:Fallback>
        </mc:AlternateContent>
      </w:r>
      <w:r w:rsidR="00370B67" w:rsidRPr="00DC4915">
        <w:rPr>
          <w:b/>
          <w:noProof/>
        </w:rPr>
        <w:drawing>
          <wp:inline distT="0" distB="0" distL="0" distR="0" wp14:anchorId="774886BB" wp14:editId="2C1CF99A">
            <wp:extent cx="5943600" cy="2785745"/>
            <wp:effectExtent l="152400" t="152400" r="361950" b="357505"/>
            <wp:docPr id="4" name="Bildobjekt 4"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ersonal settings.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5657821C" w14:textId="6F7128EE" w:rsidR="00343657" w:rsidRDefault="00773660" w:rsidP="00E81B63">
      <w:pPr>
        <w:spacing w:before="240"/>
      </w:pPr>
      <w:r>
        <w:t xml:space="preserve">In personal settings you can </w:t>
      </w:r>
      <w:r w:rsidR="00C90E6B">
        <w:t xml:space="preserve">configure the </w:t>
      </w:r>
      <w:r w:rsidR="00EF4418">
        <w:t>behaviour</w:t>
      </w:r>
      <w:r w:rsidR="00C90E6B">
        <w:t xml:space="preserve"> of the </w:t>
      </w:r>
      <w:r w:rsidR="0044435B">
        <w:t>TrayMaster</w:t>
      </w:r>
      <w:r w:rsidR="00B63A29">
        <w:t xml:space="preserve"> </w:t>
      </w:r>
      <w:r w:rsidR="00C90E6B">
        <w:t xml:space="preserve">app for </w:t>
      </w:r>
      <w:r w:rsidR="00B63A29">
        <w:t>you</w:t>
      </w:r>
      <w:r w:rsidR="00500BAF">
        <w:t>.</w:t>
      </w:r>
    </w:p>
    <w:p w14:paraId="269AB10F" w14:textId="3F54F5E7" w:rsidR="005E2282" w:rsidRPr="00DC4915" w:rsidRDefault="00B10A5B" w:rsidP="00E81B63">
      <w:pPr>
        <w:spacing w:before="240"/>
      </w:pPr>
      <w:r>
        <w:t>Remember:</w:t>
      </w:r>
      <w:r w:rsidR="00500BAF">
        <w:t xml:space="preserve"> these settings are </w:t>
      </w:r>
      <w:r w:rsidR="00500BAF" w:rsidRPr="00311135">
        <w:rPr>
          <w:b/>
        </w:rPr>
        <w:t>personal</w:t>
      </w:r>
      <w:r w:rsidR="00500BAF">
        <w:t xml:space="preserve"> to your account.</w:t>
      </w:r>
    </w:p>
    <w:p w14:paraId="396A6D4B" w14:textId="1EFFAF2F" w:rsidR="0071606A" w:rsidRPr="00DC4915" w:rsidRDefault="0071606A" w:rsidP="00E81B63">
      <w:pPr>
        <w:spacing w:before="240"/>
      </w:pPr>
      <w:r>
        <w:t xml:space="preserve">When </w:t>
      </w:r>
      <w:r w:rsidR="00B0518E">
        <w:t>using personal settings</w:t>
      </w:r>
      <w:r>
        <w:t xml:space="preserve">, as seen in </w:t>
      </w:r>
      <w:r w:rsidRPr="00A1331A">
        <w:rPr>
          <w:rStyle w:val="IntenseReference"/>
        </w:rPr>
        <w:fldChar w:fldCharType="begin" w:fldLock="1"/>
      </w:r>
      <w:r w:rsidRPr="00A1331A">
        <w:rPr>
          <w:rStyle w:val="IntenseReference"/>
        </w:rPr>
        <w:instrText xml:space="preserve"> REF _Ref37052017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Figure 40</w:t>
      </w:r>
      <w:r w:rsidRPr="00A1331A">
        <w:rPr>
          <w:rStyle w:val="IntenseReference"/>
        </w:rPr>
        <w:fldChar w:fldCharType="end"/>
      </w:r>
      <w:r>
        <w:t>:</w:t>
      </w:r>
    </w:p>
    <w:p w14:paraId="0E9C4360" w14:textId="10748659" w:rsidR="00A737F2" w:rsidRPr="00DC4915" w:rsidRDefault="00016919" w:rsidP="00E81B63">
      <w:pPr>
        <w:pStyle w:val="ListParagraph"/>
        <w:numPr>
          <w:ilvl w:val="0"/>
          <w:numId w:val="19"/>
        </w:numPr>
        <w:spacing w:before="240"/>
      </w:pPr>
      <w:r w:rsidRPr="00DC4915">
        <w:t>‘</w:t>
      </w:r>
      <w:r w:rsidR="00A737F2" w:rsidRPr="00DC4915">
        <w:rPr>
          <w:b/>
        </w:rPr>
        <w:t xml:space="preserve">Show Previous Shelf </w:t>
      </w:r>
      <w:r w:rsidRPr="00DC4915">
        <w:rPr>
          <w:b/>
        </w:rPr>
        <w:t>button</w:t>
      </w:r>
      <w:r w:rsidRPr="00DC4915">
        <w:t>’ enables</w:t>
      </w:r>
      <w:r w:rsidR="002A330A" w:rsidRPr="00DC4915">
        <w:t xml:space="preserve"> the</w:t>
      </w:r>
      <w:r w:rsidR="00274AD6" w:rsidRPr="00DC4915">
        <w:t xml:space="preserve"> optional</w:t>
      </w:r>
      <w:r w:rsidR="00A737F2" w:rsidRPr="00DC4915">
        <w:t xml:space="preserve"> </w:t>
      </w:r>
      <w:r w:rsidR="00274AD6" w:rsidRPr="00DC4915">
        <w:t>"</w:t>
      </w:r>
      <w:r w:rsidR="00A737F2" w:rsidRPr="00DC4915">
        <w:t>Previous Shelf</w:t>
      </w:r>
      <w:r w:rsidR="00274AD6" w:rsidRPr="00DC4915">
        <w:t>"</w:t>
      </w:r>
      <w:r w:rsidR="00A737F2" w:rsidRPr="00DC4915">
        <w:t xml:space="preserve"> button </w:t>
      </w:r>
      <w:r w:rsidR="00274AD6" w:rsidRPr="00DC4915">
        <w:t xml:space="preserve">in the </w:t>
      </w:r>
      <w:r w:rsidR="00365703" w:rsidRPr="00DC4915">
        <w:t>s</w:t>
      </w:r>
      <w:r w:rsidR="00274AD6" w:rsidRPr="00DC4915">
        <w:t>ide</w:t>
      </w:r>
      <w:r w:rsidR="0010071C" w:rsidRPr="00DC4915">
        <w:t xml:space="preserve"> </w:t>
      </w:r>
      <w:r w:rsidR="00365703" w:rsidRPr="00DC4915">
        <w:t>p</w:t>
      </w:r>
      <w:r w:rsidR="00274AD6" w:rsidRPr="00DC4915">
        <w:t xml:space="preserve">anel of </w:t>
      </w:r>
      <w:r w:rsidR="00F130D0" w:rsidRPr="00DC4915">
        <w:t xml:space="preserve">the </w:t>
      </w:r>
      <w:r w:rsidR="00A737F2" w:rsidRPr="00DC4915">
        <w:t>Shelf View</w:t>
      </w:r>
      <w:r w:rsidR="00F130D0" w:rsidRPr="00DC4915">
        <w:t xml:space="preserve"> screen</w:t>
      </w:r>
      <w:r w:rsidR="00274AD6" w:rsidRPr="00DC4915">
        <w:t>.</w:t>
      </w:r>
      <w:r w:rsidR="002F231A" w:rsidRPr="00DC4915">
        <w:t xml:space="preserve"> </w:t>
      </w:r>
      <w:r w:rsidR="006D2014" w:rsidRPr="00DC4915">
        <w:t>See</w:t>
      </w:r>
      <w:r w:rsidR="00E10F12" w:rsidRPr="00DC4915">
        <w:t xml:space="preserve"> </w:t>
      </w:r>
      <w:r w:rsidR="00F33F59" w:rsidRPr="00A1331A">
        <w:rPr>
          <w:rStyle w:val="IntenseReference"/>
        </w:rPr>
        <w:fldChar w:fldCharType="begin" w:fldLock="1"/>
      </w:r>
      <w:r w:rsidR="00F33F59" w:rsidRPr="00A1331A">
        <w:rPr>
          <w:rStyle w:val="IntenseReference"/>
        </w:rPr>
        <w:instrText xml:space="preserve"> REF _Ref36891191 \r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D6.8</w:t>
      </w:r>
      <w:r w:rsidR="00F33F59" w:rsidRPr="00A1331A">
        <w:rPr>
          <w:rStyle w:val="IntenseReference"/>
        </w:rPr>
        <w:fldChar w:fldCharType="end"/>
      </w:r>
      <w:r w:rsidR="00F33F59">
        <w:t xml:space="preserve"> </w:t>
      </w:r>
      <w:r w:rsidR="00F33F59" w:rsidRPr="00A1331A">
        <w:rPr>
          <w:rStyle w:val="IntenseReference"/>
        </w:rPr>
        <w:fldChar w:fldCharType="begin" w:fldLock="1"/>
      </w:r>
      <w:r w:rsidR="00F33F59" w:rsidRPr="00A1331A">
        <w:rPr>
          <w:rStyle w:val="IntenseReference"/>
        </w:rPr>
        <w:instrText xml:space="preserve"> REF _Ref36891191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Navigation</w:t>
      </w:r>
      <w:r w:rsidR="00F33F59" w:rsidRPr="00A1331A">
        <w:rPr>
          <w:rStyle w:val="IntenseReference"/>
        </w:rPr>
        <w:fldChar w:fldCharType="end"/>
      </w:r>
      <w:r w:rsidR="00E10F12" w:rsidRPr="00DC4915">
        <w:t>.</w:t>
      </w:r>
    </w:p>
    <w:p w14:paraId="1716FF54" w14:textId="0F978A42" w:rsidR="00A737F2" w:rsidRPr="00DC4915" w:rsidRDefault="004D284D" w:rsidP="00E81B63">
      <w:pPr>
        <w:pStyle w:val="ListParagraph"/>
        <w:numPr>
          <w:ilvl w:val="0"/>
          <w:numId w:val="19"/>
        </w:numPr>
        <w:spacing w:before="240"/>
      </w:pPr>
      <w:r w:rsidRPr="00DC4915">
        <w:t>‘</w:t>
      </w:r>
      <w:r w:rsidR="00A737F2" w:rsidRPr="00DC4915">
        <w:rPr>
          <w:b/>
        </w:rPr>
        <w:t xml:space="preserve">Clear </w:t>
      </w:r>
      <w:r w:rsidR="00C77DF5" w:rsidRPr="00DC4915">
        <w:rPr>
          <w:b/>
        </w:rPr>
        <w:t>a</w:t>
      </w:r>
      <w:r w:rsidR="00A737F2" w:rsidRPr="00DC4915">
        <w:rPr>
          <w:b/>
        </w:rPr>
        <w:t xml:space="preserve">ll </w:t>
      </w:r>
      <w:r w:rsidR="00C77DF5" w:rsidRPr="00DC4915">
        <w:rPr>
          <w:b/>
        </w:rPr>
        <w:t>t</w:t>
      </w:r>
      <w:r w:rsidR="00A737F2" w:rsidRPr="00DC4915">
        <w:rPr>
          <w:b/>
        </w:rPr>
        <w:t xml:space="preserve">rays </w:t>
      </w:r>
      <w:r w:rsidR="00C77DF5" w:rsidRPr="00DC4915">
        <w:rPr>
          <w:b/>
        </w:rPr>
        <w:t>a</w:t>
      </w:r>
      <w:r w:rsidR="00A737F2" w:rsidRPr="00DC4915">
        <w:rPr>
          <w:b/>
        </w:rPr>
        <w:t xml:space="preserve">bove </w:t>
      </w:r>
      <w:r w:rsidR="00C77DF5" w:rsidRPr="00DC4915">
        <w:rPr>
          <w:b/>
        </w:rPr>
        <w:t>w</w:t>
      </w:r>
      <w:r w:rsidR="00A737F2" w:rsidRPr="00DC4915">
        <w:rPr>
          <w:b/>
        </w:rPr>
        <w:t xml:space="preserve">hen </w:t>
      </w:r>
      <w:r w:rsidRPr="00DC4915">
        <w:rPr>
          <w:b/>
        </w:rPr>
        <w:t>clearing</w:t>
      </w:r>
      <w:r w:rsidRPr="00DC4915">
        <w:t>’ means that w</w:t>
      </w:r>
      <w:r w:rsidR="00B007D1" w:rsidRPr="00DC4915">
        <w:t>hen</w:t>
      </w:r>
      <w:r w:rsidR="00A737F2" w:rsidRPr="00DC4915">
        <w:t xml:space="preserve"> a tray is cleared, all </w:t>
      </w:r>
      <w:r w:rsidR="004D6E48" w:rsidRPr="00DC4915">
        <w:t xml:space="preserve">trays above it in the column </w:t>
      </w:r>
      <w:r w:rsidR="00A737F2" w:rsidRPr="00DC4915">
        <w:t>will also be cleared.</w:t>
      </w:r>
    </w:p>
    <w:p w14:paraId="5956D5B4" w14:textId="7A8FB05F" w:rsidR="00A737F2" w:rsidRPr="00DC4915" w:rsidRDefault="004D284D" w:rsidP="00E81B63">
      <w:pPr>
        <w:pStyle w:val="ListParagraph"/>
        <w:numPr>
          <w:ilvl w:val="0"/>
          <w:numId w:val="19"/>
        </w:numPr>
        <w:spacing w:before="240"/>
        <w:sectPr w:rsidR="00A737F2" w:rsidRPr="00DC4915" w:rsidSect="00A24327">
          <w:type w:val="continuous"/>
          <w:pgSz w:w="12240" w:h="15840"/>
          <w:pgMar w:top="1440" w:right="1440" w:bottom="1440" w:left="1440" w:header="720" w:footer="720" w:gutter="0"/>
          <w:cols w:space="720"/>
          <w:docGrid w:linePitch="360"/>
        </w:sectPr>
      </w:pPr>
      <w:r w:rsidRPr="00DC4915">
        <w:t xml:space="preserve">In </w:t>
      </w:r>
      <w:r w:rsidR="00D74016">
        <w:t xml:space="preserve">the </w:t>
      </w:r>
      <w:r w:rsidRPr="00DC4915">
        <w:t>‘</w:t>
      </w:r>
      <w:r w:rsidR="00A737F2" w:rsidRPr="00DC4915">
        <w:rPr>
          <w:b/>
        </w:rPr>
        <w:t>Auto</w:t>
      </w:r>
      <w:r w:rsidR="00C77DF5" w:rsidRPr="00DC4915">
        <w:rPr>
          <w:b/>
        </w:rPr>
        <w:t>-a</w:t>
      </w:r>
      <w:r w:rsidR="00A737F2" w:rsidRPr="00DC4915">
        <w:rPr>
          <w:b/>
        </w:rPr>
        <w:t>dvance</w:t>
      </w:r>
      <w:r w:rsidR="00C77DF5" w:rsidRPr="00DC4915">
        <w:rPr>
          <w:b/>
        </w:rPr>
        <w:t xml:space="preserve"> </w:t>
      </w:r>
      <w:r w:rsidRPr="00DC4915">
        <w:rPr>
          <w:b/>
        </w:rPr>
        <w:t>mode</w:t>
      </w:r>
      <w:r w:rsidRPr="00DC4915">
        <w:t xml:space="preserve">’ </w:t>
      </w:r>
      <w:r w:rsidR="00D74016">
        <w:t xml:space="preserve">dropdown menu, </w:t>
      </w:r>
      <w:r w:rsidRPr="00DC4915">
        <w:t>y</w:t>
      </w:r>
      <w:r w:rsidR="007C088B" w:rsidRPr="00DC4915">
        <w:t xml:space="preserve">ou can </w:t>
      </w:r>
      <w:r w:rsidR="00696374" w:rsidRPr="00DC4915">
        <w:t xml:space="preserve">either </w:t>
      </w:r>
      <w:r w:rsidR="007C088B" w:rsidRPr="00DC4915">
        <w:t xml:space="preserve">select an auto-advance mode or </w:t>
      </w:r>
      <w:r w:rsidR="000532E5" w:rsidRPr="00DC4915">
        <w:t xml:space="preserve">turn </w:t>
      </w:r>
      <w:r w:rsidR="007C088B" w:rsidRPr="00DC4915">
        <w:t xml:space="preserve">this feature Off. </w:t>
      </w:r>
      <w:r w:rsidR="000532E5" w:rsidRPr="00DC4915">
        <w:t xml:space="preserve">If you </w:t>
      </w:r>
      <w:r w:rsidR="00BD52CB" w:rsidRPr="00DC4915">
        <w:t>do</w:t>
      </w:r>
      <w:r w:rsidR="000532E5" w:rsidRPr="00DC4915">
        <w:t xml:space="preserve"> select </w:t>
      </w:r>
      <w:r w:rsidR="007C088B" w:rsidRPr="00DC4915">
        <w:t xml:space="preserve">an </w:t>
      </w:r>
      <w:r w:rsidR="00A737F2" w:rsidRPr="00DC4915">
        <w:t>auto</w:t>
      </w:r>
      <w:r w:rsidR="007C088B" w:rsidRPr="00DC4915">
        <w:t>-</w:t>
      </w:r>
      <w:r w:rsidR="00A737F2" w:rsidRPr="00DC4915">
        <w:t xml:space="preserve">advance </w:t>
      </w:r>
      <w:r w:rsidR="007C088B" w:rsidRPr="00DC4915">
        <w:t>mode</w:t>
      </w:r>
      <w:r w:rsidR="00A737F2" w:rsidRPr="00DC4915">
        <w:t xml:space="preserve">, </w:t>
      </w:r>
      <w:r w:rsidR="007C088B" w:rsidRPr="00DC4915">
        <w:t>the</w:t>
      </w:r>
      <w:r w:rsidR="000532E5" w:rsidRPr="00DC4915">
        <w:t>n the</w:t>
      </w:r>
      <w:r w:rsidR="007C088B" w:rsidRPr="00DC4915">
        <w:t xml:space="preserve"> </w:t>
      </w:r>
      <w:r w:rsidR="00696374" w:rsidRPr="00DC4915">
        <w:t xml:space="preserve">app </w:t>
      </w:r>
      <w:r w:rsidR="00A737F2" w:rsidRPr="00DC4915">
        <w:t xml:space="preserve">will automatically advance </w:t>
      </w:r>
      <w:r w:rsidR="00696374" w:rsidRPr="00DC4915">
        <w:t xml:space="preserve">the </w:t>
      </w:r>
      <w:r w:rsidR="007C088B" w:rsidRPr="00DC4915">
        <w:t xml:space="preserve">input keyboards </w:t>
      </w:r>
      <w:r w:rsidR="00580BA2">
        <w:t xml:space="preserve">in the </w:t>
      </w:r>
      <w:r w:rsidR="00696374" w:rsidRPr="00DC4915">
        <w:t>specified</w:t>
      </w:r>
      <w:r w:rsidR="007C088B" w:rsidRPr="00DC4915">
        <w:t xml:space="preserve"> </w:t>
      </w:r>
      <w:r w:rsidR="00580BA2">
        <w:t xml:space="preserve">sequence </w:t>
      </w:r>
      <w:r w:rsidR="00A737F2" w:rsidRPr="00DC4915">
        <w:t xml:space="preserve">without </w:t>
      </w:r>
      <w:r w:rsidR="00696374" w:rsidRPr="00DC4915">
        <w:t>requiring</w:t>
      </w:r>
      <w:r w:rsidR="002F3AC0" w:rsidRPr="00DC4915">
        <w:t xml:space="preserve"> </w:t>
      </w:r>
      <w:r w:rsidR="003B4507" w:rsidRPr="00DC4915">
        <w:t xml:space="preserve">manual </w:t>
      </w:r>
      <w:r w:rsidR="00A737F2" w:rsidRPr="00DC4915">
        <w:t>switch</w:t>
      </w:r>
      <w:r w:rsidR="002F3AC0" w:rsidRPr="00DC4915">
        <w:t xml:space="preserve">ing of </w:t>
      </w:r>
      <w:r w:rsidR="00696374" w:rsidRPr="00DC4915">
        <w:t xml:space="preserve">the </w:t>
      </w:r>
      <w:r w:rsidR="00A737F2" w:rsidRPr="00DC4915">
        <w:t>keyboard</w:t>
      </w:r>
      <w:r w:rsidR="002F3AC0" w:rsidRPr="00DC4915">
        <w:t>s</w:t>
      </w:r>
      <w:r w:rsidR="00BD52CB" w:rsidRPr="00DC4915">
        <w:t xml:space="preserve">. </w:t>
      </w:r>
      <w:r w:rsidR="00272A7C" w:rsidRPr="00DC4915">
        <w:t>Once</w:t>
      </w:r>
      <w:r w:rsidR="00BD52CB" w:rsidRPr="00DC4915">
        <w:t xml:space="preserve"> all</w:t>
      </w:r>
      <w:r w:rsidR="00F609ED" w:rsidRPr="00DC4915">
        <w:t xml:space="preserve"> required data </w:t>
      </w:r>
      <w:r w:rsidR="00696374" w:rsidRPr="00DC4915">
        <w:t>has been</w:t>
      </w:r>
      <w:r w:rsidR="00F609ED" w:rsidRPr="00DC4915">
        <w:t xml:space="preserve"> collected</w:t>
      </w:r>
      <w:r w:rsidR="00092D90" w:rsidRPr="00DC4915">
        <w:t xml:space="preserve"> on one tray</w:t>
      </w:r>
      <w:r w:rsidR="00F609ED" w:rsidRPr="00DC4915">
        <w:t xml:space="preserve">, </w:t>
      </w:r>
      <w:r w:rsidR="00AC3878" w:rsidRPr="00DC4915">
        <w:t xml:space="preserve">the app </w:t>
      </w:r>
      <w:r w:rsidR="00F609ED" w:rsidRPr="00DC4915">
        <w:t>will automatically advance</w:t>
      </w:r>
      <w:r w:rsidR="00A737F2" w:rsidRPr="00DC4915">
        <w:t xml:space="preserve"> </w:t>
      </w:r>
      <w:r w:rsidR="00F609ED" w:rsidRPr="00DC4915">
        <w:t>to</w:t>
      </w:r>
      <w:r w:rsidR="00A737F2" w:rsidRPr="00DC4915">
        <w:t xml:space="preserve"> the next tra</w:t>
      </w:r>
      <w:r w:rsidR="00000553" w:rsidRPr="00DC4915">
        <w:t>y.</w:t>
      </w:r>
      <w:r w:rsidR="000532E5" w:rsidRPr="00DC4915">
        <w:t xml:space="preserve"> See </w:t>
      </w:r>
      <w:r w:rsidR="00F33F59" w:rsidRPr="00A1331A">
        <w:rPr>
          <w:rStyle w:val="IntenseReference"/>
        </w:rPr>
        <w:fldChar w:fldCharType="begin" w:fldLock="1"/>
      </w:r>
      <w:r w:rsidR="00F33F59" w:rsidRPr="00A1331A">
        <w:rPr>
          <w:rStyle w:val="IntenseReference"/>
        </w:rPr>
        <w:instrText xml:space="preserve"> REF _Ref36890878 \r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D6.5</w:t>
      </w:r>
      <w:r w:rsidR="00F33F59" w:rsidRPr="00A1331A">
        <w:rPr>
          <w:rStyle w:val="IntenseReference"/>
        </w:rPr>
        <w:fldChar w:fldCharType="end"/>
      </w:r>
      <w:r w:rsidR="00F33F59">
        <w:t xml:space="preserve"> </w:t>
      </w:r>
      <w:r w:rsidR="00F33F59" w:rsidRPr="00A1331A">
        <w:rPr>
          <w:rStyle w:val="IntenseReference"/>
        </w:rPr>
        <w:fldChar w:fldCharType="begin" w:fldLock="1"/>
      </w:r>
      <w:r w:rsidR="00F33F59" w:rsidRPr="00A1331A">
        <w:rPr>
          <w:rStyle w:val="IntenseReference"/>
        </w:rPr>
        <w:instrText xml:space="preserve"> REF _Ref36890878 \h </w:instrText>
      </w:r>
      <w:r w:rsidR="00E81B63" w:rsidRPr="00A1331A">
        <w:rPr>
          <w:rStyle w:val="IntenseReference"/>
        </w:rPr>
        <w:instrText xml:space="preserve"> \* MERGEFORMAT </w:instrText>
      </w:r>
      <w:r w:rsidR="00F33F59" w:rsidRPr="00A1331A">
        <w:rPr>
          <w:rStyle w:val="IntenseReference"/>
        </w:rPr>
      </w:r>
      <w:r w:rsidR="00F33F59" w:rsidRPr="00A1331A">
        <w:rPr>
          <w:rStyle w:val="IntenseReference"/>
        </w:rPr>
        <w:fldChar w:fldCharType="separate"/>
      </w:r>
      <w:r w:rsidR="000A7C44" w:rsidRPr="00A1331A">
        <w:rPr>
          <w:rStyle w:val="IntenseReference"/>
        </w:rPr>
        <w:t>Auto-advance</w:t>
      </w:r>
      <w:r w:rsidR="00F33F59" w:rsidRPr="00A1331A">
        <w:rPr>
          <w:rStyle w:val="IntenseReference"/>
        </w:rPr>
        <w:fldChar w:fldCharType="end"/>
      </w:r>
      <w:r w:rsidR="00F26BDA">
        <w:rPr>
          <w:rStyle w:val="IntenseReference"/>
          <w:i w:val="0"/>
          <w:iCs w:val="0"/>
        </w:rPr>
        <w:t xml:space="preserve"> for more information</w:t>
      </w:r>
      <w:r w:rsidR="00092D90" w:rsidRPr="00DC4915">
        <w:t>.</w:t>
      </w:r>
    </w:p>
    <w:p w14:paraId="73EF8DF9" w14:textId="439C5EBC" w:rsidR="006A0BF9" w:rsidRPr="00DC4915" w:rsidRDefault="007D464A" w:rsidP="00E81B63">
      <w:pPr>
        <w:pStyle w:val="ListParagraph"/>
        <w:numPr>
          <w:ilvl w:val="0"/>
          <w:numId w:val="19"/>
        </w:numPr>
        <w:spacing w:before="240"/>
      </w:pPr>
      <w:r w:rsidRPr="00DC4915">
        <w:t xml:space="preserve">If </w:t>
      </w:r>
      <w:r w:rsidR="00092D90" w:rsidRPr="00DC4915">
        <w:t>‘</w:t>
      </w:r>
      <w:r w:rsidR="008A44B5" w:rsidRPr="00DC4915">
        <w:rPr>
          <w:b/>
        </w:rPr>
        <w:t>Auto-advance with multiple trays selected</w:t>
      </w:r>
      <w:r w:rsidR="00092D90" w:rsidRPr="00DC4915">
        <w:t xml:space="preserve">’ </w:t>
      </w:r>
      <w:r w:rsidRPr="00DC4915">
        <w:t>is disabled, then auto-advance has no effect in multiple-select mode.</w:t>
      </w:r>
    </w:p>
    <w:p w14:paraId="6E10F828" w14:textId="1F18C76E" w:rsidR="004C3E98" w:rsidRDefault="00885714" w:rsidP="00E81B63">
      <w:pPr>
        <w:pStyle w:val="ListParagraph"/>
        <w:numPr>
          <w:ilvl w:val="0"/>
          <w:numId w:val="19"/>
        </w:numPr>
        <w:spacing w:before="240"/>
      </w:pPr>
      <w:r w:rsidRPr="00DC4915">
        <w:t>‘</w:t>
      </w:r>
      <w:r w:rsidR="00445AEC" w:rsidRPr="00DC4915">
        <w:rPr>
          <w:b/>
        </w:rPr>
        <w:t xml:space="preserve">Use </w:t>
      </w:r>
      <w:r w:rsidR="008A44B5" w:rsidRPr="00DC4915">
        <w:rPr>
          <w:b/>
        </w:rPr>
        <w:t>unified keyboard</w:t>
      </w:r>
      <w:r w:rsidR="00C77DF5" w:rsidRPr="00DC4915">
        <w:rPr>
          <w:b/>
        </w:rPr>
        <w:t xml:space="preserve"> (beta)</w:t>
      </w:r>
      <w:r w:rsidRPr="00DC4915">
        <w:t xml:space="preserve">’ </w:t>
      </w:r>
      <w:r w:rsidR="00351952">
        <w:t>merges</w:t>
      </w:r>
      <w:r w:rsidR="008F7333" w:rsidRPr="00DC4915">
        <w:t xml:space="preserve"> </w:t>
      </w:r>
      <w:r w:rsidR="00EF79A7" w:rsidRPr="00DC4915">
        <w:t xml:space="preserve">the </w:t>
      </w:r>
      <w:r w:rsidR="00617304" w:rsidRPr="00DC4915">
        <w:t xml:space="preserve">separate </w:t>
      </w:r>
      <w:r w:rsidR="003A43A3" w:rsidRPr="00DC4915">
        <w:t xml:space="preserve">category and expiry </w:t>
      </w:r>
      <w:r w:rsidR="00EF79A7" w:rsidRPr="00DC4915">
        <w:t xml:space="preserve">input keyboards </w:t>
      </w:r>
      <w:r w:rsidR="00617304" w:rsidRPr="00DC4915">
        <w:t xml:space="preserve">into a singular </w:t>
      </w:r>
      <w:r w:rsidR="003A43A3" w:rsidRPr="00DC4915">
        <w:t>experimental</w:t>
      </w:r>
      <w:r w:rsidR="008F7333" w:rsidRPr="00DC4915">
        <w:t xml:space="preserve"> unified keyboard. The w</w:t>
      </w:r>
      <w:r w:rsidR="00D16937" w:rsidRPr="00DC4915">
        <w:t xml:space="preserve">eight keyboard </w:t>
      </w:r>
      <w:r w:rsidR="00854421" w:rsidRPr="00DC4915">
        <w:t>remain</w:t>
      </w:r>
      <w:r w:rsidR="00617304" w:rsidRPr="00DC4915">
        <w:t>s</w:t>
      </w:r>
      <w:r w:rsidR="00D16937" w:rsidRPr="00DC4915">
        <w:t xml:space="preserve"> </w:t>
      </w:r>
      <w:r w:rsidR="008F7333" w:rsidRPr="00DC4915">
        <w:t xml:space="preserve">a </w:t>
      </w:r>
      <w:r w:rsidR="00D16937" w:rsidRPr="00DC4915">
        <w:t>separate</w:t>
      </w:r>
      <w:r w:rsidR="008F7333" w:rsidRPr="00DC4915">
        <w:t xml:space="preserve"> input keyboard. See</w:t>
      </w:r>
      <w:r w:rsidR="00536AC8">
        <w:t xml:space="preserve"> </w:t>
      </w:r>
      <w:r w:rsidR="001A13CD" w:rsidRPr="00A1331A">
        <w:rPr>
          <w:rStyle w:val="IntenseReference"/>
        </w:rPr>
        <w:fldChar w:fldCharType="begin" w:fldLock="1"/>
      </w:r>
      <w:r w:rsidR="001A13CD" w:rsidRPr="00A1331A">
        <w:rPr>
          <w:rStyle w:val="IntenseReference"/>
        </w:rPr>
        <w:instrText xml:space="preserve"> REF _Ref37016992 \w \h </w:instrText>
      </w:r>
      <w:r w:rsidR="00E81B63" w:rsidRPr="00A1331A">
        <w:rPr>
          <w:rStyle w:val="IntenseReference"/>
        </w:rPr>
        <w:instrText xml:space="preserve"> \* MERGEFORMAT </w:instrText>
      </w:r>
      <w:r w:rsidR="001A13CD" w:rsidRPr="00A1331A">
        <w:rPr>
          <w:rStyle w:val="IntenseReference"/>
        </w:rPr>
      </w:r>
      <w:r w:rsidR="001A13CD" w:rsidRPr="00A1331A">
        <w:rPr>
          <w:rStyle w:val="IntenseReference"/>
        </w:rPr>
        <w:fldChar w:fldCharType="separate"/>
      </w:r>
      <w:r w:rsidR="000A7C44" w:rsidRPr="00A1331A">
        <w:rPr>
          <w:rStyle w:val="IntenseReference"/>
        </w:rPr>
        <w:t>D6.4.4</w:t>
      </w:r>
      <w:r w:rsidR="001A13CD" w:rsidRPr="00A1331A">
        <w:rPr>
          <w:rStyle w:val="IntenseReference"/>
        </w:rPr>
        <w:fldChar w:fldCharType="end"/>
      </w:r>
      <w:r w:rsidR="001A13CD">
        <w:t xml:space="preserve"> </w:t>
      </w:r>
      <w:r w:rsidR="001A13CD" w:rsidRPr="00A1331A">
        <w:rPr>
          <w:rStyle w:val="IntenseReference"/>
        </w:rPr>
        <w:fldChar w:fldCharType="begin" w:fldLock="1"/>
      </w:r>
      <w:r w:rsidR="001A13CD" w:rsidRPr="00A1331A">
        <w:rPr>
          <w:rStyle w:val="IntenseReference"/>
        </w:rPr>
        <w:instrText xml:space="preserve"> REF _Ref37016992 \h </w:instrText>
      </w:r>
      <w:r w:rsidR="00E81B63" w:rsidRPr="00A1331A">
        <w:rPr>
          <w:rStyle w:val="IntenseReference"/>
        </w:rPr>
        <w:instrText xml:space="preserve"> \* MERGEFORMAT </w:instrText>
      </w:r>
      <w:r w:rsidR="001A13CD" w:rsidRPr="00A1331A">
        <w:rPr>
          <w:rStyle w:val="IntenseReference"/>
        </w:rPr>
      </w:r>
      <w:r w:rsidR="001A13CD" w:rsidRPr="00A1331A">
        <w:rPr>
          <w:rStyle w:val="IntenseReference"/>
        </w:rPr>
        <w:fldChar w:fldCharType="separate"/>
      </w:r>
      <w:r w:rsidR="000A7C44" w:rsidRPr="00A1331A">
        <w:rPr>
          <w:rStyle w:val="IntenseReference"/>
        </w:rPr>
        <w:t>Unified Keyboard (beta)</w:t>
      </w:r>
      <w:r w:rsidR="001A13CD" w:rsidRPr="00A1331A">
        <w:rPr>
          <w:rStyle w:val="IntenseReference"/>
        </w:rPr>
        <w:fldChar w:fldCharType="end"/>
      </w:r>
      <w:r w:rsidR="00F26BDA">
        <w:rPr>
          <w:rStyle w:val="IntenseReference"/>
          <w:i w:val="0"/>
          <w:iCs w:val="0"/>
        </w:rPr>
        <w:t xml:space="preserve"> for more information</w:t>
      </w:r>
      <w:r w:rsidR="001A13CD">
        <w:t>.</w:t>
      </w:r>
    </w:p>
    <w:p w14:paraId="122F8636" w14:textId="1A3493A6" w:rsidR="00445AEC" w:rsidRPr="00DC4915" w:rsidRDefault="00AB0899" w:rsidP="00E81B63">
      <w:pPr>
        <w:spacing w:before="240"/>
      </w:pPr>
      <w:r w:rsidRPr="00DC4915">
        <w:br w:type="page"/>
      </w:r>
    </w:p>
    <w:p w14:paraId="7D7282CC" w14:textId="5DC75EC2" w:rsidR="00AF678B" w:rsidRPr="00DC4915" w:rsidRDefault="00B70D4D" w:rsidP="00E81B63">
      <w:pPr>
        <w:pStyle w:val="Heading3"/>
        <w:spacing w:before="240"/>
      </w:pPr>
      <w:bookmarkStart w:id="127" w:name="_Ref36352165"/>
      <w:bookmarkStart w:id="128" w:name="_Toc37590673"/>
      <w:r w:rsidRPr="00DC4915">
        <w:t>Category Editor</w:t>
      </w:r>
      <w:bookmarkEnd w:id="127"/>
      <w:bookmarkEnd w:id="128"/>
    </w:p>
    <w:p w14:paraId="3E1B94B9" w14:textId="40CFB3AF" w:rsidR="0051779B" w:rsidRPr="00DC4915" w:rsidRDefault="00FC7015" w:rsidP="00E81B63">
      <w:pPr>
        <w:spacing w:before="240"/>
        <w:rPr>
          <w:b/>
        </w:rPr>
      </w:pPr>
      <w:r>
        <w:rPr>
          <w:noProof/>
        </w:rPr>
        <mc:AlternateContent>
          <mc:Choice Requires="wps">
            <w:drawing>
              <wp:anchor distT="0" distB="0" distL="114300" distR="114300" simplePos="0" relativeHeight="251658350" behindDoc="0" locked="0" layoutInCell="1" allowOverlap="1" wp14:anchorId="28A2F600" wp14:editId="6EA05CA3">
                <wp:simplePos x="0" y="0"/>
                <wp:positionH relativeFrom="column">
                  <wp:posOffset>0</wp:posOffset>
                </wp:positionH>
                <wp:positionV relativeFrom="paragraph">
                  <wp:posOffset>3056890</wp:posOffset>
                </wp:positionV>
                <wp:extent cx="1828800" cy="1828800"/>
                <wp:effectExtent l="0" t="0" r="0" b="0"/>
                <wp:wrapNone/>
                <wp:docPr id="468" name="Text Box 46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D851B9C" w14:textId="4EB81362" w:rsidR="00FC7015" w:rsidRPr="00C654DC" w:rsidRDefault="00FC7015" w:rsidP="00156CFE">
                            <w:pPr>
                              <w:pStyle w:val="Caption"/>
                            </w:pPr>
                            <w:bookmarkStart w:id="129" w:name="_Ref37051973"/>
                            <w:r w:rsidRPr="00A412CA">
                              <w:t xml:space="preserve">Figure </w:t>
                            </w:r>
                            <w:fldSimple w:instr=" SEQ Figure \* ARABIC ">
                              <w:r w:rsidR="00865C51">
                                <w:rPr>
                                  <w:noProof/>
                                </w:rPr>
                                <w:t>41</w:t>
                              </w:r>
                            </w:fldSimple>
                            <w:bookmarkEnd w:id="129"/>
                            <w:r w:rsidRPr="00A412CA">
                              <w:t xml:space="preserve">. </w:t>
                            </w:r>
                            <w:r>
                              <w:t>The Category Editor scre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28A2F600" id="Text Box 468" o:spid="_x0000_s1128" type="#_x0000_t202" style="position:absolute;left:0;text-align:left;margin-left:0;margin-top:240.7pt;width:2in;height:2in;z-index:25165835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" filled="f" stroked="f" strokeweight=".5pt">
                <v:textbox style="mso-fit-shape-to-text:t">
                  <w:txbxContent>
                    <w:p w14:paraId="1D851B9C" w14:textId="4EB81362" w:rsidR="00FC7015" w:rsidRPr="00C654DC" w:rsidRDefault="00FC7015" w:rsidP="00156CFE">
                      <w:pPr>
                        <w:pStyle w:val="Caption"/>
                      </w:pPr>
                      <w:bookmarkStart w:id="130" w:name="_Ref37051973"/>
                      <w:r w:rsidRPr="00A412CA">
                        <w:t xml:space="preserve">Figure </w:t>
                      </w:r>
                      <w:fldSimple w:instr=" SEQ Figure \* ARABIC ">
                        <w:r w:rsidR="00865C51">
                          <w:rPr>
                            <w:noProof/>
                          </w:rPr>
                          <w:t>41</w:t>
                        </w:r>
                      </w:fldSimple>
                      <w:bookmarkEnd w:id="130"/>
                      <w:r w:rsidRPr="00A412CA">
                        <w:t xml:space="preserve">. </w:t>
                      </w:r>
                      <w:r>
                        <w:t>The Category Editor screen.</w:t>
                      </w:r>
                    </w:p>
                  </w:txbxContent>
                </v:textbox>
              </v:shape>
            </w:pict>
          </mc:Fallback>
        </mc:AlternateContent>
      </w:r>
      <w:r w:rsidR="00D81E6C">
        <w:rPr>
          <w:b/>
          <w:noProof/>
        </w:rPr>
        <w:drawing>
          <wp:inline distT="0" distB="0" distL="0" distR="0" wp14:anchorId="435B1649" wp14:editId="190ED54C">
            <wp:extent cx="5943600" cy="2785745"/>
            <wp:effectExtent l="152400" t="152400" r="361950" b="357505"/>
            <wp:docPr id="10425416" name="Bildobjekt 10425416"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416" name="Category editor.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943600" cy="2785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3EFB5DD7" w14:textId="3ECBDED2" w:rsidR="00500BAF" w:rsidRDefault="002F4FDA" w:rsidP="00E81B63">
      <w:pPr>
        <w:spacing w:before="240"/>
      </w:pPr>
      <w:r>
        <w:t>The</w:t>
      </w:r>
      <w:r w:rsidR="00500BAF">
        <w:t xml:space="preserve"> category editor </w:t>
      </w:r>
      <w:r>
        <w:t xml:space="preserve">allows </w:t>
      </w:r>
      <w:r w:rsidR="00500BAF">
        <w:t xml:space="preserve">you </w:t>
      </w:r>
      <w:r>
        <w:t>to e</w:t>
      </w:r>
      <w:r w:rsidR="00760B81">
        <w:t xml:space="preserve">dit, </w:t>
      </w:r>
      <w:r w:rsidR="00A13E7A">
        <w:t>create</w:t>
      </w:r>
      <w:r w:rsidR="00760B81">
        <w:t xml:space="preserve"> and delete categories in the warehouse.</w:t>
      </w:r>
      <w:r w:rsidR="0054670B">
        <w:t xml:space="preserve"> </w:t>
      </w:r>
      <w:r w:rsidR="00002165">
        <w:t xml:space="preserve">You can </w:t>
      </w:r>
      <w:r w:rsidR="008E5B26">
        <w:t>tap</w:t>
      </w:r>
      <w:r w:rsidR="0054670B">
        <w:t xml:space="preserve"> </w:t>
      </w:r>
      <w:r w:rsidR="003638CE">
        <w:t xml:space="preserve">an existing category </w:t>
      </w:r>
      <w:r w:rsidR="00002165">
        <w:t xml:space="preserve">in the list </w:t>
      </w:r>
      <w:r w:rsidR="0054670B">
        <w:t xml:space="preserve">to </w:t>
      </w:r>
      <w:r w:rsidR="00552DE6">
        <w:t>edit</w:t>
      </w:r>
      <w:r w:rsidR="003638CE">
        <w:t xml:space="preserve"> it, or </w:t>
      </w:r>
      <w:r w:rsidR="00002165">
        <w:t>you can</w:t>
      </w:r>
      <w:r w:rsidR="003638CE">
        <w:t xml:space="preserve"> create a new category by tapping the New Category button.</w:t>
      </w:r>
    </w:p>
    <w:p w14:paraId="7FB392D5" w14:textId="7C18DCAA" w:rsidR="009D7882" w:rsidRPr="008A0525" w:rsidRDefault="009D7882" w:rsidP="00E81B63">
      <w:pPr>
        <w:spacing w:before="240"/>
      </w:pPr>
      <w:r w:rsidRPr="004D221C">
        <w:t>Remember</w:t>
      </w:r>
      <w:r>
        <w:t xml:space="preserve">: </w:t>
      </w:r>
      <w:r w:rsidR="00B722D5">
        <w:t xml:space="preserve">categories are </w:t>
      </w:r>
      <w:r w:rsidR="00B722D5" w:rsidRPr="00971461">
        <w:rPr>
          <w:b/>
          <w:bCs/>
        </w:rPr>
        <w:t>shared</w:t>
      </w:r>
      <w:r w:rsidR="00B722D5">
        <w:t xml:space="preserve"> by all users in a </w:t>
      </w:r>
      <w:r>
        <w:t>warehouse</w:t>
      </w:r>
      <w:r w:rsidR="00971461">
        <w:t>, so your changes will affect others</w:t>
      </w:r>
      <w:r>
        <w:t>.</w:t>
      </w:r>
    </w:p>
    <w:p w14:paraId="60D6527A" w14:textId="1BE093D3" w:rsidR="00DA7331" w:rsidRPr="008A0525" w:rsidRDefault="0071606A" w:rsidP="00E81B63">
      <w:pPr>
        <w:spacing w:before="240"/>
      </w:pPr>
      <w:r>
        <w:t>When using</w:t>
      </w:r>
      <w:r w:rsidR="00DA7331">
        <w:t xml:space="preserve"> the category editor, as seen in </w:t>
      </w:r>
      <w:r w:rsidR="00DA7331" w:rsidRPr="00A1331A">
        <w:rPr>
          <w:rStyle w:val="IntenseReference"/>
        </w:rPr>
        <w:fldChar w:fldCharType="begin" w:fldLock="1"/>
      </w:r>
      <w:r w:rsidR="00DA7331" w:rsidRPr="00A1331A">
        <w:rPr>
          <w:rStyle w:val="IntenseReference"/>
        </w:rPr>
        <w:instrText xml:space="preserve"> REF _Ref37051973 \h </w:instrText>
      </w:r>
      <w:r w:rsidR="00E81B63" w:rsidRPr="00A1331A">
        <w:rPr>
          <w:rStyle w:val="IntenseReference"/>
        </w:rPr>
        <w:instrText xml:space="preserve"> \* MERGEFORMAT </w:instrText>
      </w:r>
      <w:r w:rsidR="00DA7331" w:rsidRPr="00A1331A">
        <w:rPr>
          <w:rStyle w:val="IntenseReference"/>
        </w:rPr>
      </w:r>
      <w:r w:rsidR="00DA7331" w:rsidRPr="00A1331A">
        <w:rPr>
          <w:rStyle w:val="IntenseReference"/>
        </w:rPr>
        <w:fldChar w:fldCharType="separate"/>
      </w:r>
      <w:r w:rsidR="000A7C44" w:rsidRPr="00A1331A">
        <w:rPr>
          <w:rStyle w:val="IntenseReference"/>
        </w:rPr>
        <w:t>Figure 41</w:t>
      </w:r>
      <w:r w:rsidR="00DA7331" w:rsidRPr="00A1331A">
        <w:rPr>
          <w:rStyle w:val="IntenseReference"/>
        </w:rPr>
        <w:fldChar w:fldCharType="end"/>
      </w:r>
      <w:r>
        <w:t>:</w:t>
      </w:r>
    </w:p>
    <w:p w14:paraId="4F56B54F" w14:textId="690FC5BB" w:rsidR="007B2695" w:rsidRPr="00760B81" w:rsidRDefault="00392621" w:rsidP="00E81B63">
      <w:pPr>
        <w:pStyle w:val="ListParagraph"/>
        <w:numPr>
          <w:ilvl w:val="0"/>
          <w:numId w:val="22"/>
        </w:numPr>
        <w:spacing w:before="240"/>
      </w:pPr>
      <w:r w:rsidRPr="00760B81">
        <w:t>‘</w:t>
      </w:r>
      <w:r w:rsidR="00ED73BA" w:rsidRPr="00760B81">
        <w:rPr>
          <w:b/>
        </w:rPr>
        <w:t>Name</w:t>
      </w:r>
      <w:r w:rsidRPr="00760B81">
        <w:t>’</w:t>
      </w:r>
      <w:r w:rsidR="00504A81" w:rsidRPr="00760B81">
        <w:t xml:space="preserve"> is </w:t>
      </w:r>
      <w:r w:rsidR="00A37941" w:rsidRPr="00760B81">
        <w:t>the category</w:t>
      </w:r>
      <w:r w:rsidR="00DF4C19" w:rsidRPr="00760B81">
        <w:t>'s</w:t>
      </w:r>
      <w:r w:rsidR="00A37941" w:rsidRPr="00760B81">
        <w:t xml:space="preserve"> </w:t>
      </w:r>
      <w:r w:rsidR="00F23B6D" w:rsidRPr="00760B81">
        <w:t xml:space="preserve">main </w:t>
      </w:r>
      <w:r w:rsidRPr="00760B81">
        <w:t>identifier</w:t>
      </w:r>
      <w:r w:rsidR="00A37941" w:rsidRPr="00760B81">
        <w:t>. It</w:t>
      </w:r>
      <w:r w:rsidR="00504A81" w:rsidRPr="00760B81">
        <w:t xml:space="preserve"> is displayed on </w:t>
      </w:r>
      <w:r w:rsidR="00DF4C19" w:rsidRPr="00760B81">
        <w:t>trays visualised in shelf view</w:t>
      </w:r>
      <w:r w:rsidR="005173B6" w:rsidRPr="00760B81">
        <w:t>,</w:t>
      </w:r>
      <w:r w:rsidR="00F23B6D" w:rsidRPr="00760B81">
        <w:t xml:space="preserve"> </w:t>
      </w:r>
      <w:r w:rsidR="00504A81" w:rsidRPr="00760B81">
        <w:t xml:space="preserve">on the category </w:t>
      </w:r>
      <w:r w:rsidR="005173B6" w:rsidRPr="00760B81">
        <w:t xml:space="preserve">input </w:t>
      </w:r>
      <w:r w:rsidR="00504A81" w:rsidRPr="00760B81">
        <w:t>keyboard</w:t>
      </w:r>
      <w:r w:rsidR="00A37941" w:rsidRPr="00760B81">
        <w:t xml:space="preserve">, </w:t>
      </w:r>
      <w:r w:rsidR="00DF4C19" w:rsidRPr="00760B81">
        <w:t>and in other screens throughout the app.</w:t>
      </w:r>
    </w:p>
    <w:p w14:paraId="25C3CB19" w14:textId="2CF44839" w:rsidR="00740D74" w:rsidRPr="00DC4915" w:rsidRDefault="00392621" w:rsidP="00E81B63">
      <w:pPr>
        <w:pStyle w:val="ListParagraph"/>
        <w:numPr>
          <w:ilvl w:val="0"/>
          <w:numId w:val="18"/>
        </w:numPr>
        <w:spacing w:before="240"/>
      </w:pPr>
      <w:r w:rsidRPr="00DC4915">
        <w:t xml:space="preserve">If </w:t>
      </w:r>
      <w:r w:rsidR="0039199C">
        <w:t>the</w:t>
      </w:r>
      <w:r w:rsidRPr="007F75A0">
        <w:t xml:space="preserve"> </w:t>
      </w:r>
      <w:r w:rsidRPr="00DC4915">
        <w:t>‘</w:t>
      </w:r>
      <w:r w:rsidR="00ED73BA" w:rsidRPr="00DC4915">
        <w:rPr>
          <w:b/>
        </w:rPr>
        <w:t>Short Name</w:t>
      </w:r>
      <w:r w:rsidRPr="00DC4915">
        <w:rPr>
          <w:b/>
        </w:rPr>
        <w:t>’</w:t>
      </w:r>
      <w:r w:rsidR="001F2BC4" w:rsidRPr="00DC4915">
        <w:t xml:space="preserve"> is </w:t>
      </w:r>
      <w:r w:rsidR="00C407FD" w:rsidRPr="00DC4915">
        <w:t xml:space="preserve">set, </w:t>
      </w:r>
      <w:r w:rsidR="0039199C">
        <w:t>this</w:t>
      </w:r>
      <w:r w:rsidR="00C407FD" w:rsidRPr="00DC4915">
        <w:t xml:space="preserve"> </w:t>
      </w:r>
      <w:r w:rsidR="00C62BF4" w:rsidRPr="00DC4915">
        <w:t xml:space="preserve">will </w:t>
      </w:r>
      <w:r w:rsidR="00C407FD" w:rsidRPr="00DC4915">
        <w:t>be</w:t>
      </w:r>
      <w:r w:rsidR="00F20FF4" w:rsidRPr="00DC4915">
        <w:t xml:space="preserve"> </w:t>
      </w:r>
      <w:r w:rsidR="001F2BC4" w:rsidRPr="00DC4915">
        <w:t xml:space="preserve">displayed </w:t>
      </w:r>
      <w:r w:rsidR="00F20FF4" w:rsidRPr="00DC4915">
        <w:t>on the category keyboard</w:t>
      </w:r>
      <w:r w:rsidR="00C407FD" w:rsidRPr="00DC4915">
        <w:t xml:space="preserve"> instead of the full </w:t>
      </w:r>
      <w:r w:rsidR="00395830" w:rsidRPr="00DC4915">
        <w:t xml:space="preserve">category </w:t>
      </w:r>
      <w:r w:rsidR="00C407FD" w:rsidRPr="00DC4915">
        <w:t>name</w:t>
      </w:r>
      <w:r w:rsidR="00F20FF4" w:rsidRPr="00DC4915">
        <w:t>.</w:t>
      </w:r>
    </w:p>
    <w:p w14:paraId="564A3C9C" w14:textId="77C4D710" w:rsidR="007405C6" w:rsidRPr="00DC4915" w:rsidRDefault="001D0732" w:rsidP="00E81B63">
      <w:pPr>
        <w:pStyle w:val="ListParagraph"/>
        <w:numPr>
          <w:ilvl w:val="0"/>
          <w:numId w:val="18"/>
        </w:numPr>
        <w:spacing w:before="240"/>
      </w:pPr>
      <w:r>
        <w:t>By enabling</w:t>
      </w:r>
      <w:r w:rsidR="00A11B69" w:rsidRPr="00DC4915">
        <w:t xml:space="preserve"> </w:t>
      </w:r>
      <w:r w:rsidR="00392621" w:rsidRPr="00DC4915">
        <w:t>‘</w:t>
      </w:r>
      <w:r w:rsidR="007B2695" w:rsidRPr="00DC4915">
        <w:rPr>
          <w:b/>
        </w:rPr>
        <w:t>Never Expires</w:t>
      </w:r>
      <w:r w:rsidR="00392621" w:rsidRPr="00DC4915">
        <w:t>’</w:t>
      </w:r>
      <w:r w:rsidR="00A11B69" w:rsidRPr="00DC4915">
        <w:t xml:space="preserve">, </w:t>
      </w:r>
      <w:r>
        <w:t>you can ensure that</w:t>
      </w:r>
      <w:r w:rsidR="00A11B69" w:rsidRPr="00DC4915">
        <w:t xml:space="preserve"> </w:t>
      </w:r>
      <w:r w:rsidR="0027626C">
        <w:t xml:space="preserve">any </w:t>
      </w:r>
      <w:r w:rsidR="0080088C">
        <w:t>tray</w:t>
      </w:r>
      <w:r w:rsidR="007955BA">
        <w:t>s</w:t>
      </w:r>
      <w:r w:rsidR="0080088C">
        <w:t xml:space="preserve"> </w:t>
      </w:r>
      <w:r w:rsidR="007955BA">
        <w:t>which are</w:t>
      </w:r>
      <w:r w:rsidR="0080088C">
        <w:t xml:space="preserve"> assigned </w:t>
      </w:r>
      <w:r w:rsidR="002833C6">
        <w:t>this category</w:t>
      </w:r>
      <w:r w:rsidR="00F41441">
        <w:t xml:space="preserve"> using</w:t>
      </w:r>
      <w:r w:rsidR="00A224BC" w:rsidRPr="00DC4915">
        <w:t xml:space="preserve"> the category keyboard</w:t>
      </w:r>
      <w:r w:rsidR="007955BA">
        <w:t xml:space="preserve"> automatically </w:t>
      </w:r>
      <w:r w:rsidR="0027626C">
        <w:t>have their</w:t>
      </w:r>
      <w:r w:rsidR="00A43709" w:rsidRPr="00DC4915">
        <w:t xml:space="preserve"> </w:t>
      </w:r>
      <w:r w:rsidR="007405C6" w:rsidRPr="00DC4915">
        <w:t xml:space="preserve">expiry set to </w:t>
      </w:r>
      <w:r w:rsidR="00A43709" w:rsidRPr="00DC4915">
        <w:t>"</w:t>
      </w:r>
      <w:r w:rsidR="00F20FF4" w:rsidRPr="00DC4915">
        <w:t>N</w:t>
      </w:r>
      <w:r w:rsidR="007405C6" w:rsidRPr="00DC4915">
        <w:t>ever</w:t>
      </w:r>
      <w:r w:rsidR="00A43709" w:rsidRPr="00DC4915">
        <w:t>"</w:t>
      </w:r>
      <w:r w:rsidR="00BC27B4">
        <w:t xml:space="preserve"> too</w:t>
      </w:r>
      <w:r w:rsidR="00DE1814" w:rsidRPr="00DC4915">
        <w:t>.</w:t>
      </w:r>
      <w:r w:rsidR="00A43709" w:rsidRPr="00DC4915">
        <w:t xml:space="preserve"> If auto-advance is enabled, then the app will skip the expiry keyboard as it will not be required for </w:t>
      </w:r>
      <w:r w:rsidR="005E4C5A">
        <w:t>that tray</w:t>
      </w:r>
      <w:r w:rsidR="00DE1814" w:rsidRPr="00DC4915">
        <w:t>.</w:t>
      </w:r>
    </w:p>
    <w:p w14:paraId="4C205108" w14:textId="6FC3E406" w:rsidR="00D849B6" w:rsidRPr="00DC4915" w:rsidRDefault="0039523C" w:rsidP="00E81B63">
      <w:pPr>
        <w:pStyle w:val="ListParagraph"/>
        <w:numPr>
          <w:ilvl w:val="0"/>
          <w:numId w:val="18"/>
        </w:numPr>
        <w:spacing w:before="240"/>
      </w:pPr>
      <w:r w:rsidRPr="00DC4915">
        <w:t>With</w:t>
      </w:r>
      <w:r w:rsidR="00C00886" w:rsidRPr="00DC4915">
        <w:t xml:space="preserve"> </w:t>
      </w:r>
      <w:r w:rsidR="00A11B69" w:rsidRPr="00DC4915">
        <w:t>‘</w:t>
      </w:r>
      <w:r w:rsidR="007B2695" w:rsidRPr="00DC4915">
        <w:rPr>
          <w:b/>
        </w:rPr>
        <w:t>Group Title</w:t>
      </w:r>
      <w:r w:rsidR="00A11B69" w:rsidRPr="00DC4915">
        <w:t xml:space="preserve">’ </w:t>
      </w:r>
      <w:r w:rsidR="00C00886" w:rsidRPr="00DC4915">
        <w:t>y</w:t>
      </w:r>
      <w:r w:rsidR="0071309C" w:rsidRPr="00DC4915">
        <w:t>ou can group multiple related categories</w:t>
      </w:r>
      <w:r w:rsidR="00A81DD6" w:rsidRPr="00DC4915">
        <w:t xml:space="preserve"> together</w:t>
      </w:r>
      <w:r w:rsidR="0071309C" w:rsidRPr="00DC4915">
        <w:t xml:space="preserve">, </w:t>
      </w:r>
      <w:r w:rsidR="00A81DD6" w:rsidRPr="00DC4915">
        <w:t xml:space="preserve">so </w:t>
      </w:r>
      <w:r w:rsidR="0071309C" w:rsidRPr="00DC4915">
        <w:t xml:space="preserve">they display under one </w:t>
      </w:r>
      <w:r w:rsidR="004A4E31">
        <w:t xml:space="preserve">Category </w:t>
      </w:r>
      <w:r w:rsidR="0071309C" w:rsidRPr="00DC4915">
        <w:t xml:space="preserve">Group </w:t>
      </w:r>
      <w:r w:rsidR="00A81DD6" w:rsidRPr="00DC4915">
        <w:t>button</w:t>
      </w:r>
      <w:r w:rsidR="007500ED">
        <w:t xml:space="preserve"> on the input keyboard</w:t>
      </w:r>
      <w:r w:rsidR="0071309C" w:rsidRPr="00DC4915">
        <w:t xml:space="preserve">. </w:t>
      </w:r>
      <w:r w:rsidR="00F86AB0" w:rsidRPr="00DC4915">
        <w:t xml:space="preserve">Enter the same Group Title </w:t>
      </w:r>
      <w:r w:rsidR="001E6C7A" w:rsidRPr="00DC4915">
        <w:t xml:space="preserve">for </w:t>
      </w:r>
      <w:r w:rsidR="005D2E83" w:rsidRPr="00DC4915">
        <w:t xml:space="preserve">all </w:t>
      </w:r>
      <w:r w:rsidR="00FF01FD" w:rsidRPr="00DC4915">
        <w:t xml:space="preserve">the </w:t>
      </w:r>
      <w:r w:rsidR="001E6C7A" w:rsidRPr="00DC4915">
        <w:t>categories</w:t>
      </w:r>
      <w:r w:rsidR="00024FEE" w:rsidRPr="00DC4915">
        <w:t xml:space="preserve"> you would like to group together</w:t>
      </w:r>
      <w:r w:rsidR="001E6C7A" w:rsidRPr="00DC4915">
        <w:t xml:space="preserve">. </w:t>
      </w:r>
      <w:r w:rsidR="0071309C" w:rsidRPr="00DC4915">
        <w:t>S</w:t>
      </w:r>
      <w:r w:rsidR="00DD1103" w:rsidRPr="00DC4915">
        <w:t>ee</w:t>
      </w:r>
      <w:r w:rsidR="00631729">
        <w:t xml:space="preserve"> </w:t>
      </w:r>
      <w:r w:rsidR="00CD7BCE" w:rsidRPr="00A1331A">
        <w:rPr>
          <w:rStyle w:val="IntenseReference"/>
        </w:rPr>
        <w:fldChar w:fldCharType="begin" w:fldLock="1"/>
      </w:r>
      <w:r w:rsidR="00CD7BCE" w:rsidRPr="00A1331A">
        <w:rPr>
          <w:rStyle w:val="IntenseReference"/>
        </w:rPr>
        <w:instrText xml:space="preserve"> REF _Ref36890998 \w \h </w:instrText>
      </w:r>
      <w:r w:rsidR="00E81B63" w:rsidRPr="00A1331A">
        <w:rPr>
          <w:rStyle w:val="IntenseReference"/>
        </w:rPr>
        <w:instrText xml:space="preserve"> \* MERGEFORMAT </w:instrText>
      </w:r>
      <w:r w:rsidR="00CD7BCE" w:rsidRPr="00A1331A">
        <w:rPr>
          <w:rStyle w:val="IntenseReference"/>
        </w:rPr>
      </w:r>
      <w:r w:rsidR="00CD7BCE" w:rsidRPr="00A1331A">
        <w:rPr>
          <w:rStyle w:val="IntenseReference"/>
        </w:rPr>
        <w:fldChar w:fldCharType="separate"/>
      </w:r>
      <w:r w:rsidR="000A7C44" w:rsidRPr="00A1331A">
        <w:rPr>
          <w:rStyle w:val="IntenseReference"/>
        </w:rPr>
        <w:t>D6.4.1</w:t>
      </w:r>
      <w:r w:rsidR="00CD7BCE" w:rsidRPr="00A1331A">
        <w:rPr>
          <w:rStyle w:val="IntenseReference"/>
        </w:rPr>
        <w:fldChar w:fldCharType="end"/>
      </w:r>
      <w:r w:rsidR="00D91D7F">
        <w:t xml:space="preserve"> </w:t>
      </w:r>
      <w:r w:rsidR="00D91D7F" w:rsidRPr="00A1331A">
        <w:rPr>
          <w:rStyle w:val="IntenseReference"/>
        </w:rPr>
        <w:fldChar w:fldCharType="begin" w:fldLock="1"/>
      </w:r>
      <w:r w:rsidR="00D91D7F" w:rsidRPr="00A1331A">
        <w:rPr>
          <w:rStyle w:val="IntenseReference"/>
        </w:rPr>
        <w:instrText xml:space="preserve"> REF _Ref36890998 \h </w:instrText>
      </w:r>
      <w:r w:rsidR="00E81B63" w:rsidRPr="00A1331A">
        <w:rPr>
          <w:rStyle w:val="IntenseReference"/>
        </w:rPr>
        <w:instrText xml:space="preserve"> \* MERGEFORMAT </w:instrText>
      </w:r>
      <w:r w:rsidR="00D91D7F" w:rsidRPr="00A1331A">
        <w:rPr>
          <w:rStyle w:val="IntenseReference"/>
        </w:rPr>
      </w:r>
      <w:r w:rsidR="00D91D7F" w:rsidRPr="00A1331A">
        <w:rPr>
          <w:rStyle w:val="IntenseReference"/>
        </w:rPr>
        <w:fldChar w:fldCharType="separate"/>
      </w:r>
      <w:r w:rsidR="000A7C44" w:rsidRPr="00A1331A">
        <w:rPr>
          <w:rStyle w:val="IntenseReference"/>
        </w:rPr>
        <w:t>Category Keyboard</w:t>
      </w:r>
      <w:r w:rsidR="00D91D7F" w:rsidRPr="00A1331A">
        <w:rPr>
          <w:rStyle w:val="IntenseReference"/>
        </w:rPr>
        <w:fldChar w:fldCharType="end"/>
      </w:r>
      <w:r w:rsidR="00D91D7F">
        <w:t>.</w:t>
      </w:r>
      <w:bookmarkStart w:id="131" w:name="_Ref35367552"/>
    </w:p>
    <w:p w14:paraId="12F91D4B" w14:textId="45DAEA0B" w:rsidR="002C7C1D" w:rsidRPr="00DC4915" w:rsidRDefault="00737001" w:rsidP="00E81B63">
      <w:pPr>
        <w:pStyle w:val="ListParagraph"/>
        <w:numPr>
          <w:ilvl w:val="0"/>
          <w:numId w:val="18"/>
        </w:numPr>
        <w:spacing w:before="240"/>
      </w:pPr>
      <w:r>
        <w:t>Tapping</w:t>
      </w:r>
      <w:r w:rsidR="00F0356C" w:rsidRPr="00DC4915">
        <w:t xml:space="preserve"> </w:t>
      </w:r>
      <w:r w:rsidR="00B171FB">
        <w:t>'</w:t>
      </w:r>
      <w:r w:rsidR="005B01FE" w:rsidRPr="00DC4915">
        <w:rPr>
          <w:b/>
        </w:rPr>
        <w:t>Delete</w:t>
      </w:r>
      <w:r w:rsidR="00B171FB">
        <w:rPr>
          <w:b/>
        </w:rPr>
        <w:t>'</w:t>
      </w:r>
      <w:r w:rsidR="005B01FE" w:rsidRPr="00DC4915">
        <w:rPr>
          <w:b/>
        </w:rPr>
        <w:t xml:space="preserve"> </w:t>
      </w:r>
      <w:r>
        <w:t xml:space="preserve">will open a dialog </w:t>
      </w:r>
      <w:r w:rsidR="0054065A">
        <w:t xml:space="preserve">for you </w:t>
      </w:r>
      <w:r>
        <w:t xml:space="preserve">to </w:t>
      </w:r>
      <w:r w:rsidR="0054065A">
        <w:t>confirm or cancel</w:t>
      </w:r>
      <w:r w:rsidR="005B01FE" w:rsidRPr="00DC4915">
        <w:t xml:space="preserve"> the </w:t>
      </w:r>
      <w:r w:rsidR="0054065A">
        <w:t>deletion.</w:t>
      </w:r>
      <w:r w:rsidR="005B01FE" w:rsidRPr="00DC4915">
        <w:t xml:space="preserve"> A</w:t>
      </w:r>
      <w:r w:rsidR="002C7C1D" w:rsidRPr="00DC4915">
        <w:t>ny</w:t>
      </w:r>
      <w:r w:rsidR="005B01FE" w:rsidRPr="00DC4915">
        <w:t xml:space="preserve"> </w:t>
      </w:r>
      <w:r w:rsidR="002C7C1D" w:rsidRPr="00DC4915">
        <w:t>tray</w:t>
      </w:r>
      <w:r w:rsidR="005B01FE" w:rsidRPr="00DC4915">
        <w:t xml:space="preserve"> </w:t>
      </w:r>
      <w:r w:rsidR="00B771C4">
        <w:t xml:space="preserve">in the warehouse that is currently </w:t>
      </w:r>
      <w:r w:rsidR="005B01FE" w:rsidRPr="00DC4915">
        <w:t>associated with th</w:t>
      </w:r>
      <w:r w:rsidR="00DA70CF" w:rsidRPr="00DC4915">
        <w:t>at</w:t>
      </w:r>
      <w:r w:rsidR="005B01FE" w:rsidRPr="00DC4915">
        <w:t xml:space="preserve"> category will</w:t>
      </w:r>
      <w:r w:rsidR="00DA70CF" w:rsidRPr="00DC4915">
        <w:t xml:space="preserve"> </w:t>
      </w:r>
      <w:r w:rsidR="004C1D4E">
        <w:t>have its category cleared</w:t>
      </w:r>
      <w:r w:rsidR="00DA70CF" w:rsidRPr="00DC4915">
        <w:t>.</w:t>
      </w:r>
    </w:p>
    <w:p w14:paraId="619AA478" w14:textId="77777777" w:rsidR="00AB0899" w:rsidRPr="00DC4915" w:rsidRDefault="00AB0899" w:rsidP="00E81B63">
      <w:pPr>
        <w:spacing w:before="240"/>
      </w:pPr>
      <w:r w:rsidRPr="00DC4915">
        <w:br w:type="page"/>
      </w:r>
    </w:p>
    <w:p w14:paraId="4B805F61" w14:textId="77777777" w:rsidR="00D849B6" w:rsidRPr="00DC4915" w:rsidRDefault="00D849B6" w:rsidP="00E81B63">
      <w:pPr>
        <w:spacing w:before="240"/>
        <w:sectPr w:rsidR="00D849B6" w:rsidRPr="00DC4915" w:rsidSect="00A24327">
          <w:type w:val="continuous"/>
          <w:pgSz w:w="12240" w:h="15840"/>
          <w:pgMar w:top="1440" w:right="1440" w:bottom="1440" w:left="1440" w:header="720" w:footer="720" w:gutter="0"/>
          <w:cols w:space="720"/>
          <w:docGrid w:linePitch="360"/>
        </w:sectPr>
      </w:pPr>
    </w:p>
    <w:p w14:paraId="53DEE0A0" w14:textId="7F4B6593" w:rsidR="00B70D4D" w:rsidRPr="00DC4915" w:rsidRDefault="000F64F4" w:rsidP="00E81B63">
      <w:pPr>
        <w:pStyle w:val="Heading3"/>
        <w:spacing w:before="240"/>
      </w:pPr>
      <w:bookmarkStart w:id="132" w:name="_Ref36890577"/>
      <w:bookmarkStart w:id="133" w:name="_Toc37590674"/>
      <w:r w:rsidRPr="00DC4915">
        <w:t>Zone</w:t>
      </w:r>
      <w:bookmarkStart w:id="134" w:name="_Ref36352174"/>
      <w:r w:rsidR="00B70D4D" w:rsidRPr="00DC4915">
        <w:t xml:space="preserve"> Editor</w:t>
      </w:r>
      <w:bookmarkEnd w:id="131"/>
      <w:bookmarkEnd w:id="132"/>
      <w:bookmarkEnd w:id="133"/>
      <w:bookmarkEnd w:id="134"/>
    </w:p>
    <w:p w14:paraId="1EDA16CB" w14:textId="00BAEC7E" w:rsidR="004426CC" w:rsidRPr="00DC4915" w:rsidRDefault="00FC7015" w:rsidP="00E81B63">
      <w:pPr>
        <w:spacing w:before="240"/>
      </w:pPr>
      <w:r>
        <w:rPr>
          <w:noProof/>
        </w:rPr>
        <mc:AlternateContent>
          <mc:Choice Requires="wps">
            <w:drawing>
              <wp:anchor distT="0" distB="0" distL="114300" distR="114300" simplePos="0" relativeHeight="251658351" behindDoc="0" locked="0" layoutInCell="1" allowOverlap="1" wp14:anchorId="63289C53" wp14:editId="691996A7">
                <wp:simplePos x="0" y="0"/>
                <wp:positionH relativeFrom="column">
                  <wp:posOffset>43815</wp:posOffset>
                </wp:positionH>
                <wp:positionV relativeFrom="paragraph">
                  <wp:posOffset>3049854</wp:posOffset>
                </wp:positionV>
                <wp:extent cx="1828800" cy="1828800"/>
                <wp:effectExtent l="0" t="0" r="0" b="0"/>
                <wp:wrapNone/>
                <wp:docPr id="469" name="Text Box 46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34DDA75" w14:textId="14BC9CB0" w:rsidR="00FC7015" w:rsidRPr="005B669F" w:rsidRDefault="00FC7015" w:rsidP="00156CFE">
                            <w:pPr>
                              <w:pStyle w:val="Caption"/>
                            </w:pPr>
                            <w:bookmarkStart w:id="135" w:name="_Ref36994837"/>
                            <w:r w:rsidRPr="00A412CA">
                              <w:t xml:space="preserve">Figure </w:t>
                            </w:r>
                            <w:fldSimple w:instr=" SEQ Figure \* ARABIC ">
                              <w:r w:rsidR="00865C51">
                                <w:rPr>
                                  <w:noProof/>
                                </w:rPr>
                                <w:t>42</w:t>
                              </w:r>
                            </w:fldSimple>
                            <w:bookmarkEnd w:id="135"/>
                            <w:r w:rsidRPr="00A412CA">
                              <w:t xml:space="preserve">. </w:t>
                            </w:r>
                            <w:r>
                              <w:t xml:space="preserve">The </w:t>
                            </w:r>
                            <w:r w:rsidRPr="00A412CA">
                              <w:t>Zone Editor</w:t>
                            </w:r>
                            <w:r>
                              <w:t xml:space="preserve"> screen</w:t>
                            </w:r>
                            <w:r w:rsidR="00FD7DDC">
                              <w:t xml:space="preserve"> when</w:t>
                            </w:r>
                            <w:r w:rsidRPr="00A412CA">
                              <w:t xml:space="preserve"> creating a new zon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3289C53" id="Text Box 469" o:spid="_x0000_s1129" type="#_x0000_t202" style="position:absolute;left:0;text-align:left;margin-left:3.45pt;margin-top:240.15pt;width:2in;height:2in;z-index:251658351;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" filled="f" stroked="f" strokeweight=".5pt">
                <v:textbox style="mso-fit-shape-to-text:t">
                  <w:txbxContent>
                    <w:p w14:paraId="134DDA75" w14:textId="14BC9CB0" w:rsidR="00FC7015" w:rsidRPr="005B669F" w:rsidRDefault="00FC7015" w:rsidP="00156CFE">
                      <w:pPr>
                        <w:pStyle w:val="Caption"/>
                      </w:pPr>
                      <w:bookmarkStart w:id="136" w:name="_Ref36994837"/>
                      <w:r w:rsidRPr="00A412CA">
                        <w:t xml:space="preserve">Figure </w:t>
                      </w:r>
                      <w:fldSimple w:instr=" SEQ Figure \* ARABIC ">
                        <w:r w:rsidR="00865C51">
                          <w:rPr>
                            <w:noProof/>
                          </w:rPr>
                          <w:t>42</w:t>
                        </w:r>
                      </w:fldSimple>
                      <w:bookmarkEnd w:id="136"/>
                      <w:r w:rsidRPr="00A412CA">
                        <w:t xml:space="preserve">. </w:t>
                      </w:r>
                      <w:r>
                        <w:t xml:space="preserve">The </w:t>
                      </w:r>
                      <w:r w:rsidRPr="00A412CA">
                        <w:t>Zone Editor</w:t>
                      </w:r>
                      <w:r>
                        <w:t xml:space="preserve"> screen</w:t>
                      </w:r>
                      <w:r w:rsidR="00FD7DDC">
                        <w:t xml:space="preserve"> when</w:t>
                      </w:r>
                      <w:r w:rsidRPr="00A412CA">
                        <w:t xml:space="preserve"> creating a new zone.</w:t>
                      </w:r>
                    </w:p>
                  </w:txbxContent>
                </v:textbox>
              </v:shape>
            </w:pict>
          </mc:Fallback>
        </mc:AlternateContent>
      </w:r>
      <w:r w:rsidR="007C4C8A">
        <w:rPr>
          <w:noProof/>
        </w:rPr>
        <w:drawing>
          <wp:inline distT="0" distB="0" distL="0" distR="0" wp14:anchorId="2F7E4792" wp14:editId="15B580E7">
            <wp:extent cx="5943600" cy="2782570"/>
            <wp:effectExtent l="152400" t="152400" r="361950" b="360680"/>
            <wp:docPr id="10425417" name="Bildobjekt 10425417"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417" name="layout editor 1.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943600" cy="2782570"/>
                    </a:xfrm>
                    <a:prstGeom prst="rect">
                      <a:avLst/>
                    </a:prstGeom>
                    <a:ln>
                      <a:noFill/>
                    </a:ln>
                    <a:effectLst>
                      <a:outerShdw blurRad="292100" dist="139700" dir="2700000" algn="tl" rotWithShape="0">
                        <a:srgbClr val="333333">
                          <a:alpha val="65000"/>
                        </a:srgbClr>
                      </a:outerShdw>
                    </a:effectLst>
                  </pic:spPr>
                </pic:pic>
              </a:graphicData>
            </a:graphic>
          </wp:inline>
        </w:drawing>
      </w:r>
    </w:p>
    <w:p w14:paraId="45BCB023" w14:textId="5B70404A" w:rsidR="00915245" w:rsidRPr="00DC4915" w:rsidRDefault="004107E3" w:rsidP="00E81B63">
      <w:pPr>
        <w:spacing w:before="240"/>
        <w:jc w:val="center"/>
      </w:pPr>
      <w:r>
        <w:rPr>
          <w:noProof/>
        </w:rPr>
        <mc:AlternateContent>
          <mc:Choice Requires="wps">
            <w:drawing>
              <wp:anchor distT="0" distB="0" distL="114300" distR="114300" simplePos="0" relativeHeight="251658355" behindDoc="0" locked="0" layoutInCell="1" allowOverlap="1" wp14:anchorId="47815E24" wp14:editId="6F1ED789">
                <wp:simplePos x="0" y="0"/>
                <wp:positionH relativeFrom="column">
                  <wp:posOffset>1362075</wp:posOffset>
                </wp:positionH>
                <wp:positionV relativeFrom="paragraph">
                  <wp:posOffset>1745615</wp:posOffset>
                </wp:positionV>
                <wp:extent cx="1828800" cy="1828800"/>
                <wp:effectExtent l="0" t="0" r="0" b="0"/>
                <wp:wrapNone/>
                <wp:docPr id="10425424" name="Textruta 1042542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18AB58DC" w14:textId="1F26E023" w:rsidR="004107E3" w:rsidRPr="00184DB3" w:rsidRDefault="004107E3" w:rsidP="00A1240F">
                            <w:pPr>
                              <w:pStyle w:val="Caption"/>
                            </w:pPr>
                            <w:bookmarkStart w:id="137" w:name="_Ref37246642"/>
                            <w:r w:rsidRPr="00DC4915">
                              <w:t xml:space="preserve">Figure </w:t>
                            </w:r>
                            <w:fldSimple w:instr=" SEQ Figure \* ARABIC ">
                              <w:r w:rsidR="00865C51">
                                <w:rPr>
                                  <w:noProof/>
                                </w:rPr>
                                <w:t>43</w:t>
                              </w:r>
                            </w:fldSimple>
                            <w:bookmarkEnd w:id="137"/>
                            <w:r w:rsidRPr="00DC4915">
                              <w:t>. Setting the colour of a new zon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7815E24" id="Textruta 10425424" o:spid="_x0000_s1130" type="#_x0000_t202" style="position:absolute;left:0;text-align:left;margin-left:107.25pt;margin-top:137.45pt;width:2in;height:2in;z-index:251658355;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" filled="f" stroked="f" strokeweight=".5pt">
                <v:textbox style="mso-fit-shape-to-text:t">
                  <w:txbxContent>
                    <w:p w14:paraId="18AB58DC" w14:textId="1F26E023" w:rsidR="004107E3" w:rsidRPr="00184DB3" w:rsidRDefault="004107E3" w:rsidP="00A1240F">
                      <w:pPr>
                        <w:pStyle w:val="Caption"/>
                      </w:pPr>
                      <w:bookmarkStart w:id="138" w:name="_Ref37246642"/>
                      <w:r w:rsidRPr="00DC4915">
                        <w:t xml:space="preserve">Figure </w:t>
                      </w:r>
                      <w:fldSimple w:instr=" SEQ Figure \* ARABIC ">
                        <w:r w:rsidR="00865C51">
                          <w:rPr>
                            <w:noProof/>
                          </w:rPr>
                          <w:t>43</w:t>
                        </w:r>
                      </w:fldSimple>
                      <w:bookmarkEnd w:id="138"/>
                      <w:r w:rsidRPr="00DC4915">
                        <w:t>. Setting the colour of a new zone.</w:t>
                      </w:r>
                    </w:p>
                  </w:txbxContent>
                </v:textbox>
              </v:shape>
            </w:pict>
          </mc:Fallback>
        </mc:AlternateContent>
      </w:r>
      <w:r w:rsidR="00915245" w:rsidRPr="00DC4915">
        <w:rPr>
          <w:noProof/>
        </w:rPr>
        <w:drawing>
          <wp:inline distT="0" distB="0" distL="0" distR="0" wp14:anchorId="7C5F446D" wp14:editId="0D3F96C3">
            <wp:extent cx="2143125" cy="1448057"/>
            <wp:effectExtent l="152400" t="152400" r="352425" b="361950"/>
            <wp:docPr id="233" name="Bildobjekt 23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choose colour.PNG"/>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150914" cy="1453320"/>
                    </a:xfrm>
                    <a:prstGeom prst="rect">
                      <a:avLst/>
                    </a:prstGeom>
                    <a:ln>
                      <a:noFill/>
                    </a:ln>
                    <a:effectLst>
                      <a:outerShdw blurRad="292100" dist="139700" dir="2700000" algn="tl" rotWithShape="0">
                        <a:srgbClr val="333333">
                          <a:alpha val="65000"/>
                        </a:srgbClr>
                      </a:outerShdw>
                    </a:effectLst>
                  </pic:spPr>
                </pic:pic>
              </a:graphicData>
            </a:graphic>
          </wp:inline>
        </w:drawing>
      </w:r>
    </w:p>
    <w:p w14:paraId="51D72821" w14:textId="77777777" w:rsidR="00836B62" w:rsidRDefault="001917C4" w:rsidP="00E81B63">
      <w:pPr>
        <w:spacing w:before="240"/>
      </w:pPr>
      <w:r>
        <w:t>The z</w:t>
      </w:r>
      <w:r w:rsidR="009F478F">
        <w:t xml:space="preserve">one editor </w:t>
      </w:r>
      <w:r w:rsidR="000B5720">
        <w:t>allows you</w:t>
      </w:r>
      <w:r w:rsidR="009F478F">
        <w:t xml:space="preserve"> to edit, </w:t>
      </w:r>
      <w:r w:rsidR="000B5720">
        <w:t>create</w:t>
      </w:r>
      <w:r w:rsidR="009F478F">
        <w:t xml:space="preserve"> and delete zones in the warehouse. </w:t>
      </w:r>
      <w:r w:rsidR="00836B62">
        <w:t>You can tap an existing zone in the list to edit it, or you can create a new zone by tapping the New Zone button.</w:t>
      </w:r>
    </w:p>
    <w:p w14:paraId="0CB0FA49" w14:textId="63B1292E" w:rsidR="00836B62" w:rsidRDefault="00836B62" w:rsidP="00E81B63">
      <w:pPr>
        <w:spacing w:before="240"/>
      </w:pPr>
      <w:r w:rsidRPr="004D221C">
        <w:t>Remember</w:t>
      </w:r>
      <w:r>
        <w:t xml:space="preserve">: zones are </w:t>
      </w:r>
      <w:r w:rsidRPr="00971461">
        <w:rPr>
          <w:b/>
          <w:bCs/>
        </w:rPr>
        <w:t>shared</w:t>
      </w:r>
      <w:r>
        <w:t xml:space="preserve"> by all users in a warehouse, so your changes will affect others.</w:t>
      </w:r>
    </w:p>
    <w:p w14:paraId="3C3F0A2E" w14:textId="490F9E49" w:rsidR="000C71DF" w:rsidRPr="00DC4915" w:rsidRDefault="000C71DF" w:rsidP="00E81B63">
      <w:pPr>
        <w:spacing w:before="240"/>
      </w:pPr>
      <w:r w:rsidRPr="00DC4915">
        <w:t>When creating a zone</w:t>
      </w:r>
      <w:r w:rsidR="00B0518E">
        <w:t xml:space="preserve"> with the zone editor</w:t>
      </w:r>
      <w:r w:rsidRPr="00DC4915">
        <w:t xml:space="preserve">, as seen in </w:t>
      </w:r>
      <w:r w:rsidR="007D7919" w:rsidRPr="00A1331A">
        <w:rPr>
          <w:rStyle w:val="IntenseReference"/>
        </w:rPr>
        <w:fldChar w:fldCharType="begin" w:fldLock="1"/>
      </w:r>
      <w:r w:rsidR="007D7919" w:rsidRPr="00A1331A">
        <w:rPr>
          <w:rStyle w:val="IntenseReference"/>
        </w:rPr>
        <w:instrText xml:space="preserve"> REF _Ref36994837 \h </w:instrText>
      </w:r>
      <w:r w:rsidR="00E81B63" w:rsidRPr="00A1331A">
        <w:rPr>
          <w:rStyle w:val="IntenseReference"/>
        </w:rPr>
        <w:instrText xml:space="preserve"> \* MERGEFORMAT </w:instrText>
      </w:r>
      <w:r w:rsidR="007D7919" w:rsidRPr="00A1331A">
        <w:rPr>
          <w:rStyle w:val="IntenseReference"/>
        </w:rPr>
      </w:r>
      <w:r w:rsidR="007D7919" w:rsidRPr="00A1331A">
        <w:rPr>
          <w:rStyle w:val="IntenseReference"/>
        </w:rPr>
        <w:fldChar w:fldCharType="separate"/>
      </w:r>
      <w:r w:rsidR="000A7C44" w:rsidRPr="00A1331A">
        <w:rPr>
          <w:rStyle w:val="IntenseReference"/>
        </w:rPr>
        <w:t>Figure 42</w:t>
      </w:r>
      <w:r w:rsidR="007D7919" w:rsidRPr="00A1331A">
        <w:rPr>
          <w:rStyle w:val="IntenseReference"/>
        </w:rPr>
        <w:fldChar w:fldCharType="end"/>
      </w:r>
      <w:r w:rsidR="00A858FA">
        <w:t>:</w:t>
      </w:r>
    </w:p>
    <w:p w14:paraId="59765EE6" w14:textId="0CCB7670" w:rsidR="000C71DF" w:rsidRPr="00DC4915" w:rsidRDefault="000C71DF" w:rsidP="00E81B63">
      <w:pPr>
        <w:pStyle w:val="ListParagraph"/>
        <w:numPr>
          <w:ilvl w:val="0"/>
          <w:numId w:val="20"/>
        </w:numPr>
        <w:spacing w:before="240"/>
      </w:pPr>
      <w:r w:rsidRPr="00DC4915">
        <w:t>‘</w:t>
      </w:r>
      <w:r w:rsidRPr="00DC4915">
        <w:rPr>
          <w:b/>
        </w:rPr>
        <w:t>Name</w:t>
      </w:r>
      <w:r w:rsidRPr="00DC4915">
        <w:t>’ is the zone’s identifier. If no name is entered, the zone will automatically be named ‘Unnamed’.</w:t>
      </w:r>
    </w:p>
    <w:p w14:paraId="2D2395BE" w14:textId="14F059C2" w:rsidR="000C71DF" w:rsidRPr="00DC4915" w:rsidRDefault="000C71DF" w:rsidP="00E81B63">
      <w:pPr>
        <w:pStyle w:val="ListParagraph"/>
        <w:numPr>
          <w:ilvl w:val="0"/>
          <w:numId w:val="20"/>
        </w:numPr>
        <w:spacing w:before="240"/>
      </w:pPr>
      <w:r w:rsidRPr="00DC4915">
        <w:t>‘</w:t>
      </w:r>
      <w:r w:rsidRPr="00DC4915">
        <w:rPr>
          <w:b/>
        </w:rPr>
        <w:t>Colour’</w:t>
      </w:r>
      <w:r w:rsidRPr="00DC4915">
        <w:t xml:space="preserve"> </w:t>
      </w:r>
      <w:r w:rsidR="002752FE">
        <w:t>is</w:t>
      </w:r>
      <w:r w:rsidRPr="00DC4915">
        <w:t xml:space="preserve"> the colour of the zone, which is used </w:t>
      </w:r>
      <w:r w:rsidR="00CA009B">
        <w:t>as a vis</w:t>
      </w:r>
      <w:r w:rsidR="00167700">
        <w:t xml:space="preserve">ual cue </w:t>
      </w:r>
      <w:r w:rsidRPr="00DC4915">
        <w:t xml:space="preserve">throughout the warehouse. </w:t>
      </w:r>
      <w:r w:rsidR="002752FE">
        <w:t>You can t</w:t>
      </w:r>
      <w:r w:rsidRPr="00DC4915">
        <w:t>ap the colour</w:t>
      </w:r>
      <w:r w:rsidR="00B22D8D">
        <w:t>ed</w:t>
      </w:r>
      <w:r w:rsidRPr="00DC4915">
        <w:t xml:space="preserve"> </w:t>
      </w:r>
      <w:r w:rsidR="00B041DA" w:rsidRPr="00DC4915">
        <w:t>rectangle</w:t>
      </w:r>
      <w:r w:rsidRPr="00DC4915">
        <w:t xml:space="preserve"> to the left of ‘C</w:t>
      </w:r>
      <w:r w:rsidR="00F41675" w:rsidRPr="00DC4915">
        <w:t>LEAR</w:t>
      </w:r>
      <w:r w:rsidRPr="00DC4915">
        <w:t xml:space="preserve">’ </w:t>
      </w:r>
      <w:r w:rsidR="00B22D8D">
        <w:t xml:space="preserve">to </w:t>
      </w:r>
      <w:r w:rsidRPr="00DC4915">
        <w:t xml:space="preserve">open a colour picker </w:t>
      </w:r>
      <w:r w:rsidR="002752FE">
        <w:t>for</w:t>
      </w:r>
      <w:r w:rsidR="00B22D8D">
        <w:t xml:space="preserve"> </w:t>
      </w:r>
      <w:r w:rsidR="002752FE">
        <w:t>choosing</w:t>
      </w:r>
      <w:r w:rsidR="00B22D8D">
        <w:t xml:space="preserve"> a </w:t>
      </w:r>
      <w:r w:rsidRPr="00DC4915">
        <w:t xml:space="preserve">colour, see </w:t>
      </w:r>
      <w:r w:rsidR="00E8170D" w:rsidRPr="00A1331A">
        <w:rPr>
          <w:rStyle w:val="IntenseReference"/>
        </w:rPr>
        <w:fldChar w:fldCharType="begin" w:fldLock="1"/>
      </w:r>
      <w:r w:rsidR="00E8170D" w:rsidRPr="00A1331A">
        <w:rPr>
          <w:rStyle w:val="IntenseReference"/>
        </w:rPr>
        <w:instrText xml:space="preserve"> REF _Ref37246642 \h </w:instrText>
      </w:r>
      <w:r w:rsidR="00E81B63" w:rsidRPr="00A1331A">
        <w:rPr>
          <w:rStyle w:val="IntenseReference"/>
        </w:rPr>
        <w:instrText xml:space="preserve"> \* MERGEFORMAT </w:instrText>
      </w:r>
      <w:r w:rsidR="00E8170D" w:rsidRPr="00A1331A">
        <w:rPr>
          <w:rStyle w:val="IntenseReference"/>
        </w:rPr>
      </w:r>
      <w:r w:rsidR="00E8170D" w:rsidRPr="00A1331A">
        <w:rPr>
          <w:rStyle w:val="IntenseReference"/>
        </w:rPr>
        <w:fldChar w:fldCharType="separate"/>
      </w:r>
      <w:r w:rsidR="000A7C44" w:rsidRPr="00A1331A">
        <w:rPr>
          <w:rStyle w:val="IntenseReference"/>
        </w:rPr>
        <w:t>Figure 43</w:t>
      </w:r>
      <w:r w:rsidR="00E8170D" w:rsidRPr="00A1331A">
        <w:rPr>
          <w:rStyle w:val="IntenseReference"/>
        </w:rPr>
        <w:fldChar w:fldCharType="end"/>
      </w:r>
      <w:r w:rsidRPr="00DC4915">
        <w:t>. ‘</w:t>
      </w:r>
      <w:r w:rsidRPr="00DC4915">
        <w:rPr>
          <w:b/>
        </w:rPr>
        <w:t>CLEAR’</w:t>
      </w:r>
      <w:r w:rsidRPr="00DC4915">
        <w:t xml:space="preserve"> will </w:t>
      </w:r>
      <w:r w:rsidR="002752FE">
        <w:t>reset</w:t>
      </w:r>
      <w:r w:rsidRPr="00DC4915">
        <w:t xml:space="preserve"> the colour to white.</w:t>
      </w:r>
    </w:p>
    <w:p w14:paraId="49345AFC" w14:textId="6D55566B" w:rsidR="000C71DF" w:rsidRPr="00DC4915" w:rsidRDefault="00C7592C" w:rsidP="00E81B63">
      <w:pPr>
        <w:pStyle w:val="ListParagraph"/>
        <w:numPr>
          <w:ilvl w:val="0"/>
          <w:numId w:val="20"/>
        </w:numPr>
        <w:spacing w:before="240"/>
      </w:pPr>
      <w:r>
        <w:t xml:space="preserve">The </w:t>
      </w:r>
      <w:r w:rsidR="000C71DF" w:rsidRPr="00DC4915">
        <w:t>‘</w:t>
      </w:r>
      <w:r w:rsidR="000C71DF" w:rsidRPr="00DC4915">
        <w:rPr>
          <w:b/>
        </w:rPr>
        <w:t>Number of Bays</w:t>
      </w:r>
      <w:r w:rsidR="000C71DF" w:rsidRPr="00DC4915">
        <w:t>’ and ‘</w:t>
      </w:r>
      <w:r w:rsidR="000C71DF" w:rsidRPr="00DC4915">
        <w:rPr>
          <w:b/>
        </w:rPr>
        <w:t>Number of Shelves Per Bay</w:t>
      </w:r>
      <w:r w:rsidR="000C71DF" w:rsidRPr="00DC4915">
        <w:t>’ determine the dimensions of the zone.</w:t>
      </w:r>
    </w:p>
    <w:p w14:paraId="789361E4" w14:textId="606806B3" w:rsidR="000C71DF" w:rsidRPr="00DC4915" w:rsidRDefault="000C71DF" w:rsidP="00E81B63">
      <w:pPr>
        <w:pStyle w:val="ListParagraph"/>
        <w:numPr>
          <w:ilvl w:val="0"/>
          <w:numId w:val="20"/>
        </w:numPr>
        <w:spacing w:before="240"/>
      </w:pPr>
      <w:r w:rsidRPr="00DC4915">
        <w:t>‘</w:t>
      </w:r>
      <w:r w:rsidRPr="00DC4915">
        <w:rPr>
          <w:b/>
        </w:rPr>
        <w:t>Mirror Bay Labels</w:t>
      </w:r>
      <w:r w:rsidRPr="00DC4915">
        <w:t xml:space="preserve">’ changes the order of the bays. By default, the labels start with ‘A’ on the leftmost bay. Ticking this box will mirror </w:t>
      </w:r>
      <w:r w:rsidR="00C7592C">
        <w:t>to make</w:t>
      </w:r>
      <w:r w:rsidRPr="00DC4915">
        <w:t xml:space="preserve"> ‘A’ the rightmost bay</w:t>
      </w:r>
      <w:r w:rsidR="00C7592C">
        <w:t xml:space="preserve"> instead</w:t>
      </w:r>
      <w:r w:rsidRPr="00DC4915">
        <w:t>.</w:t>
      </w:r>
    </w:p>
    <w:p w14:paraId="491F5AB1" w14:textId="7A6C0F6E" w:rsidR="000C71DF" w:rsidRPr="00DC4915" w:rsidRDefault="000C71DF" w:rsidP="00E81B63">
      <w:pPr>
        <w:pStyle w:val="ListParagraph"/>
        <w:numPr>
          <w:ilvl w:val="0"/>
          <w:numId w:val="20"/>
        </w:numPr>
        <w:spacing w:before="240"/>
      </w:pPr>
      <w:r w:rsidRPr="00DC4915">
        <w:t>‘</w:t>
      </w:r>
      <w:r w:rsidRPr="00DC4915">
        <w:rPr>
          <w:b/>
        </w:rPr>
        <w:t>Add Ground Row of Shelves</w:t>
      </w:r>
      <w:r w:rsidRPr="00DC4915">
        <w:t xml:space="preserve">’ changes the numbering of the shelves. By default, the </w:t>
      </w:r>
      <w:r w:rsidR="00F753E7">
        <w:t>bottom row</w:t>
      </w:r>
      <w:r w:rsidRPr="00DC4915">
        <w:t xml:space="preserve"> of shelves </w:t>
      </w:r>
      <w:r w:rsidR="00F753E7">
        <w:t xml:space="preserve">starts is numbered as row </w:t>
      </w:r>
      <w:r w:rsidRPr="00DC4915">
        <w:t>1. Ticking this box makes the lowest shelf in each bay have a ‘G’ instead of a 1, signifying ‘ground’.</w:t>
      </w:r>
    </w:p>
    <w:p w14:paraId="1B7DA04C" w14:textId="77777777" w:rsidR="000C71DF" w:rsidRPr="00DC4915" w:rsidRDefault="000C71DF" w:rsidP="00E81B63">
      <w:pPr>
        <w:spacing w:before="240"/>
      </w:pPr>
    </w:p>
    <w:p w14:paraId="210E1B6E" w14:textId="1E0F5E97" w:rsidR="0051779B" w:rsidRPr="00DC4915" w:rsidRDefault="004107E3" w:rsidP="00E81B63">
      <w:pPr>
        <w:spacing w:before="240"/>
      </w:pPr>
      <w:r>
        <w:rPr>
          <w:noProof/>
        </w:rPr>
        <mc:AlternateContent>
          <mc:Choice Requires="wps">
            <w:drawing>
              <wp:anchor distT="0" distB="0" distL="114300" distR="114300" simplePos="0" relativeHeight="251658356" behindDoc="0" locked="0" layoutInCell="1" allowOverlap="1" wp14:anchorId="5B3B805E" wp14:editId="5B877135">
                <wp:simplePos x="0" y="0"/>
                <wp:positionH relativeFrom="column">
                  <wp:posOffset>85725</wp:posOffset>
                </wp:positionH>
                <wp:positionV relativeFrom="paragraph">
                  <wp:posOffset>3061335</wp:posOffset>
                </wp:positionV>
                <wp:extent cx="1828800" cy="1828800"/>
                <wp:effectExtent l="0" t="0" r="0" b="0"/>
                <wp:wrapNone/>
                <wp:docPr id="10425425" name="Textruta 1042542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txbx>
                        <w:txbxContent>
                          <w:p w14:paraId="517A02DD" w14:textId="41F7DB68" w:rsidR="004107E3" w:rsidRPr="007140AC" w:rsidRDefault="004107E3" w:rsidP="00A1240F">
                            <w:pPr>
                              <w:pStyle w:val="Caption"/>
                            </w:pPr>
                            <w:bookmarkStart w:id="139" w:name="_Ref37246657"/>
                            <w:r w:rsidRPr="00DC4915">
                              <w:t xml:space="preserve">Figure </w:t>
                            </w:r>
                            <w:fldSimple w:instr=" SEQ Figure \* ARABIC ">
                              <w:r w:rsidR="00865C51">
                                <w:rPr>
                                  <w:noProof/>
                                </w:rPr>
                                <w:t>44</w:t>
                              </w:r>
                            </w:fldSimple>
                            <w:bookmarkEnd w:id="139"/>
                            <w:r w:rsidRPr="00DC4915">
                              <w:t xml:space="preserve">. </w:t>
                            </w:r>
                            <w:r>
                              <w:t xml:space="preserve">The </w:t>
                            </w:r>
                            <w:r w:rsidRPr="00DC4915">
                              <w:t>Zone Editor</w:t>
                            </w:r>
                            <w:r>
                              <w:t xml:space="preserve"> screen</w:t>
                            </w:r>
                            <w:r w:rsidRPr="00DC4915">
                              <w:t xml:space="preserve">, viewing an existing zon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B3B805E" id="Textruta 10425425" o:spid="_x0000_s1131" type="#_x0000_t202" style="position:absolute;left:0;text-align:left;margin-left:6.75pt;margin-top:241.05pt;width:2in;height:2in;z-index:2516583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" filled="f" stroked="f" strokeweight=".5pt">
                <v:textbox style="mso-fit-shape-to-text:t">
                  <w:txbxContent>
                    <w:p w14:paraId="517A02DD" w14:textId="41F7DB68" w:rsidR="004107E3" w:rsidRPr="007140AC" w:rsidRDefault="004107E3" w:rsidP="00A1240F">
                      <w:pPr>
                        <w:pStyle w:val="Caption"/>
                      </w:pPr>
                      <w:bookmarkStart w:id="140" w:name="_Ref37246657"/>
                      <w:r w:rsidRPr="00DC4915">
                        <w:t xml:space="preserve">Figure </w:t>
                      </w:r>
                      <w:fldSimple w:instr=" SEQ Figure \* ARABIC ">
                        <w:r w:rsidR="00865C51">
                          <w:rPr>
                            <w:noProof/>
                          </w:rPr>
                          <w:t>44</w:t>
                        </w:r>
                      </w:fldSimple>
                      <w:bookmarkEnd w:id="140"/>
                      <w:r w:rsidRPr="00DC4915">
                        <w:t xml:space="preserve">. </w:t>
                      </w:r>
                      <w:r>
                        <w:t xml:space="preserve">The </w:t>
                      </w:r>
                      <w:r w:rsidRPr="00DC4915">
                        <w:t>Zone Editor</w:t>
                      </w:r>
                      <w:r>
                        <w:t xml:space="preserve"> screen</w:t>
                      </w:r>
                      <w:r w:rsidRPr="00DC4915">
                        <w:t xml:space="preserve">, viewing an existing zone. </w:t>
                      </w:r>
                    </w:p>
                  </w:txbxContent>
                </v:textbox>
              </v:shape>
            </w:pict>
          </mc:Fallback>
        </mc:AlternateContent>
      </w:r>
      <w:r w:rsidR="007C4C8A">
        <w:rPr>
          <w:noProof/>
        </w:rPr>
        <w:drawing>
          <wp:inline distT="0" distB="0" distL="0" distR="0" wp14:anchorId="149D3937" wp14:editId="760EEB32">
            <wp:extent cx="5943600" cy="2788920"/>
            <wp:effectExtent l="152400" t="152400" r="361950" b="354330"/>
            <wp:docPr id="10425418" name="Bildobjekt 10425418"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5418" name="layout editor 2.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943600" cy="2788920"/>
                    </a:xfrm>
                    <a:prstGeom prst="rect">
                      <a:avLst/>
                    </a:prstGeom>
                    <a:ln>
                      <a:noFill/>
                    </a:ln>
                    <a:effectLst>
                      <a:outerShdw blurRad="292100" dist="139700" dir="2700000" algn="tl" rotWithShape="0">
                        <a:srgbClr val="333333">
                          <a:alpha val="65000"/>
                        </a:srgbClr>
                      </a:outerShdw>
                    </a:effectLst>
                  </pic:spPr>
                </pic:pic>
              </a:graphicData>
            </a:graphic>
          </wp:inline>
        </w:drawing>
      </w:r>
    </w:p>
    <w:p w14:paraId="5EA0CD5F" w14:textId="6F14F3A0" w:rsidR="00B171FB" w:rsidRDefault="000712DC" w:rsidP="00E81B63">
      <w:pPr>
        <w:spacing w:before="240"/>
      </w:pPr>
      <w:bookmarkStart w:id="141" w:name="_Ref36998626"/>
      <w:r>
        <w:t>After</w:t>
      </w:r>
      <w:r w:rsidR="00B041DA" w:rsidRPr="00A616B7">
        <w:t xml:space="preserve"> a zone has been created</w:t>
      </w:r>
      <w:r w:rsidR="00FD7DDC">
        <w:t>,</w:t>
      </w:r>
      <w:r w:rsidR="007F75A0" w:rsidRPr="00A616B7">
        <w:t xml:space="preserve"> you can </w:t>
      </w:r>
      <w:r w:rsidR="00FD7DDC">
        <w:t xml:space="preserve">only </w:t>
      </w:r>
      <w:r w:rsidR="007F75A0" w:rsidRPr="00A616B7">
        <w:t xml:space="preserve">edit </w:t>
      </w:r>
      <w:r w:rsidR="00A06D7E">
        <w:t>its</w:t>
      </w:r>
      <w:r w:rsidR="007F75A0" w:rsidRPr="00A616B7">
        <w:t xml:space="preserve"> </w:t>
      </w:r>
      <w:r w:rsidR="00FD7DDC">
        <w:t>Name</w:t>
      </w:r>
      <w:r w:rsidR="007F75A0" w:rsidRPr="00A616B7">
        <w:t xml:space="preserve"> and </w:t>
      </w:r>
      <w:r w:rsidR="00FD7DDC">
        <w:t>Colour, a</w:t>
      </w:r>
      <w:r w:rsidR="00B041DA" w:rsidRPr="00DC4915">
        <w:t xml:space="preserve">s seen in </w:t>
      </w:r>
      <w:r w:rsidR="00E8170D" w:rsidRPr="00A1331A">
        <w:rPr>
          <w:rStyle w:val="IntenseReference"/>
        </w:rPr>
        <w:fldChar w:fldCharType="begin" w:fldLock="1"/>
      </w:r>
      <w:r w:rsidR="00E8170D" w:rsidRPr="00A1331A">
        <w:rPr>
          <w:rStyle w:val="IntenseReference"/>
        </w:rPr>
        <w:instrText xml:space="preserve"> REF _Ref37246657 \h </w:instrText>
      </w:r>
      <w:r w:rsidR="00E81B63" w:rsidRPr="00A1331A">
        <w:rPr>
          <w:rStyle w:val="IntenseReference"/>
        </w:rPr>
        <w:instrText xml:space="preserve"> \* MERGEFORMAT </w:instrText>
      </w:r>
      <w:r w:rsidR="00E8170D" w:rsidRPr="00A1331A">
        <w:rPr>
          <w:rStyle w:val="IntenseReference"/>
        </w:rPr>
      </w:r>
      <w:r w:rsidR="00E8170D" w:rsidRPr="00A1331A">
        <w:rPr>
          <w:rStyle w:val="IntenseReference"/>
        </w:rPr>
        <w:fldChar w:fldCharType="separate"/>
      </w:r>
      <w:r w:rsidR="000A7C44" w:rsidRPr="00A1331A">
        <w:rPr>
          <w:rStyle w:val="IntenseReference"/>
        </w:rPr>
        <w:t>Figure 44</w:t>
      </w:r>
      <w:r w:rsidR="00E8170D" w:rsidRPr="00A1331A">
        <w:rPr>
          <w:rStyle w:val="IntenseReference"/>
        </w:rPr>
        <w:fldChar w:fldCharType="end"/>
      </w:r>
      <w:r w:rsidR="00FD7DDC">
        <w:t>.</w:t>
      </w:r>
      <w:r w:rsidR="007F75A0" w:rsidRPr="00A616B7">
        <w:t xml:space="preserve"> </w:t>
      </w:r>
      <w:r w:rsidR="00064592">
        <w:t>You cannot</w:t>
      </w:r>
      <w:r w:rsidR="007F75A0" w:rsidRPr="00A616B7">
        <w:t xml:space="preserve"> edit </w:t>
      </w:r>
      <w:r w:rsidR="00FD7DDC">
        <w:t xml:space="preserve">its </w:t>
      </w:r>
      <w:r w:rsidR="007F75A0" w:rsidRPr="00A616B7">
        <w:t>dimensions</w:t>
      </w:r>
      <w:r w:rsidR="00E05CAC" w:rsidRPr="00A616B7">
        <w:t xml:space="preserve"> </w:t>
      </w:r>
      <w:r w:rsidR="0046647D" w:rsidRPr="00A616B7">
        <w:t>or</w:t>
      </w:r>
      <w:r w:rsidR="00E05CAC" w:rsidRPr="00A616B7">
        <w:t xml:space="preserve"> </w:t>
      </w:r>
      <w:r w:rsidR="00FD7DDC">
        <w:t xml:space="preserve">change </w:t>
      </w:r>
      <w:r w:rsidR="00182DA4">
        <w:t>the</w:t>
      </w:r>
      <w:r w:rsidR="00E05CAC" w:rsidRPr="00A616B7">
        <w:t xml:space="preserve"> labels</w:t>
      </w:r>
      <w:r w:rsidR="00182DA4">
        <w:t xml:space="preserve"> of </w:t>
      </w:r>
      <w:r w:rsidR="00FD7DDC">
        <w:t xml:space="preserve">its </w:t>
      </w:r>
      <w:r w:rsidR="00E05CAC" w:rsidRPr="00DC4915">
        <w:t>shel</w:t>
      </w:r>
      <w:r w:rsidR="00182DA4">
        <w:t>ves</w:t>
      </w:r>
      <w:r w:rsidR="00E05CAC" w:rsidRPr="00DC4915">
        <w:t>.</w:t>
      </w:r>
    </w:p>
    <w:p w14:paraId="59F3A17B" w14:textId="63778114" w:rsidR="00B171FB" w:rsidRPr="00DC4915" w:rsidRDefault="00B171FB" w:rsidP="00E81B63">
      <w:pPr>
        <w:spacing w:before="240"/>
      </w:pPr>
      <w:r>
        <w:t>Tapping</w:t>
      </w:r>
      <w:r w:rsidRPr="00DC4915">
        <w:t xml:space="preserve"> </w:t>
      </w:r>
      <w:r w:rsidR="00182DA4">
        <w:t>'</w:t>
      </w:r>
      <w:r w:rsidRPr="00182DA4">
        <w:rPr>
          <w:b/>
        </w:rPr>
        <w:t>Delete</w:t>
      </w:r>
      <w:r w:rsidR="00182DA4" w:rsidRPr="00182DA4">
        <w:rPr>
          <w:b/>
        </w:rPr>
        <w:t>'</w:t>
      </w:r>
      <w:r w:rsidRPr="00182DA4">
        <w:rPr>
          <w:b/>
        </w:rPr>
        <w:t xml:space="preserve"> </w:t>
      </w:r>
      <w:r>
        <w:t>will open a dialog for you to confirm or cancel</w:t>
      </w:r>
      <w:r w:rsidRPr="00DC4915">
        <w:t xml:space="preserve"> the </w:t>
      </w:r>
      <w:r>
        <w:t>deletion</w:t>
      </w:r>
      <w:r w:rsidR="00182DA4">
        <w:t xml:space="preserve"> of</w:t>
      </w:r>
      <w:r>
        <w:t xml:space="preserve"> the </w:t>
      </w:r>
      <w:r w:rsidR="00182DA4">
        <w:t>zone</w:t>
      </w:r>
      <w:r w:rsidRPr="00DC4915">
        <w:t>.</w:t>
      </w:r>
    </w:p>
    <w:bookmarkEnd w:id="141"/>
    <w:p w14:paraId="0B220AAE" w14:textId="1DC2C4D4" w:rsidR="00625723" w:rsidRPr="00DC4915" w:rsidRDefault="001C5CB9" w:rsidP="00E81B63">
      <w:pPr>
        <w:spacing w:before="240"/>
      </w:pPr>
      <w:r w:rsidRPr="00DC4915">
        <w:br w:type="page"/>
      </w:r>
    </w:p>
    <w:p w14:paraId="55D9F835" w14:textId="77777777" w:rsidR="00A72472" w:rsidRPr="00DC4915" w:rsidRDefault="00A72472" w:rsidP="00E81B63">
      <w:pPr>
        <w:pStyle w:val="Heading1"/>
        <w:spacing w:before="240"/>
        <w:sectPr w:rsidR="00A72472" w:rsidRPr="00DC4915" w:rsidSect="00A24327">
          <w:type w:val="continuous"/>
          <w:pgSz w:w="12240" w:h="15840"/>
          <w:pgMar w:top="1440" w:right="1440" w:bottom="1440" w:left="1440" w:header="720" w:footer="720" w:gutter="0"/>
          <w:cols w:space="720"/>
          <w:docGrid w:linePitch="360"/>
        </w:sectPr>
      </w:pPr>
    </w:p>
    <w:p w14:paraId="69D22CB0" w14:textId="2B01DF41" w:rsidR="00A874F8" w:rsidRPr="00DC4915" w:rsidRDefault="00A874F8" w:rsidP="00E81B63">
      <w:pPr>
        <w:pStyle w:val="Heading1"/>
        <w:spacing w:before="240"/>
      </w:pPr>
      <w:bookmarkStart w:id="142" w:name="_Ref36983759"/>
      <w:bookmarkStart w:id="143" w:name="_Toc37590675"/>
      <w:bookmarkStart w:id="144" w:name="_Ref36965399"/>
      <w:r w:rsidRPr="00DC4915">
        <w:t>Troubleshooting</w:t>
      </w:r>
      <w:bookmarkEnd w:id="142"/>
      <w:bookmarkEnd w:id="143"/>
    </w:p>
    <w:tbl>
      <w:tblPr>
        <w:tblStyle w:val="TableGrid"/>
        <w:tblW w:w="0" w:type="auto"/>
        <w:tblLook w:val="04A0" w:firstRow="1" w:lastRow="0" w:firstColumn="1" w:lastColumn="0" w:noHBand="0" w:noVBand="1"/>
      </w:tblPr>
      <w:tblGrid>
        <w:gridCol w:w="4675"/>
        <w:gridCol w:w="4675"/>
      </w:tblGrid>
      <w:tr w:rsidR="00A874F8" w:rsidRPr="00A616B7" w14:paraId="79986447" w14:textId="77777777" w:rsidTr="00BB5AFD">
        <w:tc>
          <w:tcPr>
            <w:tcW w:w="4675" w:type="dxa"/>
          </w:tcPr>
          <w:bookmarkEnd w:id="144"/>
          <w:p w14:paraId="3F094151" w14:textId="77777777" w:rsidR="00A874F8" w:rsidRPr="00DC4915" w:rsidRDefault="00A874F8" w:rsidP="00E81B63">
            <w:pPr>
              <w:spacing w:before="240"/>
            </w:pPr>
            <w:r w:rsidRPr="00DC4915">
              <w:t>Query</w:t>
            </w:r>
          </w:p>
        </w:tc>
        <w:tc>
          <w:tcPr>
            <w:tcW w:w="4675" w:type="dxa"/>
          </w:tcPr>
          <w:p w14:paraId="611B910C" w14:textId="47AC4E8A" w:rsidR="00A874F8" w:rsidRPr="00DC4915" w:rsidRDefault="00A874F8" w:rsidP="00E81B63">
            <w:pPr>
              <w:spacing w:before="240"/>
            </w:pPr>
            <w:r w:rsidRPr="00DC4915">
              <w:t>Solution</w:t>
            </w:r>
          </w:p>
        </w:tc>
      </w:tr>
      <w:tr w:rsidR="006E5462" w:rsidRPr="00A616B7" w14:paraId="7C85A5ED" w14:textId="77777777" w:rsidTr="00BF13C6">
        <w:tc>
          <w:tcPr>
            <w:tcW w:w="9350" w:type="dxa"/>
            <w:gridSpan w:val="2"/>
          </w:tcPr>
          <w:p w14:paraId="22644A5D" w14:textId="7341F577" w:rsidR="006E5462" w:rsidRPr="00DC4915" w:rsidRDefault="006E5462" w:rsidP="00E81B63">
            <w:pPr>
              <w:pStyle w:val="Subtitle"/>
              <w:spacing w:before="240" w:after="0"/>
            </w:pPr>
            <w:r w:rsidRPr="00DC4915">
              <w:t>Accessing TrayMaster</w:t>
            </w:r>
          </w:p>
        </w:tc>
      </w:tr>
      <w:tr w:rsidR="008E00E4" w:rsidRPr="00A616B7" w14:paraId="26A3293B" w14:textId="77777777" w:rsidTr="003E7EFD">
        <w:tc>
          <w:tcPr>
            <w:tcW w:w="4675" w:type="dxa"/>
          </w:tcPr>
          <w:p w14:paraId="677B355B" w14:textId="0D7E4D1F" w:rsidR="008E00E4" w:rsidRPr="00DC4915" w:rsidRDefault="008E00E4" w:rsidP="00E81B63">
            <w:pPr>
              <w:spacing w:before="240"/>
            </w:pPr>
            <w:r>
              <w:rPr>
                <w:lang w:val="en-US"/>
              </w:rPr>
              <w:t xml:space="preserve">If you see a loading spinner for a </w:t>
            </w:r>
            <w:r w:rsidR="00501E88">
              <w:rPr>
                <w:lang w:val="en-US"/>
              </w:rPr>
              <w:t>prolonged</w:t>
            </w:r>
            <w:r>
              <w:rPr>
                <w:lang w:val="en-US"/>
              </w:rPr>
              <w:t xml:space="preserve"> period of time</w:t>
            </w:r>
            <w:r w:rsidR="002373C2">
              <w:rPr>
                <w:lang w:val="en-US"/>
              </w:rPr>
              <w:t>.</w:t>
            </w:r>
          </w:p>
        </w:tc>
        <w:tc>
          <w:tcPr>
            <w:tcW w:w="4675" w:type="dxa"/>
          </w:tcPr>
          <w:p w14:paraId="7CBAD5A6" w14:textId="11DC7B53" w:rsidR="008E00E4" w:rsidRPr="00DC4915" w:rsidRDefault="002373C2" w:rsidP="00E81B63">
            <w:pPr>
              <w:spacing w:before="240"/>
            </w:pPr>
            <w:r>
              <w:t xml:space="preserve">Try </w:t>
            </w:r>
            <w:r>
              <w:rPr>
                <w:lang w:val="en-US"/>
              </w:rPr>
              <w:t>refreshing the page.</w:t>
            </w:r>
          </w:p>
        </w:tc>
      </w:tr>
      <w:tr w:rsidR="008E00E4" w:rsidRPr="00A616B7" w14:paraId="00A65F6F" w14:textId="77777777" w:rsidTr="003E7EFD">
        <w:tc>
          <w:tcPr>
            <w:tcW w:w="4675" w:type="dxa"/>
          </w:tcPr>
          <w:p w14:paraId="70DEE853" w14:textId="66841F97" w:rsidR="008E00E4" w:rsidRPr="00DC4915" w:rsidRDefault="00F7508D" w:rsidP="00E81B63">
            <w:pPr>
              <w:spacing w:before="240"/>
            </w:pPr>
            <w:r>
              <w:rPr>
                <w:lang w:val="en-US"/>
              </w:rPr>
              <w:t xml:space="preserve">If you </w:t>
            </w:r>
            <w:r w:rsidR="007B7070">
              <w:rPr>
                <w:lang w:val="en-US"/>
              </w:rPr>
              <w:t>are permanently stuck on the</w:t>
            </w:r>
            <w:r>
              <w:rPr>
                <w:lang w:val="en-US"/>
              </w:rPr>
              <w:t xml:space="preserve"> loading spinner.</w:t>
            </w:r>
          </w:p>
        </w:tc>
        <w:tc>
          <w:tcPr>
            <w:tcW w:w="4675" w:type="dxa"/>
          </w:tcPr>
          <w:p w14:paraId="3283AD91" w14:textId="6D284BBF" w:rsidR="008E00E4" w:rsidRPr="00DC4915" w:rsidRDefault="00F465A7" w:rsidP="00E81B63">
            <w:pPr>
              <w:spacing w:before="240"/>
            </w:pPr>
            <w:r>
              <w:t xml:space="preserve">Try reinstalling the TrayMaster PWA, see </w:t>
            </w:r>
            <w:r w:rsidRPr="00A1331A">
              <w:rPr>
                <w:rStyle w:val="IntenseReference"/>
              </w:rPr>
              <w:fldChar w:fldCharType="begin" w:fldLock="1"/>
            </w:r>
            <w:r w:rsidRPr="00A1331A">
              <w:rPr>
                <w:rStyle w:val="IntenseReference"/>
              </w:rPr>
              <w:instrText xml:space="preserve"> REF _Ref37245214 \w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D1.2</w:t>
            </w:r>
            <w:r w:rsidRPr="00A1331A">
              <w:rPr>
                <w:rStyle w:val="IntenseReference"/>
              </w:rPr>
              <w:fldChar w:fldCharType="end"/>
            </w:r>
            <w:r>
              <w:t xml:space="preserve"> </w:t>
            </w:r>
            <w:r w:rsidRPr="00A1331A">
              <w:rPr>
                <w:rStyle w:val="IntenseReference"/>
              </w:rPr>
              <w:fldChar w:fldCharType="begin" w:fldLock="1"/>
            </w:r>
            <w:r w:rsidRPr="00A1331A">
              <w:rPr>
                <w:rStyle w:val="IntenseReference"/>
              </w:rPr>
              <w:instrText xml:space="preserve"> REF _Ref37245214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Installing TrayMaster</w:t>
            </w:r>
            <w:r w:rsidRPr="00A1331A">
              <w:rPr>
                <w:rStyle w:val="IntenseReference"/>
              </w:rPr>
              <w:fldChar w:fldCharType="end"/>
            </w:r>
            <w:r>
              <w:t>.</w:t>
            </w:r>
          </w:p>
        </w:tc>
      </w:tr>
      <w:tr w:rsidR="006E5462" w:rsidRPr="00A616B7" w14:paraId="1E221BA6" w14:textId="77777777" w:rsidTr="003E7EFD">
        <w:tc>
          <w:tcPr>
            <w:tcW w:w="4675" w:type="dxa"/>
          </w:tcPr>
          <w:p w14:paraId="2D1C860F" w14:textId="55334A70" w:rsidR="006E5462" w:rsidRPr="00DC4915" w:rsidRDefault="00357A65" w:rsidP="00E81B63">
            <w:pPr>
              <w:spacing w:before="240"/>
            </w:pPr>
            <w:r w:rsidRPr="00DC4915">
              <w:t xml:space="preserve">TrayMaster is </w:t>
            </w:r>
            <w:r w:rsidR="003174AB">
              <w:t>slow</w:t>
            </w:r>
            <w:r w:rsidRPr="00DC4915">
              <w:t xml:space="preserve"> to load</w:t>
            </w:r>
            <w:r w:rsidR="00AB61F7" w:rsidRPr="00DC4915">
              <w:t xml:space="preserve"> after not being used for a while</w:t>
            </w:r>
            <w:r w:rsidR="004304EE">
              <w:t>.</w:t>
            </w:r>
          </w:p>
        </w:tc>
        <w:tc>
          <w:tcPr>
            <w:tcW w:w="4675" w:type="dxa"/>
          </w:tcPr>
          <w:p w14:paraId="3A4FB010" w14:textId="0B96E9F4" w:rsidR="006E5462" w:rsidRPr="00DC4915" w:rsidRDefault="002A0362" w:rsidP="00E81B63">
            <w:pPr>
              <w:spacing w:before="240"/>
            </w:pPr>
            <w:r w:rsidRPr="00DC4915">
              <w:t xml:space="preserve">This is </w:t>
            </w:r>
            <w:r w:rsidR="003174AB">
              <w:t>expected</w:t>
            </w:r>
            <w:r w:rsidRPr="00DC4915">
              <w:t xml:space="preserve"> </w:t>
            </w:r>
            <w:r w:rsidR="00573C0C" w:rsidRPr="00DC4915">
              <w:t>behaviour</w:t>
            </w:r>
            <w:r w:rsidR="00C837F9" w:rsidRPr="00DC4915">
              <w:t>. See</w:t>
            </w:r>
            <w:r w:rsidR="004361B3">
              <w:t xml:space="preserve"> </w:t>
            </w:r>
            <w:r w:rsidR="004361B3" w:rsidRPr="00A1331A">
              <w:rPr>
                <w:rStyle w:val="IntenseReference"/>
              </w:rPr>
              <w:fldChar w:fldCharType="begin" w:fldLock="1"/>
            </w:r>
            <w:r w:rsidR="004361B3" w:rsidRPr="00A1331A">
              <w:rPr>
                <w:rStyle w:val="IntenseReference"/>
              </w:rPr>
              <w:instrText xml:space="preserve"> REF _Ref36890434 \w \h </w:instrText>
            </w:r>
            <w:r w:rsidR="00E81B63" w:rsidRPr="00A1331A">
              <w:rPr>
                <w:rStyle w:val="IntenseReference"/>
              </w:rPr>
              <w:instrText xml:space="preserve"> \* MERGEFORMAT </w:instrText>
            </w:r>
            <w:r w:rsidR="004361B3" w:rsidRPr="00A1331A">
              <w:rPr>
                <w:rStyle w:val="IntenseReference"/>
              </w:rPr>
            </w:r>
            <w:r w:rsidR="004361B3" w:rsidRPr="00A1331A">
              <w:rPr>
                <w:rStyle w:val="IntenseReference"/>
              </w:rPr>
              <w:fldChar w:fldCharType="separate"/>
            </w:r>
            <w:r w:rsidR="000A7C44" w:rsidRPr="00A1331A">
              <w:rPr>
                <w:rStyle w:val="IntenseReference"/>
              </w:rPr>
              <w:t>D1</w:t>
            </w:r>
            <w:r w:rsidR="004361B3" w:rsidRPr="00A1331A">
              <w:rPr>
                <w:rStyle w:val="IntenseReference"/>
              </w:rPr>
              <w:fldChar w:fldCharType="end"/>
            </w:r>
            <w:r w:rsidR="004361B3">
              <w:t xml:space="preserve"> </w:t>
            </w:r>
            <w:r w:rsidR="004361B3" w:rsidRPr="00A1331A">
              <w:rPr>
                <w:rStyle w:val="IntenseReference"/>
              </w:rPr>
              <w:fldChar w:fldCharType="begin" w:fldLock="1"/>
            </w:r>
            <w:r w:rsidR="004361B3" w:rsidRPr="00A1331A">
              <w:rPr>
                <w:rStyle w:val="IntenseReference"/>
              </w:rPr>
              <w:instrText xml:space="preserve"> REF _Ref36890434 \h </w:instrText>
            </w:r>
            <w:r w:rsidR="00E81B63" w:rsidRPr="00A1331A">
              <w:rPr>
                <w:rStyle w:val="IntenseReference"/>
              </w:rPr>
              <w:instrText xml:space="preserve"> \* MERGEFORMAT </w:instrText>
            </w:r>
            <w:r w:rsidR="004361B3" w:rsidRPr="00A1331A">
              <w:rPr>
                <w:rStyle w:val="IntenseReference"/>
              </w:rPr>
            </w:r>
            <w:r w:rsidR="004361B3" w:rsidRPr="00A1331A">
              <w:rPr>
                <w:rStyle w:val="IntenseReference"/>
              </w:rPr>
              <w:fldChar w:fldCharType="separate"/>
            </w:r>
            <w:r w:rsidR="000A7C44" w:rsidRPr="00A1331A">
              <w:rPr>
                <w:rStyle w:val="IntenseReference"/>
              </w:rPr>
              <w:t>Accessing TrayMaster</w:t>
            </w:r>
            <w:r w:rsidR="004361B3" w:rsidRPr="00A1331A">
              <w:rPr>
                <w:rStyle w:val="IntenseReference"/>
              </w:rPr>
              <w:fldChar w:fldCharType="end"/>
            </w:r>
            <w:r w:rsidR="00C837F9" w:rsidRPr="00DC4915">
              <w:t xml:space="preserve"> for more information</w:t>
            </w:r>
            <w:r w:rsidR="00D15EC5" w:rsidRPr="00DC4915">
              <w:t>.</w:t>
            </w:r>
          </w:p>
        </w:tc>
      </w:tr>
      <w:tr w:rsidR="00E40A2D" w:rsidRPr="00A616B7" w14:paraId="1382E17F" w14:textId="77777777" w:rsidTr="003E7EFD">
        <w:tc>
          <w:tcPr>
            <w:tcW w:w="4675" w:type="dxa"/>
          </w:tcPr>
          <w:p w14:paraId="558F6073" w14:textId="2BBB819B" w:rsidR="00E40A2D" w:rsidRPr="00DC4915" w:rsidRDefault="00214185" w:rsidP="00E81B63">
            <w:pPr>
              <w:spacing w:before="240"/>
            </w:pPr>
            <w:r w:rsidRPr="00DC4915">
              <w:t xml:space="preserve">The TrayMaster </w:t>
            </w:r>
            <w:r w:rsidR="00A777ED">
              <w:t>app</w:t>
            </w:r>
            <w:r w:rsidRPr="00DC4915">
              <w:t xml:space="preserve"> </w:t>
            </w:r>
            <w:r w:rsidR="00652D08" w:rsidRPr="00DC4915">
              <w:t>isn’t</w:t>
            </w:r>
            <w:r w:rsidRPr="00DC4915">
              <w:t xml:space="preserve"> updat</w:t>
            </w:r>
            <w:r w:rsidR="00652D08" w:rsidRPr="00DC4915">
              <w:t>ing</w:t>
            </w:r>
            <w:r w:rsidR="004304EE">
              <w:t>.</w:t>
            </w:r>
          </w:p>
        </w:tc>
        <w:tc>
          <w:tcPr>
            <w:tcW w:w="4675" w:type="dxa"/>
          </w:tcPr>
          <w:p w14:paraId="7873F4CA" w14:textId="6FF60474" w:rsidR="00E40A2D" w:rsidRPr="00DC4915" w:rsidRDefault="00EC537E" w:rsidP="00E81B63">
            <w:pPr>
              <w:spacing w:before="240"/>
            </w:pPr>
            <w:r>
              <w:t>You</w:t>
            </w:r>
            <w:r w:rsidR="00F94E7D">
              <w:t xml:space="preserve"> may </w:t>
            </w:r>
            <w:r>
              <w:t xml:space="preserve">need to </w:t>
            </w:r>
            <w:r w:rsidR="003D545D">
              <w:t>re</w:t>
            </w:r>
            <w:r>
              <w:t>download the latest version of</w:t>
            </w:r>
            <w:r w:rsidR="00F94E7D">
              <w:t xml:space="preserve"> the app</w:t>
            </w:r>
            <w:r>
              <w:t>.</w:t>
            </w:r>
            <w:r w:rsidR="00F94E7D">
              <w:t xml:space="preserve"> </w:t>
            </w:r>
            <w:r w:rsidR="00983B61">
              <w:t xml:space="preserve">Try </w:t>
            </w:r>
            <w:r w:rsidR="00FA01EB">
              <w:t xml:space="preserve">deleting the </w:t>
            </w:r>
            <w:r w:rsidR="000B6C81">
              <w:t>app from your device</w:t>
            </w:r>
            <w:r w:rsidR="00FA01EB">
              <w:t>,</w:t>
            </w:r>
            <w:r w:rsidR="00983B61">
              <w:t xml:space="preserve"> clearing your browser's cache, </w:t>
            </w:r>
            <w:r w:rsidR="00FA01EB">
              <w:t xml:space="preserve">reloading </w:t>
            </w:r>
            <w:r w:rsidR="000B6C81">
              <w:t xml:space="preserve">the </w:t>
            </w:r>
            <w:r w:rsidR="00FA01EB">
              <w:t>TrayMaster</w:t>
            </w:r>
            <w:r w:rsidR="00983B61">
              <w:t xml:space="preserve"> </w:t>
            </w:r>
            <w:r w:rsidR="000B6C81">
              <w:t xml:space="preserve">URL </w:t>
            </w:r>
            <w:r w:rsidR="00FA01EB">
              <w:t xml:space="preserve">and then reinstalling the </w:t>
            </w:r>
            <w:r w:rsidR="00484951">
              <w:t>PWA</w:t>
            </w:r>
            <w:r w:rsidR="00FA01EB">
              <w:t>.</w:t>
            </w:r>
          </w:p>
        </w:tc>
      </w:tr>
      <w:tr w:rsidR="00A874F8" w:rsidRPr="00A616B7" w14:paraId="32430F93" w14:textId="77777777" w:rsidTr="00BB5AFD">
        <w:tc>
          <w:tcPr>
            <w:tcW w:w="9350" w:type="dxa"/>
            <w:gridSpan w:val="2"/>
          </w:tcPr>
          <w:p w14:paraId="5B8902F3" w14:textId="081CBAF4" w:rsidR="00A874F8" w:rsidRPr="00DC4915" w:rsidRDefault="00392695" w:rsidP="00E81B63">
            <w:pPr>
              <w:pStyle w:val="Subtitle"/>
              <w:spacing w:before="240" w:after="0"/>
            </w:pPr>
            <w:r w:rsidRPr="00DC4915">
              <w:t>Sign In</w:t>
            </w:r>
            <w:r w:rsidR="0058212C">
              <w:t xml:space="preserve"> screen</w:t>
            </w:r>
          </w:p>
        </w:tc>
      </w:tr>
      <w:tr w:rsidR="00A874F8" w:rsidRPr="00A616B7" w14:paraId="0332A16F" w14:textId="77777777" w:rsidTr="00BB5AFD">
        <w:tc>
          <w:tcPr>
            <w:tcW w:w="4675" w:type="dxa"/>
          </w:tcPr>
          <w:p w14:paraId="51B95870" w14:textId="5367E5C2" w:rsidR="00A874F8" w:rsidRPr="00DC4915" w:rsidRDefault="00A065CB" w:rsidP="00E81B63">
            <w:pPr>
              <w:spacing w:before="240"/>
            </w:pPr>
            <w:r w:rsidRPr="00DC4915">
              <w:t>You</w:t>
            </w:r>
            <w:r w:rsidR="00C923F7">
              <w:t xml:space="preserve"> cannot sign in using your</w:t>
            </w:r>
            <w:r w:rsidR="00A874F8" w:rsidRPr="00DC4915">
              <w:t xml:space="preserve"> username and password</w:t>
            </w:r>
            <w:r w:rsidR="004304EE">
              <w:t>.</w:t>
            </w:r>
          </w:p>
        </w:tc>
        <w:tc>
          <w:tcPr>
            <w:tcW w:w="4675" w:type="dxa"/>
          </w:tcPr>
          <w:p w14:paraId="4E8298F4" w14:textId="08B3E5E6" w:rsidR="00A874F8" w:rsidRPr="00DC4915" w:rsidRDefault="00B00A63" w:rsidP="00E81B63">
            <w:pPr>
              <w:spacing w:before="240"/>
            </w:pPr>
            <w:r>
              <w:t>Contact</w:t>
            </w:r>
            <w:r w:rsidR="00A874F8" w:rsidRPr="00DC4915">
              <w:t xml:space="preserve"> your system administrator</w:t>
            </w:r>
            <w:r w:rsidR="00C923F7">
              <w:t xml:space="preserve"> to verify your account details and reset</w:t>
            </w:r>
            <w:r w:rsidR="00A874F8" w:rsidRPr="00DC4915">
              <w:t xml:space="preserve"> your password </w:t>
            </w:r>
            <w:r w:rsidR="00C923F7">
              <w:t>if necessary</w:t>
            </w:r>
            <w:r>
              <w:t>.</w:t>
            </w:r>
          </w:p>
        </w:tc>
      </w:tr>
      <w:tr w:rsidR="003C632A" w:rsidRPr="00A616B7" w14:paraId="6D012CAE" w14:textId="77777777" w:rsidTr="003C632A">
        <w:tc>
          <w:tcPr>
            <w:tcW w:w="9350" w:type="dxa"/>
            <w:gridSpan w:val="2"/>
          </w:tcPr>
          <w:p w14:paraId="2C7DB122" w14:textId="4F140E10" w:rsidR="003C632A" w:rsidRPr="00DC4915" w:rsidRDefault="009F71C6" w:rsidP="00E81B63">
            <w:pPr>
              <w:pStyle w:val="Subtitle"/>
              <w:spacing w:before="240" w:after="0"/>
            </w:pPr>
            <w:r w:rsidRPr="00DC4915">
              <w:t>Change Warehouse Screen</w:t>
            </w:r>
          </w:p>
        </w:tc>
      </w:tr>
      <w:tr w:rsidR="003C632A" w:rsidRPr="00A616B7" w14:paraId="23563D59" w14:textId="77777777" w:rsidTr="003C632A">
        <w:tc>
          <w:tcPr>
            <w:tcW w:w="4675" w:type="dxa"/>
          </w:tcPr>
          <w:p w14:paraId="611C0C6A" w14:textId="53E62422" w:rsidR="003C632A" w:rsidRPr="00DC4915" w:rsidRDefault="003C632A" w:rsidP="00E81B63">
            <w:pPr>
              <w:spacing w:before="240"/>
            </w:pPr>
            <w:r w:rsidRPr="00DC4915">
              <w:t>You</w:t>
            </w:r>
            <w:r w:rsidR="00055BA2">
              <w:t xml:space="preserve"> cannot see your</w:t>
            </w:r>
            <w:r w:rsidRPr="00DC4915">
              <w:t xml:space="preserve"> desired warehouse</w:t>
            </w:r>
            <w:r w:rsidR="004304EE">
              <w:t>.</w:t>
            </w:r>
          </w:p>
        </w:tc>
        <w:tc>
          <w:tcPr>
            <w:tcW w:w="4675" w:type="dxa"/>
          </w:tcPr>
          <w:p w14:paraId="0C152C6E" w14:textId="2AACAB31" w:rsidR="003C632A" w:rsidRPr="00DC4915" w:rsidRDefault="003C632A" w:rsidP="00E81B63">
            <w:pPr>
              <w:spacing w:before="240"/>
            </w:pPr>
            <w:r w:rsidRPr="00DC4915">
              <w:t xml:space="preserve">You may not be authorised to access </w:t>
            </w:r>
            <w:r w:rsidR="00720C84">
              <w:t>that</w:t>
            </w:r>
            <w:r w:rsidR="001B6291" w:rsidRPr="00DC4915">
              <w:t xml:space="preserve"> warehouse.</w:t>
            </w:r>
            <w:r w:rsidRPr="00DC4915">
              <w:t xml:space="preserve"> </w:t>
            </w:r>
            <w:r w:rsidR="007321C1">
              <w:t>Contact</w:t>
            </w:r>
            <w:r w:rsidRPr="00A616B7">
              <w:t xml:space="preserve"> your system administrator to </w:t>
            </w:r>
            <w:r w:rsidR="007321C1">
              <w:t>request that</w:t>
            </w:r>
            <w:r w:rsidRPr="00A616B7">
              <w:t xml:space="preserve"> </w:t>
            </w:r>
            <w:r w:rsidR="005C6432">
              <w:t>it</w:t>
            </w:r>
            <w:r w:rsidR="00C33A41">
              <w:t xml:space="preserve"> is</w:t>
            </w:r>
            <w:r w:rsidR="007321C1">
              <w:t xml:space="preserve"> added </w:t>
            </w:r>
            <w:r w:rsidRPr="00A616B7">
              <w:t xml:space="preserve">to </w:t>
            </w:r>
            <w:r w:rsidR="00C33A41">
              <w:t xml:space="preserve">your </w:t>
            </w:r>
            <w:r w:rsidR="007321C1">
              <w:t xml:space="preserve">list of </w:t>
            </w:r>
            <w:r w:rsidR="00C33A41">
              <w:t xml:space="preserve">accessible </w:t>
            </w:r>
            <w:r w:rsidR="007321C1">
              <w:t>warehouse</w:t>
            </w:r>
            <w:r w:rsidR="00C33A41">
              <w:t>s</w:t>
            </w:r>
            <w:r w:rsidRPr="00A616B7">
              <w:t>.</w:t>
            </w:r>
          </w:p>
        </w:tc>
      </w:tr>
      <w:tr w:rsidR="00036AC1" w:rsidRPr="00A616B7" w14:paraId="557FA1B8" w14:textId="77777777" w:rsidTr="00BB5AFD">
        <w:tc>
          <w:tcPr>
            <w:tcW w:w="9350" w:type="dxa"/>
            <w:gridSpan w:val="2"/>
          </w:tcPr>
          <w:p w14:paraId="40D20E69" w14:textId="0EF445B7" w:rsidR="00036AC1" w:rsidRPr="00DC4915" w:rsidRDefault="008B56B0" w:rsidP="00E81B63">
            <w:pPr>
              <w:pStyle w:val="Subtitle"/>
              <w:spacing w:before="240" w:after="0"/>
            </w:pPr>
            <w:r>
              <w:t>shelf view screen</w:t>
            </w:r>
          </w:p>
        </w:tc>
      </w:tr>
      <w:tr w:rsidR="003C632A" w:rsidRPr="00A616B7" w14:paraId="0CE58BBF" w14:textId="77777777" w:rsidTr="003C632A">
        <w:tc>
          <w:tcPr>
            <w:tcW w:w="4675" w:type="dxa"/>
          </w:tcPr>
          <w:p w14:paraId="1C6BE5F0" w14:textId="3F051254" w:rsidR="003C632A" w:rsidRPr="00DC4915" w:rsidRDefault="003C632A" w:rsidP="00E81B63">
            <w:pPr>
              <w:spacing w:before="240"/>
            </w:pPr>
            <w:r w:rsidRPr="00DC4915">
              <w:t xml:space="preserve">The keyboard switcher doesn’t show the keyboards </w:t>
            </w:r>
            <w:r w:rsidR="00803FB0">
              <w:t xml:space="preserve">that </w:t>
            </w:r>
            <w:r w:rsidRPr="00DC4915">
              <w:t>you expect</w:t>
            </w:r>
            <w:r w:rsidR="004304EE">
              <w:t>.</w:t>
            </w:r>
          </w:p>
        </w:tc>
        <w:tc>
          <w:tcPr>
            <w:tcW w:w="4675" w:type="dxa"/>
          </w:tcPr>
          <w:p w14:paraId="7260F6B6" w14:textId="12408A21" w:rsidR="003C632A" w:rsidRPr="00DC4915" w:rsidRDefault="003C632A" w:rsidP="00E81B63">
            <w:pPr>
              <w:spacing w:before="240"/>
            </w:pPr>
            <w:r w:rsidRPr="00DC4915">
              <w:t xml:space="preserve">You may have </w:t>
            </w:r>
            <w:r w:rsidR="00A532A0">
              <w:t xml:space="preserve">enabled </w:t>
            </w:r>
            <w:r w:rsidRPr="00DC4915">
              <w:t xml:space="preserve">the </w:t>
            </w:r>
            <w:r w:rsidR="00A532A0">
              <w:t xml:space="preserve">experimental </w:t>
            </w:r>
            <w:r w:rsidRPr="00DC4915">
              <w:t>unified keyboard</w:t>
            </w:r>
            <w:r w:rsidR="00803FB0">
              <w:t>. G</w:t>
            </w:r>
            <w:r w:rsidRPr="00DC4915">
              <w:t xml:space="preserve">o to Settings &gt; User &gt; Personal Settings and </w:t>
            </w:r>
            <w:r w:rsidR="00803FB0">
              <w:t>switch off</w:t>
            </w:r>
            <w:r w:rsidRPr="00DC4915">
              <w:t xml:space="preserve"> ‘Use unified keyboard’</w:t>
            </w:r>
            <w:r w:rsidR="00803FB0">
              <w:t>.</w:t>
            </w:r>
          </w:p>
        </w:tc>
      </w:tr>
      <w:tr w:rsidR="003C632A" w:rsidRPr="00A616B7" w14:paraId="7B1F2895" w14:textId="77777777" w:rsidTr="003C632A">
        <w:tc>
          <w:tcPr>
            <w:tcW w:w="4675" w:type="dxa"/>
          </w:tcPr>
          <w:p w14:paraId="5D2ED9F4" w14:textId="7C9A49D4" w:rsidR="003C632A" w:rsidRPr="00DC4915" w:rsidRDefault="003C632A" w:rsidP="00E81B63">
            <w:pPr>
              <w:spacing w:before="240"/>
            </w:pPr>
            <w:r w:rsidRPr="00DC4915">
              <w:t xml:space="preserve">The current shelf has </w:t>
            </w:r>
            <w:r w:rsidR="002A5025">
              <w:t>no columns or trays</w:t>
            </w:r>
            <w:r w:rsidR="002E50F3">
              <w:t>.</w:t>
            </w:r>
          </w:p>
        </w:tc>
        <w:tc>
          <w:tcPr>
            <w:tcW w:w="4675" w:type="dxa"/>
          </w:tcPr>
          <w:p w14:paraId="696C4EFD" w14:textId="282C0314" w:rsidR="003C632A" w:rsidRPr="00DC4915" w:rsidRDefault="005320E3" w:rsidP="00E81B63">
            <w:pPr>
              <w:spacing w:before="240"/>
            </w:pPr>
            <w:r w:rsidRPr="00DC4915">
              <w:t xml:space="preserve">The current shelf </w:t>
            </w:r>
            <w:r w:rsidR="00F262D4" w:rsidRPr="00DC4915">
              <w:t>may be</w:t>
            </w:r>
            <w:r w:rsidRPr="00DC4915">
              <w:t xml:space="preserve"> empty</w:t>
            </w:r>
            <w:r w:rsidR="00803FB0">
              <w:t>. Click</w:t>
            </w:r>
            <w:r w:rsidR="003C632A" w:rsidRPr="00DC4915">
              <w:t xml:space="preserve"> Edit Shelf and add </w:t>
            </w:r>
            <w:r w:rsidR="00803FB0">
              <w:t xml:space="preserve">some </w:t>
            </w:r>
            <w:r w:rsidR="003C632A" w:rsidRPr="00DC4915">
              <w:t xml:space="preserve">columns </w:t>
            </w:r>
            <w:r w:rsidR="00A532A0">
              <w:t>(</w:t>
            </w:r>
            <w:r w:rsidR="003C632A" w:rsidRPr="00DC4915">
              <w:t xml:space="preserve">see </w:t>
            </w:r>
            <w:r w:rsidR="003C632A" w:rsidRPr="00A1331A">
              <w:rPr>
                <w:rStyle w:val="IntenseReference"/>
              </w:rPr>
              <w:fldChar w:fldCharType="begin" w:fldLock="1"/>
            </w:r>
            <w:r w:rsidR="003C632A" w:rsidRPr="00A1331A">
              <w:rPr>
                <w:rStyle w:val="IntenseReference"/>
              </w:rPr>
              <w:instrText xml:space="preserve"> REF _Ref36642491 \w \h </w:instrText>
            </w:r>
            <w:r w:rsidR="00E81B63" w:rsidRPr="00A1331A">
              <w:rPr>
                <w:rStyle w:val="IntenseReference"/>
              </w:rPr>
              <w:instrText xml:space="preserve"> \* MERGEFORMAT </w:instrText>
            </w:r>
            <w:r w:rsidR="003C632A" w:rsidRPr="00A1331A">
              <w:rPr>
                <w:rStyle w:val="IntenseReference"/>
              </w:rPr>
            </w:r>
            <w:r w:rsidR="003C632A" w:rsidRPr="00A1331A">
              <w:rPr>
                <w:rStyle w:val="IntenseReference"/>
              </w:rPr>
              <w:fldChar w:fldCharType="separate"/>
            </w:r>
            <w:r w:rsidR="000A7C44" w:rsidRPr="00A1331A">
              <w:rPr>
                <w:rStyle w:val="IntenseReference"/>
              </w:rPr>
              <w:t>D6.7</w:t>
            </w:r>
            <w:r w:rsidR="003C632A" w:rsidRPr="00A1331A">
              <w:rPr>
                <w:rStyle w:val="IntenseReference"/>
              </w:rPr>
              <w:fldChar w:fldCharType="end"/>
            </w:r>
            <w:r w:rsidR="003C632A" w:rsidRPr="00DC4915">
              <w:t xml:space="preserve"> </w:t>
            </w:r>
            <w:r w:rsidR="003C632A" w:rsidRPr="00A1331A">
              <w:rPr>
                <w:rStyle w:val="IntenseReference"/>
              </w:rPr>
              <w:fldChar w:fldCharType="begin" w:fldLock="1"/>
            </w:r>
            <w:r w:rsidR="003C632A" w:rsidRPr="00A1331A">
              <w:rPr>
                <w:rStyle w:val="IntenseReference"/>
              </w:rPr>
              <w:instrText xml:space="preserve"> REF _Ref36642491 \h </w:instrText>
            </w:r>
            <w:r w:rsidR="00E81B63" w:rsidRPr="00A1331A">
              <w:rPr>
                <w:rStyle w:val="IntenseReference"/>
              </w:rPr>
              <w:instrText xml:space="preserve"> \* MERGEFORMAT </w:instrText>
            </w:r>
            <w:r w:rsidR="003C632A" w:rsidRPr="00A1331A">
              <w:rPr>
                <w:rStyle w:val="IntenseReference"/>
              </w:rPr>
            </w:r>
            <w:r w:rsidR="003C632A" w:rsidRPr="00A1331A">
              <w:rPr>
                <w:rStyle w:val="IntenseReference"/>
              </w:rPr>
              <w:fldChar w:fldCharType="separate"/>
            </w:r>
            <w:r w:rsidR="000A7C44" w:rsidRPr="00A1331A">
              <w:rPr>
                <w:rStyle w:val="IntenseReference"/>
              </w:rPr>
              <w:t>Edit Shelf</w:t>
            </w:r>
            <w:r w:rsidR="003C632A" w:rsidRPr="00A1331A">
              <w:rPr>
                <w:rStyle w:val="IntenseReference"/>
              </w:rPr>
              <w:fldChar w:fldCharType="end"/>
            </w:r>
            <w:r w:rsidR="00A532A0">
              <w:t>).</w:t>
            </w:r>
          </w:p>
        </w:tc>
      </w:tr>
      <w:tr w:rsidR="003C632A" w:rsidRPr="00A616B7" w14:paraId="502CC492" w14:textId="77777777" w:rsidTr="003C632A">
        <w:tc>
          <w:tcPr>
            <w:tcW w:w="4675" w:type="dxa"/>
          </w:tcPr>
          <w:p w14:paraId="7564D2D0" w14:textId="7EED71DB" w:rsidR="003C632A" w:rsidRPr="00DC4915" w:rsidRDefault="003C632A" w:rsidP="00E81B63">
            <w:pPr>
              <w:spacing w:before="240"/>
            </w:pPr>
            <w:r w:rsidRPr="00DC4915">
              <w:t>After selecting a tray</w:t>
            </w:r>
            <w:r w:rsidR="00D732FE">
              <w:t xml:space="preserve"> space</w:t>
            </w:r>
            <w:r w:rsidRPr="00DC4915">
              <w:t>, it is not possible to input data from the keyboards</w:t>
            </w:r>
            <w:r w:rsidR="002E50F3">
              <w:t>.</w:t>
            </w:r>
          </w:p>
        </w:tc>
        <w:tc>
          <w:tcPr>
            <w:tcW w:w="4675" w:type="dxa"/>
          </w:tcPr>
          <w:p w14:paraId="37F86AFA" w14:textId="2DA72186" w:rsidR="003C632A" w:rsidRPr="00DC4915" w:rsidRDefault="003C632A" w:rsidP="00E81B63">
            <w:pPr>
              <w:spacing w:before="240"/>
            </w:pPr>
            <w:r w:rsidRPr="00DC4915">
              <w:t xml:space="preserve">Data cannot be inputted on a tray that </w:t>
            </w:r>
            <w:r w:rsidR="00F33F6C">
              <w:t>is above</w:t>
            </w:r>
            <w:r w:rsidRPr="00DC4915">
              <w:t xml:space="preserve"> an empty tray space</w:t>
            </w:r>
            <w:r w:rsidR="00E46DEE">
              <w:t>.</w:t>
            </w:r>
          </w:p>
        </w:tc>
      </w:tr>
      <w:tr w:rsidR="00C25FB0" w:rsidRPr="00A616B7" w14:paraId="36C568F1" w14:textId="77777777" w:rsidTr="00A62719">
        <w:tc>
          <w:tcPr>
            <w:tcW w:w="9350" w:type="dxa"/>
            <w:gridSpan w:val="2"/>
          </w:tcPr>
          <w:p w14:paraId="6FEB73C6" w14:textId="0C51A266" w:rsidR="00C25FB0" w:rsidRPr="00DC4915" w:rsidRDefault="003B3AAD" w:rsidP="00E81B63">
            <w:pPr>
              <w:pStyle w:val="Subtitle"/>
              <w:spacing w:before="240" w:after="0"/>
            </w:pPr>
            <w:r w:rsidRPr="00DC4915">
              <w:t>Settings</w:t>
            </w:r>
            <w:r w:rsidR="0058212C">
              <w:t xml:space="preserve"> screen</w:t>
            </w:r>
          </w:p>
        </w:tc>
      </w:tr>
      <w:tr w:rsidR="003C632A" w:rsidRPr="00A616B7" w14:paraId="54BCD994" w14:textId="77777777" w:rsidTr="00BB5AFD">
        <w:tc>
          <w:tcPr>
            <w:tcW w:w="4675" w:type="dxa"/>
          </w:tcPr>
          <w:p w14:paraId="4E57C2B0" w14:textId="07DEFA39" w:rsidR="003C632A" w:rsidRPr="00DC4915" w:rsidRDefault="003C632A" w:rsidP="00E81B63">
            <w:pPr>
              <w:spacing w:before="240"/>
            </w:pPr>
            <w:r w:rsidRPr="00DC4915">
              <w:t xml:space="preserve">You cannot </w:t>
            </w:r>
            <w:r w:rsidR="003B3AAD" w:rsidRPr="00DC4915">
              <w:t>see</w:t>
            </w:r>
            <w:r w:rsidR="0003580A" w:rsidRPr="00DC4915">
              <w:t xml:space="preserve"> the </w:t>
            </w:r>
            <w:r w:rsidR="00AA3E38">
              <w:t>C</w:t>
            </w:r>
            <w:r w:rsidR="0003580A" w:rsidRPr="00DC4915">
              <w:t xml:space="preserve">ategory </w:t>
            </w:r>
            <w:r w:rsidR="00AA3E38">
              <w:t>Editor</w:t>
            </w:r>
            <w:r w:rsidR="0003580A" w:rsidRPr="00DC4915">
              <w:t xml:space="preserve"> or </w:t>
            </w:r>
            <w:r w:rsidR="00AA3E38">
              <w:t>Zone</w:t>
            </w:r>
            <w:r w:rsidR="0003580A" w:rsidRPr="00DC4915">
              <w:t xml:space="preserve"> </w:t>
            </w:r>
            <w:r w:rsidR="00AA3E38">
              <w:t>E</w:t>
            </w:r>
            <w:r w:rsidR="0003580A" w:rsidRPr="00DC4915">
              <w:t>ditor.</w:t>
            </w:r>
          </w:p>
        </w:tc>
        <w:tc>
          <w:tcPr>
            <w:tcW w:w="4675" w:type="dxa"/>
          </w:tcPr>
          <w:p w14:paraId="17D4AB50" w14:textId="55B40B6E" w:rsidR="003C632A" w:rsidRPr="00DC4915" w:rsidRDefault="003C632A" w:rsidP="00E81B63">
            <w:pPr>
              <w:spacing w:before="240"/>
            </w:pPr>
            <w:r w:rsidRPr="00DC4915">
              <w:t xml:space="preserve">You may not be authorised to </w:t>
            </w:r>
            <w:r w:rsidR="00123821">
              <w:t>view them</w:t>
            </w:r>
            <w:r w:rsidRPr="00DC4915">
              <w:t xml:space="preserve">. Talk to your system administrator </w:t>
            </w:r>
            <w:r w:rsidRPr="00A616B7">
              <w:t xml:space="preserve">to </w:t>
            </w:r>
            <w:r w:rsidR="00125474">
              <w:t>request that</w:t>
            </w:r>
            <w:r w:rsidRPr="00A616B7">
              <w:t xml:space="preserve"> your </w:t>
            </w:r>
            <w:r w:rsidR="00125474">
              <w:t xml:space="preserve">user </w:t>
            </w:r>
            <w:r w:rsidR="00A42C78">
              <w:t>privileges</w:t>
            </w:r>
            <w:r w:rsidR="00125474">
              <w:t xml:space="preserve"> are increased</w:t>
            </w:r>
            <w:r w:rsidRPr="00A616B7">
              <w:t>.</w:t>
            </w:r>
          </w:p>
        </w:tc>
      </w:tr>
    </w:tbl>
    <w:p w14:paraId="19BF1F9D" w14:textId="77777777" w:rsidR="0057729B" w:rsidRPr="00DC4915" w:rsidRDefault="0057729B" w:rsidP="00E81B63">
      <w:pPr>
        <w:spacing w:before="240"/>
        <w:rPr>
          <w:color w:val="B3186D" w:themeColor="accent1" w:themeShade="BF"/>
          <w:sz w:val="32"/>
          <w:szCs w:val="32"/>
        </w:rPr>
      </w:pPr>
      <w:r w:rsidRPr="00DC4915">
        <w:rPr>
          <w:color w:val="B3186D" w:themeColor="accent1" w:themeShade="BF"/>
          <w:sz w:val="32"/>
          <w:szCs w:val="32"/>
        </w:rPr>
        <w:br w:type="page"/>
      </w:r>
    </w:p>
    <w:p w14:paraId="2EA8A487" w14:textId="4839D903" w:rsidR="001D5DED" w:rsidRPr="00DC4915" w:rsidRDefault="001D5DED" w:rsidP="00E81B63">
      <w:pPr>
        <w:pStyle w:val="Heading1"/>
        <w:spacing w:before="240"/>
      </w:pPr>
      <w:bookmarkStart w:id="145" w:name="_Ref37074680"/>
      <w:bookmarkStart w:id="146" w:name="_Toc37590676"/>
      <w:r w:rsidRPr="00DC4915">
        <w:t>Maintenance and Administration</w:t>
      </w:r>
      <w:bookmarkEnd w:id="145"/>
      <w:bookmarkEnd w:id="146"/>
    </w:p>
    <w:p w14:paraId="5710498F" w14:textId="3B7EE1CB" w:rsidR="001D5DED" w:rsidRPr="003F6F20" w:rsidRDefault="001D5DED" w:rsidP="00E81B63">
      <w:pPr>
        <w:pStyle w:val="Subtitle"/>
        <w:spacing w:before="240"/>
      </w:pPr>
      <w:r w:rsidRPr="00A412CA">
        <w:t>This section assumes</w:t>
      </w:r>
      <w:r>
        <w:t xml:space="preserve"> Access to a</w:t>
      </w:r>
      <w:r w:rsidRPr="00A412CA">
        <w:t xml:space="preserve"> </w:t>
      </w:r>
      <w:r>
        <w:t>Configured</w:t>
      </w:r>
      <w:r w:rsidRPr="00A412CA">
        <w:t xml:space="preserve"> </w:t>
      </w:r>
      <w:r w:rsidRPr="00A412CA">
        <w:rPr>
          <w:b/>
        </w:rPr>
        <w:t>Firebase</w:t>
      </w:r>
      <w:r>
        <w:rPr>
          <w:b/>
        </w:rPr>
        <w:t xml:space="preserve"> </w:t>
      </w:r>
      <w:r>
        <w:rPr>
          <w:bCs/>
        </w:rPr>
        <w:t xml:space="preserve">Project (if not, consider </w:t>
      </w:r>
      <w:r w:rsidRPr="00A1331A">
        <w:rPr>
          <w:rStyle w:val="IntenseReference"/>
        </w:rPr>
        <w:fldChar w:fldCharType="begin" w:fldLock="1"/>
      </w:r>
      <w:r w:rsidRPr="00A1331A">
        <w:rPr>
          <w:rStyle w:val="IntenseReference"/>
        </w:rPr>
        <w:instrText xml:space="preserve"> REF _Ref36997652 \w \h </w:instrText>
      </w:r>
      <w:r w:rsidR="00E81B63" w:rsidRPr="00A1331A">
        <w:rPr>
          <w:rStyle w:val="IntenseReference"/>
        </w:rPr>
        <w:instrText xml:space="preserve"> \* MERGEFORMAT </w:instrText>
      </w:r>
      <w:r w:rsidRPr="00A1331A">
        <w:rPr>
          <w:rStyle w:val="IntenseReference"/>
        </w:rPr>
      </w:r>
      <w:r w:rsidRPr="00A1331A">
        <w:rPr>
          <w:rStyle w:val="IntenseReference"/>
        </w:rPr>
        <w:fldChar w:fldCharType="separate"/>
      </w:r>
      <w:r w:rsidR="000A7C44" w:rsidRPr="00A1331A">
        <w:rPr>
          <w:rStyle w:val="IntenseReference"/>
        </w:rPr>
        <w:t>G6</w:t>
      </w:r>
      <w:r w:rsidRPr="00A1331A">
        <w:rPr>
          <w:rStyle w:val="IntenseReference"/>
        </w:rPr>
        <w:fldChar w:fldCharType="end"/>
      </w:r>
      <w:r>
        <w:rPr>
          <w:bCs/>
        </w:rPr>
        <w:t>)</w:t>
      </w:r>
    </w:p>
    <w:p w14:paraId="26E2E657" w14:textId="78587EEC" w:rsidR="001D5DED" w:rsidRPr="00DC4915" w:rsidRDefault="001D5DED" w:rsidP="00E81B63">
      <w:pPr>
        <w:spacing w:before="240"/>
      </w:pPr>
      <w:r w:rsidRPr="00DC4915">
        <w:t xml:space="preserve">This section will give an outline of how </w:t>
      </w:r>
      <w:r w:rsidR="0021065D">
        <w:t xml:space="preserve">a system administrator can use </w:t>
      </w:r>
      <w:r w:rsidRPr="00DC4915">
        <w:t>Firebase to manage accounts, warehouses and user permissions.</w:t>
      </w:r>
      <w:r w:rsidR="00187C6E">
        <w:t xml:space="preserve"> </w:t>
      </w:r>
      <w:r w:rsidR="00187C6E" w:rsidRPr="00DC4915">
        <w:t>Firebase is a collection of online cloud services offered by Google.</w:t>
      </w:r>
    </w:p>
    <w:p w14:paraId="69AB66F4" w14:textId="77777777" w:rsidR="001D5DED" w:rsidRPr="00DC4915" w:rsidRDefault="001D5DED" w:rsidP="00E81B63">
      <w:pPr>
        <w:pStyle w:val="Heading2"/>
        <w:spacing w:before="240"/>
      </w:pPr>
      <w:bookmarkStart w:id="147" w:name="_Ref37246443"/>
      <w:bookmarkStart w:id="148" w:name="_Toc37590677"/>
      <w:r w:rsidRPr="00DC4915">
        <w:t>Firebase Fees</w:t>
      </w:r>
      <w:bookmarkEnd w:id="147"/>
      <w:bookmarkEnd w:id="148"/>
    </w:p>
    <w:p w14:paraId="6F998630" w14:textId="02AA5224" w:rsidR="001D5DED" w:rsidRPr="00DC4915" w:rsidRDefault="001D5DED" w:rsidP="00E81B63">
      <w:pPr>
        <w:spacing w:before="240"/>
      </w:pPr>
      <w:r w:rsidRPr="00DC4915">
        <w:t>Firebase offers free (“Spark”) and ‘pay as you go’ (“Blaze”) plan</w:t>
      </w:r>
      <w:r w:rsidR="00717D9C">
        <w:t>s</w:t>
      </w:r>
      <w:r w:rsidRPr="00DC4915">
        <w:t xml:space="preserve">. For the most up-to-date fee information, visit </w:t>
      </w:r>
      <w:hyperlink r:id="rId62" w:history="1">
        <w:r w:rsidRPr="00DC4915">
          <w:rPr>
            <w:rStyle w:val="Hyperlink"/>
          </w:rPr>
          <w:t>firebase.google.com/pricing</w:t>
        </w:r>
      </w:hyperlink>
      <w:r w:rsidRPr="00DC4915">
        <w:t xml:space="preserve">. The following will discuss the limitations with the free plan with non-technical use-case examples. If a fee-based Firebase service is queried </w:t>
      </w:r>
      <w:r w:rsidR="00717D9C">
        <w:t xml:space="preserve">after </w:t>
      </w:r>
      <w:r w:rsidRPr="00DC4915">
        <w:t>reach</w:t>
      </w:r>
      <w:r w:rsidR="00717D9C">
        <w:t>ing</w:t>
      </w:r>
      <w:r w:rsidRPr="00DC4915">
        <w:t xml:space="preserve"> its </w:t>
      </w:r>
      <w:r w:rsidR="00C0233D">
        <w:t xml:space="preserve">free </w:t>
      </w:r>
      <w:r w:rsidRPr="00DC4915">
        <w:t xml:space="preserve">access limit (for a </w:t>
      </w:r>
      <w:r w:rsidR="00A84F6B">
        <w:t>particular</w:t>
      </w:r>
      <w:r w:rsidRPr="00DC4915">
        <w:t xml:space="preserve"> time period) and </w:t>
      </w:r>
      <w:r w:rsidR="00614CA0">
        <w:t xml:space="preserve">you </w:t>
      </w:r>
      <w:r w:rsidR="00C0233D">
        <w:t>have not provided</w:t>
      </w:r>
      <w:r w:rsidRPr="00DC4915">
        <w:t xml:space="preserve"> billing </w:t>
      </w:r>
      <w:r w:rsidR="00C0233D">
        <w:t>details</w:t>
      </w:r>
      <w:r w:rsidR="006A09E3">
        <w:t>, then</w:t>
      </w:r>
      <w:r w:rsidRPr="00DC4915">
        <w:t xml:space="preserve"> </w:t>
      </w:r>
      <w:r w:rsidR="00C0233D">
        <w:t xml:space="preserve">Firebase </w:t>
      </w:r>
      <w:r w:rsidRPr="00DC4915">
        <w:t xml:space="preserve">will refuse the request until the </w:t>
      </w:r>
      <w:r w:rsidR="00C0233D">
        <w:t xml:space="preserve">free </w:t>
      </w:r>
      <w:r w:rsidRPr="00DC4915">
        <w:t xml:space="preserve">resource usage </w:t>
      </w:r>
      <w:r w:rsidR="00857276">
        <w:t>is reset</w:t>
      </w:r>
      <w:r w:rsidR="00C0233D">
        <w:t xml:space="preserve"> for the </w:t>
      </w:r>
      <w:r w:rsidR="00614CA0">
        <w:t>next billing period</w:t>
      </w:r>
      <w:r w:rsidRPr="00DC4915">
        <w:t xml:space="preserve">. The Firebase authentication services used by </w:t>
      </w:r>
      <w:r w:rsidR="00C0233D">
        <w:t xml:space="preserve">TrayMaster have unlimited </w:t>
      </w:r>
      <w:r w:rsidRPr="00DC4915">
        <w:t xml:space="preserve">free usage, </w:t>
      </w:r>
      <w:r w:rsidR="00F73F7A">
        <w:t xml:space="preserve">however </w:t>
      </w:r>
      <w:r w:rsidR="00C0233D">
        <w:t>the</w:t>
      </w:r>
      <w:r w:rsidRPr="00DC4915">
        <w:t xml:space="preserve"> Cloud Firestore and Firebase Functions have daily or monthly usage limits</w:t>
      </w:r>
      <w:r w:rsidR="00F73F7A">
        <w:t xml:space="preserve"> </w:t>
      </w:r>
      <w:r w:rsidR="00C0233D">
        <w:t>when</w:t>
      </w:r>
      <w:r w:rsidR="00795814">
        <w:t xml:space="preserve"> using</w:t>
      </w:r>
      <w:r w:rsidR="00F73F7A">
        <w:t xml:space="preserve"> the free plan</w:t>
      </w:r>
      <w:r w:rsidRPr="00DC4915">
        <w:t>.</w:t>
      </w:r>
    </w:p>
    <w:p w14:paraId="6FBDE0B0" w14:textId="7A1D66FE" w:rsidR="001D5DED" w:rsidRPr="00DC4915" w:rsidRDefault="001D5DED" w:rsidP="00E81B63">
      <w:pPr>
        <w:spacing w:before="240"/>
      </w:pPr>
      <w:r w:rsidRPr="00DC4915">
        <w:t xml:space="preserve">Cloud Firestore </w:t>
      </w:r>
      <w:r w:rsidR="000E199F">
        <w:t>involves</w:t>
      </w:r>
      <w:r w:rsidRPr="00DC4915">
        <w:t xml:space="preserve"> a collection-document model (</w:t>
      </w:r>
      <w:r w:rsidR="00BA087B">
        <w:t xml:space="preserve">where </w:t>
      </w:r>
      <w:r w:rsidRPr="00DC4915">
        <w:t xml:space="preserve">a collection is a set of documents, </w:t>
      </w:r>
      <w:r w:rsidR="00BA087B">
        <w:t>and</w:t>
      </w:r>
      <w:r w:rsidR="00C0233D">
        <w:t xml:space="preserve"> </w:t>
      </w:r>
      <w:r w:rsidRPr="00DC4915">
        <w:t>a document consists of a set of fields and is the minimum amount of data that can be loaded)</w:t>
      </w:r>
      <w:r w:rsidR="00C85CA1">
        <w:t>.</w:t>
      </w:r>
      <w:r w:rsidRPr="00DC4915">
        <w:t xml:space="preserve"> </w:t>
      </w:r>
      <w:r w:rsidR="00C0233D">
        <w:t>Firestore</w:t>
      </w:r>
      <w:r w:rsidRPr="00DC4915">
        <w:t xml:space="preserve"> has </w:t>
      </w:r>
      <w:r w:rsidR="00C0233D">
        <w:t xml:space="preserve">free </w:t>
      </w:r>
      <w:r w:rsidRPr="00DC4915">
        <w:t xml:space="preserve">daily limits before a fee </w:t>
      </w:r>
      <w:r w:rsidR="00C0233D">
        <w:t xml:space="preserve">will be </w:t>
      </w:r>
      <w:r w:rsidRPr="00DC4915">
        <w:t xml:space="preserve">charged </w:t>
      </w:r>
      <w:r w:rsidR="00C0233D" w:rsidRPr="00DC4915">
        <w:t xml:space="preserve">(if </w:t>
      </w:r>
      <w:r w:rsidR="00C0233D">
        <w:t>payment details are configured</w:t>
      </w:r>
      <w:r w:rsidR="00C0233D" w:rsidRPr="00DC4915">
        <w:t>)</w:t>
      </w:r>
      <w:r w:rsidR="00C0233D">
        <w:t xml:space="preserve">. These restrict </w:t>
      </w:r>
      <w:r w:rsidR="00C85CA1">
        <w:t>the</w:t>
      </w:r>
      <w:r w:rsidRPr="00DC4915">
        <w:t xml:space="preserve"> amount of data stored and transferred, </w:t>
      </w:r>
      <w:r w:rsidR="00C0233D">
        <w:t xml:space="preserve">and </w:t>
      </w:r>
      <w:r w:rsidR="004F655E">
        <w:t>restrict</w:t>
      </w:r>
      <w:r w:rsidR="00C0233D">
        <w:t xml:space="preserve"> the number of </w:t>
      </w:r>
      <w:r w:rsidRPr="00DC4915">
        <w:t>document</w:t>
      </w:r>
      <w:r w:rsidR="00284B59">
        <w:t>s</w:t>
      </w:r>
      <w:r w:rsidRPr="00DC4915">
        <w:t xml:space="preserve"> read, writ</w:t>
      </w:r>
      <w:r w:rsidR="00453EC2">
        <w:t>ten to</w:t>
      </w:r>
      <w:r w:rsidRPr="00DC4915">
        <w:t xml:space="preserve"> and delet</w:t>
      </w:r>
      <w:r w:rsidR="00453EC2">
        <w:t>ed</w:t>
      </w:r>
      <w:r w:rsidRPr="00DC4915">
        <w:t xml:space="preserve"> as follows:</w:t>
      </w:r>
    </w:p>
    <w:p w14:paraId="6261A683" w14:textId="31E842AD" w:rsidR="001D5DED" w:rsidRPr="00DC4915" w:rsidRDefault="001D5DED" w:rsidP="00E81B63">
      <w:pPr>
        <w:pStyle w:val="ListParagraph"/>
        <w:numPr>
          <w:ilvl w:val="0"/>
          <w:numId w:val="5"/>
        </w:numPr>
        <w:spacing w:before="240"/>
      </w:pPr>
      <w:r w:rsidRPr="00DC4915">
        <w:t>Data Storage: 1GiB total</w:t>
      </w:r>
      <w:r w:rsidR="00A1335F">
        <w:t xml:space="preserve"> (then around </w:t>
      </w:r>
      <w:r w:rsidR="00173B5D">
        <w:t xml:space="preserve">$0.18 per GiB </w:t>
      </w:r>
      <w:r w:rsidR="00A03311">
        <w:t>above this)</w:t>
      </w:r>
    </w:p>
    <w:p w14:paraId="573DE30E" w14:textId="15889C32" w:rsidR="001D5DED" w:rsidRPr="00DC4915" w:rsidRDefault="00EF45F4" w:rsidP="00E81B63">
      <w:pPr>
        <w:pStyle w:val="ListParagraph"/>
        <w:numPr>
          <w:ilvl w:val="0"/>
          <w:numId w:val="5"/>
        </w:numPr>
        <w:spacing w:before="240"/>
      </w:pPr>
      <w:r>
        <w:t>Network Egress</w:t>
      </w:r>
      <w:r w:rsidR="001D5DED" w:rsidRPr="00DC4915">
        <w:t>: 10GiB/month</w:t>
      </w:r>
      <w:r w:rsidR="00A03311">
        <w:t xml:space="preserve"> (</w:t>
      </w:r>
      <w:r w:rsidR="00E70859">
        <w:t>price varies depending on region above this)</w:t>
      </w:r>
    </w:p>
    <w:p w14:paraId="7C3C6666" w14:textId="50380E67" w:rsidR="001D5DED" w:rsidRPr="00DC4915" w:rsidRDefault="0029042C" w:rsidP="00E81B63">
      <w:pPr>
        <w:pStyle w:val="ListParagraph"/>
        <w:numPr>
          <w:ilvl w:val="0"/>
          <w:numId w:val="5"/>
        </w:numPr>
        <w:spacing w:before="240"/>
      </w:pPr>
      <w:r>
        <w:t xml:space="preserve">Document </w:t>
      </w:r>
      <w:r w:rsidR="001D5DED" w:rsidRPr="00DC4915">
        <w:t>Reads: 50,000/day (</w:t>
      </w:r>
      <w:r w:rsidR="00A34161">
        <w:t>then</w:t>
      </w:r>
      <w:r w:rsidR="001D5DED" w:rsidRPr="00DC4915">
        <w:t xml:space="preserve"> around $0.06 per 100,000 above this)</w:t>
      </w:r>
    </w:p>
    <w:p w14:paraId="343160D9" w14:textId="0E90ABF6" w:rsidR="001D5DED" w:rsidRPr="00DC4915" w:rsidRDefault="0029042C" w:rsidP="00E81B63">
      <w:pPr>
        <w:pStyle w:val="ListParagraph"/>
        <w:numPr>
          <w:ilvl w:val="0"/>
          <w:numId w:val="5"/>
        </w:numPr>
        <w:spacing w:before="240"/>
      </w:pPr>
      <w:r>
        <w:t xml:space="preserve">Document </w:t>
      </w:r>
      <w:r w:rsidR="001D5DED" w:rsidRPr="00DC4915">
        <w:t>Writes: 20,000/day (</w:t>
      </w:r>
      <w:r w:rsidR="00A34161">
        <w:t>then</w:t>
      </w:r>
      <w:r w:rsidR="001D5DED" w:rsidRPr="00DC4915">
        <w:t xml:space="preserve"> around $0.18 per 100,000 above this)</w:t>
      </w:r>
    </w:p>
    <w:p w14:paraId="655D402B" w14:textId="46D554C4" w:rsidR="001D5DED" w:rsidRPr="00DC4915" w:rsidRDefault="00966C51" w:rsidP="00E81B63">
      <w:pPr>
        <w:pStyle w:val="ListParagraph"/>
        <w:numPr>
          <w:ilvl w:val="0"/>
          <w:numId w:val="5"/>
        </w:numPr>
        <w:spacing w:before="240"/>
      </w:pPr>
      <w:r>
        <w:t xml:space="preserve">Document </w:t>
      </w:r>
      <w:r w:rsidR="001D5DED" w:rsidRPr="00DC4915">
        <w:t>Deletions: 20,000/day (</w:t>
      </w:r>
      <w:r w:rsidR="00DE656C">
        <w:t>then</w:t>
      </w:r>
      <w:r w:rsidR="001D5DED" w:rsidRPr="00DC4915">
        <w:t xml:space="preserve"> around $0.02 per 100,000 above this)</w:t>
      </w:r>
    </w:p>
    <w:p w14:paraId="45739B92" w14:textId="53E318E1" w:rsidR="001D5DED" w:rsidRPr="00DC4915" w:rsidRDefault="001D5DED" w:rsidP="00E81B63">
      <w:pPr>
        <w:spacing w:before="240"/>
      </w:pPr>
      <w:r w:rsidRPr="00DC4915">
        <w:t xml:space="preserve">For the application, data storage and transfer </w:t>
      </w:r>
      <w:r w:rsidR="00531533">
        <w:t>are unlikely to</w:t>
      </w:r>
      <w:r w:rsidRPr="00DC4915">
        <w:t xml:space="preserve"> be an issue as warehouses should </w:t>
      </w:r>
      <w:r w:rsidR="00A8041B">
        <w:t xml:space="preserve">only </w:t>
      </w:r>
      <w:r w:rsidR="00075A08">
        <w:t xml:space="preserve">be </w:t>
      </w:r>
      <w:r w:rsidR="00A8041B">
        <w:t>around</w:t>
      </w:r>
      <w:r w:rsidRPr="00DC4915">
        <w:t xml:space="preserve"> a few megabytes each. Document </w:t>
      </w:r>
      <w:r w:rsidRPr="00AA567E">
        <w:rPr>
          <w:i/>
        </w:rPr>
        <w:t>Reads</w:t>
      </w:r>
      <w:r w:rsidRPr="00DC4915">
        <w:t xml:space="preserve">, </w:t>
      </w:r>
      <w:r w:rsidRPr="00AA567E">
        <w:rPr>
          <w:i/>
        </w:rPr>
        <w:t>Writes</w:t>
      </w:r>
      <w:r w:rsidRPr="00DC4915">
        <w:t xml:space="preserve"> and </w:t>
      </w:r>
      <w:r w:rsidRPr="00AA567E">
        <w:rPr>
          <w:i/>
        </w:rPr>
        <w:t>Deletions</w:t>
      </w:r>
      <w:r w:rsidRPr="00DC4915">
        <w:t xml:space="preserve"> can be thought of as follows:</w:t>
      </w:r>
    </w:p>
    <w:p w14:paraId="7F2403BB" w14:textId="567B001B" w:rsidR="001D5DED" w:rsidRPr="00DC4915" w:rsidRDefault="001D5DED" w:rsidP="00E81B63">
      <w:pPr>
        <w:spacing w:before="240"/>
        <w:rPr>
          <w:rFonts w:eastAsiaTheme="minorEastAsia"/>
        </w:rPr>
      </w:pPr>
      <w:r w:rsidRPr="00DC4915">
        <w:t xml:space="preserve">When signing in, </w:t>
      </w:r>
      <w:r w:rsidR="00EC5D34">
        <w:t>the app makes 2</w:t>
      </w:r>
      <w:r w:rsidRPr="00DC4915">
        <w:t xml:space="preserve"> </w:t>
      </w:r>
      <w:r w:rsidRPr="0096304E">
        <w:rPr>
          <w:i/>
        </w:rPr>
        <w:t>Read</w:t>
      </w:r>
      <w:r w:rsidRPr="00DC4915">
        <w:t xml:space="preserve"> requests </w:t>
      </w:r>
      <w:r w:rsidR="00E0475D">
        <w:t>to fetch</w:t>
      </w:r>
      <w:r w:rsidRPr="00DC4915">
        <w:t xml:space="preserve"> the user and warehouse settings</w:t>
      </w:r>
      <w:r w:rsidR="00EC5D34">
        <w:t>. Then</w:t>
      </w:r>
      <w:r w:rsidRPr="00DC4915">
        <w:t xml:space="preserve"> </w:t>
      </w:r>
      <w:r w:rsidR="006E0204">
        <w:t xml:space="preserve">if the selected </w:t>
      </w:r>
      <w:r w:rsidR="004771EB">
        <w:t xml:space="preserve">warehouse </w:t>
      </w:r>
      <w:r w:rsidR="006E0204">
        <w:t>has</w:t>
      </w:r>
      <w:r w:rsidRPr="00DC4915">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at</m:t>
            </m:r>
          </m:sub>
        </m:sSub>
      </m:oMath>
      <w:r w:rsidRPr="00DC4915">
        <w:rPr>
          <w:rFonts w:eastAsiaTheme="minorEastAsia"/>
        </w:rPr>
        <w:t xml:space="preserve"> categorie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oMath>
      <w:r w:rsidRPr="00DC4915">
        <w:rPr>
          <w:rFonts w:eastAsiaTheme="minorEastAsia"/>
        </w:rPr>
        <w:t xml:space="preserve"> zone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oMath>
      <w:r w:rsidRPr="00DC4915">
        <w:rPr>
          <w:rFonts w:eastAsiaTheme="minorEastAsia"/>
        </w:rPr>
        <w:t xml:space="preserve"> bays 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oMath>
      <w:r w:rsidRPr="00DC4915">
        <w:rPr>
          <w:rFonts w:eastAsiaTheme="minorEastAsia"/>
        </w:rPr>
        <w:t xml:space="preserve"> shelves</w:t>
      </w:r>
      <w:r w:rsidR="00E0475D">
        <w:rPr>
          <w:rFonts w:eastAsiaTheme="minorEastAsia"/>
        </w:rPr>
        <w:t>;</w:t>
      </w:r>
      <w:r w:rsidRPr="00DC4915">
        <w:rPr>
          <w:rFonts w:eastAsiaTheme="minorEastAsia"/>
        </w:rPr>
        <w:t xml:space="preserve"> </w:t>
      </w:r>
      <w:r w:rsidR="00EC5D34">
        <w:rPr>
          <w:rFonts w:eastAsiaTheme="minorEastAsia"/>
        </w:rPr>
        <w:t>the app makes</w:t>
      </w:r>
      <w:r w:rsidRPr="00DC491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at</m:t>
            </m:r>
          </m:sub>
        </m:sSub>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oMath>
      <w:r w:rsidRPr="00DC4915">
        <w:rPr>
          <w:rFonts w:eastAsiaTheme="minorEastAsia"/>
        </w:rPr>
        <w:t xml:space="preserve"> </w:t>
      </w:r>
      <w:r w:rsidRPr="0096304E">
        <w:rPr>
          <w:rFonts w:eastAsiaTheme="minorEastAsia"/>
          <w:i/>
        </w:rPr>
        <w:t>Read</w:t>
      </w:r>
      <w:r w:rsidRPr="00DC4915">
        <w:rPr>
          <w:rFonts w:eastAsiaTheme="minorEastAsia"/>
        </w:rPr>
        <w:t xml:space="preserve"> requests</w:t>
      </w:r>
      <w:r w:rsidRPr="00DC4915">
        <w:t xml:space="preserve">. </w:t>
      </w:r>
      <w:r w:rsidR="006E0204">
        <w:t>T</w:t>
      </w:r>
      <w:r w:rsidR="00E01071">
        <w:t>rays</w:t>
      </w:r>
      <w:r w:rsidRPr="00DC4915">
        <w:t xml:space="preserve"> are </w:t>
      </w:r>
      <w:r w:rsidR="006E0204">
        <w:t>then</w:t>
      </w:r>
      <w:r w:rsidRPr="00DC4915">
        <w:t xml:space="preserve"> loaded dynamically (when </w:t>
      </w:r>
      <w:r w:rsidR="00E01071">
        <w:t xml:space="preserve">their shelf is </w:t>
      </w:r>
      <w:r w:rsidRPr="00DC4915">
        <w:t>selected or moved to)</w:t>
      </w:r>
      <w:r w:rsidR="00EC5D34">
        <w:t xml:space="preserve">. </w:t>
      </w:r>
      <w:r w:rsidR="00E01071">
        <w:t>When</w:t>
      </w:r>
      <w:r w:rsidRPr="00DC4915">
        <w:t xml:space="preserve"> a shelf with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oMath>
      <w:r w:rsidRPr="00DC4915">
        <w:rPr>
          <w:rFonts w:eastAsiaTheme="minorEastAsia"/>
        </w:rPr>
        <w:t xml:space="preserve"> columns and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w:r w:rsidRPr="00DC4915">
        <w:rPr>
          <w:rFonts w:eastAsiaTheme="minorEastAsia"/>
        </w:rPr>
        <w:t xml:space="preserve"> trays</w:t>
      </w:r>
      <w:r w:rsidRPr="00DC4915">
        <w:t xml:space="preserve"> is loaded</w:t>
      </w:r>
      <w:r w:rsidRPr="00DC4915">
        <w:rPr>
          <w:rFonts w:eastAsiaTheme="minorEastAsia"/>
        </w:rPr>
        <w:t xml:space="preserve">, </w:t>
      </w:r>
      <w:r w:rsidR="00EC5D34">
        <w:rPr>
          <w:rFonts w:eastAsiaTheme="minorEastAsia"/>
        </w:rPr>
        <w:t xml:space="preserve">the app makes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w:r w:rsidRPr="00DC4915">
        <w:rPr>
          <w:rFonts w:eastAsiaTheme="minorEastAsia"/>
        </w:rPr>
        <w:t xml:space="preserve"> </w:t>
      </w:r>
      <w:r w:rsidRPr="0096304E">
        <w:rPr>
          <w:rFonts w:eastAsiaTheme="minorEastAsia"/>
          <w:i/>
        </w:rPr>
        <w:t>Read</w:t>
      </w:r>
      <w:r w:rsidRPr="00DC4915">
        <w:rPr>
          <w:rFonts w:eastAsiaTheme="minorEastAsia"/>
        </w:rPr>
        <w:t xml:space="preserve"> requests</w:t>
      </w:r>
      <w:r w:rsidRPr="00DC4915">
        <w:t>. When using the ‘Find’ feature (or CSV</w:t>
      </w:r>
      <w:r w:rsidR="00057ED2">
        <w:t>-export</w:t>
      </w:r>
      <w:r w:rsidRPr="00DC4915">
        <w:t xml:space="preserve"> cloud function), if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find</m:t>
            </m:r>
          </m:sub>
        </m:sSub>
      </m:oMath>
      <w:r w:rsidRPr="00DC4915">
        <w:rPr>
          <w:rFonts w:eastAsiaTheme="minorEastAsia"/>
        </w:rPr>
        <w:t xml:space="preserve"> trays match the query then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find</m:t>
            </m:r>
          </m:sub>
        </m:sSub>
      </m:oMath>
      <w:r w:rsidRPr="00DC4915">
        <w:rPr>
          <w:rFonts w:eastAsiaTheme="minorEastAsia"/>
        </w:rPr>
        <w:t xml:space="preserve"> </w:t>
      </w:r>
      <w:r w:rsidRPr="0096304E">
        <w:rPr>
          <w:rFonts w:eastAsiaTheme="minorEastAsia"/>
          <w:i/>
        </w:rPr>
        <w:t>Read</w:t>
      </w:r>
      <w:r w:rsidRPr="00DC4915">
        <w:rPr>
          <w:rFonts w:eastAsiaTheme="minorEastAsia"/>
        </w:rPr>
        <w:t xml:space="preserve"> requests are made. This means to load a whole warehouse, about </w:t>
      </w:r>
      <m:oMath>
        <m:sSub>
          <m:sSubPr>
            <m:ctrlPr>
              <w:rPr>
                <w:rFonts w:ascii="Cambria Math" w:eastAsiaTheme="minorEastAsia" w:hAnsi="Cambria Math"/>
                <w:i/>
              </w:rPr>
            </m:ctrlPr>
          </m:sSubPr>
          <m:e>
            <m:r>
              <w:rPr>
                <w:rFonts w:ascii="Cambria Math" w:eastAsiaTheme="minorEastAsia" w:hAnsi="Cambria Math"/>
              </w:rPr>
              <m:t>2+n</m:t>
            </m:r>
          </m:e>
          <m:sub>
            <m:r>
              <w:rPr>
                <w:rFonts w:ascii="Cambria Math" w:eastAsiaTheme="minorEastAsia" w:hAnsi="Cambria Math"/>
              </w:rPr>
              <m:t>cat</m:t>
            </m:r>
          </m:sub>
        </m:sSub>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z</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r>
          <w:rPr>
            <w:rFonts w:ascii="Cambria Math" w:eastAsiaTheme="minorEastAsia" w:hAnsi="Cambria Math"/>
          </w:rPr>
          <m:t>)</m:t>
        </m:r>
      </m:oMath>
      <w:r w:rsidRPr="00DC4915">
        <w:rPr>
          <w:rFonts w:eastAsiaTheme="minorEastAsia"/>
        </w:rPr>
        <w:t xml:space="preserve"> </w:t>
      </w:r>
      <w:r w:rsidRPr="0096304E">
        <w:rPr>
          <w:rFonts w:eastAsiaTheme="minorEastAsia"/>
          <w:i/>
        </w:rPr>
        <w:t>Read</w:t>
      </w:r>
      <w:r w:rsidRPr="00DC4915">
        <w:rPr>
          <w:rFonts w:eastAsiaTheme="minorEastAsia"/>
        </w:rPr>
        <w:t xml:space="preserve"> requests are made (wher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t</m:t>
            </m:r>
          </m:sub>
        </m:sSub>
      </m:oMath>
      <w:r w:rsidRPr="00DC4915">
        <w:rPr>
          <w:rFonts w:eastAsiaTheme="minorEastAsia"/>
        </w:rPr>
        <w:t xml:space="preserve"> use averages). For example, downloading a</w:t>
      </w:r>
      <w:r w:rsidR="002F614D">
        <w:rPr>
          <w:rFonts w:eastAsiaTheme="minorEastAsia"/>
        </w:rPr>
        <w:t xml:space="preserve"> whole</w:t>
      </w:r>
      <w:r w:rsidRPr="00DC4915">
        <w:rPr>
          <w:rFonts w:eastAsiaTheme="minorEastAsia"/>
        </w:rPr>
        <w:t xml:space="preserve"> warehouse (with </w:t>
      </w:r>
      <m:oMath>
        <m:r>
          <w:rPr>
            <w:rFonts w:ascii="Cambria Math" w:eastAsiaTheme="minorEastAsia" w:hAnsi="Cambria Math"/>
          </w:rPr>
          <m:t>20</m:t>
        </m:r>
      </m:oMath>
      <w:r w:rsidRPr="00DC4915">
        <w:rPr>
          <w:rFonts w:eastAsiaTheme="minorEastAsia"/>
        </w:rPr>
        <w:t xml:space="preserve"> categories) of </w:t>
      </w:r>
      <m:oMath>
        <m:r>
          <w:rPr>
            <w:rFonts w:ascii="Cambria Math" w:eastAsiaTheme="minorEastAsia" w:hAnsi="Cambria Math"/>
          </w:rPr>
          <m:t>10</m:t>
        </m:r>
      </m:oMath>
      <w:r w:rsidRPr="00DC4915">
        <w:rPr>
          <w:rFonts w:eastAsiaTheme="minorEastAsia"/>
        </w:rPr>
        <w:t xml:space="preserve"> zones with an average of </w:t>
      </w:r>
      <m:oMath>
        <m:r>
          <w:rPr>
            <w:rFonts w:ascii="Cambria Math" w:eastAsiaTheme="minorEastAsia" w:hAnsi="Cambria Math"/>
          </w:rPr>
          <m:t>5</m:t>
        </m:r>
      </m:oMath>
      <w:r w:rsidRPr="00DC4915">
        <w:rPr>
          <w:rFonts w:eastAsiaTheme="minorEastAsia"/>
        </w:rPr>
        <w:t xml:space="preserve"> bays per zone, </w:t>
      </w:r>
      <m:oMath>
        <m:r>
          <w:rPr>
            <w:rFonts w:ascii="Cambria Math" w:eastAsiaTheme="minorEastAsia" w:hAnsi="Cambria Math"/>
          </w:rPr>
          <m:t>5</m:t>
        </m:r>
      </m:oMath>
      <w:r w:rsidRPr="00DC4915">
        <w:rPr>
          <w:rFonts w:eastAsiaTheme="minorEastAsia"/>
        </w:rPr>
        <w:t xml:space="preserve"> shelves per bay, </w:t>
      </w:r>
      <m:oMath>
        <m:r>
          <w:rPr>
            <w:rFonts w:ascii="Cambria Math" w:eastAsiaTheme="minorEastAsia" w:hAnsi="Cambria Math"/>
          </w:rPr>
          <m:t>4</m:t>
        </m:r>
      </m:oMath>
      <w:r w:rsidRPr="00DC4915">
        <w:rPr>
          <w:rFonts w:eastAsiaTheme="minorEastAsia"/>
        </w:rPr>
        <w:t xml:space="preserve"> columns per shelf and </w:t>
      </w:r>
      <m:oMath>
        <m:r>
          <w:rPr>
            <w:rFonts w:ascii="Cambria Math" w:eastAsiaTheme="minorEastAsia" w:hAnsi="Cambria Math"/>
          </w:rPr>
          <m:t>3</m:t>
        </m:r>
      </m:oMath>
      <w:r w:rsidRPr="00DC4915">
        <w:rPr>
          <w:rFonts w:eastAsiaTheme="minorEastAsia"/>
        </w:rPr>
        <w:t xml:space="preserve"> trays per column will produce around </w:t>
      </w:r>
      <m:oMath>
        <m:r>
          <w:rPr>
            <w:rFonts w:ascii="Cambria Math" w:eastAsiaTheme="minorEastAsia" w:hAnsi="Cambria Math"/>
          </w:rPr>
          <m:t>2+20+10+50+250+1000+3000≈4000</m:t>
        </m:r>
      </m:oMath>
      <w:r w:rsidR="00B67AA7">
        <w:rPr>
          <w:rFonts w:eastAsiaTheme="minorEastAsia"/>
        </w:rPr>
        <w:t xml:space="preserve"> </w:t>
      </w:r>
      <w:r w:rsidR="00B67AA7" w:rsidRPr="00B67AA7">
        <w:rPr>
          <w:rFonts w:eastAsiaTheme="minorEastAsia"/>
          <w:i/>
          <w:iCs/>
        </w:rPr>
        <w:t>Reads</w:t>
      </w:r>
      <w:r w:rsidRPr="00DC4915">
        <w:rPr>
          <w:rFonts w:eastAsiaTheme="minorEastAsia"/>
        </w:rPr>
        <w:t>.</w:t>
      </w:r>
    </w:p>
    <w:p w14:paraId="23B01904" w14:textId="77777777" w:rsidR="001D5DED" w:rsidRPr="00DC4915" w:rsidRDefault="001D5DED" w:rsidP="00E81B63">
      <w:pPr>
        <w:spacing w:before="240"/>
        <w:rPr>
          <w:rFonts w:eastAsiaTheme="minorEastAsia"/>
        </w:rPr>
      </w:pPr>
      <w:r w:rsidRPr="00DC4915">
        <w:rPr>
          <w:rFonts w:eastAsiaTheme="minorEastAsia"/>
        </w:rPr>
        <w:t xml:space="preserve">Every time a user setting, warehouse setting, zone or tray is changed, one </w:t>
      </w:r>
      <w:r w:rsidRPr="00E273EB">
        <w:rPr>
          <w:rFonts w:eastAsiaTheme="minorEastAsia"/>
          <w:i/>
        </w:rPr>
        <w:t>Write</w:t>
      </w:r>
      <w:r w:rsidRPr="00DC4915">
        <w:rPr>
          <w:rFonts w:eastAsiaTheme="minorEastAsia"/>
        </w:rPr>
        <w:t xml:space="preserve"> request is made.</w:t>
      </w:r>
    </w:p>
    <w:p w14:paraId="35BC8080" w14:textId="48DDFB9D" w:rsidR="001D5DED" w:rsidRPr="00DC4915" w:rsidRDefault="00880F4D" w:rsidP="00E81B63">
      <w:pPr>
        <w:spacing w:before="240"/>
        <w:rPr>
          <w:rFonts w:eastAsiaTheme="minorEastAsia"/>
        </w:rPr>
      </w:pPr>
      <w:r>
        <w:rPr>
          <w:rFonts w:eastAsiaTheme="minorEastAsia"/>
        </w:rPr>
        <w:t xml:space="preserve">If </w:t>
      </w:r>
      <w:r w:rsidR="00940A91">
        <w:rPr>
          <w:rFonts w:eastAsiaTheme="minorEastAsia"/>
        </w:rPr>
        <w:t>a</w:t>
      </w:r>
      <w:r>
        <w:rPr>
          <w:rFonts w:eastAsiaTheme="minorEastAsia"/>
        </w:rPr>
        <w:t>n</w:t>
      </w:r>
      <w:r w:rsidR="001D5DED" w:rsidRPr="00DC4915">
        <w:rPr>
          <w:rFonts w:eastAsiaTheme="minorEastAsia"/>
        </w:rPr>
        <w:t xml:space="preserve"> element of the warehouse model is deleted, </w:t>
      </w:r>
      <w:r w:rsidR="00940A91">
        <w:rPr>
          <w:rFonts w:eastAsiaTheme="minorEastAsia"/>
        </w:rPr>
        <w:t xml:space="preserve">the app must delete </w:t>
      </w:r>
      <w:r w:rsidR="001D5DED" w:rsidRPr="00DC4915">
        <w:rPr>
          <w:rFonts w:eastAsiaTheme="minorEastAsia"/>
        </w:rPr>
        <w:t xml:space="preserve">all elements below it </w:t>
      </w:r>
      <w:r w:rsidR="00940A91">
        <w:rPr>
          <w:rFonts w:eastAsiaTheme="minorEastAsia"/>
        </w:rPr>
        <w:t xml:space="preserve">too. Each of these </w:t>
      </w:r>
      <w:r w:rsidR="008F1B03">
        <w:rPr>
          <w:rFonts w:eastAsiaTheme="minorEastAsia"/>
        </w:rPr>
        <w:t xml:space="preserve">also </w:t>
      </w:r>
      <w:r w:rsidR="00940A91">
        <w:rPr>
          <w:rFonts w:eastAsiaTheme="minorEastAsia"/>
        </w:rPr>
        <w:t>requires</w:t>
      </w:r>
      <w:r w:rsidR="001D5DED" w:rsidRPr="00DC4915">
        <w:rPr>
          <w:rFonts w:eastAsiaTheme="minorEastAsia"/>
        </w:rPr>
        <w:t xml:space="preserve"> a </w:t>
      </w:r>
      <w:r w:rsidR="001D5DED" w:rsidRPr="00C23F52">
        <w:rPr>
          <w:rFonts w:eastAsiaTheme="minorEastAsia"/>
          <w:i/>
        </w:rPr>
        <w:t>Delete</w:t>
      </w:r>
      <w:r w:rsidR="001D5DED" w:rsidRPr="00DC4915">
        <w:rPr>
          <w:rFonts w:eastAsiaTheme="minorEastAsia"/>
        </w:rPr>
        <w:t xml:space="preserve"> request</w:t>
      </w:r>
      <w:r w:rsidR="00652AB7">
        <w:rPr>
          <w:rFonts w:eastAsiaTheme="minorEastAsia"/>
        </w:rPr>
        <w:t>. As such,</w:t>
      </w:r>
      <w:r w:rsidR="001D5DED" w:rsidRPr="00DC4915">
        <w:rPr>
          <w:rFonts w:eastAsiaTheme="minorEastAsia"/>
        </w:rPr>
        <w:t xml:space="preserve"> deleting a column </w:t>
      </w:r>
      <w:r w:rsidR="008F1B03">
        <w:rPr>
          <w:rFonts w:eastAsiaTheme="minorEastAsia"/>
        </w:rPr>
        <w:t>requ</w:t>
      </w:r>
      <w:r w:rsidR="00057ED2">
        <w:rPr>
          <w:rFonts w:eastAsiaTheme="minorEastAsia"/>
        </w:rPr>
        <w:t>ires</w:t>
      </w:r>
      <w:r w:rsidR="001D5DED" w:rsidRPr="00DC4915">
        <w:rPr>
          <w:rFonts w:eastAsiaTheme="minorEastAsia"/>
        </w:rPr>
        <w:t xml:space="preserve"> a </w:t>
      </w:r>
      <w:r w:rsidR="001D5DED" w:rsidRPr="00C23F52">
        <w:rPr>
          <w:rFonts w:eastAsiaTheme="minorEastAsia"/>
          <w:i/>
        </w:rPr>
        <w:t>Delete</w:t>
      </w:r>
      <w:r w:rsidR="001D5DED" w:rsidRPr="00DC4915">
        <w:rPr>
          <w:rFonts w:eastAsiaTheme="minorEastAsia"/>
        </w:rPr>
        <w:t xml:space="preserve"> request for the column, and for all the trays it contains</w:t>
      </w:r>
      <w:r w:rsidR="00940A91">
        <w:rPr>
          <w:rFonts w:eastAsiaTheme="minorEastAsia"/>
        </w:rPr>
        <w:t>.</w:t>
      </w:r>
      <w:r w:rsidR="001D5DED" w:rsidRPr="00DC4915">
        <w:rPr>
          <w:rFonts w:eastAsiaTheme="minorEastAsia"/>
        </w:rPr>
        <w:t xml:space="preserve"> </w:t>
      </w:r>
      <w:r w:rsidR="00057ED2">
        <w:rPr>
          <w:rFonts w:eastAsiaTheme="minorEastAsia"/>
        </w:rPr>
        <w:t>D</w:t>
      </w:r>
      <w:r w:rsidR="001D5DED" w:rsidRPr="00DC4915">
        <w:rPr>
          <w:rFonts w:eastAsiaTheme="minorEastAsia"/>
        </w:rPr>
        <w:t xml:space="preserve">eleting a warehouse </w:t>
      </w:r>
      <w:r w:rsidR="00057ED2">
        <w:rPr>
          <w:rFonts w:eastAsiaTheme="minorEastAsia"/>
        </w:rPr>
        <w:t>requires</w:t>
      </w:r>
      <w:r w:rsidR="001D5DED" w:rsidRPr="00DC4915">
        <w:rPr>
          <w:rFonts w:eastAsiaTheme="minorEastAsia"/>
        </w:rPr>
        <w:t xml:space="preserve"> a </w:t>
      </w:r>
      <w:r w:rsidR="001D5DED" w:rsidRPr="00C23F52">
        <w:rPr>
          <w:rFonts w:eastAsiaTheme="minorEastAsia"/>
          <w:i/>
        </w:rPr>
        <w:t>Delete</w:t>
      </w:r>
      <w:r w:rsidR="001D5DED" w:rsidRPr="00DC4915">
        <w:rPr>
          <w:rFonts w:eastAsiaTheme="minorEastAsia"/>
        </w:rPr>
        <w:t xml:space="preserve"> request for the warehouse plus </w:t>
      </w:r>
      <w:r w:rsidR="001F72CE">
        <w:rPr>
          <w:rFonts w:eastAsiaTheme="minorEastAsia"/>
        </w:rPr>
        <w:t xml:space="preserve">one for </w:t>
      </w:r>
      <w:r w:rsidR="00057ED2">
        <w:rPr>
          <w:rFonts w:eastAsiaTheme="minorEastAsia"/>
        </w:rPr>
        <w:t>every</w:t>
      </w:r>
      <w:r w:rsidR="001D5DED" w:rsidRPr="00DC4915">
        <w:rPr>
          <w:rFonts w:eastAsiaTheme="minorEastAsia"/>
        </w:rPr>
        <w:t xml:space="preserve"> zone, bay, shelf, column and tray</w:t>
      </w:r>
      <w:r w:rsidR="00057ED2">
        <w:rPr>
          <w:rFonts w:eastAsiaTheme="minorEastAsia"/>
        </w:rPr>
        <w:t xml:space="preserve"> within</w:t>
      </w:r>
      <w:r w:rsidR="001D5DED" w:rsidRPr="00DC4915">
        <w:rPr>
          <w:rFonts w:eastAsiaTheme="minorEastAsia"/>
        </w:rPr>
        <w:t>.</w:t>
      </w:r>
    </w:p>
    <w:p w14:paraId="1B9A845F" w14:textId="76028FD6" w:rsidR="001D5DED" w:rsidRPr="00DC4915" w:rsidRDefault="001D5DED" w:rsidP="00E81B63">
      <w:pPr>
        <w:spacing w:before="240"/>
        <w:rPr>
          <w:rFonts w:eastAsiaTheme="minorEastAsia"/>
        </w:rPr>
      </w:pPr>
      <w:r w:rsidRPr="00DC4915">
        <w:rPr>
          <w:rFonts w:eastAsiaTheme="minorEastAsia"/>
        </w:rPr>
        <w:t xml:space="preserve">The limitations applied to the </w:t>
      </w:r>
      <w:r w:rsidR="00057ED2">
        <w:rPr>
          <w:rFonts w:eastAsiaTheme="minorEastAsia"/>
        </w:rPr>
        <w:t xml:space="preserve">HTTP </w:t>
      </w:r>
      <w:r w:rsidRPr="00DC4915">
        <w:rPr>
          <w:rFonts w:eastAsiaTheme="minorEastAsia"/>
        </w:rPr>
        <w:t>CSV</w:t>
      </w:r>
      <w:r w:rsidR="00057ED2">
        <w:rPr>
          <w:rFonts w:eastAsiaTheme="minorEastAsia"/>
        </w:rPr>
        <w:t>-export</w:t>
      </w:r>
      <w:r w:rsidRPr="00DC4915">
        <w:rPr>
          <w:rFonts w:eastAsiaTheme="minorEastAsia"/>
        </w:rPr>
        <w:t xml:space="preserve"> cloud function are not an issue as this is the only cloud function and will </w:t>
      </w:r>
      <w:r w:rsidR="00FD60E9">
        <w:rPr>
          <w:rFonts w:eastAsiaTheme="minorEastAsia"/>
        </w:rPr>
        <w:t xml:space="preserve">likely only </w:t>
      </w:r>
      <w:r w:rsidRPr="00DC4915">
        <w:rPr>
          <w:rFonts w:eastAsiaTheme="minorEastAsia"/>
        </w:rPr>
        <w:t>be used</w:t>
      </w:r>
      <w:r w:rsidR="00793076">
        <w:rPr>
          <w:rFonts w:eastAsiaTheme="minorEastAsia"/>
        </w:rPr>
        <w:t xml:space="preserve"> </w:t>
      </w:r>
      <w:r w:rsidR="00FD60E9">
        <w:rPr>
          <w:rFonts w:eastAsiaTheme="minorEastAsia"/>
        </w:rPr>
        <w:t xml:space="preserve">rarely </w:t>
      </w:r>
      <w:r w:rsidR="00793076">
        <w:rPr>
          <w:rFonts w:eastAsiaTheme="minorEastAsia"/>
        </w:rPr>
        <w:t>(once or twice per month)</w:t>
      </w:r>
      <w:r w:rsidRPr="00DC4915">
        <w:rPr>
          <w:rFonts w:eastAsiaTheme="minorEastAsia"/>
        </w:rPr>
        <w:t>.</w:t>
      </w:r>
    </w:p>
    <w:p w14:paraId="11D4EA22" w14:textId="77777777" w:rsidR="001D5DED" w:rsidRPr="00DC4915" w:rsidRDefault="001D5DED" w:rsidP="00E81B63">
      <w:pPr>
        <w:pStyle w:val="Heading2"/>
        <w:spacing w:before="240"/>
      </w:pPr>
      <w:bookmarkStart w:id="149" w:name="_Toc37590678"/>
      <w:r w:rsidRPr="00DC4915">
        <w:t>Firebase Console</w:t>
      </w:r>
      <w:bookmarkEnd w:id="149"/>
    </w:p>
    <w:p w14:paraId="3026E7FB" w14:textId="2720C4FE" w:rsidR="001D5DED" w:rsidRPr="00DC4915" w:rsidRDefault="001D5DED" w:rsidP="00E81B63">
      <w:pPr>
        <w:spacing w:before="240"/>
      </w:pPr>
      <w:r w:rsidRPr="00DC4915">
        <w:t xml:space="preserve">The Firebase </w:t>
      </w:r>
      <w:r w:rsidR="00471231">
        <w:t>C</w:t>
      </w:r>
      <w:r w:rsidRPr="00DC4915">
        <w:t>onsole is the main point for back-end administration</w:t>
      </w:r>
      <w:r w:rsidR="00EB2C6A">
        <w:t>. System</w:t>
      </w:r>
      <w:r w:rsidR="00EB2C6A" w:rsidRPr="00DC4915">
        <w:t xml:space="preserve"> admin</w:t>
      </w:r>
      <w:r w:rsidR="00EB2C6A">
        <w:t>istrators will find</w:t>
      </w:r>
      <w:r w:rsidRPr="00DC4915">
        <w:t xml:space="preserve"> </w:t>
      </w:r>
      <w:r w:rsidR="00FC3AA5">
        <w:t>it</w:t>
      </w:r>
      <w:r w:rsidRPr="00DC4915">
        <w:t xml:space="preserve"> useful for viewing</w:t>
      </w:r>
      <w:r w:rsidR="00FA4ADC">
        <w:t>/</w:t>
      </w:r>
      <w:r w:rsidRPr="00DC4915">
        <w:t>editing users and warehouses.</w:t>
      </w:r>
    </w:p>
    <w:p w14:paraId="5F9E428D" w14:textId="00C02B9C" w:rsidR="001D5DED" w:rsidRPr="00DC4915" w:rsidRDefault="001D5DED" w:rsidP="00E81B63">
      <w:pPr>
        <w:spacing w:before="240"/>
      </w:pPr>
      <w:r>
        <w:t>A</w:t>
      </w:r>
      <w:r w:rsidRPr="00A616B7">
        <w:t xml:space="preserve">n existing </w:t>
      </w:r>
      <w:r w:rsidR="00EB2C6A">
        <w:t xml:space="preserve">system </w:t>
      </w:r>
      <w:r w:rsidRPr="00A616B7">
        <w:t xml:space="preserve">administrator </w:t>
      </w:r>
      <w:r w:rsidR="00EB2C6A">
        <w:t>must</w:t>
      </w:r>
      <w:r w:rsidRPr="00A616B7">
        <w:t xml:space="preserve"> grant access for other Google accounts to use the console. </w:t>
      </w:r>
      <w:r w:rsidRPr="00DC4915">
        <w:t xml:space="preserve">Once access is gained to a project console, it can be accessed at </w:t>
      </w:r>
      <w:hyperlink r:id="rId63" w:history="1">
        <w:r w:rsidRPr="00DC4915">
          <w:rPr>
            <w:rStyle w:val="Hyperlink"/>
          </w:rPr>
          <w:t>console.firebase.google.com</w:t>
        </w:r>
      </w:hyperlink>
      <w:r w:rsidRPr="00DC4915">
        <w:t xml:space="preserve">. Once the project is entered, the user is presented with an overview of the project </w:t>
      </w:r>
      <w:r w:rsidR="00EB2C6A">
        <w:t>including</w:t>
      </w:r>
      <w:r w:rsidRPr="00DC4915">
        <w:t xml:space="preserve"> key statistics such as service usage and function errors.</w:t>
      </w:r>
    </w:p>
    <w:p w14:paraId="556C082B" w14:textId="77777777" w:rsidR="001D5DED" w:rsidRPr="00DC4915" w:rsidRDefault="001D5DED" w:rsidP="00E81B63">
      <w:pPr>
        <w:pStyle w:val="Heading3"/>
        <w:spacing w:before="240"/>
      </w:pPr>
      <w:bookmarkStart w:id="150" w:name="_Ref37246484"/>
      <w:bookmarkStart w:id="151" w:name="_Toc37590679"/>
      <w:r w:rsidRPr="00DC4915">
        <w:t>Warehouse and User Management</w:t>
      </w:r>
      <w:bookmarkEnd w:id="150"/>
      <w:bookmarkEnd w:id="151"/>
    </w:p>
    <w:p w14:paraId="2C823782" w14:textId="46E11701" w:rsidR="001D5DED" w:rsidRPr="00DC4915" w:rsidRDefault="001D5DED" w:rsidP="00E81B63">
      <w:pPr>
        <w:spacing w:before="240"/>
      </w:pPr>
      <w:r w:rsidRPr="00A616B7">
        <w:t xml:space="preserve">This </w:t>
      </w:r>
      <w:r>
        <w:t>section will consider how to administrate users and warehouses. Where appropriate</w:t>
      </w:r>
      <w:r w:rsidR="00004D56">
        <w:t>,</w:t>
      </w:r>
      <w:r>
        <w:t xml:space="preserve"> instructions intended for initial user and warehouse additions (on an empty Firebase project) are </w:t>
      </w:r>
      <w:r w:rsidR="00004D56">
        <w:t>also provided</w:t>
      </w:r>
      <w:r>
        <w:t>.</w:t>
      </w:r>
    </w:p>
    <w:p w14:paraId="1A98408F" w14:textId="77777777" w:rsidR="001D5DED" w:rsidRPr="00DC4915" w:rsidRDefault="001D5DED" w:rsidP="00E81B63">
      <w:pPr>
        <w:pStyle w:val="Heading4"/>
        <w:spacing w:before="240"/>
      </w:pPr>
      <w:bookmarkStart w:id="152" w:name="_Ref37001996"/>
      <w:r w:rsidRPr="00DC4915">
        <w:t>Adding new warehouses</w:t>
      </w:r>
      <w:bookmarkEnd w:id="152"/>
    </w:p>
    <w:p w14:paraId="5DF1689E" w14:textId="77777777" w:rsidR="001D5DED" w:rsidRPr="00DC4915" w:rsidRDefault="001D5DED" w:rsidP="00E81B63">
      <w:pPr>
        <w:pStyle w:val="ListParagraph"/>
        <w:numPr>
          <w:ilvl w:val="0"/>
          <w:numId w:val="9"/>
        </w:numPr>
        <w:spacing w:before="240"/>
      </w:pPr>
      <w:r w:rsidRPr="00DC4915">
        <w:t xml:space="preserve">On the Firebase console, open the </w:t>
      </w:r>
      <w:r w:rsidRPr="00DC4915">
        <w:rPr>
          <w:i/>
        </w:rPr>
        <w:t>Database</w:t>
      </w:r>
      <w:r w:rsidRPr="00DC4915">
        <w:t xml:space="preserve"> tab.</w:t>
      </w:r>
    </w:p>
    <w:p w14:paraId="114757DB" w14:textId="77777777" w:rsidR="001D5DED" w:rsidRPr="00DC4915" w:rsidRDefault="001D5DED" w:rsidP="00E81B63">
      <w:pPr>
        <w:pStyle w:val="ListParagraph"/>
        <w:numPr>
          <w:ilvl w:val="0"/>
          <w:numId w:val="9"/>
        </w:numPr>
        <w:spacing w:before="240"/>
      </w:pPr>
      <w:r w:rsidRPr="00DC4915">
        <w:t xml:space="preserve">Under the </w:t>
      </w:r>
      <w:r w:rsidRPr="00DC4915">
        <w:rPr>
          <w:i/>
        </w:rPr>
        <w:t>Data</w:t>
      </w:r>
      <w:r w:rsidRPr="00DC4915">
        <w:t xml:space="preserve"> tab, click </w:t>
      </w:r>
      <w:r w:rsidRPr="00DC4915">
        <w:rPr>
          <w:i/>
        </w:rPr>
        <w:t>Start collection</w:t>
      </w:r>
      <w:r w:rsidRPr="00DC4915">
        <w:t>.</w:t>
      </w:r>
    </w:p>
    <w:p w14:paraId="790239F5" w14:textId="77777777" w:rsidR="001D5DED" w:rsidRPr="00DC4915" w:rsidRDefault="001D5DED" w:rsidP="00E81B63">
      <w:pPr>
        <w:pStyle w:val="ListParagraph"/>
        <w:numPr>
          <w:ilvl w:val="0"/>
          <w:numId w:val="9"/>
        </w:numPr>
        <w:spacing w:before="240"/>
      </w:pPr>
      <w:r w:rsidRPr="00DC4915">
        <w:t xml:space="preserve">In the popup (under </w:t>
      </w:r>
      <w:r w:rsidRPr="00DC4915">
        <w:rPr>
          <w:i/>
        </w:rPr>
        <w:t>Collection ID</w:t>
      </w:r>
      <w:r w:rsidRPr="00DC4915">
        <w:t xml:space="preserve">), type “warehouses” and click </w:t>
      </w:r>
      <w:r w:rsidRPr="00DC4915">
        <w:rPr>
          <w:i/>
        </w:rPr>
        <w:t>Next</w:t>
      </w:r>
      <w:r w:rsidRPr="00DC4915">
        <w:t>.</w:t>
      </w:r>
    </w:p>
    <w:p w14:paraId="65765E31" w14:textId="77777777" w:rsidR="001D5DED" w:rsidRPr="00DC4915" w:rsidRDefault="001D5DED" w:rsidP="00E81B63">
      <w:pPr>
        <w:pStyle w:val="ListParagraph"/>
        <w:numPr>
          <w:ilvl w:val="0"/>
          <w:numId w:val="9"/>
        </w:numPr>
        <w:spacing w:before="240"/>
      </w:pPr>
      <w:r w:rsidRPr="00DC4915">
        <w:t xml:space="preserve">Under </w:t>
      </w:r>
      <w:r w:rsidRPr="00DC4915">
        <w:rPr>
          <w:i/>
        </w:rPr>
        <w:t>Document ID</w:t>
      </w:r>
      <w:r w:rsidRPr="00DC4915">
        <w:t xml:space="preserve">, either press </w:t>
      </w:r>
      <w:r w:rsidRPr="00DC4915">
        <w:rPr>
          <w:i/>
        </w:rPr>
        <w:t>Auto-ID</w:t>
      </w:r>
      <w:r w:rsidRPr="00DC4915">
        <w:t xml:space="preserve"> (for a randomly assigned warehouse ID) or type a unique ID (used to reference the warehouse).</w:t>
      </w:r>
    </w:p>
    <w:p w14:paraId="0908771D" w14:textId="77777777" w:rsidR="001D5DED" w:rsidRPr="00DC4915" w:rsidRDefault="001D5DED" w:rsidP="00E81B63">
      <w:pPr>
        <w:pStyle w:val="ListParagraph"/>
        <w:numPr>
          <w:ilvl w:val="0"/>
          <w:numId w:val="9"/>
        </w:numPr>
        <w:spacing w:before="240"/>
      </w:pPr>
      <w:r w:rsidRPr="00DC4915">
        <w:t xml:space="preserve">Finally, add a single entry under </w:t>
      </w:r>
      <w:r w:rsidRPr="00DC4915">
        <w:rPr>
          <w:i/>
        </w:rPr>
        <w:t>Field</w:t>
      </w:r>
      <w:r w:rsidRPr="00DC4915">
        <w:t xml:space="preserve"> of “name” (with a default </w:t>
      </w:r>
      <w:r w:rsidRPr="00DC4915">
        <w:rPr>
          <w:i/>
        </w:rPr>
        <w:t>Type</w:t>
      </w:r>
      <w:r w:rsidRPr="00DC4915">
        <w:t xml:space="preserve"> of “string”), set </w:t>
      </w:r>
      <w:r w:rsidRPr="00DC4915">
        <w:rPr>
          <w:i/>
        </w:rPr>
        <w:t>Value</w:t>
      </w:r>
      <w:r w:rsidRPr="00DC4915">
        <w:t xml:space="preserve"> to the name of the Warehouse.</w:t>
      </w:r>
    </w:p>
    <w:p w14:paraId="24CE49EF" w14:textId="77777777" w:rsidR="001D5DED" w:rsidRPr="00DC4915" w:rsidRDefault="001D5DED" w:rsidP="00E81B63">
      <w:pPr>
        <w:pStyle w:val="ListParagraph"/>
        <w:numPr>
          <w:ilvl w:val="0"/>
          <w:numId w:val="9"/>
        </w:numPr>
        <w:spacing w:before="240"/>
      </w:pPr>
      <w:r w:rsidRPr="00DC4915">
        <w:t xml:space="preserve">To add more warehouses, click on the “warehouses” collection, click </w:t>
      </w:r>
      <w:r w:rsidRPr="00DC4915">
        <w:rPr>
          <w:i/>
        </w:rPr>
        <w:t>Add document</w:t>
      </w:r>
      <w:r w:rsidRPr="00DC4915">
        <w:t xml:space="preserve"> and perform steps </w:t>
      </w:r>
      <w:r w:rsidRPr="00DC4915">
        <w:rPr>
          <w:i/>
        </w:rPr>
        <w:t>4</w:t>
      </w:r>
      <w:r w:rsidRPr="00DC4915">
        <w:t xml:space="preserve"> and </w:t>
      </w:r>
      <w:r w:rsidRPr="00DC4915">
        <w:rPr>
          <w:i/>
        </w:rPr>
        <w:t>5</w:t>
      </w:r>
      <w:r w:rsidRPr="00DC4915">
        <w:t>.</w:t>
      </w:r>
    </w:p>
    <w:p w14:paraId="18F72AB8" w14:textId="77777777" w:rsidR="001D5DED" w:rsidRPr="00DC4915" w:rsidRDefault="001D5DED" w:rsidP="00E81B63">
      <w:pPr>
        <w:pStyle w:val="Heading4"/>
        <w:spacing w:before="240"/>
      </w:pPr>
      <w:bookmarkStart w:id="153" w:name="_Ref37001896"/>
      <w:r w:rsidRPr="00DC4915">
        <w:t>Adding new users</w:t>
      </w:r>
      <w:bookmarkEnd w:id="153"/>
    </w:p>
    <w:p w14:paraId="5D2EA6F7" w14:textId="77777777" w:rsidR="001D5DED" w:rsidRPr="00DC4915" w:rsidRDefault="001D5DED" w:rsidP="00E81B63">
      <w:pPr>
        <w:pStyle w:val="ListParagraph"/>
        <w:numPr>
          <w:ilvl w:val="0"/>
          <w:numId w:val="10"/>
        </w:numPr>
        <w:spacing w:before="240"/>
      </w:pPr>
      <w:r w:rsidRPr="00DC4915">
        <w:t xml:space="preserve">On the Firebase console, open the </w:t>
      </w:r>
      <w:r w:rsidRPr="00DC4915">
        <w:rPr>
          <w:i/>
        </w:rPr>
        <w:t>Authentication</w:t>
      </w:r>
      <w:r w:rsidRPr="00DC4915">
        <w:t xml:space="preserve"> tab.</w:t>
      </w:r>
    </w:p>
    <w:p w14:paraId="61C82E91" w14:textId="77777777" w:rsidR="001D5DED" w:rsidRPr="00DC4915" w:rsidRDefault="001D5DED" w:rsidP="00E81B63">
      <w:pPr>
        <w:pStyle w:val="ListParagraph"/>
        <w:numPr>
          <w:ilvl w:val="0"/>
          <w:numId w:val="10"/>
        </w:numPr>
        <w:spacing w:before="240"/>
      </w:pPr>
      <w:r w:rsidRPr="00DC4915">
        <w:t xml:space="preserve">Under the </w:t>
      </w:r>
      <w:r w:rsidRPr="00DC4915">
        <w:rPr>
          <w:i/>
        </w:rPr>
        <w:t>Users</w:t>
      </w:r>
      <w:r w:rsidRPr="00DC4915">
        <w:t xml:space="preserve"> tab, click </w:t>
      </w:r>
      <w:r w:rsidRPr="00DC4915">
        <w:rPr>
          <w:i/>
        </w:rPr>
        <w:t>Add User</w:t>
      </w:r>
      <w:r w:rsidRPr="00DC4915">
        <w:t>.</w:t>
      </w:r>
    </w:p>
    <w:p w14:paraId="57AF4C89" w14:textId="77777777" w:rsidR="001D5DED" w:rsidRPr="00DC4915" w:rsidRDefault="001D5DED" w:rsidP="00E81B63">
      <w:pPr>
        <w:pStyle w:val="ListParagraph"/>
        <w:numPr>
          <w:ilvl w:val="0"/>
          <w:numId w:val="10"/>
        </w:numPr>
        <w:spacing w:before="240"/>
      </w:pPr>
      <w:r w:rsidRPr="00DC4915">
        <w:t xml:space="preserve">Enter the respective email and password for the user, the click </w:t>
      </w:r>
      <w:r w:rsidRPr="00DC4915">
        <w:rPr>
          <w:i/>
        </w:rPr>
        <w:t>Add user</w:t>
      </w:r>
      <w:r w:rsidRPr="00DC4915">
        <w:t>.</w:t>
      </w:r>
    </w:p>
    <w:p w14:paraId="7B181821" w14:textId="77777777" w:rsidR="001D5DED" w:rsidRPr="00DC4915" w:rsidRDefault="001D5DED" w:rsidP="00E81B63">
      <w:pPr>
        <w:pStyle w:val="ListParagraph"/>
        <w:numPr>
          <w:ilvl w:val="0"/>
          <w:numId w:val="10"/>
        </w:numPr>
        <w:spacing w:before="240"/>
      </w:pPr>
      <w:r w:rsidRPr="00DC4915">
        <w:t xml:space="preserve">The user list shows the unique </w:t>
      </w:r>
      <w:r w:rsidRPr="00DC4915">
        <w:rPr>
          <w:i/>
        </w:rPr>
        <w:t>User UID</w:t>
      </w:r>
      <w:r w:rsidRPr="00DC4915">
        <w:t xml:space="preserve"> assigned to the user, click the </w:t>
      </w:r>
      <w:r w:rsidRPr="00DC4915">
        <w:rPr>
          <w:i/>
        </w:rPr>
        <w:t>Copy UID</w:t>
      </w:r>
      <w:r w:rsidRPr="00DC4915">
        <w:t xml:space="preserve"> icon.</w:t>
      </w:r>
    </w:p>
    <w:p w14:paraId="6662AD8F" w14:textId="77777777" w:rsidR="001D5DED" w:rsidRPr="00DC4915" w:rsidRDefault="001D5DED" w:rsidP="00E81B63">
      <w:pPr>
        <w:pStyle w:val="ListParagraph"/>
        <w:numPr>
          <w:ilvl w:val="0"/>
          <w:numId w:val="10"/>
        </w:numPr>
        <w:spacing w:before="240"/>
      </w:pPr>
      <w:r w:rsidRPr="00DC4915">
        <w:t xml:space="preserve">Now open the </w:t>
      </w:r>
      <w:r w:rsidRPr="00DC4915">
        <w:rPr>
          <w:i/>
        </w:rPr>
        <w:t>Database</w:t>
      </w:r>
      <w:r w:rsidRPr="00DC4915">
        <w:t xml:space="preserve"> console tab.</w:t>
      </w:r>
    </w:p>
    <w:p w14:paraId="72A945A6" w14:textId="77777777" w:rsidR="001D5DED" w:rsidRPr="00DC4915" w:rsidRDefault="001D5DED" w:rsidP="00E81B63">
      <w:pPr>
        <w:pStyle w:val="ListParagraph"/>
        <w:numPr>
          <w:ilvl w:val="0"/>
          <w:numId w:val="10"/>
        </w:numPr>
        <w:spacing w:before="240"/>
      </w:pPr>
      <w:r w:rsidRPr="00DC4915">
        <w:t xml:space="preserve">Under the </w:t>
      </w:r>
      <w:r w:rsidRPr="00DC4915">
        <w:rPr>
          <w:i/>
        </w:rPr>
        <w:t>Data</w:t>
      </w:r>
      <w:r w:rsidRPr="00DC4915">
        <w:t xml:space="preserve"> tab, click </w:t>
      </w:r>
      <w:r w:rsidRPr="00DC4915">
        <w:rPr>
          <w:i/>
        </w:rPr>
        <w:t>Start collection</w:t>
      </w:r>
      <w:r w:rsidRPr="00DC4915">
        <w:t>.</w:t>
      </w:r>
    </w:p>
    <w:p w14:paraId="62E1F76D" w14:textId="77777777" w:rsidR="001D5DED" w:rsidRPr="00DC4915" w:rsidRDefault="001D5DED" w:rsidP="00E81B63">
      <w:pPr>
        <w:pStyle w:val="ListParagraph"/>
        <w:numPr>
          <w:ilvl w:val="0"/>
          <w:numId w:val="10"/>
        </w:numPr>
        <w:spacing w:before="240"/>
      </w:pPr>
      <w:r w:rsidRPr="00DC4915">
        <w:t xml:space="preserve">In the popup (under </w:t>
      </w:r>
      <w:r w:rsidRPr="00DC4915">
        <w:rPr>
          <w:i/>
        </w:rPr>
        <w:t>Collection ID</w:t>
      </w:r>
      <w:r w:rsidRPr="00DC4915">
        <w:t xml:space="preserve">), type “users” and click </w:t>
      </w:r>
      <w:r w:rsidRPr="00DC4915">
        <w:rPr>
          <w:i/>
        </w:rPr>
        <w:t>Next</w:t>
      </w:r>
      <w:r w:rsidRPr="00DC4915">
        <w:t>.</w:t>
      </w:r>
    </w:p>
    <w:p w14:paraId="11DDEFD6" w14:textId="77777777" w:rsidR="001D5DED" w:rsidRPr="00DC4915" w:rsidRDefault="001D5DED" w:rsidP="00E81B63">
      <w:pPr>
        <w:pStyle w:val="ListParagraph"/>
        <w:numPr>
          <w:ilvl w:val="0"/>
          <w:numId w:val="10"/>
        </w:numPr>
        <w:spacing w:before="240"/>
      </w:pPr>
      <w:r w:rsidRPr="00DC4915">
        <w:t xml:space="preserve">Paste the previously copied UID under </w:t>
      </w:r>
      <w:r w:rsidRPr="00DC4915">
        <w:rPr>
          <w:i/>
        </w:rPr>
        <w:t>Document ID</w:t>
      </w:r>
      <w:r w:rsidRPr="00DC4915">
        <w:t>.</w:t>
      </w:r>
    </w:p>
    <w:p w14:paraId="0A46930D" w14:textId="77777777" w:rsidR="001D5DED" w:rsidRPr="00DC4915" w:rsidRDefault="001D5DED" w:rsidP="00E81B63">
      <w:pPr>
        <w:pStyle w:val="ListParagraph"/>
        <w:numPr>
          <w:ilvl w:val="0"/>
          <w:numId w:val="10"/>
        </w:numPr>
        <w:spacing w:before="240"/>
      </w:pPr>
      <w:r w:rsidRPr="00DC4915">
        <w:t xml:space="preserve">Finally, add a single entry under </w:t>
      </w:r>
      <w:r w:rsidRPr="00DC4915">
        <w:rPr>
          <w:i/>
        </w:rPr>
        <w:t>Field</w:t>
      </w:r>
      <w:r w:rsidRPr="00DC4915">
        <w:t xml:space="preserve"> of “name” (with a default </w:t>
      </w:r>
      <w:r w:rsidRPr="00DC4915">
        <w:rPr>
          <w:i/>
        </w:rPr>
        <w:t>Type</w:t>
      </w:r>
      <w:r w:rsidRPr="00DC4915">
        <w:t xml:space="preserve"> of “string”), set </w:t>
      </w:r>
      <w:r w:rsidRPr="00DC4915">
        <w:rPr>
          <w:i/>
        </w:rPr>
        <w:t>Value</w:t>
      </w:r>
      <w:r w:rsidRPr="00DC4915">
        <w:t xml:space="preserve"> to the name of the user.</w:t>
      </w:r>
    </w:p>
    <w:p w14:paraId="508416F0" w14:textId="77777777" w:rsidR="001D5DED" w:rsidRPr="00BE2576" w:rsidRDefault="001D5DED" w:rsidP="00E81B63">
      <w:pPr>
        <w:pStyle w:val="ListParagraph"/>
        <w:numPr>
          <w:ilvl w:val="0"/>
          <w:numId w:val="10"/>
        </w:numPr>
        <w:spacing w:before="240"/>
      </w:pPr>
      <w:r w:rsidRPr="00DC4915">
        <w:t xml:space="preserve">To add more users, click on the “users” collection, click </w:t>
      </w:r>
      <w:r w:rsidRPr="00DC4915">
        <w:rPr>
          <w:i/>
        </w:rPr>
        <w:t>Add document</w:t>
      </w:r>
      <w:r w:rsidRPr="00DC4915">
        <w:t xml:space="preserve"> and perform steps </w:t>
      </w:r>
      <w:r w:rsidRPr="00DC4915">
        <w:rPr>
          <w:i/>
        </w:rPr>
        <w:t>8</w:t>
      </w:r>
      <w:r w:rsidRPr="00DC4915">
        <w:t xml:space="preserve"> and </w:t>
      </w:r>
      <w:r w:rsidRPr="00DC4915">
        <w:rPr>
          <w:i/>
        </w:rPr>
        <w:t>9</w:t>
      </w:r>
      <w:r w:rsidRPr="00DC4915">
        <w:t>.</w:t>
      </w:r>
    </w:p>
    <w:p w14:paraId="7670DE62" w14:textId="77777777" w:rsidR="001D5DED" w:rsidRDefault="001D5DED" w:rsidP="00E81B63">
      <w:pPr>
        <w:pStyle w:val="Heading4"/>
        <w:spacing w:before="240"/>
      </w:pPr>
      <w:r>
        <w:t>Resetting user passwords</w:t>
      </w:r>
    </w:p>
    <w:p w14:paraId="631056B4" w14:textId="77777777" w:rsidR="001D5DED" w:rsidRDefault="001D5DED" w:rsidP="00E81B63">
      <w:pPr>
        <w:pStyle w:val="ListParagraph"/>
        <w:numPr>
          <w:ilvl w:val="0"/>
          <w:numId w:val="26"/>
        </w:numPr>
        <w:spacing w:before="240"/>
      </w:pPr>
      <w:r w:rsidRPr="00A616B7">
        <w:t xml:space="preserve">On the Firebase console, open the </w:t>
      </w:r>
      <w:r w:rsidRPr="00A616B7">
        <w:rPr>
          <w:i/>
        </w:rPr>
        <w:t>Authentication</w:t>
      </w:r>
      <w:r w:rsidRPr="00A616B7">
        <w:t xml:space="preserve"> tab.</w:t>
      </w:r>
    </w:p>
    <w:p w14:paraId="04DB1009" w14:textId="77777777" w:rsidR="001D5DED" w:rsidRPr="00200050" w:rsidRDefault="001D5DED" w:rsidP="00E81B63">
      <w:pPr>
        <w:pStyle w:val="ListParagraph"/>
        <w:numPr>
          <w:ilvl w:val="0"/>
          <w:numId w:val="26"/>
        </w:numPr>
        <w:spacing w:before="240"/>
      </w:pPr>
      <w:r>
        <w:t xml:space="preserve">Under the </w:t>
      </w:r>
      <w:r>
        <w:rPr>
          <w:i/>
          <w:iCs/>
        </w:rPr>
        <w:t>Users</w:t>
      </w:r>
      <w:r>
        <w:t xml:space="preserve"> tab, navigate to the desired user.</w:t>
      </w:r>
    </w:p>
    <w:p w14:paraId="6302D82C" w14:textId="29A28F8C" w:rsidR="001D5DED" w:rsidRPr="003209D7" w:rsidRDefault="001D5DED" w:rsidP="00E81B63">
      <w:pPr>
        <w:pStyle w:val="ListParagraph"/>
        <w:numPr>
          <w:ilvl w:val="0"/>
          <w:numId w:val="26"/>
        </w:numPr>
        <w:spacing w:before="240"/>
      </w:pPr>
      <w:r>
        <w:t xml:space="preserve">On the right of the row, click the three vertical dots icon, click </w:t>
      </w:r>
      <w:r>
        <w:rPr>
          <w:i/>
          <w:iCs/>
        </w:rPr>
        <w:t>Reset password</w:t>
      </w:r>
      <w:r>
        <w:t xml:space="preserve"> and press </w:t>
      </w:r>
      <w:r>
        <w:rPr>
          <w:i/>
          <w:iCs/>
        </w:rPr>
        <w:t>Send</w:t>
      </w:r>
      <w:r>
        <w:t xml:space="preserve"> to send </w:t>
      </w:r>
      <w:r w:rsidR="00BF1209">
        <w:t xml:space="preserve">their e-mail address </w:t>
      </w:r>
      <w:r>
        <w:t xml:space="preserve">a </w:t>
      </w:r>
      <w:r w:rsidR="00BF1209">
        <w:t>link to reset their</w:t>
      </w:r>
      <w:r>
        <w:t xml:space="preserve"> password.</w:t>
      </w:r>
    </w:p>
    <w:p w14:paraId="7F2C04F2" w14:textId="77777777" w:rsidR="001D5DED" w:rsidRPr="009A364E" w:rsidRDefault="001D5DED" w:rsidP="00E81B63">
      <w:pPr>
        <w:pStyle w:val="Heading4"/>
        <w:spacing w:before="240"/>
      </w:pPr>
      <w:r>
        <w:t>Removing or disabling users</w:t>
      </w:r>
    </w:p>
    <w:p w14:paraId="56C6A682" w14:textId="1687C546" w:rsidR="001D5DED" w:rsidRDefault="001D5DED" w:rsidP="00E81B63">
      <w:pPr>
        <w:spacing w:before="240"/>
      </w:pPr>
      <w:r>
        <w:t xml:space="preserve">When </w:t>
      </w:r>
      <w:r w:rsidR="006D7282">
        <w:t>removing</w:t>
      </w:r>
      <w:r>
        <w:t xml:space="preserve"> </w:t>
      </w:r>
      <w:r w:rsidR="00813EA6">
        <w:t>a user</w:t>
      </w:r>
      <w:r w:rsidR="003A2C15">
        <w:t xml:space="preserve"> account</w:t>
      </w:r>
      <w:r w:rsidR="006D680A">
        <w:t xml:space="preserve">, </w:t>
      </w:r>
      <w:r w:rsidR="003A2C15">
        <w:t>it is recommended that the</w:t>
      </w:r>
      <w:r>
        <w:t xml:space="preserve"> </w:t>
      </w:r>
      <w:r w:rsidR="008C2128">
        <w:t>documen</w:t>
      </w:r>
      <w:r w:rsidR="00A6497F">
        <w:t xml:space="preserve">t </w:t>
      </w:r>
      <w:r w:rsidR="0044088D">
        <w:t xml:space="preserve">in the database </w:t>
      </w:r>
      <w:r w:rsidR="00A6497F">
        <w:t xml:space="preserve">belonging to the user </w:t>
      </w:r>
      <w:r w:rsidR="005F53B8">
        <w:t>is</w:t>
      </w:r>
      <w:r w:rsidR="000F5B0F">
        <w:t xml:space="preserve"> </w:t>
      </w:r>
      <w:r w:rsidR="00640DD9">
        <w:t>not removed,</w:t>
      </w:r>
      <w:r>
        <w:t xml:space="preserve"> </w:t>
      </w:r>
      <w:r w:rsidR="00640DD9">
        <w:t>t</w:t>
      </w:r>
      <w:r>
        <w:t xml:space="preserve">his allows </w:t>
      </w:r>
      <w:r w:rsidR="00307787">
        <w:t>l</w:t>
      </w:r>
      <w:r>
        <w:t xml:space="preserve">ast </w:t>
      </w:r>
      <w:r w:rsidR="00307787">
        <w:t>m</w:t>
      </w:r>
      <w:r>
        <w:t>odified information for the user to be retained.</w:t>
      </w:r>
    </w:p>
    <w:p w14:paraId="1DEEA6F7" w14:textId="77777777" w:rsidR="001D5DED" w:rsidRDefault="001D5DED" w:rsidP="00E81B63">
      <w:pPr>
        <w:pStyle w:val="ListParagraph"/>
        <w:numPr>
          <w:ilvl w:val="0"/>
          <w:numId w:val="12"/>
        </w:numPr>
        <w:spacing w:before="240"/>
      </w:pPr>
      <w:r>
        <w:t xml:space="preserve">Open the </w:t>
      </w:r>
      <w:r>
        <w:rPr>
          <w:i/>
          <w:iCs/>
        </w:rPr>
        <w:t>Authentication</w:t>
      </w:r>
      <w:r>
        <w:t xml:space="preserve"> console tab.</w:t>
      </w:r>
    </w:p>
    <w:p w14:paraId="67880E1F" w14:textId="77777777" w:rsidR="001D5DED" w:rsidRPr="00FF5581" w:rsidRDefault="001D5DED" w:rsidP="00E81B63">
      <w:pPr>
        <w:pStyle w:val="ListParagraph"/>
        <w:numPr>
          <w:ilvl w:val="0"/>
          <w:numId w:val="12"/>
        </w:numPr>
        <w:spacing w:before="240"/>
      </w:pPr>
      <w:r>
        <w:t xml:space="preserve">In the </w:t>
      </w:r>
      <w:r>
        <w:rPr>
          <w:i/>
          <w:iCs/>
        </w:rPr>
        <w:t>Users</w:t>
      </w:r>
      <w:r>
        <w:t xml:space="preserve"> tab, navigate to the desired user.</w:t>
      </w:r>
    </w:p>
    <w:p w14:paraId="6992A489" w14:textId="77777777" w:rsidR="001D5DED" w:rsidRPr="004B7E9B" w:rsidRDefault="001D5DED" w:rsidP="00E81B63">
      <w:pPr>
        <w:pStyle w:val="ListParagraph"/>
        <w:numPr>
          <w:ilvl w:val="0"/>
          <w:numId w:val="12"/>
        </w:numPr>
        <w:spacing w:before="240"/>
      </w:pPr>
      <w:r>
        <w:t xml:space="preserve">On the right of the row, click the three vertical dots icon, click </w:t>
      </w:r>
      <w:r>
        <w:rPr>
          <w:i/>
          <w:iCs/>
        </w:rPr>
        <w:t>Disable account</w:t>
      </w:r>
      <w:r>
        <w:t xml:space="preserve"> and press </w:t>
      </w:r>
      <w:r>
        <w:rPr>
          <w:i/>
          <w:iCs/>
        </w:rPr>
        <w:t>Disable</w:t>
      </w:r>
      <w:r>
        <w:t xml:space="preserve"> to disable the account, or click </w:t>
      </w:r>
      <w:r>
        <w:rPr>
          <w:i/>
          <w:iCs/>
        </w:rPr>
        <w:t>Delete account</w:t>
      </w:r>
      <w:r>
        <w:t xml:space="preserve"> and press </w:t>
      </w:r>
      <w:r>
        <w:rPr>
          <w:i/>
          <w:iCs/>
        </w:rPr>
        <w:t>Delete</w:t>
      </w:r>
      <w:r>
        <w:t xml:space="preserve"> to delete the account.</w:t>
      </w:r>
    </w:p>
    <w:p w14:paraId="39BEFD7A" w14:textId="77777777" w:rsidR="001D5DED" w:rsidRPr="00DC4915" w:rsidRDefault="001D5DED" w:rsidP="00E81B63">
      <w:pPr>
        <w:pStyle w:val="Heading4"/>
        <w:spacing w:before="240"/>
      </w:pPr>
      <w:r w:rsidRPr="00DC4915">
        <w:t xml:space="preserve">Granting </w:t>
      </w:r>
      <w:r>
        <w:t>and revoking</w:t>
      </w:r>
      <w:r w:rsidRPr="00DC4915">
        <w:t xml:space="preserve"> in-app administrator powers to users</w:t>
      </w:r>
    </w:p>
    <w:p w14:paraId="6F0F05C3" w14:textId="285EFFF5" w:rsidR="001D5DED" w:rsidRPr="00DC4915" w:rsidRDefault="001D5DED" w:rsidP="00E81B63">
      <w:pPr>
        <w:pStyle w:val="ListParagraph"/>
        <w:numPr>
          <w:ilvl w:val="0"/>
          <w:numId w:val="25"/>
        </w:numPr>
        <w:spacing w:before="240"/>
      </w:pPr>
      <w:r w:rsidRPr="00DC4915">
        <w:t xml:space="preserve">If the UID of the user is not known, follow steps </w:t>
      </w:r>
      <w:r w:rsidRPr="00DC4915">
        <w:rPr>
          <w:i/>
        </w:rPr>
        <w:t>1</w:t>
      </w:r>
      <w:r w:rsidRPr="00DC4915">
        <w:t xml:space="preserve"> and </w:t>
      </w:r>
      <w:r w:rsidRPr="00DC4915">
        <w:rPr>
          <w:i/>
        </w:rPr>
        <w:t>4</w:t>
      </w:r>
      <w:r w:rsidRPr="00DC4915">
        <w:t xml:space="preserve"> of</w:t>
      </w:r>
      <w:r>
        <w:t xml:space="preserve"> </w:t>
      </w:r>
      <w:r w:rsidR="00B14BFE" w:rsidRPr="00A1331A">
        <w:rPr>
          <w:rStyle w:val="IntenseReference"/>
        </w:rPr>
        <w:fldChar w:fldCharType="begin" w:fldLock="1"/>
      </w:r>
      <w:r w:rsidR="00B14BFE" w:rsidRPr="00A1331A">
        <w:rPr>
          <w:rStyle w:val="IntenseReference"/>
        </w:rPr>
        <w:instrText xml:space="preserve"> REF _Ref37001896 \w \h </w:instrText>
      </w:r>
      <w:r w:rsidR="00E81B63" w:rsidRPr="00A1331A">
        <w:rPr>
          <w:rStyle w:val="IntenseReference"/>
        </w:rPr>
        <w:instrText xml:space="preserve"> \* MERGEFORMAT </w:instrText>
      </w:r>
      <w:r w:rsidR="00B14BFE" w:rsidRPr="00A1331A">
        <w:rPr>
          <w:rStyle w:val="IntenseReference"/>
        </w:rPr>
      </w:r>
      <w:r w:rsidR="00B14BFE" w:rsidRPr="00A1331A">
        <w:rPr>
          <w:rStyle w:val="IntenseReference"/>
        </w:rPr>
        <w:fldChar w:fldCharType="separate"/>
      </w:r>
      <w:r w:rsidR="000A7C44" w:rsidRPr="00A1331A">
        <w:rPr>
          <w:rStyle w:val="IntenseReference"/>
        </w:rPr>
        <w:t>F2.1.2</w:t>
      </w:r>
      <w:r w:rsidR="00B14BFE" w:rsidRPr="00A1331A">
        <w:rPr>
          <w:rStyle w:val="IntenseReference"/>
        </w:rPr>
        <w:fldChar w:fldCharType="end"/>
      </w:r>
      <w:r>
        <w:t xml:space="preserve"> </w:t>
      </w:r>
      <w:r w:rsidR="00B14BFE" w:rsidRPr="00A1331A">
        <w:rPr>
          <w:rStyle w:val="IntenseReference"/>
        </w:rPr>
        <w:fldChar w:fldCharType="begin" w:fldLock="1"/>
      </w:r>
      <w:r w:rsidR="00B14BFE" w:rsidRPr="00A1331A">
        <w:rPr>
          <w:rStyle w:val="IntenseReference"/>
        </w:rPr>
        <w:instrText xml:space="preserve"> REF _Ref37001896 \h </w:instrText>
      </w:r>
      <w:r w:rsidR="00E81B63" w:rsidRPr="00A1331A">
        <w:rPr>
          <w:rStyle w:val="IntenseReference"/>
        </w:rPr>
        <w:instrText xml:space="preserve"> \* MERGEFORMAT </w:instrText>
      </w:r>
      <w:r w:rsidR="00B14BFE" w:rsidRPr="00A1331A">
        <w:rPr>
          <w:rStyle w:val="IntenseReference"/>
        </w:rPr>
      </w:r>
      <w:r w:rsidR="00B14BFE" w:rsidRPr="00A1331A">
        <w:rPr>
          <w:rStyle w:val="IntenseReference"/>
        </w:rPr>
        <w:fldChar w:fldCharType="separate"/>
      </w:r>
      <w:r w:rsidR="000A7C44" w:rsidRPr="00A1331A">
        <w:rPr>
          <w:rStyle w:val="IntenseReference"/>
        </w:rPr>
        <w:t>Adding new users</w:t>
      </w:r>
      <w:r w:rsidR="00B14BFE" w:rsidRPr="00A1331A">
        <w:rPr>
          <w:rStyle w:val="IntenseReference"/>
        </w:rPr>
        <w:fldChar w:fldCharType="end"/>
      </w:r>
      <w:r w:rsidRPr="00DC4915">
        <w:t>.</w:t>
      </w:r>
    </w:p>
    <w:p w14:paraId="2E5CFEE1" w14:textId="77777777" w:rsidR="001D5DED" w:rsidRPr="00DC4915" w:rsidRDefault="001D5DED" w:rsidP="00E81B63">
      <w:pPr>
        <w:pStyle w:val="ListParagraph"/>
        <w:numPr>
          <w:ilvl w:val="0"/>
          <w:numId w:val="25"/>
        </w:numPr>
        <w:spacing w:before="240"/>
      </w:pPr>
      <w:r w:rsidRPr="00DC4915">
        <w:t xml:space="preserve">On the Firebase console, open the </w:t>
      </w:r>
      <w:r w:rsidRPr="00DC4915">
        <w:rPr>
          <w:i/>
        </w:rPr>
        <w:t>Database</w:t>
      </w:r>
      <w:r w:rsidRPr="00DC4915">
        <w:t xml:space="preserve"> tab.</w:t>
      </w:r>
    </w:p>
    <w:p w14:paraId="40AACD16" w14:textId="77777777" w:rsidR="001D5DED" w:rsidRPr="00DC4915" w:rsidRDefault="001D5DED" w:rsidP="00E81B63">
      <w:pPr>
        <w:pStyle w:val="ListParagraph"/>
        <w:numPr>
          <w:ilvl w:val="0"/>
          <w:numId w:val="25"/>
        </w:numPr>
        <w:spacing w:before="240"/>
      </w:pPr>
      <w:r w:rsidRPr="00DC4915">
        <w:t xml:space="preserve">Under the </w:t>
      </w:r>
      <w:r w:rsidRPr="00DC4915">
        <w:rPr>
          <w:i/>
        </w:rPr>
        <w:t>Data</w:t>
      </w:r>
      <w:r w:rsidRPr="00DC4915">
        <w:t xml:space="preserve"> tab, click on the “users” collection</w:t>
      </w:r>
      <w:r>
        <w:t xml:space="preserve"> and select</w:t>
      </w:r>
      <w:r w:rsidRPr="00DC4915">
        <w:t xml:space="preserve"> the user document corresponding to the desired UID.</w:t>
      </w:r>
    </w:p>
    <w:p w14:paraId="738AAC8A" w14:textId="77777777" w:rsidR="001D5DED" w:rsidRPr="00DC4915" w:rsidRDefault="001D5DED" w:rsidP="00E81B63">
      <w:pPr>
        <w:pStyle w:val="ListParagraph"/>
        <w:numPr>
          <w:ilvl w:val="0"/>
          <w:numId w:val="25"/>
        </w:numPr>
        <w:spacing w:before="240"/>
      </w:pPr>
      <w:r w:rsidRPr="00DC4915">
        <w:t xml:space="preserve">If there is no “isAdmin” field, click </w:t>
      </w:r>
      <w:r w:rsidRPr="00DC4915">
        <w:rPr>
          <w:i/>
        </w:rPr>
        <w:t>Add field</w:t>
      </w:r>
      <w:r w:rsidRPr="00DC4915">
        <w:t xml:space="preserve">, under </w:t>
      </w:r>
      <w:r w:rsidRPr="00DC4915">
        <w:rPr>
          <w:i/>
        </w:rPr>
        <w:t>Field</w:t>
      </w:r>
      <w:r w:rsidRPr="00DC4915">
        <w:t xml:space="preserve"> type “isAdmin”, change the </w:t>
      </w:r>
      <w:r w:rsidRPr="00DC4915">
        <w:rPr>
          <w:i/>
        </w:rPr>
        <w:t>Type</w:t>
      </w:r>
      <w:r w:rsidRPr="00DC4915">
        <w:t xml:space="preserve"> to “boolean”, set </w:t>
      </w:r>
      <w:r w:rsidRPr="00DC4915">
        <w:rPr>
          <w:i/>
        </w:rPr>
        <w:t>Value</w:t>
      </w:r>
      <w:r w:rsidRPr="00DC4915">
        <w:t xml:space="preserve"> to “true” </w:t>
      </w:r>
      <w:r>
        <w:t>if administrator access is being granted or “false” if not.</w:t>
      </w:r>
      <w:r w:rsidRPr="00A616B7">
        <w:t xml:space="preserve"> </w:t>
      </w:r>
      <w:r>
        <w:t>C</w:t>
      </w:r>
      <w:r w:rsidRPr="00A616B7">
        <w:t>lick</w:t>
      </w:r>
      <w:r w:rsidRPr="00DC4915">
        <w:t xml:space="preserve"> </w:t>
      </w:r>
      <w:r w:rsidRPr="00DC4915">
        <w:rPr>
          <w:i/>
        </w:rPr>
        <w:t>Add</w:t>
      </w:r>
      <w:r>
        <w:rPr>
          <w:iCs/>
        </w:rPr>
        <w:t xml:space="preserve"> to confirm the change</w:t>
      </w:r>
      <w:r w:rsidRPr="00DC4915">
        <w:t>.</w:t>
      </w:r>
    </w:p>
    <w:p w14:paraId="2A0A2B63" w14:textId="77777777" w:rsidR="001D5DED" w:rsidRPr="00DC4915" w:rsidRDefault="001D5DED" w:rsidP="00E81B63">
      <w:pPr>
        <w:pStyle w:val="ListParagraph"/>
        <w:numPr>
          <w:ilvl w:val="0"/>
          <w:numId w:val="25"/>
        </w:numPr>
        <w:spacing w:before="240"/>
      </w:pPr>
      <w:r w:rsidRPr="00DC4915">
        <w:t xml:space="preserve">If there is an “isAdmin” field, click it, change </w:t>
      </w:r>
      <w:r w:rsidRPr="00DC4915">
        <w:rPr>
          <w:i/>
        </w:rPr>
        <w:t>Value</w:t>
      </w:r>
      <w:r w:rsidRPr="00DC4915">
        <w:t xml:space="preserve"> to “true” </w:t>
      </w:r>
      <w:r>
        <w:t>if administrator access is being granted</w:t>
      </w:r>
      <w:r w:rsidRPr="00A616B7">
        <w:t xml:space="preserve"> </w:t>
      </w:r>
      <w:r>
        <w:t>or “false” if not.</w:t>
      </w:r>
      <w:r w:rsidRPr="00A616B7">
        <w:t xml:space="preserve"> </w:t>
      </w:r>
      <w:r>
        <w:t>C</w:t>
      </w:r>
      <w:r w:rsidRPr="00A616B7">
        <w:t>lick</w:t>
      </w:r>
      <w:r w:rsidRPr="00DC4915">
        <w:t xml:space="preserve"> </w:t>
      </w:r>
      <w:r w:rsidRPr="00DC4915">
        <w:rPr>
          <w:i/>
        </w:rPr>
        <w:t>Update</w:t>
      </w:r>
      <w:r>
        <w:rPr>
          <w:iCs/>
        </w:rPr>
        <w:t xml:space="preserve"> to save the change</w:t>
      </w:r>
      <w:r w:rsidRPr="00DC4915">
        <w:t>.</w:t>
      </w:r>
    </w:p>
    <w:p w14:paraId="632F352D" w14:textId="77777777" w:rsidR="001D5DED" w:rsidRPr="00DC4915" w:rsidRDefault="001D5DED" w:rsidP="00E81B63">
      <w:pPr>
        <w:pStyle w:val="Heading4"/>
        <w:spacing w:before="240"/>
      </w:pPr>
      <w:r>
        <w:t>Granting</w:t>
      </w:r>
      <w:r w:rsidRPr="00DC4915">
        <w:t xml:space="preserve"> user access to warehouses</w:t>
      </w:r>
    </w:p>
    <w:p w14:paraId="2517F2BD" w14:textId="6C708243" w:rsidR="001D5DED" w:rsidRPr="00DC4915" w:rsidRDefault="001D5DED" w:rsidP="00E81B63">
      <w:pPr>
        <w:pStyle w:val="ListParagraph"/>
        <w:numPr>
          <w:ilvl w:val="0"/>
          <w:numId w:val="13"/>
        </w:numPr>
        <w:spacing w:before="240"/>
      </w:pPr>
      <w:r w:rsidRPr="00DC4915">
        <w:t xml:space="preserve">If the UID of the user is not known, follow steps </w:t>
      </w:r>
      <w:r w:rsidRPr="00DC4915">
        <w:rPr>
          <w:i/>
        </w:rPr>
        <w:t>1</w:t>
      </w:r>
      <w:r w:rsidRPr="00DC4915">
        <w:t xml:space="preserve"> and </w:t>
      </w:r>
      <w:r w:rsidRPr="00DC4915">
        <w:rPr>
          <w:i/>
        </w:rPr>
        <w:t>4</w:t>
      </w:r>
      <w:r w:rsidRPr="00DC4915">
        <w:t xml:space="preserve"> of</w:t>
      </w:r>
      <w:r>
        <w:t xml:space="preserve"> </w:t>
      </w:r>
      <w:r w:rsidR="00B14BFE" w:rsidRPr="00A1331A">
        <w:rPr>
          <w:rStyle w:val="IntenseReference"/>
        </w:rPr>
        <w:fldChar w:fldCharType="begin" w:fldLock="1"/>
      </w:r>
      <w:r w:rsidR="00B14BFE" w:rsidRPr="00A1331A">
        <w:rPr>
          <w:rStyle w:val="IntenseReference"/>
        </w:rPr>
        <w:instrText xml:space="preserve"> REF _Ref37001896 \w \h </w:instrText>
      </w:r>
      <w:r w:rsidR="00E81B63" w:rsidRPr="00A1331A">
        <w:rPr>
          <w:rStyle w:val="IntenseReference"/>
        </w:rPr>
        <w:instrText xml:space="preserve"> \* MERGEFORMAT </w:instrText>
      </w:r>
      <w:r w:rsidR="00B14BFE" w:rsidRPr="00A1331A">
        <w:rPr>
          <w:rStyle w:val="IntenseReference"/>
        </w:rPr>
      </w:r>
      <w:r w:rsidR="00B14BFE" w:rsidRPr="00A1331A">
        <w:rPr>
          <w:rStyle w:val="IntenseReference"/>
        </w:rPr>
        <w:fldChar w:fldCharType="separate"/>
      </w:r>
      <w:r w:rsidR="000A7C44" w:rsidRPr="00A1331A">
        <w:rPr>
          <w:rStyle w:val="IntenseReference"/>
        </w:rPr>
        <w:t>F2.1.2</w:t>
      </w:r>
      <w:r w:rsidR="00B14BFE" w:rsidRPr="00A1331A">
        <w:rPr>
          <w:rStyle w:val="IntenseReference"/>
        </w:rPr>
        <w:fldChar w:fldCharType="end"/>
      </w:r>
      <w:r>
        <w:t xml:space="preserve"> </w:t>
      </w:r>
      <w:r w:rsidR="00B14BFE" w:rsidRPr="00A1331A">
        <w:rPr>
          <w:rStyle w:val="IntenseReference"/>
        </w:rPr>
        <w:fldChar w:fldCharType="begin" w:fldLock="1"/>
      </w:r>
      <w:r w:rsidR="00B14BFE" w:rsidRPr="00A1331A">
        <w:rPr>
          <w:rStyle w:val="IntenseReference"/>
        </w:rPr>
        <w:instrText xml:space="preserve"> REF _Ref37001896 \h </w:instrText>
      </w:r>
      <w:r w:rsidR="00E81B63" w:rsidRPr="00A1331A">
        <w:rPr>
          <w:rStyle w:val="IntenseReference"/>
        </w:rPr>
        <w:instrText xml:space="preserve"> \* MERGEFORMAT </w:instrText>
      </w:r>
      <w:r w:rsidR="00B14BFE" w:rsidRPr="00A1331A">
        <w:rPr>
          <w:rStyle w:val="IntenseReference"/>
        </w:rPr>
      </w:r>
      <w:r w:rsidR="00B14BFE" w:rsidRPr="00A1331A">
        <w:rPr>
          <w:rStyle w:val="IntenseReference"/>
        </w:rPr>
        <w:fldChar w:fldCharType="separate"/>
      </w:r>
      <w:r w:rsidR="000A7C44" w:rsidRPr="00A1331A">
        <w:rPr>
          <w:rStyle w:val="IntenseReference"/>
        </w:rPr>
        <w:t>Adding new users</w:t>
      </w:r>
      <w:r w:rsidR="00B14BFE" w:rsidRPr="00A1331A">
        <w:rPr>
          <w:rStyle w:val="IntenseReference"/>
        </w:rPr>
        <w:fldChar w:fldCharType="end"/>
      </w:r>
      <w:r w:rsidRPr="00DC4915">
        <w:t>.</w:t>
      </w:r>
    </w:p>
    <w:p w14:paraId="22C80C03" w14:textId="77777777" w:rsidR="001D5DED" w:rsidRPr="00DC4915" w:rsidRDefault="001D5DED" w:rsidP="00E81B63">
      <w:pPr>
        <w:pStyle w:val="ListParagraph"/>
        <w:numPr>
          <w:ilvl w:val="0"/>
          <w:numId w:val="13"/>
        </w:numPr>
        <w:spacing w:before="240"/>
      </w:pPr>
      <w:r w:rsidRPr="00DC4915">
        <w:t xml:space="preserve">On the Firebase console, open the </w:t>
      </w:r>
      <w:r w:rsidRPr="00DC4915">
        <w:rPr>
          <w:i/>
        </w:rPr>
        <w:t>Database</w:t>
      </w:r>
      <w:r w:rsidRPr="00DC4915">
        <w:t xml:space="preserve"> tab.</w:t>
      </w:r>
    </w:p>
    <w:p w14:paraId="6F819046" w14:textId="77777777" w:rsidR="001D5DED" w:rsidRPr="00DC4915" w:rsidRDefault="001D5DED" w:rsidP="00E81B63">
      <w:pPr>
        <w:pStyle w:val="ListParagraph"/>
        <w:numPr>
          <w:ilvl w:val="0"/>
          <w:numId w:val="13"/>
        </w:numPr>
        <w:spacing w:before="240"/>
      </w:pPr>
      <w:r w:rsidRPr="00DC4915">
        <w:t>Click the “warehouses” collection and take note of (or copy) the IDs of the warehouses to grant the user access to.</w:t>
      </w:r>
    </w:p>
    <w:p w14:paraId="5888CEAE" w14:textId="77777777" w:rsidR="001D5DED" w:rsidRPr="00DC4915" w:rsidRDefault="001D5DED" w:rsidP="00E81B63">
      <w:pPr>
        <w:pStyle w:val="ListParagraph"/>
        <w:numPr>
          <w:ilvl w:val="0"/>
          <w:numId w:val="13"/>
        </w:numPr>
        <w:spacing w:before="240"/>
      </w:pPr>
      <w:r>
        <w:t xml:space="preserve">Under the </w:t>
      </w:r>
      <w:r>
        <w:rPr>
          <w:i/>
          <w:iCs/>
        </w:rPr>
        <w:t>Data</w:t>
      </w:r>
      <w:r>
        <w:t xml:space="preserve"> tab, c</w:t>
      </w:r>
      <w:r w:rsidRPr="002F453B">
        <w:t>lick</w:t>
      </w:r>
      <w:r w:rsidRPr="00DC4915">
        <w:t xml:space="preserve"> </w:t>
      </w:r>
      <w:r>
        <w:t xml:space="preserve">on </w:t>
      </w:r>
      <w:r w:rsidRPr="00DC4915">
        <w:t>the “users” collection and select the user document corresponding to the desired UID.</w:t>
      </w:r>
    </w:p>
    <w:p w14:paraId="136DCFCA" w14:textId="77777777" w:rsidR="001D5DED" w:rsidRPr="00DC4915" w:rsidRDefault="001D5DED" w:rsidP="00E81B63">
      <w:pPr>
        <w:pStyle w:val="ListParagraph"/>
        <w:numPr>
          <w:ilvl w:val="0"/>
          <w:numId w:val="13"/>
        </w:numPr>
        <w:spacing w:before="240"/>
      </w:pPr>
      <w:r w:rsidRPr="00DC4915">
        <w:t xml:space="preserve">If there is no “accessibleWarehouseIDs” field, click </w:t>
      </w:r>
      <w:r w:rsidRPr="00DC4915">
        <w:rPr>
          <w:i/>
        </w:rPr>
        <w:t>Add field</w:t>
      </w:r>
      <w:r w:rsidRPr="00DC4915">
        <w:t xml:space="preserve">, under </w:t>
      </w:r>
      <w:r w:rsidRPr="00DC4915">
        <w:rPr>
          <w:i/>
        </w:rPr>
        <w:t>Field</w:t>
      </w:r>
      <w:r w:rsidRPr="00DC4915">
        <w:t xml:space="preserve"> type “accessibleWarehouseIDs”, change </w:t>
      </w:r>
      <w:r w:rsidRPr="00DC4915">
        <w:rPr>
          <w:i/>
        </w:rPr>
        <w:t>Type</w:t>
      </w:r>
      <w:r w:rsidRPr="00DC4915">
        <w:t xml:space="preserve"> to “array”, for each warehouse being added, enter its ID under </w:t>
      </w:r>
      <w:r w:rsidRPr="00DC4915">
        <w:rPr>
          <w:i/>
        </w:rPr>
        <w:t>Value</w:t>
      </w:r>
      <w:r w:rsidRPr="00DC4915">
        <w:t xml:space="preserve"> and click </w:t>
      </w:r>
      <w:r w:rsidRPr="00DC4915">
        <w:rPr>
          <w:i/>
        </w:rPr>
        <w:t>ADD FIELD</w:t>
      </w:r>
      <w:r w:rsidRPr="00DC4915">
        <w:t xml:space="preserve"> underneath for the next one (ensuring the default </w:t>
      </w:r>
      <w:r w:rsidRPr="00DC4915">
        <w:rPr>
          <w:i/>
        </w:rPr>
        <w:t>Type</w:t>
      </w:r>
      <w:r w:rsidRPr="00DC4915">
        <w:t xml:space="preserve"> “string” is set for each entry), finally click </w:t>
      </w:r>
      <w:r w:rsidRPr="00DC4915">
        <w:rPr>
          <w:i/>
        </w:rPr>
        <w:t>Add</w:t>
      </w:r>
      <w:r w:rsidRPr="00DC4915">
        <w:t>.</w:t>
      </w:r>
    </w:p>
    <w:p w14:paraId="76C94568" w14:textId="77777777" w:rsidR="001D5DED" w:rsidRPr="001618D6" w:rsidRDefault="001D5DED" w:rsidP="00E81B63">
      <w:pPr>
        <w:pStyle w:val="ListParagraph"/>
        <w:numPr>
          <w:ilvl w:val="0"/>
          <w:numId w:val="13"/>
        </w:numPr>
        <w:spacing w:before="240"/>
      </w:pPr>
      <w:r w:rsidRPr="00DC4915">
        <w:t xml:space="preserve">If there is an “accessibleWarehouseIDs” field, on the right of it, for each warehouse being added, click the </w:t>
      </w:r>
      <w:r w:rsidRPr="00DC4915">
        <w:rPr>
          <w:i/>
        </w:rPr>
        <w:t>Add field</w:t>
      </w:r>
      <w:r w:rsidRPr="00DC4915">
        <w:t xml:space="preserve"> (‘</w:t>
      </w:r>
      <w:r w:rsidRPr="00DC4915">
        <w:rPr>
          <w:i/>
        </w:rPr>
        <w:t>+</w:t>
      </w:r>
      <w:r w:rsidRPr="00DC4915">
        <w:t xml:space="preserve">’) button and set the </w:t>
      </w:r>
      <w:r w:rsidRPr="00DC4915">
        <w:rPr>
          <w:i/>
        </w:rPr>
        <w:t>Value</w:t>
      </w:r>
      <w:r w:rsidRPr="00DC4915">
        <w:t xml:space="preserve"> to the ID (ensuring the default </w:t>
      </w:r>
      <w:r w:rsidRPr="00DC4915">
        <w:rPr>
          <w:i/>
        </w:rPr>
        <w:t>Type</w:t>
      </w:r>
      <w:r w:rsidRPr="00DC4915">
        <w:t xml:space="preserve"> “string” is set for each entry) and press </w:t>
      </w:r>
      <w:r w:rsidRPr="00DC4915">
        <w:rPr>
          <w:i/>
        </w:rPr>
        <w:t>Add</w:t>
      </w:r>
      <w:r w:rsidRPr="00DC4915">
        <w:t>.</w:t>
      </w:r>
    </w:p>
    <w:p w14:paraId="22789C7F" w14:textId="26AC8A25" w:rsidR="001D5DED" w:rsidRDefault="001D5DED" w:rsidP="00E81B63">
      <w:pPr>
        <w:pStyle w:val="Heading4"/>
        <w:spacing w:before="240"/>
      </w:pPr>
      <w:r>
        <w:t>Revoking user access to warehouse</w:t>
      </w:r>
      <w:r w:rsidR="00B14BFE">
        <w:t>S</w:t>
      </w:r>
    </w:p>
    <w:p w14:paraId="08187567" w14:textId="334226DF" w:rsidR="001D5DED" w:rsidRPr="005C4DBE" w:rsidRDefault="001D5DED" w:rsidP="00E81B63">
      <w:pPr>
        <w:pStyle w:val="ListParagraph"/>
        <w:numPr>
          <w:ilvl w:val="0"/>
          <w:numId w:val="23"/>
        </w:numPr>
        <w:spacing w:before="240"/>
      </w:pPr>
      <w:r w:rsidRPr="00DC4915">
        <w:t>I</w:t>
      </w:r>
      <w:r>
        <w:t xml:space="preserve">f the UID of the user is not known, follow steps </w:t>
      </w:r>
      <w:r>
        <w:rPr>
          <w:i/>
          <w:iCs/>
        </w:rPr>
        <w:t>1</w:t>
      </w:r>
      <w:r>
        <w:t xml:space="preserve"> and </w:t>
      </w:r>
      <w:r>
        <w:rPr>
          <w:i/>
          <w:iCs/>
        </w:rPr>
        <w:t>4</w:t>
      </w:r>
      <w:r>
        <w:t xml:space="preserve"> of </w:t>
      </w:r>
      <w:r w:rsidR="00B14BFE" w:rsidRPr="00A1331A">
        <w:rPr>
          <w:rStyle w:val="IntenseReference"/>
        </w:rPr>
        <w:fldChar w:fldCharType="begin" w:fldLock="1"/>
      </w:r>
      <w:r w:rsidR="00B14BFE" w:rsidRPr="00A1331A">
        <w:rPr>
          <w:rStyle w:val="IntenseReference"/>
        </w:rPr>
        <w:instrText xml:space="preserve"> REF _Ref37001896 \w \h </w:instrText>
      </w:r>
      <w:r w:rsidR="00E81B63" w:rsidRPr="00A1331A">
        <w:rPr>
          <w:rStyle w:val="IntenseReference"/>
        </w:rPr>
        <w:instrText xml:space="preserve"> \* MERGEFORMAT </w:instrText>
      </w:r>
      <w:r w:rsidR="00B14BFE" w:rsidRPr="00A1331A">
        <w:rPr>
          <w:rStyle w:val="IntenseReference"/>
        </w:rPr>
      </w:r>
      <w:r w:rsidR="00B14BFE" w:rsidRPr="00A1331A">
        <w:rPr>
          <w:rStyle w:val="IntenseReference"/>
        </w:rPr>
        <w:fldChar w:fldCharType="separate"/>
      </w:r>
      <w:r w:rsidR="000A7C44" w:rsidRPr="00A1331A">
        <w:rPr>
          <w:rStyle w:val="IntenseReference"/>
        </w:rPr>
        <w:t>F2.1.2</w:t>
      </w:r>
      <w:r w:rsidR="00B14BFE" w:rsidRPr="00A1331A">
        <w:rPr>
          <w:rStyle w:val="IntenseReference"/>
        </w:rPr>
        <w:fldChar w:fldCharType="end"/>
      </w:r>
      <w:r>
        <w:t xml:space="preserve"> </w:t>
      </w:r>
      <w:r w:rsidR="00B14BFE" w:rsidRPr="00A1331A">
        <w:rPr>
          <w:rStyle w:val="IntenseReference"/>
        </w:rPr>
        <w:fldChar w:fldCharType="begin" w:fldLock="1"/>
      </w:r>
      <w:r w:rsidR="00B14BFE" w:rsidRPr="00A1331A">
        <w:rPr>
          <w:rStyle w:val="IntenseReference"/>
        </w:rPr>
        <w:instrText xml:space="preserve"> REF _Ref37001896 \h </w:instrText>
      </w:r>
      <w:r w:rsidR="00B14BFE" w:rsidRPr="00A1331A">
        <w:rPr>
          <w:rStyle w:val="IntenseReference"/>
        </w:rPr>
      </w:r>
      <w:r w:rsidR="00B14BFE" w:rsidRPr="00A1331A">
        <w:rPr>
          <w:rStyle w:val="IntenseReference"/>
        </w:rPr>
        <w:fldChar w:fldCharType="separate"/>
      </w:r>
      <w:r w:rsidR="000A7C44" w:rsidRPr="00A1331A">
        <w:rPr>
          <w:rStyle w:val="IntenseReference"/>
        </w:rPr>
        <w:t>Adding new users</w:t>
      </w:r>
      <w:r w:rsidR="00B14BFE" w:rsidRPr="00A1331A">
        <w:rPr>
          <w:rStyle w:val="IntenseReference"/>
        </w:rPr>
        <w:fldChar w:fldCharType="end"/>
      </w:r>
      <w:bookmarkStart w:id="154" w:name="_Ref36983638"/>
      <w:r>
        <w:t>.</w:t>
      </w:r>
    </w:p>
    <w:p w14:paraId="2D5CABEA" w14:textId="77777777" w:rsidR="001D5DED" w:rsidRPr="0020530A" w:rsidRDefault="001D5DED" w:rsidP="00E81B63">
      <w:pPr>
        <w:pStyle w:val="ListParagraph"/>
        <w:numPr>
          <w:ilvl w:val="0"/>
          <w:numId w:val="23"/>
        </w:numPr>
        <w:spacing w:before="240"/>
      </w:pPr>
      <w:r>
        <w:t xml:space="preserve">On the Firebase console, open the </w:t>
      </w:r>
      <w:r>
        <w:rPr>
          <w:i/>
          <w:iCs/>
        </w:rPr>
        <w:t>Database</w:t>
      </w:r>
      <w:r>
        <w:t xml:space="preserve"> tab.</w:t>
      </w:r>
    </w:p>
    <w:p w14:paraId="573BEC06" w14:textId="77777777" w:rsidR="001D5DED" w:rsidRPr="00A616B7" w:rsidRDefault="001D5DED" w:rsidP="00E81B63">
      <w:pPr>
        <w:pStyle w:val="ListParagraph"/>
        <w:numPr>
          <w:ilvl w:val="0"/>
          <w:numId w:val="23"/>
        </w:numPr>
        <w:spacing w:before="240"/>
      </w:pPr>
      <w:r>
        <w:t xml:space="preserve">Under the </w:t>
      </w:r>
      <w:r>
        <w:rPr>
          <w:i/>
          <w:iCs/>
        </w:rPr>
        <w:t>Data</w:t>
      </w:r>
      <w:r>
        <w:t xml:space="preserve"> tab, c</w:t>
      </w:r>
      <w:r w:rsidRPr="002F453B">
        <w:t>lick</w:t>
      </w:r>
      <w:r w:rsidRPr="00A616B7">
        <w:t xml:space="preserve"> </w:t>
      </w:r>
      <w:r>
        <w:t xml:space="preserve">on </w:t>
      </w:r>
      <w:r w:rsidRPr="00A616B7">
        <w:t>the “users” collection and select the user document corresponding to the desired UID.</w:t>
      </w:r>
    </w:p>
    <w:p w14:paraId="1413E2F5" w14:textId="0F8EFC2C" w:rsidR="001D5DED" w:rsidRDefault="001D5DED" w:rsidP="00E81B63">
      <w:pPr>
        <w:pStyle w:val="ListParagraph"/>
        <w:numPr>
          <w:ilvl w:val="0"/>
          <w:numId w:val="23"/>
        </w:numPr>
        <w:spacing w:before="240"/>
      </w:pPr>
      <w:r>
        <w:t xml:space="preserve">Under the “accessibleWarehouseIDs” drop-down field, delete the warehouse IDs corresponding to the warehouses having their access revoked by pressing the bin icon and confirming by pressing </w:t>
      </w:r>
      <w:r>
        <w:rPr>
          <w:i/>
          <w:iCs/>
        </w:rPr>
        <w:t>Delete</w:t>
      </w:r>
      <w:r>
        <w:t>.</w:t>
      </w:r>
      <w:r w:rsidR="002363FE" w:rsidRPr="00A616B7">
        <w:br w:type="page"/>
      </w:r>
    </w:p>
    <w:p w14:paraId="4D06F8D4" w14:textId="4E75B0FE" w:rsidR="001D5DED" w:rsidRPr="00DC4915" w:rsidRDefault="001D5DED" w:rsidP="00E81B63">
      <w:pPr>
        <w:spacing w:before="240"/>
        <w:sectPr w:rsidR="001D5DED" w:rsidRPr="00DC4915" w:rsidSect="00A24327">
          <w:type w:val="continuous"/>
          <w:pgSz w:w="12240" w:h="15840"/>
          <w:pgMar w:top="1440" w:right="1440" w:bottom="1440" w:left="1440" w:header="720" w:footer="720" w:gutter="0"/>
          <w:cols w:space="720"/>
          <w:docGrid w:linePitch="360"/>
        </w:sectPr>
      </w:pPr>
    </w:p>
    <w:p w14:paraId="7E090AAC" w14:textId="1C9B3A21" w:rsidR="00403606" w:rsidRPr="00DC4915" w:rsidRDefault="00403606" w:rsidP="00E81B63">
      <w:pPr>
        <w:pStyle w:val="Heading1"/>
        <w:spacing w:before="240"/>
      </w:pPr>
      <w:bookmarkStart w:id="155" w:name="_Ref37246350"/>
      <w:bookmarkStart w:id="156" w:name="_Toc37590680"/>
      <w:r w:rsidRPr="00DC4915">
        <w:t>Developer Guide</w:t>
      </w:r>
      <w:bookmarkEnd w:id="154"/>
      <w:bookmarkEnd w:id="155"/>
      <w:bookmarkEnd w:id="156"/>
    </w:p>
    <w:p w14:paraId="302DC315" w14:textId="1209BD17" w:rsidR="00EE5B0C" w:rsidRPr="00DC4915" w:rsidRDefault="00EE5B0C" w:rsidP="00E81B63">
      <w:pPr>
        <w:pStyle w:val="Heading2"/>
        <w:spacing w:before="240"/>
      </w:pPr>
      <w:bookmarkStart w:id="157" w:name="_Toc37590681"/>
      <w:r w:rsidRPr="00DC4915">
        <w:t>Introduction</w:t>
      </w:r>
      <w:bookmarkEnd w:id="157"/>
    </w:p>
    <w:p w14:paraId="6622842B" w14:textId="1F3E143A" w:rsidR="00C17D61" w:rsidRPr="00C17D61" w:rsidRDefault="00C17D61" w:rsidP="00E81B63">
      <w:pPr>
        <w:pStyle w:val="Subtitle"/>
        <w:spacing w:before="240"/>
      </w:pPr>
      <w:r>
        <w:t xml:space="preserve">This section assumes prior knowledge of </w:t>
      </w:r>
      <w:r w:rsidR="004D59EC">
        <w:t>the user and administration guides (</w:t>
      </w:r>
      <w:r>
        <w:t xml:space="preserve">sections </w:t>
      </w:r>
      <w:r w:rsidR="00915796" w:rsidRPr="00A1331A">
        <w:rPr>
          <w:rStyle w:val="IntenseReference"/>
        </w:rPr>
        <w:fldChar w:fldCharType="begin" w:fldLock="1"/>
      </w:r>
      <w:r w:rsidR="00915796" w:rsidRPr="00A1331A">
        <w:rPr>
          <w:rStyle w:val="IntenseReference"/>
        </w:rPr>
        <w:instrText xml:space="preserve"> REF _Ref37074645 \w \h </w:instrText>
      </w:r>
      <w:r w:rsidR="00915796" w:rsidRPr="00A1331A">
        <w:rPr>
          <w:rStyle w:val="IntenseReference"/>
        </w:rPr>
      </w:r>
      <w:r w:rsidR="00915796" w:rsidRPr="00A1331A">
        <w:rPr>
          <w:rStyle w:val="IntenseReference"/>
        </w:rPr>
        <w:fldChar w:fldCharType="separate"/>
      </w:r>
      <w:r w:rsidR="000A7C44" w:rsidRPr="00A1331A">
        <w:rPr>
          <w:rStyle w:val="IntenseReference"/>
        </w:rPr>
        <w:t>D</w:t>
      </w:r>
      <w:r w:rsidR="00915796" w:rsidRPr="00A1331A">
        <w:rPr>
          <w:rStyle w:val="IntenseReference"/>
        </w:rPr>
        <w:fldChar w:fldCharType="end"/>
      </w:r>
      <w:r w:rsidR="00915796" w:rsidRPr="004230FE">
        <w:rPr>
          <w:color w:val="676A73" w:themeColor="background2" w:themeShade="80"/>
        </w:rPr>
        <w:t xml:space="preserve"> </w:t>
      </w:r>
      <w:r w:rsidR="00915796" w:rsidRPr="00A1331A">
        <w:rPr>
          <w:rStyle w:val="IntenseReference"/>
        </w:rPr>
        <w:fldChar w:fldCharType="begin" w:fldLock="1"/>
      </w:r>
      <w:r w:rsidR="00915796" w:rsidRPr="00A1331A">
        <w:rPr>
          <w:rStyle w:val="IntenseReference"/>
        </w:rPr>
        <w:instrText xml:space="preserve"> REF _Ref37074645 \h </w:instrText>
      </w:r>
      <w:r w:rsidR="00915796" w:rsidRPr="00A1331A">
        <w:rPr>
          <w:rStyle w:val="IntenseReference"/>
        </w:rPr>
      </w:r>
      <w:r w:rsidR="00915796" w:rsidRPr="00A1331A">
        <w:rPr>
          <w:rStyle w:val="IntenseReference"/>
        </w:rPr>
        <w:fldChar w:fldCharType="separate"/>
      </w:r>
      <w:r w:rsidR="000A7C44" w:rsidRPr="00A1331A">
        <w:rPr>
          <w:rStyle w:val="IntenseReference"/>
        </w:rPr>
        <w:t>How to use TrayMaster</w:t>
      </w:r>
      <w:r w:rsidR="00915796" w:rsidRPr="00A1331A">
        <w:rPr>
          <w:rStyle w:val="IntenseReference"/>
        </w:rPr>
        <w:fldChar w:fldCharType="end"/>
      </w:r>
      <w:r w:rsidR="00915796">
        <w:t xml:space="preserve"> and </w:t>
      </w:r>
      <w:r w:rsidR="00915796" w:rsidRPr="00A1331A">
        <w:rPr>
          <w:rStyle w:val="IntenseReference"/>
        </w:rPr>
        <w:fldChar w:fldCharType="begin" w:fldLock="1"/>
      </w:r>
      <w:r w:rsidR="00915796" w:rsidRPr="00A1331A">
        <w:rPr>
          <w:rStyle w:val="IntenseReference"/>
        </w:rPr>
        <w:instrText xml:space="preserve"> REF _Ref37074680 \w \h </w:instrText>
      </w:r>
      <w:r w:rsidR="00915796" w:rsidRPr="00A1331A">
        <w:rPr>
          <w:rStyle w:val="IntenseReference"/>
        </w:rPr>
      </w:r>
      <w:r w:rsidR="00915796" w:rsidRPr="00A1331A">
        <w:rPr>
          <w:rStyle w:val="IntenseReference"/>
        </w:rPr>
        <w:fldChar w:fldCharType="separate"/>
      </w:r>
      <w:r w:rsidR="000A7C44" w:rsidRPr="00A1331A">
        <w:rPr>
          <w:rStyle w:val="IntenseReference"/>
        </w:rPr>
        <w:t>F</w:t>
      </w:r>
      <w:r w:rsidR="00915796" w:rsidRPr="00A1331A">
        <w:rPr>
          <w:rStyle w:val="IntenseReference"/>
        </w:rPr>
        <w:fldChar w:fldCharType="end"/>
      </w:r>
      <w:r w:rsidR="00915796" w:rsidRPr="004230FE">
        <w:rPr>
          <w:color w:val="676A73" w:themeColor="background2" w:themeShade="80"/>
        </w:rPr>
        <w:t xml:space="preserve"> </w:t>
      </w:r>
      <w:r w:rsidR="00915796" w:rsidRPr="00A1331A">
        <w:rPr>
          <w:rStyle w:val="IntenseReference"/>
        </w:rPr>
        <w:fldChar w:fldCharType="begin" w:fldLock="1"/>
      </w:r>
      <w:r w:rsidR="00915796" w:rsidRPr="00A1331A">
        <w:rPr>
          <w:rStyle w:val="IntenseReference"/>
        </w:rPr>
        <w:instrText xml:space="preserve"> REF _Ref37074680 \h </w:instrText>
      </w:r>
      <w:r w:rsidR="00915796" w:rsidRPr="00A1331A">
        <w:rPr>
          <w:rStyle w:val="IntenseReference"/>
        </w:rPr>
      </w:r>
      <w:r w:rsidR="00915796" w:rsidRPr="00A1331A">
        <w:rPr>
          <w:rStyle w:val="IntenseReference"/>
        </w:rPr>
        <w:fldChar w:fldCharType="separate"/>
      </w:r>
      <w:r w:rsidR="000A7C44" w:rsidRPr="00A1331A">
        <w:rPr>
          <w:rStyle w:val="IntenseReference"/>
        </w:rPr>
        <w:t>Maintenance and Administration</w:t>
      </w:r>
      <w:r w:rsidR="00915796" w:rsidRPr="00A1331A">
        <w:rPr>
          <w:rStyle w:val="IntenseReference"/>
        </w:rPr>
        <w:fldChar w:fldCharType="end"/>
      </w:r>
      <w:r w:rsidR="00915796">
        <w:t>)</w:t>
      </w:r>
      <w:r>
        <w:t>.</w:t>
      </w:r>
    </w:p>
    <w:p w14:paraId="3F18424D" w14:textId="40343CC6" w:rsidR="00A24327" w:rsidRPr="00DC4915" w:rsidRDefault="00EE5B0C" w:rsidP="00E81B63">
      <w:pPr>
        <w:spacing w:before="240"/>
        <w:sectPr w:rsidR="00A24327" w:rsidRPr="00DC4915" w:rsidSect="00A24327">
          <w:type w:val="continuous"/>
          <w:pgSz w:w="12240" w:h="15840"/>
          <w:pgMar w:top="1440" w:right="1440" w:bottom="1440" w:left="1440" w:header="720" w:footer="720" w:gutter="0"/>
          <w:cols w:space="720"/>
          <w:docGrid w:linePitch="360"/>
        </w:sectPr>
      </w:pPr>
      <w:r w:rsidRPr="00DC4915">
        <w:t xml:space="preserve">This section aims </w:t>
      </w:r>
      <w:r w:rsidR="00422B31" w:rsidRPr="00DC4915">
        <w:t xml:space="preserve">to inform a developer </w:t>
      </w:r>
      <w:r w:rsidR="0076088C">
        <w:t xml:space="preserve">on </w:t>
      </w:r>
      <w:r w:rsidR="00407A73">
        <w:t>everything that</w:t>
      </w:r>
      <w:r w:rsidR="00422B31" w:rsidRPr="00DC4915">
        <w:t xml:space="preserve"> they </w:t>
      </w:r>
      <w:r w:rsidR="00BC789A">
        <w:t xml:space="preserve">would </w:t>
      </w:r>
      <w:r w:rsidR="00422B31" w:rsidRPr="00DC4915">
        <w:t xml:space="preserve">need to know to contribute to </w:t>
      </w:r>
      <w:r w:rsidR="004A5781">
        <w:t xml:space="preserve">the </w:t>
      </w:r>
      <w:r w:rsidR="00422B31" w:rsidRPr="00DC4915">
        <w:t>TrayMaster</w:t>
      </w:r>
      <w:r w:rsidR="004A5781">
        <w:t xml:space="preserve"> app</w:t>
      </w:r>
      <w:r w:rsidR="0079427A" w:rsidRPr="00DC4915">
        <w:t xml:space="preserve">. </w:t>
      </w:r>
      <w:r w:rsidR="007F18ED">
        <w:t xml:space="preserve">It covers </w:t>
      </w:r>
      <w:r w:rsidR="008910F5" w:rsidRPr="00DC4915">
        <w:t>a</w:t>
      </w:r>
      <w:r w:rsidR="00273C97" w:rsidRPr="00DC4915">
        <w:t xml:space="preserve">n overview of technologies and </w:t>
      </w:r>
      <w:r w:rsidR="00407A73">
        <w:t>necessary prerequisite</w:t>
      </w:r>
      <w:r w:rsidR="0062366A" w:rsidRPr="00DC4915">
        <w:t xml:space="preserve"> knowledge</w:t>
      </w:r>
      <w:r w:rsidR="00D37590" w:rsidRPr="00DC4915">
        <w:t xml:space="preserve">, </w:t>
      </w:r>
      <w:r w:rsidR="009A00BA" w:rsidRPr="00DC4915">
        <w:t>details of the current deployment</w:t>
      </w:r>
      <w:r w:rsidR="00A35D47">
        <w:t>,</w:t>
      </w:r>
      <w:r w:rsidR="009A00BA" w:rsidRPr="00DC4915">
        <w:t xml:space="preserve"> and </w:t>
      </w:r>
      <w:r w:rsidR="00A35D47">
        <w:t xml:space="preserve">other noteworthy </w:t>
      </w:r>
      <w:r w:rsidR="00407A73">
        <w:t>information of</w:t>
      </w:r>
      <w:r w:rsidR="00507231" w:rsidRPr="00DC4915">
        <w:t xml:space="preserve"> the existing </w:t>
      </w:r>
      <w:r w:rsidR="00407A73">
        <w:t>source code</w:t>
      </w:r>
      <w:r w:rsidR="00507231" w:rsidRPr="00DC4915">
        <w:t>.</w:t>
      </w:r>
    </w:p>
    <w:p w14:paraId="2522CFC8" w14:textId="765F3F9C" w:rsidR="005A6CE8" w:rsidRPr="00DC4915" w:rsidRDefault="005A6CE8" w:rsidP="00E81B63">
      <w:pPr>
        <w:pStyle w:val="Heading2"/>
        <w:spacing w:before="240"/>
      </w:pPr>
      <w:bookmarkStart w:id="158" w:name="_Ref37246382"/>
      <w:bookmarkStart w:id="159" w:name="_Toc37590682"/>
      <w:r w:rsidRPr="00DC4915">
        <w:t>Technologies Used</w:t>
      </w:r>
      <w:bookmarkEnd w:id="158"/>
      <w:bookmarkEnd w:id="159"/>
    </w:p>
    <w:p w14:paraId="59AF0033" w14:textId="5DF15A65" w:rsidR="00CB372A" w:rsidRPr="00DC4915" w:rsidRDefault="00CB372A" w:rsidP="00E81B63">
      <w:pPr>
        <w:spacing w:before="240"/>
      </w:pPr>
      <w:r w:rsidRPr="00DC4915">
        <w:t>TrayMaster is a progressive web app</w:t>
      </w:r>
      <w:r w:rsidR="005839E8" w:rsidRPr="00DC4915">
        <w:t xml:space="preserve"> (</w:t>
      </w:r>
      <w:r w:rsidRPr="00DC4915">
        <w:t>PWA</w:t>
      </w:r>
      <w:r w:rsidR="005839E8" w:rsidRPr="00DC4915">
        <w:t>)</w:t>
      </w:r>
      <w:r w:rsidRPr="00DC4915">
        <w:t xml:space="preserve"> </w:t>
      </w:r>
      <w:r w:rsidR="00A34924" w:rsidRPr="00DC4915">
        <w:t>that</w:t>
      </w:r>
      <w:r w:rsidRPr="00DC4915">
        <w:t xml:space="preserve"> is </w:t>
      </w:r>
      <w:r w:rsidR="00831044">
        <w:t>deployed</w:t>
      </w:r>
      <w:r w:rsidRPr="00DC4915">
        <w:t xml:space="preserve"> on Heroku. The app itself is </w:t>
      </w:r>
      <w:r w:rsidR="00A34924" w:rsidRPr="00DC4915">
        <w:t>programmed</w:t>
      </w:r>
      <w:r w:rsidRPr="00DC4915">
        <w:t xml:space="preserve"> in TypeScript React </w:t>
      </w:r>
      <w:r w:rsidR="00581766" w:rsidRPr="00DC4915">
        <w:t>(</w:t>
      </w:r>
      <w:r w:rsidR="005839E8" w:rsidRPr="00DC4915">
        <w:t xml:space="preserve">using </w:t>
      </w:r>
      <w:r w:rsidR="00581766" w:rsidRPr="00DC4915">
        <w:t>webpack)</w:t>
      </w:r>
      <w:r w:rsidR="000D6504">
        <w:t>.</w:t>
      </w:r>
      <w:r w:rsidR="00581766" w:rsidRPr="00DC4915">
        <w:t xml:space="preserve"> </w:t>
      </w:r>
      <w:r w:rsidR="000D6504">
        <w:t>It</w:t>
      </w:r>
      <w:r w:rsidRPr="00DC4915">
        <w:t xml:space="preserve"> use</w:t>
      </w:r>
      <w:r w:rsidR="00A34924" w:rsidRPr="00DC4915">
        <w:t>s</w:t>
      </w:r>
      <w:r w:rsidRPr="00DC4915">
        <w:t xml:space="preserve"> Firebase Cloud Fire</w:t>
      </w:r>
      <w:r w:rsidR="006F405C" w:rsidRPr="00DC4915">
        <w:t>s</w:t>
      </w:r>
      <w:r w:rsidRPr="00DC4915">
        <w:t>tore for data storage</w:t>
      </w:r>
      <w:r w:rsidR="000D6504">
        <w:t xml:space="preserve"> and</w:t>
      </w:r>
      <w:r w:rsidR="00941F9F" w:rsidRPr="00DC4915">
        <w:t xml:space="preserve"> </w:t>
      </w:r>
      <w:r w:rsidR="00A34924" w:rsidRPr="00DC4915">
        <w:t>Firebase C</w:t>
      </w:r>
      <w:r w:rsidRPr="00DC4915">
        <w:t xml:space="preserve">loud </w:t>
      </w:r>
      <w:r w:rsidR="00A34924" w:rsidRPr="00DC4915">
        <w:t>F</w:t>
      </w:r>
      <w:r w:rsidRPr="00DC4915">
        <w:t>unction</w:t>
      </w:r>
      <w:r w:rsidR="005839E8" w:rsidRPr="00DC4915">
        <w:t>s</w:t>
      </w:r>
      <w:r w:rsidRPr="00DC4915">
        <w:t xml:space="preserve"> for </w:t>
      </w:r>
      <w:r w:rsidR="00A34924" w:rsidRPr="00DC4915">
        <w:t>some</w:t>
      </w:r>
      <w:r w:rsidRPr="00DC4915">
        <w:t xml:space="preserve"> back-end implementation</w:t>
      </w:r>
      <w:r w:rsidR="00C57307" w:rsidRPr="00DC4915">
        <w:t>s</w:t>
      </w:r>
      <w:r w:rsidRPr="00DC4915">
        <w:t>.</w:t>
      </w:r>
    </w:p>
    <w:p w14:paraId="0BF78CB3" w14:textId="65472C16" w:rsidR="00C742C1" w:rsidRPr="00DC4915" w:rsidRDefault="00941F9F" w:rsidP="00E81B63">
      <w:pPr>
        <w:spacing w:before="240"/>
        <w:sectPr w:rsidR="00C742C1" w:rsidRPr="00DC4915" w:rsidSect="00A24327">
          <w:type w:val="continuous"/>
          <w:pgSz w:w="12240" w:h="15840"/>
          <w:pgMar w:top="1440" w:right="1440" w:bottom="1440" w:left="1440" w:header="720" w:footer="720" w:gutter="0"/>
          <w:cols w:space="720"/>
          <w:docGrid w:linePitch="360"/>
        </w:sectPr>
      </w:pPr>
      <w:r w:rsidRPr="00DC4915">
        <w:t>The following is a list of technologies used:</w:t>
      </w:r>
    </w:p>
    <w:p w14:paraId="504A1539" w14:textId="38CF8394" w:rsidR="0090080F" w:rsidRPr="00DC4915" w:rsidRDefault="0090080F" w:rsidP="00E81B63">
      <w:pPr>
        <w:pStyle w:val="ListParagraph"/>
        <w:numPr>
          <w:ilvl w:val="0"/>
          <w:numId w:val="2"/>
        </w:numPr>
        <w:spacing w:before="240"/>
      </w:pPr>
      <w:r w:rsidRPr="00DC4915">
        <w:t>Node.js</w:t>
      </w:r>
    </w:p>
    <w:p w14:paraId="18A2838F" w14:textId="672D4F5A" w:rsidR="009E5D81" w:rsidRPr="00DC4915" w:rsidRDefault="009E5D81" w:rsidP="00E81B63">
      <w:pPr>
        <w:pStyle w:val="ListParagraph"/>
        <w:numPr>
          <w:ilvl w:val="0"/>
          <w:numId w:val="2"/>
        </w:numPr>
        <w:spacing w:before="240"/>
      </w:pPr>
      <w:r w:rsidRPr="00DC4915">
        <w:t>TypeScript</w:t>
      </w:r>
    </w:p>
    <w:p w14:paraId="4A0E71C9" w14:textId="7B11E38F" w:rsidR="009E5D81" w:rsidRPr="00DC4915" w:rsidRDefault="009E5D81" w:rsidP="00E81B63">
      <w:pPr>
        <w:pStyle w:val="ListParagraph"/>
        <w:numPr>
          <w:ilvl w:val="0"/>
          <w:numId w:val="2"/>
        </w:numPr>
        <w:spacing w:before="240"/>
      </w:pPr>
      <w:r w:rsidRPr="00DC4915">
        <w:t>React</w:t>
      </w:r>
    </w:p>
    <w:p w14:paraId="4BEF3F65" w14:textId="3AB8D95A" w:rsidR="00B85E78" w:rsidRPr="00DC4915" w:rsidRDefault="009E5D81" w:rsidP="00E81B63">
      <w:pPr>
        <w:pStyle w:val="ListParagraph"/>
        <w:numPr>
          <w:ilvl w:val="0"/>
          <w:numId w:val="2"/>
        </w:numPr>
        <w:spacing w:before="240"/>
      </w:pPr>
      <w:r w:rsidRPr="00DC4915">
        <w:t>Sass</w:t>
      </w:r>
    </w:p>
    <w:p w14:paraId="48F27D8B" w14:textId="667EF61A" w:rsidR="009E5D81" w:rsidRPr="00DC4915" w:rsidRDefault="007527EB" w:rsidP="00E81B63">
      <w:pPr>
        <w:pStyle w:val="ListParagraph"/>
        <w:numPr>
          <w:ilvl w:val="0"/>
          <w:numId w:val="2"/>
        </w:numPr>
        <w:spacing w:before="240"/>
      </w:pPr>
      <w:r w:rsidRPr="00DC4915">
        <w:t>P</w:t>
      </w:r>
      <w:r w:rsidR="006C58BF" w:rsidRPr="00DC4915">
        <w:t xml:space="preserve">rogressive </w:t>
      </w:r>
      <w:r w:rsidRPr="00DC4915">
        <w:t>W</w:t>
      </w:r>
      <w:r w:rsidR="006C58BF" w:rsidRPr="00DC4915">
        <w:t xml:space="preserve">eb </w:t>
      </w:r>
      <w:r w:rsidRPr="00DC4915">
        <w:t>A</w:t>
      </w:r>
      <w:r w:rsidR="006C58BF" w:rsidRPr="00DC4915">
        <w:t>pp</w:t>
      </w:r>
      <w:r w:rsidR="00B85E78" w:rsidRPr="00DC4915">
        <w:t>s</w:t>
      </w:r>
      <w:r w:rsidR="00980127" w:rsidRPr="00DC4915">
        <w:t xml:space="preserve"> (PWAs)</w:t>
      </w:r>
    </w:p>
    <w:p w14:paraId="596E90C1" w14:textId="77777777" w:rsidR="00271281" w:rsidRPr="00DC4915" w:rsidRDefault="008C6D93" w:rsidP="00E81B63">
      <w:pPr>
        <w:pStyle w:val="ListParagraph"/>
        <w:numPr>
          <w:ilvl w:val="0"/>
          <w:numId w:val="2"/>
        </w:numPr>
        <w:spacing w:before="240"/>
      </w:pPr>
      <w:r w:rsidRPr="00DC4915">
        <w:t xml:space="preserve">Firebase </w:t>
      </w:r>
      <w:r w:rsidR="002D4CC9" w:rsidRPr="00DC4915">
        <w:t>Authentication</w:t>
      </w:r>
    </w:p>
    <w:p w14:paraId="46481555" w14:textId="470A4357" w:rsidR="00271281" w:rsidRPr="00DC4915" w:rsidRDefault="00271281" w:rsidP="00E81B63">
      <w:pPr>
        <w:pStyle w:val="ListParagraph"/>
        <w:numPr>
          <w:ilvl w:val="0"/>
          <w:numId w:val="2"/>
        </w:numPr>
        <w:spacing w:before="240"/>
      </w:pPr>
      <w:r w:rsidRPr="00DC4915">
        <w:t xml:space="preserve">Firebase </w:t>
      </w:r>
      <w:r w:rsidR="008C6D93" w:rsidRPr="00DC4915">
        <w:t>Cloud Fire</w:t>
      </w:r>
      <w:r w:rsidR="006F405C" w:rsidRPr="00DC4915">
        <w:t>s</w:t>
      </w:r>
      <w:r w:rsidR="008C6D93" w:rsidRPr="00DC4915">
        <w:t>tore</w:t>
      </w:r>
    </w:p>
    <w:p w14:paraId="786D32B6" w14:textId="6FC62ED4" w:rsidR="00C742C1" w:rsidRPr="00DC4915" w:rsidRDefault="00271281" w:rsidP="00E81B63">
      <w:pPr>
        <w:pStyle w:val="ListParagraph"/>
        <w:numPr>
          <w:ilvl w:val="0"/>
          <w:numId w:val="2"/>
        </w:numPr>
        <w:spacing w:before="240"/>
      </w:pPr>
      <w:r w:rsidRPr="00DC4915">
        <w:t>Firebase F</w:t>
      </w:r>
      <w:r w:rsidR="002D4CC9" w:rsidRPr="00DC4915">
        <w:t>unctions</w:t>
      </w:r>
    </w:p>
    <w:p w14:paraId="352DD3CF" w14:textId="46192548" w:rsidR="00662397" w:rsidRPr="00DC4915" w:rsidRDefault="00662397" w:rsidP="00E81B63">
      <w:pPr>
        <w:pStyle w:val="ListParagraph"/>
        <w:numPr>
          <w:ilvl w:val="0"/>
          <w:numId w:val="2"/>
        </w:numPr>
        <w:spacing w:before="240"/>
      </w:pPr>
      <w:r w:rsidRPr="00DC4915">
        <w:t xml:space="preserve">GitHub </w:t>
      </w:r>
      <w:r w:rsidR="00D174F4" w:rsidRPr="00DC4915">
        <w:t>Actions</w:t>
      </w:r>
    </w:p>
    <w:p w14:paraId="7440A7B4" w14:textId="3988F316" w:rsidR="00C742C1" w:rsidRPr="00DC4915" w:rsidRDefault="00D174F4" w:rsidP="00E81B63">
      <w:pPr>
        <w:pStyle w:val="ListParagraph"/>
        <w:numPr>
          <w:ilvl w:val="0"/>
          <w:numId w:val="2"/>
        </w:numPr>
        <w:spacing w:before="240"/>
        <w:sectPr w:rsidR="00C742C1" w:rsidRPr="00DC4915" w:rsidSect="00C742C1">
          <w:type w:val="continuous"/>
          <w:pgSz w:w="12240" w:h="15840"/>
          <w:pgMar w:top="1440" w:right="1440" w:bottom="1440" w:left="1440" w:header="720" w:footer="720" w:gutter="0"/>
          <w:cols w:num="2" w:space="720"/>
          <w:docGrid w:linePitch="360"/>
        </w:sectPr>
      </w:pPr>
      <w:r w:rsidRPr="00DC4915">
        <w:t>Heroku</w:t>
      </w:r>
    </w:p>
    <w:p w14:paraId="6A5A7CBA" w14:textId="72684E1A" w:rsidR="00941F9F" w:rsidRPr="00DC4915" w:rsidRDefault="00714F9C" w:rsidP="00E81B63">
      <w:pPr>
        <w:spacing w:before="240"/>
      </w:pPr>
      <w:r w:rsidRPr="00DC4915">
        <w:t xml:space="preserve">Standard quick start guides are recommended for familiarising </w:t>
      </w:r>
      <w:r w:rsidR="002B6706">
        <w:t xml:space="preserve">yourself </w:t>
      </w:r>
      <w:r w:rsidRPr="00DC4915">
        <w:t xml:space="preserve">with </w:t>
      </w:r>
      <w:r w:rsidR="009E5D81" w:rsidRPr="00DC4915">
        <w:t>the above technologies.</w:t>
      </w:r>
    </w:p>
    <w:p w14:paraId="425D47C9" w14:textId="77777777" w:rsidR="00A24327" w:rsidRPr="00DC4915" w:rsidRDefault="00A24327" w:rsidP="00E81B63">
      <w:pPr>
        <w:pStyle w:val="Heading2"/>
        <w:spacing w:before="240"/>
        <w:sectPr w:rsidR="00A24327" w:rsidRPr="00DC4915" w:rsidSect="00A24327">
          <w:type w:val="continuous"/>
          <w:pgSz w:w="12240" w:h="15840"/>
          <w:pgMar w:top="1440" w:right="1440" w:bottom="1440" w:left="1440" w:header="720" w:footer="720" w:gutter="0"/>
          <w:cols w:space="720"/>
          <w:docGrid w:linePitch="360"/>
        </w:sectPr>
      </w:pPr>
    </w:p>
    <w:p w14:paraId="17CD4D81" w14:textId="435E2FAD" w:rsidR="00A13C02" w:rsidRPr="00DC4915" w:rsidRDefault="00305EF8" w:rsidP="00E81B63">
      <w:pPr>
        <w:pStyle w:val="Heading2"/>
        <w:spacing w:before="240"/>
      </w:pPr>
      <w:bookmarkStart w:id="160" w:name="_Ref36965935"/>
      <w:bookmarkStart w:id="161" w:name="_Toc37590683"/>
      <w:r w:rsidRPr="00DC4915">
        <w:t>Code Repository</w:t>
      </w:r>
      <w:bookmarkEnd w:id="160"/>
      <w:bookmarkEnd w:id="161"/>
    </w:p>
    <w:p w14:paraId="20C75BD4" w14:textId="11102D9B" w:rsidR="00870800" w:rsidRPr="00DC4915" w:rsidRDefault="00305EF8" w:rsidP="00E81B63">
      <w:pPr>
        <w:pStyle w:val="Subtitle"/>
        <w:spacing w:before="240"/>
        <w:rPr>
          <w:b/>
        </w:rPr>
      </w:pPr>
      <w:r w:rsidRPr="00DC4915">
        <w:t xml:space="preserve">This section assumes </w:t>
      </w:r>
      <w:r w:rsidR="004019AA" w:rsidRPr="00DC4915">
        <w:t>prior</w:t>
      </w:r>
      <w:r w:rsidRPr="00DC4915">
        <w:t xml:space="preserve"> knowledge of </w:t>
      </w:r>
      <w:r w:rsidRPr="00DC4915">
        <w:rPr>
          <w:b/>
        </w:rPr>
        <w:t>git</w:t>
      </w:r>
      <w:r w:rsidR="00870800" w:rsidRPr="00DC4915">
        <w:rPr>
          <w:b/>
        </w:rPr>
        <w:t xml:space="preserve"> </w:t>
      </w:r>
      <w:r w:rsidR="00870800" w:rsidRPr="00DC4915">
        <w:t>and</w:t>
      </w:r>
      <w:r w:rsidR="004617EC" w:rsidRPr="00DC4915">
        <w:t xml:space="preserve"> </w:t>
      </w:r>
      <w:r w:rsidR="004617EC" w:rsidRPr="00DC4915">
        <w:rPr>
          <w:b/>
        </w:rPr>
        <w:t>GitHub</w:t>
      </w:r>
    </w:p>
    <w:p w14:paraId="765466B3" w14:textId="2D21F3D2" w:rsidR="00870800" w:rsidRPr="00DC4915" w:rsidRDefault="00870800" w:rsidP="00E81B63">
      <w:pPr>
        <w:spacing w:before="240"/>
      </w:pPr>
      <w:r w:rsidRPr="00DC4915">
        <w:t xml:space="preserve">The </w:t>
      </w:r>
      <w:r w:rsidR="000043F1">
        <w:t>source code</w:t>
      </w:r>
      <w:r w:rsidRPr="00DC4915">
        <w:t xml:space="preserve"> for TrayMaster can be found at </w:t>
      </w:r>
      <w:hyperlink r:id="rId64" w:history="1">
        <w:r w:rsidR="008C56EB" w:rsidRPr="00DC4915">
          <w:rPr>
            <w:rStyle w:val="Hyperlink"/>
          </w:rPr>
          <w:t>https://github.com/Kacper-Lubisz/TrayMaster</w:t>
        </w:r>
      </w:hyperlink>
      <w:r w:rsidR="008C56EB" w:rsidRPr="00DC4915">
        <w:t xml:space="preserve">. </w:t>
      </w:r>
      <w:r w:rsidR="00D82BD3" w:rsidRPr="00DC4915">
        <w:t xml:space="preserve">The preferred </w:t>
      </w:r>
      <w:r w:rsidR="00C37123" w:rsidRPr="00DC4915">
        <w:t xml:space="preserve">method for modifying the </w:t>
      </w:r>
      <w:r w:rsidR="007437E7" w:rsidRPr="00DC4915">
        <w:t xml:space="preserve">repository </w:t>
      </w:r>
      <w:r w:rsidR="00C37123" w:rsidRPr="00DC4915">
        <w:t>is to fork it,</w:t>
      </w:r>
      <w:r w:rsidR="00D5375D" w:rsidRPr="00DC4915">
        <w:t xml:space="preserve"> </w:t>
      </w:r>
      <w:r w:rsidR="00887826">
        <w:t>al</w:t>
      </w:r>
      <w:r w:rsidR="00D5375D" w:rsidRPr="00DC4915">
        <w:t>though</w:t>
      </w:r>
      <w:r w:rsidR="00680E22" w:rsidRPr="00DC4915">
        <w:t xml:space="preserve"> </w:t>
      </w:r>
      <w:r w:rsidR="001210AC" w:rsidRPr="00DC4915">
        <w:t>making pull requests to the original repository is an option. To do this</w:t>
      </w:r>
      <w:r w:rsidR="00887826">
        <w:t>, please</w:t>
      </w:r>
      <w:r w:rsidR="001210AC" w:rsidRPr="00DC4915">
        <w:t xml:space="preserve"> </w:t>
      </w:r>
      <w:r w:rsidR="00953288">
        <w:t>contact</w:t>
      </w:r>
      <w:r w:rsidR="003C699E" w:rsidRPr="00DC4915">
        <w:t xml:space="preserve"> the repository owner </w:t>
      </w:r>
      <w:r w:rsidR="00FB07A5" w:rsidRPr="00DC4915">
        <w:t xml:space="preserve">to gain </w:t>
      </w:r>
      <w:r w:rsidR="00CC4EBE">
        <w:t>C</w:t>
      </w:r>
      <w:r w:rsidR="00DF791A" w:rsidRPr="00DC4915">
        <w:t>ollaborator access to the repository</w:t>
      </w:r>
      <w:r w:rsidR="008E68F2" w:rsidRPr="00DC4915">
        <w:t xml:space="preserve"> </w:t>
      </w:r>
      <w:r w:rsidR="00062350">
        <w:t xml:space="preserve">before </w:t>
      </w:r>
      <w:r w:rsidR="008E68F2" w:rsidRPr="00DC4915">
        <w:t>submit</w:t>
      </w:r>
      <w:r w:rsidR="00062350">
        <w:t>ting</w:t>
      </w:r>
      <w:r w:rsidR="008E68F2" w:rsidRPr="00DC4915">
        <w:t xml:space="preserve"> pull requests</w:t>
      </w:r>
      <w:r w:rsidR="00DF791A" w:rsidRPr="00DC4915">
        <w:t>.</w:t>
      </w:r>
    </w:p>
    <w:p w14:paraId="3AF6E7A8" w14:textId="5980E86B" w:rsidR="00870800" w:rsidRPr="00DC4915" w:rsidRDefault="00AC679F" w:rsidP="00AC679F">
      <w:pPr>
        <w:spacing w:after="160" w:line="259" w:lineRule="auto"/>
        <w:jc w:val="left"/>
      </w:pPr>
      <w:r>
        <w:br w:type="page"/>
      </w:r>
    </w:p>
    <w:p w14:paraId="0298A125" w14:textId="1973A76D" w:rsidR="00637D47" w:rsidRPr="00DC4915" w:rsidRDefault="00445A05" w:rsidP="00E81B63">
      <w:pPr>
        <w:pStyle w:val="Heading2"/>
        <w:spacing w:before="240"/>
      </w:pPr>
      <w:bookmarkStart w:id="162" w:name="_Toc37590684"/>
      <w:r w:rsidRPr="00DC4915">
        <w:t>Contin</w:t>
      </w:r>
      <w:r w:rsidR="00B17570" w:rsidRPr="00DC4915">
        <w:t>uous</w:t>
      </w:r>
      <w:r w:rsidR="00844409" w:rsidRPr="00DC4915">
        <w:t xml:space="preserve"> Integration</w:t>
      </w:r>
      <w:bookmarkEnd w:id="162"/>
    </w:p>
    <w:p w14:paraId="3422A481" w14:textId="246C35C9" w:rsidR="005F3615" w:rsidRPr="00DC4915" w:rsidRDefault="00637D47" w:rsidP="00E81B63">
      <w:pPr>
        <w:pStyle w:val="Subtitle"/>
        <w:spacing w:before="240"/>
        <w:rPr>
          <w:b/>
        </w:rPr>
      </w:pPr>
      <w:r w:rsidRPr="00DC4915">
        <w:t xml:space="preserve">This section assumes </w:t>
      </w:r>
      <w:r w:rsidR="008D5877">
        <w:t xml:space="preserve">some </w:t>
      </w:r>
      <w:r w:rsidRPr="00DC4915">
        <w:t xml:space="preserve">prior knowledge of </w:t>
      </w:r>
      <w:r w:rsidR="00893A31" w:rsidRPr="00DC4915">
        <w:rPr>
          <w:b/>
        </w:rPr>
        <w:t>git</w:t>
      </w:r>
      <w:r w:rsidR="00893A31" w:rsidRPr="00DC4915">
        <w:t xml:space="preserve"> and </w:t>
      </w:r>
      <w:hyperlink r:id="rId65" w:history="1">
        <w:r w:rsidRPr="00DC4915">
          <w:rPr>
            <w:rStyle w:val="Hyperlink"/>
            <w:b/>
          </w:rPr>
          <w:t>GitHub Actions</w:t>
        </w:r>
      </w:hyperlink>
    </w:p>
    <w:p w14:paraId="0A1DD47D" w14:textId="28A90610" w:rsidR="009C54D0" w:rsidRPr="00DC4915" w:rsidRDefault="00304551" w:rsidP="00E81B63">
      <w:pPr>
        <w:spacing w:before="240"/>
      </w:pPr>
      <w:r>
        <w:t xml:space="preserve">It is recommended to use </w:t>
      </w:r>
      <w:r w:rsidR="006D1CCE" w:rsidRPr="00DC4915">
        <w:t>GitHub</w:t>
      </w:r>
      <w:r>
        <w:t xml:space="preserve"> </w:t>
      </w:r>
      <w:r w:rsidR="006D1CCE" w:rsidRPr="00DC4915">
        <w:t xml:space="preserve">Actions to </w:t>
      </w:r>
      <w:r w:rsidR="004552C7" w:rsidRPr="00DC4915">
        <w:t>facilitate</w:t>
      </w:r>
      <w:r w:rsidR="003F4772" w:rsidRPr="00DC4915">
        <w:t xml:space="preserve"> Continuous Integration (CI) </w:t>
      </w:r>
      <w:r w:rsidR="00BF5D70">
        <w:t>when</w:t>
      </w:r>
      <w:r>
        <w:t xml:space="preserve"> developing </w:t>
      </w:r>
      <w:r w:rsidR="0017777E">
        <w:t>TrayMaster</w:t>
      </w:r>
      <w:r w:rsidR="003F4772" w:rsidRPr="00DC4915">
        <w:t>.</w:t>
      </w:r>
      <w:r w:rsidR="00C33AB3" w:rsidRPr="00DC4915">
        <w:t xml:space="preserve"> </w:t>
      </w:r>
      <w:r w:rsidR="00E86B07">
        <w:t>This</w:t>
      </w:r>
      <w:r w:rsidR="00C33AB3" w:rsidRPr="00DC4915">
        <w:t xml:space="preserve"> </w:t>
      </w:r>
      <w:r w:rsidR="00BF5D70">
        <w:t xml:space="preserve">will </w:t>
      </w:r>
      <w:r w:rsidR="000E420F">
        <w:t xml:space="preserve">automatically </w:t>
      </w:r>
      <w:r w:rsidR="006867A5" w:rsidRPr="00DC4915">
        <w:t>spot trivial issues</w:t>
      </w:r>
      <w:r w:rsidR="00920681" w:rsidRPr="00DC4915">
        <w:t xml:space="preserve"> </w:t>
      </w:r>
      <w:r w:rsidR="00564D43" w:rsidRPr="00DC4915">
        <w:t>and</w:t>
      </w:r>
      <w:r w:rsidR="00BF5D70">
        <w:t xml:space="preserve"> </w:t>
      </w:r>
      <w:r w:rsidR="003F5546" w:rsidRPr="00DC4915">
        <w:t>allow</w:t>
      </w:r>
      <w:r w:rsidR="00CB4B91" w:rsidRPr="00DC4915">
        <w:t xml:space="preserve"> </w:t>
      </w:r>
      <w:r w:rsidR="003F5546" w:rsidRPr="00DC4915">
        <w:t>Pull Request</w:t>
      </w:r>
      <w:r w:rsidR="00CB4B91" w:rsidRPr="00DC4915">
        <w:t xml:space="preserve"> reviewers to</w:t>
      </w:r>
      <w:r w:rsidR="000B18E4" w:rsidRPr="00DC4915">
        <w:t xml:space="preserve"> </w:t>
      </w:r>
      <w:r w:rsidR="003F5546" w:rsidRPr="00DC4915">
        <w:t xml:space="preserve">focus </w:t>
      </w:r>
      <w:r w:rsidR="00CB4B91" w:rsidRPr="00DC4915">
        <w:t xml:space="preserve">on </w:t>
      </w:r>
      <w:r w:rsidR="000B18E4" w:rsidRPr="00DC4915">
        <w:t xml:space="preserve">the </w:t>
      </w:r>
      <w:r w:rsidR="00413B6C">
        <w:t xml:space="preserve">actual </w:t>
      </w:r>
      <w:r w:rsidR="003F5546" w:rsidRPr="00DC4915">
        <w:t xml:space="preserve">logic </w:t>
      </w:r>
      <w:r w:rsidR="00AD73F6">
        <w:t xml:space="preserve">instead of </w:t>
      </w:r>
      <w:r w:rsidR="00413B6C">
        <w:t>other</w:t>
      </w:r>
      <w:r w:rsidR="003F5546" w:rsidRPr="00A616B7">
        <w:t xml:space="preserve"> </w:t>
      </w:r>
      <w:r w:rsidR="003F5546" w:rsidRPr="00DC4915">
        <w:t xml:space="preserve">details like </w:t>
      </w:r>
      <w:r w:rsidR="00AD73F6">
        <w:t xml:space="preserve">code style, </w:t>
      </w:r>
      <w:r w:rsidR="003F5546" w:rsidRPr="00DC4915">
        <w:t>syntax</w:t>
      </w:r>
      <w:r w:rsidR="00AD73F6">
        <w:t>,</w:t>
      </w:r>
      <w:r w:rsidR="001A17E5" w:rsidRPr="00DC4915">
        <w:t xml:space="preserve"> and whether the code will </w:t>
      </w:r>
      <w:r w:rsidR="00AD73F6">
        <w:t xml:space="preserve">even </w:t>
      </w:r>
      <w:r w:rsidR="001A17E5" w:rsidRPr="00DC4915">
        <w:t>compile</w:t>
      </w:r>
      <w:r w:rsidR="00380CC7" w:rsidRPr="00DC4915">
        <w:t>.</w:t>
      </w:r>
    </w:p>
    <w:p w14:paraId="5F7646AD" w14:textId="3C557577" w:rsidR="00AF7012" w:rsidRPr="00DC4915" w:rsidRDefault="002C0653" w:rsidP="00E81B63">
      <w:pPr>
        <w:spacing w:before="240"/>
      </w:pPr>
      <w:r>
        <w:t xml:space="preserve">The source code </w:t>
      </w:r>
      <w:r w:rsidR="001B4F0A">
        <w:t xml:space="preserve">already </w:t>
      </w:r>
      <w:r>
        <w:t xml:space="preserve">contains a </w:t>
      </w:r>
      <w:r w:rsidR="00692D86">
        <w:t>pre-</w:t>
      </w:r>
      <w:r w:rsidR="001B4F0A">
        <w:t>configured</w:t>
      </w:r>
      <w:r>
        <w:t xml:space="preserve"> </w:t>
      </w:r>
      <w:r w:rsidR="00646247" w:rsidRPr="00DC4915">
        <w:t>Action in</w:t>
      </w:r>
      <w:r>
        <w:t xml:space="preserve"> the</w:t>
      </w:r>
      <w:r w:rsidR="008B79AC" w:rsidRPr="00DC4915">
        <w:t xml:space="preserve"> </w:t>
      </w:r>
      <w:r w:rsidR="008B79AC" w:rsidRPr="00DC4915">
        <w:rPr>
          <w:rFonts w:ascii="Consolas" w:hAnsi="Consolas"/>
        </w:rPr>
        <w:t>.github/</w:t>
      </w:r>
      <w:r w:rsidR="00F47777" w:rsidRPr="00DC4915">
        <w:rPr>
          <w:rFonts w:ascii="Consolas" w:hAnsi="Consolas"/>
        </w:rPr>
        <w:t>workflows/nodejs.yml</w:t>
      </w:r>
      <w:r>
        <w:t xml:space="preserve"> file.</w:t>
      </w:r>
      <w:r w:rsidR="00045705" w:rsidRPr="00DC4915">
        <w:t xml:space="preserve"> </w:t>
      </w:r>
      <w:r w:rsidR="00125097">
        <w:t xml:space="preserve">It </w:t>
      </w:r>
      <w:r w:rsidR="002C0B1A">
        <w:t>will</w:t>
      </w:r>
      <w:r w:rsidR="00045705" w:rsidRPr="00DC4915">
        <w:t xml:space="preserve"> run on </w:t>
      </w:r>
      <w:r w:rsidR="00125097">
        <w:t xml:space="preserve">any </w:t>
      </w:r>
      <w:r w:rsidR="00045705" w:rsidRPr="00DC4915">
        <w:t xml:space="preserve">Pull Requests into the </w:t>
      </w:r>
      <w:r w:rsidR="008137DC">
        <w:t xml:space="preserve">repository's </w:t>
      </w:r>
      <w:r w:rsidR="00045705" w:rsidRPr="009E5531">
        <w:rPr>
          <w:b/>
        </w:rPr>
        <w:t>staging</w:t>
      </w:r>
      <w:r w:rsidR="00A23E26" w:rsidRPr="00DC4915">
        <w:t xml:space="preserve"> and </w:t>
      </w:r>
      <w:r w:rsidR="00045705" w:rsidRPr="009E5531">
        <w:rPr>
          <w:b/>
        </w:rPr>
        <w:t>master</w:t>
      </w:r>
      <w:r w:rsidR="00045705" w:rsidRPr="00DC4915">
        <w:t xml:space="preserve"> branch</w:t>
      </w:r>
      <w:r w:rsidR="00667CE9" w:rsidRPr="00DC4915">
        <w:t>es.</w:t>
      </w:r>
      <w:r w:rsidR="00FA5588" w:rsidRPr="00DC4915">
        <w:t xml:space="preserve"> </w:t>
      </w:r>
      <w:r w:rsidR="00E90613">
        <w:t>It</w:t>
      </w:r>
      <w:r w:rsidR="00DF557A">
        <w:t xml:space="preserve"> u</w:t>
      </w:r>
      <w:r w:rsidR="00E568CF" w:rsidRPr="00DC4915">
        <w:t>s</w:t>
      </w:r>
      <w:r w:rsidR="00DF557A">
        <w:t>es</w:t>
      </w:r>
      <w:r w:rsidR="00AF7012" w:rsidRPr="00DC4915">
        <w:t xml:space="preserve"> Node</w:t>
      </w:r>
      <w:r w:rsidR="00DF557A">
        <w:t>.js</w:t>
      </w:r>
      <w:r w:rsidR="00AF7012" w:rsidRPr="00DC4915">
        <w:t xml:space="preserve"> 12 (</w:t>
      </w:r>
      <w:r w:rsidR="00E90613">
        <w:t>latest</w:t>
      </w:r>
      <w:r w:rsidR="00AF7012" w:rsidRPr="00DC4915">
        <w:t xml:space="preserve"> stable </w:t>
      </w:r>
      <w:r w:rsidR="00E90613">
        <w:t>version</w:t>
      </w:r>
      <w:r w:rsidR="00AF7012" w:rsidRPr="00DC4915">
        <w:t xml:space="preserve">) on </w:t>
      </w:r>
      <w:r w:rsidR="00545EF1">
        <w:t xml:space="preserve">the </w:t>
      </w:r>
      <w:r w:rsidR="00AF7012" w:rsidRPr="00DC4915">
        <w:t>Windows and Ubuntu operating systems</w:t>
      </w:r>
      <w:r w:rsidR="00DF557A">
        <w:t xml:space="preserve"> to </w:t>
      </w:r>
      <w:r w:rsidR="00B82BD8" w:rsidRPr="00DC4915">
        <w:t>perform the following:</w:t>
      </w:r>
    </w:p>
    <w:p w14:paraId="0BA3FFF3" w14:textId="689E7C1A" w:rsidR="00032847" w:rsidRPr="00DC4915" w:rsidRDefault="00B82BD8" w:rsidP="00E81B63">
      <w:pPr>
        <w:pStyle w:val="ListParagraph"/>
        <w:numPr>
          <w:ilvl w:val="0"/>
          <w:numId w:val="1"/>
        </w:numPr>
        <w:spacing w:before="240"/>
      </w:pPr>
      <w:r w:rsidRPr="00DC4915">
        <w:t>Set up the environment</w:t>
      </w:r>
    </w:p>
    <w:p w14:paraId="20CB66F3" w14:textId="582028D2" w:rsidR="00032847" w:rsidRPr="00DC4915" w:rsidRDefault="0024547D" w:rsidP="00E81B63">
      <w:pPr>
        <w:pStyle w:val="ListParagraph"/>
        <w:numPr>
          <w:ilvl w:val="1"/>
          <w:numId w:val="1"/>
        </w:numPr>
        <w:spacing w:before="240"/>
      </w:pPr>
      <w:r w:rsidRPr="00DC4915">
        <w:t>S</w:t>
      </w:r>
      <w:r w:rsidR="007A57AC" w:rsidRPr="00DC4915">
        <w:t>witch to the relevant branch</w:t>
      </w:r>
    </w:p>
    <w:p w14:paraId="3E39202E" w14:textId="591B67C0" w:rsidR="00032847" w:rsidRPr="00DC4915" w:rsidRDefault="0024547D" w:rsidP="00E81B63">
      <w:pPr>
        <w:pStyle w:val="ListParagraph"/>
        <w:numPr>
          <w:ilvl w:val="1"/>
          <w:numId w:val="1"/>
        </w:numPr>
        <w:spacing w:before="240"/>
      </w:pPr>
      <w:r w:rsidRPr="00DC4915">
        <w:t>S</w:t>
      </w:r>
      <w:r w:rsidR="000E2F7C" w:rsidRPr="00DC4915">
        <w:t>et up Node.js</w:t>
      </w:r>
    </w:p>
    <w:p w14:paraId="611160A7" w14:textId="28210CD1" w:rsidR="00B82BD8" w:rsidRPr="00DC4915" w:rsidRDefault="0024547D" w:rsidP="00E81B63">
      <w:pPr>
        <w:pStyle w:val="ListParagraph"/>
        <w:numPr>
          <w:ilvl w:val="1"/>
          <w:numId w:val="1"/>
        </w:numPr>
        <w:spacing w:before="240"/>
      </w:pPr>
      <w:r w:rsidRPr="00DC4915">
        <w:t>In</w:t>
      </w:r>
      <w:r w:rsidR="00A05A92" w:rsidRPr="00DC4915">
        <w:t>stall dependencies</w:t>
      </w:r>
    </w:p>
    <w:p w14:paraId="75AFC757" w14:textId="107ACECD" w:rsidR="004A765B" w:rsidRPr="00DC4915" w:rsidRDefault="005577E9" w:rsidP="00E81B63">
      <w:pPr>
        <w:pStyle w:val="ListParagraph"/>
        <w:numPr>
          <w:ilvl w:val="0"/>
          <w:numId w:val="1"/>
        </w:numPr>
        <w:spacing w:before="240"/>
      </w:pPr>
      <w:r w:rsidRPr="00DC4915">
        <w:t>Run ESLint</w:t>
      </w:r>
    </w:p>
    <w:p w14:paraId="5F4E0665" w14:textId="1F0F3715" w:rsidR="001C6BB7" w:rsidRPr="00DC4915" w:rsidRDefault="001C6BB7" w:rsidP="00E81B63">
      <w:pPr>
        <w:pStyle w:val="ListParagraph"/>
        <w:numPr>
          <w:ilvl w:val="1"/>
          <w:numId w:val="1"/>
        </w:numPr>
        <w:spacing w:before="240"/>
      </w:pPr>
      <w:r w:rsidRPr="00DC4915">
        <w:t xml:space="preserve">This </w:t>
      </w:r>
      <w:r w:rsidR="00321C4C" w:rsidRPr="00DC4915">
        <w:t>checks against</w:t>
      </w:r>
      <w:r w:rsidRPr="00DC4915">
        <w:t xml:space="preserve"> the custom configuration specified </w:t>
      </w:r>
      <w:r w:rsidR="00E97298" w:rsidRPr="00DC4915">
        <w:t xml:space="preserve">in </w:t>
      </w:r>
      <w:r w:rsidR="00016059" w:rsidRPr="00DC4915">
        <w:rPr>
          <w:rFonts w:ascii="Consolas" w:hAnsi="Consolas"/>
        </w:rPr>
        <w:t>src/</w:t>
      </w:r>
      <w:r w:rsidR="00321C4C" w:rsidRPr="00DC4915">
        <w:rPr>
          <w:rFonts w:ascii="Consolas" w:hAnsi="Consolas"/>
        </w:rPr>
        <w:t>.</w:t>
      </w:r>
      <w:r w:rsidR="00016059" w:rsidRPr="00DC4915">
        <w:rPr>
          <w:rFonts w:ascii="Consolas" w:hAnsi="Consolas"/>
        </w:rPr>
        <w:t>eslintrc.js</w:t>
      </w:r>
    </w:p>
    <w:p w14:paraId="2F74E916" w14:textId="568D36F3" w:rsidR="004A765B" w:rsidRPr="00DC4915" w:rsidRDefault="005611E7" w:rsidP="00E81B63">
      <w:pPr>
        <w:pStyle w:val="ListParagraph"/>
        <w:numPr>
          <w:ilvl w:val="0"/>
          <w:numId w:val="1"/>
        </w:numPr>
        <w:spacing w:before="240"/>
      </w:pPr>
      <w:r w:rsidRPr="00DC4915">
        <w:t xml:space="preserve">Run </w:t>
      </w:r>
      <w:r w:rsidR="00DF4358" w:rsidRPr="00DC4915">
        <w:t xml:space="preserve">Jest </w:t>
      </w:r>
      <w:r w:rsidR="00193A68" w:rsidRPr="00DC4915">
        <w:t>unit</w:t>
      </w:r>
      <w:r w:rsidR="00DF4358" w:rsidRPr="00DC4915">
        <w:t xml:space="preserve"> tests</w:t>
      </w:r>
    </w:p>
    <w:p w14:paraId="6AA54965" w14:textId="35D15F51" w:rsidR="00193A68" w:rsidRPr="00DC4915" w:rsidRDefault="00D3028C" w:rsidP="00E81B63">
      <w:pPr>
        <w:pStyle w:val="ListParagraph"/>
        <w:numPr>
          <w:ilvl w:val="1"/>
          <w:numId w:val="1"/>
        </w:numPr>
        <w:spacing w:before="240"/>
      </w:pPr>
      <w:r w:rsidRPr="00DC4915">
        <w:t xml:space="preserve">These tests are defined in </w:t>
      </w:r>
      <w:r w:rsidR="008C34F6" w:rsidRPr="0025723D">
        <w:rPr>
          <w:rFonts w:ascii="Consolas" w:hAnsi="Consolas"/>
        </w:rPr>
        <w:t>.</w:t>
      </w:r>
      <w:r w:rsidRPr="00DC4915">
        <w:rPr>
          <w:rFonts w:ascii="Consolas" w:hAnsi="Consolas"/>
        </w:rPr>
        <w:t>test.ts</w:t>
      </w:r>
      <w:r w:rsidR="00193A68" w:rsidRPr="00DC4915">
        <w:t xml:space="preserve"> </w:t>
      </w:r>
      <w:r w:rsidR="00193A68" w:rsidRPr="005966C8">
        <w:t>and</w:t>
      </w:r>
      <w:r w:rsidR="00193A68" w:rsidRPr="00DC4915">
        <w:t xml:space="preserve"> </w:t>
      </w:r>
      <w:r w:rsidR="008C34F6" w:rsidRPr="0025723D">
        <w:rPr>
          <w:rFonts w:ascii="Consolas" w:hAnsi="Consolas"/>
        </w:rPr>
        <w:t>.</w:t>
      </w:r>
      <w:r w:rsidRPr="00DC4915">
        <w:rPr>
          <w:rFonts w:ascii="Consolas" w:hAnsi="Consolas"/>
        </w:rPr>
        <w:t>test.tsx</w:t>
      </w:r>
      <w:r w:rsidRPr="00DC4915">
        <w:t xml:space="preserve"> files</w:t>
      </w:r>
      <w:r w:rsidR="00193A68" w:rsidRPr="00DC4915">
        <w:t xml:space="preserve"> </w:t>
      </w:r>
      <w:r w:rsidR="00815BF0">
        <w:t>throughout</w:t>
      </w:r>
      <w:r w:rsidR="00193A68" w:rsidRPr="00DC4915">
        <w:t xml:space="preserve"> the </w:t>
      </w:r>
      <w:r w:rsidR="00815BF0">
        <w:t>source code</w:t>
      </w:r>
    </w:p>
    <w:p w14:paraId="06187A3B" w14:textId="70ADCC44" w:rsidR="00193A68" w:rsidRPr="00DC4915" w:rsidRDefault="00193A68" w:rsidP="00E81B63">
      <w:pPr>
        <w:pStyle w:val="ListParagraph"/>
        <w:numPr>
          <w:ilvl w:val="0"/>
          <w:numId w:val="1"/>
        </w:numPr>
        <w:spacing w:before="240"/>
      </w:pPr>
      <w:r w:rsidRPr="00DC4915">
        <w:t>Build the ap</w:t>
      </w:r>
      <w:r w:rsidR="0014074C" w:rsidRPr="00DC4915">
        <w:t>p for deployment</w:t>
      </w:r>
    </w:p>
    <w:p w14:paraId="74472B0C" w14:textId="748144C8" w:rsidR="0024547D" w:rsidRPr="00DC4915" w:rsidRDefault="009654CA" w:rsidP="00E81B63">
      <w:pPr>
        <w:pStyle w:val="ListParagraph"/>
        <w:numPr>
          <w:ilvl w:val="1"/>
          <w:numId w:val="1"/>
        </w:numPr>
        <w:spacing w:before="240"/>
      </w:pPr>
      <w:r w:rsidRPr="00DC4915">
        <w:t xml:space="preserve">This </w:t>
      </w:r>
      <w:r w:rsidR="0024547D" w:rsidRPr="00DC4915">
        <w:t xml:space="preserve">runs the </w:t>
      </w:r>
      <w:r w:rsidR="00971D2B" w:rsidRPr="00971D2B">
        <w:rPr>
          <w:rFonts w:ascii="Consolas" w:hAnsi="Consolas"/>
          <w:sz w:val="21"/>
          <w:szCs w:val="21"/>
        </w:rPr>
        <w:t xml:space="preserve">npm build </w:t>
      </w:r>
      <w:r w:rsidR="0024547D" w:rsidRPr="00DC4915">
        <w:t xml:space="preserve">command </w:t>
      </w:r>
      <w:r w:rsidR="00971D2B">
        <w:t xml:space="preserve">to </w:t>
      </w:r>
      <w:r w:rsidR="0024547D" w:rsidRPr="00DC4915">
        <w:t>compile the project for use in production environments</w:t>
      </w:r>
    </w:p>
    <w:p w14:paraId="65754428" w14:textId="017C7993" w:rsidR="0024547D" w:rsidRPr="00DC4915" w:rsidRDefault="00D12F4C" w:rsidP="00E81B63">
      <w:pPr>
        <w:pStyle w:val="ListParagraph"/>
        <w:numPr>
          <w:ilvl w:val="1"/>
          <w:numId w:val="1"/>
        </w:numPr>
        <w:spacing w:before="240"/>
      </w:pPr>
      <w:r w:rsidRPr="00DC4915">
        <w:t xml:space="preserve">It </w:t>
      </w:r>
      <w:r w:rsidR="00D75924">
        <w:t>should</w:t>
      </w:r>
      <w:r w:rsidR="001C6BB7" w:rsidRPr="00DC4915">
        <w:t xml:space="preserve"> pick up any </w:t>
      </w:r>
      <w:r w:rsidR="00D75924">
        <w:t xml:space="preserve">compilation </w:t>
      </w:r>
      <w:r w:rsidR="001C6BB7" w:rsidRPr="00DC4915">
        <w:t>issues that other tests have missed</w:t>
      </w:r>
    </w:p>
    <w:p w14:paraId="5B0DF3B9" w14:textId="7FFF8AFE" w:rsidR="00A24327" w:rsidRPr="00DC4915" w:rsidRDefault="00D15AFA" w:rsidP="00E81B63">
      <w:pPr>
        <w:pStyle w:val="Heading2"/>
        <w:spacing w:before="240"/>
      </w:pPr>
      <w:bookmarkStart w:id="163" w:name="_Ref36965895"/>
      <w:bookmarkStart w:id="164" w:name="_Toc37590685"/>
      <w:r w:rsidRPr="00DC4915">
        <w:t>Continuous Deployment (</w:t>
      </w:r>
      <w:r w:rsidR="00BD37EC" w:rsidRPr="00DC4915">
        <w:t>Herok</w:t>
      </w:r>
      <w:r w:rsidR="00DE33B2" w:rsidRPr="00DC4915">
        <w:t>u</w:t>
      </w:r>
      <w:r w:rsidRPr="00DC4915">
        <w:t>)</w:t>
      </w:r>
      <w:bookmarkEnd w:id="163"/>
      <w:bookmarkEnd w:id="164"/>
    </w:p>
    <w:p w14:paraId="4A3215F7" w14:textId="351BF85A" w:rsidR="008D5877" w:rsidRPr="00DC4915" w:rsidRDefault="008D5877" w:rsidP="00E81B63">
      <w:pPr>
        <w:pStyle w:val="Subtitle"/>
        <w:spacing w:before="240"/>
        <w:rPr>
          <w:b/>
        </w:rPr>
      </w:pPr>
      <w:r w:rsidRPr="00DC4915">
        <w:t xml:space="preserve">This section assumes </w:t>
      </w:r>
      <w:r>
        <w:t xml:space="preserve">some </w:t>
      </w:r>
      <w:r w:rsidRPr="00DC4915">
        <w:t xml:space="preserve">prior knowledge of </w:t>
      </w:r>
      <w:r w:rsidR="0042487B">
        <w:rPr>
          <w:b/>
        </w:rPr>
        <w:t>heroku</w:t>
      </w:r>
    </w:p>
    <w:p w14:paraId="51AABA9C" w14:textId="0CB166CD" w:rsidR="005E5C36" w:rsidRPr="00DC4915" w:rsidRDefault="00342375" w:rsidP="00E81B63">
      <w:pPr>
        <w:spacing w:before="240"/>
      </w:pPr>
      <w:r w:rsidRPr="00DC4915">
        <w:t xml:space="preserve">It is </w:t>
      </w:r>
      <w:r w:rsidR="00B42301" w:rsidRPr="00DC4915">
        <w:t>recommend</w:t>
      </w:r>
      <w:r w:rsidRPr="00DC4915">
        <w:t xml:space="preserve">ed that the app is </w:t>
      </w:r>
      <w:r w:rsidR="004B55A6" w:rsidRPr="00DC4915">
        <w:t>host</w:t>
      </w:r>
      <w:r w:rsidRPr="00DC4915">
        <w:t>ed</w:t>
      </w:r>
      <w:r w:rsidR="004B55A6" w:rsidRPr="00DC4915">
        <w:t xml:space="preserve"> on</w:t>
      </w:r>
      <w:r w:rsidR="00B42301" w:rsidRPr="00DC4915">
        <w:t xml:space="preserve"> Heroku </w:t>
      </w:r>
      <w:r w:rsidR="00E705E2">
        <w:t xml:space="preserve">to ensure </w:t>
      </w:r>
      <w:r w:rsidR="00D13C03" w:rsidRPr="00DC4915">
        <w:t xml:space="preserve">a </w:t>
      </w:r>
      <w:r w:rsidR="00DF6317" w:rsidRPr="00DC4915">
        <w:t>full</w:t>
      </w:r>
      <w:r w:rsidR="004B55A6" w:rsidRPr="00DC4915">
        <w:t xml:space="preserve"> </w:t>
      </w:r>
      <w:r w:rsidR="0064488B" w:rsidRPr="00DC4915">
        <w:t>continuous deployment</w:t>
      </w:r>
      <w:r w:rsidR="00DF6317" w:rsidRPr="00DC4915">
        <w:t xml:space="preserve"> </w:t>
      </w:r>
      <w:r w:rsidR="00D13C03" w:rsidRPr="00DC4915">
        <w:t xml:space="preserve">cycle directly </w:t>
      </w:r>
      <w:r w:rsidR="00ED71A3" w:rsidRPr="00DC4915">
        <w:t>from GitHub</w:t>
      </w:r>
      <w:r w:rsidR="00DF6317" w:rsidRPr="00DC4915">
        <w:t>.</w:t>
      </w:r>
      <w:r w:rsidR="009A26E7" w:rsidRPr="00DC4915">
        <w:t xml:space="preserve"> </w:t>
      </w:r>
      <w:r w:rsidR="00C97CD3" w:rsidRPr="00DC4915">
        <w:t>T</w:t>
      </w:r>
      <w:r w:rsidR="002E59DD" w:rsidRPr="00DC4915">
        <w:t xml:space="preserve">he application </w:t>
      </w:r>
      <w:r w:rsidR="00E3020E">
        <w:t>can then</w:t>
      </w:r>
      <w:r w:rsidR="00D13C03" w:rsidRPr="00DC4915">
        <w:t xml:space="preserve"> </w:t>
      </w:r>
      <w:r w:rsidR="002E59DD" w:rsidRPr="00DC4915">
        <w:t xml:space="preserve">automatically </w:t>
      </w:r>
      <w:r w:rsidR="007003B4" w:rsidRPr="00DC4915">
        <w:t>re</w:t>
      </w:r>
      <w:r w:rsidR="002E59DD" w:rsidRPr="00DC4915">
        <w:t xml:space="preserve">build itself </w:t>
      </w:r>
      <w:r w:rsidR="00E03FD9" w:rsidRPr="00DC4915">
        <w:t xml:space="preserve">and redeploy </w:t>
      </w:r>
      <w:r w:rsidR="002E59DD" w:rsidRPr="00DC4915">
        <w:t xml:space="preserve">whenever changes </w:t>
      </w:r>
      <w:r w:rsidR="00BF1E21" w:rsidRPr="00DC4915">
        <w:t xml:space="preserve">are pushed </w:t>
      </w:r>
      <w:r w:rsidR="002E59DD" w:rsidRPr="00DC4915">
        <w:t xml:space="preserve">to </w:t>
      </w:r>
      <w:r w:rsidR="009C1276">
        <w:t xml:space="preserve">the </w:t>
      </w:r>
      <w:r w:rsidR="009C1276" w:rsidRPr="002C0B1A">
        <w:rPr>
          <w:b/>
        </w:rPr>
        <w:t>master</w:t>
      </w:r>
      <w:r w:rsidR="009C1276">
        <w:t xml:space="preserve"> branch of </w:t>
      </w:r>
      <w:r w:rsidR="00C97CD3" w:rsidRPr="00DC4915">
        <w:t>your</w:t>
      </w:r>
      <w:r w:rsidR="00BF1E21" w:rsidRPr="00DC4915">
        <w:t xml:space="preserve"> </w:t>
      </w:r>
      <w:r w:rsidR="00CB663E" w:rsidRPr="00DC4915">
        <w:t xml:space="preserve">GitHub </w:t>
      </w:r>
      <w:r w:rsidR="00E67DDE" w:rsidRPr="00DC4915">
        <w:t>repository</w:t>
      </w:r>
      <w:r w:rsidR="00CB663E" w:rsidRPr="00DC4915">
        <w:t>.</w:t>
      </w:r>
      <w:r w:rsidR="009A26E7" w:rsidRPr="00DC4915">
        <w:t xml:space="preserve"> The application source code </w:t>
      </w:r>
      <w:r w:rsidR="00046809" w:rsidRPr="00DC4915">
        <w:t xml:space="preserve">already </w:t>
      </w:r>
      <w:r w:rsidR="00FF706A" w:rsidRPr="00DC4915">
        <w:t>contains configuration</w:t>
      </w:r>
      <w:r w:rsidR="003F234A" w:rsidRPr="00DC4915">
        <w:t xml:space="preserve"> files to help you </w:t>
      </w:r>
      <w:r w:rsidR="005B3C9C" w:rsidRPr="00DC4915">
        <w:t xml:space="preserve">set this up and </w:t>
      </w:r>
      <w:r w:rsidR="003F234A" w:rsidRPr="00DC4915">
        <w:t xml:space="preserve">successfully </w:t>
      </w:r>
      <w:r w:rsidR="00BD7CAC" w:rsidRPr="00DC4915">
        <w:t>re</w:t>
      </w:r>
      <w:r w:rsidR="003F234A" w:rsidRPr="00DC4915">
        <w:t>deploy</w:t>
      </w:r>
      <w:r w:rsidR="00BF1E21" w:rsidRPr="00DC4915">
        <w:t xml:space="preserve"> your own version </w:t>
      </w:r>
      <w:r w:rsidR="005B3C9C" w:rsidRPr="00DC4915">
        <w:t>on your own domain</w:t>
      </w:r>
      <w:r w:rsidR="00864916">
        <w:t>:</w:t>
      </w:r>
    </w:p>
    <w:p w14:paraId="1DC5D402" w14:textId="27A688B0" w:rsidR="005E5C36" w:rsidRPr="00DC4915" w:rsidRDefault="005E5C36" w:rsidP="00E81B63">
      <w:pPr>
        <w:pStyle w:val="ListParagraph"/>
        <w:numPr>
          <w:ilvl w:val="0"/>
          <w:numId w:val="3"/>
        </w:numPr>
        <w:spacing w:before="240"/>
      </w:pPr>
      <w:r w:rsidRPr="00DC4915">
        <w:t xml:space="preserve">Go to </w:t>
      </w:r>
      <w:hyperlink r:id="rId66" w:history="1">
        <w:r w:rsidR="009631E3" w:rsidRPr="00DC4915">
          <w:rPr>
            <w:rStyle w:val="Hyperlink"/>
          </w:rPr>
          <w:t>dashboard.heroku.com</w:t>
        </w:r>
      </w:hyperlink>
      <w:r w:rsidR="00D75957" w:rsidRPr="00DC4915">
        <w:t xml:space="preserve">, </w:t>
      </w:r>
      <w:r w:rsidR="009631E3" w:rsidRPr="00DC4915">
        <w:t>sign in to a Heroku account</w:t>
      </w:r>
      <w:r w:rsidR="00CB663E" w:rsidRPr="00DC4915">
        <w:t xml:space="preserve">, </w:t>
      </w:r>
      <w:r w:rsidR="007242BE" w:rsidRPr="00DC4915">
        <w:t xml:space="preserve">click </w:t>
      </w:r>
      <w:r w:rsidR="007242BE" w:rsidRPr="00DC4915">
        <w:rPr>
          <w:i/>
        </w:rPr>
        <w:t>New</w:t>
      </w:r>
      <w:r w:rsidR="007242BE" w:rsidRPr="00DC4915">
        <w:t xml:space="preserve"> </w:t>
      </w:r>
      <w:r w:rsidR="00CB663E" w:rsidRPr="00DC4915">
        <w:t xml:space="preserve">and </w:t>
      </w:r>
      <w:r w:rsidR="007242BE" w:rsidRPr="00DC4915">
        <w:t xml:space="preserve">then </w:t>
      </w:r>
      <w:r w:rsidR="0078330C" w:rsidRPr="00DC4915">
        <w:rPr>
          <w:i/>
        </w:rPr>
        <w:t>Create new app</w:t>
      </w:r>
      <w:r w:rsidR="00A529FA" w:rsidRPr="00DC4915">
        <w:t>.</w:t>
      </w:r>
    </w:p>
    <w:p w14:paraId="49630254" w14:textId="1A641A8D" w:rsidR="002D23EA" w:rsidRPr="00DC4915" w:rsidRDefault="005E5C36" w:rsidP="00E81B63">
      <w:pPr>
        <w:pStyle w:val="ListParagraph"/>
        <w:numPr>
          <w:ilvl w:val="0"/>
          <w:numId w:val="3"/>
        </w:numPr>
        <w:spacing w:before="240"/>
      </w:pPr>
      <w:r w:rsidRPr="00DC4915">
        <w:t xml:space="preserve">Enter a name for </w:t>
      </w:r>
      <w:r w:rsidR="00540AE3" w:rsidRPr="00DC4915">
        <w:t>your</w:t>
      </w:r>
      <w:r w:rsidRPr="00DC4915">
        <w:t xml:space="preserve"> </w:t>
      </w:r>
      <w:r w:rsidR="00540AE3" w:rsidRPr="00DC4915">
        <w:t>deployment</w:t>
      </w:r>
      <w:r w:rsidR="005838C4" w:rsidRPr="00DC4915">
        <w:t xml:space="preserve"> </w:t>
      </w:r>
      <w:r w:rsidR="00A529FA" w:rsidRPr="00DC4915">
        <w:t>–</w:t>
      </w:r>
      <w:r w:rsidR="00CA2841" w:rsidRPr="00DC4915">
        <w:t xml:space="preserve"> </w:t>
      </w:r>
      <w:r w:rsidR="004A0CC0" w:rsidRPr="00DC4915">
        <w:t>this will also be your chosen domain</w:t>
      </w:r>
      <w:r w:rsidR="00A529FA" w:rsidRPr="00DC4915">
        <w:t xml:space="preserve">. </w:t>
      </w:r>
      <w:r w:rsidR="004A346B" w:rsidRPr="00DC4915">
        <w:t xml:space="preserve">For example, </w:t>
      </w:r>
      <w:r w:rsidR="00590B97" w:rsidRPr="00DC4915">
        <w:t xml:space="preserve">you can </w:t>
      </w:r>
      <w:r w:rsidR="00D35468" w:rsidRPr="00DC4915">
        <w:t>deploy to traymaster2.herokuapp.com</w:t>
      </w:r>
      <w:r w:rsidR="00A529FA" w:rsidRPr="00DC4915">
        <w:t xml:space="preserve"> </w:t>
      </w:r>
      <w:r w:rsidR="00590B97" w:rsidRPr="00DC4915">
        <w:t xml:space="preserve">by </w:t>
      </w:r>
      <w:r w:rsidR="004A346B" w:rsidRPr="00DC4915">
        <w:t>enter</w:t>
      </w:r>
      <w:r w:rsidR="00590B97" w:rsidRPr="00DC4915">
        <w:t>ing</w:t>
      </w:r>
      <w:r w:rsidR="00A529FA" w:rsidRPr="00DC4915">
        <w:t xml:space="preserve"> </w:t>
      </w:r>
      <w:r w:rsidR="00D35468" w:rsidRPr="00DC4915">
        <w:t>"traymaster2"</w:t>
      </w:r>
      <w:r w:rsidR="00590B97" w:rsidRPr="00DC4915">
        <w:t xml:space="preserve"> as the app name</w:t>
      </w:r>
      <w:r w:rsidR="00CA2841" w:rsidRPr="00DC4915">
        <w:t xml:space="preserve">. </w:t>
      </w:r>
      <w:r w:rsidR="00FD5C0B" w:rsidRPr="00DC4915">
        <w:t>Then s</w:t>
      </w:r>
      <w:r w:rsidR="004A346B" w:rsidRPr="00DC4915">
        <w:t>elect</w:t>
      </w:r>
      <w:r w:rsidR="005838C4" w:rsidRPr="00DC4915">
        <w:t xml:space="preserve"> </w:t>
      </w:r>
      <w:r w:rsidR="00ED71A3" w:rsidRPr="00DC4915">
        <w:t xml:space="preserve">a </w:t>
      </w:r>
      <w:r w:rsidR="00297159">
        <w:t>geographical</w:t>
      </w:r>
      <w:r w:rsidR="00ED71A3" w:rsidRPr="00DC4915">
        <w:t xml:space="preserve"> region</w:t>
      </w:r>
      <w:r w:rsidR="00CA2841" w:rsidRPr="00DC4915">
        <w:t xml:space="preserve"> </w:t>
      </w:r>
      <w:r w:rsidR="004A346B" w:rsidRPr="00DC4915">
        <w:t>for the app</w:t>
      </w:r>
      <w:r w:rsidR="00CA2841" w:rsidRPr="00DC4915">
        <w:t>.</w:t>
      </w:r>
    </w:p>
    <w:p w14:paraId="61C8BBDF" w14:textId="0E3D9BE5" w:rsidR="004A786F" w:rsidRPr="00DC4915" w:rsidRDefault="004A786F" w:rsidP="00E81B63">
      <w:pPr>
        <w:pStyle w:val="ListParagraph"/>
        <w:numPr>
          <w:ilvl w:val="0"/>
          <w:numId w:val="3"/>
        </w:numPr>
        <w:spacing w:before="240"/>
      </w:pPr>
      <w:r w:rsidRPr="00DC4915">
        <w:t xml:space="preserve">To easily build the app, use the </w:t>
      </w:r>
      <w:hyperlink r:id="rId67" w:history="1">
        <w:r w:rsidRPr="00DC4915">
          <w:rPr>
            <w:rStyle w:val="Hyperlink"/>
          </w:rPr>
          <w:t>Heroku Buildpack for create-react-app</w:t>
        </w:r>
      </w:hyperlink>
      <w:r w:rsidRPr="00DC4915">
        <w:t xml:space="preserve"> script. </w:t>
      </w:r>
      <w:r w:rsidR="00E61C55" w:rsidRPr="00DC4915">
        <w:t>To do this, c</w:t>
      </w:r>
      <w:r w:rsidRPr="00DC4915">
        <w:t xml:space="preserve">lick on the </w:t>
      </w:r>
      <w:r w:rsidRPr="00DC4915">
        <w:rPr>
          <w:i/>
        </w:rPr>
        <w:t>Settings</w:t>
      </w:r>
      <w:r w:rsidRPr="00DC4915">
        <w:t xml:space="preserve"> tab, then the </w:t>
      </w:r>
      <w:r w:rsidRPr="00DC4915">
        <w:rPr>
          <w:i/>
        </w:rPr>
        <w:t>Add buildpack</w:t>
      </w:r>
      <w:r w:rsidRPr="00DC4915">
        <w:t xml:space="preserve"> button. </w:t>
      </w:r>
      <w:r w:rsidRPr="00A616B7">
        <w:t xml:space="preserve">Enter </w:t>
      </w:r>
      <w:r w:rsidRPr="00D95783">
        <w:rPr>
          <w:rFonts w:ascii="Consolas" w:hAnsi="Consolas"/>
          <w:sz w:val="21"/>
          <w:szCs w:val="21"/>
        </w:rPr>
        <w:t>https://github.com/mars/create-react-app-buildpack.git</w:t>
      </w:r>
      <w:r w:rsidRPr="00A616B7">
        <w:t xml:space="preserve"> and click the </w:t>
      </w:r>
      <w:r w:rsidRPr="00A616B7">
        <w:rPr>
          <w:i/>
        </w:rPr>
        <w:t>Save Changes</w:t>
      </w:r>
      <w:r w:rsidRPr="00A616B7">
        <w:t xml:space="preserve"> button.</w:t>
      </w:r>
    </w:p>
    <w:p w14:paraId="2EB30D46" w14:textId="1F2C537C" w:rsidR="00AD50CF" w:rsidRPr="00DC4915" w:rsidRDefault="0000345F" w:rsidP="00E81B63">
      <w:pPr>
        <w:pStyle w:val="ListParagraph"/>
        <w:numPr>
          <w:ilvl w:val="0"/>
          <w:numId w:val="3"/>
        </w:numPr>
        <w:spacing w:before="240"/>
      </w:pPr>
      <w:r w:rsidRPr="00DC4915">
        <w:t xml:space="preserve">Click on the </w:t>
      </w:r>
      <w:r w:rsidRPr="00DC4915">
        <w:rPr>
          <w:i/>
        </w:rPr>
        <w:t>Deploy</w:t>
      </w:r>
      <w:r w:rsidRPr="00DC4915">
        <w:t xml:space="preserve"> tab and select </w:t>
      </w:r>
      <w:r w:rsidRPr="00DC4915">
        <w:rPr>
          <w:i/>
        </w:rPr>
        <w:t>GitHub (Connect to GitHub)</w:t>
      </w:r>
      <w:r w:rsidRPr="00DC4915">
        <w:t xml:space="preserve"> as your Deployment Method</w:t>
      </w:r>
      <w:r w:rsidR="00A529FA" w:rsidRPr="00DC4915">
        <w:t>.</w:t>
      </w:r>
    </w:p>
    <w:p w14:paraId="290BD749" w14:textId="465C6653" w:rsidR="00612A34" w:rsidRPr="00DC4915" w:rsidRDefault="0097263A" w:rsidP="00E81B63">
      <w:pPr>
        <w:pStyle w:val="ListParagraph"/>
        <w:numPr>
          <w:ilvl w:val="0"/>
          <w:numId w:val="3"/>
        </w:numPr>
        <w:spacing w:before="240"/>
      </w:pPr>
      <w:r w:rsidRPr="00DC4915">
        <w:t xml:space="preserve">Click the </w:t>
      </w:r>
      <w:r w:rsidRPr="00DC4915">
        <w:rPr>
          <w:i/>
        </w:rPr>
        <w:t>Connect to GitHub</w:t>
      </w:r>
      <w:r w:rsidRPr="00DC4915">
        <w:t xml:space="preserve"> button, </w:t>
      </w:r>
      <w:r w:rsidR="00F4153C" w:rsidRPr="00DC4915">
        <w:t>and authori</w:t>
      </w:r>
      <w:r w:rsidR="009D7C8A" w:rsidRPr="00DC4915">
        <w:t>s</w:t>
      </w:r>
      <w:r w:rsidR="00F4153C" w:rsidRPr="00DC4915">
        <w:t xml:space="preserve">e </w:t>
      </w:r>
      <w:r w:rsidR="009D7C8A" w:rsidRPr="00DC4915">
        <w:t>Heroku</w:t>
      </w:r>
      <w:r w:rsidRPr="00DC4915">
        <w:t xml:space="preserve"> to </w:t>
      </w:r>
      <w:r w:rsidR="009D7C8A" w:rsidRPr="00DC4915">
        <w:t xml:space="preserve">access </w:t>
      </w:r>
      <w:r w:rsidRPr="00DC4915">
        <w:t>your GitHub account</w:t>
      </w:r>
      <w:r w:rsidR="00A529FA" w:rsidRPr="00DC4915">
        <w:t>.</w:t>
      </w:r>
    </w:p>
    <w:p w14:paraId="45882C22" w14:textId="045D39D5" w:rsidR="00601EB3" w:rsidRPr="00DC4915" w:rsidRDefault="009D7C8A" w:rsidP="00E81B63">
      <w:pPr>
        <w:pStyle w:val="ListParagraph"/>
        <w:numPr>
          <w:ilvl w:val="0"/>
          <w:numId w:val="3"/>
        </w:numPr>
        <w:spacing w:before="240"/>
      </w:pPr>
      <w:r w:rsidRPr="00DC4915">
        <w:t xml:space="preserve">Search </w:t>
      </w:r>
      <w:r w:rsidR="003A5131" w:rsidRPr="00DC4915">
        <w:t xml:space="preserve">for </w:t>
      </w:r>
      <w:r w:rsidR="0088127C" w:rsidRPr="00DC4915">
        <w:t>your</w:t>
      </w:r>
      <w:r w:rsidR="002C688A" w:rsidRPr="00DC4915">
        <w:t xml:space="preserve"> </w:t>
      </w:r>
      <w:r w:rsidR="0088127C" w:rsidRPr="00DC4915">
        <w:t>GitHub</w:t>
      </w:r>
      <w:r w:rsidR="002C688A" w:rsidRPr="00DC4915">
        <w:t xml:space="preserve"> </w:t>
      </w:r>
      <w:r w:rsidR="003A5131" w:rsidRPr="00DC4915">
        <w:t>repository</w:t>
      </w:r>
      <w:r w:rsidR="002C688A" w:rsidRPr="00DC4915">
        <w:t xml:space="preserve"> </w:t>
      </w:r>
      <w:r w:rsidR="005C6FB6">
        <w:t xml:space="preserve">that </w:t>
      </w:r>
      <w:r w:rsidR="002C688A" w:rsidRPr="00A616B7">
        <w:t>contain</w:t>
      </w:r>
      <w:r w:rsidR="005C6FB6">
        <w:t>s</w:t>
      </w:r>
      <w:r w:rsidR="002C688A" w:rsidRPr="00DC4915">
        <w:t xml:space="preserve"> the </w:t>
      </w:r>
      <w:r w:rsidR="008E5346" w:rsidRPr="00DC4915">
        <w:t>application</w:t>
      </w:r>
      <w:r w:rsidR="002C688A" w:rsidRPr="00DC4915">
        <w:t xml:space="preserve"> source code</w:t>
      </w:r>
      <w:r w:rsidR="003A5131" w:rsidRPr="00DC4915">
        <w:t xml:space="preserve">, </w:t>
      </w:r>
      <w:r w:rsidR="002E7DF1" w:rsidRPr="00DC4915">
        <w:t>then</w:t>
      </w:r>
      <w:r w:rsidR="003A5131" w:rsidRPr="00DC4915">
        <w:t xml:space="preserve"> click the </w:t>
      </w:r>
      <w:r w:rsidR="003A5131" w:rsidRPr="00DC4915">
        <w:rPr>
          <w:i/>
        </w:rPr>
        <w:t>Connect</w:t>
      </w:r>
      <w:r w:rsidR="003A5131" w:rsidRPr="00DC4915">
        <w:t xml:space="preserve"> button.</w:t>
      </w:r>
    </w:p>
    <w:p w14:paraId="77B66F5A" w14:textId="572550E2" w:rsidR="00597A41" w:rsidRPr="00DC4915" w:rsidRDefault="005A744C" w:rsidP="00E81B63">
      <w:pPr>
        <w:pStyle w:val="ListParagraph"/>
        <w:numPr>
          <w:ilvl w:val="0"/>
          <w:numId w:val="3"/>
        </w:numPr>
        <w:spacing w:before="240"/>
      </w:pPr>
      <w:r w:rsidRPr="00DC4915">
        <w:t xml:space="preserve">Choose </w:t>
      </w:r>
      <w:r w:rsidR="00B86798" w:rsidRPr="00DC4915">
        <w:t xml:space="preserve">the </w:t>
      </w:r>
      <w:r w:rsidR="00180C15" w:rsidRPr="009E5531">
        <w:rPr>
          <w:b/>
        </w:rPr>
        <w:t>master</w:t>
      </w:r>
      <w:r w:rsidRPr="00DC4915">
        <w:t xml:space="preserve"> branch and c</w:t>
      </w:r>
      <w:r w:rsidR="0006683B" w:rsidRPr="00DC4915">
        <w:t xml:space="preserve">lick the </w:t>
      </w:r>
      <w:r w:rsidR="0006683B" w:rsidRPr="00DC4915">
        <w:rPr>
          <w:i/>
        </w:rPr>
        <w:t>Enable Automatic Deploys</w:t>
      </w:r>
      <w:r w:rsidRPr="00DC4915">
        <w:t xml:space="preserve"> button</w:t>
      </w:r>
      <w:r w:rsidR="002E7DF1" w:rsidRPr="00DC4915">
        <w:t>.</w:t>
      </w:r>
    </w:p>
    <w:p w14:paraId="2DCD688F" w14:textId="59DA54B6" w:rsidR="00A20F2F" w:rsidRPr="007D169F" w:rsidRDefault="00A20F2F" w:rsidP="00E81B63">
      <w:pPr>
        <w:pStyle w:val="ListParagraph"/>
        <w:numPr>
          <w:ilvl w:val="0"/>
          <w:numId w:val="3"/>
        </w:numPr>
        <w:spacing w:before="240"/>
        <w:rPr>
          <w:rStyle w:val="CodeChar"/>
          <w:rFonts w:asciiTheme="minorHAnsi" w:hAnsiTheme="minorHAnsi"/>
        </w:rPr>
      </w:pPr>
      <w:r w:rsidRPr="00DC4915">
        <w:t xml:space="preserve">You </w:t>
      </w:r>
      <w:r w:rsidR="000E1570" w:rsidRPr="00DC4915">
        <w:t xml:space="preserve">must </w:t>
      </w:r>
      <w:r w:rsidRPr="00DC4915">
        <w:t xml:space="preserve">now edit some variables within the source code to support your chosen domain. Open the </w:t>
      </w:r>
      <w:r w:rsidRPr="007D169F">
        <w:rPr>
          <w:rStyle w:val="CodeChar"/>
        </w:rPr>
        <w:t>.env</w:t>
      </w:r>
      <w:r w:rsidRPr="007D169F">
        <w:rPr>
          <w:rStyle w:val="CodeChar"/>
          <w:rFonts w:asciiTheme="minorHAnsi" w:hAnsiTheme="minorHAnsi"/>
        </w:rPr>
        <w:t xml:space="preserve"> file</w:t>
      </w:r>
      <w:r w:rsidRPr="00DC4915">
        <w:t xml:space="preserve"> and replace the </w:t>
      </w:r>
      <w:r w:rsidRPr="007D169F">
        <w:rPr>
          <w:rStyle w:val="CodeChar"/>
        </w:rPr>
        <w:t>PUBLIC_URL</w:t>
      </w:r>
      <w:r w:rsidRPr="007D169F">
        <w:rPr>
          <w:rStyle w:val="CodeChar"/>
          <w:rFonts w:asciiTheme="minorHAnsi" w:hAnsiTheme="minorHAnsi"/>
        </w:rPr>
        <w:t xml:space="preserve"> variable (line 2) with your chosen domain. </w:t>
      </w:r>
      <w:r w:rsidR="001F2BCA" w:rsidRPr="007D169F">
        <w:rPr>
          <w:rStyle w:val="CodeChar"/>
          <w:rFonts w:asciiTheme="minorHAnsi" w:hAnsiTheme="minorHAnsi"/>
        </w:rPr>
        <w:t>Then</w:t>
      </w:r>
      <w:r w:rsidRPr="007D169F">
        <w:rPr>
          <w:rStyle w:val="CodeChar"/>
          <w:rFonts w:asciiTheme="minorHAnsi" w:hAnsiTheme="minorHAnsi"/>
        </w:rPr>
        <w:t xml:space="preserve"> open the </w:t>
      </w:r>
      <w:r w:rsidRPr="007D169F">
        <w:rPr>
          <w:rStyle w:val="CodeChar"/>
        </w:rPr>
        <w:t>static.json</w:t>
      </w:r>
      <w:r w:rsidRPr="007D169F">
        <w:rPr>
          <w:rStyle w:val="CodeChar"/>
          <w:rFonts w:asciiTheme="minorHAnsi" w:hAnsiTheme="minorHAnsi"/>
        </w:rPr>
        <w:t xml:space="preserve"> file and replace the </w:t>
      </w:r>
      <w:r w:rsidRPr="007D169F">
        <w:rPr>
          <w:rStyle w:val="CodeChar"/>
        </w:rPr>
        <w:t>canonical_host</w:t>
      </w:r>
      <w:r w:rsidRPr="007D169F">
        <w:rPr>
          <w:rStyle w:val="CodeChar"/>
          <w:rFonts w:asciiTheme="minorHAnsi" w:hAnsiTheme="minorHAnsi"/>
        </w:rPr>
        <w:t xml:space="preserve"> variable (line 2) and </w:t>
      </w:r>
      <w:r w:rsidRPr="007D169F">
        <w:rPr>
          <w:rStyle w:val="CodeChar"/>
        </w:rPr>
        <w:t>Access-Control-Allow-Origin</w:t>
      </w:r>
      <w:r w:rsidRPr="007D169F">
        <w:rPr>
          <w:rStyle w:val="CodeChar"/>
          <w:rFonts w:asciiTheme="minorHAnsi" w:hAnsiTheme="minorHAnsi"/>
        </w:rPr>
        <w:t xml:space="preserve"> headers (lines 7 and 12) with your chosen domain</w:t>
      </w:r>
      <w:r w:rsidR="005811FA" w:rsidRPr="007D169F">
        <w:rPr>
          <w:rStyle w:val="CodeChar"/>
          <w:rFonts w:asciiTheme="minorHAnsi" w:hAnsiTheme="minorHAnsi"/>
        </w:rPr>
        <w:t xml:space="preserve"> too</w:t>
      </w:r>
      <w:r w:rsidRPr="007D169F">
        <w:rPr>
          <w:rStyle w:val="CodeChar"/>
          <w:rFonts w:asciiTheme="minorHAnsi" w:hAnsiTheme="minorHAnsi"/>
        </w:rPr>
        <w:t>.</w:t>
      </w:r>
    </w:p>
    <w:p w14:paraId="00ADC0F3" w14:textId="7CB9FA49" w:rsidR="00A20F2F" w:rsidRPr="007D169F" w:rsidRDefault="00A20F2F" w:rsidP="00E81B63">
      <w:pPr>
        <w:pStyle w:val="ListParagraph"/>
        <w:numPr>
          <w:ilvl w:val="0"/>
          <w:numId w:val="3"/>
        </w:numPr>
        <w:spacing w:before="240"/>
        <w:rPr>
          <w:rStyle w:val="CodeChar"/>
          <w:rFonts w:asciiTheme="minorHAnsi" w:hAnsiTheme="minorHAnsi"/>
        </w:rPr>
      </w:pPr>
      <w:r w:rsidRPr="007D169F">
        <w:rPr>
          <w:rStyle w:val="CodeChar"/>
          <w:rFonts w:asciiTheme="minorHAnsi" w:hAnsiTheme="minorHAnsi"/>
        </w:rPr>
        <w:t xml:space="preserve">Once you push these changes to your GitHub </w:t>
      </w:r>
      <w:r w:rsidR="00180C15">
        <w:rPr>
          <w:rStyle w:val="CodeChar"/>
          <w:rFonts w:asciiTheme="minorHAnsi" w:hAnsiTheme="minorHAnsi"/>
        </w:rPr>
        <w:t xml:space="preserve">repository's </w:t>
      </w:r>
      <w:r w:rsidR="00180C15" w:rsidRPr="009E5531">
        <w:rPr>
          <w:rStyle w:val="CodeChar"/>
          <w:rFonts w:asciiTheme="minorHAnsi" w:hAnsiTheme="minorHAnsi"/>
          <w:b/>
        </w:rPr>
        <w:t>master</w:t>
      </w:r>
      <w:r w:rsidR="00180C15">
        <w:rPr>
          <w:rStyle w:val="CodeChar"/>
          <w:rFonts w:asciiTheme="minorHAnsi" w:hAnsiTheme="minorHAnsi"/>
        </w:rPr>
        <w:t xml:space="preserve"> </w:t>
      </w:r>
      <w:r w:rsidR="00B86798" w:rsidRPr="007D169F">
        <w:rPr>
          <w:rStyle w:val="CodeChar"/>
          <w:rFonts w:asciiTheme="minorHAnsi" w:hAnsiTheme="minorHAnsi"/>
        </w:rPr>
        <w:t>branch</w:t>
      </w:r>
      <w:r w:rsidRPr="007D169F">
        <w:rPr>
          <w:rStyle w:val="CodeChar"/>
          <w:rFonts w:asciiTheme="minorHAnsi" w:hAnsiTheme="minorHAnsi"/>
        </w:rPr>
        <w:t xml:space="preserve">, your Heroku app </w:t>
      </w:r>
      <w:r w:rsidR="00B86798" w:rsidRPr="007D169F">
        <w:rPr>
          <w:rStyle w:val="CodeChar"/>
          <w:rFonts w:asciiTheme="minorHAnsi" w:hAnsiTheme="minorHAnsi"/>
        </w:rPr>
        <w:t>will</w:t>
      </w:r>
      <w:r w:rsidRPr="007D169F">
        <w:rPr>
          <w:rStyle w:val="CodeChar"/>
          <w:rFonts w:asciiTheme="minorHAnsi" w:hAnsiTheme="minorHAnsi"/>
        </w:rPr>
        <w:t xml:space="preserve"> automatically build itself and deploy</w:t>
      </w:r>
      <w:r w:rsidR="00B86798" w:rsidRPr="007D169F">
        <w:rPr>
          <w:rStyle w:val="CodeChar"/>
          <w:rFonts w:asciiTheme="minorHAnsi" w:hAnsiTheme="minorHAnsi"/>
        </w:rPr>
        <w:t xml:space="preserve"> to </w:t>
      </w:r>
      <w:r w:rsidR="008E5346" w:rsidRPr="007D169F">
        <w:rPr>
          <w:rStyle w:val="CodeChar"/>
          <w:rFonts w:asciiTheme="minorHAnsi" w:hAnsiTheme="minorHAnsi"/>
        </w:rPr>
        <w:t xml:space="preserve">the </w:t>
      </w:r>
      <w:r w:rsidR="00B86798" w:rsidRPr="007D169F">
        <w:rPr>
          <w:rStyle w:val="CodeChar"/>
          <w:rFonts w:asciiTheme="minorHAnsi" w:hAnsiTheme="minorHAnsi"/>
        </w:rPr>
        <w:t>chosen domain</w:t>
      </w:r>
      <w:r w:rsidRPr="007D169F">
        <w:rPr>
          <w:rStyle w:val="CodeChar"/>
          <w:rFonts w:asciiTheme="minorHAnsi" w:hAnsiTheme="minorHAnsi"/>
        </w:rPr>
        <w:t xml:space="preserve">. </w:t>
      </w:r>
      <w:r w:rsidR="00393EC1" w:rsidRPr="007D169F">
        <w:rPr>
          <w:rStyle w:val="CodeChar"/>
          <w:rFonts w:asciiTheme="minorHAnsi" w:hAnsiTheme="minorHAnsi"/>
        </w:rPr>
        <w:t>C</w:t>
      </w:r>
      <w:r w:rsidRPr="007D169F">
        <w:rPr>
          <w:rStyle w:val="CodeChar"/>
          <w:rFonts w:asciiTheme="minorHAnsi" w:hAnsiTheme="minorHAnsi"/>
        </w:rPr>
        <w:t>lick</w:t>
      </w:r>
      <w:r w:rsidR="00B86798" w:rsidRPr="007D169F">
        <w:rPr>
          <w:rStyle w:val="CodeChar"/>
          <w:rFonts w:asciiTheme="minorHAnsi" w:hAnsiTheme="minorHAnsi"/>
        </w:rPr>
        <w:t xml:space="preserve"> </w:t>
      </w:r>
      <w:r w:rsidR="00703489" w:rsidRPr="007D169F">
        <w:rPr>
          <w:rStyle w:val="CodeChar"/>
          <w:rFonts w:asciiTheme="minorHAnsi" w:hAnsiTheme="minorHAnsi"/>
        </w:rPr>
        <w:t xml:space="preserve">on </w:t>
      </w:r>
      <w:r w:rsidRPr="007D169F">
        <w:rPr>
          <w:rStyle w:val="CodeChar"/>
          <w:rFonts w:asciiTheme="minorHAnsi" w:hAnsiTheme="minorHAnsi"/>
        </w:rPr>
        <w:t xml:space="preserve">the </w:t>
      </w:r>
      <w:r w:rsidR="00703489" w:rsidRPr="007D169F">
        <w:rPr>
          <w:rStyle w:val="CodeChar"/>
          <w:rFonts w:asciiTheme="minorHAnsi" w:hAnsiTheme="minorHAnsi"/>
          <w:i/>
          <w:iCs/>
        </w:rPr>
        <w:t>Overview</w:t>
      </w:r>
      <w:r w:rsidR="00703489" w:rsidRPr="007D169F">
        <w:rPr>
          <w:rStyle w:val="CodeChar"/>
          <w:rFonts w:asciiTheme="minorHAnsi" w:hAnsiTheme="minorHAnsi"/>
        </w:rPr>
        <w:t xml:space="preserve"> tab</w:t>
      </w:r>
      <w:r w:rsidR="00B86798" w:rsidRPr="007D169F">
        <w:rPr>
          <w:rStyle w:val="CodeChar"/>
          <w:rFonts w:asciiTheme="minorHAnsi" w:hAnsiTheme="minorHAnsi"/>
        </w:rPr>
        <w:t xml:space="preserve"> in Heroku to watch the automatically</w:t>
      </w:r>
      <w:r w:rsidR="00A2612D" w:rsidRPr="007D169F">
        <w:rPr>
          <w:rStyle w:val="CodeChar"/>
          <w:rFonts w:asciiTheme="minorHAnsi" w:hAnsiTheme="minorHAnsi"/>
        </w:rPr>
        <w:t xml:space="preserve"> </w:t>
      </w:r>
      <w:r w:rsidR="00B86798" w:rsidRPr="007D169F">
        <w:rPr>
          <w:rStyle w:val="CodeChar"/>
          <w:rFonts w:asciiTheme="minorHAnsi" w:hAnsiTheme="minorHAnsi"/>
        </w:rPr>
        <w:t xml:space="preserve">triggered build </w:t>
      </w:r>
      <w:r w:rsidR="00A2612D" w:rsidRPr="007D169F">
        <w:rPr>
          <w:rStyle w:val="CodeChar"/>
          <w:rFonts w:asciiTheme="minorHAnsi" w:hAnsiTheme="minorHAnsi"/>
        </w:rPr>
        <w:t>process and</w:t>
      </w:r>
      <w:r w:rsidR="00B86798" w:rsidRPr="007D169F">
        <w:rPr>
          <w:rStyle w:val="CodeChar"/>
          <w:rFonts w:asciiTheme="minorHAnsi" w:hAnsiTheme="minorHAnsi"/>
        </w:rPr>
        <w:t xml:space="preserve"> </w:t>
      </w:r>
      <w:r w:rsidR="00BD4968" w:rsidRPr="007D169F">
        <w:rPr>
          <w:rStyle w:val="CodeChar"/>
          <w:rFonts w:asciiTheme="minorHAnsi" w:hAnsiTheme="minorHAnsi"/>
        </w:rPr>
        <w:t xml:space="preserve">click </w:t>
      </w:r>
      <w:r w:rsidR="00C8561E" w:rsidRPr="007D169F">
        <w:rPr>
          <w:rStyle w:val="CodeChar"/>
          <w:rFonts w:asciiTheme="minorHAnsi" w:hAnsiTheme="minorHAnsi"/>
          <w:i/>
          <w:iCs/>
        </w:rPr>
        <w:t xml:space="preserve">View </w:t>
      </w:r>
      <w:r w:rsidR="00BD4968" w:rsidRPr="007D169F">
        <w:rPr>
          <w:rStyle w:val="CodeChar"/>
          <w:rFonts w:asciiTheme="minorHAnsi" w:hAnsiTheme="minorHAnsi"/>
          <w:i/>
          <w:iCs/>
        </w:rPr>
        <w:t>build progress</w:t>
      </w:r>
      <w:r w:rsidR="008E5346" w:rsidRPr="007D169F">
        <w:rPr>
          <w:rStyle w:val="CodeChar"/>
          <w:rFonts w:asciiTheme="minorHAnsi" w:hAnsiTheme="minorHAnsi"/>
        </w:rPr>
        <w:t xml:space="preserve"> </w:t>
      </w:r>
      <w:r w:rsidR="00B86798" w:rsidRPr="007D169F">
        <w:rPr>
          <w:rStyle w:val="CodeChar"/>
          <w:rFonts w:asciiTheme="minorHAnsi" w:hAnsiTheme="minorHAnsi"/>
        </w:rPr>
        <w:t>to identify any build issues.</w:t>
      </w:r>
    </w:p>
    <w:p w14:paraId="145D30F6" w14:textId="78373CA8" w:rsidR="00BD37EC" w:rsidRPr="00DC4915" w:rsidRDefault="00BD37EC" w:rsidP="00E81B63">
      <w:pPr>
        <w:pStyle w:val="Heading2"/>
        <w:spacing w:before="240"/>
      </w:pPr>
      <w:bookmarkStart w:id="165" w:name="_Ref36997652"/>
      <w:bookmarkStart w:id="166" w:name="_Toc37590686"/>
      <w:r w:rsidRPr="00DC4915">
        <w:t>Firebase</w:t>
      </w:r>
      <w:bookmarkEnd w:id="165"/>
      <w:bookmarkEnd w:id="166"/>
    </w:p>
    <w:p w14:paraId="108E8D15" w14:textId="179006AB" w:rsidR="00A13C02" w:rsidRPr="00DC4915" w:rsidRDefault="00A13C02" w:rsidP="00E81B63">
      <w:pPr>
        <w:pStyle w:val="Subtitle"/>
        <w:spacing w:before="240"/>
        <w:rPr>
          <w:b/>
        </w:rPr>
      </w:pPr>
      <w:r w:rsidRPr="00DC4915">
        <w:t xml:space="preserve">This section assumes </w:t>
      </w:r>
      <w:r w:rsidR="002D4CC9" w:rsidRPr="00DC4915">
        <w:t>prior</w:t>
      </w:r>
      <w:r w:rsidRPr="00DC4915">
        <w:t xml:space="preserve"> knowledge of </w:t>
      </w:r>
      <w:r w:rsidRPr="00DC4915">
        <w:rPr>
          <w:b/>
        </w:rPr>
        <w:t>Firebase</w:t>
      </w:r>
    </w:p>
    <w:p w14:paraId="258CE0F7" w14:textId="4EF6E621" w:rsidR="00A6734F" w:rsidRPr="007D169F" w:rsidRDefault="00457F03" w:rsidP="00E81B63">
      <w:pPr>
        <w:spacing w:before="240"/>
        <w:rPr>
          <w:rStyle w:val="CodeChar"/>
          <w:rFonts w:asciiTheme="minorHAnsi" w:hAnsiTheme="minorHAnsi" w:cstheme="minorHAnsi"/>
        </w:rPr>
      </w:pPr>
      <w:r>
        <w:t>TrayMaster</w:t>
      </w:r>
      <w:r w:rsidR="005D2A16" w:rsidRPr="00DC4915">
        <w:t xml:space="preserve"> </w:t>
      </w:r>
      <w:r w:rsidR="00AC6EAD" w:rsidRPr="00DC4915">
        <w:t xml:space="preserve">uses </w:t>
      </w:r>
      <w:r w:rsidR="000A3E00" w:rsidRPr="00DC4915">
        <w:t xml:space="preserve">Firebase </w:t>
      </w:r>
      <w:r w:rsidR="00DF1E9B" w:rsidRPr="00DC4915">
        <w:t xml:space="preserve">Authentication </w:t>
      </w:r>
      <w:r w:rsidR="00A93A28" w:rsidRPr="00DC4915">
        <w:t xml:space="preserve">to </w:t>
      </w:r>
      <w:r w:rsidR="00413939" w:rsidRPr="00DC4915">
        <w:t xml:space="preserve">handle </w:t>
      </w:r>
      <w:r w:rsidR="00FC1DBF" w:rsidRPr="00DC4915">
        <w:t xml:space="preserve">user </w:t>
      </w:r>
      <w:r w:rsidR="00413939" w:rsidRPr="00DC4915">
        <w:t>authentication</w:t>
      </w:r>
      <w:r w:rsidR="00A93A28" w:rsidRPr="00DC4915">
        <w:t xml:space="preserve"> and</w:t>
      </w:r>
      <w:r w:rsidR="00FC1DBF" w:rsidRPr="00DC4915">
        <w:t xml:space="preserve"> </w:t>
      </w:r>
      <w:r w:rsidR="000C5228" w:rsidRPr="00DC4915">
        <w:t xml:space="preserve">Cloud Firestore </w:t>
      </w:r>
      <w:r w:rsidR="000C5228">
        <w:t>to handle</w:t>
      </w:r>
      <w:r w:rsidR="00FC1DBF" w:rsidRPr="00DC4915">
        <w:t xml:space="preserve"> </w:t>
      </w:r>
      <w:r w:rsidR="0093477B" w:rsidRPr="00DC4915">
        <w:t>data storage</w:t>
      </w:r>
      <w:r w:rsidR="00080E4F">
        <w:t xml:space="preserve">. These </w:t>
      </w:r>
      <w:r w:rsidR="008451F7">
        <w:t xml:space="preserve">are </w:t>
      </w:r>
      <w:r w:rsidR="00F4010F">
        <w:t>imported</w:t>
      </w:r>
      <w:r w:rsidR="00A93A28" w:rsidRPr="00DC4915">
        <w:t xml:space="preserve"> </w:t>
      </w:r>
      <w:r w:rsidR="00752E1D" w:rsidRPr="00DC4915">
        <w:t>from</w:t>
      </w:r>
      <w:r w:rsidR="00A93A28" w:rsidRPr="00DC4915">
        <w:t xml:space="preserve"> </w:t>
      </w:r>
      <w:r w:rsidR="00B0371C" w:rsidRPr="00DC4915">
        <w:t xml:space="preserve">the respective </w:t>
      </w:r>
      <w:r w:rsidR="002C162A" w:rsidRPr="00DC4915">
        <w:t>modules</w:t>
      </w:r>
      <w:r w:rsidR="00752E1D" w:rsidRPr="00DC4915">
        <w:t xml:space="preserve"> in the </w:t>
      </w:r>
      <w:r w:rsidR="00752E1D" w:rsidRPr="007D169F">
        <w:rPr>
          <w:rStyle w:val="CodeChar"/>
        </w:rPr>
        <w:t>firebase</w:t>
      </w:r>
      <w:r w:rsidR="00752E1D" w:rsidRPr="00DC4915">
        <w:t xml:space="preserve"> </w:t>
      </w:r>
      <w:r w:rsidR="00187C21">
        <w:t>npm</w:t>
      </w:r>
      <w:r w:rsidR="00752E1D" w:rsidRPr="00DC4915">
        <w:t xml:space="preserve"> package.</w:t>
      </w:r>
      <w:r w:rsidR="00C12C85" w:rsidRPr="00DC4915">
        <w:t xml:space="preserve"> The source code </w:t>
      </w:r>
      <w:r w:rsidR="00927C08">
        <w:t xml:space="preserve">that </w:t>
      </w:r>
      <w:r w:rsidR="002159E4" w:rsidRPr="00DC4915">
        <w:t>interface</w:t>
      </w:r>
      <w:r w:rsidR="00927C08">
        <w:t>s</w:t>
      </w:r>
      <w:r w:rsidR="002159E4" w:rsidRPr="00DC4915">
        <w:t xml:space="preserve"> with </w:t>
      </w:r>
      <w:r w:rsidR="002D56B5" w:rsidRPr="00DC4915">
        <w:t xml:space="preserve">Firebase </w:t>
      </w:r>
      <w:r w:rsidR="0058457F">
        <w:t>can be found</w:t>
      </w:r>
      <w:r w:rsidR="008E181B" w:rsidRPr="00DC4915">
        <w:t xml:space="preserve"> </w:t>
      </w:r>
      <w:r w:rsidR="00927C08">
        <w:t>withi</w:t>
      </w:r>
      <w:r w:rsidR="00C93E53" w:rsidRPr="00DC4915">
        <w:t>n</w:t>
      </w:r>
      <w:r w:rsidR="00927C08">
        <w:t xml:space="preserve"> the</w:t>
      </w:r>
      <w:r w:rsidR="00C93E53" w:rsidRPr="00DC4915">
        <w:t xml:space="preserve"> </w:t>
      </w:r>
      <w:r w:rsidR="00C93E53" w:rsidRPr="007D169F">
        <w:rPr>
          <w:rStyle w:val="CodeChar"/>
        </w:rPr>
        <w:t>src/core/Firebase/</w:t>
      </w:r>
      <w:r w:rsidR="0029208F" w:rsidRPr="007D169F">
        <w:rPr>
          <w:rStyle w:val="CodeChar"/>
          <w:rFonts w:asciiTheme="minorHAnsi" w:hAnsiTheme="minorHAnsi" w:cstheme="minorHAnsi"/>
        </w:rPr>
        <w:t xml:space="preserve"> </w:t>
      </w:r>
      <w:r w:rsidR="00927C08">
        <w:rPr>
          <w:rStyle w:val="CodeChar"/>
          <w:rFonts w:asciiTheme="minorHAnsi" w:hAnsiTheme="minorHAnsi" w:cstheme="minorHAnsi"/>
        </w:rPr>
        <w:t>folder</w:t>
      </w:r>
      <w:r w:rsidR="00E3746F" w:rsidRPr="007D169F">
        <w:rPr>
          <w:rStyle w:val="CodeChar"/>
          <w:rFonts w:asciiTheme="minorHAnsi" w:hAnsiTheme="minorHAnsi" w:cstheme="minorHAnsi"/>
        </w:rPr>
        <w:t>.</w:t>
      </w:r>
    </w:p>
    <w:p w14:paraId="5F7A4F95" w14:textId="4406EFED" w:rsidR="00892C1B" w:rsidRPr="00DC4915" w:rsidRDefault="00013C7D" w:rsidP="00E81B63">
      <w:pPr>
        <w:pStyle w:val="Heading3"/>
        <w:spacing w:before="240"/>
      </w:pPr>
      <w:bookmarkStart w:id="167" w:name="_Ref35870756"/>
      <w:bookmarkStart w:id="168" w:name="_Toc37590687"/>
      <w:r w:rsidRPr="00DC4915">
        <w:t>Setup</w:t>
      </w:r>
      <w:bookmarkEnd w:id="167"/>
      <w:bookmarkEnd w:id="168"/>
    </w:p>
    <w:p w14:paraId="592F2506" w14:textId="79D12363" w:rsidR="00013C7D" w:rsidRPr="00DC4915" w:rsidRDefault="003B5726" w:rsidP="00E81B63">
      <w:pPr>
        <w:spacing w:before="240"/>
      </w:pPr>
      <w:r w:rsidRPr="00DC4915">
        <w:t>The following step-by-step guide will demonstrate how to set</w:t>
      </w:r>
      <w:r w:rsidR="009A06F8" w:rsidRPr="00DC4915">
        <w:t xml:space="preserve"> </w:t>
      </w:r>
      <w:r w:rsidRPr="00DC4915">
        <w:t xml:space="preserve">up a </w:t>
      </w:r>
      <w:r w:rsidR="00EE4316" w:rsidRPr="00DC4915">
        <w:t xml:space="preserve">new Firebase </w:t>
      </w:r>
      <w:r w:rsidR="00EF1EC3" w:rsidRPr="00DC4915">
        <w:t>project</w:t>
      </w:r>
      <w:r w:rsidR="00EE4316" w:rsidRPr="00DC4915">
        <w:t xml:space="preserve"> to be used with </w:t>
      </w:r>
      <w:r w:rsidR="00EF1EC3" w:rsidRPr="00DC4915">
        <w:t>the application.</w:t>
      </w:r>
    </w:p>
    <w:p w14:paraId="516A9690" w14:textId="6A2B74C6" w:rsidR="00B84FE2" w:rsidRPr="00DC4915" w:rsidRDefault="00216F32" w:rsidP="00E81B63">
      <w:pPr>
        <w:pStyle w:val="ListParagraph"/>
        <w:numPr>
          <w:ilvl w:val="0"/>
          <w:numId w:val="11"/>
        </w:numPr>
        <w:spacing w:before="240"/>
      </w:pPr>
      <w:r w:rsidRPr="00DC4915">
        <w:t xml:space="preserve">Go to </w:t>
      </w:r>
      <w:hyperlink r:id="rId68" w:history="1">
        <w:r w:rsidR="00121404" w:rsidRPr="00DC4915">
          <w:rPr>
            <w:rStyle w:val="Hyperlink"/>
          </w:rPr>
          <w:t>console.firebase.google.com</w:t>
        </w:r>
      </w:hyperlink>
      <w:r w:rsidRPr="00DC4915">
        <w:t xml:space="preserve">, sign in to a </w:t>
      </w:r>
      <w:r w:rsidR="00902F19">
        <w:t>G</w:t>
      </w:r>
      <w:r w:rsidRPr="00A616B7">
        <w:t>oogle</w:t>
      </w:r>
      <w:r w:rsidRPr="00DC4915">
        <w:t xml:space="preserve"> account</w:t>
      </w:r>
      <w:r w:rsidR="00A5698A" w:rsidRPr="00DC4915">
        <w:t xml:space="preserve"> and click </w:t>
      </w:r>
      <w:r w:rsidR="00A5698A" w:rsidRPr="00DC4915">
        <w:rPr>
          <w:i/>
        </w:rPr>
        <w:t>Add</w:t>
      </w:r>
      <w:r w:rsidR="00A5698A" w:rsidRPr="00DC4915">
        <w:t xml:space="preserve"> </w:t>
      </w:r>
      <w:r w:rsidR="00A5698A" w:rsidRPr="00DC4915">
        <w:rPr>
          <w:i/>
        </w:rPr>
        <w:t>Project</w:t>
      </w:r>
      <w:r w:rsidR="004A2EA1" w:rsidRPr="00DC4915">
        <w:t>.</w:t>
      </w:r>
    </w:p>
    <w:p w14:paraId="606BABDB" w14:textId="3E3F100D" w:rsidR="00A5698A" w:rsidRPr="00DC4915" w:rsidRDefault="00A3478E" w:rsidP="00E81B63">
      <w:pPr>
        <w:pStyle w:val="ListParagraph"/>
        <w:numPr>
          <w:ilvl w:val="0"/>
          <w:numId w:val="11"/>
        </w:numPr>
        <w:spacing w:before="240"/>
      </w:pPr>
      <w:r w:rsidRPr="00DC4915">
        <w:t>Enter a</w:t>
      </w:r>
      <w:r w:rsidR="00421EF9" w:rsidRPr="00DC4915">
        <w:t xml:space="preserve"> name for the </w:t>
      </w:r>
      <w:r w:rsidR="00EF66F2">
        <w:t>F</w:t>
      </w:r>
      <w:r w:rsidR="00421EF9" w:rsidRPr="00DC4915">
        <w:t>irebase project</w:t>
      </w:r>
      <w:r w:rsidR="00095169" w:rsidRPr="00DC4915">
        <w:t xml:space="preserve"> and follow the </w:t>
      </w:r>
      <w:r w:rsidR="00822995" w:rsidRPr="00DC4915">
        <w:t>prompts</w:t>
      </w:r>
      <w:r w:rsidR="00421EF9" w:rsidRPr="00DC4915">
        <w:t>.</w:t>
      </w:r>
    </w:p>
    <w:p w14:paraId="55C4EB84" w14:textId="35397EAB" w:rsidR="00E70558" w:rsidRPr="00DC4915" w:rsidRDefault="00642505" w:rsidP="00E81B63">
      <w:pPr>
        <w:pStyle w:val="ListParagraph"/>
        <w:numPr>
          <w:ilvl w:val="0"/>
          <w:numId w:val="11"/>
        </w:numPr>
        <w:spacing w:before="240"/>
      </w:pPr>
      <w:r w:rsidRPr="00DC4915">
        <w:t xml:space="preserve">Firstly, enable authentication by </w:t>
      </w:r>
      <w:r w:rsidR="00247422" w:rsidRPr="00DC4915">
        <w:t xml:space="preserve">opening the </w:t>
      </w:r>
      <w:r w:rsidR="00247422" w:rsidRPr="00DC4915">
        <w:rPr>
          <w:i/>
        </w:rPr>
        <w:t>Authentication</w:t>
      </w:r>
      <w:r w:rsidR="00247422" w:rsidRPr="00DC4915">
        <w:t xml:space="preserve"> tab </w:t>
      </w:r>
      <w:r w:rsidR="00561605" w:rsidRPr="00DC4915">
        <w:t xml:space="preserve">on the left in the </w:t>
      </w:r>
      <w:r w:rsidR="00561605" w:rsidRPr="00DC4915">
        <w:rPr>
          <w:i/>
        </w:rPr>
        <w:t>Develop</w:t>
      </w:r>
      <w:r w:rsidR="00B72ADE" w:rsidRPr="00DC4915">
        <w:t xml:space="preserve"> subheading</w:t>
      </w:r>
      <w:r w:rsidR="00D46295" w:rsidRPr="00DC4915">
        <w:t xml:space="preserve">, open the </w:t>
      </w:r>
      <w:r w:rsidR="00D46295" w:rsidRPr="00DC4915">
        <w:rPr>
          <w:i/>
        </w:rPr>
        <w:t>Sign-in method</w:t>
      </w:r>
      <w:r w:rsidR="00D46295" w:rsidRPr="00DC4915">
        <w:t xml:space="preserve"> tab</w:t>
      </w:r>
      <w:r w:rsidR="00FD1D81" w:rsidRPr="00DC4915">
        <w:t xml:space="preserve">, click on the </w:t>
      </w:r>
      <w:r w:rsidR="00FD1D81" w:rsidRPr="00DC4915">
        <w:rPr>
          <w:i/>
        </w:rPr>
        <w:t>Email/Password</w:t>
      </w:r>
      <w:r w:rsidR="00527336" w:rsidRPr="00DC4915">
        <w:t xml:space="preserve"> provider</w:t>
      </w:r>
      <w:r w:rsidR="00C92FA6">
        <w:t xml:space="preserve"> under </w:t>
      </w:r>
      <w:r w:rsidR="00C92FA6">
        <w:rPr>
          <w:i/>
          <w:iCs/>
        </w:rPr>
        <w:t>Sign-in Providers</w:t>
      </w:r>
      <w:r w:rsidR="00167EEA" w:rsidRPr="00DC4915">
        <w:t>,</w:t>
      </w:r>
      <w:r w:rsidR="00527336" w:rsidRPr="00DC4915">
        <w:t xml:space="preserve"> </w:t>
      </w:r>
      <w:r w:rsidR="00167EEA" w:rsidRPr="00DC4915">
        <w:t>switch it to be enabled and save</w:t>
      </w:r>
      <w:r w:rsidR="00B72ADE" w:rsidRPr="00DC4915">
        <w:t>.</w:t>
      </w:r>
      <w:r w:rsidR="00C517CE" w:rsidRPr="00DC4915">
        <w:t xml:space="preserve"> </w:t>
      </w:r>
      <w:r w:rsidR="005B3104">
        <w:t xml:space="preserve">If the application is being hosted, </w:t>
      </w:r>
      <w:r w:rsidR="00500536">
        <w:t xml:space="preserve">add the </w:t>
      </w:r>
      <w:r w:rsidR="00D06D54">
        <w:t xml:space="preserve">domain of the host under </w:t>
      </w:r>
      <w:r w:rsidR="00D06D54">
        <w:rPr>
          <w:i/>
          <w:iCs/>
        </w:rPr>
        <w:t>Authorized Domains</w:t>
      </w:r>
      <w:r w:rsidR="00147DA4">
        <w:t>.</w:t>
      </w:r>
    </w:p>
    <w:p w14:paraId="28D1CC50" w14:textId="31265CCA" w:rsidR="00167EEA" w:rsidRPr="00DC4915" w:rsidRDefault="00167EEA" w:rsidP="00E81B63">
      <w:pPr>
        <w:pStyle w:val="ListParagraph"/>
        <w:numPr>
          <w:ilvl w:val="0"/>
          <w:numId w:val="11"/>
        </w:numPr>
        <w:spacing w:before="240"/>
      </w:pPr>
      <w:r w:rsidRPr="00DC4915">
        <w:t>Next, set</w:t>
      </w:r>
      <w:r w:rsidR="00524A88" w:rsidRPr="00DC4915">
        <w:t xml:space="preserve"> up the database by opening the </w:t>
      </w:r>
      <w:r w:rsidR="00524A88" w:rsidRPr="00DC4915">
        <w:rPr>
          <w:i/>
        </w:rPr>
        <w:t>Database</w:t>
      </w:r>
      <w:r w:rsidR="00524A88" w:rsidRPr="00DC4915">
        <w:t xml:space="preserve"> tab on the left (under the </w:t>
      </w:r>
      <w:r w:rsidR="00524A88" w:rsidRPr="00DC4915">
        <w:rPr>
          <w:i/>
        </w:rPr>
        <w:t>Authentication</w:t>
      </w:r>
      <w:r w:rsidR="00524A88" w:rsidRPr="00DC4915">
        <w:t xml:space="preserve"> tab)</w:t>
      </w:r>
      <w:r w:rsidR="00CD6DE4" w:rsidRPr="00DC4915">
        <w:t xml:space="preserve">, press </w:t>
      </w:r>
      <w:r w:rsidR="00CD6DE4" w:rsidRPr="00DC4915">
        <w:rPr>
          <w:i/>
        </w:rPr>
        <w:t>Create database</w:t>
      </w:r>
      <w:r w:rsidR="004A2EA1" w:rsidRPr="00DC4915">
        <w:t xml:space="preserve"> (in the </w:t>
      </w:r>
      <w:r w:rsidR="004A2EA1" w:rsidRPr="00DC4915">
        <w:rPr>
          <w:i/>
        </w:rPr>
        <w:t>Cloud Firestore</w:t>
      </w:r>
      <w:r w:rsidR="004A2EA1" w:rsidRPr="00DC4915">
        <w:t xml:space="preserve"> section at the top).</w:t>
      </w:r>
      <w:r w:rsidR="00B63FA7" w:rsidRPr="00DC4915">
        <w:t xml:space="preserve"> Follow the prompts</w:t>
      </w:r>
      <w:r w:rsidR="00215E13" w:rsidRPr="00DC4915">
        <w:t xml:space="preserve"> (either production mode or test mode can be used as this will be overwritten </w:t>
      </w:r>
      <w:r w:rsidR="00010FEB" w:rsidRPr="00DC4915">
        <w:t>later</w:t>
      </w:r>
      <w:r w:rsidR="00C20888">
        <w:t>)</w:t>
      </w:r>
      <w:r w:rsidR="003759F5">
        <w:t>.</w:t>
      </w:r>
      <w:r w:rsidR="006B584F" w:rsidRPr="00DC4915">
        <w:t xml:space="preserve"> </w:t>
      </w:r>
      <w:r w:rsidR="00C20888">
        <w:t>S</w:t>
      </w:r>
      <w:r w:rsidR="006B584F" w:rsidRPr="00DC4915">
        <w:t xml:space="preserve">elect an appropriate </w:t>
      </w:r>
      <w:r w:rsidR="003E05FF">
        <w:t xml:space="preserve">geographical </w:t>
      </w:r>
      <w:r w:rsidR="006B584F" w:rsidRPr="00DC4915">
        <w:t>region</w:t>
      </w:r>
      <w:r w:rsidR="00541E6C" w:rsidRPr="00DC4915">
        <w:t xml:space="preserve"> as this cannot be changed</w:t>
      </w:r>
      <w:r w:rsidR="009A06F8" w:rsidRPr="00DC4915">
        <w:t xml:space="preserve"> later</w:t>
      </w:r>
      <w:r w:rsidR="00D75F82" w:rsidRPr="00DC4915">
        <w:t>,</w:t>
      </w:r>
      <w:r w:rsidR="00F8465F" w:rsidRPr="00DC4915">
        <w:t xml:space="preserve"> for example</w:t>
      </w:r>
      <w:r w:rsidR="00D75F82" w:rsidRPr="00DC4915">
        <w:t xml:space="preserve"> </w:t>
      </w:r>
      <w:r w:rsidR="00D75F82" w:rsidRPr="007D169F">
        <w:rPr>
          <w:rStyle w:val="CodeChar"/>
        </w:rPr>
        <w:t>eur</w:t>
      </w:r>
      <w:r w:rsidR="002A076A">
        <w:rPr>
          <w:rStyle w:val="CodeChar"/>
        </w:rPr>
        <w:t>2</w:t>
      </w:r>
      <w:r w:rsidR="004C6033">
        <w:t xml:space="preserve"> </w:t>
      </w:r>
      <w:r w:rsidR="008100B3">
        <w:t>(</w:t>
      </w:r>
      <w:r w:rsidR="009C6712">
        <w:rPr>
          <w:rStyle w:val="CodeChar"/>
        </w:rPr>
        <w:t>europe-west2</w:t>
      </w:r>
      <w:r w:rsidR="008100B3">
        <w:t xml:space="preserve">) </w:t>
      </w:r>
      <w:r w:rsidR="004C6033">
        <w:t>for London.</w:t>
      </w:r>
    </w:p>
    <w:p w14:paraId="17DC1DAD" w14:textId="616DBE03" w:rsidR="00736148" w:rsidRDefault="005E3922" w:rsidP="00E81B63">
      <w:pPr>
        <w:pStyle w:val="ListParagraph"/>
        <w:numPr>
          <w:ilvl w:val="0"/>
          <w:numId w:val="11"/>
        </w:numPr>
        <w:spacing w:before="240"/>
      </w:pPr>
      <w:r w:rsidRPr="00DC4915">
        <w:t xml:space="preserve">An </w:t>
      </w:r>
      <w:r w:rsidR="00F96C99" w:rsidRPr="00DC4915">
        <w:t>“</w:t>
      </w:r>
      <w:r w:rsidRPr="00DC4915">
        <w:t>app</w:t>
      </w:r>
      <w:r w:rsidR="00F96C99" w:rsidRPr="00DC4915">
        <w:t>”</w:t>
      </w:r>
      <w:r w:rsidRPr="00DC4915">
        <w:t xml:space="preserve"> needs to be set</w:t>
      </w:r>
      <w:r w:rsidR="00F96C99" w:rsidRPr="00DC4915">
        <w:t xml:space="preserve"> </w:t>
      </w:r>
      <w:r w:rsidRPr="00DC4915">
        <w:t>up</w:t>
      </w:r>
      <w:r w:rsidR="003E44F3" w:rsidRPr="00DC4915">
        <w:t xml:space="preserve"> in the Firebase project</w:t>
      </w:r>
      <w:r w:rsidRPr="00DC4915">
        <w:t xml:space="preserve"> to </w:t>
      </w:r>
      <w:r w:rsidR="003E44F3" w:rsidRPr="00DC4915">
        <w:t xml:space="preserve">provide the application with </w:t>
      </w:r>
      <w:r w:rsidR="00597A2A" w:rsidRPr="00DC4915">
        <w:t xml:space="preserve">the </w:t>
      </w:r>
      <w:r w:rsidR="003C1D2F" w:rsidRPr="00DC4915">
        <w:t>URLs and keys it requires to</w:t>
      </w:r>
      <w:r w:rsidR="005C4B10" w:rsidRPr="00DC4915">
        <w:t xml:space="preserve"> access the Firebase services.</w:t>
      </w:r>
      <w:r w:rsidR="0035488D" w:rsidRPr="00DC4915">
        <w:t xml:space="preserve"> To do this, </w:t>
      </w:r>
      <w:r w:rsidR="001478B9" w:rsidRPr="00DC4915">
        <w:t xml:space="preserve">open </w:t>
      </w:r>
      <w:r w:rsidR="001478B9" w:rsidRPr="00DC4915">
        <w:rPr>
          <w:i/>
        </w:rPr>
        <w:t>Project Overview</w:t>
      </w:r>
      <w:r w:rsidR="001478B9" w:rsidRPr="00DC4915">
        <w:t xml:space="preserve"> (in the top left)</w:t>
      </w:r>
      <w:r w:rsidR="00253465" w:rsidRPr="00DC4915">
        <w:t xml:space="preserve"> and</w:t>
      </w:r>
      <w:r w:rsidR="00DF0B92" w:rsidRPr="00DC4915">
        <w:t xml:space="preserve"> </w:t>
      </w:r>
      <w:r w:rsidR="007A2918" w:rsidRPr="00DC4915">
        <w:t>click</w:t>
      </w:r>
      <w:r w:rsidR="00E87254" w:rsidRPr="00DC4915">
        <w:t xml:space="preserve"> the </w:t>
      </w:r>
      <w:r w:rsidR="00954434" w:rsidRPr="00DC4915">
        <w:t>‘</w:t>
      </w:r>
      <w:r w:rsidR="00CD057C" w:rsidRPr="00DC4915">
        <w:rPr>
          <w:i/>
        </w:rPr>
        <w:t>&lt;/&gt;</w:t>
      </w:r>
      <w:r w:rsidR="00954434" w:rsidRPr="00DC4915">
        <w:t>’</w:t>
      </w:r>
      <w:r w:rsidR="00CD057C" w:rsidRPr="00DC4915">
        <w:t xml:space="preserve"> icon</w:t>
      </w:r>
      <w:r w:rsidR="00CD269C" w:rsidRPr="00DC4915">
        <w:t xml:space="preserve"> under </w:t>
      </w:r>
      <w:r w:rsidR="00CD269C" w:rsidRPr="00DC4915">
        <w:rPr>
          <w:i/>
        </w:rPr>
        <w:t>Get started by adding Firebase to your app</w:t>
      </w:r>
      <w:r w:rsidR="00CD269C" w:rsidRPr="00DC4915">
        <w:t>.</w:t>
      </w:r>
      <w:r w:rsidR="004C0590" w:rsidRPr="00DC4915">
        <w:t xml:space="preserve"> Give the app a name (such as “TrayMaster”)</w:t>
      </w:r>
      <w:r w:rsidR="00781853" w:rsidRPr="00DC4915">
        <w:t xml:space="preserve"> and continue,</w:t>
      </w:r>
      <w:r w:rsidR="00B83FBB" w:rsidRPr="00DC4915">
        <w:t xml:space="preserve"> </w:t>
      </w:r>
      <w:r w:rsidR="00781853" w:rsidRPr="00DC4915">
        <w:t>some</w:t>
      </w:r>
      <w:r w:rsidR="002102B5" w:rsidRPr="00DC4915">
        <w:t xml:space="preserve"> </w:t>
      </w:r>
      <w:r w:rsidR="00781853" w:rsidRPr="00DC4915">
        <w:t>JavaScript is presented with</w:t>
      </w:r>
      <w:r w:rsidR="008E3552" w:rsidRPr="00DC4915">
        <w:t xml:space="preserve"> a </w:t>
      </w:r>
      <w:r w:rsidR="00451DA4" w:rsidRPr="007D169F">
        <w:rPr>
          <w:rStyle w:val="CodeChar"/>
        </w:rPr>
        <w:t>firebaseConfig</w:t>
      </w:r>
      <w:r w:rsidR="008E3552" w:rsidRPr="00DC4915">
        <w:t xml:space="preserve"> </w:t>
      </w:r>
      <w:r w:rsidR="00451DA4" w:rsidRPr="00DC4915">
        <w:t>object</w:t>
      </w:r>
      <w:r w:rsidR="00F3187D" w:rsidRPr="00DC4915">
        <w:t xml:space="preserve"> containing the required information</w:t>
      </w:r>
      <w:r w:rsidR="00DD372E" w:rsidRPr="00DC4915">
        <w:t>. To</w:t>
      </w:r>
      <w:r w:rsidR="00025CAC" w:rsidRPr="00DC4915">
        <w:t xml:space="preserve"> use these in the TrayMaster app, </w:t>
      </w:r>
      <w:r w:rsidR="00E43227" w:rsidRPr="00DC4915">
        <w:t>replace</w:t>
      </w:r>
      <w:r w:rsidR="00025CAC" w:rsidRPr="00DC4915">
        <w:t xml:space="preserve"> the value of each one in the </w:t>
      </w:r>
      <w:r w:rsidR="00D40367" w:rsidRPr="007D169F">
        <w:rPr>
          <w:rStyle w:val="CodeChar"/>
        </w:rPr>
        <w:t>.env</w:t>
      </w:r>
      <w:r w:rsidR="00D40367" w:rsidRPr="00DC4915">
        <w:t xml:space="preserve"> file</w:t>
      </w:r>
      <w:r w:rsidR="00D002EE" w:rsidRPr="00DC4915">
        <w:t xml:space="preserve"> in the root </w:t>
      </w:r>
      <w:r w:rsidR="00254472" w:rsidRPr="00DC4915">
        <w:t>directory</w:t>
      </w:r>
      <w:r w:rsidR="00D40367" w:rsidRPr="00DC4915">
        <w:t>.</w:t>
      </w:r>
    </w:p>
    <w:p w14:paraId="79D20536" w14:textId="1309E98C" w:rsidR="002F1894" w:rsidRDefault="002F1894" w:rsidP="00E81B63">
      <w:pPr>
        <w:pStyle w:val="ListParagraph"/>
        <w:numPr>
          <w:ilvl w:val="0"/>
          <w:numId w:val="11"/>
        </w:numPr>
        <w:spacing w:before="240"/>
      </w:pPr>
      <w:r>
        <w:t xml:space="preserve">Finally, </w:t>
      </w:r>
      <w:r w:rsidR="009C5E16">
        <w:t xml:space="preserve">you must set up </w:t>
      </w:r>
      <w:r>
        <w:t xml:space="preserve">the </w:t>
      </w:r>
      <w:r w:rsidR="004D17D3">
        <w:t>database access</w:t>
      </w:r>
      <w:r>
        <w:t xml:space="preserve"> rules </w:t>
      </w:r>
      <w:r w:rsidR="00E76235">
        <w:t xml:space="preserve">and </w:t>
      </w:r>
      <w:r w:rsidR="009C5E16">
        <w:t>indices</w:t>
      </w:r>
      <w:r>
        <w:t>.</w:t>
      </w:r>
      <w:r w:rsidR="00196207">
        <w:t xml:space="preserve"> </w:t>
      </w:r>
      <w:r w:rsidR="001842DE">
        <w:t>U</w:t>
      </w:r>
      <w:r w:rsidR="00196207">
        <w:t xml:space="preserve">sing </w:t>
      </w:r>
      <w:r w:rsidR="00BC11F2" w:rsidRPr="007D169F">
        <w:rPr>
          <w:rStyle w:val="CodeChar"/>
        </w:rPr>
        <w:t>firebase</w:t>
      </w:r>
      <w:r w:rsidR="00BC11F2">
        <w:rPr>
          <w:rStyle w:val="CodeChar"/>
        </w:rPr>
        <w:t>-tools</w:t>
      </w:r>
      <w:r w:rsidR="001842DE">
        <w:rPr>
          <w:rStyle w:val="CodeChar"/>
        </w:rPr>
        <w:t xml:space="preserve"> </w:t>
      </w:r>
      <w:r w:rsidR="001842DE">
        <w:t>(</w:t>
      </w:r>
      <w:r w:rsidR="001842DE">
        <w:rPr>
          <w:rStyle w:val="CodeChar"/>
        </w:rPr>
        <w:t>npm install -g firebase-tools</w:t>
      </w:r>
      <w:r w:rsidR="001842DE">
        <w:t>)</w:t>
      </w:r>
      <w:r w:rsidR="00BC11F2">
        <w:t>,</w:t>
      </w:r>
      <w:r w:rsidR="00541D8C">
        <w:t xml:space="preserve"> run</w:t>
      </w:r>
      <w:r w:rsidR="001842DE">
        <w:t xml:space="preserve"> </w:t>
      </w:r>
      <w:r w:rsidR="00500C37" w:rsidRPr="00500C37">
        <w:rPr>
          <w:rStyle w:val="CodeChar"/>
        </w:rPr>
        <w:t xml:space="preserve">firebase deploy --only </w:t>
      </w:r>
      <w:r w:rsidR="00C815CD">
        <w:rPr>
          <w:rStyle w:val="CodeChar"/>
        </w:rPr>
        <w:t>firestore</w:t>
      </w:r>
      <w:r w:rsidR="00C815CD">
        <w:t xml:space="preserve"> (signing in if necessary).</w:t>
      </w:r>
    </w:p>
    <w:p w14:paraId="6727B5BE" w14:textId="55B695F0" w:rsidR="008329B1" w:rsidRDefault="008329B1" w:rsidP="00E81B63">
      <w:pPr>
        <w:spacing w:before="240"/>
      </w:pPr>
      <w:r w:rsidRPr="00DC4915">
        <w:t xml:space="preserve">To </w:t>
      </w:r>
      <w:r w:rsidR="00EF0A79">
        <w:t>add</w:t>
      </w:r>
      <w:r w:rsidRPr="00DC4915">
        <w:t xml:space="preserve"> </w:t>
      </w:r>
      <w:r w:rsidR="00623F79">
        <w:t>warehouses</w:t>
      </w:r>
      <w:r w:rsidR="00A54D0C">
        <w:t>/</w:t>
      </w:r>
      <w:r w:rsidR="00623F79">
        <w:t>users</w:t>
      </w:r>
      <w:r w:rsidRPr="00DC4915">
        <w:t>, refer to</w:t>
      </w:r>
      <w:r w:rsidR="00623F79">
        <w:t xml:space="preserve"> </w:t>
      </w:r>
      <w:r w:rsidR="00623F79" w:rsidRPr="00A1331A">
        <w:rPr>
          <w:rStyle w:val="IntenseReference"/>
        </w:rPr>
        <w:fldChar w:fldCharType="begin" w:fldLock="1"/>
      </w:r>
      <w:r w:rsidR="00623F79" w:rsidRPr="00A1331A">
        <w:rPr>
          <w:rStyle w:val="IntenseReference"/>
        </w:rPr>
        <w:instrText xml:space="preserve"> REF _Ref37001996 \r \h </w:instrText>
      </w:r>
      <w:r w:rsidR="00623F79" w:rsidRPr="00A1331A">
        <w:rPr>
          <w:rStyle w:val="IntenseReference"/>
        </w:rPr>
      </w:r>
      <w:r w:rsidR="00623F79" w:rsidRPr="00A1331A">
        <w:rPr>
          <w:rStyle w:val="IntenseReference"/>
        </w:rPr>
        <w:fldChar w:fldCharType="separate"/>
      </w:r>
      <w:r w:rsidR="000A7C44" w:rsidRPr="00A1331A">
        <w:rPr>
          <w:rStyle w:val="IntenseReference"/>
        </w:rPr>
        <w:t>F2.1.1</w:t>
      </w:r>
      <w:r w:rsidR="00623F79" w:rsidRPr="00A1331A">
        <w:rPr>
          <w:rStyle w:val="IntenseReference"/>
        </w:rPr>
        <w:fldChar w:fldCharType="end"/>
      </w:r>
      <w:r w:rsidR="00623F79">
        <w:t xml:space="preserve"> </w:t>
      </w:r>
      <w:r w:rsidR="00623F79" w:rsidRPr="00A1331A">
        <w:rPr>
          <w:rStyle w:val="IntenseReference"/>
        </w:rPr>
        <w:fldChar w:fldCharType="begin" w:fldLock="1"/>
      </w:r>
      <w:r w:rsidR="00623F79" w:rsidRPr="00A1331A">
        <w:rPr>
          <w:rStyle w:val="IntenseReference"/>
        </w:rPr>
        <w:instrText xml:space="preserve"> REF _Ref37001996 \h </w:instrText>
      </w:r>
      <w:r w:rsidR="00623F79" w:rsidRPr="00A1331A">
        <w:rPr>
          <w:rStyle w:val="IntenseReference"/>
        </w:rPr>
      </w:r>
      <w:r w:rsidR="00623F79" w:rsidRPr="00A1331A">
        <w:rPr>
          <w:rStyle w:val="IntenseReference"/>
        </w:rPr>
        <w:fldChar w:fldCharType="separate"/>
      </w:r>
      <w:r w:rsidR="000A7C44" w:rsidRPr="00A1331A">
        <w:rPr>
          <w:rStyle w:val="IntenseReference"/>
        </w:rPr>
        <w:t>Adding new warehouses</w:t>
      </w:r>
      <w:r w:rsidR="00623F79" w:rsidRPr="00A1331A">
        <w:rPr>
          <w:rStyle w:val="IntenseReference"/>
        </w:rPr>
        <w:fldChar w:fldCharType="end"/>
      </w:r>
      <w:r w:rsidR="00623F79">
        <w:t xml:space="preserve"> </w:t>
      </w:r>
      <w:r w:rsidR="00EF0A79">
        <w:t>and</w:t>
      </w:r>
      <w:r w:rsidRPr="00DC4915">
        <w:t xml:space="preserve"> </w:t>
      </w:r>
      <w:r w:rsidR="006443C0" w:rsidRPr="00A1331A">
        <w:rPr>
          <w:rStyle w:val="IntenseReference"/>
        </w:rPr>
        <w:fldChar w:fldCharType="begin" w:fldLock="1"/>
      </w:r>
      <w:r w:rsidR="006443C0" w:rsidRPr="00A1331A">
        <w:rPr>
          <w:rStyle w:val="IntenseReference"/>
        </w:rPr>
        <w:instrText xml:space="preserve"> REF _Ref37001896 \w \h </w:instrText>
      </w:r>
      <w:r w:rsidR="006443C0" w:rsidRPr="00A1331A">
        <w:rPr>
          <w:rStyle w:val="IntenseReference"/>
        </w:rPr>
      </w:r>
      <w:r w:rsidR="006443C0" w:rsidRPr="00A1331A">
        <w:rPr>
          <w:rStyle w:val="IntenseReference"/>
        </w:rPr>
        <w:fldChar w:fldCharType="separate"/>
      </w:r>
      <w:r w:rsidR="000A7C44" w:rsidRPr="00A1331A">
        <w:rPr>
          <w:rStyle w:val="IntenseReference"/>
        </w:rPr>
        <w:t>F2.1.2</w:t>
      </w:r>
      <w:r w:rsidR="006443C0" w:rsidRPr="00A1331A">
        <w:rPr>
          <w:rStyle w:val="IntenseReference"/>
        </w:rPr>
        <w:fldChar w:fldCharType="end"/>
      </w:r>
      <w:r w:rsidR="006443C0">
        <w:t xml:space="preserve"> </w:t>
      </w:r>
      <w:r w:rsidR="006443C0" w:rsidRPr="00A1331A">
        <w:rPr>
          <w:rStyle w:val="IntenseReference"/>
        </w:rPr>
        <w:fldChar w:fldCharType="begin" w:fldLock="1"/>
      </w:r>
      <w:r w:rsidR="006443C0" w:rsidRPr="00A1331A">
        <w:rPr>
          <w:rStyle w:val="IntenseReference"/>
        </w:rPr>
        <w:instrText xml:space="preserve"> REF _Ref37001896 \h </w:instrText>
      </w:r>
      <w:r w:rsidR="006443C0" w:rsidRPr="00A1331A">
        <w:rPr>
          <w:rStyle w:val="IntenseReference"/>
        </w:rPr>
      </w:r>
      <w:r w:rsidR="006443C0" w:rsidRPr="00A1331A">
        <w:rPr>
          <w:rStyle w:val="IntenseReference"/>
        </w:rPr>
        <w:fldChar w:fldCharType="separate"/>
      </w:r>
      <w:r w:rsidR="000A7C44" w:rsidRPr="00A1331A">
        <w:rPr>
          <w:rStyle w:val="IntenseReference"/>
        </w:rPr>
        <w:t>Adding new users</w:t>
      </w:r>
      <w:r w:rsidR="006443C0" w:rsidRPr="00A1331A">
        <w:rPr>
          <w:rStyle w:val="IntenseReference"/>
        </w:rPr>
        <w:fldChar w:fldCharType="end"/>
      </w:r>
      <w:r w:rsidRPr="00DC4915">
        <w:t>.</w:t>
      </w:r>
    </w:p>
    <w:p w14:paraId="5F7B77FA" w14:textId="1EC5CA0C" w:rsidR="00F84EB4" w:rsidRPr="00DC4915" w:rsidRDefault="001E675D" w:rsidP="00E81B63">
      <w:pPr>
        <w:pStyle w:val="Heading3"/>
        <w:spacing w:before="240"/>
      </w:pPr>
      <w:bookmarkStart w:id="169" w:name="_Toc37590688"/>
      <w:r w:rsidRPr="00DC4915">
        <w:t>Authentication</w:t>
      </w:r>
      <w:bookmarkEnd w:id="169"/>
    </w:p>
    <w:p w14:paraId="24E4F8EA" w14:textId="1BF607A3" w:rsidR="001E675D" w:rsidRPr="00DC4915" w:rsidRDefault="001E675D" w:rsidP="00E81B63">
      <w:pPr>
        <w:spacing w:before="240"/>
      </w:pPr>
      <w:r w:rsidRPr="00DC4915">
        <w:t xml:space="preserve">Firebase Authentication </w:t>
      </w:r>
      <w:r w:rsidR="009A73CF" w:rsidRPr="00DC4915">
        <w:t>provides secure</w:t>
      </w:r>
      <w:r w:rsidR="00C87396" w:rsidRPr="00DC4915">
        <w:t xml:space="preserve"> user sign-in </w:t>
      </w:r>
      <w:r w:rsidR="009A73CF" w:rsidRPr="00DC4915">
        <w:t>functionality</w:t>
      </w:r>
      <w:r w:rsidR="00415333">
        <w:t>.</w:t>
      </w:r>
      <w:r w:rsidR="009A73CF" w:rsidRPr="00DC4915">
        <w:t xml:space="preserve"> </w:t>
      </w:r>
      <w:r w:rsidR="00415333">
        <w:t>T</w:t>
      </w:r>
      <w:r w:rsidR="009A73CF" w:rsidRPr="00DC4915">
        <w:t>he application</w:t>
      </w:r>
      <w:r w:rsidR="0018685C" w:rsidRPr="00DC4915">
        <w:t xml:space="preserve"> currently </w:t>
      </w:r>
      <w:r w:rsidR="00444E19">
        <w:t>requires</w:t>
      </w:r>
      <w:r w:rsidR="00051F82" w:rsidRPr="00DC4915">
        <w:t xml:space="preserve"> users </w:t>
      </w:r>
      <w:r w:rsidR="006B54A8" w:rsidRPr="00DC4915">
        <w:t>to sign in</w:t>
      </w:r>
      <w:r w:rsidR="00017D91" w:rsidRPr="00DC4915">
        <w:t xml:space="preserve"> using an email </w:t>
      </w:r>
      <w:r w:rsidR="00444E19">
        <w:t xml:space="preserve">address </w:t>
      </w:r>
      <w:r w:rsidR="00017D91" w:rsidRPr="00DC4915">
        <w:t>and password (</w:t>
      </w:r>
      <w:r w:rsidR="003C4FA7" w:rsidRPr="00DC4915">
        <w:t xml:space="preserve">to add users, </w:t>
      </w:r>
      <w:r w:rsidR="00E91C56" w:rsidRPr="00DC4915">
        <w:t>see</w:t>
      </w:r>
      <w:r w:rsidR="008528DA" w:rsidRPr="00DC4915">
        <w:t xml:space="preserve"> </w:t>
      </w:r>
      <w:r w:rsidR="009A2180" w:rsidRPr="00A1331A">
        <w:rPr>
          <w:rStyle w:val="IntenseReference"/>
        </w:rPr>
        <w:fldChar w:fldCharType="begin" w:fldLock="1"/>
      </w:r>
      <w:r w:rsidR="009A2180" w:rsidRPr="00A1331A">
        <w:rPr>
          <w:rStyle w:val="IntenseReference"/>
        </w:rPr>
        <w:instrText xml:space="preserve"> REF _Ref37001896 \w \h </w:instrText>
      </w:r>
      <w:r w:rsidR="009A2180" w:rsidRPr="00A1331A">
        <w:rPr>
          <w:rStyle w:val="IntenseReference"/>
        </w:rPr>
      </w:r>
      <w:r w:rsidR="009A2180" w:rsidRPr="00A1331A">
        <w:rPr>
          <w:rStyle w:val="IntenseReference"/>
        </w:rPr>
        <w:fldChar w:fldCharType="separate"/>
      </w:r>
      <w:r w:rsidR="000A7C44" w:rsidRPr="00A1331A">
        <w:rPr>
          <w:rStyle w:val="IntenseReference"/>
        </w:rPr>
        <w:t>F2.1.2</w:t>
      </w:r>
      <w:r w:rsidR="009A2180" w:rsidRPr="00A1331A">
        <w:rPr>
          <w:rStyle w:val="IntenseReference"/>
        </w:rPr>
        <w:fldChar w:fldCharType="end"/>
      </w:r>
      <w:r w:rsidR="008528DA" w:rsidRPr="00DC4915">
        <w:t xml:space="preserve"> </w:t>
      </w:r>
      <w:r w:rsidR="009A2180" w:rsidRPr="00A1331A">
        <w:rPr>
          <w:rStyle w:val="IntenseReference"/>
        </w:rPr>
        <w:fldChar w:fldCharType="begin" w:fldLock="1"/>
      </w:r>
      <w:r w:rsidR="009A2180" w:rsidRPr="00A1331A">
        <w:rPr>
          <w:rStyle w:val="IntenseReference"/>
        </w:rPr>
        <w:instrText xml:space="preserve"> REF _Ref37001896 \h </w:instrText>
      </w:r>
      <w:r w:rsidR="009A2180" w:rsidRPr="00A1331A">
        <w:rPr>
          <w:rStyle w:val="IntenseReference"/>
        </w:rPr>
      </w:r>
      <w:r w:rsidR="009A2180" w:rsidRPr="00A1331A">
        <w:rPr>
          <w:rStyle w:val="IntenseReference"/>
        </w:rPr>
        <w:fldChar w:fldCharType="separate"/>
      </w:r>
      <w:r w:rsidR="000A7C44" w:rsidRPr="00A1331A">
        <w:rPr>
          <w:rStyle w:val="IntenseReference"/>
        </w:rPr>
        <w:t>Adding new users</w:t>
      </w:r>
      <w:r w:rsidR="009A2180" w:rsidRPr="00A1331A">
        <w:rPr>
          <w:rStyle w:val="IntenseReference"/>
        </w:rPr>
        <w:fldChar w:fldCharType="end"/>
      </w:r>
      <w:r w:rsidR="00017D91" w:rsidRPr="00DC4915">
        <w:t>).</w:t>
      </w:r>
      <w:r w:rsidR="004D1727" w:rsidRPr="00DC4915">
        <w:t xml:space="preserve"> </w:t>
      </w:r>
      <w:r w:rsidR="002516C5" w:rsidRPr="00DC4915">
        <w:t>The</w:t>
      </w:r>
      <w:r w:rsidR="00023891" w:rsidRPr="00DC4915">
        <w:t xml:space="preserve"> </w:t>
      </w:r>
      <w:r w:rsidR="00023891" w:rsidRPr="007D169F">
        <w:rPr>
          <w:rStyle w:val="CodeChar"/>
        </w:rPr>
        <w:t>Authentication</w:t>
      </w:r>
      <w:r w:rsidR="007754FB" w:rsidRPr="00DC4915">
        <w:t xml:space="preserve"> </w:t>
      </w:r>
      <w:r w:rsidR="00023891" w:rsidRPr="00DC4915">
        <w:t>class</w:t>
      </w:r>
      <w:r w:rsidR="002516C5" w:rsidRPr="00DC4915">
        <w:t xml:space="preserve"> in </w:t>
      </w:r>
      <w:r w:rsidR="002516C5" w:rsidRPr="007D169F">
        <w:rPr>
          <w:rStyle w:val="CodeChar"/>
        </w:rPr>
        <w:t>src/core/</w:t>
      </w:r>
      <w:r w:rsidR="003237F1" w:rsidRPr="007D169F">
        <w:rPr>
          <w:rStyle w:val="CodeChar"/>
        </w:rPr>
        <w:t>Firebase</w:t>
      </w:r>
      <w:r w:rsidR="001960CB" w:rsidRPr="007D169F">
        <w:rPr>
          <w:rStyle w:val="CodeChar"/>
        </w:rPr>
        <w:t>/Authentication</w:t>
      </w:r>
      <w:r w:rsidR="006C779C" w:rsidRPr="007D169F">
        <w:rPr>
          <w:rStyle w:val="CodeChar"/>
        </w:rPr>
        <w:t>.ts</w:t>
      </w:r>
      <w:r w:rsidR="00023891" w:rsidRPr="00DC4915">
        <w:t xml:space="preserve"> </w:t>
      </w:r>
      <w:r w:rsidR="00E20A46">
        <w:t>provides</w:t>
      </w:r>
      <w:r w:rsidR="002516C5" w:rsidRPr="00DC4915">
        <w:t xml:space="preserve"> this functionality</w:t>
      </w:r>
      <w:r w:rsidR="00174BD7" w:rsidRPr="00DC4915">
        <w:t xml:space="preserve"> </w:t>
      </w:r>
      <w:r w:rsidR="00E20A46">
        <w:t xml:space="preserve">by </w:t>
      </w:r>
      <w:r w:rsidR="00444E19">
        <w:t>mak</w:t>
      </w:r>
      <w:r w:rsidR="00E20A46">
        <w:t>ing</w:t>
      </w:r>
      <w:r w:rsidR="00444E19">
        <w:t xml:space="preserve"> </w:t>
      </w:r>
      <w:r w:rsidR="00D82BA6" w:rsidRPr="00DC4915">
        <w:t xml:space="preserve">calls to the database to </w:t>
      </w:r>
      <w:r w:rsidR="00E20A46">
        <w:t xml:space="preserve">authenticate </w:t>
      </w:r>
      <w:r w:rsidR="006760F9">
        <w:t xml:space="preserve">the user </w:t>
      </w:r>
      <w:r w:rsidR="00E20A46">
        <w:t xml:space="preserve">and </w:t>
      </w:r>
      <w:r w:rsidR="00D82BA6" w:rsidRPr="00DC4915">
        <w:t xml:space="preserve">download </w:t>
      </w:r>
      <w:r w:rsidR="00E20A46">
        <w:t>their</w:t>
      </w:r>
      <w:r w:rsidR="0000685A" w:rsidRPr="00DC4915">
        <w:t xml:space="preserve"> settings.</w:t>
      </w:r>
    </w:p>
    <w:p w14:paraId="29198CDE" w14:textId="66E84930" w:rsidR="00447B92" w:rsidRPr="00DC4915" w:rsidRDefault="00447B92" w:rsidP="00E81B63">
      <w:pPr>
        <w:pStyle w:val="Heading3"/>
        <w:spacing w:before="240"/>
      </w:pPr>
      <w:bookmarkStart w:id="170" w:name="_Toc37590689"/>
      <w:r w:rsidRPr="00DC4915">
        <w:t>Database</w:t>
      </w:r>
      <w:bookmarkEnd w:id="170"/>
    </w:p>
    <w:p w14:paraId="784CB2BE" w14:textId="4B961A8A" w:rsidR="00447B92" w:rsidRPr="00DC4915" w:rsidRDefault="00832153" w:rsidP="00E81B63">
      <w:pPr>
        <w:spacing w:before="240"/>
      </w:pPr>
      <w:r w:rsidRPr="00DC4915">
        <w:t xml:space="preserve">Cloud Firestore </w:t>
      </w:r>
      <w:r w:rsidR="004803A2" w:rsidRPr="00DC4915">
        <w:t xml:space="preserve">is a NoSQL database which uses a collection-document </w:t>
      </w:r>
      <w:r w:rsidR="00AA653D" w:rsidRPr="00DC4915">
        <w:t xml:space="preserve">tree </w:t>
      </w:r>
      <w:r w:rsidR="004803A2" w:rsidRPr="00DC4915">
        <w:t>model.</w:t>
      </w:r>
      <w:r w:rsidR="006C57D2" w:rsidRPr="00DC4915">
        <w:t xml:space="preserve"> For context,</w:t>
      </w:r>
      <w:r w:rsidR="00D13C32" w:rsidRPr="00DC4915">
        <w:t xml:space="preserve"> </w:t>
      </w:r>
      <w:r w:rsidR="006C57D2" w:rsidRPr="00DC4915">
        <w:t>t</w:t>
      </w:r>
      <w:r w:rsidR="00D13C32" w:rsidRPr="00DC4915">
        <w:t xml:space="preserve">he root consists of a set of collections, </w:t>
      </w:r>
      <w:r w:rsidR="005C1C69">
        <w:t>where</w:t>
      </w:r>
      <w:r w:rsidR="004C2A80">
        <w:t xml:space="preserve"> </w:t>
      </w:r>
      <w:r w:rsidR="00D13C32" w:rsidRPr="00DC4915">
        <w:t>each collection consists of a set of documents.</w:t>
      </w:r>
      <w:r w:rsidR="00622D7B" w:rsidRPr="00DC4915">
        <w:t xml:space="preserve"> A document </w:t>
      </w:r>
      <w:r w:rsidR="005C1C69">
        <w:t>itself</w:t>
      </w:r>
      <w:r w:rsidR="00622D7B" w:rsidRPr="00DC4915">
        <w:t xml:space="preserve"> can contain a set of </w:t>
      </w:r>
      <w:r w:rsidR="008D534B" w:rsidRPr="00DC4915">
        <w:t>collections and a set of fields (</w:t>
      </w:r>
      <w:r w:rsidR="00CD6406" w:rsidRPr="00DC4915">
        <w:t>where each</w:t>
      </w:r>
      <w:r w:rsidR="006F5682" w:rsidRPr="00DC4915">
        <w:t xml:space="preserve"> may be </w:t>
      </w:r>
      <w:r w:rsidR="0079419F" w:rsidRPr="00DC4915">
        <w:t xml:space="preserve">a </w:t>
      </w:r>
      <w:r w:rsidR="00A7358A" w:rsidRPr="00DC4915">
        <w:t xml:space="preserve">text </w:t>
      </w:r>
      <w:r w:rsidR="0079419F" w:rsidRPr="00DC4915">
        <w:t xml:space="preserve">string, </w:t>
      </w:r>
      <w:r w:rsidR="00D11ADA" w:rsidRPr="00DC4915">
        <w:t>integer, floating-point</w:t>
      </w:r>
      <w:r w:rsidR="00136D16" w:rsidRPr="00DC4915">
        <w:t xml:space="preserve"> number, </w:t>
      </w:r>
      <w:r w:rsidR="00CD6406" w:rsidRPr="00DC4915">
        <w:t xml:space="preserve">boolean, byte </w:t>
      </w:r>
      <w:r w:rsidR="00A7358A" w:rsidRPr="00DC4915">
        <w:t>string</w:t>
      </w:r>
      <w:r w:rsidR="005918F6" w:rsidRPr="00DC4915">
        <w:t xml:space="preserve">, </w:t>
      </w:r>
      <w:r w:rsidR="005377FD" w:rsidRPr="00DC4915">
        <w:t>map</w:t>
      </w:r>
      <w:r w:rsidR="007F38F2">
        <w:t>,</w:t>
      </w:r>
      <w:r w:rsidR="005377FD" w:rsidRPr="00DC4915">
        <w:t xml:space="preserve"> or </w:t>
      </w:r>
      <w:r w:rsidR="000C3A53" w:rsidRPr="00DC4915">
        <w:t>document</w:t>
      </w:r>
      <w:r w:rsidR="005377FD" w:rsidRPr="00DC4915">
        <w:t>/</w:t>
      </w:r>
      <w:r w:rsidR="000C3A53" w:rsidRPr="00DC4915">
        <w:t xml:space="preserve">collection </w:t>
      </w:r>
      <w:r w:rsidR="00872A4C" w:rsidRPr="00DC4915">
        <w:t>reference</w:t>
      </w:r>
      <w:r w:rsidR="008D534B" w:rsidRPr="00DC4915">
        <w:t>).</w:t>
      </w:r>
      <w:r w:rsidR="002F695B" w:rsidRPr="00DC4915">
        <w:t xml:space="preserve"> </w:t>
      </w:r>
      <w:r w:rsidR="005C1C69">
        <w:t>Every</w:t>
      </w:r>
      <w:r w:rsidR="002F695B" w:rsidRPr="00DC4915">
        <w:t xml:space="preserve"> collection </w:t>
      </w:r>
      <w:r w:rsidR="005C1C69">
        <w:t>or</w:t>
      </w:r>
      <w:r w:rsidR="005D73D0" w:rsidRPr="00DC4915">
        <w:t xml:space="preserve"> document </w:t>
      </w:r>
      <w:r w:rsidR="005C1C69">
        <w:t xml:space="preserve">must </w:t>
      </w:r>
      <w:r w:rsidR="00E901D1" w:rsidRPr="00DC4915">
        <w:t>have</w:t>
      </w:r>
      <w:r w:rsidR="005D73D0" w:rsidRPr="00DC4915">
        <w:t xml:space="preserve"> an ID</w:t>
      </w:r>
      <w:r w:rsidR="004442B0" w:rsidRPr="00DC4915">
        <w:t xml:space="preserve"> (which needs to be unique within its scope)</w:t>
      </w:r>
      <w:r w:rsidR="005C1C69">
        <w:t>. C</w:t>
      </w:r>
      <w:r w:rsidR="00A93146" w:rsidRPr="00DC4915">
        <w:t xml:space="preserve">ollection names </w:t>
      </w:r>
      <w:r w:rsidR="00F925F4" w:rsidRPr="00DC4915">
        <w:t xml:space="preserve">(IDs) </w:t>
      </w:r>
      <w:r w:rsidR="00A93146" w:rsidRPr="00DC4915">
        <w:t xml:space="preserve">are usually pre-defined and </w:t>
      </w:r>
      <w:r w:rsidR="00F925F4" w:rsidRPr="00DC4915">
        <w:t>document IDs</w:t>
      </w:r>
      <w:r w:rsidR="00F47EF0" w:rsidRPr="00DC4915">
        <w:t xml:space="preserve"> are usually randomly assigned.</w:t>
      </w:r>
    </w:p>
    <w:p w14:paraId="3704D2A2" w14:textId="25BA3766" w:rsidR="008B5861" w:rsidRPr="00DC4915" w:rsidRDefault="008B5861" w:rsidP="00E81B63">
      <w:pPr>
        <w:spacing w:before="240"/>
      </w:pPr>
      <w:r w:rsidRPr="00DC4915">
        <w:t xml:space="preserve">The </w:t>
      </w:r>
      <w:r w:rsidR="0077540F" w:rsidRPr="00DC4915">
        <w:t>appl</w:t>
      </w:r>
      <w:r w:rsidR="0072283E" w:rsidRPr="00DC4915">
        <w:t xml:space="preserve">ication </w:t>
      </w:r>
      <w:r w:rsidR="00AF11EE" w:rsidRPr="00DC4915">
        <w:t>uses the database for two main purposes:</w:t>
      </w:r>
      <w:r w:rsidR="007C1ABE" w:rsidRPr="00DC4915">
        <w:t xml:space="preserve"> storing user settings/warehouse access</w:t>
      </w:r>
      <w:r w:rsidR="003D74AD" w:rsidRPr="00DC4915">
        <w:t xml:space="preserve"> information and </w:t>
      </w:r>
      <w:r w:rsidR="00296FBC" w:rsidRPr="00DC4915">
        <w:t>s</w:t>
      </w:r>
      <w:r w:rsidR="006F4F87" w:rsidRPr="00DC4915">
        <w:t xml:space="preserve">toring </w:t>
      </w:r>
      <w:r w:rsidR="00527188" w:rsidRPr="00DC4915">
        <w:t>warehouse data.</w:t>
      </w:r>
      <w:r w:rsidR="00A61F48" w:rsidRPr="00DC4915">
        <w:t xml:space="preserve"> </w:t>
      </w:r>
      <w:r w:rsidR="001975C8">
        <w:t>Every</w:t>
      </w:r>
      <w:r w:rsidR="00A61F48" w:rsidRPr="00DC4915">
        <w:t xml:space="preserve"> </w:t>
      </w:r>
      <w:r w:rsidR="00A25F5D" w:rsidRPr="00DC4915">
        <w:t xml:space="preserve">document </w:t>
      </w:r>
      <w:r w:rsidR="00803241" w:rsidRPr="00DC4915">
        <w:t xml:space="preserve">in the database is modelled </w:t>
      </w:r>
      <w:r w:rsidR="003A6456" w:rsidRPr="00DC4915">
        <w:t xml:space="preserve">in </w:t>
      </w:r>
      <w:r w:rsidR="00436156" w:rsidRPr="00DC4915">
        <w:t xml:space="preserve">the application as a </w:t>
      </w:r>
      <w:r w:rsidR="008D7FE5" w:rsidRPr="007D169F">
        <w:rPr>
          <w:rStyle w:val="CodeChar"/>
        </w:rPr>
        <w:t>Fields</w:t>
      </w:r>
      <w:r w:rsidR="008D7FE5" w:rsidRPr="00DC4915">
        <w:t xml:space="preserve"> interface</w:t>
      </w:r>
      <w:r w:rsidR="00703FD6">
        <w:t xml:space="preserve"> which is </w:t>
      </w:r>
      <w:r w:rsidR="00531CB8">
        <w:t>generically loaded to or saved from</w:t>
      </w:r>
      <w:r w:rsidR="00C60A69">
        <w:t xml:space="preserve"> in the</w:t>
      </w:r>
      <w:r w:rsidR="00033975">
        <w:t xml:space="preserve"> </w:t>
      </w:r>
      <w:r w:rsidR="00033975">
        <w:rPr>
          <w:rStyle w:val="CodeChar"/>
        </w:rPr>
        <w:t>Database</w:t>
      </w:r>
      <w:r w:rsidR="00033975">
        <w:t xml:space="preserve"> class in</w:t>
      </w:r>
      <w:r w:rsidR="00C60A69">
        <w:t xml:space="preserve"> </w:t>
      </w:r>
      <w:r w:rsidR="00033975">
        <w:rPr>
          <w:rStyle w:val="CodeChar"/>
        </w:rPr>
        <w:t>src/core/Firebase/</w:t>
      </w:r>
      <w:r w:rsidR="00ED04C9">
        <w:rPr>
          <w:rStyle w:val="CodeChar"/>
        </w:rPr>
        <w:t>Database</w:t>
      </w:r>
      <w:r w:rsidR="00033975">
        <w:rPr>
          <w:rStyle w:val="CodeChar"/>
        </w:rPr>
        <w:t>.ts</w:t>
      </w:r>
      <w:r w:rsidR="008D7FE5" w:rsidRPr="00A616B7">
        <w:t>.</w:t>
      </w:r>
      <w:r w:rsidR="0046788E">
        <w:t xml:space="preserve"> </w:t>
      </w:r>
      <w:r w:rsidR="00EF50D2">
        <w:rPr>
          <w:rStyle w:val="CodeChar"/>
        </w:rPr>
        <w:t>Database</w:t>
      </w:r>
      <w:r w:rsidR="00932D82">
        <w:rPr>
          <w:rStyle w:val="CodeChar"/>
        </w:rPr>
        <w:t>Collection</w:t>
      </w:r>
      <w:r w:rsidR="00D847C2">
        <w:t xml:space="preserve"> and </w:t>
      </w:r>
      <w:r w:rsidR="00D847C2">
        <w:rPr>
          <w:rStyle w:val="CodeChar"/>
        </w:rPr>
        <w:t>DatabaseObject</w:t>
      </w:r>
      <w:r w:rsidR="00D847C2">
        <w:t xml:space="preserve"> </w:t>
      </w:r>
      <w:r w:rsidR="00EC7D8D">
        <w:t>(</w:t>
      </w:r>
      <w:r w:rsidR="00003229">
        <w:t xml:space="preserve">stored </w:t>
      </w:r>
      <w:r w:rsidR="00EC7D8D">
        <w:t xml:space="preserve">in </w:t>
      </w:r>
      <w:r w:rsidR="00EC7D8D">
        <w:rPr>
          <w:rStyle w:val="CodeChar"/>
        </w:rPr>
        <w:t>src/core/Firebase</w:t>
      </w:r>
      <w:r w:rsidR="00943990">
        <w:rPr>
          <w:rStyle w:val="CodeChar"/>
        </w:rPr>
        <w:t>/</w:t>
      </w:r>
      <w:r w:rsidR="00EC7D8D">
        <w:t>)</w:t>
      </w:r>
      <w:r w:rsidR="00943990">
        <w:t xml:space="preserve"> </w:t>
      </w:r>
      <w:r w:rsidR="009121AC">
        <w:t>are abstract base classes which represent</w:t>
      </w:r>
      <w:r w:rsidR="00915E3F">
        <w:t xml:space="preserve"> </w:t>
      </w:r>
      <w:r w:rsidR="00205CD1">
        <w:t xml:space="preserve">objects </w:t>
      </w:r>
      <w:r w:rsidR="00003229">
        <w:t>that</w:t>
      </w:r>
      <w:r w:rsidR="00205CD1">
        <w:t xml:space="preserve"> can be loaded from and saved</w:t>
      </w:r>
      <w:r w:rsidR="00150E97">
        <w:t xml:space="preserve"> to the database</w:t>
      </w:r>
      <w:r w:rsidR="00594016">
        <w:t xml:space="preserve"> using the </w:t>
      </w:r>
      <w:r w:rsidR="00CC2E74">
        <w:rPr>
          <w:rStyle w:val="CodeChar"/>
        </w:rPr>
        <w:t>load</w:t>
      </w:r>
      <w:r w:rsidR="00CC2E74">
        <w:t xml:space="preserve"> and </w:t>
      </w:r>
      <w:r w:rsidR="00CC2E74">
        <w:rPr>
          <w:rStyle w:val="CodeChar"/>
        </w:rPr>
        <w:t>stage</w:t>
      </w:r>
      <w:r w:rsidR="00B83CC0">
        <w:t xml:space="preserve"> </w:t>
      </w:r>
      <w:r w:rsidR="00B458E3">
        <w:t xml:space="preserve">(with the commit parameter set to true) </w:t>
      </w:r>
      <w:r w:rsidR="00F14224">
        <w:t>methods</w:t>
      </w:r>
      <w:r w:rsidR="008D7FE5" w:rsidRPr="00DC4915">
        <w:t>.</w:t>
      </w:r>
    </w:p>
    <w:p w14:paraId="36C291C5" w14:textId="2EB3234C" w:rsidR="00437076" w:rsidRPr="00DC4915" w:rsidRDefault="00437076" w:rsidP="00E81B63">
      <w:pPr>
        <w:pStyle w:val="Heading3"/>
        <w:spacing w:before="240"/>
      </w:pPr>
      <w:bookmarkStart w:id="171" w:name="_Toc37590690"/>
      <w:r w:rsidRPr="00DC4915">
        <w:t>Functions</w:t>
      </w:r>
      <w:bookmarkEnd w:id="171"/>
    </w:p>
    <w:p w14:paraId="295DF401" w14:textId="3F405576" w:rsidR="00437076" w:rsidRPr="00DC4915" w:rsidRDefault="00A15CA5" w:rsidP="00E81B63">
      <w:pPr>
        <w:spacing w:before="240"/>
      </w:pPr>
      <w:r w:rsidRPr="00DC4915">
        <w:t xml:space="preserve">A public </w:t>
      </w:r>
      <w:r w:rsidR="00304CE7" w:rsidRPr="00DC4915">
        <w:t xml:space="preserve">HTTP </w:t>
      </w:r>
      <w:r w:rsidRPr="00DC4915">
        <w:t>cloud function is provided</w:t>
      </w:r>
      <w:r w:rsidR="00E76013">
        <w:t xml:space="preserve"> to</w:t>
      </w:r>
      <w:r w:rsidR="001B60BC" w:rsidRPr="00DC4915">
        <w:t xml:space="preserve"> output</w:t>
      </w:r>
      <w:r w:rsidR="00304CE7" w:rsidRPr="00DC4915">
        <w:t xml:space="preserve"> a CSV </w:t>
      </w:r>
      <w:r w:rsidR="003D5B45">
        <w:t>file contain</w:t>
      </w:r>
      <w:r w:rsidR="00826883">
        <w:t>ing</w:t>
      </w:r>
      <w:r w:rsidR="00A238A0" w:rsidRPr="00DC4915">
        <w:t xml:space="preserve"> all </w:t>
      </w:r>
      <w:r w:rsidR="00264AAE">
        <w:t xml:space="preserve">of the </w:t>
      </w:r>
      <w:r w:rsidR="00A238A0" w:rsidRPr="00DC4915">
        <w:t xml:space="preserve">trays </w:t>
      </w:r>
      <w:r w:rsidR="003D5B45">
        <w:t xml:space="preserve">within the </w:t>
      </w:r>
      <w:r w:rsidR="00A238A0" w:rsidRPr="00DC4915">
        <w:t>warehouse</w:t>
      </w:r>
      <w:r w:rsidR="00DB2938">
        <w:t>. T</w:t>
      </w:r>
      <w:r w:rsidR="005070E8" w:rsidRPr="00DC4915">
        <w:t>his</w:t>
      </w:r>
      <w:r w:rsidR="00322890" w:rsidRPr="00DC4915">
        <w:t xml:space="preserve"> </w:t>
      </w:r>
      <w:r w:rsidR="00DB2938">
        <w:t>function</w:t>
      </w:r>
      <w:r w:rsidR="00322890" w:rsidRPr="00DC4915">
        <w:t xml:space="preserve"> uses the </w:t>
      </w:r>
      <w:r w:rsidR="00322890" w:rsidRPr="007D169F">
        <w:rPr>
          <w:rStyle w:val="CodeChar"/>
        </w:rPr>
        <w:t>firebase-tools</w:t>
      </w:r>
      <w:r w:rsidR="00322890" w:rsidRPr="00DC4915">
        <w:t xml:space="preserve"> module and is located in </w:t>
      </w:r>
      <w:r w:rsidR="00322890" w:rsidRPr="007D169F">
        <w:rPr>
          <w:rStyle w:val="CodeChar"/>
        </w:rPr>
        <w:t>functions/</w:t>
      </w:r>
      <w:r w:rsidR="00435D94" w:rsidRPr="007D169F">
        <w:rPr>
          <w:rStyle w:val="CodeChar"/>
        </w:rPr>
        <w:t>src</w:t>
      </w:r>
      <w:r w:rsidR="00322890" w:rsidRPr="007D169F">
        <w:rPr>
          <w:rStyle w:val="CodeChar"/>
        </w:rPr>
        <w:t>/</w:t>
      </w:r>
      <w:r w:rsidR="00435D94" w:rsidRPr="007D169F">
        <w:rPr>
          <w:rStyle w:val="CodeChar"/>
        </w:rPr>
        <w:t>index</w:t>
      </w:r>
      <w:r w:rsidR="00322890" w:rsidRPr="007D169F">
        <w:rPr>
          <w:rStyle w:val="CodeChar"/>
        </w:rPr>
        <w:t>.ts</w:t>
      </w:r>
      <w:r w:rsidR="00322890" w:rsidRPr="00DC4915">
        <w:t>.</w:t>
      </w:r>
    </w:p>
    <w:p w14:paraId="429723F9" w14:textId="3450AEEC" w:rsidR="00141577" w:rsidRPr="00DC4915" w:rsidRDefault="00141577" w:rsidP="00E81B63">
      <w:pPr>
        <w:pStyle w:val="Heading3"/>
        <w:spacing w:before="240"/>
      </w:pPr>
      <w:bookmarkStart w:id="172" w:name="_Toc37590691"/>
      <w:r w:rsidRPr="00DC4915">
        <w:t>Hosting</w:t>
      </w:r>
      <w:bookmarkEnd w:id="172"/>
    </w:p>
    <w:p w14:paraId="17664BAF" w14:textId="61115E59" w:rsidR="00141577" w:rsidRPr="00DC4915" w:rsidRDefault="00141577" w:rsidP="00E81B63">
      <w:pPr>
        <w:spacing w:before="240"/>
      </w:pPr>
      <w:r w:rsidRPr="00DC4915">
        <w:t>Firebase hosting can be used</w:t>
      </w:r>
      <w:r w:rsidR="0021685A" w:rsidRPr="00DC4915">
        <w:t xml:space="preserve"> </w:t>
      </w:r>
      <w:r w:rsidR="00654E1F">
        <w:t>but</w:t>
      </w:r>
      <w:r w:rsidR="0021685A" w:rsidRPr="00DC4915">
        <w:t xml:space="preserve"> </w:t>
      </w:r>
      <w:r w:rsidR="00CF36EE">
        <w:t xml:space="preserve">it </w:t>
      </w:r>
      <w:r w:rsidR="0021685A" w:rsidRPr="00DC4915">
        <w:t xml:space="preserve">does not support continuous </w:t>
      </w:r>
      <w:r w:rsidR="00696B00" w:rsidRPr="00DC4915">
        <w:t>deployment</w:t>
      </w:r>
      <w:r w:rsidR="00CF36EE">
        <w:t xml:space="preserve"> from GitHub</w:t>
      </w:r>
      <w:r w:rsidR="002E15CB">
        <w:t>. A</w:t>
      </w:r>
      <w:r w:rsidR="00DB1D79">
        <w:t>s such</w:t>
      </w:r>
      <w:r w:rsidR="002E15CB">
        <w:t>,</w:t>
      </w:r>
      <w:r w:rsidR="00DB1D79">
        <w:t xml:space="preserve"> manual deployments must be performed </w:t>
      </w:r>
      <w:r w:rsidR="00A24DF1">
        <w:t>when new releases are built (</w:t>
      </w:r>
      <w:r w:rsidR="00A06717">
        <w:t>done with</w:t>
      </w:r>
      <w:r w:rsidR="00A24DF1">
        <w:t xml:space="preserve"> </w:t>
      </w:r>
      <w:r w:rsidR="00A24DF1">
        <w:rPr>
          <w:rStyle w:val="CodeChar"/>
        </w:rPr>
        <w:t>npm build</w:t>
      </w:r>
      <w:r w:rsidR="00A24DF1">
        <w:t>)</w:t>
      </w:r>
      <w:r w:rsidR="00A06717">
        <w:t>.</w:t>
      </w:r>
      <w:r w:rsidR="00A24DF1">
        <w:t xml:space="preserve"> </w:t>
      </w:r>
      <w:r w:rsidR="001439E5">
        <w:t>S</w:t>
      </w:r>
      <w:r w:rsidR="00E02DF0">
        <w:t xml:space="preserve">ome items have been configured, see </w:t>
      </w:r>
      <w:hyperlink r:id="rId69" w:history="1">
        <w:r w:rsidR="00E02DF0">
          <w:rPr>
            <w:rStyle w:val="Hyperlink"/>
          </w:rPr>
          <w:t>firebase.google.com/docs/hosting/quickstart</w:t>
        </w:r>
      </w:hyperlink>
      <w:r w:rsidR="00E02DF0">
        <w:t xml:space="preserve"> </w:t>
      </w:r>
      <w:r w:rsidR="00CB19F7">
        <w:t>in order to set up with a specific Firebase project</w:t>
      </w:r>
      <w:r w:rsidR="00E45AC3">
        <w:t xml:space="preserve"> (setting the </w:t>
      </w:r>
      <w:r w:rsidR="00C37D98">
        <w:t xml:space="preserve">static files folder to </w:t>
      </w:r>
      <w:r w:rsidR="006851FD">
        <w:rPr>
          <w:rFonts w:ascii="Consolas" w:hAnsi="Consolas"/>
          <w:color w:val="24292E"/>
          <w:shd w:val="clear" w:color="auto" w:fill="FFFFFF"/>
        </w:rPr>
        <w:t>b</w:t>
      </w:r>
      <w:r w:rsidR="00C37D98" w:rsidRPr="00C37D98">
        <w:rPr>
          <w:rFonts w:ascii="Consolas" w:hAnsi="Consolas"/>
          <w:color w:val="24292E"/>
          <w:shd w:val="clear" w:color="auto" w:fill="FFFFFF"/>
        </w:rPr>
        <w:t>uild</w:t>
      </w:r>
      <w:r w:rsidR="00C37D98" w:rsidRPr="006851FD">
        <w:rPr>
          <w:rFonts w:ascii="Consolas" w:hAnsi="Consolas"/>
          <w:color w:val="24292E"/>
          <w:shd w:val="clear" w:color="auto" w:fill="FFFFFF"/>
        </w:rPr>
        <w:t>/</w:t>
      </w:r>
      <w:r w:rsidR="00C37D98">
        <w:t>).</w:t>
      </w:r>
      <w:r w:rsidR="00B13CB3">
        <w:t xml:space="preserve"> Once complete,</w:t>
      </w:r>
      <w:r w:rsidR="00332D9F">
        <w:t xml:space="preserve"> the </w:t>
      </w:r>
      <w:r w:rsidR="004D07E9" w:rsidRPr="004D07E9">
        <w:rPr>
          <w:rFonts w:ascii="Consolas" w:hAnsi="Consolas"/>
          <w:color w:val="24292E"/>
          <w:shd w:val="clear" w:color="auto" w:fill="FFFFFF"/>
        </w:rPr>
        <w:t>PUBLIC_URL</w:t>
      </w:r>
      <w:r w:rsidR="00CB19F7">
        <w:t xml:space="preserve"> </w:t>
      </w:r>
      <w:r w:rsidR="000C0787">
        <w:t>in</w:t>
      </w:r>
      <w:r w:rsidR="0022038E" w:rsidRPr="007371FC">
        <w:t xml:space="preserve"> the environment variables (</w:t>
      </w:r>
      <w:r w:rsidR="00436BFE">
        <w:rPr>
          <w:rFonts w:ascii="Consolas" w:hAnsi="Consolas"/>
          <w:color w:val="24292E"/>
          <w:shd w:val="clear" w:color="auto" w:fill="FFFFFF"/>
        </w:rPr>
        <w:t>.env</w:t>
      </w:r>
      <w:r w:rsidR="00436BFE" w:rsidRPr="007371FC">
        <w:t xml:space="preserve"> file)</w:t>
      </w:r>
      <w:r w:rsidR="000C0787">
        <w:t xml:space="preserve"> needs to be changed</w:t>
      </w:r>
      <w:r w:rsidR="005F59DD">
        <w:t xml:space="preserve"> to the </w:t>
      </w:r>
      <w:r w:rsidR="009E470C">
        <w:t>URL being deployed to</w:t>
      </w:r>
      <w:r w:rsidR="00636137">
        <w:t>. U</w:t>
      </w:r>
      <w:r w:rsidR="00AD6617">
        <w:t>se</w:t>
      </w:r>
      <w:r w:rsidR="00DB1D79">
        <w:t xml:space="preserve"> </w:t>
      </w:r>
      <w:r w:rsidR="00DB1D79" w:rsidRPr="00DC4915">
        <w:rPr>
          <w:rStyle w:val="CodeChar"/>
        </w:rPr>
        <w:t>f</w:t>
      </w:r>
      <w:r w:rsidR="00DB1D79">
        <w:rPr>
          <w:rStyle w:val="CodeChar"/>
        </w:rPr>
        <w:t>ireba</w:t>
      </w:r>
      <w:r w:rsidR="00DB1D79" w:rsidRPr="00DC4915">
        <w:rPr>
          <w:rStyle w:val="CodeChar"/>
        </w:rPr>
        <w:t>s</w:t>
      </w:r>
      <w:r w:rsidR="00DB1D79">
        <w:rPr>
          <w:rStyle w:val="CodeChar"/>
        </w:rPr>
        <w:t>e deploy</w:t>
      </w:r>
      <w:r w:rsidR="00DB1D79">
        <w:t xml:space="preserve"> on the command line</w:t>
      </w:r>
      <w:r w:rsidR="00B13CB3">
        <w:t xml:space="preserve"> to deploy the </w:t>
      </w:r>
      <w:r w:rsidR="00255CAE">
        <w:t>build</w:t>
      </w:r>
      <w:r w:rsidR="00DB1D79">
        <w:t>.</w:t>
      </w:r>
    </w:p>
    <w:p w14:paraId="615A523A" w14:textId="68673FCC" w:rsidR="00141577" w:rsidRPr="00DC4915" w:rsidRDefault="00AC679F" w:rsidP="00AC679F">
      <w:pPr>
        <w:spacing w:after="160" w:line="259" w:lineRule="auto"/>
        <w:jc w:val="left"/>
      </w:pPr>
      <w:r>
        <w:br w:type="page"/>
      </w:r>
    </w:p>
    <w:p w14:paraId="5D19D3B6" w14:textId="09F93AA8" w:rsidR="00E27B8C" w:rsidRPr="00DC4915" w:rsidRDefault="00E27B8C" w:rsidP="00E81B63">
      <w:pPr>
        <w:pStyle w:val="Heading2"/>
        <w:spacing w:before="240"/>
      </w:pPr>
      <w:bookmarkStart w:id="173" w:name="_Toc37590692"/>
      <w:r w:rsidRPr="00DC4915">
        <w:t>Warehouse Model</w:t>
      </w:r>
      <w:bookmarkEnd w:id="173"/>
    </w:p>
    <w:p w14:paraId="79F10025" w14:textId="5292E544" w:rsidR="00E01760" w:rsidRPr="00DC4915" w:rsidRDefault="00FF6F76" w:rsidP="00E81B63">
      <w:pPr>
        <w:spacing w:before="240"/>
      </w:pPr>
      <w:r>
        <w:t xml:space="preserve">The warehouse model </w:t>
      </w:r>
      <w:r w:rsidR="008D4CBA">
        <w:t xml:space="preserve">(Warehouse, Zone, Bay, Shelf, Column, Tray) </w:t>
      </w:r>
      <w:r w:rsidR="004461D3">
        <w:t>acts as</w:t>
      </w:r>
      <w:r w:rsidR="00C75C8D">
        <w:t xml:space="preserve"> </w:t>
      </w:r>
      <w:r w:rsidR="003F324B">
        <w:t xml:space="preserve">the </w:t>
      </w:r>
      <w:r w:rsidR="004159ED">
        <w:t>main</w:t>
      </w:r>
      <w:r w:rsidR="003F324B">
        <w:t xml:space="preserve"> </w:t>
      </w:r>
      <w:r w:rsidR="0027136B">
        <w:t xml:space="preserve">interface between the </w:t>
      </w:r>
      <w:r w:rsidR="00C44FCE">
        <w:t xml:space="preserve">application front-end and </w:t>
      </w:r>
      <w:r w:rsidR="00702DD0">
        <w:t xml:space="preserve">the </w:t>
      </w:r>
      <w:r w:rsidR="00E43819">
        <w:t>data</w:t>
      </w:r>
      <w:r w:rsidR="00702DD0">
        <w:t xml:space="preserve"> </w:t>
      </w:r>
      <w:r w:rsidR="004461D3">
        <w:t>with</w:t>
      </w:r>
      <w:r w:rsidR="00702DD0">
        <w:t>in the database</w:t>
      </w:r>
      <w:r w:rsidR="00CF514E">
        <w:t>.</w:t>
      </w:r>
      <w:r w:rsidR="002D4E8C">
        <w:t xml:space="preserve"> </w:t>
      </w:r>
      <w:r w:rsidR="00CF514E">
        <w:t>I</w:t>
      </w:r>
      <w:r w:rsidR="002D4E8C">
        <w:t>ts source</w:t>
      </w:r>
      <w:r w:rsidR="0094751A">
        <w:t xml:space="preserve"> </w:t>
      </w:r>
      <w:r w:rsidR="00CF514E">
        <w:t>code can be found</w:t>
      </w:r>
      <w:r w:rsidR="0094751A">
        <w:t xml:space="preserve"> in </w:t>
      </w:r>
      <w:r w:rsidR="00CF514E">
        <w:t>the</w:t>
      </w:r>
      <w:r w:rsidR="0094751A">
        <w:t xml:space="preserve"> </w:t>
      </w:r>
      <w:r w:rsidR="002D4E8C">
        <w:rPr>
          <w:rStyle w:val="CodeChar"/>
        </w:rPr>
        <w:t>src/core/WarehouseModel/</w:t>
      </w:r>
      <w:r w:rsidR="00CF514E">
        <w:t xml:space="preserve"> folder.</w:t>
      </w:r>
    </w:p>
    <w:p w14:paraId="2943DF8D" w14:textId="56B12BFE" w:rsidR="00F66F68" w:rsidRDefault="0030119E" w:rsidP="00E81B63">
      <w:pPr>
        <w:spacing w:before="240"/>
      </w:pPr>
      <w:r>
        <w:t xml:space="preserve">Due to the naturally recursive nature of </w:t>
      </w:r>
      <w:r w:rsidR="00C61072">
        <w:t xml:space="preserve">the </w:t>
      </w:r>
      <w:r w:rsidR="009F7116">
        <w:t xml:space="preserve">layers </w:t>
      </w:r>
      <w:r w:rsidR="00C61072">
        <w:t xml:space="preserve">in a </w:t>
      </w:r>
      <w:r w:rsidR="009F7116">
        <w:t>warehouse</w:t>
      </w:r>
      <w:r w:rsidR="008D4CBA">
        <w:t>,</w:t>
      </w:r>
      <w:r w:rsidR="00B77C15">
        <w:t xml:space="preserve"> an abstract warehouse model is used </w:t>
      </w:r>
      <w:r w:rsidR="00D41775">
        <w:t xml:space="preserve">to </w:t>
      </w:r>
      <w:r w:rsidR="0015009E">
        <w:t>reduce</w:t>
      </w:r>
      <w:r w:rsidR="00D41775">
        <w:t xml:space="preserve"> the amount of </w:t>
      </w:r>
      <w:r w:rsidR="006F397B">
        <w:t>duplicated code between each layer.</w:t>
      </w:r>
      <w:r w:rsidR="007573C1">
        <w:t xml:space="preserve"> </w:t>
      </w:r>
      <w:r w:rsidR="00F66F68">
        <w:t xml:space="preserve">The relevant files </w:t>
      </w:r>
      <w:r w:rsidR="00162246">
        <w:t>can be found</w:t>
      </w:r>
      <w:r w:rsidR="00764496">
        <w:t xml:space="preserve"> in</w:t>
      </w:r>
      <w:r w:rsidR="00F66F68">
        <w:t xml:space="preserve"> the </w:t>
      </w:r>
      <w:r w:rsidR="00764496">
        <w:rPr>
          <w:rStyle w:val="CodeChar"/>
        </w:rPr>
        <w:t>src</w:t>
      </w:r>
      <w:r w:rsidR="00655A25">
        <w:rPr>
          <w:rStyle w:val="CodeChar"/>
        </w:rPr>
        <w:t>/core/WarehouseModel/LayerStructure</w:t>
      </w:r>
      <w:r w:rsidR="002D4E8C">
        <w:rPr>
          <w:rStyle w:val="CodeChar"/>
        </w:rPr>
        <w:t>/</w:t>
      </w:r>
      <w:r w:rsidR="00764496">
        <w:t xml:space="preserve"> </w:t>
      </w:r>
      <w:r w:rsidR="00F66F68">
        <w:t>folder.</w:t>
      </w:r>
    </w:p>
    <w:p w14:paraId="7AB469AD" w14:textId="487B9795" w:rsidR="00ED7173" w:rsidRDefault="0015009E" w:rsidP="00E81B63">
      <w:pPr>
        <w:spacing w:before="240"/>
      </w:pPr>
      <w:r>
        <w:t>Th</w:t>
      </w:r>
      <w:r w:rsidR="00792140">
        <w:t>is</w:t>
      </w:r>
      <w:r>
        <w:t xml:space="preserve"> folder contains</w:t>
      </w:r>
      <w:r w:rsidR="00F66F68">
        <w:t xml:space="preserve"> </w:t>
      </w:r>
      <w:r w:rsidR="007573C1">
        <w:t>a</w:t>
      </w:r>
      <w:r w:rsidR="00A05C57">
        <w:t>n abstract</w:t>
      </w:r>
      <w:r w:rsidR="007573C1">
        <w:t xml:space="preserve"> base</w:t>
      </w:r>
      <w:r w:rsidR="00F06D47">
        <w:t xml:space="preserve"> </w:t>
      </w:r>
      <w:r w:rsidR="002A6790">
        <w:rPr>
          <w:rStyle w:val="CodeChar"/>
        </w:rPr>
        <w:t>Layer</w:t>
      </w:r>
      <w:r w:rsidR="007573C1">
        <w:t xml:space="preserve"> </w:t>
      </w:r>
      <w:r w:rsidR="00F06D47">
        <w:t>class</w:t>
      </w:r>
      <w:r w:rsidR="002A6790">
        <w:t xml:space="preserve"> </w:t>
      </w:r>
      <w:r>
        <w:t>(</w:t>
      </w:r>
      <w:r w:rsidR="002A6790">
        <w:t>which extends</w:t>
      </w:r>
      <w:r w:rsidR="001D50DC">
        <w:t xml:space="preserve"> the </w:t>
      </w:r>
      <w:r w:rsidR="005A492F">
        <w:rPr>
          <w:rStyle w:val="CodeChar"/>
        </w:rPr>
        <w:t>DatabaseObject</w:t>
      </w:r>
      <w:r w:rsidR="001D50DC">
        <w:t xml:space="preserve"> class</w:t>
      </w:r>
      <w:r>
        <w:t>)</w:t>
      </w:r>
      <w:r w:rsidR="009D7C8D">
        <w:t xml:space="preserve">. </w:t>
      </w:r>
      <w:r w:rsidR="009227A2">
        <w:t xml:space="preserve">It is </w:t>
      </w:r>
      <w:r w:rsidR="00FF4269">
        <w:t>then</w:t>
      </w:r>
      <w:r w:rsidR="009227A2">
        <w:t xml:space="preserve"> f</w:t>
      </w:r>
      <w:r>
        <w:t xml:space="preserve">rom </w:t>
      </w:r>
      <w:r w:rsidR="009D7C8D">
        <w:t>this</w:t>
      </w:r>
      <w:r>
        <w:t xml:space="preserve"> </w:t>
      </w:r>
      <w:r w:rsidR="009227A2">
        <w:rPr>
          <w:rStyle w:val="CodeChar"/>
        </w:rPr>
        <w:t>Layer</w:t>
      </w:r>
      <w:r w:rsidR="009227A2">
        <w:t xml:space="preserve"> class that</w:t>
      </w:r>
      <w:r>
        <w:t xml:space="preserve"> the </w:t>
      </w:r>
      <w:r w:rsidR="00A46EFC">
        <w:rPr>
          <w:rStyle w:val="CodeChar"/>
        </w:rPr>
        <w:t>TopLayer</w:t>
      </w:r>
      <w:r w:rsidR="009B367F">
        <w:t>,</w:t>
      </w:r>
      <w:r w:rsidR="00A46EFC">
        <w:t xml:space="preserve"> </w:t>
      </w:r>
      <w:r w:rsidR="00A46EFC">
        <w:rPr>
          <w:rStyle w:val="CodeChar"/>
        </w:rPr>
        <w:t>MiddleLayer</w:t>
      </w:r>
      <w:r w:rsidR="009B367F">
        <w:t xml:space="preserve"> and</w:t>
      </w:r>
      <w:r w:rsidR="00303055">
        <w:t xml:space="preserve"> </w:t>
      </w:r>
      <w:r w:rsidR="00303055">
        <w:rPr>
          <w:rStyle w:val="CodeChar"/>
        </w:rPr>
        <w:t>BottomLayer</w:t>
      </w:r>
      <w:r w:rsidR="009B367F">
        <w:t xml:space="preserve"> </w:t>
      </w:r>
      <w:r w:rsidR="00303055">
        <w:t xml:space="preserve">classes </w:t>
      </w:r>
      <w:r>
        <w:t xml:space="preserve">are </w:t>
      </w:r>
      <w:r w:rsidR="00946489">
        <w:t>extend</w:t>
      </w:r>
      <w:r>
        <w:t>ed</w:t>
      </w:r>
      <w:r w:rsidR="000B61E9">
        <w:t>:</w:t>
      </w:r>
    </w:p>
    <w:p w14:paraId="542C6DB5" w14:textId="3F97DD6E" w:rsidR="00472BEC" w:rsidRPr="00472BEC" w:rsidRDefault="00E72504" w:rsidP="00E81B63">
      <w:pPr>
        <w:pStyle w:val="ListParagraph"/>
        <w:numPr>
          <w:ilvl w:val="0"/>
          <w:numId w:val="29"/>
        </w:numPr>
        <w:spacing w:before="240"/>
      </w:pPr>
      <w:r>
        <w:rPr>
          <w:rStyle w:val="CodeChar"/>
        </w:rPr>
        <w:t>TopLayer</w:t>
      </w:r>
      <w:r w:rsidR="00BF65CC">
        <w:t xml:space="preserve"> </w:t>
      </w:r>
      <w:r w:rsidR="009538FE">
        <w:t>r</w:t>
      </w:r>
      <w:r>
        <w:t>epresents the top</w:t>
      </w:r>
      <w:r w:rsidR="005A6087">
        <w:t xml:space="preserve"> layer</w:t>
      </w:r>
      <w:r w:rsidR="00AB4825">
        <w:t xml:space="preserve"> </w:t>
      </w:r>
      <w:r w:rsidR="0053222E">
        <w:t>in the model (</w:t>
      </w:r>
      <w:r w:rsidR="007B6A19">
        <w:t>no parent, but has</w:t>
      </w:r>
      <w:r w:rsidR="0053222E">
        <w:t xml:space="preserve"> children)</w:t>
      </w:r>
    </w:p>
    <w:p w14:paraId="0C3C2CA7" w14:textId="59828620" w:rsidR="007865DE" w:rsidRDefault="007865DE" w:rsidP="00E81B63">
      <w:pPr>
        <w:pStyle w:val="ListParagraph"/>
        <w:numPr>
          <w:ilvl w:val="1"/>
          <w:numId w:val="29"/>
        </w:numPr>
        <w:spacing w:before="240"/>
      </w:pPr>
      <w:r>
        <w:t xml:space="preserve">The </w:t>
      </w:r>
      <w:r>
        <w:rPr>
          <w:rStyle w:val="CodeChar"/>
        </w:rPr>
        <w:t>Warehouse</w:t>
      </w:r>
      <w:r>
        <w:t xml:space="preserve"> class extends from </w:t>
      </w:r>
      <w:r>
        <w:rPr>
          <w:rStyle w:val="CodeChar"/>
        </w:rPr>
        <w:t>TopLayer</w:t>
      </w:r>
    </w:p>
    <w:p w14:paraId="5772AAE6" w14:textId="31376324" w:rsidR="00472BEC" w:rsidRPr="00472BEC" w:rsidRDefault="005B3A4F" w:rsidP="00E81B63">
      <w:pPr>
        <w:pStyle w:val="ListParagraph"/>
        <w:numPr>
          <w:ilvl w:val="0"/>
          <w:numId w:val="29"/>
        </w:numPr>
        <w:spacing w:before="240"/>
      </w:pPr>
      <w:r>
        <w:rPr>
          <w:rStyle w:val="CodeChar"/>
        </w:rPr>
        <w:t>MiddleLayer</w:t>
      </w:r>
      <w:r w:rsidR="00BB6A57">
        <w:t xml:space="preserve"> represents</w:t>
      </w:r>
      <w:r w:rsidR="00A14AE8">
        <w:t xml:space="preserve"> the middle</w:t>
      </w:r>
      <w:r w:rsidR="0027644B">
        <w:t xml:space="preserve"> layers in the model (</w:t>
      </w:r>
      <w:r w:rsidR="007B6A19">
        <w:t xml:space="preserve">has parent, and </w:t>
      </w:r>
      <w:r w:rsidR="003C1357">
        <w:t xml:space="preserve">has </w:t>
      </w:r>
      <w:r w:rsidR="00E159F1">
        <w:t>children)</w:t>
      </w:r>
    </w:p>
    <w:p w14:paraId="78D4DD1D" w14:textId="7F606D89" w:rsidR="007865DE" w:rsidRDefault="007865DE" w:rsidP="00E81B63">
      <w:pPr>
        <w:pStyle w:val="ListParagraph"/>
        <w:numPr>
          <w:ilvl w:val="1"/>
          <w:numId w:val="29"/>
        </w:numPr>
        <w:spacing w:before="240"/>
      </w:pPr>
      <w:r>
        <w:t xml:space="preserve">The </w:t>
      </w:r>
      <w:r>
        <w:rPr>
          <w:rStyle w:val="CodeChar"/>
        </w:rPr>
        <w:t>Zone</w:t>
      </w:r>
      <w:r>
        <w:t xml:space="preserve">, </w:t>
      </w:r>
      <w:r>
        <w:rPr>
          <w:rStyle w:val="CodeChar"/>
        </w:rPr>
        <w:t>Bay</w:t>
      </w:r>
      <w:r>
        <w:t xml:space="preserve">, </w:t>
      </w:r>
      <w:r>
        <w:rPr>
          <w:rStyle w:val="CodeChar"/>
        </w:rPr>
        <w:t>Shelf</w:t>
      </w:r>
      <w:r>
        <w:t xml:space="preserve">, and </w:t>
      </w:r>
      <w:r>
        <w:rPr>
          <w:rStyle w:val="CodeChar"/>
        </w:rPr>
        <w:t>Column</w:t>
      </w:r>
      <w:r>
        <w:t xml:space="preserve"> classes extend from </w:t>
      </w:r>
      <w:r>
        <w:rPr>
          <w:rStyle w:val="CodeChar"/>
        </w:rPr>
        <w:t>MiddleLayer</w:t>
      </w:r>
    </w:p>
    <w:p w14:paraId="45A08E52" w14:textId="5A23C1B3" w:rsidR="00CD4F6F" w:rsidRPr="00CD4F6F" w:rsidRDefault="000F1727" w:rsidP="00E81B63">
      <w:pPr>
        <w:pStyle w:val="ListParagraph"/>
        <w:numPr>
          <w:ilvl w:val="0"/>
          <w:numId w:val="29"/>
        </w:numPr>
        <w:spacing w:before="240"/>
      </w:pPr>
      <w:r>
        <w:rPr>
          <w:rStyle w:val="CodeChar"/>
        </w:rPr>
        <w:t>BottomLayer</w:t>
      </w:r>
      <w:r>
        <w:t xml:space="preserve"> represents</w:t>
      </w:r>
      <w:r w:rsidR="005D1FE6">
        <w:t xml:space="preserve"> the bottom layer in the model (</w:t>
      </w:r>
      <w:r w:rsidR="007B6A19">
        <w:t>has</w:t>
      </w:r>
      <w:r w:rsidR="005D1FE6">
        <w:t xml:space="preserve"> parent</w:t>
      </w:r>
      <w:r w:rsidR="007B6A19">
        <w:t>, but</w:t>
      </w:r>
      <w:r w:rsidR="005D1FE6">
        <w:t xml:space="preserve"> no children)</w:t>
      </w:r>
    </w:p>
    <w:p w14:paraId="18B10FB7" w14:textId="315720E6" w:rsidR="009C6466" w:rsidRDefault="007865DE" w:rsidP="00E81B63">
      <w:pPr>
        <w:pStyle w:val="ListParagraph"/>
        <w:numPr>
          <w:ilvl w:val="1"/>
          <w:numId w:val="29"/>
        </w:numPr>
        <w:spacing w:before="240"/>
      </w:pPr>
      <w:r>
        <w:t xml:space="preserve">The </w:t>
      </w:r>
      <w:r w:rsidR="00497A4D">
        <w:rPr>
          <w:rStyle w:val="CodeChar"/>
        </w:rPr>
        <w:t>Tray</w:t>
      </w:r>
      <w:r w:rsidR="00650B00">
        <w:t xml:space="preserve"> class extends from </w:t>
      </w:r>
      <w:r w:rsidR="00650B00">
        <w:rPr>
          <w:rStyle w:val="CodeChar"/>
        </w:rPr>
        <w:t>BottomLayer</w:t>
      </w:r>
    </w:p>
    <w:p w14:paraId="1B0849D6" w14:textId="3E7BD800" w:rsidR="009A1997" w:rsidRDefault="00BB0B08" w:rsidP="00E81B63">
      <w:pPr>
        <w:spacing w:before="240"/>
      </w:pPr>
      <w:r>
        <w:t xml:space="preserve">Some </w:t>
      </w:r>
      <w:r w:rsidR="00124805">
        <w:t xml:space="preserve">algebraic types are </w:t>
      </w:r>
      <w:r w:rsidR="000B61E9">
        <w:t xml:space="preserve">also </w:t>
      </w:r>
      <w:r w:rsidR="00124805">
        <w:t xml:space="preserve">provided </w:t>
      </w:r>
      <w:r w:rsidR="007B7CE3">
        <w:t>to assist in managing these classes</w:t>
      </w:r>
      <w:r w:rsidR="000B61E9">
        <w:t>:</w:t>
      </w:r>
    </w:p>
    <w:p w14:paraId="5DDB08FF" w14:textId="1087F3FB" w:rsidR="009A1997" w:rsidRDefault="0016466E" w:rsidP="00E81B63">
      <w:pPr>
        <w:pStyle w:val="ListParagraph"/>
        <w:numPr>
          <w:ilvl w:val="0"/>
          <w:numId w:val="28"/>
        </w:numPr>
        <w:spacing w:before="240"/>
      </w:pPr>
      <w:r>
        <w:t>The</w:t>
      </w:r>
      <w:r w:rsidR="001A6648">
        <w:t xml:space="preserve"> </w:t>
      </w:r>
      <w:r w:rsidR="006B4879">
        <w:rPr>
          <w:rStyle w:val="CodeChar"/>
        </w:rPr>
        <w:t>Layers</w:t>
      </w:r>
      <w:r w:rsidR="006B4879">
        <w:t xml:space="preserve"> </w:t>
      </w:r>
      <w:r>
        <w:t xml:space="preserve">type </w:t>
      </w:r>
      <w:r w:rsidR="00BD7D6A">
        <w:t>includes</w:t>
      </w:r>
      <w:r w:rsidR="00BD7D6A" w:rsidRPr="00BD7D6A">
        <w:t xml:space="preserve"> </w:t>
      </w:r>
      <w:r w:rsidR="00C46C14">
        <w:rPr>
          <w:rStyle w:val="CodeChar"/>
        </w:rPr>
        <w:t>TopLayer</w:t>
      </w:r>
      <w:r w:rsidR="00DB3F36">
        <w:t xml:space="preserve">, </w:t>
      </w:r>
      <w:r w:rsidR="00C46C14">
        <w:rPr>
          <w:rStyle w:val="CodeChar"/>
        </w:rPr>
        <w:t>MiddleLayer</w:t>
      </w:r>
      <w:r w:rsidR="00DB3F36">
        <w:t xml:space="preserve"> </w:t>
      </w:r>
      <w:r w:rsidR="00BD7D6A">
        <w:t>and</w:t>
      </w:r>
      <w:r w:rsidR="00DB3F36">
        <w:t xml:space="preserve"> </w:t>
      </w:r>
      <w:r w:rsidR="00C46C14">
        <w:rPr>
          <w:rStyle w:val="CodeChar"/>
        </w:rPr>
        <w:t>BottomLayer</w:t>
      </w:r>
    </w:p>
    <w:p w14:paraId="3790E065" w14:textId="612765CA" w:rsidR="009C6466" w:rsidRDefault="0051124C" w:rsidP="00E81B63">
      <w:pPr>
        <w:pStyle w:val="ListParagraph"/>
        <w:numPr>
          <w:ilvl w:val="0"/>
          <w:numId w:val="28"/>
        </w:numPr>
        <w:spacing w:before="240"/>
      </w:pPr>
      <w:r>
        <w:t>T</w:t>
      </w:r>
      <w:r w:rsidR="00DB3F36">
        <w:t>he</w:t>
      </w:r>
      <w:r w:rsidR="006C3A45">
        <w:t xml:space="preserve"> </w:t>
      </w:r>
      <w:r w:rsidR="0050037D">
        <w:rPr>
          <w:rStyle w:val="CodeChar"/>
        </w:rPr>
        <w:t>UpperLayer</w:t>
      </w:r>
      <w:r w:rsidR="00416A09">
        <w:t xml:space="preserve"> type </w:t>
      </w:r>
      <w:r w:rsidR="00BD7D6A">
        <w:t xml:space="preserve">includes </w:t>
      </w:r>
      <w:r w:rsidR="00B35E10">
        <w:rPr>
          <w:rStyle w:val="CodeChar"/>
        </w:rPr>
        <w:t>TopLayer</w:t>
      </w:r>
      <w:r w:rsidR="00135010">
        <w:t xml:space="preserve"> </w:t>
      </w:r>
      <w:r w:rsidR="00BD7D6A">
        <w:t>and</w:t>
      </w:r>
      <w:r w:rsidR="00135010">
        <w:t xml:space="preserve"> </w:t>
      </w:r>
      <w:r w:rsidR="00B35E10">
        <w:rPr>
          <w:rStyle w:val="CodeChar"/>
        </w:rPr>
        <w:t>MiddleLayer</w:t>
      </w:r>
    </w:p>
    <w:p w14:paraId="4662DDD8" w14:textId="3F78E74D" w:rsidR="00354CA6" w:rsidRDefault="0051124C" w:rsidP="00E81B63">
      <w:pPr>
        <w:pStyle w:val="ListParagraph"/>
        <w:numPr>
          <w:ilvl w:val="0"/>
          <w:numId w:val="28"/>
        </w:numPr>
        <w:spacing w:before="240"/>
      </w:pPr>
      <w:r>
        <w:t>T</w:t>
      </w:r>
      <w:r w:rsidR="00135010">
        <w:t>he</w:t>
      </w:r>
      <w:r w:rsidR="0070162B">
        <w:t xml:space="preserve"> </w:t>
      </w:r>
      <w:r w:rsidR="00A2690A">
        <w:rPr>
          <w:rStyle w:val="CodeChar"/>
        </w:rPr>
        <w:t>LowerLayer</w:t>
      </w:r>
      <w:r w:rsidR="00135010">
        <w:t xml:space="preserve"> type </w:t>
      </w:r>
      <w:r w:rsidR="00BD7D6A">
        <w:t xml:space="preserve">includes </w:t>
      </w:r>
      <w:r w:rsidR="00B35E10">
        <w:rPr>
          <w:rStyle w:val="CodeChar"/>
        </w:rPr>
        <w:t>MiddleLayer</w:t>
      </w:r>
      <w:r w:rsidR="00135010">
        <w:t xml:space="preserve"> </w:t>
      </w:r>
      <w:r w:rsidR="00BD7D6A">
        <w:t>and</w:t>
      </w:r>
      <w:r w:rsidR="00B35E10">
        <w:t xml:space="preserve"> </w:t>
      </w:r>
      <w:r w:rsidR="00B35E10">
        <w:rPr>
          <w:rStyle w:val="CodeChar"/>
        </w:rPr>
        <w:t>BottomLayer</w:t>
      </w:r>
    </w:p>
    <w:p w14:paraId="3066D297" w14:textId="0571404A" w:rsidR="002A697D" w:rsidRPr="002A697D" w:rsidRDefault="002A697D" w:rsidP="00E81B63">
      <w:pPr>
        <w:spacing w:before="240"/>
      </w:pPr>
      <w:r>
        <w:t xml:space="preserve">The standard warehouse model consists of the classes being </w:t>
      </w:r>
      <w:r w:rsidR="00AE77D0">
        <w:t>used by the front-end to</w:t>
      </w:r>
      <w:r w:rsidR="00861FCC">
        <w:t xml:space="preserve"> </w:t>
      </w:r>
      <w:r w:rsidR="00D617AB">
        <w:t>display and manipulate</w:t>
      </w:r>
      <w:r w:rsidR="00127663">
        <w:t xml:space="preserve"> the warehouse</w:t>
      </w:r>
      <w:r w:rsidR="00490906">
        <w:t xml:space="preserve">, these are stored in </w:t>
      </w:r>
      <w:r w:rsidR="00490906">
        <w:rPr>
          <w:rStyle w:val="CodeChar"/>
        </w:rPr>
        <w:t>src/core/WarehouseModel/</w:t>
      </w:r>
      <w:r w:rsidR="002D3E87">
        <w:rPr>
          <w:rStyle w:val="CodeChar"/>
        </w:rPr>
        <w:t>Layers</w:t>
      </w:r>
      <w:r w:rsidR="00144292">
        <w:t xml:space="preserve"> however</w:t>
      </w:r>
      <w:r w:rsidR="008D3A58">
        <w:t>,</w:t>
      </w:r>
      <w:r w:rsidR="000D1E1B">
        <w:t xml:space="preserve"> as </w:t>
      </w:r>
      <w:r w:rsidR="006C6765">
        <w:t>each class is stored in a separate file</w:t>
      </w:r>
      <w:r w:rsidR="008D3A58">
        <w:t xml:space="preserve">, </w:t>
      </w:r>
      <w:r w:rsidR="00955C58">
        <w:t xml:space="preserve">they can be imported neatly from </w:t>
      </w:r>
      <w:r w:rsidR="00AE0985">
        <w:rPr>
          <w:rStyle w:val="CodeChar"/>
        </w:rPr>
        <w:t>src/</w:t>
      </w:r>
      <w:r w:rsidR="006C6765">
        <w:rPr>
          <w:rStyle w:val="CodeChar"/>
        </w:rPr>
        <w:t>core/</w:t>
      </w:r>
      <w:r w:rsidR="00AE0985">
        <w:rPr>
          <w:rStyle w:val="CodeChar"/>
        </w:rPr>
        <w:t>WarehouseModel.ts</w:t>
      </w:r>
      <w:r w:rsidR="00AE0985">
        <w:t>.</w:t>
      </w:r>
      <w:r w:rsidR="000500D9">
        <w:t xml:space="preserve"> </w:t>
      </w:r>
      <w:r w:rsidR="00277A5D">
        <w:t xml:space="preserve">Each </w:t>
      </w:r>
      <w:r w:rsidR="006348E0">
        <w:rPr>
          <w:rStyle w:val="CodeChar"/>
        </w:rPr>
        <w:t>UpperLayer</w:t>
      </w:r>
      <w:r w:rsidR="00277A5D">
        <w:t xml:space="preserve"> contains a </w:t>
      </w:r>
      <w:r w:rsidR="00DF2768">
        <w:rPr>
          <w:rStyle w:val="CodeChar"/>
        </w:rPr>
        <w:t>load</w:t>
      </w:r>
      <w:r w:rsidR="00DF2768">
        <w:t xml:space="preserve"> </w:t>
      </w:r>
      <w:r w:rsidR="00277A5D">
        <w:t xml:space="preserve">and </w:t>
      </w:r>
      <w:r w:rsidR="00DF2768">
        <w:rPr>
          <w:rStyle w:val="CodeChar"/>
        </w:rPr>
        <w:t>stage</w:t>
      </w:r>
      <w:r w:rsidR="00DF2768">
        <w:t xml:space="preserve"> </w:t>
      </w:r>
      <w:r w:rsidR="009B76C9">
        <w:t>method</w:t>
      </w:r>
      <w:r w:rsidR="006348E0">
        <w:t xml:space="preserve"> which can specify a minimum </w:t>
      </w:r>
      <w:r w:rsidR="00A46732">
        <w:t xml:space="preserve">layer to load or stage </w:t>
      </w:r>
      <w:r w:rsidR="00697A8E">
        <w:t xml:space="preserve">down </w:t>
      </w:r>
      <w:r w:rsidR="00A46732">
        <w:t>to.</w:t>
      </w:r>
    </w:p>
    <w:p w14:paraId="4D7465C6" w14:textId="1BB62065" w:rsidR="002A697D" w:rsidRPr="002A697D" w:rsidRDefault="00AC679F" w:rsidP="00AC679F">
      <w:pPr>
        <w:spacing w:after="160" w:line="259" w:lineRule="auto"/>
        <w:jc w:val="left"/>
      </w:pPr>
      <w:r>
        <w:br w:type="page"/>
      </w:r>
    </w:p>
    <w:p w14:paraId="4830CAA9" w14:textId="4FA8B5B5" w:rsidR="00E27B8C" w:rsidRPr="00DC4915" w:rsidRDefault="004D4A70" w:rsidP="00E81B63">
      <w:pPr>
        <w:pStyle w:val="Heading2"/>
        <w:spacing w:before="240"/>
      </w:pPr>
      <w:bookmarkStart w:id="174" w:name="_Ref36966002"/>
      <w:bookmarkStart w:id="175" w:name="_Toc37590693"/>
      <w:r w:rsidRPr="00DC4915">
        <w:t>React</w:t>
      </w:r>
      <w:bookmarkEnd w:id="174"/>
      <w:bookmarkEnd w:id="175"/>
    </w:p>
    <w:p w14:paraId="164FC144" w14:textId="4C39A5CE" w:rsidR="00A13C02" w:rsidRPr="00DC4915" w:rsidRDefault="00A13C02" w:rsidP="00E81B63">
      <w:pPr>
        <w:pStyle w:val="Subtitle"/>
        <w:spacing w:before="240"/>
      </w:pPr>
      <w:r w:rsidRPr="00DC4915">
        <w:t xml:space="preserve">This section assumes </w:t>
      </w:r>
      <w:r w:rsidR="002D4CC9" w:rsidRPr="00DC4915">
        <w:t>prior</w:t>
      </w:r>
      <w:r w:rsidRPr="00DC4915">
        <w:t xml:space="preserve"> knowledge of </w:t>
      </w:r>
      <w:r w:rsidRPr="00DC4915">
        <w:rPr>
          <w:b/>
        </w:rPr>
        <w:t>React</w:t>
      </w:r>
    </w:p>
    <w:p w14:paraId="59770683" w14:textId="4E31E846" w:rsidR="00FE6768" w:rsidRPr="00DC4915" w:rsidRDefault="00A01AD3" w:rsidP="00E81B63">
      <w:pPr>
        <w:spacing w:before="240"/>
      </w:pPr>
      <w:r w:rsidRPr="00DC4915">
        <w:t xml:space="preserve">The </w:t>
      </w:r>
      <w:r w:rsidR="001E1DC7" w:rsidRPr="00DC4915">
        <w:t xml:space="preserve">React framework </w:t>
      </w:r>
      <w:r w:rsidRPr="00DC4915">
        <w:t xml:space="preserve">is used extensively throughout </w:t>
      </w:r>
      <w:r w:rsidR="00982345" w:rsidRPr="00DC4915">
        <w:t>TrayMaster</w:t>
      </w:r>
      <w:r w:rsidRPr="00DC4915">
        <w:t xml:space="preserve">'s </w:t>
      </w:r>
      <w:r w:rsidR="00BB6118" w:rsidRPr="00DC4915">
        <w:t>source code</w:t>
      </w:r>
      <w:r w:rsidR="001E1DC7" w:rsidRPr="00DC4915">
        <w:t>.</w:t>
      </w:r>
    </w:p>
    <w:p w14:paraId="07981E9B" w14:textId="296BDD8E" w:rsidR="00FF1520" w:rsidRPr="00DC4915" w:rsidRDefault="00C509FC" w:rsidP="00E81B63">
      <w:pPr>
        <w:spacing w:before="240"/>
      </w:pPr>
      <w:r w:rsidRPr="00DC4915">
        <w:t xml:space="preserve">The </w:t>
      </w:r>
      <w:r w:rsidR="004B2C50" w:rsidRPr="00DC4915">
        <w:t xml:space="preserve">app uses </w:t>
      </w:r>
      <w:r w:rsidR="00813B76" w:rsidRPr="00DC4915">
        <w:rPr>
          <w:rFonts w:ascii="Consolas" w:hAnsi="Consolas"/>
        </w:rPr>
        <w:t>react-router-dom</w:t>
      </w:r>
      <w:r w:rsidRPr="00DC4915">
        <w:t xml:space="preserve"> </w:t>
      </w:r>
      <w:r w:rsidR="00AE03FD" w:rsidRPr="00DC4915">
        <w:t xml:space="preserve">to allow for navigating the app using </w:t>
      </w:r>
      <w:r w:rsidR="00EF6015" w:rsidRPr="00DC4915">
        <w:t>window history</w:t>
      </w:r>
      <w:r w:rsidR="004C3376" w:rsidRPr="00DC4915">
        <w:t>;</w:t>
      </w:r>
      <w:r w:rsidR="0040000D" w:rsidRPr="00DC4915">
        <w:t xml:space="preserve"> this is implemented in</w:t>
      </w:r>
      <w:r w:rsidR="003610CB" w:rsidRPr="00DC4915">
        <w:t xml:space="preserve"> </w:t>
      </w:r>
      <w:r w:rsidR="003610CB" w:rsidRPr="007D169F">
        <w:rPr>
          <w:rStyle w:val="CodeChar"/>
        </w:rPr>
        <w:t>src/core/</w:t>
      </w:r>
      <w:r w:rsidR="0059429A" w:rsidRPr="007D169F">
        <w:rPr>
          <w:rStyle w:val="CodeChar"/>
        </w:rPr>
        <w:t>A</w:t>
      </w:r>
      <w:r w:rsidR="003610CB" w:rsidRPr="007D169F">
        <w:rPr>
          <w:rStyle w:val="CodeChar"/>
        </w:rPr>
        <w:t>pp.tsx</w:t>
      </w:r>
      <w:r w:rsidR="003610CB" w:rsidRPr="00DC4915">
        <w:t>.</w:t>
      </w:r>
      <w:r w:rsidR="002A46C6" w:rsidRPr="00DC4915">
        <w:t xml:space="preserve"> The </w:t>
      </w:r>
      <w:r w:rsidR="00444648" w:rsidRPr="00DC4915">
        <w:t xml:space="preserve">App component manages most </w:t>
      </w:r>
      <w:r w:rsidR="00230D5A" w:rsidRPr="00DC4915">
        <w:t>persistent state throughout the app</w:t>
      </w:r>
      <w:r w:rsidR="00C212E8" w:rsidRPr="00DC4915">
        <w:t xml:space="preserve"> and is the best entry point to start </w:t>
      </w:r>
      <w:r w:rsidR="008F42B9">
        <w:t xml:space="preserve">understanding how </w:t>
      </w:r>
      <w:r w:rsidR="00C212E8" w:rsidRPr="00DC4915">
        <w:t xml:space="preserve">the </w:t>
      </w:r>
      <w:r w:rsidR="008F42B9">
        <w:t>source code for different components interact</w:t>
      </w:r>
      <w:r w:rsidR="00496F6E">
        <w:t>s</w:t>
      </w:r>
      <w:r w:rsidR="00230D5A" w:rsidRPr="00DC4915">
        <w:t>.</w:t>
      </w:r>
    </w:p>
    <w:p w14:paraId="755CA45D" w14:textId="10D5F474" w:rsidR="00AC7C24" w:rsidRPr="00DC4915" w:rsidRDefault="00AE1848" w:rsidP="00E81B63">
      <w:pPr>
        <w:spacing w:before="240"/>
      </w:pPr>
      <w:r w:rsidRPr="00DC4915">
        <w:t xml:space="preserve">Notably, </w:t>
      </w:r>
      <w:r w:rsidR="003779EE" w:rsidRPr="00DC4915">
        <w:t xml:space="preserve">a </w:t>
      </w:r>
      <w:r w:rsidR="007473E9" w:rsidRPr="00DC4915">
        <w:t>lot o</w:t>
      </w:r>
      <w:r w:rsidR="00B935E1" w:rsidRPr="00DC4915">
        <w:t xml:space="preserve">f state </w:t>
      </w:r>
      <w:r w:rsidR="007473E9" w:rsidRPr="00DC4915">
        <w:t xml:space="preserve">which is related to the warehouse model and authentication is stored in </w:t>
      </w:r>
      <w:r w:rsidR="00B97373" w:rsidRPr="00DC4915">
        <w:t xml:space="preserve">the warehouse model </w:t>
      </w:r>
      <w:r w:rsidR="002A108E">
        <w:t>statically</w:t>
      </w:r>
      <w:r w:rsidR="00173B1C" w:rsidRPr="00DC4915">
        <w:t>.</w:t>
      </w:r>
    </w:p>
    <w:sectPr w:rsidR="00AC7C24" w:rsidRPr="00DC4915" w:rsidSect="00A2432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FDB090" w14:textId="77777777" w:rsidR="00394782" w:rsidRDefault="00394782" w:rsidP="001E1897">
      <w:pPr>
        <w:spacing w:after="0" w:line="240" w:lineRule="auto"/>
      </w:pPr>
      <w:r>
        <w:separator/>
      </w:r>
    </w:p>
  </w:endnote>
  <w:endnote w:type="continuationSeparator" w:id="0">
    <w:p w14:paraId="7D911B97" w14:textId="77777777" w:rsidR="00394782" w:rsidRDefault="00394782" w:rsidP="001E1897">
      <w:pPr>
        <w:spacing w:after="0" w:line="240" w:lineRule="auto"/>
      </w:pPr>
      <w:r>
        <w:continuationSeparator/>
      </w:r>
    </w:p>
  </w:endnote>
  <w:endnote w:type="continuationNotice" w:id="1">
    <w:p w14:paraId="1B6DDC19" w14:textId="77777777" w:rsidR="00394782" w:rsidRDefault="003947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HGGothicM">
    <w:altName w:val="Yu Gothic"/>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AD59E" w14:textId="77777777" w:rsidR="00B174C2" w:rsidRDefault="000F1486">
    <w:pPr>
      <w:pStyle w:val="Footer"/>
      <w:jc w:val="center"/>
      <w:rPr>
        <w:caps/>
        <w:noProof/>
        <w:color w:val="E32D91" w:themeColor="accent1"/>
      </w:rPr>
    </w:pPr>
    <w:r>
      <w:rPr>
        <w:caps/>
        <w:color w:val="E32D91" w:themeColor="accent1"/>
      </w:rPr>
      <w:fldChar w:fldCharType="begin"/>
    </w:r>
    <w:r>
      <w:rPr>
        <w:color w:val="E32D91" w:themeColor="accent1"/>
        <w:sz w:val="20"/>
        <w:szCs w:val="20"/>
      </w:rPr>
      <w:instrText xml:space="preserve"> PAGE    \* MERGEFORMAT </w:instrText>
    </w:r>
    <w:r>
      <w:rPr>
        <w:caps/>
        <w:color w:val="E32D91" w:themeColor="accent1"/>
      </w:rPr>
      <w:fldChar w:fldCharType="separate"/>
    </w:r>
    <w:r>
      <w:rPr>
        <w:noProof/>
        <w:color w:val="E32D91" w:themeColor="accent1"/>
        <w:sz w:val="20"/>
        <w:szCs w:val="20"/>
      </w:rPr>
      <w:t>2</w:t>
    </w:r>
    <w:r>
      <w:rPr>
        <w:caps/>
        <w:color w:val="E32D91" w:themeColor="accent1"/>
      </w:rPr>
      <w:fldChar w:fldCharType="end"/>
    </w:r>
  </w:p>
  <w:p w14:paraId="67AD92AC" w14:textId="34F7501D" w:rsidR="00042BD0" w:rsidRDefault="00042B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450902" w14:textId="77777777" w:rsidR="00394782" w:rsidRDefault="00394782" w:rsidP="001E1897">
      <w:pPr>
        <w:spacing w:after="0" w:line="240" w:lineRule="auto"/>
      </w:pPr>
      <w:r>
        <w:separator/>
      </w:r>
    </w:p>
  </w:footnote>
  <w:footnote w:type="continuationSeparator" w:id="0">
    <w:p w14:paraId="62A3F933" w14:textId="77777777" w:rsidR="00394782" w:rsidRDefault="00394782" w:rsidP="001E1897">
      <w:pPr>
        <w:spacing w:after="0" w:line="240" w:lineRule="auto"/>
      </w:pPr>
      <w:r>
        <w:continuationSeparator/>
      </w:r>
    </w:p>
  </w:footnote>
  <w:footnote w:type="continuationNotice" w:id="1">
    <w:p w14:paraId="489A035E" w14:textId="77777777" w:rsidR="00394782" w:rsidRDefault="0039478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E18A1"/>
    <w:multiLevelType w:val="hybridMultilevel"/>
    <w:tmpl w:val="0B7C0E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221134"/>
    <w:multiLevelType w:val="hybridMultilevel"/>
    <w:tmpl w:val="37C4B3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5349B8"/>
    <w:multiLevelType w:val="hybridMultilevel"/>
    <w:tmpl w:val="9808F5E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D0568A"/>
    <w:multiLevelType w:val="hybridMultilevel"/>
    <w:tmpl w:val="73865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0C0DC3"/>
    <w:multiLevelType w:val="hybridMultilevel"/>
    <w:tmpl w:val="23526E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BD64AA8"/>
    <w:multiLevelType w:val="hybridMultilevel"/>
    <w:tmpl w:val="C23A9E62"/>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176827DF"/>
    <w:multiLevelType w:val="hybridMultilevel"/>
    <w:tmpl w:val="92BE1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9091305"/>
    <w:multiLevelType w:val="hybridMultilevel"/>
    <w:tmpl w:val="B8D09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A9748D"/>
    <w:multiLevelType w:val="hybridMultilevel"/>
    <w:tmpl w:val="B8D09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D870421"/>
    <w:multiLevelType w:val="hybridMultilevel"/>
    <w:tmpl w:val="5322BB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0A4359"/>
    <w:multiLevelType w:val="multilevel"/>
    <w:tmpl w:val="8294C988"/>
    <w:lvl w:ilvl="0">
      <w:start w:val="1"/>
      <w:numFmt w:val="bullet"/>
      <w:lvlText w:val=""/>
      <w:lvlJc w:val="left"/>
      <w:pPr>
        <w:ind w:left="720" w:hanging="360"/>
      </w:pPr>
      <w:rPr>
        <w:rFonts w:ascii="Symbol" w:hAnsi="Symbol" w:cs="Wingdings" w:hint="default"/>
        <w:color w:val="auto"/>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E82224"/>
    <w:multiLevelType w:val="hybridMultilevel"/>
    <w:tmpl w:val="D444D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9D1AB5"/>
    <w:multiLevelType w:val="hybridMultilevel"/>
    <w:tmpl w:val="7B94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0197D48"/>
    <w:multiLevelType w:val="hybridMultilevel"/>
    <w:tmpl w:val="1480F3A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30C94EEA"/>
    <w:multiLevelType w:val="hybridMultilevel"/>
    <w:tmpl w:val="5352E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886F9D"/>
    <w:multiLevelType w:val="hybridMultilevel"/>
    <w:tmpl w:val="5DF0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8834A4F"/>
    <w:multiLevelType w:val="hybridMultilevel"/>
    <w:tmpl w:val="193A3D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6E1F90"/>
    <w:multiLevelType w:val="hybridMultilevel"/>
    <w:tmpl w:val="1B865B6E"/>
    <w:lvl w:ilvl="0" w:tplc="0809000F">
      <w:start w:val="1"/>
      <w:numFmt w:val="decimal"/>
      <w:lvlText w:val="%1."/>
      <w:lvlJc w:val="left"/>
      <w:pPr>
        <w:ind w:left="720" w:hanging="360"/>
      </w:pPr>
      <w:rPr>
        <w:rFonts w:hint="default"/>
        <w:color w:val="000000" w:themeColor="text1"/>
        <w:sz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3B761E"/>
    <w:multiLevelType w:val="hybridMultilevel"/>
    <w:tmpl w:val="0B7C0E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4941B17"/>
    <w:multiLevelType w:val="hybridMultilevel"/>
    <w:tmpl w:val="05BEC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5F13C1"/>
    <w:multiLevelType w:val="hybridMultilevel"/>
    <w:tmpl w:val="0F7C70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F35641A"/>
    <w:multiLevelType w:val="hybridMultilevel"/>
    <w:tmpl w:val="B8D09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10738F1"/>
    <w:multiLevelType w:val="hybridMultilevel"/>
    <w:tmpl w:val="695C6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B81855"/>
    <w:multiLevelType w:val="hybridMultilevel"/>
    <w:tmpl w:val="3B405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E5E0694"/>
    <w:multiLevelType w:val="hybridMultilevel"/>
    <w:tmpl w:val="F996AA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1B7E07"/>
    <w:multiLevelType w:val="hybridMultilevel"/>
    <w:tmpl w:val="B8D09B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9AC3BF5"/>
    <w:multiLevelType w:val="hybridMultilevel"/>
    <w:tmpl w:val="E0166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9A6B73"/>
    <w:multiLevelType w:val="hybridMultilevel"/>
    <w:tmpl w:val="B128BB96"/>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DD562DC"/>
    <w:multiLevelType w:val="multilevel"/>
    <w:tmpl w:val="C3B0CB3C"/>
    <w:lvl w:ilvl="0">
      <w:start w:val="1"/>
      <w:numFmt w:val="upperLetter"/>
      <w:pStyle w:val="Heading1"/>
      <w:lvlText w:val="%1"/>
      <w:lvlJc w:val="left"/>
      <w:pPr>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864" w:hanging="864"/>
      </w:pPr>
      <w:rPr>
        <w:rFonts w:hint="default"/>
      </w:rPr>
    </w:lvl>
    <w:lvl w:ilvl="4">
      <w:start w:val="1"/>
      <w:numFmt w:val="none"/>
      <w:pStyle w:val="Heading5"/>
      <w:lvlText w:val=""/>
      <w:lvlJc w:val="left"/>
      <w:pPr>
        <w:ind w:left="1008" w:hanging="1008"/>
      </w:pPr>
      <w:rPr>
        <w:rFonts w:hint="default"/>
      </w:rPr>
    </w:lvl>
    <w:lvl w:ilvl="5">
      <w:start w:val="1"/>
      <w:numFmt w:val="none"/>
      <w:lvlText w:val=""/>
      <w:lvlJc w:val="left"/>
      <w:pPr>
        <w:ind w:left="1152" w:hanging="1152"/>
      </w:pPr>
      <w:rPr>
        <w:rFonts w:hint="default"/>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29" w15:restartNumberingAfterBreak="0">
    <w:nsid w:val="6E550F06"/>
    <w:multiLevelType w:val="hybridMultilevel"/>
    <w:tmpl w:val="15EC50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FD344C"/>
    <w:multiLevelType w:val="multilevel"/>
    <w:tmpl w:val="08C02F86"/>
    <w:lvl w:ilvl="0">
      <w:start w:val="1"/>
      <w:numFmt w:val="upperLetter"/>
      <w:suff w:val="space"/>
      <w:lvlText w:val="%1"/>
      <w:lvlJc w:val="left"/>
      <w:pPr>
        <w:ind w:left="0" w:firstLine="0"/>
      </w:pPr>
      <w:rPr>
        <w:rFonts w:hint="default"/>
      </w:rPr>
    </w:lvl>
    <w:lvl w:ilvl="1">
      <w:start w:val="1"/>
      <w:numFmt w:val="decimal"/>
      <w:suff w:val="space"/>
      <w:lvlText w:val="%2"/>
      <w:lvlJc w:val="left"/>
      <w:pPr>
        <w:ind w:left="0" w:firstLine="0"/>
      </w:pPr>
      <w:rPr>
        <w:rFonts w:hint="default"/>
        <w:i w:val="0"/>
        <w:iCs/>
        <w:sz w:val="28"/>
        <w:szCs w:val="28"/>
      </w:rPr>
    </w:lvl>
    <w:lvl w:ilvl="2">
      <w:start w:val="1"/>
      <w:numFmt w:val="decimal"/>
      <w:suff w:val="space"/>
      <w:lvlText w:val="%2.%3"/>
      <w:lvlJc w:val="left"/>
      <w:pPr>
        <w:ind w:left="0" w:firstLine="0"/>
      </w:pPr>
      <w:rPr>
        <w:rFonts w:hint="default"/>
      </w:rPr>
    </w:lvl>
    <w:lvl w:ilvl="3">
      <w:start w:val="1"/>
      <w:numFmt w:val="none"/>
      <w:pStyle w:val="TroubleshootingH3"/>
      <w:suff w:val="nothing"/>
      <w:lvlText w:val=""/>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31" w15:restartNumberingAfterBreak="0">
    <w:nsid w:val="76783168"/>
    <w:multiLevelType w:val="hybridMultilevel"/>
    <w:tmpl w:val="5322BB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num>
  <w:num w:numId="2">
    <w:abstractNumId w:val="12"/>
  </w:num>
  <w:num w:numId="3">
    <w:abstractNumId w:val="0"/>
  </w:num>
  <w:num w:numId="4">
    <w:abstractNumId w:val="10"/>
  </w:num>
  <w:num w:numId="5">
    <w:abstractNumId w:val="22"/>
  </w:num>
  <w:num w:numId="6">
    <w:abstractNumId w:val="3"/>
  </w:num>
  <w:num w:numId="7">
    <w:abstractNumId w:val="20"/>
  </w:num>
  <w:num w:numId="8">
    <w:abstractNumId w:val="1"/>
  </w:num>
  <w:num w:numId="9">
    <w:abstractNumId w:val="4"/>
  </w:num>
  <w:num w:numId="10">
    <w:abstractNumId w:val="31"/>
  </w:num>
  <w:num w:numId="11">
    <w:abstractNumId w:val="18"/>
  </w:num>
  <w:num w:numId="12">
    <w:abstractNumId w:val="7"/>
  </w:num>
  <w:num w:numId="13">
    <w:abstractNumId w:val="8"/>
  </w:num>
  <w:num w:numId="14">
    <w:abstractNumId w:val="24"/>
  </w:num>
  <w:num w:numId="15">
    <w:abstractNumId w:val="23"/>
  </w:num>
  <w:num w:numId="1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26"/>
  </w:num>
  <w:num w:numId="19">
    <w:abstractNumId w:val="11"/>
  </w:num>
  <w:num w:numId="20">
    <w:abstractNumId w:val="19"/>
  </w:num>
  <w:num w:numId="21">
    <w:abstractNumId w:val="6"/>
  </w:num>
  <w:num w:numId="22">
    <w:abstractNumId w:val="5"/>
  </w:num>
  <w:num w:numId="23">
    <w:abstractNumId w:val="25"/>
  </w:num>
  <w:num w:numId="24">
    <w:abstractNumId w:val="15"/>
  </w:num>
  <w:num w:numId="25">
    <w:abstractNumId w:val="21"/>
  </w:num>
  <w:num w:numId="26">
    <w:abstractNumId w:val="9"/>
  </w:num>
  <w:num w:numId="27">
    <w:abstractNumId w:val="29"/>
  </w:num>
  <w:num w:numId="28">
    <w:abstractNumId w:val="13"/>
  </w:num>
  <w:num w:numId="29">
    <w:abstractNumId w:val="27"/>
  </w:num>
  <w:num w:numId="30">
    <w:abstractNumId w:val="2"/>
  </w:num>
  <w:num w:numId="31">
    <w:abstractNumId w:val="16"/>
  </w:num>
  <w:num w:numId="32">
    <w:abstractNumId w:val="14"/>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revisionView w:comments="0"/>
  <w:defaultTabStop w:val="720"/>
  <w:characterSpacingControl w:val="doNotCompress"/>
  <w:hdrShapeDefaults>
    <o:shapedefaults v:ext="edit" spidmax="3074"/>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jY0t7AwNTI3NrBU0lEKTi0uzszPAykwNq8FAER4SNwtAAAA"/>
  </w:docVars>
  <w:rsids>
    <w:rsidRoot w:val="3B82F186"/>
    <w:rsid w:val="00000198"/>
    <w:rsid w:val="0000048F"/>
    <w:rsid w:val="000004B2"/>
    <w:rsid w:val="00000553"/>
    <w:rsid w:val="00000730"/>
    <w:rsid w:val="00000A96"/>
    <w:rsid w:val="00000DEE"/>
    <w:rsid w:val="00001208"/>
    <w:rsid w:val="00001792"/>
    <w:rsid w:val="00001FAB"/>
    <w:rsid w:val="00002165"/>
    <w:rsid w:val="0000243A"/>
    <w:rsid w:val="00002475"/>
    <w:rsid w:val="0000258C"/>
    <w:rsid w:val="000029C6"/>
    <w:rsid w:val="00002BC5"/>
    <w:rsid w:val="00002BF8"/>
    <w:rsid w:val="00002C5E"/>
    <w:rsid w:val="00002E41"/>
    <w:rsid w:val="000030B3"/>
    <w:rsid w:val="00003229"/>
    <w:rsid w:val="0000328E"/>
    <w:rsid w:val="0000345F"/>
    <w:rsid w:val="000034E0"/>
    <w:rsid w:val="00003B5A"/>
    <w:rsid w:val="00004130"/>
    <w:rsid w:val="000043F1"/>
    <w:rsid w:val="0000486B"/>
    <w:rsid w:val="0000489D"/>
    <w:rsid w:val="000048BE"/>
    <w:rsid w:val="00004908"/>
    <w:rsid w:val="00004A5F"/>
    <w:rsid w:val="00004CC1"/>
    <w:rsid w:val="00004D56"/>
    <w:rsid w:val="00004E25"/>
    <w:rsid w:val="00005014"/>
    <w:rsid w:val="00005016"/>
    <w:rsid w:val="00005127"/>
    <w:rsid w:val="00005943"/>
    <w:rsid w:val="0000671B"/>
    <w:rsid w:val="00006745"/>
    <w:rsid w:val="000067F3"/>
    <w:rsid w:val="00006822"/>
    <w:rsid w:val="0000685A"/>
    <w:rsid w:val="0000694F"/>
    <w:rsid w:val="00006A5A"/>
    <w:rsid w:val="00006D55"/>
    <w:rsid w:val="00006D94"/>
    <w:rsid w:val="00006FC7"/>
    <w:rsid w:val="00007372"/>
    <w:rsid w:val="000075A6"/>
    <w:rsid w:val="000076FB"/>
    <w:rsid w:val="00007786"/>
    <w:rsid w:val="000077E5"/>
    <w:rsid w:val="000078D9"/>
    <w:rsid w:val="000079F6"/>
    <w:rsid w:val="00007BD1"/>
    <w:rsid w:val="00007CBC"/>
    <w:rsid w:val="00007E86"/>
    <w:rsid w:val="00010286"/>
    <w:rsid w:val="000105E3"/>
    <w:rsid w:val="00010FEB"/>
    <w:rsid w:val="00011292"/>
    <w:rsid w:val="000112D8"/>
    <w:rsid w:val="000119E0"/>
    <w:rsid w:val="00011B27"/>
    <w:rsid w:val="00011CDB"/>
    <w:rsid w:val="0001207E"/>
    <w:rsid w:val="00012107"/>
    <w:rsid w:val="0001219E"/>
    <w:rsid w:val="000124D9"/>
    <w:rsid w:val="00012648"/>
    <w:rsid w:val="00012843"/>
    <w:rsid w:val="00012846"/>
    <w:rsid w:val="00012A6A"/>
    <w:rsid w:val="00012B61"/>
    <w:rsid w:val="00012C92"/>
    <w:rsid w:val="00012CA0"/>
    <w:rsid w:val="0001356E"/>
    <w:rsid w:val="0001357F"/>
    <w:rsid w:val="00013896"/>
    <w:rsid w:val="00013C7D"/>
    <w:rsid w:val="00014277"/>
    <w:rsid w:val="00014C20"/>
    <w:rsid w:val="00014D3B"/>
    <w:rsid w:val="00014F2A"/>
    <w:rsid w:val="000150A8"/>
    <w:rsid w:val="0001532F"/>
    <w:rsid w:val="00015438"/>
    <w:rsid w:val="00015678"/>
    <w:rsid w:val="00015733"/>
    <w:rsid w:val="000158FC"/>
    <w:rsid w:val="00015AD0"/>
    <w:rsid w:val="00015C6D"/>
    <w:rsid w:val="00016022"/>
    <w:rsid w:val="00016059"/>
    <w:rsid w:val="000160E2"/>
    <w:rsid w:val="0001623D"/>
    <w:rsid w:val="0001651C"/>
    <w:rsid w:val="00016558"/>
    <w:rsid w:val="00016919"/>
    <w:rsid w:val="00016C5B"/>
    <w:rsid w:val="00016C8C"/>
    <w:rsid w:val="00016D70"/>
    <w:rsid w:val="00016EE2"/>
    <w:rsid w:val="00016F27"/>
    <w:rsid w:val="000171C5"/>
    <w:rsid w:val="00017911"/>
    <w:rsid w:val="00017C61"/>
    <w:rsid w:val="00017D91"/>
    <w:rsid w:val="0002015C"/>
    <w:rsid w:val="000201D7"/>
    <w:rsid w:val="0002021B"/>
    <w:rsid w:val="00020268"/>
    <w:rsid w:val="000204AE"/>
    <w:rsid w:val="000205BA"/>
    <w:rsid w:val="00020665"/>
    <w:rsid w:val="000209B3"/>
    <w:rsid w:val="00020D7C"/>
    <w:rsid w:val="000212F1"/>
    <w:rsid w:val="000218C1"/>
    <w:rsid w:val="000219E0"/>
    <w:rsid w:val="00021C07"/>
    <w:rsid w:val="00022435"/>
    <w:rsid w:val="00022458"/>
    <w:rsid w:val="0002258B"/>
    <w:rsid w:val="00022725"/>
    <w:rsid w:val="00022C0C"/>
    <w:rsid w:val="00023891"/>
    <w:rsid w:val="00023C56"/>
    <w:rsid w:val="00023D68"/>
    <w:rsid w:val="00023EEA"/>
    <w:rsid w:val="00023FA0"/>
    <w:rsid w:val="000241B4"/>
    <w:rsid w:val="00024277"/>
    <w:rsid w:val="000243C1"/>
    <w:rsid w:val="000245AB"/>
    <w:rsid w:val="00024877"/>
    <w:rsid w:val="00024896"/>
    <w:rsid w:val="00024CAB"/>
    <w:rsid w:val="00024DD7"/>
    <w:rsid w:val="00024E9F"/>
    <w:rsid w:val="00024F84"/>
    <w:rsid w:val="00024FA4"/>
    <w:rsid w:val="00024FEE"/>
    <w:rsid w:val="0002505E"/>
    <w:rsid w:val="00025332"/>
    <w:rsid w:val="00025338"/>
    <w:rsid w:val="000258F2"/>
    <w:rsid w:val="00025AFE"/>
    <w:rsid w:val="00025CAC"/>
    <w:rsid w:val="00025FAD"/>
    <w:rsid w:val="00025FE4"/>
    <w:rsid w:val="000265B7"/>
    <w:rsid w:val="000268DA"/>
    <w:rsid w:val="00026B05"/>
    <w:rsid w:val="00026D07"/>
    <w:rsid w:val="00026F8E"/>
    <w:rsid w:val="00027030"/>
    <w:rsid w:val="0002703D"/>
    <w:rsid w:val="0002705B"/>
    <w:rsid w:val="0002707F"/>
    <w:rsid w:val="000272DF"/>
    <w:rsid w:val="000272FF"/>
    <w:rsid w:val="0002741C"/>
    <w:rsid w:val="0002781F"/>
    <w:rsid w:val="00027B84"/>
    <w:rsid w:val="00027BAF"/>
    <w:rsid w:val="00027F90"/>
    <w:rsid w:val="000302D5"/>
    <w:rsid w:val="000303B5"/>
    <w:rsid w:val="0003092F"/>
    <w:rsid w:val="000309A0"/>
    <w:rsid w:val="00030A27"/>
    <w:rsid w:val="00030ABC"/>
    <w:rsid w:val="0003102B"/>
    <w:rsid w:val="00031144"/>
    <w:rsid w:val="000311F7"/>
    <w:rsid w:val="00031661"/>
    <w:rsid w:val="00031778"/>
    <w:rsid w:val="00031E30"/>
    <w:rsid w:val="000320D3"/>
    <w:rsid w:val="000322E6"/>
    <w:rsid w:val="000323C0"/>
    <w:rsid w:val="000324D4"/>
    <w:rsid w:val="00032847"/>
    <w:rsid w:val="00032B52"/>
    <w:rsid w:val="00033185"/>
    <w:rsid w:val="00033457"/>
    <w:rsid w:val="000335C6"/>
    <w:rsid w:val="0003360B"/>
    <w:rsid w:val="00033975"/>
    <w:rsid w:val="000339A6"/>
    <w:rsid w:val="00033CAC"/>
    <w:rsid w:val="00033FA2"/>
    <w:rsid w:val="000340EC"/>
    <w:rsid w:val="000342F9"/>
    <w:rsid w:val="0003434A"/>
    <w:rsid w:val="00034BF9"/>
    <w:rsid w:val="00034C9D"/>
    <w:rsid w:val="00034C9F"/>
    <w:rsid w:val="00035031"/>
    <w:rsid w:val="000350A2"/>
    <w:rsid w:val="00035461"/>
    <w:rsid w:val="0003565D"/>
    <w:rsid w:val="0003580A"/>
    <w:rsid w:val="00035EF5"/>
    <w:rsid w:val="00035F54"/>
    <w:rsid w:val="000369FF"/>
    <w:rsid w:val="00036AC1"/>
    <w:rsid w:val="00036D4B"/>
    <w:rsid w:val="00036D71"/>
    <w:rsid w:val="00036E4C"/>
    <w:rsid w:val="00037066"/>
    <w:rsid w:val="000372CA"/>
    <w:rsid w:val="00037491"/>
    <w:rsid w:val="000379D5"/>
    <w:rsid w:val="00037A99"/>
    <w:rsid w:val="00037AD6"/>
    <w:rsid w:val="00037B83"/>
    <w:rsid w:val="00037C7E"/>
    <w:rsid w:val="00037CCF"/>
    <w:rsid w:val="00037D67"/>
    <w:rsid w:val="00037D68"/>
    <w:rsid w:val="00040043"/>
    <w:rsid w:val="000401B2"/>
    <w:rsid w:val="000402E7"/>
    <w:rsid w:val="0004065D"/>
    <w:rsid w:val="00040849"/>
    <w:rsid w:val="00040AE6"/>
    <w:rsid w:val="00040F5E"/>
    <w:rsid w:val="000410BA"/>
    <w:rsid w:val="00041229"/>
    <w:rsid w:val="0004127D"/>
    <w:rsid w:val="000413A5"/>
    <w:rsid w:val="000416CF"/>
    <w:rsid w:val="0004184E"/>
    <w:rsid w:val="00041A37"/>
    <w:rsid w:val="00041B67"/>
    <w:rsid w:val="00041FD6"/>
    <w:rsid w:val="000420C6"/>
    <w:rsid w:val="000421D4"/>
    <w:rsid w:val="0004252C"/>
    <w:rsid w:val="000426D2"/>
    <w:rsid w:val="00042967"/>
    <w:rsid w:val="00042A16"/>
    <w:rsid w:val="00042BD0"/>
    <w:rsid w:val="00042F98"/>
    <w:rsid w:val="0004337B"/>
    <w:rsid w:val="00043A5F"/>
    <w:rsid w:val="00043F23"/>
    <w:rsid w:val="0004400E"/>
    <w:rsid w:val="00044017"/>
    <w:rsid w:val="00044392"/>
    <w:rsid w:val="00044B03"/>
    <w:rsid w:val="0004523D"/>
    <w:rsid w:val="0004550C"/>
    <w:rsid w:val="000455AD"/>
    <w:rsid w:val="00045705"/>
    <w:rsid w:val="00045EDF"/>
    <w:rsid w:val="00045F2C"/>
    <w:rsid w:val="00045FC1"/>
    <w:rsid w:val="00046018"/>
    <w:rsid w:val="0004605A"/>
    <w:rsid w:val="0004612C"/>
    <w:rsid w:val="00046809"/>
    <w:rsid w:val="0004683A"/>
    <w:rsid w:val="00046858"/>
    <w:rsid w:val="000468B8"/>
    <w:rsid w:val="000468F2"/>
    <w:rsid w:val="00046AB8"/>
    <w:rsid w:val="00046E52"/>
    <w:rsid w:val="000474E9"/>
    <w:rsid w:val="0004761A"/>
    <w:rsid w:val="00047D70"/>
    <w:rsid w:val="00047D7D"/>
    <w:rsid w:val="00047DF0"/>
    <w:rsid w:val="00047F4F"/>
    <w:rsid w:val="0005006D"/>
    <w:rsid w:val="000500D9"/>
    <w:rsid w:val="00050543"/>
    <w:rsid w:val="000508CF"/>
    <w:rsid w:val="00050A2C"/>
    <w:rsid w:val="00051094"/>
    <w:rsid w:val="000512AB"/>
    <w:rsid w:val="00051F5F"/>
    <w:rsid w:val="00051F82"/>
    <w:rsid w:val="00051FAC"/>
    <w:rsid w:val="00052357"/>
    <w:rsid w:val="00052558"/>
    <w:rsid w:val="000526FA"/>
    <w:rsid w:val="00052AC8"/>
    <w:rsid w:val="00052B30"/>
    <w:rsid w:val="00052CC1"/>
    <w:rsid w:val="00053042"/>
    <w:rsid w:val="000530C9"/>
    <w:rsid w:val="000530DA"/>
    <w:rsid w:val="0005317D"/>
    <w:rsid w:val="000532E5"/>
    <w:rsid w:val="00053716"/>
    <w:rsid w:val="00053945"/>
    <w:rsid w:val="00053B5B"/>
    <w:rsid w:val="00053CA0"/>
    <w:rsid w:val="00054025"/>
    <w:rsid w:val="0005434B"/>
    <w:rsid w:val="0005441B"/>
    <w:rsid w:val="0005449D"/>
    <w:rsid w:val="0005492C"/>
    <w:rsid w:val="00054980"/>
    <w:rsid w:val="000553DC"/>
    <w:rsid w:val="00055404"/>
    <w:rsid w:val="0005568B"/>
    <w:rsid w:val="00055762"/>
    <w:rsid w:val="00055856"/>
    <w:rsid w:val="00055BA2"/>
    <w:rsid w:val="00055BF5"/>
    <w:rsid w:val="000562C4"/>
    <w:rsid w:val="00056585"/>
    <w:rsid w:val="000567DA"/>
    <w:rsid w:val="00056977"/>
    <w:rsid w:val="00056C02"/>
    <w:rsid w:val="00056D59"/>
    <w:rsid w:val="00056EF7"/>
    <w:rsid w:val="00057145"/>
    <w:rsid w:val="00057675"/>
    <w:rsid w:val="00057703"/>
    <w:rsid w:val="000579B1"/>
    <w:rsid w:val="000579C4"/>
    <w:rsid w:val="000579CA"/>
    <w:rsid w:val="00057B9F"/>
    <w:rsid w:val="00057ED2"/>
    <w:rsid w:val="00057FA8"/>
    <w:rsid w:val="00060180"/>
    <w:rsid w:val="00060527"/>
    <w:rsid w:val="00060BF7"/>
    <w:rsid w:val="00060E34"/>
    <w:rsid w:val="000611E1"/>
    <w:rsid w:val="00061267"/>
    <w:rsid w:val="000615A0"/>
    <w:rsid w:val="000616CC"/>
    <w:rsid w:val="00062350"/>
    <w:rsid w:val="00062372"/>
    <w:rsid w:val="00062861"/>
    <w:rsid w:val="00062943"/>
    <w:rsid w:val="00062AB9"/>
    <w:rsid w:val="00063047"/>
    <w:rsid w:val="000631AD"/>
    <w:rsid w:val="00063307"/>
    <w:rsid w:val="00063380"/>
    <w:rsid w:val="000636C7"/>
    <w:rsid w:val="00063916"/>
    <w:rsid w:val="000639C4"/>
    <w:rsid w:val="00063B7A"/>
    <w:rsid w:val="00063D25"/>
    <w:rsid w:val="00063EB0"/>
    <w:rsid w:val="0006408D"/>
    <w:rsid w:val="00064257"/>
    <w:rsid w:val="00064592"/>
    <w:rsid w:val="0006493F"/>
    <w:rsid w:val="00064952"/>
    <w:rsid w:val="00064BC7"/>
    <w:rsid w:val="000652BC"/>
    <w:rsid w:val="0006537B"/>
    <w:rsid w:val="000655F5"/>
    <w:rsid w:val="0006561C"/>
    <w:rsid w:val="0006565A"/>
    <w:rsid w:val="00065AEC"/>
    <w:rsid w:val="00065B9D"/>
    <w:rsid w:val="00065C3A"/>
    <w:rsid w:val="00065CC2"/>
    <w:rsid w:val="00065E1E"/>
    <w:rsid w:val="000660DE"/>
    <w:rsid w:val="000664CB"/>
    <w:rsid w:val="000665BC"/>
    <w:rsid w:val="000667D3"/>
    <w:rsid w:val="0006683B"/>
    <w:rsid w:val="000669BF"/>
    <w:rsid w:val="00066A4A"/>
    <w:rsid w:val="00066C4C"/>
    <w:rsid w:val="00066D24"/>
    <w:rsid w:val="00066E78"/>
    <w:rsid w:val="000672A4"/>
    <w:rsid w:val="000675B5"/>
    <w:rsid w:val="00067862"/>
    <w:rsid w:val="00067CE8"/>
    <w:rsid w:val="000705C0"/>
    <w:rsid w:val="0007088A"/>
    <w:rsid w:val="000712DC"/>
    <w:rsid w:val="00071318"/>
    <w:rsid w:val="0007146B"/>
    <w:rsid w:val="00071A21"/>
    <w:rsid w:val="00071A42"/>
    <w:rsid w:val="00071ACC"/>
    <w:rsid w:val="00071BE0"/>
    <w:rsid w:val="0007292A"/>
    <w:rsid w:val="00072A1A"/>
    <w:rsid w:val="00072D07"/>
    <w:rsid w:val="00072EE0"/>
    <w:rsid w:val="000730B8"/>
    <w:rsid w:val="0007315F"/>
    <w:rsid w:val="000738C3"/>
    <w:rsid w:val="00073AC2"/>
    <w:rsid w:val="00073B96"/>
    <w:rsid w:val="00073BA2"/>
    <w:rsid w:val="00073ECE"/>
    <w:rsid w:val="00074037"/>
    <w:rsid w:val="00074205"/>
    <w:rsid w:val="00074506"/>
    <w:rsid w:val="00074D10"/>
    <w:rsid w:val="00074FA6"/>
    <w:rsid w:val="000750DE"/>
    <w:rsid w:val="000751FD"/>
    <w:rsid w:val="00075241"/>
    <w:rsid w:val="000757D2"/>
    <w:rsid w:val="00075A08"/>
    <w:rsid w:val="0007615A"/>
    <w:rsid w:val="000763D6"/>
    <w:rsid w:val="00076AAC"/>
    <w:rsid w:val="000770C5"/>
    <w:rsid w:val="000772C6"/>
    <w:rsid w:val="000775E1"/>
    <w:rsid w:val="00077664"/>
    <w:rsid w:val="00077736"/>
    <w:rsid w:val="00077AF0"/>
    <w:rsid w:val="00077CD5"/>
    <w:rsid w:val="00077E4A"/>
    <w:rsid w:val="00080222"/>
    <w:rsid w:val="000802CC"/>
    <w:rsid w:val="00080860"/>
    <w:rsid w:val="0008092C"/>
    <w:rsid w:val="00080962"/>
    <w:rsid w:val="00080ACD"/>
    <w:rsid w:val="00080BE7"/>
    <w:rsid w:val="00080E4F"/>
    <w:rsid w:val="00081217"/>
    <w:rsid w:val="000812A6"/>
    <w:rsid w:val="00081544"/>
    <w:rsid w:val="000816F2"/>
    <w:rsid w:val="0008172E"/>
    <w:rsid w:val="00081739"/>
    <w:rsid w:val="00081B3A"/>
    <w:rsid w:val="00081C8F"/>
    <w:rsid w:val="00081CD7"/>
    <w:rsid w:val="00081F8C"/>
    <w:rsid w:val="00082425"/>
    <w:rsid w:val="00082593"/>
    <w:rsid w:val="000828CB"/>
    <w:rsid w:val="00082A5E"/>
    <w:rsid w:val="00082FDB"/>
    <w:rsid w:val="000830DD"/>
    <w:rsid w:val="00083126"/>
    <w:rsid w:val="0008349B"/>
    <w:rsid w:val="00083746"/>
    <w:rsid w:val="00083C5C"/>
    <w:rsid w:val="00083DFB"/>
    <w:rsid w:val="00083E32"/>
    <w:rsid w:val="00083E7E"/>
    <w:rsid w:val="00083F0A"/>
    <w:rsid w:val="00083F4F"/>
    <w:rsid w:val="00084303"/>
    <w:rsid w:val="00084392"/>
    <w:rsid w:val="000846B5"/>
    <w:rsid w:val="000847B5"/>
    <w:rsid w:val="00084808"/>
    <w:rsid w:val="00084E44"/>
    <w:rsid w:val="00084E92"/>
    <w:rsid w:val="00084FE3"/>
    <w:rsid w:val="000850C3"/>
    <w:rsid w:val="00085534"/>
    <w:rsid w:val="00085BE5"/>
    <w:rsid w:val="0008617C"/>
    <w:rsid w:val="000862CA"/>
    <w:rsid w:val="000863DC"/>
    <w:rsid w:val="000865A1"/>
    <w:rsid w:val="00086645"/>
    <w:rsid w:val="000867CE"/>
    <w:rsid w:val="00086BCB"/>
    <w:rsid w:val="00086DD2"/>
    <w:rsid w:val="00086E09"/>
    <w:rsid w:val="00086F91"/>
    <w:rsid w:val="0008705C"/>
    <w:rsid w:val="000873DC"/>
    <w:rsid w:val="00087589"/>
    <w:rsid w:val="00087650"/>
    <w:rsid w:val="00087B1F"/>
    <w:rsid w:val="00087C7F"/>
    <w:rsid w:val="00087F81"/>
    <w:rsid w:val="0009038F"/>
    <w:rsid w:val="00090728"/>
    <w:rsid w:val="00090784"/>
    <w:rsid w:val="000909C4"/>
    <w:rsid w:val="00090C4D"/>
    <w:rsid w:val="00090CD8"/>
    <w:rsid w:val="00090FCE"/>
    <w:rsid w:val="00091164"/>
    <w:rsid w:val="00091180"/>
    <w:rsid w:val="0009119B"/>
    <w:rsid w:val="0009125B"/>
    <w:rsid w:val="0009143F"/>
    <w:rsid w:val="00091678"/>
    <w:rsid w:val="000916F7"/>
    <w:rsid w:val="00091C32"/>
    <w:rsid w:val="00091D3E"/>
    <w:rsid w:val="00091D48"/>
    <w:rsid w:val="00091DB1"/>
    <w:rsid w:val="00091FA3"/>
    <w:rsid w:val="00092280"/>
    <w:rsid w:val="000923C3"/>
    <w:rsid w:val="00092682"/>
    <w:rsid w:val="0009272C"/>
    <w:rsid w:val="00092B4E"/>
    <w:rsid w:val="00092D90"/>
    <w:rsid w:val="00092DEB"/>
    <w:rsid w:val="0009322E"/>
    <w:rsid w:val="00093386"/>
    <w:rsid w:val="0009353B"/>
    <w:rsid w:val="00093747"/>
    <w:rsid w:val="00093937"/>
    <w:rsid w:val="000939F7"/>
    <w:rsid w:val="00093B70"/>
    <w:rsid w:val="00093CA5"/>
    <w:rsid w:val="00093FCB"/>
    <w:rsid w:val="00094301"/>
    <w:rsid w:val="00094384"/>
    <w:rsid w:val="0009485C"/>
    <w:rsid w:val="00094BD4"/>
    <w:rsid w:val="00095068"/>
    <w:rsid w:val="00095169"/>
    <w:rsid w:val="00095705"/>
    <w:rsid w:val="000961F1"/>
    <w:rsid w:val="00096324"/>
    <w:rsid w:val="00096473"/>
    <w:rsid w:val="00096755"/>
    <w:rsid w:val="000968B7"/>
    <w:rsid w:val="00096B02"/>
    <w:rsid w:val="00096CA1"/>
    <w:rsid w:val="000970E1"/>
    <w:rsid w:val="00097323"/>
    <w:rsid w:val="000974D9"/>
    <w:rsid w:val="00097933"/>
    <w:rsid w:val="00097AE0"/>
    <w:rsid w:val="00097C5D"/>
    <w:rsid w:val="000A0598"/>
    <w:rsid w:val="000A07DC"/>
    <w:rsid w:val="000A0D78"/>
    <w:rsid w:val="000A0F5F"/>
    <w:rsid w:val="000A109E"/>
    <w:rsid w:val="000A17CA"/>
    <w:rsid w:val="000A1852"/>
    <w:rsid w:val="000A1AB2"/>
    <w:rsid w:val="000A1E6E"/>
    <w:rsid w:val="000A2022"/>
    <w:rsid w:val="000A2128"/>
    <w:rsid w:val="000A2A61"/>
    <w:rsid w:val="000A2A9D"/>
    <w:rsid w:val="000A2BD1"/>
    <w:rsid w:val="000A2F14"/>
    <w:rsid w:val="000A30B9"/>
    <w:rsid w:val="000A3110"/>
    <w:rsid w:val="000A33CE"/>
    <w:rsid w:val="000A3420"/>
    <w:rsid w:val="000A355B"/>
    <w:rsid w:val="000A3961"/>
    <w:rsid w:val="000A39B9"/>
    <w:rsid w:val="000A3A4B"/>
    <w:rsid w:val="000A3C94"/>
    <w:rsid w:val="000A3DFD"/>
    <w:rsid w:val="000A3E00"/>
    <w:rsid w:val="000A44F7"/>
    <w:rsid w:val="000A4598"/>
    <w:rsid w:val="000A4E4E"/>
    <w:rsid w:val="000A4EEE"/>
    <w:rsid w:val="000A4FD8"/>
    <w:rsid w:val="000A527C"/>
    <w:rsid w:val="000A59BC"/>
    <w:rsid w:val="000A5A74"/>
    <w:rsid w:val="000A5E64"/>
    <w:rsid w:val="000A5E7E"/>
    <w:rsid w:val="000A603C"/>
    <w:rsid w:val="000A63B0"/>
    <w:rsid w:val="000A673D"/>
    <w:rsid w:val="000A6B10"/>
    <w:rsid w:val="000A6C6A"/>
    <w:rsid w:val="000A6D30"/>
    <w:rsid w:val="000A7501"/>
    <w:rsid w:val="000A7600"/>
    <w:rsid w:val="000A7847"/>
    <w:rsid w:val="000A7C44"/>
    <w:rsid w:val="000A7FF4"/>
    <w:rsid w:val="000B0025"/>
    <w:rsid w:val="000B0166"/>
    <w:rsid w:val="000B01A5"/>
    <w:rsid w:val="000B0541"/>
    <w:rsid w:val="000B05AD"/>
    <w:rsid w:val="000B0E3C"/>
    <w:rsid w:val="000B1464"/>
    <w:rsid w:val="000B15B7"/>
    <w:rsid w:val="000B168A"/>
    <w:rsid w:val="000B1866"/>
    <w:rsid w:val="000B18D9"/>
    <w:rsid w:val="000B18E4"/>
    <w:rsid w:val="000B1A10"/>
    <w:rsid w:val="000B1B33"/>
    <w:rsid w:val="000B2046"/>
    <w:rsid w:val="000B2111"/>
    <w:rsid w:val="000B228C"/>
    <w:rsid w:val="000B22F0"/>
    <w:rsid w:val="000B23F1"/>
    <w:rsid w:val="000B255A"/>
    <w:rsid w:val="000B275A"/>
    <w:rsid w:val="000B278C"/>
    <w:rsid w:val="000B28AC"/>
    <w:rsid w:val="000B2DEE"/>
    <w:rsid w:val="000B2DF2"/>
    <w:rsid w:val="000B3037"/>
    <w:rsid w:val="000B31BA"/>
    <w:rsid w:val="000B338E"/>
    <w:rsid w:val="000B34B9"/>
    <w:rsid w:val="000B38EF"/>
    <w:rsid w:val="000B403B"/>
    <w:rsid w:val="000B4060"/>
    <w:rsid w:val="000B45E0"/>
    <w:rsid w:val="000B4724"/>
    <w:rsid w:val="000B4961"/>
    <w:rsid w:val="000B4A6B"/>
    <w:rsid w:val="000B4B9B"/>
    <w:rsid w:val="000B4C8C"/>
    <w:rsid w:val="000B4CE6"/>
    <w:rsid w:val="000B4F4E"/>
    <w:rsid w:val="000B4FEB"/>
    <w:rsid w:val="000B52CB"/>
    <w:rsid w:val="000B5720"/>
    <w:rsid w:val="000B59A2"/>
    <w:rsid w:val="000B5BAE"/>
    <w:rsid w:val="000B61A2"/>
    <w:rsid w:val="000B61E9"/>
    <w:rsid w:val="000B6767"/>
    <w:rsid w:val="000B6B1B"/>
    <w:rsid w:val="000B6BB7"/>
    <w:rsid w:val="000B6C81"/>
    <w:rsid w:val="000B6DA4"/>
    <w:rsid w:val="000B6FE6"/>
    <w:rsid w:val="000B720E"/>
    <w:rsid w:val="000B7307"/>
    <w:rsid w:val="000B741D"/>
    <w:rsid w:val="000B7545"/>
    <w:rsid w:val="000B7976"/>
    <w:rsid w:val="000C017A"/>
    <w:rsid w:val="000C01E9"/>
    <w:rsid w:val="000C0300"/>
    <w:rsid w:val="000C03E1"/>
    <w:rsid w:val="000C0651"/>
    <w:rsid w:val="000C068F"/>
    <w:rsid w:val="000C0787"/>
    <w:rsid w:val="000C0B2A"/>
    <w:rsid w:val="000C12B7"/>
    <w:rsid w:val="000C186F"/>
    <w:rsid w:val="000C1987"/>
    <w:rsid w:val="000C19EC"/>
    <w:rsid w:val="000C1CF6"/>
    <w:rsid w:val="000C1EBC"/>
    <w:rsid w:val="000C1F06"/>
    <w:rsid w:val="000C229B"/>
    <w:rsid w:val="000C26F2"/>
    <w:rsid w:val="000C2776"/>
    <w:rsid w:val="000C28A1"/>
    <w:rsid w:val="000C2B5B"/>
    <w:rsid w:val="000C2C68"/>
    <w:rsid w:val="000C2D41"/>
    <w:rsid w:val="000C2D48"/>
    <w:rsid w:val="000C305D"/>
    <w:rsid w:val="000C39AE"/>
    <w:rsid w:val="000C39ED"/>
    <w:rsid w:val="000C3A3D"/>
    <w:rsid w:val="000C3A53"/>
    <w:rsid w:val="000C3E9E"/>
    <w:rsid w:val="000C3F33"/>
    <w:rsid w:val="000C3F43"/>
    <w:rsid w:val="000C4266"/>
    <w:rsid w:val="000C4580"/>
    <w:rsid w:val="000C45F7"/>
    <w:rsid w:val="000C4848"/>
    <w:rsid w:val="000C5228"/>
    <w:rsid w:val="000C5293"/>
    <w:rsid w:val="000C54C3"/>
    <w:rsid w:val="000C59AD"/>
    <w:rsid w:val="000C5AF8"/>
    <w:rsid w:val="000C5CE0"/>
    <w:rsid w:val="000C5D50"/>
    <w:rsid w:val="000C5F0A"/>
    <w:rsid w:val="000C63F2"/>
    <w:rsid w:val="000C64EC"/>
    <w:rsid w:val="000C6715"/>
    <w:rsid w:val="000C681E"/>
    <w:rsid w:val="000C6A83"/>
    <w:rsid w:val="000C6A94"/>
    <w:rsid w:val="000C6BB5"/>
    <w:rsid w:val="000C6DA7"/>
    <w:rsid w:val="000C71DF"/>
    <w:rsid w:val="000C7304"/>
    <w:rsid w:val="000C7519"/>
    <w:rsid w:val="000C7524"/>
    <w:rsid w:val="000C7C44"/>
    <w:rsid w:val="000D00BD"/>
    <w:rsid w:val="000D0108"/>
    <w:rsid w:val="000D01DA"/>
    <w:rsid w:val="000D07EA"/>
    <w:rsid w:val="000D0C1A"/>
    <w:rsid w:val="000D0E6B"/>
    <w:rsid w:val="000D0EE6"/>
    <w:rsid w:val="000D1039"/>
    <w:rsid w:val="000D13AC"/>
    <w:rsid w:val="000D15DE"/>
    <w:rsid w:val="000D176B"/>
    <w:rsid w:val="000D1E1B"/>
    <w:rsid w:val="000D1F82"/>
    <w:rsid w:val="000D1FD3"/>
    <w:rsid w:val="000D2292"/>
    <w:rsid w:val="000D2431"/>
    <w:rsid w:val="000D2B28"/>
    <w:rsid w:val="000D2C4C"/>
    <w:rsid w:val="000D2E27"/>
    <w:rsid w:val="000D2F60"/>
    <w:rsid w:val="000D2FBC"/>
    <w:rsid w:val="000D3000"/>
    <w:rsid w:val="000D30A6"/>
    <w:rsid w:val="000D32EA"/>
    <w:rsid w:val="000D345E"/>
    <w:rsid w:val="000D3719"/>
    <w:rsid w:val="000D396E"/>
    <w:rsid w:val="000D3B88"/>
    <w:rsid w:val="000D40E3"/>
    <w:rsid w:val="000D429E"/>
    <w:rsid w:val="000D43F2"/>
    <w:rsid w:val="000D4A52"/>
    <w:rsid w:val="000D4CDF"/>
    <w:rsid w:val="000D574A"/>
    <w:rsid w:val="000D5894"/>
    <w:rsid w:val="000D5BA7"/>
    <w:rsid w:val="000D5FAC"/>
    <w:rsid w:val="000D602D"/>
    <w:rsid w:val="000D621C"/>
    <w:rsid w:val="000D6321"/>
    <w:rsid w:val="000D6504"/>
    <w:rsid w:val="000D680E"/>
    <w:rsid w:val="000D6897"/>
    <w:rsid w:val="000D6C36"/>
    <w:rsid w:val="000D6DE2"/>
    <w:rsid w:val="000D6EB0"/>
    <w:rsid w:val="000D700B"/>
    <w:rsid w:val="000D7323"/>
    <w:rsid w:val="000D774A"/>
    <w:rsid w:val="000D7751"/>
    <w:rsid w:val="000D7790"/>
    <w:rsid w:val="000D77AE"/>
    <w:rsid w:val="000D78AA"/>
    <w:rsid w:val="000D7C42"/>
    <w:rsid w:val="000E019D"/>
    <w:rsid w:val="000E0A07"/>
    <w:rsid w:val="000E0E9C"/>
    <w:rsid w:val="000E105D"/>
    <w:rsid w:val="000E109C"/>
    <w:rsid w:val="000E1154"/>
    <w:rsid w:val="000E154E"/>
    <w:rsid w:val="000E1570"/>
    <w:rsid w:val="000E174E"/>
    <w:rsid w:val="000E199F"/>
    <w:rsid w:val="000E2200"/>
    <w:rsid w:val="000E232E"/>
    <w:rsid w:val="000E23C9"/>
    <w:rsid w:val="000E2BDB"/>
    <w:rsid w:val="000E2DB3"/>
    <w:rsid w:val="000E2F7C"/>
    <w:rsid w:val="000E317A"/>
    <w:rsid w:val="000E31AC"/>
    <w:rsid w:val="000E32A6"/>
    <w:rsid w:val="000E35BE"/>
    <w:rsid w:val="000E3793"/>
    <w:rsid w:val="000E38EB"/>
    <w:rsid w:val="000E4004"/>
    <w:rsid w:val="000E420F"/>
    <w:rsid w:val="000E4309"/>
    <w:rsid w:val="000E4820"/>
    <w:rsid w:val="000E49D3"/>
    <w:rsid w:val="000E4AFC"/>
    <w:rsid w:val="000E4DFF"/>
    <w:rsid w:val="000E505F"/>
    <w:rsid w:val="000E50E3"/>
    <w:rsid w:val="000E5872"/>
    <w:rsid w:val="000E5940"/>
    <w:rsid w:val="000E5B34"/>
    <w:rsid w:val="000E5C2F"/>
    <w:rsid w:val="000E5EAA"/>
    <w:rsid w:val="000E5F5A"/>
    <w:rsid w:val="000E6068"/>
    <w:rsid w:val="000E62E6"/>
    <w:rsid w:val="000E6408"/>
    <w:rsid w:val="000E6457"/>
    <w:rsid w:val="000E66FB"/>
    <w:rsid w:val="000E6F6B"/>
    <w:rsid w:val="000E6FF0"/>
    <w:rsid w:val="000E7340"/>
    <w:rsid w:val="000E7406"/>
    <w:rsid w:val="000E7516"/>
    <w:rsid w:val="000E771C"/>
    <w:rsid w:val="000E78FB"/>
    <w:rsid w:val="000E7CC8"/>
    <w:rsid w:val="000F006F"/>
    <w:rsid w:val="000F00B4"/>
    <w:rsid w:val="000F0BA3"/>
    <w:rsid w:val="000F0C8D"/>
    <w:rsid w:val="000F0CF4"/>
    <w:rsid w:val="000F0FD6"/>
    <w:rsid w:val="000F127C"/>
    <w:rsid w:val="000F1486"/>
    <w:rsid w:val="000F156A"/>
    <w:rsid w:val="000F15D2"/>
    <w:rsid w:val="000F1727"/>
    <w:rsid w:val="000F17D8"/>
    <w:rsid w:val="000F1B2F"/>
    <w:rsid w:val="000F232C"/>
    <w:rsid w:val="000F245E"/>
    <w:rsid w:val="000F2499"/>
    <w:rsid w:val="000F2710"/>
    <w:rsid w:val="000F27D5"/>
    <w:rsid w:val="000F29DF"/>
    <w:rsid w:val="000F2B82"/>
    <w:rsid w:val="000F2DF5"/>
    <w:rsid w:val="000F32BC"/>
    <w:rsid w:val="000F33FE"/>
    <w:rsid w:val="000F3693"/>
    <w:rsid w:val="000F36A8"/>
    <w:rsid w:val="000F3A53"/>
    <w:rsid w:val="000F3EC8"/>
    <w:rsid w:val="000F3F3F"/>
    <w:rsid w:val="000F3F6C"/>
    <w:rsid w:val="000F425F"/>
    <w:rsid w:val="000F4780"/>
    <w:rsid w:val="000F5155"/>
    <w:rsid w:val="000F57B1"/>
    <w:rsid w:val="000F57D6"/>
    <w:rsid w:val="000F5B0F"/>
    <w:rsid w:val="000F5DA1"/>
    <w:rsid w:val="000F64BB"/>
    <w:rsid w:val="000F64C9"/>
    <w:rsid w:val="000F64F4"/>
    <w:rsid w:val="000F67EE"/>
    <w:rsid w:val="000F705D"/>
    <w:rsid w:val="000F7828"/>
    <w:rsid w:val="000F7B03"/>
    <w:rsid w:val="000F7B31"/>
    <w:rsid w:val="001002F0"/>
    <w:rsid w:val="001002F7"/>
    <w:rsid w:val="00100408"/>
    <w:rsid w:val="00100544"/>
    <w:rsid w:val="00100718"/>
    <w:rsid w:val="0010071C"/>
    <w:rsid w:val="00100A5C"/>
    <w:rsid w:val="00100E8D"/>
    <w:rsid w:val="00101223"/>
    <w:rsid w:val="0010155B"/>
    <w:rsid w:val="00101658"/>
    <w:rsid w:val="001018FD"/>
    <w:rsid w:val="00101E57"/>
    <w:rsid w:val="00102176"/>
    <w:rsid w:val="00102326"/>
    <w:rsid w:val="0010272C"/>
    <w:rsid w:val="00102A17"/>
    <w:rsid w:val="00102A4A"/>
    <w:rsid w:val="00102AF9"/>
    <w:rsid w:val="00102B7A"/>
    <w:rsid w:val="00102C47"/>
    <w:rsid w:val="001034D6"/>
    <w:rsid w:val="001038E7"/>
    <w:rsid w:val="001039B2"/>
    <w:rsid w:val="001039B6"/>
    <w:rsid w:val="00104CE0"/>
    <w:rsid w:val="00104D31"/>
    <w:rsid w:val="001054FA"/>
    <w:rsid w:val="0010571D"/>
    <w:rsid w:val="00105744"/>
    <w:rsid w:val="0010577C"/>
    <w:rsid w:val="001057D1"/>
    <w:rsid w:val="00105DC6"/>
    <w:rsid w:val="001063DA"/>
    <w:rsid w:val="00106724"/>
    <w:rsid w:val="001067AD"/>
    <w:rsid w:val="001067B9"/>
    <w:rsid w:val="001067E8"/>
    <w:rsid w:val="00106884"/>
    <w:rsid w:val="00106935"/>
    <w:rsid w:val="0010693E"/>
    <w:rsid w:val="00106B10"/>
    <w:rsid w:val="00106DA1"/>
    <w:rsid w:val="0010748B"/>
    <w:rsid w:val="00107881"/>
    <w:rsid w:val="00107BCB"/>
    <w:rsid w:val="00107D80"/>
    <w:rsid w:val="00110356"/>
    <w:rsid w:val="00110588"/>
    <w:rsid w:val="00110591"/>
    <w:rsid w:val="001107D6"/>
    <w:rsid w:val="001107E9"/>
    <w:rsid w:val="00110EEA"/>
    <w:rsid w:val="001113B1"/>
    <w:rsid w:val="0011148C"/>
    <w:rsid w:val="00111917"/>
    <w:rsid w:val="00111C46"/>
    <w:rsid w:val="00111D98"/>
    <w:rsid w:val="001126C0"/>
    <w:rsid w:val="001126CD"/>
    <w:rsid w:val="00112778"/>
    <w:rsid w:val="001127A5"/>
    <w:rsid w:val="00112978"/>
    <w:rsid w:val="00113190"/>
    <w:rsid w:val="00113C48"/>
    <w:rsid w:val="00114150"/>
    <w:rsid w:val="0011423C"/>
    <w:rsid w:val="0011446F"/>
    <w:rsid w:val="00114476"/>
    <w:rsid w:val="001145D9"/>
    <w:rsid w:val="001149AE"/>
    <w:rsid w:val="0011503C"/>
    <w:rsid w:val="001150E2"/>
    <w:rsid w:val="00115D15"/>
    <w:rsid w:val="00115DB8"/>
    <w:rsid w:val="00115EB5"/>
    <w:rsid w:val="00116330"/>
    <w:rsid w:val="00116D6B"/>
    <w:rsid w:val="00116E01"/>
    <w:rsid w:val="0011724B"/>
    <w:rsid w:val="00117593"/>
    <w:rsid w:val="00117746"/>
    <w:rsid w:val="001177D9"/>
    <w:rsid w:val="00117A0C"/>
    <w:rsid w:val="00120128"/>
    <w:rsid w:val="001204CE"/>
    <w:rsid w:val="001210AC"/>
    <w:rsid w:val="00121129"/>
    <w:rsid w:val="00121404"/>
    <w:rsid w:val="001214DE"/>
    <w:rsid w:val="00121568"/>
    <w:rsid w:val="001216F7"/>
    <w:rsid w:val="001216FE"/>
    <w:rsid w:val="00121796"/>
    <w:rsid w:val="00121E46"/>
    <w:rsid w:val="001220F0"/>
    <w:rsid w:val="00122169"/>
    <w:rsid w:val="001221E3"/>
    <w:rsid w:val="00122269"/>
    <w:rsid w:val="001223EE"/>
    <w:rsid w:val="001225F3"/>
    <w:rsid w:val="00122984"/>
    <w:rsid w:val="00122ACF"/>
    <w:rsid w:val="00122D49"/>
    <w:rsid w:val="00122F29"/>
    <w:rsid w:val="001234D0"/>
    <w:rsid w:val="001235A3"/>
    <w:rsid w:val="00123821"/>
    <w:rsid w:val="00123976"/>
    <w:rsid w:val="00123CB7"/>
    <w:rsid w:val="00123F0F"/>
    <w:rsid w:val="00124377"/>
    <w:rsid w:val="001245D3"/>
    <w:rsid w:val="00124765"/>
    <w:rsid w:val="00124805"/>
    <w:rsid w:val="00124889"/>
    <w:rsid w:val="00124A3E"/>
    <w:rsid w:val="00124AC7"/>
    <w:rsid w:val="00124B95"/>
    <w:rsid w:val="00125097"/>
    <w:rsid w:val="00125153"/>
    <w:rsid w:val="0012516B"/>
    <w:rsid w:val="0012527B"/>
    <w:rsid w:val="00125474"/>
    <w:rsid w:val="0012575F"/>
    <w:rsid w:val="00125971"/>
    <w:rsid w:val="001259AA"/>
    <w:rsid w:val="00125A68"/>
    <w:rsid w:val="001261AC"/>
    <w:rsid w:val="00126266"/>
    <w:rsid w:val="001264FF"/>
    <w:rsid w:val="00126A3D"/>
    <w:rsid w:val="00126B98"/>
    <w:rsid w:val="00126F76"/>
    <w:rsid w:val="0012713F"/>
    <w:rsid w:val="0012720E"/>
    <w:rsid w:val="001272EA"/>
    <w:rsid w:val="00127663"/>
    <w:rsid w:val="00127851"/>
    <w:rsid w:val="00127B59"/>
    <w:rsid w:val="00127C26"/>
    <w:rsid w:val="00127DFC"/>
    <w:rsid w:val="00130256"/>
    <w:rsid w:val="001303F6"/>
    <w:rsid w:val="0013066A"/>
    <w:rsid w:val="00130E85"/>
    <w:rsid w:val="00130F0F"/>
    <w:rsid w:val="0013102A"/>
    <w:rsid w:val="001310CE"/>
    <w:rsid w:val="001311AE"/>
    <w:rsid w:val="0013158F"/>
    <w:rsid w:val="00131BB9"/>
    <w:rsid w:val="00131D4F"/>
    <w:rsid w:val="001324CD"/>
    <w:rsid w:val="00132978"/>
    <w:rsid w:val="00132CCC"/>
    <w:rsid w:val="00132EF7"/>
    <w:rsid w:val="00132FEE"/>
    <w:rsid w:val="001330CB"/>
    <w:rsid w:val="00133486"/>
    <w:rsid w:val="00133C50"/>
    <w:rsid w:val="001341FA"/>
    <w:rsid w:val="00134325"/>
    <w:rsid w:val="00134412"/>
    <w:rsid w:val="00134935"/>
    <w:rsid w:val="00134C5E"/>
    <w:rsid w:val="00134D7E"/>
    <w:rsid w:val="00134EA5"/>
    <w:rsid w:val="00135010"/>
    <w:rsid w:val="00135071"/>
    <w:rsid w:val="001358BB"/>
    <w:rsid w:val="001358ED"/>
    <w:rsid w:val="00135992"/>
    <w:rsid w:val="00135B26"/>
    <w:rsid w:val="00135C60"/>
    <w:rsid w:val="00136364"/>
    <w:rsid w:val="00136466"/>
    <w:rsid w:val="001365DE"/>
    <w:rsid w:val="0013689E"/>
    <w:rsid w:val="00136983"/>
    <w:rsid w:val="00136D16"/>
    <w:rsid w:val="0013707F"/>
    <w:rsid w:val="00137261"/>
    <w:rsid w:val="00137708"/>
    <w:rsid w:val="00137A8A"/>
    <w:rsid w:val="00137AC9"/>
    <w:rsid w:val="00140079"/>
    <w:rsid w:val="0014007B"/>
    <w:rsid w:val="00140561"/>
    <w:rsid w:val="0014074C"/>
    <w:rsid w:val="00140787"/>
    <w:rsid w:val="0014085A"/>
    <w:rsid w:val="00140887"/>
    <w:rsid w:val="00140A74"/>
    <w:rsid w:val="00140BA3"/>
    <w:rsid w:val="00140F14"/>
    <w:rsid w:val="001410C0"/>
    <w:rsid w:val="0014116B"/>
    <w:rsid w:val="0014143A"/>
    <w:rsid w:val="00141577"/>
    <w:rsid w:val="001417FE"/>
    <w:rsid w:val="00141C3A"/>
    <w:rsid w:val="00141D2E"/>
    <w:rsid w:val="00141ED5"/>
    <w:rsid w:val="0014213E"/>
    <w:rsid w:val="001421F5"/>
    <w:rsid w:val="00142C66"/>
    <w:rsid w:val="00142CBF"/>
    <w:rsid w:val="00142FD7"/>
    <w:rsid w:val="0014333B"/>
    <w:rsid w:val="0014337A"/>
    <w:rsid w:val="001439E5"/>
    <w:rsid w:val="00143E67"/>
    <w:rsid w:val="00143EBB"/>
    <w:rsid w:val="00144292"/>
    <w:rsid w:val="001442C8"/>
    <w:rsid w:val="0014455D"/>
    <w:rsid w:val="0014466D"/>
    <w:rsid w:val="001448C7"/>
    <w:rsid w:val="0014490E"/>
    <w:rsid w:val="00144B25"/>
    <w:rsid w:val="00144CAF"/>
    <w:rsid w:val="00145051"/>
    <w:rsid w:val="001450C6"/>
    <w:rsid w:val="001452D7"/>
    <w:rsid w:val="0014557B"/>
    <w:rsid w:val="0014596F"/>
    <w:rsid w:val="00145BF5"/>
    <w:rsid w:val="00145D9D"/>
    <w:rsid w:val="001460CE"/>
    <w:rsid w:val="001463E9"/>
    <w:rsid w:val="001465A9"/>
    <w:rsid w:val="001466B7"/>
    <w:rsid w:val="00146859"/>
    <w:rsid w:val="001469E0"/>
    <w:rsid w:val="00146B96"/>
    <w:rsid w:val="00146CCD"/>
    <w:rsid w:val="00146FBF"/>
    <w:rsid w:val="001471EB"/>
    <w:rsid w:val="0014730D"/>
    <w:rsid w:val="00147668"/>
    <w:rsid w:val="001477D5"/>
    <w:rsid w:val="001478B9"/>
    <w:rsid w:val="00147B30"/>
    <w:rsid w:val="00147DA4"/>
    <w:rsid w:val="00147F79"/>
    <w:rsid w:val="0015009E"/>
    <w:rsid w:val="00150298"/>
    <w:rsid w:val="001504CE"/>
    <w:rsid w:val="00150E97"/>
    <w:rsid w:val="00150E9F"/>
    <w:rsid w:val="001510AC"/>
    <w:rsid w:val="00151706"/>
    <w:rsid w:val="0015178A"/>
    <w:rsid w:val="00151977"/>
    <w:rsid w:val="00151D7C"/>
    <w:rsid w:val="00151E3A"/>
    <w:rsid w:val="00151EAB"/>
    <w:rsid w:val="00151EF8"/>
    <w:rsid w:val="00151F95"/>
    <w:rsid w:val="0015226E"/>
    <w:rsid w:val="00152558"/>
    <w:rsid w:val="0015281E"/>
    <w:rsid w:val="00152AEA"/>
    <w:rsid w:val="00152ECB"/>
    <w:rsid w:val="00152EE0"/>
    <w:rsid w:val="001533AB"/>
    <w:rsid w:val="0015344F"/>
    <w:rsid w:val="001536A7"/>
    <w:rsid w:val="00153837"/>
    <w:rsid w:val="00153980"/>
    <w:rsid w:val="00153C1B"/>
    <w:rsid w:val="00154BF9"/>
    <w:rsid w:val="00154DA8"/>
    <w:rsid w:val="00154F67"/>
    <w:rsid w:val="00155139"/>
    <w:rsid w:val="00155572"/>
    <w:rsid w:val="0015579B"/>
    <w:rsid w:val="00155843"/>
    <w:rsid w:val="00155E01"/>
    <w:rsid w:val="00155E46"/>
    <w:rsid w:val="00155EC2"/>
    <w:rsid w:val="00156277"/>
    <w:rsid w:val="001563A9"/>
    <w:rsid w:val="00156418"/>
    <w:rsid w:val="00156A87"/>
    <w:rsid w:val="00156CFE"/>
    <w:rsid w:val="00156D72"/>
    <w:rsid w:val="001571A3"/>
    <w:rsid w:val="00157481"/>
    <w:rsid w:val="00157610"/>
    <w:rsid w:val="00157AD6"/>
    <w:rsid w:val="00157E03"/>
    <w:rsid w:val="00157ED0"/>
    <w:rsid w:val="001602E9"/>
    <w:rsid w:val="00160732"/>
    <w:rsid w:val="00160916"/>
    <w:rsid w:val="00160F20"/>
    <w:rsid w:val="001612BA"/>
    <w:rsid w:val="0016141F"/>
    <w:rsid w:val="00161559"/>
    <w:rsid w:val="001618D6"/>
    <w:rsid w:val="00161E2D"/>
    <w:rsid w:val="00161F4E"/>
    <w:rsid w:val="00162246"/>
    <w:rsid w:val="00162314"/>
    <w:rsid w:val="00162496"/>
    <w:rsid w:val="0016282D"/>
    <w:rsid w:val="00162870"/>
    <w:rsid w:val="00162F6F"/>
    <w:rsid w:val="0016326F"/>
    <w:rsid w:val="0016332D"/>
    <w:rsid w:val="0016337B"/>
    <w:rsid w:val="00163467"/>
    <w:rsid w:val="0016371C"/>
    <w:rsid w:val="001637B9"/>
    <w:rsid w:val="00163A54"/>
    <w:rsid w:val="00163E6A"/>
    <w:rsid w:val="00163E6E"/>
    <w:rsid w:val="0016406D"/>
    <w:rsid w:val="0016411D"/>
    <w:rsid w:val="001642B7"/>
    <w:rsid w:val="0016466E"/>
    <w:rsid w:val="001647DB"/>
    <w:rsid w:val="00164829"/>
    <w:rsid w:val="00164853"/>
    <w:rsid w:val="00164BD4"/>
    <w:rsid w:val="00164D07"/>
    <w:rsid w:val="00164DCA"/>
    <w:rsid w:val="0016535C"/>
    <w:rsid w:val="00165400"/>
    <w:rsid w:val="00165414"/>
    <w:rsid w:val="0016576B"/>
    <w:rsid w:val="00165E5F"/>
    <w:rsid w:val="00166002"/>
    <w:rsid w:val="001662C5"/>
    <w:rsid w:val="001663FE"/>
    <w:rsid w:val="00166404"/>
    <w:rsid w:val="00166415"/>
    <w:rsid w:val="00166494"/>
    <w:rsid w:val="001669C8"/>
    <w:rsid w:val="00166B28"/>
    <w:rsid w:val="00166D5E"/>
    <w:rsid w:val="00166DA1"/>
    <w:rsid w:val="0016702C"/>
    <w:rsid w:val="001671AE"/>
    <w:rsid w:val="001671E0"/>
    <w:rsid w:val="001672FB"/>
    <w:rsid w:val="001673A4"/>
    <w:rsid w:val="00167413"/>
    <w:rsid w:val="00167700"/>
    <w:rsid w:val="00167882"/>
    <w:rsid w:val="001679A1"/>
    <w:rsid w:val="00167A70"/>
    <w:rsid w:val="00167EEA"/>
    <w:rsid w:val="001700CE"/>
    <w:rsid w:val="00170397"/>
    <w:rsid w:val="0017051B"/>
    <w:rsid w:val="0017071D"/>
    <w:rsid w:val="001708C4"/>
    <w:rsid w:val="00170AD2"/>
    <w:rsid w:val="00170D96"/>
    <w:rsid w:val="001710C2"/>
    <w:rsid w:val="0017197D"/>
    <w:rsid w:val="00171DCD"/>
    <w:rsid w:val="001720EC"/>
    <w:rsid w:val="00172687"/>
    <w:rsid w:val="00172B16"/>
    <w:rsid w:val="00172CB5"/>
    <w:rsid w:val="00173028"/>
    <w:rsid w:val="00173B1C"/>
    <w:rsid w:val="00173B5D"/>
    <w:rsid w:val="00173BAB"/>
    <w:rsid w:val="00173F3E"/>
    <w:rsid w:val="001744B5"/>
    <w:rsid w:val="00174701"/>
    <w:rsid w:val="00174BD7"/>
    <w:rsid w:val="00174C56"/>
    <w:rsid w:val="00174F78"/>
    <w:rsid w:val="00175109"/>
    <w:rsid w:val="001753B6"/>
    <w:rsid w:val="00175412"/>
    <w:rsid w:val="0017542E"/>
    <w:rsid w:val="00175514"/>
    <w:rsid w:val="001757AC"/>
    <w:rsid w:val="00175EA3"/>
    <w:rsid w:val="00176299"/>
    <w:rsid w:val="0017629C"/>
    <w:rsid w:val="0017670D"/>
    <w:rsid w:val="0017691A"/>
    <w:rsid w:val="001770BC"/>
    <w:rsid w:val="00177382"/>
    <w:rsid w:val="001775E6"/>
    <w:rsid w:val="0017777E"/>
    <w:rsid w:val="00177C43"/>
    <w:rsid w:val="00177D4B"/>
    <w:rsid w:val="00180739"/>
    <w:rsid w:val="001808A8"/>
    <w:rsid w:val="001809B1"/>
    <w:rsid w:val="00180C15"/>
    <w:rsid w:val="00180C2B"/>
    <w:rsid w:val="00180CC8"/>
    <w:rsid w:val="00180EC3"/>
    <w:rsid w:val="0018105F"/>
    <w:rsid w:val="001812AE"/>
    <w:rsid w:val="00181547"/>
    <w:rsid w:val="001818CB"/>
    <w:rsid w:val="00182047"/>
    <w:rsid w:val="001821A9"/>
    <w:rsid w:val="00182A11"/>
    <w:rsid w:val="00182DA4"/>
    <w:rsid w:val="00182E5E"/>
    <w:rsid w:val="00183251"/>
    <w:rsid w:val="0018370D"/>
    <w:rsid w:val="00183925"/>
    <w:rsid w:val="00183C3A"/>
    <w:rsid w:val="0018405E"/>
    <w:rsid w:val="001840FD"/>
    <w:rsid w:val="0018412D"/>
    <w:rsid w:val="001842DE"/>
    <w:rsid w:val="0018458B"/>
    <w:rsid w:val="001846CB"/>
    <w:rsid w:val="00184DAA"/>
    <w:rsid w:val="00184E0B"/>
    <w:rsid w:val="00184E87"/>
    <w:rsid w:val="00185010"/>
    <w:rsid w:val="0018547F"/>
    <w:rsid w:val="00185507"/>
    <w:rsid w:val="0018550A"/>
    <w:rsid w:val="001855CD"/>
    <w:rsid w:val="001856DC"/>
    <w:rsid w:val="00185702"/>
    <w:rsid w:val="00185716"/>
    <w:rsid w:val="0018575F"/>
    <w:rsid w:val="0018685C"/>
    <w:rsid w:val="0018693A"/>
    <w:rsid w:val="00186AA5"/>
    <w:rsid w:val="00186BD7"/>
    <w:rsid w:val="00186BFB"/>
    <w:rsid w:val="0018700A"/>
    <w:rsid w:val="00187227"/>
    <w:rsid w:val="00187900"/>
    <w:rsid w:val="00187C21"/>
    <w:rsid w:val="00187C6E"/>
    <w:rsid w:val="00190758"/>
    <w:rsid w:val="00190841"/>
    <w:rsid w:val="001917C4"/>
    <w:rsid w:val="00191D15"/>
    <w:rsid w:val="00191D5E"/>
    <w:rsid w:val="00192131"/>
    <w:rsid w:val="0019232E"/>
    <w:rsid w:val="00192772"/>
    <w:rsid w:val="001927E6"/>
    <w:rsid w:val="00192894"/>
    <w:rsid w:val="00192955"/>
    <w:rsid w:val="00192A94"/>
    <w:rsid w:val="00193056"/>
    <w:rsid w:val="001936E6"/>
    <w:rsid w:val="0019375E"/>
    <w:rsid w:val="00193A68"/>
    <w:rsid w:val="00193BB1"/>
    <w:rsid w:val="00193C49"/>
    <w:rsid w:val="00194177"/>
    <w:rsid w:val="001943F8"/>
    <w:rsid w:val="00194768"/>
    <w:rsid w:val="001947C0"/>
    <w:rsid w:val="0019485E"/>
    <w:rsid w:val="001949DF"/>
    <w:rsid w:val="00194C02"/>
    <w:rsid w:val="00194E7A"/>
    <w:rsid w:val="00194EFF"/>
    <w:rsid w:val="00194F05"/>
    <w:rsid w:val="00194F5F"/>
    <w:rsid w:val="001952F4"/>
    <w:rsid w:val="00195450"/>
    <w:rsid w:val="00195B9D"/>
    <w:rsid w:val="00195BCD"/>
    <w:rsid w:val="001960CB"/>
    <w:rsid w:val="001961C6"/>
    <w:rsid w:val="00196207"/>
    <w:rsid w:val="001963DE"/>
    <w:rsid w:val="001966B7"/>
    <w:rsid w:val="001966DA"/>
    <w:rsid w:val="00196854"/>
    <w:rsid w:val="00196C53"/>
    <w:rsid w:val="00196C80"/>
    <w:rsid w:val="00196D6A"/>
    <w:rsid w:val="001970E6"/>
    <w:rsid w:val="00197354"/>
    <w:rsid w:val="0019755C"/>
    <w:rsid w:val="001975C8"/>
    <w:rsid w:val="00197636"/>
    <w:rsid w:val="0019775B"/>
    <w:rsid w:val="0019792F"/>
    <w:rsid w:val="001979BA"/>
    <w:rsid w:val="00197DA7"/>
    <w:rsid w:val="00197F18"/>
    <w:rsid w:val="00197F19"/>
    <w:rsid w:val="001A002B"/>
    <w:rsid w:val="001A0068"/>
    <w:rsid w:val="001A039C"/>
    <w:rsid w:val="001A04DB"/>
    <w:rsid w:val="001A0878"/>
    <w:rsid w:val="001A08B9"/>
    <w:rsid w:val="001A0B59"/>
    <w:rsid w:val="001A0BD0"/>
    <w:rsid w:val="001A0E22"/>
    <w:rsid w:val="001A13CD"/>
    <w:rsid w:val="001A1542"/>
    <w:rsid w:val="001A17E5"/>
    <w:rsid w:val="001A1899"/>
    <w:rsid w:val="001A1D5D"/>
    <w:rsid w:val="001A1D6F"/>
    <w:rsid w:val="001A1DEE"/>
    <w:rsid w:val="001A220C"/>
    <w:rsid w:val="001A24A9"/>
    <w:rsid w:val="001A26E9"/>
    <w:rsid w:val="001A2780"/>
    <w:rsid w:val="001A28AC"/>
    <w:rsid w:val="001A2AD0"/>
    <w:rsid w:val="001A2B82"/>
    <w:rsid w:val="001A2C41"/>
    <w:rsid w:val="001A2C50"/>
    <w:rsid w:val="001A30D4"/>
    <w:rsid w:val="001A32ED"/>
    <w:rsid w:val="001A3B2D"/>
    <w:rsid w:val="001A3BCE"/>
    <w:rsid w:val="001A3D7D"/>
    <w:rsid w:val="001A409E"/>
    <w:rsid w:val="001A40C8"/>
    <w:rsid w:val="001A419B"/>
    <w:rsid w:val="001A422B"/>
    <w:rsid w:val="001A45DF"/>
    <w:rsid w:val="001A48B2"/>
    <w:rsid w:val="001A4C80"/>
    <w:rsid w:val="001A4E15"/>
    <w:rsid w:val="001A4FDE"/>
    <w:rsid w:val="001A50F9"/>
    <w:rsid w:val="001A5374"/>
    <w:rsid w:val="001A5469"/>
    <w:rsid w:val="001A54E6"/>
    <w:rsid w:val="001A57A4"/>
    <w:rsid w:val="001A5C43"/>
    <w:rsid w:val="001A60AF"/>
    <w:rsid w:val="001A6648"/>
    <w:rsid w:val="001A6676"/>
    <w:rsid w:val="001A66F1"/>
    <w:rsid w:val="001A67B6"/>
    <w:rsid w:val="001A6BB3"/>
    <w:rsid w:val="001A6E3D"/>
    <w:rsid w:val="001A7245"/>
    <w:rsid w:val="001A73AA"/>
    <w:rsid w:val="001A7A1A"/>
    <w:rsid w:val="001A7A2E"/>
    <w:rsid w:val="001A7F6C"/>
    <w:rsid w:val="001B0717"/>
    <w:rsid w:val="001B07C7"/>
    <w:rsid w:val="001B0812"/>
    <w:rsid w:val="001B0FC5"/>
    <w:rsid w:val="001B11DE"/>
    <w:rsid w:val="001B11FC"/>
    <w:rsid w:val="001B1523"/>
    <w:rsid w:val="001B1842"/>
    <w:rsid w:val="001B1884"/>
    <w:rsid w:val="001B1AA1"/>
    <w:rsid w:val="001B1B8B"/>
    <w:rsid w:val="001B1CB8"/>
    <w:rsid w:val="001B1D60"/>
    <w:rsid w:val="001B20E1"/>
    <w:rsid w:val="001B226A"/>
    <w:rsid w:val="001B25E9"/>
    <w:rsid w:val="001B26F5"/>
    <w:rsid w:val="001B2A41"/>
    <w:rsid w:val="001B2AF7"/>
    <w:rsid w:val="001B2B1B"/>
    <w:rsid w:val="001B32B9"/>
    <w:rsid w:val="001B346C"/>
    <w:rsid w:val="001B355F"/>
    <w:rsid w:val="001B38EE"/>
    <w:rsid w:val="001B3C9F"/>
    <w:rsid w:val="001B3FF1"/>
    <w:rsid w:val="001B40C8"/>
    <w:rsid w:val="001B44FF"/>
    <w:rsid w:val="001B454F"/>
    <w:rsid w:val="001B4599"/>
    <w:rsid w:val="001B46DD"/>
    <w:rsid w:val="001B4C5D"/>
    <w:rsid w:val="001B4F0A"/>
    <w:rsid w:val="001B4F2C"/>
    <w:rsid w:val="001B5420"/>
    <w:rsid w:val="001B560E"/>
    <w:rsid w:val="001B5A2E"/>
    <w:rsid w:val="001B5CAF"/>
    <w:rsid w:val="001B5D0F"/>
    <w:rsid w:val="001B5D49"/>
    <w:rsid w:val="001B5F96"/>
    <w:rsid w:val="001B60BC"/>
    <w:rsid w:val="001B6274"/>
    <w:rsid w:val="001B6291"/>
    <w:rsid w:val="001B669C"/>
    <w:rsid w:val="001B68E0"/>
    <w:rsid w:val="001B6925"/>
    <w:rsid w:val="001B6CAB"/>
    <w:rsid w:val="001B6F3C"/>
    <w:rsid w:val="001B6F99"/>
    <w:rsid w:val="001B71DA"/>
    <w:rsid w:val="001B7AE3"/>
    <w:rsid w:val="001B7EE0"/>
    <w:rsid w:val="001B7F90"/>
    <w:rsid w:val="001C00AD"/>
    <w:rsid w:val="001C0146"/>
    <w:rsid w:val="001C0263"/>
    <w:rsid w:val="001C02F7"/>
    <w:rsid w:val="001C085A"/>
    <w:rsid w:val="001C0EA7"/>
    <w:rsid w:val="001C10C1"/>
    <w:rsid w:val="001C141A"/>
    <w:rsid w:val="001C1813"/>
    <w:rsid w:val="001C1860"/>
    <w:rsid w:val="001C1B1F"/>
    <w:rsid w:val="001C1BE8"/>
    <w:rsid w:val="001C1C41"/>
    <w:rsid w:val="001C1F8C"/>
    <w:rsid w:val="001C20CD"/>
    <w:rsid w:val="001C2136"/>
    <w:rsid w:val="001C2159"/>
    <w:rsid w:val="001C21D6"/>
    <w:rsid w:val="001C2308"/>
    <w:rsid w:val="001C2384"/>
    <w:rsid w:val="001C25E0"/>
    <w:rsid w:val="001C298D"/>
    <w:rsid w:val="001C2A8B"/>
    <w:rsid w:val="001C2D0B"/>
    <w:rsid w:val="001C2E50"/>
    <w:rsid w:val="001C380A"/>
    <w:rsid w:val="001C3911"/>
    <w:rsid w:val="001C3A4E"/>
    <w:rsid w:val="001C3D63"/>
    <w:rsid w:val="001C3F7C"/>
    <w:rsid w:val="001C400B"/>
    <w:rsid w:val="001C4234"/>
    <w:rsid w:val="001C426C"/>
    <w:rsid w:val="001C43B2"/>
    <w:rsid w:val="001C454C"/>
    <w:rsid w:val="001C4709"/>
    <w:rsid w:val="001C4F1E"/>
    <w:rsid w:val="001C530A"/>
    <w:rsid w:val="001C5632"/>
    <w:rsid w:val="001C5CB9"/>
    <w:rsid w:val="001C5D85"/>
    <w:rsid w:val="001C6209"/>
    <w:rsid w:val="001C65A3"/>
    <w:rsid w:val="001C679F"/>
    <w:rsid w:val="001C68DC"/>
    <w:rsid w:val="001C6A6E"/>
    <w:rsid w:val="001C6BB7"/>
    <w:rsid w:val="001C6BDE"/>
    <w:rsid w:val="001C6E07"/>
    <w:rsid w:val="001C6FC3"/>
    <w:rsid w:val="001C70B1"/>
    <w:rsid w:val="001C7415"/>
    <w:rsid w:val="001C7D85"/>
    <w:rsid w:val="001C7F22"/>
    <w:rsid w:val="001C7F70"/>
    <w:rsid w:val="001D0732"/>
    <w:rsid w:val="001D0BE1"/>
    <w:rsid w:val="001D0BF8"/>
    <w:rsid w:val="001D0CE9"/>
    <w:rsid w:val="001D170F"/>
    <w:rsid w:val="001D22CB"/>
    <w:rsid w:val="001D24E0"/>
    <w:rsid w:val="001D258A"/>
    <w:rsid w:val="001D26EB"/>
    <w:rsid w:val="001D2E06"/>
    <w:rsid w:val="001D30E9"/>
    <w:rsid w:val="001D334A"/>
    <w:rsid w:val="001D3350"/>
    <w:rsid w:val="001D33F2"/>
    <w:rsid w:val="001D3CE3"/>
    <w:rsid w:val="001D3F21"/>
    <w:rsid w:val="001D4016"/>
    <w:rsid w:val="001D4021"/>
    <w:rsid w:val="001D4225"/>
    <w:rsid w:val="001D435E"/>
    <w:rsid w:val="001D4551"/>
    <w:rsid w:val="001D493D"/>
    <w:rsid w:val="001D4A39"/>
    <w:rsid w:val="001D4A6D"/>
    <w:rsid w:val="001D4BA8"/>
    <w:rsid w:val="001D50DC"/>
    <w:rsid w:val="001D5BA4"/>
    <w:rsid w:val="001D5DED"/>
    <w:rsid w:val="001D5E88"/>
    <w:rsid w:val="001D5F45"/>
    <w:rsid w:val="001D5FCB"/>
    <w:rsid w:val="001D60A9"/>
    <w:rsid w:val="001D664E"/>
    <w:rsid w:val="001D6D62"/>
    <w:rsid w:val="001D72B7"/>
    <w:rsid w:val="001D74DE"/>
    <w:rsid w:val="001D74FD"/>
    <w:rsid w:val="001D77AC"/>
    <w:rsid w:val="001D77C0"/>
    <w:rsid w:val="001D77C1"/>
    <w:rsid w:val="001D7F00"/>
    <w:rsid w:val="001E0155"/>
    <w:rsid w:val="001E0B9B"/>
    <w:rsid w:val="001E0F2A"/>
    <w:rsid w:val="001E1354"/>
    <w:rsid w:val="001E15CC"/>
    <w:rsid w:val="001E1897"/>
    <w:rsid w:val="001E19CB"/>
    <w:rsid w:val="001E1BA8"/>
    <w:rsid w:val="001E1DC7"/>
    <w:rsid w:val="001E231C"/>
    <w:rsid w:val="001E265B"/>
    <w:rsid w:val="001E271D"/>
    <w:rsid w:val="001E2A40"/>
    <w:rsid w:val="001E2A47"/>
    <w:rsid w:val="001E2C33"/>
    <w:rsid w:val="001E3126"/>
    <w:rsid w:val="001E3157"/>
    <w:rsid w:val="001E3381"/>
    <w:rsid w:val="001E36A8"/>
    <w:rsid w:val="001E37B4"/>
    <w:rsid w:val="001E3B10"/>
    <w:rsid w:val="001E3BBA"/>
    <w:rsid w:val="001E40BD"/>
    <w:rsid w:val="001E4202"/>
    <w:rsid w:val="001E48DA"/>
    <w:rsid w:val="001E568F"/>
    <w:rsid w:val="001E58B9"/>
    <w:rsid w:val="001E58C5"/>
    <w:rsid w:val="001E58F8"/>
    <w:rsid w:val="001E5B8A"/>
    <w:rsid w:val="001E5DE0"/>
    <w:rsid w:val="001E5F45"/>
    <w:rsid w:val="001E61DB"/>
    <w:rsid w:val="001E62A3"/>
    <w:rsid w:val="001E64A2"/>
    <w:rsid w:val="001E6520"/>
    <w:rsid w:val="001E6535"/>
    <w:rsid w:val="001E6582"/>
    <w:rsid w:val="001E675D"/>
    <w:rsid w:val="001E689D"/>
    <w:rsid w:val="001E6AC8"/>
    <w:rsid w:val="001E6ADF"/>
    <w:rsid w:val="001E6C64"/>
    <w:rsid w:val="001E6C7A"/>
    <w:rsid w:val="001E6CA4"/>
    <w:rsid w:val="001E6CEE"/>
    <w:rsid w:val="001E6E2F"/>
    <w:rsid w:val="001E6E45"/>
    <w:rsid w:val="001E6F18"/>
    <w:rsid w:val="001E7103"/>
    <w:rsid w:val="001E71CD"/>
    <w:rsid w:val="001E7485"/>
    <w:rsid w:val="001E75CF"/>
    <w:rsid w:val="001E7733"/>
    <w:rsid w:val="001E781F"/>
    <w:rsid w:val="001E7828"/>
    <w:rsid w:val="001E7976"/>
    <w:rsid w:val="001F002C"/>
    <w:rsid w:val="001F014D"/>
    <w:rsid w:val="001F0278"/>
    <w:rsid w:val="001F02A9"/>
    <w:rsid w:val="001F0397"/>
    <w:rsid w:val="001F0757"/>
    <w:rsid w:val="001F0813"/>
    <w:rsid w:val="001F0C00"/>
    <w:rsid w:val="001F0DDA"/>
    <w:rsid w:val="001F0FE6"/>
    <w:rsid w:val="001F125F"/>
    <w:rsid w:val="001F1401"/>
    <w:rsid w:val="001F15C9"/>
    <w:rsid w:val="001F1ADE"/>
    <w:rsid w:val="001F1AF9"/>
    <w:rsid w:val="001F1E45"/>
    <w:rsid w:val="001F1EA0"/>
    <w:rsid w:val="001F205F"/>
    <w:rsid w:val="001F20BF"/>
    <w:rsid w:val="001F23D2"/>
    <w:rsid w:val="001F23D8"/>
    <w:rsid w:val="001F257B"/>
    <w:rsid w:val="001F267E"/>
    <w:rsid w:val="001F26C0"/>
    <w:rsid w:val="001F2930"/>
    <w:rsid w:val="001F2B1D"/>
    <w:rsid w:val="001F2B57"/>
    <w:rsid w:val="001F2BC4"/>
    <w:rsid w:val="001F2BCA"/>
    <w:rsid w:val="001F2D99"/>
    <w:rsid w:val="001F2E8E"/>
    <w:rsid w:val="001F317C"/>
    <w:rsid w:val="001F350B"/>
    <w:rsid w:val="001F3897"/>
    <w:rsid w:val="001F3936"/>
    <w:rsid w:val="001F3ACB"/>
    <w:rsid w:val="001F3B0C"/>
    <w:rsid w:val="001F3B3C"/>
    <w:rsid w:val="001F3B61"/>
    <w:rsid w:val="001F3CE5"/>
    <w:rsid w:val="001F3EAE"/>
    <w:rsid w:val="001F4409"/>
    <w:rsid w:val="001F4882"/>
    <w:rsid w:val="001F499F"/>
    <w:rsid w:val="001F4E71"/>
    <w:rsid w:val="001F5199"/>
    <w:rsid w:val="001F557C"/>
    <w:rsid w:val="001F55D9"/>
    <w:rsid w:val="001F5A5D"/>
    <w:rsid w:val="001F5DF9"/>
    <w:rsid w:val="001F5E33"/>
    <w:rsid w:val="001F5F53"/>
    <w:rsid w:val="001F5F63"/>
    <w:rsid w:val="001F6315"/>
    <w:rsid w:val="001F6366"/>
    <w:rsid w:val="001F64DB"/>
    <w:rsid w:val="001F66C1"/>
    <w:rsid w:val="001F6C09"/>
    <w:rsid w:val="001F6C29"/>
    <w:rsid w:val="001F6DB6"/>
    <w:rsid w:val="001F6ED0"/>
    <w:rsid w:val="001F72CE"/>
    <w:rsid w:val="001F7314"/>
    <w:rsid w:val="001F7569"/>
    <w:rsid w:val="001F7B38"/>
    <w:rsid w:val="001F7C82"/>
    <w:rsid w:val="001F7D5E"/>
    <w:rsid w:val="0020004D"/>
    <w:rsid w:val="00200050"/>
    <w:rsid w:val="00200198"/>
    <w:rsid w:val="002001B6"/>
    <w:rsid w:val="0020073E"/>
    <w:rsid w:val="00200853"/>
    <w:rsid w:val="00200B38"/>
    <w:rsid w:val="00200CB5"/>
    <w:rsid w:val="00201131"/>
    <w:rsid w:val="002017B2"/>
    <w:rsid w:val="0020184A"/>
    <w:rsid w:val="00201C86"/>
    <w:rsid w:val="00201CF3"/>
    <w:rsid w:val="00202075"/>
    <w:rsid w:val="0020237F"/>
    <w:rsid w:val="00202885"/>
    <w:rsid w:val="002028E2"/>
    <w:rsid w:val="0020293C"/>
    <w:rsid w:val="002029FF"/>
    <w:rsid w:val="0020353F"/>
    <w:rsid w:val="00203570"/>
    <w:rsid w:val="002037CD"/>
    <w:rsid w:val="0020384B"/>
    <w:rsid w:val="00203B9B"/>
    <w:rsid w:val="00204311"/>
    <w:rsid w:val="00204456"/>
    <w:rsid w:val="0020445B"/>
    <w:rsid w:val="002047AB"/>
    <w:rsid w:val="00204832"/>
    <w:rsid w:val="002048AE"/>
    <w:rsid w:val="002048CC"/>
    <w:rsid w:val="00204D9B"/>
    <w:rsid w:val="00204E1C"/>
    <w:rsid w:val="00204FB3"/>
    <w:rsid w:val="0020506C"/>
    <w:rsid w:val="002050F8"/>
    <w:rsid w:val="00205118"/>
    <w:rsid w:val="0020530A"/>
    <w:rsid w:val="00205523"/>
    <w:rsid w:val="00205CD1"/>
    <w:rsid w:val="00205D4B"/>
    <w:rsid w:val="00205E8D"/>
    <w:rsid w:val="002065BB"/>
    <w:rsid w:val="002068E7"/>
    <w:rsid w:val="002068ED"/>
    <w:rsid w:val="00206E3E"/>
    <w:rsid w:val="00206E69"/>
    <w:rsid w:val="00207267"/>
    <w:rsid w:val="00207EAB"/>
    <w:rsid w:val="00210104"/>
    <w:rsid w:val="002102B5"/>
    <w:rsid w:val="0021065D"/>
    <w:rsid w:val="00210AA7"/>
    <w:rsid w:val="00210C03"/>
    <w:rsid w:val="00210FF2"/>
    <w:rsid w:val="00211011"/>
    <w:rsid w:val="00211263"/>
    <w:rsid w:val="002113D2"/>
    <w:rsid w:val="0021148B"/>
    <w:rsid w:val="0021197C"/>
    <w:rsid w:val="002119E3"/>
    <w:rsid w:val="00211AA5"/>
    <w:rsid w:val="00211C3D"/>
    <w:rsid w:val="00211DA6"/>
    <w:rsid w:val="00211F73"/>
    <w:rsid w:val="00212268"/>
    <w:rsid w:val="0021241B"/>
    <w:rsid w:val="002128DF"/>
    <w:rsid w:val="00213131"/>
    <w:rsid w:val="00213F46"/>
    <w:rsid w:val="00214052"/>
    <w:rsid w:val="00214114"/>
    <w:rsid w:val="00214185"/>
    <w:rsid w:val="002141CE"/>
    <w:rsid w:val="00214496"/>
    <w:rsid w:val="002148DA"/>
    <w:rsid w:val="00214A4E"/>
    <w:rsid w:val="00214A52"/>
    <w:rsid w:val="00214A53"/>
    <w:rsid w:val="00214B62"/>
    <w:rsid w:val="00214F0A"/>
    <w:rsid w:val="00214FC6"/>
    <w:rsid w:val="00215665"/>
    <w:rsid w:val="0021566B"/>
    <w:rsid w:val="002157D0"/>
    <w:rsid w:val="00215981"/>
    <w:rsid w:val="002159E4"/>
    <w:rsid w:val="00215B63"/>
    <w:rsid w:val="00215C9A"/>
    <w:rsid w:val="00215E13"/>
    <w:rsid w:val="002163CE"/>
    <w:rsid w:val="0021656A"/>
    <w:rsid w:val="0021659E"/>
    <w:rsid w:val="0021674C"/>
    <w:rsid w:val="0021685A"/>
    <w:rsid w:val="0021699B"/>
    <w:rsid w:val="00216D38"/>
    <w:rsid w:val="00216F32"/>
    <w:rsid w:val="00216F90"/>
    <w:rsid w:val="0021735A"/>
    <w:rsid w:val="002175A0"/>
    <w:rsid w:val="00217A6D"/>
    <w:rsid w:val="00217A94"/>
    <w:rsid w:val="00217AA8"/>
    <w:rsid w:val="00217AD6"/>
    <w:rsid w:val="00217B58"/>
    <w:rsid w:val="00217B6D"/>
    <w:rsid w:val="00217B8B"/>
    <w:rsid w:val="00217D18"/>
    <w:rsid w:val="002202AC"/>
    <w:rsid w:val="0022038E"/>
    <w:rsid w:val="002206A1"/>
    <w:rsid w:val="00220ED7"/>
    <w:rsid w:val="00221046"/>
    <w:rsid w:val="00221253"/>
    <w:rsid w:val="00221264"/>
    <w:rsid w:val="00221384"/>
    <w:rsid w:val="002217D6"/>
    <w:rsid w:val="00221803"/>
    <w:rsid w:val="00221F50"/>
    <w:rsid w:val="00221FCA"/>
    <w:rsid w:val="00222168"/>
    <w:rsid w:val="002221BD"/>
    <w:rsid w:val="0022230A"/>
    <w:rsid w:val="0022253C"/>
    <w:rsid w:val="0022270A"/>
    <w:rsid w:val="002229D2"/>
    <w:rsid w:val="00222AE8"/>
    <w:rsid w:val="00222C60"/>
    <w:rsid w:val="00222E45"/>
    <w:rsid w:val="002234B7"/>
    <w:rsid w:val="002234F5"/>
    <w:rsid w:val="002235FB"/>
    <w:rsid w:val="0022370F"/>
    <w:rsid w:val="00223A98"/>
    <w:rsid w:val="00223D3A"/>
    <w:rsid w:val="00223EA1"/>
    <w:rsid w:val="00223F3F"/>
    <w:rsid w:val="002240A3"/>
    <w:rsid w:val="002240DA"/>
    <w:rsid w:val="0022438E"/>
    <w:rsid w:val="0022452E"/>
    <w:rsid w:val="00224763"/>
    <w:rsid w:val="00224776"/>
    <w:rsid w:val="00224AA5"/>
    <w:rsid w:val="00224B12"/>
    <w:rsid w:val="00224CDC"/>
    <w:rsid w:val="00224EB1"/>
    <w:rsid w:val="002250DB"/>
    <w:rsid w:val="002253D2"/>
    <w:rsid w:val="002254F2"/>
    <w:rsid w:val="0022588F"/>
    <w:rsid w:val="002258F5"/>
    <w:rsid w:val="00225BEE"/>
    <w:rsid w:val="00225E51"/>
    <w:rsid w:val="00225E90"/>
    <w:rsid w:val="002261B9"/>
    <w:rsid w:val="002263C4"/>
    <w:rsid w:val="00226CB4"/>
    <w:rsid w:val="00226FEE"/>
    <w:rsid w:val="0022739F"/>
    <w:rsid w:val="002273DC"/>
    <w:rsid w:val="002275A3"/>
    <w:rsid w:val="002300CC"/>
    <w:rsid w:val="002302F4"/>
    <w:rsid w:val="002305A1"/>
    <w:rsid w:val="00230AA4"/>
    <w:rsid w:val="00230BE0"/>
    <w:rsid w:val="00230D5A"/>
    <w:rsid w:val="0023105A"/>
    <w:rsid w:val="002312F7"/>
    <w:rsid w:val="00231628"/>
    <w:rsid w:val="00231693"/>
    <w:rsid w:val="00231A32"/>
    <w:rsid w:val="00231A41"/>
    <w:rsid w:val="00231F05"/>
    <w:rsid w:val="00232085"/>
    <w:rsid w:val="002320FF"/>
    <w:rsid w:val="00232170"/>
    <w:rsid w:val="002322EB"/>
    <w:rsid w:val="002323BF"/>
    <w:rsid w:val="00232499"/>
    <w:rsid w:val="00232928"/>
    <w:rsid w:val="00232AF1"/>
    <w:rsid w:val="00232E5C"/>
    <w:rsid w:val="0023312F"/>
    <w:rsid w:val="002332A3"/>
    <w:rsid w:val="002332EF"/>
    <w:rsid w:val="0023330A"/>
    <w:rsid w:val="00233494"/>
    <w:rsid w:val="002335CA"/>
    <w:rsid w:val="002336AD"/>
    <w:rsid w:val="002337DF"/>
    <w:rsid w:val="0023387F"/>
    <w:rsid w:val="00233BBB"/>
    <w:rsid w:val="00233BD2"/>
    <w:rsid w:val="00233C25"/>
    <w:rsid w:val="00233FB2"/>
    <w:rsid w:val="002346F6"/>
    <w:rsid w:val="00234A51"/>
    <w:rsid w:val="00234ACE"/>
    <w:rsid w:val="00234AD1"/>
    <w:rsid w:val="00234BC6"/>
    <w:rsid w:val="00234E06"/>
    <w:rsid w:val="00234E83"/>
    <w:rsid w:val="00234F5D"/>
    <w:rsid w:val="00235277"/>
    <w:rsid w:val="002354C1"/>
    <w:rsid w:val="00235634"/>
    <w:rsid w:val="0023577A"/>
    <w:rsid w:val="00235A2D"/>
    <w:rsid w:val="00235D72"/>
    <w:rsid w:val="00235E5B"/>
    <w:rsid w:val="00235F29"/>
    <w:rsid w:val="00235F90"/>
    <w:rsid w:val="0023613C"/>
    <w:rsid w:val="002362CC"/>
    <w:rsid w:val="002363FE"/>
    <w:rsid w:val="002368C2"/>
    <w:rsid w:val="00236928"/>
    <w:rsid w:val="002369AC"/>
    <w:rsid w:val="00236B45"/>
    <w:rsid w:val="00236B46"/>
    <w:rsid w:val="00236D2B"/>
    <w:rsid w:val="00236D44"/>
    <w:rsid w:val="00236DAB"/>
    <w:rsid w:val="00236DDD"/>
    <w:rsid w:val="00236E9E"/>
    <w:rsid w:val="00236EA4"/>
    <w:rsid w:val="00236F5A"/>
    <w:rsid w:val="00237010"/>
    <w:rsid w:val="0023723B"/>
    <w:rsid w:val="0023734D"/>
    <w:rsid w:val="002373C2"/>
    <w:rsid w:val="002376CE"/>
    <w:rsid w:val="002379DB"/>
    <w:rsid w:val="00237D0E"/>
    <w:rsid w:val="00237E6E"/>
    <w:rsid w:val="0024008A"/>
    <w:rsid w:val="002401D4"/>
    <w:rsid w:val="002401F0"/>
    <w:rsid w:val="00240252"/>
    <w:rsid w:val="00240671"/>
    <w:rsid w:val="0024095C"/>
    <w:rsid w:val="0024113B"/>
    <w:rsid w:val="002416A9"/>
    <w:rsid w:val="0024193E"/>
    <w:rsid w:val="002419B7"/>
    <w:rsid w:val="00241CDE"/>
    <w:rsid w:val="00241E98"/>
    <w:rsid w:val="002421FC"/>
    <w:rsid w:val="0024245F"/>
    <w:rsid w:val="0024280F"/>
    <w:rsid w:val="00242FF5"/>
    <w:rsid w:val="00243184"/>
    <w:rsid w:val="002434B2"/>
    <w:rsid w:val="00243590"/>
    <w:rsid w:val="0024364C"/>
    <w:rsid w:val="00243682"/>
    <w:rsid w:val="002436EF"/>
    <w:rsid w:val="0024380F"/>
    <w:rsid w:val="00243924"/>
    <w:rsid w:val="00243995"/>
    <w:rsid w:val="00244363"/>
    <w:rsid w:val="002443DC"/>
    <w:rsid w:val="0024464C"/>
    <w:rsid w:val="00244897"/>
    <w:rsid w:val="00244910"/>
    <w:rsid w:val="00245117"/>
    <w:rsid w:val="0024547D"/>
    <w:rsid w:val="00245608"/>
    <w:rsid w:val="00245694"/>
    <w:rsid w:val="0024581F"/>
    <w:rsid w:val="00245C50"/>
    <w:rsid w:val="00245CEB"/>
    <w:rsid w:val="00246373"/>
    <w:rsid w:val="00246465"/>
    <w:rsid w:val="002466AE"/>
    <w:rsid w:val="0024682F"/>
    <w:rsid w:val="00246AB8"/>
    <w:rsid w:val="00246D18"/>
    <w:rsid w:val="002470FD"/>
    <w:rsid w:val="00247400"/>
    <w:rsid w:val="00247422"/>
    <w:rsid w:val="00247742"/>
    <w:rsid w:val="00247763"/>
    <w:rsid w:val="00247D6D"/>
    <w:rsid w:val="00250049"/>
    <w:rsid w:val="002501DA"/>
    <w:rsid w:val="00250709"/>
    <w:rsid w:val="00250866"/>
    <w:rsid w:val="00250D19"/>
    <w:rsid w:val="00250F0B"/>
    <w:rsid w:val="0025135B"/>
    <w:rsid w:val="002516C5"/>
    <w:rsid w:val="002517ED"/>
    <w:rsid w:val="002517FB"/>
    <w:rsid w:val="00251C1F"/>
    <w:rsid w:val="00252AFA"/>
    <w:rsid w:val="00252D72"/>
    <w:rsid w:val="00253289"/>
    <w:rsid w:val="00253465"/>
    <w:rsid w:val="002535ED"/>
    <w:rsid w:val="0025360F"/>
    <w:rsid w:val="00253724"/>
    <w:rsid w:val="00253AC2"/>
    <w:rsid w:val="00253AE1"/>
    <w:rsid w:val="00253E46"/>
    <w:rsid w:val="00254472"/>
    <w:rsid w:val="00254A83"/>
    <w:rsid w:val="00254AF5"/>
    <w:rsid w:val="00254B61"/>
    <w:rsid w:val="00254BEF"/>
    <w:rsid w:val="00254CC4"/>
    <w:rsid w:val="00254CCA"/>
    <w:rsid w:val="00254CF6"/>
    <w:rsid w:val="00254DD1"/>
    <w:rsid w:val="0025526E"/>
    <w:rsid w:val="002554D6"/>
    <w:rsid w:val="00255588"/>
    <w:rsid w:val="00255841"/>
    <w:rsid w:val="002558A9"/>
    <w:rsid w:val="00255CAE"/>
    <w:rsid w:val="00255D0A"/>
    <w:rsid w:val="00255F5E"/>
    <w:rsid w:val="002568E4"/>
    <w:rsid w:val="0025723D"/>
    <w:rsid w:val="002573AC"/>
    <w:rsid w:val="0025761D"/>
    <w:rsid w:val="00257B25"/>
    <w:rsid w:val="00257C9C"/>
    <w:rsid w:val="00257D08"/>
    <w:rsid w:val="00257E75"/>
    <w:rsid w:val="0026005E"/>
    <w:rsid w:val="002601CA"/>
    <w:rsid w:val="002603EC"/>
    <w:rsid w:val="00261091"/>
    <w:rsid w:val="002611B8"/>
    <w:rsid w:val="0026126E"/>
    <w:rsid w:val="00261D9F"/>
    <w:rsid w:val="00261FD2"/>
    <w:rsid w:val="00262136"/>
    <w:rsid w:val="00262262"/>
    <w:rsid w:val="00262499"/>
    <w:rsid w:val="002627A6"/>
    <w:rsid w:val="002631C0"/>
    <w:rsid w:val="00263205"/>
    <w:rsid w:val="002632E2"/>
    <w:rsid w:val="002634F0"/>
    <w:rsid w:val="002635A2"/>
    <w:rsid w:val="002635E4"/>
    <w:rsid w:val="00263A1D"/>
    <w:rsid w:val="002643E9"/>
    <w:rsid w:val="0026482E"/>
    <w:rsid w:val="00264AAE"/>
    <w:rsid w:val="00264BBA"/>
    <w:rsid w:val="00264CDE"/>
    <w:rsid w:val="00264DA4"/>
    <w:rsid w:val="00264E29"/>
    <w:rsid w:val="00264EE7"/>
    <w:rsid w:val="00264FA3"/>
    <w:rsid w:val="00265172"/>
    <w:rsid w:val="002654B0"/>
    <w:rsid w:val="00265620"/>
    <w:rsid w:val="0026573F"/>
    <w:rsid w:val="002659C1"/>
    <w:rsid w:val="00265B30"/>
    <w:rsid w:val="00265B51"/>
    <w:rsid w:val="00265FA7"/>
    <w:rsid w:val="002661E4"/>
    <w:rsid w:val="002662FC"/>
    <w:rsid w:val="002665B6"/>
    <w:rsid w:val="002668FC"/>
    <w:rsid w:val="00266B34"/>
    <w:rsid w:val="00266DCE"/>
    <w:rsid w:val="00266E52"/>
    <w:rsid w:val="002671C7"/>
    <w:rsid w:val="002672C0"/>
    <w:rsid w:val="00267337"/>
    <w:rsid w:val="00267658"/>
    <w:rsid w:val="00267BAE"/>
    <w:rsid w:val="00267D79"/>
    <w:rsid w:val="002702FE"/>
    <w:rsid w:val="00270363"/>
    <w:rsid w:val="0027053A"/>
    <w:rsid w:val="0027086E"/>
    <w:rsid w:val="00270B4C"/>
    <w:rsid w:val="00270C0C"/>
    <w:rsid w:val="00270C9A"/>
    <w:rsid w:val="0027115D"/>
    <w:rsid w:val="00271279"/>
    <w:rsid w:val="00271281"/>
    <w:rsid w:val="0027136B"/>
    <w:rsid w:val="002713E6"/>
    <w:rsid w:val="0027146C"/>
    <w:rsid w:val="00271555"/>
    <w:rsid w:val="00271614"/>
    <w:rsid w:val="00271623"/>
    <w:rsid w:val="00271E08"/>
    <w:rsid w:val="00272369"/>
    <w:rsid w:val="00272670"/>
    <w:rsid w:val="00272A7C"/>
    <w:rsid w:val="00272F78"/>
    <w:rsid w:val="00273153"/>
    <w:rsid w:val="0027381E"/>
    <w:rsid w:val="00273972"/>
    <w:rsid w:val="00273C29"/>
    <w:rsid w:val="00273C97"/>
    <w:rsid w:val="00273E8C"/>
    <w:rsid w:val="0027409C"/>
    <w:rsid w:val="00274330"/>
    <w:rsid w:val="00274414"/>
    <w:rsid w:val="002746AC"/>
    <w:rsid w:val="002746EA"/>
    <w:rsid w:val="00274AD6"/>
    <w:rsid w:val="00274BA2"/>
    <w:rsid w:val="00274BAB"/>
    <w:rsid w:val="00274CAB"/>
    <w:rsid w:val="00274ED9"/>
    <w:rsid w:val="002750B4"/>
    <w:rsid w:val="0027525F"/>
    <w:rsid w:val="00275261"/>
    <w:rsid w:val="002752FE"/>
    <w:rsid w:val="0027534C"/>
    <w:rsid w:val="002758DB"/>
    <w:rsid w:val="00275ACA"/>
    <w:rsid w:val="00275CC5"/>
    <w:rsid w:val="0027626C"/>
    <w:rsid w:val="00276293"/>
    <w:rsid w:val="0027644B"/>
    <w:rsid w:val="002764CF"/>
    <w:rsid w:val="002767EC"/>
    <w:rsid w:val="002771AD"/>
    <w:rsid w:val="002771BD"/>
    <w:rsid w:val="002772A9"/>
    <w:rsid w:val="00277686"/>
    <w:rsid w:val="00277931"/>
    <w:rsid w:val="0027799E"/>
    <w:rsid w:val="00277A1A"/>
    <w:rsid w:val="00277A5D"/>
    <w:rsid w:val="00277D66"/>
    <w:rsid w:val="002803D6"/>
    <w:rsid w:val="00280D2F"/>
    <w:rsid w:val="00280D9C"/>
    <w:rsid w:val="00280E27"/>
    <w:rsid w:val="00280E8F"/>
    <w:rsid w:val="0028109E"/>
    <w:rsid w:val="002813E9"/>
    <w:rsid w:val="002818C7"/>
    <w:rsid w:val="002819C2"/>
    <w:rsid w:val="00281BA5"/>
    <w:rsid w:val="00281E7C"/>
    <w:rsid w:val="00282033"/>
    <w:rsid w:val="00282468"/>
    <w:rsid w:val="002824B6"/>
    <w:rsid w:val="00282708"/>
    <w:rsid w:val="00282790"/>
    <w:rsid w:val="00282889"/>
    <w:rsid w:val="00282B85"/>
    <w:rsid w:val="002833C6"/>
    <w:rsid w:val="00283837"/>
    <w:rsid w:val="00283C9A"/>
    <w:rsid w:val="00283E50"/>
    <w:rsid w:val="0028434E"/>
    <w:rsid w:val="0028467A"/>
    <w:rsid w:val="0028482D"/>
    <w:rsid w:val="00284B59"/>
    <w:rsid w:val="00284B9B"/>
    <w:rsid w:val="0028513D"/>
    <w:rsid w:val="00285298"/>
    <w:rsid w:val="00285716"/>
    <w:rsid w:val="00285725"/>
    <w:rsid w:val="00285AC0"/>
    <w:rsid w:val="00285C0B"/>
    <w:rsid w:val="00285CE9"/>
    <w:rsid w:val="00285E46"/>
    <w:rsid w:val="0028609E"/>
    <w:rsid w:val="002860D0"/>
    <w:rsid w:val="00286171"/>
    <w:rsid w:val="002863E7"/>
    <w:rsid w:val="00286895"/>
    <w:rsid w:val="00286E20"/>
    <w:rsid w:val="002872B3"/>
    <w:rsid w:val="00287515"/>
    <w:rsid w:val="00287522"/>
    <w:rsid w:val="00287582"/>
    <w:rsid w:val="002875E2"/>
    <w:rsid w:val="00287608"/>
    <w:rsid w:val="0028768B"/>
    <w:rsid w:val="00287A0F"/>
    <w:rsid w:val="00287A53"/>
    <w:rsid w:val="00287B12"/>
    <w:rsid w:val="00287C25"/>
    <w:rsid w:val="00287CCA"/>
    <w:rsid w:val="00287D6C"/>
    <w:rsid w:val="0029002F"/>
    <w:rsid w:val="002902C3"/>
    <w:rsid w:val="0029042C"/>
    <w:rsid w:val="00290494"/>
    <w:rsid w:val="00290886"/>
    <w:rsid w:val="002909DF"/>
    <w:rsid w:val="00290CD6"/>
    <w:rsid w:val="00290DBD"/>
    <w:rsid w:val="00290E11"/>
    <w:rsid w:val="00291177"/>
    <w:rsid w:val="002911FB"/>
    <w:rsid w:val="002916E9"/>
    <w:rsid w:val="002918D7"/>
    <w:rsid w:val="00291DDD"/>
    <w:rsid w:val="00291E25"/>
    <w:rsid w:val="0029208F"/>
    <w:rsid w:val="00292296"/>
    <w:rsid w:val="0029267A"/>
    <w:rsid w:val="0029295E"/>
    <w:rsid w:val="00292FA3"/>
    <w:rsid w:val="00293165"/>
    <w:rsid w:val="0029318A"/>
    <w:rsid w:val="002940AB"/>
    <w:rsid w:val="002940AF"/>
    <w:rsid w:val="002940D4"/>
    <w:rsid w:val="00294105"/>
    <w:rsid w:val="0029454B"/>
    <w:rsid w:val="00294B81"/>
    <w:rsid w:val="00294C33"/>
    <w:rsid w:val="00294C48"/>
    <w:rsid w:val="00294C55"/>
    <w:rsid w:val="00294EC1"/>
    <w:rsid w:val="002950BA"/>
    <w:rsid w:val="002952D1"/>
    <w:rsid w:val="0029536A"/>
    <w:rsid w:val="002954D3"/>
    <w:rsid w:val="0029575C"/>
    <w:rsid w:val="0029576B"/>
    <w:rsid w:val="002957C1"/>
    <w:rsid w:val="0029582B"/>
    <w:rsid w:val="00295A4A"/>
    <w:rsid w:val="00295A8D"/>
    <w:rsid w:val="00295C1E"/>
    <w:rsid w:val="00295C8F"/>
    <w:rsid w:val="002962DB"/>
    <w:rsid w:val="002965B9"/>
    <w:rsid w:val="002968D4"/>
    <w:rsid w:val="002968EE"/>
    <w:rsid w:val="00296A02"/>
    <w:rsid w:val="00296AEB"/>
    <w:rsid w:val="00296E12"/>
    <w:rsid w:val="00296FBC"/>
    <w:rsid w:val="00297159"/>
    <w:rsid w:val="002974B1"/>
    <w:rsid w:val="00297C89"/>
    <w:rsid w:val="00297D78"/>
    <w:rsid w:val="002A0362"/>
    <w:rsid w:val="002A076A"/>
    <w:rsid w:val="002A0DFF"/>
    <w:rsid w:val="002A0E16"/>
    <w:rsid w:val="002A0E90"/>
    <w:rsid w:val="002A0F61"/>
    <w:rsid w:val="002A108E"/>
    <w:rsid w:val="002A10E5"/>
    <w:rsid w:val="002A1350"/>
    <w:rsid w:val="002A1409"/>
    <w:rsid w:val="002A17FB"/>
    <w:rsid w:val="002A1BEB"/>
    <w:rsid w:val="002A1CA5"/>
    <w:rsid w:val="002A1EA1"/>
    <w:rsid w:val="002A2028"/>
    <w:rsid w:val="002A25E9"/>
    <w:rsid w:val="002A2660"/>
    <w:rsid w:val="002A268A"/>
    <w:rsid w:val="002A2C94"/>
    <w:rsid w:val="002A3125"/>
    <w:rsid w:val="002A32C5"/>
    <w:rsid w:val="002A330A"/>
    <w:rsid w:val="002A3365"/>
    <w:rsid w:val="002A3A55"/>
    <w:rsid w:val="002A3C5D"/>
    <w:rsid w:val="002A3E32"/>
    <w:rsid w:val="002A4031"/>
    <w:rsid w:val="002A4231"/>
    <w:rsid w:val="002A45C7"/>
    <w:rsid w:val="002A4615"/>
    <w:rsid w:val="002A46C6"/>
    <w:rsid w:val="002A4C9B"/>
    <w:rsid w:val="002A4E11"/>
    <w:rsid w:val="002A4EE1"/>
    <w:rsid w:val="002A5025"/>
    <w:rsid w:val="002A54C9"/>
    <w:rsid w:val="002A56BA"/>
    <w:rsid w:val="002A5DFD"/>
    <w:rsid w:val="002A6358"/>
    <w:rsid w:val="002A6790"/>
    <w:rsid w:val="002A697D"/>
    <w:rsid w:val="002A69A0"/>
    <w:rsid w:val="002A6B0F"/>
    <w:rsid w:val="002A702F"/>
    <w:rsid w:val="002A717C"/>
    <w:rsid w:val="002A7581"/>
    <w:rsid w:val="002A7692"/>
    <w:rsid w:val="002A7892"/>
    <w:rsid w:val="002A7B41"/>
    <w:rsid w:val="002A7C4A"/>
    <w:rsid w:val="002A7E36"/>
    <w:rsid w:val="002A7E50"/>
    <w:rsid w:val="002B0183"/>
    <w:rsid w:val="002B046F"/>
    <w:rsid w:val="002B0A85"/>
    <w:rsid w:val="002B1050"/>
    <w:rsid w:val="002B146D"/>
    <w:rsid w:val="002B1B02"/>
    <w:rsid w:val="002B1B64"/>
    <w:rsid w:val="002B1BC2"/>
    <w:rsid w:val="002B1DDB"/>
    <w:rsid w:val="002B1E3B"/>
    <w:rsid w:val="002B1F7B"/>
    <w:rsid w:val="002B1FB4"/>
    <w:rsid w:val="002B20E2"/>
    <w:rsid w:val="002B2136"/>
    <w:rsid w:val="002B254B"/>
    <w:rsid w:val="002B28D5"/>
    <w:rsid w:val="002B2B54"/>
    <w:rsid w:val="002B2C21"/>
    <w:rsid w:val="002B321C"/>
    <w:rsid w:val="002B32F3"/>
    <w:rsid w:val="002B3995"/>
    <w:rsid w:val="002B3C84"/>
    <w:rsid w:val="002B3EA9"/>
    <w:rsid w:val="002B404A"/>
    <w:rsid w:val="002B42B6"/>
    <w:rsid w:val="002B4468"/>
    <w:rsid w:val="002B472F"/>
    <w:rsid w:val="002B4A1F"/>
    <w:rsid w:val="002B4EA1"/>
    <w:rsid w:val="002B5020"/>
    <w:rsid w:val="002B5026"/>
    <w:rsid w:val="002B5202"/>
    <w:rsid w:val="002B553B"/>
    <w:rsid w:val="002B567A"/>
    <w:rsid w:val="002B56E6"/>
    <w:rsid w:val="002B5861"/>
    <w:rsid w:val="002B58B7"/>
    <w:rsid w:val="002B5DB4"/>
    <w:rsid w:val="002B5DDF"/>
    <w:rsid w:val="002B6044"/>
    <w:rsid w:val="002B608C"/>
    <w:rsid w:val="002B6706"/>
    <w:rsid w:val="002B6765"/>
    <w:rsid w:val="002B6D53"/>
    <w:rsid w:val="002B6E8A"/>
    <w:rsid w:val="002B75D8"/>
    <w:rsid w:val="002B7690"/>
    <w:rsid w:val="002B7696"/>
    <w:rsid w:val="002B77D5"/>
    <w:rsid w:val="002B7C7C"/>
    <w:rsid w:val="002B7F41"/>
    <w:rsid w:val="002C0653"/>
    <w:rsid w:val="002C06E0"/>
    <w:rsid w:val="002C072A"/>
    <w:rsid w:val="002C0775"/>
    <w:rsid w:val="002C07C9"/>
    <w:rsid w:val="002C080A"/>
    <w:rsid w:val="002C0A2D"/>
    <w:rsid w:val="002C0B1A"/>
    <w:rsid w:val="002C108F"/>
    <w:rsid w:val="002C127C"/>
    <w:rsid w:val="002C162A"/>
    <w:rsid w:val="002C180D"/>
    <w:rsid w:val="002C2094"/>
    <w:rsid w:val="002C2100"/>
    <w:rsid w:val="002C238E"/>
    <w:rsid w:val="002C2805"/>
    <w:rsid w:val="002C2A81"/>
    <w:rsid w:val="002C2D03"/>
    <w:rsid w:val="002C322A"/>
    <w:rsid w:val="002C34D9"/>
    <w:rsid w:val="002C3586"/>
    <w:rsid w:val="002C3CC6"/>
    <w:rsid w:val="002C3D17"/>
    <w:rsid w:val="002C3F4F"/>
    <w:rsid w:val="002C4165"/>
    <w:rsid w:val="002C47F5"/>
    <w:rsid w:val="002C498A"/>
    <w:rsid w:val="002C59B6"/>
    <w:rsid w:val="002C5F29"/>
    <w:rsid w:val="002C61AA"/>
    <w:rsid w:val="002C62B6"/>
    <w:rsid w:val="002C66E7"/>
    <w:rsid w:val="002C6818"/>
    <w:rsid w:val="002C6881"/>
    <w:rsid w:val="002C688A"/>
    <w:rsid w:val="002C68F1"/>
    <w:rsid w:val="002C6B53"/>
    <w:rsid w:val="002C6C64"/>
    <w:rsid w:val="002C7184"/>
    <w:rsid w:val="002C7BAD"/>
    <w:rsid w:val="002C7C1D"/>
    <w:rsid w:val="002C7DD4"/>
    <w:rsid w:val="002C7F29"/>
    <w:rsid w:val="002C7F2E"/>
    <w:rsid w:val="002D0132"/>
    <w:rsid w:val="002D0579"/>
    <w:rsid w:val="002D0589"/>
    <w:rsid w:val="002D076A"/>
    <w:rsid w:val="002D0783"/>
    <w:rsid w:val="002D09B8"/>
    <w:rsid w:val="002D0A73"/>
    <w:rsid w:val="002D0C84"/>
    <w:rsid w:val="002D0DA2"/>
    <w:rsid w:val="002D1011"/>
    <w:rsid w:val="002D1109"/>
    <w:rsid w:val="002D111D"/>
    <w:rsid w:val="002D14A5"/>
    <w:rsid w:val="002D1754"/>
    <w:rsid w:val="002D1D82"/>
    <w:rsid w:val="002D23AD"/>
    <w:rsid w:val="002D23EA"/>
    <w:rsid w:val="002D28E8"/>
    <w:rsid w:val="002D294B"/>
    <w:rsid w:val="002D2CA9"/>
    <w:rsid w:val="002D2D55"/>
    <w:rsid w:val="002D2F50"/>
    <w:rsid w:val="002D3127"/>
    <w:rsid w:val="002D3919"/>
    <w:rsid w:val="002D395A"/>
    <w:rsid w:val="002D3B03"/>
    <w:rsid w:val="002D3B4D"/>
    <w:rsid w:val="002D3E87"/>
    <w:rsid w:val="002D42C0"/>
    <w:rsid w:val="002D4456"/>
    <w:rsid w:val="002D4573"/>
    <w:rsid w:val="002D477A"/>
    <w:rsid w:val="002D4894"/>
    <w:rsid w:val="002D4CC3"/>
    <w:rsid w:val="002D4CC9"/>
    <w:rsid w:val="002D4D98"/>
    <w:rsid w:val="002D4E8C"/>
    <w:rsid w:val="002D50B8"/>
    <w:rsid w:val="002D51A8"/>
    <w:rsid w:val="002D5420"/>
    <w:rsid w:val="002D562E"/>
    <w:rsid w:val="002D56B5"/>
    <w:rsid w:val="002D58A0"/>
    <w:rsid w:val="002D5AEB"/>
    <w:rsid w:val="002D5D5E"/>
    <w:rsid w:val="002D5EB0"/>
    <w:rsid w:val="002D5F43"/>
    <w:rsid w:val="002D6179"/>
    <w:rsid w:val="002D62D3"/>
    <w:rsid w:val="002D648C"/>
    <w:rsid w:val="002D6529"/>
    <w:rsid w:val="002D6543"/>
    <w:rsid w:val="002D695F"/>
    <w:rsid w:val="002D6AB7"/>
    <w:rsid w:val="002D6BA1"/>
    <w:rsid w:val="002D7395"/>
    <w:rsid w:val="002D73FA"/>
    <w:rsid w:val="002D7459"/>
    <w:rsid w:val="002D797A"/>
    <w:rsid w:val="002D79A0"/>
    <w:rsid w:val="002D7F49"/>
    <w:rsid w:val="002E00D0"/>
    <w:rsid w:val="002E0699"/>
    <w:rsid w:val="002E06D0"/>
    <w:rsid w:val="002E075D"/>
    <w:rsid w:val="002E0BB6"/>
    <w:rsid w:val="002E0BE0"/>
    <w:rsid w:val="002E11FF"/>
    <w:rsid w:val="002E1270"/>
    <w:rsid w:val="002E1283"/>
    <w:rsid w:val="002E13E7"/>
    <w:rsid w:val="002E15A2"/>
    <w:rsid w:val="002E15CB"/>
    <w:rsid w:val="002E16EF"/>
    <w:rsid w:val="002E1707"/>
    <w:rsid w:val="002E18FF"/>
    <w:rsid w:val="002E1971"/>
    <w:rsid w:val="002E1F89"/>
    <w:rsid w:val="002E21F4"/>
    <w:rsid w:val="002E27AC"/>
    <w:rsid w:val="002E27F4"/>
    <w:rsid w:val="002E2DB8"/>
    <w:rsid w:val="002E2F91"/>
    <w:rsid w:val="002E3042"/>
    <w:rsid w:val="002E3147"/>
    <w:rsid w:val="002E34F2"/>
    <w:rsid w:val="002E35B5"/>
    <w:rsid w:val="002E38BD"/>
    <w:rsid w:val="002E3937"/>
    <w:rsid w:val="002E4242"/>
    <w:rsid w:val="002E4557"/>
    <w:rsid w:val="002E4920"/>
    <w:rsid w:val="002E4DA0"/>
    <w:rsid w:val="002E4E08"/>
    <w:rsid w:val="002E4F54"/>
    <w:rsid w:val="002E50F3"/>
    <w:rsid w:val="002E5125"/>
    <w:rsid w:val="002E54F4"/>
    <w:rsid w:val="002E55E7"/>
    <w:rsid w:val="002E56C3"/>
    <w:rsid w:val="002E5883"/>
    <w:rsid w:val="002E594F"/>
    <w:rsid w:val="002E59DD"/>
    <w:rsid w:val="002E5ABB"/>
    <w:rsid w:val="002E5BBD"/>
    <w:rsid w:val="002E5C5D"/>
    <w:rsid w:val="002E5DBF"/>
    <w:rsid w:val="002E62FB"/>
    <w:rsid w:val="002E69F2"/>
    <w:rsid w:val="002E6C0C"/>
    <w:rsid w:val="002E6EDD"/>
    <w:rsid w:val="002E7915"/>
    <w:rsid w:val="002E7940"/>
    <w:rsid w:val="002E79A3"/>
    <w:rsid w:val="002E79DC"/>
    <w:rsid w:val="002E7D7D"/>
    <w:rsid w:val="002E7DF1"/>
    <w:rsid w:val="002E7F82"/>
    <w:rsid w:val="002F029E"/>
    <w:rsid w:val="002F0308"/>
    <w:rsid w:val="002F04AC"/>
    <w:rsid w:val="002F080A"/>
    <w:rsid w:val="002F0D71"/>
    <w:rsid w:val="002F0E13"/>
    <w:rsid w:val="002F10F3"/>
    <w:rsid w:val="002F169C"/>
    <w:rsid w:val="002F1894"/>
    <w:rsid w:val="002F1CE0"/>
    <w:rsid w:val="002F1ECE"/>
    <w:rsid w:val="002F20E6"/>
    <w:rsid w:val="002F22DC"/>
    <w:rsid w:val="002F231A"/>
    <w:rsid w:val="002F25ED"/>
    <w:rsid w:val="002F2F0E"/>
    <w:rsid w:val="002F2F59"/>
    <w:rsid w:val="002F3114"/>
    <w:rsid w:val="002F31F9"/>
    <w:rsid w:val="002F3752"/>
    <w:rsid w:val="002F375B"/>
    <w:rsid w:val="002F3AC0"/>
    <w:rsid w:val="002F3B4D"/>
    <w:rsid w:val="002F3BB9"/>
    <w:rsid w:val="002F3C34"/>
    <w:rsid w:val="002F4069"/>
    <w:rsid w:val="002F4251"/>
    <w:rsid w:val="002F453B"/>
    <w:rsid w:val="002F45C0"/>
    <w:rsid w:val="002F47F3"/>
    <w:rsid w:val="002F4A43"/>
    <w:rsid w:val="002F4EB8"/>
    <w:rsid w:val="002F4FDA"/>
    <w:rsid w:val="002F5210"/>
    <w:rsid w:val="002F5257"/>
    <w:rsid w:val="002F5342"/>
    <w:rsid w:val="002F5667"/>
    <w:rsid w:val="002F5768"/>
    <w:rsid w:val="002F5908"/>
    <w:rsid w:val="002F5942"/>
    <w:rsid w:val="002F5EA8"/>
    <w:rsid w:val="002F5ED8"/>
    <w:rsid w:val="002F606E"/>
    <w:rsid w:val="002F614D"/>
    <w:rsid w:val="002F625E"/>
    <w:rsid w:val="002F62EF"/>
    <w:rsid w:val="002F644C"/>
    <w:rsid w:val="002F695B"/>
    <w:rsid w:val="002F6E24"/>
    <w:rsid w:val="002F70F2"/>
    <w:rsid w:val="002F783A"/>
    <w:rsid w:val="002F792A"/>
    <w:rsid w:val="002F7A9F"/>
    <w:rsid w:val="002F7B43"/>
    <w:rsid w:val="002F7D2B"/>
    <w:rsid w:val="002F7D72"/>
    <w:rsid w:val="002F7E4D"/>
    <w:rsid w:val="002F7FB5"/>
    <w:rsid w:val="003004A0"/>
    <w:rsid w:val="003009E8"/>
    <w:rsid w:val="00300BFE"/>
    <w:rsid w:val="00300D89"/>
    <w:rsid w:val="00300F7F"/>
    <w:rsid w:val="0030119E"/>
    <w:rsid w:val="00301439"/>
    <w:rsid w:val="003020BB"/>
    <w:rsid w:val="003021BC"/>
    <w:rsid w:val="00302337"/>
    <w:rsid w:val="0030238D"/>
    <w:rsid w:val="0030244F"/>
    <w:rsid w:val="003024EA"/>
    <w:rsid w:val="003026B3"/>
    <w:rsid w:val="00302800"/>
    <w:rsid w:val="00302F2C"/>
    <w:rsid w:val="00302F9C"/>
    <w:rsid w:val="00303055"/>
    <w:rsid w:val="0030361D"/>
    <w:rsid w:val="00303878"/>
    <w:rsid w:val="00303E03"/>
    <w:rsid w:val="00304015"/>
    <w:rsid w:val="0030421D"/>
    <w:rsid w:val="003044E2"/>
    <w:rsid w:val="00304551"/>
    <w:rsid w:val="0030457C"/>
    <w:rsid w:val="003045F0"/>
    <w:rsid w:val="00304914"/>
    <w:rsid w:val="00304CE7"/>
    <w:rsid w:val="00304D7F"/>
    <w:rsid w:val="00304D9A"/>
    <w:rsid w:val="00304E32"/>
    <w:rsid w:val="00304FF2"/>
    <w:rsid w:val="00305084"/>
    <w:rsid w:val="0030524D"/>
    <w:rsid w:val="003055FF"/>
    <w:rsid w:val="003059E5"/>
    <w:rsid w:val="00305A00"/>
    <w:rsid w:val="00305A7E"/>
    <w:rsid w:val="00305D94"/>
    <w:rsid w:val="00305E53"/>
    <w:rsid w:val="00305EF8"/>
    <w:rsid w:val="00305F77"/>
    <w:rsid w:val="0030610C"/>
    <w:rsid w:val="003065CC"/>
    <w:rsid w:val="0030680E"/>
    <w:rsid w:val="003068DB"/>
    <w:rsid w:val="00306A1A"/>
    <w:rsid w:val="00306B3F"/>
    <w:rsid w:val="00306BCD"/>
    <w:rsid w:val="00306CAF"/>
    <w:rsid w:val="00307423"/>
    <w:rsid w:val="00307787"/>
    <w:rsid w:val="00307816"/>
    <w:rsid w:val="0030782B"/>
    <w:rsid w:val="00307A9B"/>
    <w:rsid w:val="00307B9E"/>
    <w:rsid w:val="00307BC1"/>
    <w:rsid w:val="003105FE"/>
    <w:rsid w:val="0031087E"/>
    <w:rsid w:val="00310CC5"/>
    <w:rsid w:val="003110B0"/>
    <w:rsid w:val="00311135"/>
    <w:rsid w:val="003112D9"/>
    <w:rsid w:val="003114EB"/>
    <w:rsid w:val="0031159F"/>
    <w:rsid w:val="003118F3"/>
    <w:rsid w:val="003119EB"/>
    <w:rsid w:val="00311A66"/>
    <w:rsid w:val="00311B0B"/>
    <w:rsid w:val="00311B36"/>
    <w:rsid w:val="00311FD9"/>
    <w:rsid w:val="0031272D"/>
    <w:rsid w:val="00312936"/>
    <w:rsid w:val="00312A3F"/>
    <w:rsid w:val="00312A79"/>
    <w:rsid w:val="00312E38"/>
    <w:rsid w:val="0031315C"/>
    <w:rsid w:val="0031336C"/>
    <w:rsid w:val="003133A6"/>
    <w:rsid w:val="00313803"/>
    <w:rsid w:val="003138E3"/>
    <w:rsid w:val="00313CD2"/>
    <w:rsid w:val="00313E33"/>
    <w:rsid w:val="00313EFB"/>
    <w:rsid w:val="00313F71"/>
    <w:rsid w:val="003147BF"/>
    <w:rsid w:val="00314D3B"/>
    <w:rsid w:val="00314DB9"/>
    <w:rsid w:val="00314DC7"/>
    <w:rsid w:val="00315098"/>
    <w:rsid w:val="00315234"/>
    <w:rsid w:val="0031541D"/>
    <w:rsid w:val="00315459"/>
    <w:rsid w:val="003157DF"/>
    <w:rsid w:val="00315F1A"/>
    <w:rsid w:val="0031647A"/>
    <w:rsid w:val="0031673F"/>
    <w:rsid w:val="00316C20"/>
    <w:rsid w:val="003171A6"/>
    <w:rsid w:val="00317366"/>
    <w:rsid w:val="003174AB"/>
    <w:rsid w:val="0031784B"/>
    <w:rsid w:val="0031791B"/>
    <w:rsid w:val="00317DF9"/>
    <w:rsid w:val="003207B8"/>
    <w:rsid w:val="003207FB"/>
    <w:rsid w:val="00320943"/>
    <w:rsid w:val="00320992"/>
    <w:rsid w:val="003209D7"/>
    <w:rsid w:val="00320AE7"/>
    <w:rsid w:val="00320DB4"/>
    <w:rsid w:val="00320F69"/>
    <w:rsid w:val="00321565"/>
    <w:rsid w:val="003215B5"/>
    <w:rsid w:val="00321C4C"/>
    <w:rsid w:val="00321EF3"/>
    <w:rsid w:val="0032237D"/>
    <w:rsid w:val="00322871"/>
    <w:rsid w:val="00322890"/>
    <w:rsid w:val="00322992"/>
    <w:rsid w:val="00322A64"/>
    <w:rsid w:val="00322E31"/>
    <w:rsid w:val="0032314A"/>
    <w:rsid w:val="003237F1"/>
    <w:rsid w:val="00323853"/>
    <w:rsid w:val="00323ABF"/>
    <w:rsid w:val="00323D7C"/>
    <w:rsid w:val="00323FBC"/>
    <w:rsid w:val="0032404C"/>
    <w:rsid w:val="0032443F"/>
    <w:rsid w:val="003246AB"/>
    <w:rsid w:val="00324D79"/>
    <w:rsid w:val="00324F8A"/>
    <w:rsid w:val="00325113"/>
    <w:rsid w:val="00325601"/>
    <w:rsid w:val="00325653"/>
    <w:rsid w:val="00325803"/>
    <w:rsid w:val="003259B7"/>
    <w:rsid w:val="00325BFD"/>
    <w:rsid w:val="00325C2B"/>
    <w:rsid w:val="00325C89"/>
    <w:rsid w:val="00325DE7"/>
    <w:rsid w:val="003262B3"/>
    <w:rsid w:val="003264BC"/>
    <w:rsid w:val="00326A30"/>
    <w:rsid w:val="00326F69"/>
    <w:rsid w:val="00327164"/>
    <w:rsid w:val="003271C8"/>
    <w:rsid w:val="00327211"/>
    <w:rsid w:val="00327269"/>
    <w:rsid w:val="003277CC"/>
    <w:rsid w:val="0032785F"/>
    <w:rsid w:val="00327D78"/>
    <w:rsid w:val="00327FBA"/>
    <w:rsid w:val="003301D4"/>
    <w:rsid w:val="00330372"/>
    <w:rsid w:val="0033067A"/>
    <w:rsid w:val="00330CF2"/>
    <w:rsid w:val="00330E65"/>
    <w:rsid w:val="0033156C"/>
    <w:rsid w:val="00331CD6"/>
    <w:rsid w:val="003321A2"/>
    <w:rsid w:val="003322E5"/>
    <w:rsid w:val="003325D4"/>
    <w:rsid w:val="00332784"/>
    <w:rsid w:val="003328AD"/>
    <w:rsid w:val="00332925"/>
    <w:rsid w:val="00332A0C"/>
    <w:rsid w:val="00332A9C"/>
    <w:rsid w:val="00332BBF"/>
    <w:rsid w:val="00332D9F"/>
    <w:rsid w:val="00332DBD"/>
    <w:rsid w:val="00332EC7"/>
    <w:rsid w:val="00333057"/>
    <w:rsid w:val="003335E8"/>
    <w:rsid w:val="00333BCC"/>
    <w:rsid w:val="003344DE"/>
    <w:rsid w:val="00334D72"/>
    <w:rsid w:val="00334DAF"/>
    <w:rsid w:val="00335016"/>
    <w:rsid w:val="00335221"/>
    <w:rsid w:val="00335336"/>
    <w:rsid w:val="003358AB"/>
    <w:rsid w:val="00335D40"/>
    <w:rsid w:val="00335EAC"/>
    <w:rsid w:val="003366B0"/>
    <w:rsid w:val="00336801"/>
    <w:rsid w:val="00336BB2"/>
    <w:rsid w:val="00336D78"/>
    <w:rsid w:val="003370CA"/>
    <w:rsid w:val="00337151"/>
    <w:rsid w:val="0033751B"/>
    <w:rsid w:val="00337658"/>
    <w:rsid w:val="003376CC"/>
    <w:rsid w:val="00340138"/>
    <w:rsid w:val="00340509"/>
    <w:rsid w:val="003406ED"/>
    <w:rsid w:val="00340DB9"/>
    <w:rsid w:val="00340F2E"/>
    <w:rsid w:val="00341362"/>
    <w:rsid w:val="003417FD"/>
    <w:rsid w:val="00341925"/>
    <w:rsid w:val="0034192A"/>
    <w:rsid w:val="00341938"/>
    <w:rsid w:val="00341D28"/>
    <w:rsid w:val="003422EA"/>
    <w:rsid w:val="00342375"/>
    <w:rsid w:val="00342E16"/>
    <w:rsid w:val="00342FB4"/>
    <w:rsid w:val="00343298"/>
    <w:rsid w:val="003432DE"/>
    <w:rsid w:val="003433DB"/>
    <w:rsid w:val="00343430"/>
    <w:rsid w:val="00343657"/>
    <w:rsid w:val="00343736"/>
    <w:rsid w:val="0034389B"/>
    <w:rsid w:val="00343B26"/>
    <w:rsid w:val="00343E8C"/>
    <w:rsid w:val="00344325"/>
    <w:rsid w:val="00344515"/>
    <w:rsid w:val="003445E0"/>
    <w:rsid w:val="003449A3"/>
    <w:rsid w:val="00344AAB"/>
    <w:rsid w:val="00344B44"/>
    <w:rsid w:val="00344B81"/>
    <w:rsid w:val="00344E87"/>
    <w:rsid w:val="00344F84"/>
    <w:rsid w:val="00344FA2"/>
    <w:rsid w:val="0034570D"/>
    <w:rsid w:val="003459F8"/>
    <w:rsid w:val="00345ECB"/>
    <w:rsid w:val="00346000"/>
    <w:rsid w:val="0034600C"/>
    <w:rsid w:val="003460EF"/>
    <w:rsid w:val="00346655"/>
    <w:rsid w:val="003467FF"/>
    <w:rsid w:val="00346B29"/>
    <w:rsid w:val="00346EF2"/>
    <w:rsid w:val="00346F20"/>
    <w:rsid w:val="003470E3"/>
    <w:rsid w:val="00347106"/>
    <w:rsid w:val="003475C8"/>
    <w:rsid w:val="0034761F"/>
    <w:rsid w:val="00347772"/>
    <w:rsid w:val="003477FD"/>
    <w:rsid w:val="00347A23"/>
    <w:rsid w:val="00347BDA"/>
    <w:rsid w:val="00347E31"/>
    <w:rsid w:val="00347E74"/>
    <w:rsid w:val="00350A10"/>
    <w:rsid w:val="00350D7D"/>
    <w:rsid w:val="00350E3F"/>
    <w:rsid w:val="00350FE9"/>
    <w:rsid w:val="003510DB"/>
    <w:rsid w:val="0035132A"/>
    <w:rsid w:val="00351952"/>
    <w:rsid w:val="00351EE1"/>
    <w:rsid w:val="00351F8E"/>
    <w:rsid w:val="003520DD"/>
    <w:rsid w:val="003524A5"/>
    <w:rsid w:val="003524E5"/>
    <w:rsid w:val="00352DAA"/>
    <w:rsid w:val="00352F89"/>
    <w:rsid w:val="00353044"/>
    <w:rsid w:val="003533B5"/>
    <w:rsid w:val="00353447"/>
    <w:rsid w:val="003536F5"/>
    <w:rsid w:val="0035380F"/>
    <w:rsid w:val="0035382A"/>
    <w:rsid w:val="00353939"/>
    <w:rsid w:val="00353CF9"/>
    <w:rsid w:val="003540E3"/>
    <w:rsid w:val="00354167"/>
    <w:rsid w:val="0035438B"/>
    <w:rsid w:val="00354633"/>
    <w:rsid w:val="0035488D"/>
    <w:rsid w:val="00354BD8"/>
    <w:rsid w:val="00354CA6"/>
    <w:rsid w:val="00354F19"/>
    <w:rsid w:val="00355610"/>
    <w:rsid w:val="0035565B"/>
    <w:rsid w:val="00355665"/>
    <w:rsid w:val="003559C5"/>
    <w:rsid w:val="00355A57"/>
    <w:rsid w:val="00355C5A"/>
    <w:rsid w:val="00355FE8"/>
    <w:rsid w:val="003562AD"/>
    <w:rsid w:val="00356311"/>
    <w:rsid w:val="003566E9"/>
    <w:rsid w:val="00356B1C"/>
    <w:rsid w:val="00356D6F"/>
    <w:rsid w:val="00356F05"/>
    <w:rsid w:val="00357569"/>
    <w:rsid w:val="003575FE"/>
    <w:rsid w:val="0035764C"/>
    <w:rsid w:val="00357A65"/>
    <w:rsid w:val="00357CAE"/>
    <w:rsid w:val="003601A6"/>
    <w:rsid w:val="003601FA"/>
    <w:rsid w:val="0036089C"/>
    <w:rsid w:val="00360CB7"/>
    <w:rsid w:val="003610CB"/>
    <w:rsid w:val="003610DC"/>
    <w:rsid w:val="0036115B"/>
    <w:rsid w:val="00361672"/>
    <w:rsid w:val="00361B2D"/>
    <w:rsid w:val="00361C82"/>
    <w:rsid w:val="00361DAA"/>
    <w:rsid w:val="003624A4"/>
    <w:rsid w:val="00362626"/>
    <w:rsid w:val="00362671"/>
    <w:rsid w:val="003628DE"/>
    <w:rsid w:val="00362DED"/>
    <w:rsid w:val="00363155"/>
    <w:rsid w:val="003631AB"/>
    <w:rsid w:val="003631E1"/>
    <w:rsid w:val="003636D4"/>
    <w:rsid w:val="0036378C"/>
    <w:rsid w:val="0036389E"/>
    <w:rsid w:val="003638CE"/>
    <w:rsid w:val="00363E35"/>
    <w:rsid w:val="00363F8A"/>
    <w:rsid w:val="00364030"/>
    <w:rsid w:val="00364374"/>
    <w:rsid w:val="0036446D"/>
    <w:rsid w:val="003644CE"/>
    <w:rsid w:val="00364845"/>
    <w:rsid w:val="003648B6"/>
    <w:rsid w:val="00364913"/>
    <w:rsid w:val="0036497B"/>
    <w:rsid w:val="00364A90"/>
    <w:rsid w:val="00364AA5"/>
    <w:rsid w:val="00364D13"/>
    <w:rsid w:val="003650AD"/>
    <w:rsid w:val="0036569A"/>
    <w:rsid w:val="00365703"/>
    <w:rsid w:val="0036585F"/>
    <w:rsid w:val="00365A07"/>
    <w:rsid w:val="00365A99"/>
    <w:rsid w:val="00365F87"/>
    <w:rsid w:val="003664BA"/>
    <w:rsid w:val="00366695"/>
    <w:rsid w:val="0036672B"/>
    <w:rsid w:val="00366D4C"/>
    <w:rsid w:val="00366E7C"/>
    <w:rsid w:val="00367012"/>
    <w:rsid w:val="0036733B"/>
    <w:rsid w:val="003673B9"/>
    <w:rsid w:val="0036767D"/>
    <w:rsid w:val="003676F4"/>
    <w:rsid w:val="0036774A"/>
    <w:rsid w:val="0036778D"/>
    <w:rsid w:val="00367D64"/>
    <w:rsid w:val="00370372"/>
    <w:rsid w:val="00370383"/>
    <w:rsid w:val="003705B9"/>
    <w:rsid w:val="003707FC"/>
    <w:rsid w:val="00370952"/>
    <w:rsid w:val="00370B67"/>
    <w:rsid w:val="00370CEC"/>
    <w:rsid w:val="00370D53"/>
    <w:rsid w:val="00370E40"/>
    <w:rsid w:val="00370FEA"/>
    <w:rsid w:val="003711B1"/>
    <w:rsid w:val="00371367"/>
    <w:rsid w:val="003718C1"/>
    <w:rsid w:val="003720AE"/>
    <w:rsid w:val="00372197"/>
    <w:rsid w:val="003725D5"/>
    <w:rsid w:val="00372F22"/>
    <w:rsid w:val="003731FF"/>
    <w:rsid w:val="003733A6"/>
    <w:rsid w:val="00373A44"/>
    <w:rsid w:val="00373BBB"/>
    <w:rsid w:val="00373BDD"/>
    <w:rsid w:val="00373C1C"/>
    <w:rsid w:val="00374567"/>
    <w:rsid w:val="00374624"/>
    <w:rsid w:val="003746C5"/>
    <w:rsid w:val="00374877"/>
    <w:rsid w:val="0037497D"/>
    <w:rsid w:val="003749E3"/>
    <w:rsid w:val="00374DA7"/>
    <w:rsid w:val="00374E8E"/>
    <w:rsid w:val="00375073"/>
    <w:rsid w:val="0037513A"/>
    <w:rsid w:val="003752B6"/>
    <w:rsid w:val="003752EA"/>
    <w:rsid w:val="003752EE"/>
    <w:rsid w:val="003759F5"/>
    <w:rsid w:val="00375A67"/>
    <w:rsid w:val="003766B5"/>
    <w:rsid w:val="00376B90"/>
    <w:rsid w:val="00376C67"/>
    <w:rsid w:val="00376CA5"/>
    <w:rsid w:val="00376CBD"/>
    <w:rsid w:val="00377348"/>
    <w:rsid w:val="00377419"/>
    <w:rsid w:val="003778E5"/>
    <w:rsid w:val="003779EE"/>
    <w:rsid w:val="00377BF5"/>
    <w:rsid w:val="00377D27"/>
    <w:rsid w:val="00380C1A"/>
    <w:rsid w:val="00380C20"/>
    <w:rsid w:val="00380CC7"/>
    <w:rsid w:val="00380E3F"/>
    <w:rsid w:val="0038124C"/>
    <w:rsid w:val="003813CB"/>
    <w:rsid w:val="00381444"/>
    <w:rsid w:val="003815D5"/>
    <w:rsid w:val="003816CA"/>
    <w:rsid w:val="00381AC3"/>
    <w:rsid w:val="00381D9E"/>
    <w:rsid w:val="00382C54"/>
    <w:rsid w:val="00382E12"/>
    <w:rsid w:val="00382E77"/>
    <w:rsid w:val="00382FCC"/>
    <w:rsid w:val="00382FF9"/>
    <w:rsid w:val="003830FA"/>
    <w:rsid w:val="0038334D"/>
    <w:rsid w:val="00383434"/>
    <w:rsid w:val="00383907"/>
    <w:rsid w:val="003839E6"/>
    <w:rsid w:val="00383BAD"/>
    <w:rsid w:val="0038413F"/>
    <w:rsid w:val="003841CF"/>
    <w:rsid w:val="0038420D"/>
    <w:rsid w:val="003842A2"/>
    <w:rsid w:val="003843A5"/>
    <w:rsid w:val="0038457D"/>
    <w:rsid w:val="003847EC"/>
    <w:rsid w:val="003848A9"/>
    <w:rsid w:val="00384AB4"/>
    <w:rsid w:val="00384AE1"/>
    <w:rsid w:val="00384B63"/>
    <w:rsid w:val="00384C71"/>
    <w:rsid w:val="0038507B"/>
    <w:rsid w:val="003850CE"/>
    <w:rsid w:val="00385839"/>
    <w:rsid w:val="003858FD"/>
    <w:rsid w:val="00385A17"/>
    <w:rsid w:val="00385FA9"/>
    <w:rsid w:val="0038624A"/>
    <w:rsid w:val="00386B44"/>
    <w:rsid w:val="00386D17"/>
    <w:rsid w:val="00386E22"/>
    <w:rsid w:val="00386ED5"/>
    <w:rsid w:val="00386FE2"/>
    <w:rsid w:val="003870A0"/>
    <w:rsid w:val="00387581"/>
    <w:rsid w:val="003878B3"/>
    <w:rsid w:val="00387A8D"/>
    <w:rsid w:val="00387C85"/>
    <w:rsid w:val="0039023C"/>
    <w:rsid w:val="00390286"/>
    <w:rsid w:val="00390774"/>
    <w:rsid w:val="00390AE5"/>
    <w:rsid w:val="00390B27"/>
    <w:rsid w:val="00390D09"/>
    <w:rsid w:val="003911E6"/>
    <w:rsid w:val="003912FE"/>
    <w:rsid w:val="0039148F"/>
    <w:rsid w:val="0039149B"/>
    <w:rsid w:val="0039199C"/>
    <w:rsid w:val="00391D32"/>
    <w:rsid w:val="0039211A"/>
    <w:rsid w:val="0039244E"/>
    <w:rsid w:val="00392621"/>
    <w:rsid w:val="00392646"/>
    <w:rsid w:val="00392695"/>
    <w:rsid w:val="00392909"/>
    <w:rsid w:val="00392C40"/>
    <w:rsid w:val="00392E62"/>
    <w:rsid w:val="00392FCE"/>
    <w:rsid w:val="00392FF0"/>
    <w:rsid w:val="0039359E"/>
    <w:rsid w:val="00393969"/>
    <w:rsid w:val="0039398A"/>
    <w:rsid w:val="00393E7A"/>
    <w:rsid w:val="00393EC1"/>
    <w:rsid w:val="003943AE"/>
    <w:rsid w:val="00394782"/>
    <w:rsid w:val="00394EFA"/>
    <w:rsid w:val="0039523C"/>
    <w:rsid w:val="003956D2"/>
    <w:rsid w:val="00395830"/>
    <w:rsid w:val="00395D63"/>
    <w:rsid w:val="00396235"/>
    <w:rsid w:val="003962FE"/>
    <w:rsid w:val="003963DA"/>
    <w:rsid w:val="00396998"/>
    <w:rsid w:val="00396D19"/>
    <w:rsid w:val="00396DF5"/>
    <w:rsid w:val="00397473"/>
    <w:rsid w:val="0039760D"/>
    <w:rsid w:val="00397D70"/>
    <w:rsid w:val="00397D7B"/>
    <w:rsid w:val="003A02AC"/>
    <w:rsid w:val="003A072F"/>
    <w:rsid w:val="003A0FB8"/>
    <w:rsid w:val="003A1728"/>
    <w:rsid w:val="003A19D8"/>
    <w:rsid w:val="003A1BD6"/>
    <w:rsid w:val="003A1CB8"/>
    <w:rsid w:val="003A21BE"/>
    <w:rsid w:val="003A2205"/>
    <w:rsid w:val="003A261B"/>
    <w:rsid w:val="003A297A"/>
    <w:rsid w:val="003A2C15"/>
    <w:rsid w:val="003A2C99"/>
    <w:rsid w:val="003A3259"/>
    <w:rsid w:val="003A32BD"/>
    <w:rsid w:val="003A3435"/>
    <w:rsid w:val="003A360F"/>
    <w:rsid w:val="003A37B2"/>
    <w:rsid w:val="003A38C0"/>
    <w:rsid w:val="003A3AAE"/>
    <w:rsid w:val="003A43A3"/>
    <w:rsid w:val="003A4580"/>
    <w:rsid w:val="003A45A5"/>
    <w:rsid w:val="003A462C"/>
    <w:rsid w:val="003A4A6D"/>
    <w:rsid w:val="003A4C3A"/>
    <w:rsid w:val="003A5131"/>
    <w:rsid w:val="003A5367"/>
    <w:rsid w:val="003A554A"/>
    <w:rsid w:val="003A5775"/>
    <w:rsid w:val="003A57BF"/>
    <w:rsid w:val="003A58AC"/>
    <w:rsid w:val="003A5A3B"/>
    <w:rsid w:val="003A5D68"/>
    <w:rsid w:val="003A6125"/>
    <w:rsid w:val="003A6456"/>
    <w:rsid w:val="003A65A8"/>
    <w:rsid w:val="003A68F3"/>
    <w:rsid w:val="003A6D39"/>
    <w:rsid w:val="003A703B"/>
    <w:rsid w:val="003A703E"/>
    <w:rsid w:val="003A7205"/>
    <w:rsid w:val="003A75E9"/>
    <w:rsid w:val="003A7A4B"/>
    <w:rsid w:val="003A7C40"/>
    <w:rsid w:val="003B004D"/>
    <w:rsid w:val="003B0453"/>
    <w:rsid w:val="003B06BE"/>
    <w:rsid w:val="003B084A"/>
    <w:rsid w:val="003B0C8B"/>
    <w:rsid w:val="003B0DD3"/>
    <w:rsid w:val="003B1D76"/>
    <w:rsid w:val="003B2764"/>
    <w:rsid w:val="003B2798"/>
    <w:rsid w:val="003B2946"/>
    <w:rsid w:val="003B297C"/>
    <w:rsid w:val="003B2EFA"/>
    <w:rsid w:val="003B2EFD"/>
    <w:rsid w:val="003B32B0"/>
    <w:rsid w:val="003B357E"/>
    <w:rsid w:val="003B36A9"/>
    <w:rsid w:val="003B38C9"/>
    <w:rsid w:val="003B391C"/>
    <w:rsid w:val="003B3973"/>
    <w:rsid w:val="003B3AAD"/>
    <w:rsid w:val="003B3AAE"/>
    <w:rsid w:val="003B3D55"/>
    <w:rsid w:val="003B4163"/>
    <w:rsid w:val="003B4262"/>
    <w:rsid w:val="003B4507"/>
    <w:rsid w:val="003B49C8"/>
    <w:rsid w:val="003B4B6F"/>
    <w:rsid w:val="003B506C"/>
    <w:rsid w:val="003B50F7"/>
    <w:rsid w:val="003B51E3"/>
    <w:rsid w:val="003B5656"/>
    <w:rsid w:val="003B5726"/>
    <w:rsid w:val="003B5779"/>
    <w:rsid w:val="003B5851"/>
    <w:rsid w:val="003B5B16"/>
    <w:rsid w:val="003B5DC0"/>
    <w:rsid w:val="003B5E3C"/>
    <w:rsid w:val="003B6258"/>
    <w:rsid w:val="003B6D06"/>
    <w:rsid w:val="003B6EAA"/>
    <w:rsid w:val="003B6EBA"/>
    <w:rsid w:val="003B710C"/>
    <w:rsid w:val="003B719A"/>
    <w:rsid w:val="003B742A"/>
    <w:rsid w:val="003B7599"/>
    <w:rsid w:val="003B767D"/>
    <w:rsid w:val="003B76D4"/>
    <w:rsid w:val="003B76D8"/>
    <w:rsid w:val="003B7825"/>
    <w:rsid w:val="003B7AEA"/>
    <w:rsid w:val="003B7EBA"/>
    <w:rsid w:val="003C00FE"/>
    <w:rsid w:val="003C0585"/>
    <w:rsid w:val="003C0870"/>
    <w:rsid w:val="003C092C"/>
    <w:rsid w:val="003C0A37"/>
    <w:rsid w:val="003C0A93"/>
    <w:rsid w:val="003C0B30"/>
    <w:rsid w:val="003C1225"/>
    <w:rsid w:val="003C1357"/>
    <w:rsid w:val="003C1997"/>
    <w:rsid w:val="003C1D2F"/>
    <w:rsid w:val="003C22AC"/>
    <w:rsid w:val="003C2487"/>
    <w:rsid w:val="003C2538"/>
    <w:rsid w:val="003C2693"/>
    <w:rsid w:val="003C2872"/>
    <w:rsid w:val="003C2943"/>
    <w:rsid w:val="003C2E41"/>
    <w:rsid w:val="003C2EC0"/>
    <w:rsid w:val="003C2F9F"/>
    <w:rsid w:val="003C304D"/>
    <w:rsid w:val="003C31D0"/>
    <w:rsid w:val="003C32A6"/>
    <w:rsid w:val="003C3471"/>
    <w:rsid w:val="003C3864"/>
    <w:rsid w:val="003C3918"/>
    <w:rsid w:val="003C3A0D"/>
    <w:rsid w:val="003C3AD5"/>
    <w:rsid w:val="003C3BD9"/>
    <w:rsid w:val="003C3C07"/>
    <w:rsid w:val="003C3EC2"/>
    <w:rsid w:val="003C3F48"/>
    <w:rsid w:val="003C408B"/>
    <w:rsid w:val="003C498B"/>
    <w:rsid w:val="003C4A6B"/>
    <w:rsid w:val="003C4BD5"/>
    <w:rsid w:val="003C4FA7"/>
    <w:rsid w:val="003C4FBD"/>
    <w:rsid w:val="003C532F"/>
    <w:rsid w:val="003C53EE"/>
    <w:rsid w:val="003C5542"/>
    <w:rsid w:val="003C589E"/>
    <w:rsid w:val="003C5E56"/>
    <w:rsid w:val="003C61CD"/>
    <w:rsid w:val="003C6232"/>
    <w:rsid w:val="003C626B"/>
    <w:rsid w:val="003C62C6"/>
    <w:rsid w:val="003C632A"/>
    <w:rsid w:val="003C6524"/>
    <w:rsid w:val="003C699E"/>
    <w:rsid w:val="003C6C8F"/>
    <w:rsid w:val="003C6E20"/>
    <w:rsid w:val="003C7474"/>
    <w:rsid w:val="003C756E"/>
    <w:rsid w:val="003C7BA1"/>
    <w:rsid w:val="003C7BC7"/>
    <w:rsid w:val="003C7D84"/>
    <w:rsid w:val="003C7FD5"/>
    <w:rsid w:val="003D00CF"/>
    <w:rsid w:val="003D01CE"/>
    <w:rsid w:val="003D06DE"/>
    <w:rsid w:val="003D084F"/>
    <w:rsid w:val="003D0930"/>
    <w:rsid w:val="003D0A8A"/>
    <w:rsid w:val="003D0D3E"/>
    <w:rsid w:val="003D0EC7"/>
    <w:rsid w:val="003D0FB2"/>
    <w:rsid w:val="003D11C5"/>
    <w:rsid w:val="003D149E"/>
    <w:rsid w:val="003D14C7"/>
    <w:rsid w:val="003D14EE"/>
    <w:rsid w:val="003D1E64"/>
    <w:rsid w:val="003D232C"/>
    <w:rsid w:val="003D2483"/>
    <w:rsid w:val="003D2595"/>
    <w:rsid w:val="003D270B"/>
    <w:rsid w:val="003D2C7E"/>
    <w:rsid w:val="003D2F43"/>
    <w:rsid w:val="003D35E9"/>
    <w:rsid w:val="003D360C"/>
    <w:rsid w:val="003D39FD"/>
    <w:rsid w:val="003D3A34"/>
    <w:rsid w:val="003D3BBA"/>
    <w:rsid w:val="003D4012"/>
    <w:rsid w:val="003D4450"/>
    <w:rsid w:val="003D452C"/>
    <w:rsid w:val="003D4532"/>
    <w:rsid w:val="003D464D"/>
    <w:rsid w:val="003D46C6"/>
    <w:rsid w:val="003D46E8"/>
    <w:rsid w:val="003D4900"/>
    <w:rsid w:val="003D493C"/>
    <w:rsid w:val="003D4A58"/>
    <w:rsid w:val="003D4D23"/>
    <w:rsid w:val="003D51AB"/>
    <w:rsid w:val="003D545D"/>
    <w:rsid w:val="003D566E"/>
    <w:rsid w:val="003D5ADE"/>
    <w:rsid w:val="003D5B45"/>
    <w:rsid w:val="003D66D3"/>
    <w:rsid w:val="003D68B8"/>
    <w:rsid w:val="003D6A5B"/>
    <w:rsid w:val="003D6AFF"/>
    <w:rsid w:val="003D6BF9"/>
    <w:rsid w:val="003D6E85"/>
    <w:rsid w:val="003D74AD"/>
    <w:rsid w:val="003D74FF"/>
    <w:rsid w:val="003D7651"/>
    <w:rsid w:val="003D76F1"/>
    <w:rsid w:val="003D77AD"/>
    <w:rsid w:val="003D7B02"/>
    <w:rsid w:val="003D7D83"/>
    <w:rsid w:val="003D7E0D"/>
    <w:rsid w:val="003D7E90"/>
    <w:rsid w:val="003E0500"/>
    <w:rsid w:val="003E05FF"/>
    <w:rsid w:val="003E0676"/>
    <w:rsid w:val="003E0A02"/>
    <w:rsid w:val="003E0A56"/>
    <w:rsid w:val="003E12E1"/>
    <w:rsid w:val="003E146D"/>
    <w:rsid w:val="003E14DD"/>
    <w:rsid w:val="003E14F2"/>
    <w:rsid w:val="003E15ED"/>
    <w:rsid w:val="003E1620"/>
    <w:rsid w:val="003E1782"/>
    <w:rsid w:val="003E1CB9"/>
    <w:rsid w:val="003E236E"/>
    <w:rsid w:val="003E242B"/>
    <w:rsid w:val="003E2A97"/>
    <w:rsid w:val="003E2C01"/>
    <w:rsid w:val="003E2C04"/>
    <w:rsid w:val="003E35FA"/>
    <w:rsid w:val="003E3B3E"/>
    <w:rsid w:val="003E3BF1"/>
    <w:rsid w:val="003E3D68"/>
    <w:rsid w:val="003E4056"/>
    <w:rsid w:val="003E4214"/>
    <w:rsid w:val="003E42FD"/>
    <w:rsid w:val="003E4325"/>
    <w:rsid w:val="003E44F3"/>
    <w:rsid w:val="003E4666"/>
    <w:rsid w:val="003E48F7"/>
    <w:rsid w:val="003E49E8"/>
    <w:rsid w:val="003E4CCA"/>
    <w:rsid w:val="003E4E30"/>
    <w:rsid w:val="003E4E59"/>
    <w:rsid w:val="003E4E96"/>
    <w:rsid w:val="003E55EC"/>
    <w:rsid w:val="003E6693"/>
    <w:rsid w:val="003E692C"/>
    <w:rsid w:val="003E6B17"/>
    <w:rsid w:val="003E6E82"/>
    <w:rsid w:val="003E705A"/>
    <w:rsid w:val="003E75E0"/>
    <w:rsid w:val="003E79D3"/>
    <w:rsid w:val="003E7C31"/>
    <w:rsid w:val="003E7CBE"/>
    <w:rsid w:val="003E7EFD"/>
    <w:rsid w:val="003F05B4"/>
    <w:rsid w:val="003F0874"/>
    <w:rsid w:val="003F0973"/>
    <w:rsid w:val="003F0A66"/>
    <w:rsid w:val="003F0BF2"/>
    <w:rsid w:val="003F0D1A"/>
    <w:rsid w:val="003F0DD5"/>
    <w:rsid w:val="003F1020"/>
    <w:rsid w:val="003F1371"/>
    <w:rsid w:val="003F13BB"/>
    <w:rsid w:val="003F161A"/>
    <w:rsid w:val="003F1B55"/>
    <w:rsid w:val="003F1D0B"/>
    <w:rsid w:val="003F1E8B"/>
    <w:rsid w:val="003F2025"/>
    <w:rsid w:val="003F234A"/>
    <w:rsid w:val="003F266A"/>
    <w:rsid w:val="003F26FF"/>
    <w:rsid w:val="003F2BEA"/>
    <w:rsid w:val="003F2F85"/>
    <w:rsid w:val="003F3229"/>
    <w:rsid w:val="003F324B"/>
    <w:rsid w:val="003F357F"/>
    <w:rsid w:val="003F3DCC"/>
    <w:rsid w:val="003F3EB9"/>
    <w:rsid w:val="003F41B6"/>
    <w:rsid w:val="003F4551"/>
    <w:rsid w:val="003F45C0"/>
    <w:rsid w:val="003F4605"/>
    <w:rsid w:val="003F461C"/>
    <w:rsid w:val="003F4772"/>
    <w:rsid w:val="003F482A"/>
    <w:rsid w:val="003F4F5B"/>
    <w:rsid w:val="003F5004"/>
    <w:rsid w:val="003F50FA"/>
    <w:rsid w:val="003F5507"/>
    <w:rsid w:val="003F5546"/>
    <w:rsid w:val="003F565D"/>
    <w:rsid w:val="003F573A"/>
    <w:rsid w:val="003F57B9"/>
    <w:rsid w:val="003F5CAD"/>
    <w:rsid w:val="003F5E0C"/>
    <w:rsid w:val="003F610A"/>
    <w:rsid w:val="003F61BE"/>
    <w:rsid w:val="003F633D"/>
    <w:rsid w:val="003F643C"/>
    <w:rsid w:val="003F6567"/>
    <w:rsid w:val="003F679D"/>
    <w:rsid w:val="003F68B2"/>
    <w:rsid w:val="003F6988"/>
    <w:rsid w:val="003F6A6E"/>
    <w:rsid w:val="003F6EBF"/>
    <w:rsid w:val="003F6F20"/>
    <w:rsid w:val="003F6F25"/>
    <w:rsid w:val="003F70BC"/>
    <w:rsid w:val="003F7335"/>
    <w:rsid w:val="003F7480"/>
    <w:rsid w:val="003F760F"/>
    <w:rsid w:val="003F796F"/>
    <w:rsid w:val="003F7E9F"/>
    <w:rsid w:val="0040000D"/>
    <w:rsid w:val="0040031A"/>
    <w:rsid w:val="00400387"/>
    <w:rsid w:val="004006EC"/>
    <w:rsid w:val="004007E6"/>
    <w:rsid w:val="00400807"/>
    <w:rsid w:val="0040088C"/>
    <w:rsid w:val="00400E8F"/>
    <w:rsid w:val="004012FF"/>
    <w:rsid w:val="00401353"/>
    <w:rsid w:val="004013AF"/>
    <w:rsid w:val="004014D5"/>
    <w:rsid w:val="004014FB"/>
    <w:rsid w:val="004017FD"/>
    <w:rsid w:val="004019AA"/>
    <w:rsid w:val="00401A89"/>
    <w:rsid w:val="0040227D"/>
    <w:rsid w:val="0040233A"/>
    <w:rsid w:val="00402657"/>
    <w:rsid w:val="00403205"/>
    <w:rsid w:val="00403358"/>
    <w:rsid w:val="00403521"/>
    <w:rsid w:val="00403606"/>
    <w:rsid w:val="00403762"/>
    <w:rsid w:val="004038B0"/>
    <w:rsid w:val="004039CC"/>
    <w:rsid w:val="00403A33"/>
    <w:rsid w:val="00403F26"/>
    <w:rsid w:val="004040D9"/>
    <w:rsid w:val="00404185"/>
    <w:rsid w:val="0040449F"/>
    <w:rsid w:val="00404844"/>
    <w:rsid w:val="0040488D"/>
    <w:rsid w:val="00404A69"/>
    <w:rsid w:val="00404FED"/>
    <w:rsid w:val="00405211"/>
    <w:rsid w:val="004052F2"/>
    <w:rsid w:val="0040538F"/>
    <w:rsid w:val="00405478"/>
    <w:rsid w:val="004056CE"/>
    <w:rsid w:val="0040575D"/>
    <w:rsid w:val="0040577F"/>
    <w:rsid w:val="00405A89"/>
    <w:rsid w:val="00406144"/>
    <w:rsid w:val="00406255"/>
    <w:rsid w:val="00406B68"/>
    <w:rsid w:val="00406C6B"/>
    <w:rsid w:val="0040722F"/>
    <w:rsid w:val="0040758E"/>
    <w:rsid w:val="00407939"/>
    <w:rsid w:val="00407A73"/>
    <w:rsid w:val="00407F58"/>
    <w:rsid w:val="00410406"/>
    <w:rsid w:val="0041056D"/>
    <w:rsid w:val="0041059F"/>
    <w:rsid w:val="004107E3"/>
    <w:rsid w:val="00410892"/>
    <w:rsid w:val="004108FC"/>
    <w:rsid w:val="00410C17"/>
    <w:rsid w:val="004110BB"/>
    <w:rsid w:val="00411425"/>
    <w:rsid w:val="00411566"/>
    <w:rsid w:val="0041178B"/>
    <w:rsid w:val="00411E5E"/>
    <w:rsid w:val="00412079"/>
    <w:rsid w:val="00412345"/>
    <w:rsid w:val="004123AB"/>
    <w:rsid w:val="0041260C"/>
    <w:rsid w:val="00413416"/>
    <w:rsid w:val="00413639"/>
    <w:rsid w:val="00413939"/>
    <w:rsid w:val="0041399B"/>
    <w:rsid w:val="00413B6C"/>
    <w:rsid w:val="00413EB0"/>
    <w:rsid w:val="00413EE5"/>
    <w:rsid w:val="00413F24"/>
    <w:rsid w:val="00413F47"/>
    <w:rsid w:val="00413FB7"/>
    <w:rsid w:val="00413FC9"/>
    <w:rsid w:val="0041422D"/>
    <w:rsid w:val="00414488"/>
    <w:rsid w:val="00414669"/>
    <w:rsid w:val="004146FC"/>
    <w:rsid w:val="00414838"/>
    <w:rsid w:val="0041489A"/>
    <w:rsid w:val="004148FB"/>
    <w:rsid w:val="00414973"/>
    <w:rsid w:val="00414A39"/>
    <w:rsid w:val="00414AA2"/>
    <w:rsid w:val="0041514D"/>
    <w:rsid w:val="00415333"/>
    <w:rsid w:val="004153ED"/>
    <w:rsid w:val="004159ED"/>
    <w:rsid w:val="00415A3C"/>
    <w:rsid w:val="00416195"/>
    <w:rsid w:val="00416686"/>
    <w:rsid w:val="0041674A"/>
    <w:rsid w:val="00416A09"/>
    <w:rsid w:val="00416A3E"/>
    <w:rsid w:val="00416BB8"/>
    <w:rsid w:val="00416CF2"/>
    <w:rsid w:val="00416F3C"/>
    <w:rsid w:val="00417558"/>
    <w:rsid w:val="004176E4"/>
    <w:rsid w:val="00417A50"/>
    <w:rsid w:val="00417B59"/>
    <w:rsid w:val="004200DD"/>
    <w:rsid w:val="004200F0"/>
    <w:rsid w:val="0042025D"/>
    <w:rsid w:val="004202EA"/>
    <w:rsid w:val="004204F9"/>
    <w:rsid w:val="004206B4"/>
    <w:rsid w:val="0042108A"/>
    <w:rsid w:val="00421541"/>
    <w:rsid w:val="0042164B"/>
    <w:rsid w:val="00421840"/>
    <w:rsid w:val="00421849"/>
    <w:rsid w:val="00421AD2"/>
    <w:rsid w:val="00421BB0"/>
    <w:rsid w:val="00421D48"/>
    <w:rsid w:val="00421E49"/>
    <w:rsid w:val="00421EF9"/>
    <w:rsid w:val="00421F3A"/>
    <w:rsid w:val="004220B3"/>
    <w:rsid w:val="00422ACA"/>
    <w:rsid w:val="00422AF7"/>
    <w:rsid w:val="00422B31"/>
    <w:rsid w:val="00422B78"/>
    <w:rsid w:val="00422CEE"/>
    <w:rsid w:val="004230FE"/>
    <w:rsid w:val="0042326E"/>
    <w:rsid w:val="004233E9"/>
    <w:rsid w:val="00423463"/>
    <w:rsid w:val="00423532"/>
    <w:rsid w:val="004237D8"/>
    <w:rsid w:val="0042388E"/>
    <w:rsid w:val="004238D1"/>
    <w:rsid w:val="004239BC"/>
    <w:rsid w:val="00423BB9"/>
    <w:rsid w:val="00423DFD"/>
    <w:rsid w:val="00423E19"/>
    <w:rsid w:val="00423FFA"/>
    <w:rsid w:val="00424119"/>
    <w:rsid w:val="00424456"/>
    <w:rsid w:val="00424676"/>
    <w:rsid w:val="0042487B"/>
    <w:rsid w:val="00424AF6"/>
    <w:rsid w:val="00424AF7"/>
    <w:rsid w:val="00424C24"/>
    <w:rsid w:val="00425550"/>
    <w:rsid w:val="0042569C"/>
    <w:rsid w:val="004258BC"/>
    <w:rsid w:val="00425E04"/>
    <w:rsid w:val="0042630A"/>
    <w:rsid w:val="004268FB"/>
    <w:rsid w:val="00426958"/>
    <w:rsid w:val="00426A1A"/>
    <w:rsid w:val="00426A3E"/>
    <w:rsid w:val="00426AB9"/>
    <w:rsid w:val="00426B3E"/>
    <w:rsid w:val="00426D31"/>
    <w:rsid w:val="00426F35"/>
    <w:rsid w:val="00426F4F"/>
    <w:rsid w:val="00426F8B"/>
    <w:rsid w:val="0042720D"/>
    <w:rsid w:val="0042737B"/>
    <w:rsid w:val="0042789F"/>
    <w:rsid w:val="004278D3"/>
    <w:rsid w:val="0042792C"/>
    <w:rsid w:val="004303BD"/>
    <w:rsid w:val="004304EE"/>
    <w:rsid w:val="00430514"/>
    <w:rsid w:val="00430715"/>
    <w:rsid w:val="00430A45"/>
    <w:rsid w:val="00430A5B"/>
    <w:rsid w:val="00430A65"/>
    <w:rsid w:val="00430C5B"/>
    <w:rsid w:val="00430DE0"/>
    <w:rsid w:val="0043130C"/>
    <w:rsid w:val="004313F2"/>
    <w:rsid w:val="004314C8"/>
    <w:rsid w:val="00431660"/>
    <w:rsid w:val="00431B24"/>
    <w:rsid w:val="00431D72"/>
    <w:rsid w:val="0043211A"/>
    <w:rsid w:val="00432263"/>
    <w:rsid w:val="0043266C"/>
    <w:rsid w:val="00432A4B"/>
    <w:rsid w:val="00432C84"/>
    <w:rsid w:val="00432EDE"/>
    <w:rsid w:val="004333DA"/>
    <w:rsid w:val="004333EB"/>
    <w:rsid w:val="00433583"/>
    <w:rsid w:val="0043358C"/>
    <w:rsid w:val="0043380E"/>
    <w:rsid w:val="00433A00"/>
    <w:rsid w:val="00433BED"/>
    <w:rsid w:val="00433DFF"/>
    <w:rsid w:val="00433E3C"/>
    <w:rsid w:val="0043439E"/>
    <w:rsid w:val="0043472B"/>
    <w:rsid w:val="004348F1"/>
    <w:rsid w:val="00434B1D"/>
    <w:rsid w:val="00434CEE"/>
    <w:rsid w:val="00435027"/>
    <w:rsid w:val="0043508D"/>
    <w:rsid w:val="004352A6"/>
    <w:rsid w:val="00435763"/>
    <w:rsid w:val="00435D94"/>
    <w:rsid w:val="00436058"/>
    <w:rsid w:val="00436100"/>
    <w:rsid w:val="00436156"/>
    <w:rsid w:val="004361B3"/>
    <w:rsid w:val="00436284"/>
    <w:rsid w:val="00436294"/>
    <w:rsid w:val="004362E5"/>
    <w:rsid w:val="00436626"/>
    <w:rsid w:val="004366FE"/>
    <w:rsid w:val="00436A41"/>
    <w:rsid w:val="00436BD2"/>
    <w:rsid w:val="00436BFE"/>
    <w:rsid w:val="00436D0A"/>
    <w:rsid w:val="00437076"/>
    <w:rsid w:val="0043715D"/>
    <w:rsid w:val="004371D4"/>
    <w:rsid w:val="00437239"/>
    <w:rsid w:val="004373E5"/>
    <w:rsid w:val="004379B1"/>
    <w:rsid w:val="00437B05"/>
    <w:rsid w:val="00437E83"/>
    <w:rsid w:val="00440407"/>
    <w:rsid w:val="00440589"/>
    <w:rsid w:val="0044088D"/>
    <w:rsid w:val="00440FB1"/>
    <w:rsid w:val="004413A9"/>
    <w:rsid w:val="004414A7"/>
    <w:rsid w:val="0044152E"/>
    <w:rsid w:val="004416A1"/>
    <w:rsid w:val="0044181D"/>
    <w:rsid w:val="00441E53"/>
    <w:rsid w:val="004426CC"/>
    <w:rsid w:val="004429F7"/>
    <w:rsid w:val="00442EB0"/>
    <w:rsid w:val="00443AF8"/>
    <w:rsid w:val="00443C70"/>
    <w:rsid w:val="00443D87"/>
    <w:rsid w:val="00443E7B"/>
    <w:rsid w:val="00443E8B"/>
    <w:rsid w:val="004442AF"/>
    <w:rsid w:val="004442B0"/>
    <w:rsid w:val="0044435B"/>
    <w:rsid w:val="0044442A"/>
    <w:rsid w:val="00444484"/>
    <w:rsid w:val="00444648"/>
    <w:rsid w:val="004446F4"/>
    <w:rsid w:val="00444C21"/>
    <w:rsid w:val="00444E19"/>
    <w:rsid w:val="00444E7E"/>
    <w:rsid w:val="004450CB"/>
    <w:rsid w:val="0044529D"/>
    <w:rsid w:val="004453C7"/>
    <w:rsid w:val="004455D4"/>
    <w:rsid w:val="0044569A"/>
    <w:rsid w:val="004458DB"/>
    <w:rsid w:val="00445A05"/>
    <w:rsid w:val="00445A35"/>
    <w:rsid w:val="00445AEC"/>
    <w:rsid w:val="00445B3B"/>
    <w:rsid w:val="00445BF8"/>
    <w:rsid w:val="00445C4D"/>
    <w:rsid w:val="00445CA3"/>
    <w:rsid w:val="00445D81"/>
    <w:rsid w:val="004460D0"/>
    <w:rsid w:val="004461D3"/>
    <w:rsid w:val="0044636B"/>
    <w:rsid w:val="00446828"/>
    <w:rsid w:val="004468DD"/>
    <w:rsid w:val="00446DBF"/>
    <w:rsid w:val="00446E07"/>
    <w:rsid w:val="00446E0D"/>
    <w:rsid w:val="00446EE1"/>
    <w:rsid w:val="00447194"/>
    <w:rsid w:val="004471F7"/>
    <w:rsid w:val="00447B92"/>
    <w:rsid w:val="00447E7C"/>
    <w:rsid w:val="00447FBB"/>
    <w:rsid w:val="00450035"/>
    <w:rsid w:val="004504E9"/>
    <w:rsid w:val="004506A8"/>
    <w:rsid w:val="004509EC"/>
    <w:rsid w:val="00450AA7"/>
    <w:rsid w:val="00450C89"/>
    <w:rsid w:val="00450FF6"/>
    <w:rsid w:val="0045168A"/>
    <w:rsid w:val="004517C3"/>
    <w:rsid w:val="00451A73"/>
    <w:rsid w:val="00451C7C"/>
    <w:rsid w:val="00451DA4"/>
    <w:rsid w:val="00452404"/>
    <w:rsid w:val="0045297B"/>
    <w:rsid w:val="00452A3E"/>
    <w:rsid w:val="00452A95"/>
    <w:rsid w:val="00452BE3"/>
    <w:rsid w:val="00452E4A"/>
    <w:rsid w:val="00452E65"/>
    <w:rsid w:val="00452E90"/>
    <w:rsid w:val="00453045"/>
    <w:rsid w:val="004535AC"/>
    <w:rsid w:val="00453BE7"/>
    <w:rsid w:val="00453EC2"/>
    <w:rsid w:val="004546C7"/>
    <w:rsid w:val="0045499F"/>
    <w:rsid w:val="00454A19"/>
    <w:rsid w:val="00454F59"/>
    <w:rsid w:val="004551C4"/>
    <w:rsid w:val="0045523A"/>
    <w:rsid w:val="004552C7"/>
    <w:rsid w:val="0045559F"/>
    <w:rsid w:val="00455E89"/>
    <w:rsid w:val="004560C7"/>
    <w:rsid w:val="004563E5"/>
    <w:rsid w:val="00456CC0"/>
    <w:rsid w:val="00456E53"/>
    <w:rsid w:val="00456F9D"/>
    <w:rsid w:val="004571F6"/>
    <w:rsid w:val="00457366"/>
    <w:rsid w:val="004574A9"/>
    <w:rsid w:val="004577EA"/>
    <w:rsid w:val="00457E64"/>
    <w:rsid w:val="00457F03"/>
    <w:rsid w:val="004600C5"/>
    <w:rsid w:val="00460264"/>
    <w:rsid w:val="00460420"/>
    <w:rsid w:val="0046048F"/>
    <w:rsid w:val="004604DB"/>
    <w:rsid w:val="0046055D"/>
    <w:rsid w:val="004607FD"/>
    <w:rsid w:val="00460E48"/>
    <w:rsid w:val="00460F02"/>
    <w:rsid w:val="004611FA"/>
    <w:rsid w:val="00461391"/>
    <w:rsid w:val="0046150D"/>
    <w:rsid w:val="004616B9"/>
    <w:rsid w:val="004617EC"/>
    <w:rsid w:val="00461F6D"/>
    <w:rsid w:val="0046205C"/>
    <w:rsid w:val="004621FD"/>
    <w:rsid w:val="00462386"/>
    <w:rsid w:val="00462391"/>
    <w:rsid w:val="00462982"/>
    <w:rsid w:val="00462A82"/>
    <w:rsid w:val="00462AC9"/>
    <w:rsid w:val="00462CED"/>
    <w:rsid w:val="00462E8F"/>
    <w:rsid w:val="00462EC3"/>
    <w:rsid w:val="00463296"/>
    <w:rsid w:val="00463349"/>
    <w:rsid w:val="004638AD"/>
    <w:rsid w:val="00463AF1"/>
    <w:rsid w:val="00463EBE"/>
    <w:rsid w:val="004644DE"/>
    <w:rsid w:val="00464596"/>
    <w:rsid w:val="00464AF8"/>
    <w:rsid w:val="00464C39"/>
    <w:rsid w:val="00464CC3"/>
    <w:rsid w:val="00464EDC"/>
    <w:rsid w:val="00464F67"/>
    <w:rsid w:val="00464FE4"/>
    <w:rsid w:val="00465002"/>
    <w:rsid w:val="00465265"/>
    <w:rsid w:val="004653EA"/>
    <w:rsid w:val="00465519"/>
    <w:rsid w:val="004659BA"/>
    <w:rsid w:val="00465AA1"/>
    <w:rsid w:val="00466036"/>
    <w:rsid w:val="00466149"/>
    <w:rsid w:val="004662F6"/>
    <w:rsid w:val="00466465"/>
    <w:rsid w:val="0046647D"/>
    <w:rsid w:val="00466561"/>
    <w:rsid w:val="00466617"/>
    <w:rsid w:val="00466882"/>
    <w:rsid w:val="004668E9"/>
    <w:rsid w:val="00466985"/>
    <w:rsid w:val="00466993"/>
    <w:rsid w:val="004669EC"/>
    <w:rsid w:val="00466CF5"/>
    <w:rsid w:val="00466E3A"/>
    <w:rsid w:val="00466F78"/>
    <w:rsid w:val="00467131"/>
    <w:rsid w:val="00467245"/>
    <w:rsid w:val="0046739B"/>
    <w:rsid w:val="0046788E"/>
    <w:rsid w:val="004678A7"/>
    <w:rsid w:val="00467E6C"/>
    <w:rsid w:val="00467E87"/>
    <w:rsid w:val="00467F19"/>
    <w:rsid w:val="004700D0"/>
    <w:rsid w:val="00470245"/>
    <w:rsid w:val="00470368"/>
    <w:rsid w:val="00470472"/>
    <w:rsid w:val="00470473"/>
    <w:rsid w:val="00470561"/>
    <w:rsid w:val="004705B3"/>
    <w:rsid w:val="00470D5E"/>
    <w:rsid w:val="00471231"/>
    <w:rsid w:val="0047174C"/>
    <w:rsid w:val="00471AEA"/>
    <w:rsid w:val="00471C1A"/>
    <w:rsid w:val="00471FDE"/>
    <w:rsid w:val="00472042"/>
    <w:rsid w:val="004720CA"/>
    <w:rsid w:val="004722E5"/>
    <w:rsid w:val="004729B6"/>
    <w:rsid w:val="00472A26"/>
    <w:rsid w:val="00472A6E"/>
    <w:rsid w:val="00472B58"/>
    <w:rsid w:val="00472BBD"/>
    <w:rsid w:val="00472BEC"/>
    <w:rsid w:val="00472DCA"/>
    <w:rsid w:val="00472EB1"/>
    <w:rsid w:val="004731C8"/>
    <w:rsid w:val="004731D7"/>
    <w:rsid w:val="004732B1"/>
    <w:rsid w:val="00473384"/>
    <w:rsid w:val="00473491"/>
    <w:rsid w:val="00473BB0"/>
    <w:rsid w:val="00473E4F"/>
    <w:rsid w:val="0047427F"/>
    <w:rsid w:val="00474633"/>
    <w:rsid w:val="0047472B"/>
    <w:rsid w:val="00474917"/>
    <w:rsid w:val="00474F78"/>
    <w:rsid w:val="00475036"/>
    <w:rsid w:val="004750EE"/>
    <w:rsid w:val="004758B3"/>
    <w:rsid w:val="0047604F"/>
    <w:rsid w:val="004760A1"/>
    <w:rsid w:val="004760BA"/>
    <w:rsid w:val="0047617E"/>
    <w:rsid w:val="004771EB"/>
    <w:rsid w:val="00477355"/>
    <w:rsid w:val="0047783D"/>
    <w:rsid w:val="00477ACE"/>
    <w:rsid w:val="00477B3D"/>
    <w:rsid w:val="00477E46"/>
    <w:rsid w:val="00477E80"/>
    <w:rsid w:val="004803A2"/>
    <w:rsid w:val="004803A8"/>
    <w:rsid w:val="004804E8"/>
    <w:rsid w:val="00480603"/>
    <w:rsid w:val="00480741"/>
    <w:rsid w:val="0048076A"/>
    <w:rsid w:val="00480859"/>
    <w:rsid w:val="00480943"/>
    <w:rsid w:val="004809A0"/>
    <w:rsid w:val="004809AD"/>
    <w:rsid w:val="004809BD"/>
    <w:rsid w:val="004809E9"/>
    <w:rsid w:val="00480B5C"/>
    <w:rsid w:val="00480ED2"/>
    <w:rsid w:val="004811BD"/>
    <w:rsid w:val="00481292"/>
    <w:rsid w:val="00481343"/>
    <w:rsid w:val="00481418"/>
    <w:rsid w:val="0048165D"/>
    <w:rsid w:val="004816FC"/>
    <w:rsid w:val="0048180F"/>
    <w:rsid w:val="00482044"/>
    <w:rsid w:val="004821AF"/>
    <w:rsid w:val="00482764"/>
    <w:rsid w:val="004827BB"/>
    <w:rsid w:val="0048284C"/>
    <w:rsid w:val="0048291D"/>
    <w:rsid w:val="0048312E"/>
    <w:rsid w:val="004832C1"/>
    <w:rsid w:val="004837A1"/>
    <w:rsid w:val="004838A1"/>
    <w:rsid w:val="00483923"/>
    <w:rsid w:val="004839A1"/>
    <w:rsid w:val="00483C11"/>
    <w:rsid w:val="00483DDD"/>
    <w:rsid w:val="004840F2"/>
    <w:rsid w:val="004842C7"/>
    <w:rsid w:val="00484330"/>
    <w:rsid w:val="00484951"/>
    <w:rsid w:val="00484E0C"/>
    <w:rsid w:val="004850C2"/>
    <w:rsid w:val="00485150"/>
    <w:rsid w:val="0048530E"/>
    <w:rsid w:val="00485978"/>
    <w:rsid w:val="00485A8D"/>
    <w:rsid w:val="00485DF7"/>
    <w:rsid w:val="0048609F"/>
    <w:rsid w:val="0048616E"/>
    <w:rsid w:val="004861D0"/>
    <w:rsid w:val="00486240"/>
    <w:rsid w:val="00486251"/>
    <w:rsid w:val="00486353"/>
    <w:rsid w:val="004863DB"/>
    <w:rsid w:val="004863FF"/>
    <w:rsid w:val="00486A21"/>
    <w:rsid w:val="00486B12"/>
    <w:rsid w:val="0048709B"/>
    <w:rsid w:val="0048713F"/>
    <w:rsid w:val="004879D3"/>
    <w:rsid w:val="00487BA5"/>
    <w:rsid w:val="0049016A"/>
    <w:rsid w:val="004902FA"/>
    <w:rsid w:val="00490367"/>
    <w:rsid w:val="0049050D"/>
    <w:rsid w:val="004907A0"/>
    <w:rsid w:val="00490906"/>
    <w:rsid w:val="00490B7E"/>
    <w:rsid w:val="00490D99"/>
    <w:rsid w:val="00490EC8"/>
    <w:rsid w:val="00491145"/>
    <w:rsid w:val="0049136C"/>
    <w:rsid w:val="00491632"/>
    <w:rsid w:val="00491A34"/>
    <w:rsid w:val="00491AD1"/>
    <w:rsid w:val="00491D4E"/>
    <w:rsid w:val="00492072"/>
    <w:rsid w:val="00492127"/>
    <w:rsid w:val="004921AC"/>
    <w:rsid w:val="00492282"/>
    <w:rsid w:val="00492B78"/>
    <w:rsid w:val="00492B7C"/>
    <w:rsid w:val="00492DFF"/>
    <w:rsid w:val="004934DE"/>
    <w:rsid w:val="004938A0"/>
    <w:rsid w:val="004942B3"/>
    <w:rsid w:val="0049437C"/>
    <w:rsid w:val="004945D1"/>
    <w:rsid w:val="004947E4"/>
    <w:rsid w:val="00494AF9"/>
    <w:rsid w:val="00494DB6"/>
    <w:rsid w:val="00494DFF"/>
    <w:rsid w:val="00495315"/>
    <w:rsid w:val="004953A8"/>
    <w:rsid w:val="00495478"/>
    <w:rsid w:val="00496157"/>
    <w:rsid w:val="004963EE"/>
    <w:rsid w:val="0049653C"/>
    <w:rsid w:val="00496696"/>
    <w:rsid w:val="004967DB"/>
    <w:rsid w:val="00496EF8"/>
    <w:rsid w:val="00496F6E"/>
    <w:rsid w:val="00497738"/>
    <w:rsid w:val="004977D4"/>
    <w:rsid w:val="004978FE"/>
    <w:rsid w:val="00497984"/>
    <w:rsid w:val="00497A4D"/>
    <w:rsid w:val="00497AF9"/>
    <w:rsid w:val="00497C0E"/>
    <w:rsid w:val="00497F86"/>
    <w:rsid w:val="004A0009"/>
    <w:rsid w:val="004A08AF"/>
    <w:rsid w:val="004A093F"/>
    <w:rsid w:val="004A09A7"/>
    <w:rsid w:val="004A0CC0"/>
    <w:rsid w:val="004A0E47"/>
    <w:rsid w:val="004A119A"/>
    <w:rsid w:val="004A1650"/>
    <w:rsid w:val="004A1695"/>
    <w:rsid w:val="004A226A"/>
    <w:rsid w:val="004A2488"/>
    <w:rsid w:val="004A24C5"/>
    <w:rsid w:val="004A257D"/>
    <w:rsid w:val="004A2CDC"/>
    <w:rsid w:val="004A2EA1"/>
    <w:rsid w:val="004A323D"/>
    <w:rsid w:val="004A346B"/>
    <w:rsid w:val="004A39BE"/>
    <w:rsid w:val="004A3A27"/>
    <w:rsid w:val="004A3D37"/>
    <w:rsid w:val="004A40D2"/>
    <w:rsid w:val="004A44C2"/>
    <w:rsid w:val="004A452F"/>
    <w:rsid w:val="004A47D0"/>
    <w:rsid w:val="004A4AA4"/>
    <w:rsid w:val="004A4C37"/>
    <w:rsid w:val="004A4E31"/>
    <w:rsid w:val="004A4EEB"/>
    <w:rsid w:val="004A5098"/>
    <w:rsid w:val="004A560C"/>
    <w:rsid w:val="004A5781"/>
    <w:rsid w:val="004A5881"/>
    <w:rsid w:val="004A58C5"/>
    <w:rsid w:val="004A6146"/>
    <w:rsid w:val="004A61F2"/>
    <w:rsid w:val="004A6313"/>
    <w:rsid w:val="004A66C3"/>
    <w:rsid w:val="004A6B5C"/>
    <w:rsid w:val="004A6E44"/>
    <w:rsid w:val="004A7308"/>
    <w:rsid w:val="004A7320"/>
    <w:rsid w:val="004A74C1"/>
    <w:rsid w:val="004A756B"/>
    <w:rsid w:val="004A759C"/>
    <w:rsid w:val="004A765B"/>
    <w:rsid w:val="004A786F"/>
    <w:rsid w:val="004A78DB"/>
    <w:rsid w:val="004A7C17"/>
    <w:rsid w:val="004A7FC6"/>
    <w:rsid w:val="004B022B"/>
    <w:rsid w:val="004B0428"/>
    <w:rsid w:val="004B0D01"/>
    <w:rsid w:val="004B1004"/>
    <w:rsid w:val="004B111C"/>
    <w:rsid w:val="004B1650"/>
    <w:rsid w:val="004B16BB"/>
    <w:rsid w:val="004B1934"/>
    <w:rsid w:val="004B1D47"/>
    <w:rsid w:val="004B1EA0"/>
    <w:rsid w:val="004B26B5"/>
    <w:rsid w:val="004B279C"/>
    <w:rsid w:val="004B2C50"/>
    <w:rsid w:val="004B2C78"/>
    <w:rsid w:val="004B34AC"/>
    <w:rsid w:val="004B3742"/>
    <w:rsid w:val="004B3B05"/>
    <w:rsid w:val="004B3B78"/>
    <w:rsid w:val="004B3CE7"/>
    <w:rsid w:val="004B3CF3"/>
    <w:rsid w:val="004B4187"/>
    <w:rsid w:val="004B432D"/>
    <w:rsid w:val="004B45DE"/>
    <w:rsid w:val="004B46BB"/>
    <w:rsid w:val="004B4C3A"/>
    <w:rsid w:val="004B4EB4"/>
    <w:rsid w:val="004B54A7"/>
    <w:rsid w:val="004B54ED"/>
    <w:rsid w:val="004B55A6"/>
    <w:rsid w:val="004B57F8"/>
    <w:rsid w:val="004B5E7A"/>
    <w:rsid w:val="004B607E"/>
    <w:rsid w:val="004B609A"/>
    <w:rsid w:val="004B61EC"/>
    <w:rsid w:val="004B6659"/>
    <w:rsid w:val="004B68A7"/>
    <w:rsid w:val="004B6B76"/>
    <w:rsid w:val="004B6C6E"/>
    <w:rsid w:val="004B6F0A"/>
    <w:rsid w:val="004B7CC5"/>
    <w:rsid w:val="004B7E9B"/>
    <w:rsid w:val="004C028A"/>
    <w:rsid w:val="004C02BE"/>
    <w:rsid w:val="004C0590"/>
    <w:rsid w:val="004C0B37"/>
    <w:rsid w:val="004C0CDD"/>
    <w:rsid w:val="004C0E54"/>
    <w:rsid w:val="004C0E91"/>
    <w:rsid w:val="004C0FA5"/>
    <w:rsid w:val="004C10C9"/>
    <w:rsid w:val="004C11EB"/>
    <w:rsid w:val="004C1274"/>
    <w:rsid w:val="004C1B87"/>
    <w:rsid w:val="004C1D4E"/>
    <w:rsid w:val="004C250F"/>
    <w:rsid w:val="004C2511"/>
    <w:rsid w:val="004C25F3"/>
    <w:rsid w:val="004C2840"/>
    <w:rsid w:val="004C28D2"/>
    <w:rsid w:val="004C2951"/>
    <w:rsid w:val="004C2A6E"/>
    <w:rsid w:val="004C2A80"/>
    <w:rsid w:val="004C2DEF"/>
    <w:rsid w:val="004C2E19"/>
    <w:rsid w:val="004C2EA7"/>
    <w:rsid w:val="004C3376"/>
    <w:rsid w:val="004C34F6"/>
    <w:rsid w:val="004C397D"/>
    <w:rsid w:val="004C3E62"/>
    <w:rsid w:val="004C3E98"/>
    <w:rsid w:val="004C433C"/>
    <w:rsid w:val="004C4A25"/>
    <w:rsid w:val="004C4ECD"/>
    <w:rsid w:val="004C5191"/>
    <w:rsid w:val="004C51C8"/>
    <w:rsid w:val="004C53B0"/>
    <w:rsid w:val="004C5609"/>
    <w:rsid w:val="004C590E"/>
    <w:rsid w:val="004C6033"/>
    <w:rsid w:val="004C6050"/>
    <w:rsid w:val="004C60C0"/>
    <w:rsid w:val="004C63E6"/>
    <w:rsid w:val="004C6542"/>
    <w:rsid w:val="004C6CDD"/>
    <w:rsid w:val="004C6FC0"/>
    <w:rsid w:val="004C70B3"/>
    <w:rsid w:val="004C72A0"/>
    <w:rsid w:val="004C75C0"/>
    <w:rsid w:val="004C79D1"/>
    <w:rsid w:val="004D0327"/>
    <w:rsid w:val="004D04FE"/>
    <w:rsid w:val="004D05B5"/>
    <w:rsid w:val="004D0619"/>
    <w:rsid w:val="004D07E9"/>
    <w:rsid w:val="004D09A4"/>
    <w:rsid w:val="004D09E4"/>
    <w:rsid w:val="004D0CBE"/>
    <w:rsid w:val="004D0EBB"/>
    <w:rsid w:val="004D0EBC"/>
    <w:rsid w:val="004D1099"/>
    <w:rsid w:val="004D1727"/>
    <w:rsid w:val="004D17D3"/>
    <w:rsid w:val="004D1C14"/>
    <w:rsid w:val="004D1C1D"/>
    <w:rsid w:val="004D1DA1"/>
    <w:rsid w:val="004D1E5C"/>
    <w:rsid w:val="004D221C"/>
    <w:rsid w:val="004D2327"/>
    <w:rsid w:val="004D2459"/>
    <w:rsid w:val="004D284D"/>
    <w:rsid w:val="004D2E57"/>
    <w:rsid w:val="004D2E63"/>
    <w:rsid w:val="004D308D"/>
    <w:rsid w:val="004D35BB"/>
    <w:rsid w:val="004D37CA"/>
    <w:rsid w:val="004D395E"/>
    <w:rsid w:val="004D3B37"/>
    <w:rsid w:val="004D3C3B"/>
    <w:rsid w:val="004D3CC9"/>
    <w:rsid w:val="004D3D7D"/>
    <w:rsid w:val="004D3EBD"/>
    <w:rsid w:val="004D3EDF"/>
    <w:rsid w:val="004D4212"/>
    <w:rsid w:val="004D45AA"/>
    <w:rsid w:val="004D4A70"/>
    <w:rsid w:val="004D4CD2"/>
    <w:rsid w:val="004D4DD4"/>
    <w:rsid w:val="004D4E1E"/>
    <w:rsid w:val="004D5263"/>
    <w:rsid w:val="004D54E9"/>
    <w:rsid w:val="004D5547"/>
    <w:rsid w:val="004D5724"/>
    <w:rsid w:val="004D5876"/>
    <w:rsid w:val="004D58F5"/>
    <w:rsid w:val="004D59EC"/>
    <w:rsid w:val="004D5D55"/>
    <w:rsid w:val="004D639C"/>
    <w:rsid w:val="004D67A2"/>
    <w:rsid w:val="004D6AAD"/>
    <w:rsid w:val="004D6BC5"/>
    <w:rsid w:val="004D6E48"/>
    <w:rsid w:val="004D7059"/>
    <w:rsid w:val="004D7430"/>
    <w:rsid w:val="004D788D"/>
    <w:rsid w:val="004D78F4"/>
    <w:rsid w:val="004D7BDD"/>
    <w:rsid w:val="004D7C5C"/>
    <w:rsid w:val="004D7C90"/>
    <w:rsid w:val="004E0007"/>
    <w:rsid w:val="004E004F"/>
    <w:rsid w:val="004E0239"/>
    <w:rsid w:val="004E03BC"/>
    <w:rsid w:val="004E03EB"/>
    <w:rsid w:val="004E047F"/>
    <w:rsid w:val="004E0498"/>
    <w:rsid w:val="004E0723"/>
    <w:rsid w:val="004E139B"/>
    <w:rsid w:val="004E1434"/>
    <w:rsid w:val="004E1581"/>
    <w:rsid w:val="004E15FE"/>
    <w:rsid w:val="004E16D7"/>
    <w:rsid w:val="004E1C21"/>
    <w:rsid w:val="004E1E9E"/>
    <w:rsid w:val="004E2003"/>
    <w:rsid w:val="004E2F29"/>
    <w:rsid w:val="004E301F"/>
    <w:rsid w:val="004E320E"/>
    <w:rsid w:val="004E32C6"/>
    <w:rsid w:val="004E3527"/>
    <w:rsid w:val="004E382F"/>
    <w:rsid w:val="004E388B"/>
    <w:rsid w:val="004E39C4"/>
    <w:rsid w:val="004E3B16"/>
    <w:rsid w:val="004E3E45"/>
    <w:rsid w:val="004E441F"/>
    <w:rsid w:val="004E47F4"/>
    <w:rsid w:val="004E49AC"/>
    <w:rsid w:val="004E4BF6"/>
    <w:rsid w:val="004E4F2B"/>
    <w:rsid w:val="004E501B"/>
    <w:rsid w:val="004E51B4"/>
    <w:rsid w:val="004E5708"/>
    <w:rsid w:val="004E5837"/>
    <w:rsid w:val="004E5D6D"/>
    <w:rsid w:val="004E6350"/>
    <w:rsid w:val="004E6377"/>
    <w:rsid w:val="004E64A5"/>
    <w:rsid w:val="004E666F"/>
    <w:rsid w:val="004E66AD"/>
    <w:rsid w:val="004E69D0"/>
    <w:rsid w:val="004E6B2A"/>
    <w:rsid w:val="004E6BDF"/>
    <w:rsid w:val="004E6F29"/>
    <w:rsid w:val="004E73F0"/>
    <w:rsid w:val="004E78C0"/>
    <w:rsid w:val="004F008C"/>
    <w:rsid w:val="004F019E"/>
    <w:rsid w:val="004F031F"/>
    <w:rsid w:val="004F0357"/>
    <w:rsid w:val="004F037D"/>
    <w:rsid w:val="004F043B"/>
    <w:rsid w:val="004F0512"/>
    <w:rsid w:val="004F0BA2"/>
    <w:rsid w:val="004F0C5A"/>
    <w:rsid w:val="004F0E0B"/>
    <w:rsid w:val="004F132A"/>
    <w:rsid w:val="004F1450"/>
    <w:rsid w:val="004F1594"/>
    <w:rsid w:val="004F18B2"/>
    <w:rsid w:val="004F1A13"/>
    <w:rsid w:val="004F1A7B"/>
    <w:rsid w:val="004F1CEE"/>
    <w:rsid w:val="004F2056"/>
    <w:rsid w:val="004F20C2"/>
    <w:rsid w:val="004F2418"/>
    <w:rsid w:val="004F25DD"/>
    <w:rsid w:val="004F26B4"/>
    <w:rsid w:val="004F2737"/>
    <w:rsid w:val="004F27BC"/>
    <w:rsid w:val="004F27BE"/>
    <w:rsid w:val="004F3394"/>
    <w:rsid w:val="004F340F"/>
    <w:rsid w:val="004F37A4"/>
    <w:rsid w:val="004F3D91"/>
    <w:rsid w:val="004F424F"/>
    <w:rsid w:val="004F4629"/>
    <w:rsid w:val="004F4E09"/>
    <w:rsid w:val="004F500B"/>
    <w:rsid w:val="004F5038"/>
    <w:rsid w:val="004F50A1"/>
    <w:rsid w:val="004F516C"/>
    <w:rsid w:val="004F51F6"/>
    <w:rsid w:val="004F53C8"/>
    <w:rsid w:val="004F54FE"/>
    <w:rsid w:val="004F5900"/>
    <w:rsid w:val="004F59F8"/>
    <w:rsid w:val="004F5E68"/>
    <w:rsid w:val="004F60F4"/>
    <w:rsid w:val="004F6472"/>
    <w:rsid w:val="004F654E"/>
    <w:rsid w:val="004F655E"/>
    <w:rsid w:val="004F663A"/>
    <w:rsid w:val="004F6A69"/>
    <w:rsid w:val="004F6BAA"/>
    <w:rsid w:val="004F70DF"/>
    <w:rsid w:val="004F7478"/>
    <w:rsid w:val="004F7503"/>
    <w:rsid w:val="004F756A"/>
    <w:rsid w:val="004F7629"/>
    <w:rsid w:val="004F7D9E"/>
    <w:rsid w:val="0050019D"/>
    <w:rsid w:val="005001AE"/>
    <w:rsid w:val="005001B6"/>
    <w:rsid w:val="0050037D"/>
    <w:rsid w:val="00500536"/>
    <w:rsid w:val="00500BAF"/>
    <w:rsid w:val="00500C37"/>
    <w:rsid w:val="00500D0B"/>
    <w:rsid w:val="00500F0A"/>
    <w:rsid w:val="005010A4"/>
    <w:rsid w:val="00501265"/>
    <w:rsid w:val="00501B6A"/>
    <w:rsid w:val="00501BC3"/>
    <w:rsid w:val="00501CB0"/>
    <w:rsid w:val="00501E88"/>
    <w:rsid w:val="00501EC0"/>
    <w:rsid w:val="00501F1D"/>
    <w:rsid w:val="00501F3D"/>
    <w:rsid w:val="005023DF"/>
    <w:rsid w:val="00502520"/>
    <w:rsid w:val="00502561"/>
    <w:rsid w:val="00502F15"/>
    <w:rsid w:val="005030B6"/>
    <w:rsid w:val="0050343F"/>
    <w:rsid w:val="0050359A"/>
    <w:rsid w:val="00503C64"/>
    <w:rsid w:val="00504205"/>
    <w:rsid w:val="005045C3"/>
    <w:rsid w:val="00504749"/>
    <w:rsid w:val="005047E9"/>
    <w:rsid w:val="005048A0"/>
    <w:rsid w:val="005048CC"/>
    <w:rsid w:val="00504A81"/>
    <w:rsid w:val="00504DB6"/>
    <w:rsid w:val="005050D0"/>
    <w:rsid w:val="005054F4"/>
    <w:rsid w:val="005056E1"/>
    <w:rsid w:val="00505739"/>
    <w:rsid w:val="0050599E"/>
    <w:rsid w:val="00505FE8"/>
    <w:rsid w:val="00506015"/>
    <w:rsid w:val="00506047"/>
    <w:rsid w:val="00506087"/>
    <w:rsid w:val="00506382"/>
    <w:rsid w:val="00506486"/>
    <w:rsid w:val="005067BE"/>
    <w:rsid w:val="0050685B"/>
    <w:rsid w:val="00506998"/>
    <w:rsid w:val="00506A2B"/>
    <w:rsid w:val="00506BE4"/>
    <w:rsid w:val="00506DCB"/>
    <w:rsid w:val="005070E8"/>
    <w:rsid w:val="00507231"/>
    <w:rsid w:val="005072F6"/>
    <w:rsid w:val="005073CB"/>
    <w:rsid w:val="0050769F"/>
    <w:rsid w:val="005077FD"/>
    <w:rsid w:val="005079FB"/>
    <w:rsid w:val="00507BC5"/>
    <w:rsid w:val="00507D29"/>
    <w:rsid w:val="00507DE9"/>
    <w:rsid w:val="00507E41"/>
    <w:rsid w:val="00510207"/>
    <w:rsid w:val="00510C2F"/>
    <w:rsid w:val="00510DD4"/>
    <w:rsid w:val="00510F47"/>
    <w:rsid w:val="00511182"/>
    <w:rsid w:val="0051124C"/>
    <w:rsid w:val="0051135A"/>
    <w:rsid w:val="00511706"/>
    <w:rsid w:val="00511738"/>
    <w:rsid w:val="00511981"/>
    <w:rsid w:val="00511A2C"/>
    <w:rsid w:val="00511AF0"/>
    <w:rsid w:val="00511C4F"/>
    <w:rsid w:val="005120C2"/>
    <w:rsid w:val="005124A5"/>
    <w:rsid w:val="0051277A"/>
    <w:rsid w:val="005128B8"/>
    <w:rsid w:val="00512A15"/>
    <w:rsid w:val="005130A1"/>
    <w:rsid w:val="005131CE"/>
    <w:rsid w:val="0051349D"/>
    <w:rsid w:val="005137CD"/>
    <w:rsid w:val="0051475D"/>
    <w:rsid w:val="00514995"/>
    <w:rsid w:val="00514BFD"/>
    <w:rsid w:val="00514CD6"/>
    <w:rsid w:val="00514D4A"/>
    <w:rsid w:val="00514E9E"/>
    <w:rsid w:val="00515082"/>
    <w:rsid w:val="00515310"/>
    <w:rsid w:val="00515498"/>
    <w:rsid w:val="0051579D"/>
    <w:rsid w:val="00515CD1"/>
    <w:rsid w:val="00515D26"/>
    <w:rsid w:val="00516194"/>
    <w:rsid w:val="00516273"/>
    <w:rsid w:val="00516511"/>
    <w:rsid w:val="00516588"/>
    <w:rsid w:val="00516A93"/>
    <w:rsid w:val="00516BBE"/>
    <w:rsid w:val="00516CD5"/>
    <w:rsid w:val="0051713A"/>
    <w:rsid w:val="00517277"/>
    <w:rsid w:val="005173B6"/>
    <w:rsid w:val="00517426"/>
    <w:rsid w:val="005174F2"/>
    <w:rsid w:val="0051752B"/>
    <w:rsid w:val="0051779B"/>
    <w:rsid w:val="00517B39"/>
    <w:rsid w:val="00520192"/>
    <w:rsid w:val="00520525"/>
    <w:rsid w:val="00520545"/>
    <w:rsid w:val="005206A8"/>
    <w:rsid w:val="005209DE"/>
    <w:rsid w:val="00520CB8"/>
    <w:rsid w:val="00521555"/>
    <w:rsid w:val="00521855"/>
    <w:rsid w:val="0052188A"/>
    <w:rsid w:val="00521C92"/>
    <w:rsid w:val="00521E6D"/>
    <w:rsid w:val="00522129"/>
    <w:rsid w:val="0052220E"/>
    <w:rsid w:val="005223B0"/>
    <w:rsid w:val="00522402"/>
    <w:rsid w:val="005224DC"/>
    <w:rsid w:val="005226C4"/>
    <w:rsid w:val="00522B39"/>
    <w:rsid w:val="00522FD3"/>
    <w:rsid w:val="00523002"/>
    <w:rsid w:val="005232E8"/>
    <w:rsid w:val="005234E6"/>
    <w:rsid w:val="005235E8"/>
    <w:rsid w:val="005237BC"/>
    <w:rsid w:val="005237F5"/>
    <w:rsid w:val="005238E3"/>
    <w:rsid w:val="0052449B"/>
    <w:rsid w:val="00524A88"/>
    <w:rsid w:val="00524E80"/>
    <w:rsid w:val="00525048"/>
    <w:rsid w:val="005251F3"/>
    <w:rsid w:val="00525232"/>
    <w:rsid w:val="00525400"/>
    <w:rsid w:val="00525588"/>
    <w:rsid w:val="00525CF5"/>
    <w:rsid w:val="005264E8"/>
    <w:rsid w:val="005267A3"/>
    <w:rsid w:val="005267D7"/>
    <w:rsid w:val="00526C17"/>
    <w:rsid w:val="00526E52"/>
    <w:rsid w:val="00527080"/>
    <w:rsid w:val="00527188"/>
    <w:rsid w:val="00527336"/>
    <w:rsid w:val="00527540"/>
    <w:rsid w:val="005275E7"/>
    <w:rsid w:val="00527623"/>
    <w:rsid w:val="005279B9"/>
    <w:rsid w:val="00527A11"/>
    <w:rsid w:val="00527CE1"/>
    <w:rsid w:val="00527F3F"/>
    <w:rsid w:val="00527FE3"/>
    <w:rsid w:val="0053003D"/>
    <w:rsid w:val="00530531"/>
    <w:rsid w:val="005310C5"/>
    <w:rsid w:val="00531283"/>
    <w:rsid w:val="005312E7"/>
    <w:rsid w:val="00531533"/>
    <w:rsid w:val="00531AB9"/>
    <w:rsid w:val="00531CB8"/>
    <w:rsid w:val="005320E3"/>
    <w:rsid w:val="00532139"/>
    <w:rsid w:val="0053222E"/>
    <w:rsid w:val="00532554"/>
    <w:rsid w:val="005328EE"/>
    <w:rsid w:val="00532B8B"/>
    <w:rsid w:val="00532D73"/>
    <w:rsid w:val="00532D9F"/>
    <w:rsid w:val="00532DD8"/>
    <w:rsid w:val="00533478"/>
    <w:rsid w:val="005334CC"/>
    <w:rsid w:val="00533746"/>
    <w:rsid w:val="00533B6F"/>
    <w:rsid w:val="00533D30"/>
    <w:rsid w:val="00534884"/>
    <w:rsid w:val="00534F02"/>
    <w:rsid w:val="005350AD"/>
    <w:rsid w:val="005350AE"/>
    <w:rsid w:val="005353B7"/>
    <w:rsid w:val="00535668"/>
    <w:rsid w:val="0053574B"/>
    <w:rsid w:val="00536046"/>
    <w:rsid w:val="00536228"/>
    <w:rsid w:val="005366BA"/>
    <w:rsid w:val="005367BE"/>
    <w:rsid w:val="00536805"/>
    <w:rsid w:val="005369D2"/>
    <w:rsid w:val="00536AC8"/>
    <w:rsid w:val="00536AD2"/>
    <w:rsid w:val="00536D3B"/>
    <w:rsid w:val="00536DA2"/>
    <w:rsid w:val="00536F90"/>
    <w:rsid w:val="00537304"/>
    <w:rsid w:val="00537532"/>
    <w:rsid w:val="0053769C"/>
    <w:rsid w:val="005377B8"/>
    <w:rsid w:val="005377E1"/>
    <w:rsid w:val="005377FD"/>
    <w:rsid w:val="00537C74"/>
    <w:rsid w:val="00537DE6"/>
    <w:rsid w:val="005400E7"/>
    <w:rsid w:val="005402E5"/>
    <w:rsid w:val="0054065A"/>
    <w:rsid w:val="00540AE3"/>
    <w:rsid w:val="00540C3C"/>
    <w:rsid w:val="00540E51"/>
    <w:rsid w:val="00540FA0"/>
    <w:rsid w:val="005410AE"/>
    <w:rsid w:val="0054121B"/>
    <w:rsid w:val="005413AB"/>
    <w:rsid w:val="00541631"/>
    <w:rsid w:val="00541A2F"/>
    <w:rsid w:val="00541A9C"/>
    <w:rsid w:val="00541D8C"/>
    <w:rsid w:val="00541E6C"/>
    <w:rsid w:val="00541F42"/>
    <w:rsid w:val="005420A8"/>
    <w:rsid w:val="005421FA"/>
    <w:rsid w:val="005423D8"/>
    <w:rsid w:val="00542511"/>
    <w:rsid w:val="00542780"/>
    <w:rsid w:val="00542D39"/>
    <w:rsid w:val="0054305D"/>
    <w:rsid w:val="0054313E"/>
    <w:rsid w:val="0054316B"/>
    <w:rsid w:val="0054333F"/>
    <w:rsid w:val="005434B3"/>
    <w:rsid w:val="0054358B"/>
    <w:rsid w:val="00543752"/>
    <w:rsid w:val="0054383F"/>
    <w:rsid w:val="0054385B"/>
    <w:rsid w:val="00543E07"/>
    <w:rsid w:val="00544035"/>
    <w:rsid w:val="005441BB"/>
    <w:rsid w:val="0054430E"/>
    <w:rsid w:val="00544328"/>
    <w:rsid w:val="0054443A"/>
    <w:rsid w:val="005447E8"/>
    <w:rsid w:val="00544D73"/>
    <w:rsid w:val="00544E89"/>
    <w:rsid w:val="00544F09"/>
    <w:rsid w:val="00545248"/>
    <w:rsid w:val="00545312"/>
    <w:rsid w:val="005453B0"/>
    <w:rsid w:val="00545536"/>
    <w:rsid w:val="0054589D"/>
    <w:rsid w:val="00545D13"/>
    <w:rsid w:val="00545EF1"/>
    <w:rsid w:val="0054629F"/>
    <w:rsid w:val="00546406"/>
    <w:rsid w:val="0054670B"/>
    <w:rsid w:val="00546908"/>
    <w:rsid w:val="00546F96"/>
    <w:rsid w:val="00546FA4"/>
    <w:rsid w:val="00547A14"/>
    <w:rsid w:val="00547A8C"/>
    <w:rsid w:val="00547D3F"/>
    <w:rsid w:val="005500C4"/>
    <w:rsid w:val="00550110"/>
    <w:rsid w:val="0055014D"/>
    <w:rsid w:val="005502EF"/>
    <w:rsid w:val="005504FA"/>
    <w:rsid w:val="00550AF4"/>
    <w:rsid w:val="00550B10"/>
    <w:rsid w:val="00550BFD"/>
    <w:rsid w:val="00550DFC"/>
    <w:rsid w:val="00550E77"/>
    <w:rsid w:val="005512F8"/>
    <w:rsid w:val="0055177D"/>
    <w:rsid w:val="005519F9"/>
    <w:rsid w:val="00551AA8"/>
    <w:rsid w:val="00551BE4"/>
    <w:rsid w:val="00551D65"/>
    <w:rsid w:val="00551E81"/>
    <w:rsid w:val="00551F3E"/>
    <w:rsid w:val="0055210A"/>
    <w:rsid w:val="005524E7"/>
    <w:rsid w:val="0055267B"/>
    <w:rsid w:val="00552DE6"/>
    <w:rsid w:val="00552ED7"/>
    <w:rsid w:val="005532A2"/>
    <w:rsid w:val="00553312"/>
    <w:rsid w:val="0055391A"/>
    <w:rsid w:val="005539B5"/>
    <w:rsid w:val="00553A65"/>
    <w:rsid w:val="00553FAB"/>
    <w:rsid w:val="005544E7"/>
    <w:rsid w:val="00554818"/>
    <w:rsid w:val="00554FCE"/>
    <w:rsid w:val="005553C6"/>
    <w:rsid w:val="005558C0"/>
    <w:rsid w:val="00555AB1"/>
    <w:rsid w:val="00555DFD"/>
    <w:rsid w:val="0055656A"/>
    <w:rsid w:val="00556664"/>
    <w:rsid w:val="0055673C"/>
    <w:rsid w:val="005569F0"/>
    <w:rsid w:val="00556B38"/>
    <w:rsid w:val="00556D67"/>
    <w:rsid w:val="00556DEF"/>
    <w:rsid w:val="00556E01"/>
    <w:rsid w:val="00556F95"/>
    <w:rsid w:val="00557167"/>
    <w:rsid w:val="005572A4"/>
    <w:rsid w:val="005577DF"/>
    <w:rsid w:val="005577E9"/>
    <w:rsid w:val="00557A56"/>
    <w:rsid w:val="00557B2E"/>
    <w:rsid w:val="00557D02"/>
    <w:rsid w:val="00560F5C"/>
    <w:rsid w:val="005611E7"/>
    <w:rsid w:val="0056131E"/>
    <w:rsid w:val="00561605"/>
    <w:rsid w:val="0056196B"/>
    <w:rsid w:val="00561AC6"/>
    <w:rsid w:val="00561D75"/>
    <w:rsid w:val="00562AAD"/>
    <w:rsid w:val="00562ABF"/>
    <w:rsid w:val="00562B29"/>
    <w:rsid w:val="00562E58"/>
    <w:rsid w:val="0056325D"/>
    <w:rsid w:val="00563271"/>
    <w:rsid w:val="005635D2"/>
    <w:rsid w:val="005636B0"/>
    <w:rsid w:val="00563811"/>
    <w:rsid w:val="00563839"/>
    <w:rsid w:val="00563A99"/>
    <w:rsid w:val="00563F7F"/>
    <w:rsid w:val="00564314"/>
    <w:rsid w:val="005644BA"/>
    <w:rsid w:val="005645C8"/>
    <w:rsid w:val="005646B2"/>
    <w:rsid w:val="00564A8C"/>
    <w:rsid w:val="00564B9E"/>
    <w:rsid w:val="00564CEA"/>
    <w:rsid w:val="00564D43"/>
    <w:rsid w:val="00565035"/>
    <w:rsid w:val="0056521D"/>
    <w:rsid w:val="0056565F"/>
    <w:rsid w:val="00565971"/>
    <w:rsid w:val="00565D4A"/>
    <w:rsid w:val="00566247"/>
    <w:rsid w:val="0056650A"/>
    <w:rsid w:val="005666FC"/>
    <w:rsid w:val="005667FA"/>
    <w:rsid w:val="00566BFA"/>
    <w:rsid w:val="005670B1"/>
    <w:rsid w:val="005671DB"/>
    <w:rsid w:val="00567305"/>
    <w:rsid w:val="00567BC3"/>
    <w:rsid w:val="00567D42"/>
    <w:rsid w:val="00570069"/>
    <w:rsid w:val="005701E1"/>
    <w:rsid w:val="005705B2"/>
    <w:rsid w:val="00570918"/>
    <w:rsid w:val="005709DD"/>
    <w:rsid w:val="00570BA0"/>
    <w:rsid w:val="00570BF2"/>
    <w:rsid w:val="005712C7"/>
    <w:rsid w:val="00572420"/>
    <w:rsid w:val="005727E7"/>
    <w:rsid w:val="0057286D"/>
    <w:rsid w:val="00572F38"/>
    <w:rsid w:val="00573152"/>
    <w:rsid w:val="0057338A"/>
    <w:rsid w:val="005733B2"/>
    <w:rsid w:val="005736B6"/>
    <w:rsid w:val="005736FB"/>
    <w:rsid w:val="00573766"/>
    <w:rsid w:val="00573957"/>
    <w:rsid w:val="005739F4"/>
    <w:rsid w:val="00573B85"/>
    <w:rsid w:val="00573C0C"/>
    <w:rsid w:val="00573D40"/>
    <w:rsid w:val="00573F4D"/>
    <w:rsid w:val="00574087"/>
    <w:rsid w:val="005741E8"/>
    <w:rsid w:val="00574A1B"/>
    <w:rsid w:val="00574CA8"/>
    <w:rsid w:val="00574D03"/>
    <w:rsid w:val="00574F1C"/>
    <w:rsid w:val="00575475"/>
    <w:rsid w:val="005755B2"/>
    <w:rsid w:val="00575966"/>
    <w:rsid w:val="005759F9"/>
    <w:rsid w:val="00575D47"/>
    <w:rsid w:val="00575E6A"/>
    <w:rsid w:val="00575F3E"/>
    <w:rsid w:val="005763FF"/>
    <w:rsid w:val="00576668"/>
    <w:rsid w:val="00576979"/>
    <w:rsid w:val="005769C5"/>
    <w:rsid w:val="00576BC2"/>
    <w:rsid w:val="00576DD3"/>
    <w:rsid w:val="00577294"/>
    <w:rsid w:val="0057729B"/>
    <w:rsid w:val="00577322"/>
    <w:rsid w:val="00577524"/>
    <w:rsid w:val="005775A9"/>
    <w:rsid w:val="005775D7"/>
    <w:rsid w:val="00577615"/>
    <w:rsid w:val="005776FD"/>
    <w:rsid w:val="00577815"/>
    <w:rsid w:val="00577CCC"/>
    <w:rsid w:val="005803A7"/>
    <w:rsid w:val="005803B5"/>
    <w:rsid w:val="005806D8"/>
    <w:rsid w:val="00580719"/>
    <w:rsid w:val="00580720"/>
    <w:rsid w:val="005807A5"/>
    <w:rsid w:val="00580B98"/>
    <w:rsid w:val="00580BA1"/>
    <w:rsid w:val="00580BA2"/>
    <w:rsid w:val="00580BBD"/>
    <w:rsid w:val="00580BEB"/>
    <w:rsid w:val="00580C65"/>
    <w:rsid w:val="00580CD3"/>
    <w:rsid w:val="00580FA5"/>
    <w:rsid w:val="00580FC6"/>
    <w:rsid w:val="0058111D"/>
    <w:rsid w:val="005811CA"/>
    <w:rsid w:val="005811D9"/>
    <w:rsid w:val="005811FA"/>
    <w:rsid w:val="00581766"/>
    <w:rsid w:val="00581B7F"/>
    <w:rsid w:val="00581DE5"/>
    <w:rsid w:val="00581E46"/>
    <w:rsid w:val="00582027"/>
    <w:rsid w:val="0058212C"/>
    <w:rsid w:val="00582228"/>
    <w:rsid w:val="005822C9"/>
    <w:rsid w:val="005826C1"/>
    <w:rsid w:val="00582DA7"/>
    <w:rsid w:val="00582FF5"/>
    <w:rsid w:val="0058320F"/>
    <w:rsid w:val="00583639"/>
    <w:rsid w:val="00583703"/>
    <w:rsid w:val="00583752"/>
    <w:rsid w:val="005837B2"/>
    <w:rsid w:val="005838C4"/>
    <w:rsid w:val="005839E8"/>
    <w:rsid w:val="00583AAB"/>
    <w:rsid w:val="00583D67"/>
    <w:rsid w:val="00583FC0"/>
    <w:rsid w:val="005841E9"/>
    <w:rsid w:val="005841EA"/>
    <w:rsid w:val="00584466"/>
    <w:rsid w:val="0058457F"/>
    <w:rsid w:val="00584797"/>
    <w:rsid w:val="005849C2"/>
    <w:rsid w:val="00584BA7"/>
    <w:rsid w:val="00584E48"/>
    <w:rsid w:val="00584F66"/>
    <w:rsid w:val="0058524C"/>
    <w:rsid w:val="00585367"/>
    <w:rsid w:val="005853F0"/>
    <w:rsid w:val="00585972"/>
    <w:rsid w:val="00585A12"/>
    <w:rsid w:val="00585BCC"/>
    <w:rsid w:val="00585D5B"/>
    <w:rsid w:val="0058608E"/>
    <w:rsid w:val="0058689C"/>
    <w:rsid w:val="00586D61"/>
    <w:rsid w:val="00586FE3"/>
    <w:rsid w:val="0058727B"/>
    <w:rsid w:val="0058730C"/>
    <w:rsid w:val="0058779E"/>
    <w:rsid w:val="00587839"/>
    <w:rsid w:val="00590136"/>
    <w:rsid w:val="00590541"/>
    <w:rsid w:val="00590564"/>
    <w:rsid w:val="00590887"/>
    <w:rsid w:val="00590939"/>
    <w:rsid w:val="005909B1"/>
    <w:rsid w:val="00590B97"/>
    <w:rsid w:val="00590D19"/>
    <w:rsid w:val="00590F1F"/>
    <w:rsid w:val="00590F4B"/>
    <w:rsid w:val="00591353"/>
    <w:rsid w:val="00591506"/>
    <w:rsid w:val="0059174F"/>
    <w:rsid w:val="00591865"/>
    <w:rsid w:val="005918F6"/>
    <w:rsid w:val="00591B10"/>
    <w:rsid w:val="00591B94"/>
    <w:rsid w:val="00591BB5"/>
    <w:rsid w:val="00591BBF"/>
    <w:rsid w:val="00591F37"/>
    <w:rsid w:val="0059207D"/>
    <w:rsid w:val="0059214A"/>
    <w:rsid w:val="005925CE"/>
    <w:rsid w:val="00592773"/>
    <w:rsid w:val="005928CB"/>
    <w:rsid w:val="0059295F"/>
    <w:rsid w:val="005929BF"/>
    <w:rsid w:val="00592DFB"/>
    <w:rsid w:val="005930D4"/>
    <w:rsid w:val="0059345C"/>
    <w:rsid w:val="00593612"/>
    <w:rsid w:val="00593AC4"/>
    <w:rsid w:val="00593BBA"/>
    <w:rsid w:val="00593C04"/>
    <w:rsid w:val="00593DB8"/>
    <w:rsid w:val="00593DFC"/>
    <w:rsid w:val="00593E96"/>
    <w:rsid w:val="00594016"/>
    <w:rsid w:val="0059429A"/>
    <w:rsid w:val="005942C3"/>
    <w:rsid w:val="005944DA"/>
    <w:rsid w:val="0059477A"/>
    <w:rsid w:val="00594DD9"/>
    <w:rsid w:val="00595009"/>
    <w:rsid w:val="00595680"/>
    <w:rsid w:val="00595B70"/>
    <w:rsid w:val="00595B9E"/>
    <w:rsid w:val="00595BB6"/>
    <w:rsid w:val="0059628C"/>
    <w:rsid w:val="0059641A"/>
    <w:rsid w:val="005964AD"/>
    <w:rsid w:val="005966C8"/>
    <w:rsid w:val="005968D6"/>
    <w:rsid w:val="0059694C"/>
    <w:rsid w:val="00596C14"/>
    <w:rsid w:val="00596C34"/>
    <w:rsid w:val="00596F03"/>
    <w:rsid w:val="00597285"/>
    <w:rsid w:val="00597295"/>
    <w:rsid w:val="00597438"/>
    <w:rsid w:val="005977BD"/>
    <w:rsid w:val="005977DA"/>
    <w:rsid w:val="005978AF"/>
    <w:rsid w:val="00597A2A"/>
    <w:rsid w:val="00597A41"/>
    <w:rsid w:val="00597D9D"/>
    <w:rsid w:val="00597DBD"/>
    <w:rsid w:val="00597E4E"/>
    <w:rsid w:val="00597F06"/>
    <w:rsid w:val="005A002C"/>
    <w:rsid w:val="005A04A5"/>
    <w:rsid w:val="005A0871"/>
    <w:rsid w:val="005A0B98"/>
    <w:rsid w:val="005A0D07"/>
    <w:rsid w:val="005A0E1E"/>
    <w:rsid w:val="005A0FFD"/>
    <w:rsid w:val="005A1A4B"/>
    <w:rsid w:val="005A1A9F"/>
    <w:rsid w:val="005A2453"/>
    <w:rsid w:val="005A2742"/>
    <w:rsid w:val="005A2C12"/>
    <w:rsid w:val="005A3B46"/>
    <w:rsid w:val="005A3FA6"/>
    <w:rsid w:val="005A3FAC"/>
    <w:rsid w:val="005A41A0"/>
    <w:rsid w:val="005A41B5"/>
    <w:rsid w:val="005A4302"/>
    <w:rsid w:val="005A4444"/>
    <w:rsid w:val="005A4500"/>
    <w:rsid w:val="005A45DD"/>
    <w:rsid w:val="005A492F"/>
    <w:rsid w:val="005A520F"/>
    <w:rsid w:val="005A5774"/>
    <w:rsid w:val="005A57BA"/>
    <w:rsid w:val="005A59EE"/>
    <w:rsid w:val="005A5AE5"/>
    <w:rsid w:val="005A6087"/>
    <w:rsid w:val="005A6557"/>
    <w:rsid w:val="005A6709"/>
    <w:rsid w:val="005A6B19"/>
    <w:rsid w:val="005A6CE8"/>
    <w:rsid w:val="005A6F13"/>
    <w:rsid w:val="005A706E"/>
    <w:rsid w:val="005A7323"/>
    <w:rsid w:val="005A7380"/>
    <w:rsid w:val="005A73A6"/>
    <w:rsid w:val="005A744C"/>
    <w:rsid w:val="005A7E94"/>
    <w:rsid w:val="005B00B4"/>
    <w:rsid w:val="005B01E4"/>
    <w:rsid w:val="005B01FE"/>
    <w:rsid w:val="005B075A"/>
    <w:rsid w:val="005B0B56"/>
    <w:rsid w:val="005B0BFF"/>
    <w:rsid w:val="005B0F01"/>
    <w:rsid w:val="005B11D4"/>
    <w:rsid w:val="005B12D4"/>
    <w:rsid w:val="005B12E4"/>
    <w:rsid w:val="005B1513"/>
    <w:rsid w:val="005B16F1"/>
    <w:rsid w:val="005B1762"/>
    <w:rsid w:val="005B18D1"/>
    <w:rsid w:val="005B1B63"/>
    <w:rsid w:val="005B1BCF"/>
    <w:rsid w:val="005B1D3C"/>
    <w:rsid w:val="005B1E08"/>
    <w:rsid w:val="005B1E4A"/>
    <w:rsid w:val="005B220C"/>
    <w:rsid w:val="005B2478"/>
    <w:rsid w:val="005B2812"/>
    <w:rsid w:val="005B28A5"/>
    <w:rsid w:val="005B2AD0"/>
    <w:rsid w:val="005B2C84"/>
    <w:rsid w:val="005B2D5F"/>
    <w:rsid w:val="005B3104"/>
    <w:rsid w:val="005B34BE"/>
    <w:rsid w:val="005B3502"/>
    <w:rsid w:val="005B37DC"/>
    <w:rsid w:val="005B3A4F"/>
    <w:rsid w:val="005B3C9C"/>
    <w:rsid w:val="005B4380"/>
    <w:rsid w:val="005B4595"/>
    <w:rsid w:val="005B4616"/>
    <w:rsid w:val="005B48C4"/>
    <w:rsid w:val="005B4933"/>
    <w:rsid w:val="005B4A05"/>
    <w:rsid w:val="005B4C44"/>
    <w:rsid w:val="005B4E40"/>
    <w:rsid w:val="005B510E"/>
    <w:rsid w:val="005B52FC"/>
    <w:rsid w:val="005B5651"/>
    <w:rsid w:val="005B5B18"/>
    <w:rsid w:val="005B5CEC"/>
    <w:rsid w:val="005B6221"/>
    <w:rsid w:val="005B6434"/>
    <w:rsid w:val="005B6786"/>
    <w:rsid w:val="005B68F0"/>
    <w:rsid w:val="005B6A6B"/>
    <w:rsid w:val="005B6B49"/>
    <w:rsid w:val="005B6BFF"/>
    <w:rsid w:val="005B6CDB"/>
    <w:rsid w:val="005B710D"/>
    <w:rsid w:val="005B73DE"/>
    <w:rsid w:val="005B78EB"/>
    <w:rsid w:val="005B7D57"/>
    <w:rsid w:val="005B7E93"/>
    <w:rsid w:val="005C01F7"/>
    <w:rsid w:val="005C02C4"/>
    <w:rsid w:val="005C02FF"/>
    <w:rsid w:val="005C05B1"/>
    <w:rsid w:val="005C05B7"/>
    <w:rsid w:val="005C05F7"/>
    <w:rsid w:val="005C0A9A"/>
    <w:rsid w:val="005C0EFF"/>
    <w:rsid w:val="005C1006"/>
    <w:rsid w:val="005C1154"/>
    <w:rsid w:val="005C13E4"/>
    <w:rsid w:val="005C1856"/>
    <w:rsid w:val="005C1958"/>
    <w:rsid w:val="005C19B7"/>
    <w:rsid w:val="005C1A90"/>
    <w:rsid w:val="005C1C69"/>
    <w:rsid w:val="005C1D28"/>
    <w:rsid w:val="005C1DB9"/>
    <w:rsid w:val="005C26F3"/>
    <w:rsid w:val="005C2847"/>
    <w:rsid w:val="005C29A5"/>
    <w:rsid w:val="005C2A6F"/>
    <w:rsid w:val="005C2BBA"/>
    <w:rsid w:val="005C313A"/>
    <w:rsid w:val="005C31A3"/>
    <w:rsid w:val="005C31A4"/>
    <w:rsid w:val="005C31D0"/>
    <w:rsid w:val="005C320B"/>
    <w:rsid w:val="005C3804"/>
    <w:rsid w:val="005C399E"/>
    <w:rsid w:val="005C3C23"/>
    <w:rsid w:val="005C3C3C"/>
    <w:rsid w:val="005C3CB8"/>
    <w:rsid w:val="005C3D84"/>
    <w:rsid w:val="005C3F48"/>
    <w:rsid w:val="005C410C"/>
    <w:rsid w:val="005C42C6"/>
    <w:rsid w:val="005C494C"/>
    <w:rsid w:val="005C4B10"/>
    <w:rsid w:val="005C4D96"/>
    <w:rsid w:val="005C4DBE"/>
    <w:rsid w:val="005C4F38"/>
    <w:rsid w:val="005C5201"/>
    <w:rsid w:val="005C543F"/>
    <w:rsid w:val="005C5751"/>
    <w:rsid w:val="005C5AF2"/>
    <w:rsid w:val="005C5CFD"/>
    <w:rsid w:val="005C5D9E"/>
    <w:rsid w:val="005C5FBB"/>
    <w:rsid w:val="005C6277"/>
    <w:rsid w:val="005C62A1"/>
    <w:rsid w:val="005C6432"/>
    <w:rsid w:val="005C661F"/>
    <w:rsid w:val="005C6867"/>
    <w:rsid w:val="005C69E9"/>
    <w:rsid w:val="005C6B10"/>
    <w:rsid w:val="005C6B29"/>
    <w:rsid w:val="005C6E4F"/>
    <w:rsid w:val="005C6E9B"/>
    <w:rsid w:val="005C6EEB"/>
    <w:rsid w:val="005C6F19"/>
    <w:rsid w:val="005C6FB6"/>
    <w:rsid w:val="005C7065"/>
    <w:rsid w:val="005C7791"/>
    <w:rsid w:val="005C782E"/>
    <w:rsid w:val="005C7A14"/>
    <w:rsid w:val="005C7F93"/>
    <w:rsid w:val="005D00B7"/>
    <w:rsid w:val="005D00C8"/>
    <w:rsid w:val="005D0299"/>
    <w:rsid w:val="005D0621"/>
    <w:rsid w:val="005D0919"/>
    <w:rsid w:val="005D0D55"/>
    <w:rsid w:val="005D0F1D"/>
    <w:rsid w:val="005D0FEF"/>
    <w:rsid w:val="005D1177"/>
    <w:rsid w:val="005D1233"/>
    <w:rsid w:val="005D1618"/>
    <w:rsid w:val="005D18E6"/>
    <w:rsid w:val="005D1A4E"/>
    <w:rsid w:val="005D1A9B"/>
    <w:rsid w:val="005D1CC3"/>
    <w:rsid w:val="005D1F3E"/>
    <w:rsid w:val="005D1FE6"/>
    <w:rsid w:val="005D2387"/>
    <w:rsid w:val="005D250A"/>
    <w:rsid w:val="005D25D8"/>
    <w:rsid w:val="005D2636"/>
    <w:rsid w:val="005D278F"/>
    <w:rsid w:val="005D27B6"/>
    <w:rsid w:val="005D2807"/>
    <w:rsid w:val="005D2829"/>
    <w:rsid w:val="005D28AD"/>
    <w:rsid w:val="005D2A16"/>
    <w:rsid w:val="005D2B20"/>
    <w:rsid w:val="005D2B90"/>
    <w:rsid w:val="005D2BEB"/>
    <w:rsid w:val="005D2C76"/>
    <w:rsid w:val="005D2E83"/>
    <w:rsid w:val="005D33E3"/>
    <w:rsid w:val="005D34B9"/>
    <w:rsid w:val="005D3511"/>
    <w:rsid w:val="005D39F0"/>
    <w:rsid w:val="005D3AC4"/>
    <w:rsid w:val="005D3B64"/>
    <w:rsid w:val="005D3DCD"/>
    <w:rsid w:val="005D3ED6"/>
    <w:rsid w:val="005D4052"/>
    <w:rsid w:val="005D4201"/>
    <w:rsid w:val="005D4808"/>
    <w:rsid w:val="005D48DF"/>
    <w:rsid w:val="005D4960"/>
    <w:rsid w:val="005D4E6A"/>
    <w:rsid w:val="005D585A"/>
    <w:rsid w:val="005D5BE0"/>
    <w:rsid w:val="005D5E7B"/>
    <w:rsid w:val="005D607E"/>
    <w:rsid w:val="005D6316"/>
    <w:rsid w:val="005D673C"/>
    <w:rsid w:val="005D677E"/>
    <w:rsid w:val="005D6982"/>
    <w:rsid w:val="005D69F4"/>
    <w:rsid w:val="005D6AE5"/>
    <w:rsid w:val="005D6C15"/>
    <w:rsid w:val="005D6FB8"/>
    <w:rsid w:val="005D71B8"/>
    <w:rsid w:val="005D73D0"/>
    <w:rsid w:val="005D7C24"/>
    <w:rsid w:val="005D7E0E"/>
    <w:rsid w:val="005E0201"/>
    <w:rsid w:val="005E048F"/>
    <w:rsid w:val="005E07FB"/>
    <w:rsid w:val="005E0817"/>
    <w:rsid w:val="005E0883"/>
    <w:rsid w:val="005E0B68"/>
    <w:rsid w:val="005E0D59"/>
    <w:rsid w:val="005E0E85"/>
    <w:rsid w:val="005E0EE8"/>
    <w:rsid w:val="005E1493"/>
    <w:rsid w:val="005E15D8"/>
    <w:rsid w:val="005E18FD"/>
    <w:rsid w:val="005E1B0B"/>
    <w:rsid w:val="005E2282"/>
    <w:rsid w:val="005E2524"/>
    <w:rsid w:val="005E281F"/>
    <w:rsid w:val="005E2A22"/>
    <w:rsid w:val="005E2AB4"/>
    <w:rsid w:val="005E2FAF"/>
    <w:rsid w:val="005E3805"/>
    <w:rsid w:val="005E3922"/>
    <w:rsid w:val="005E3CE7"/>
    <w:rsid w:val="005E3F1F"/>
    <w:rsid w:val="005E3F93"/>
    <w:rsid w:val="005E442F"/>
    <w:rsid w:val="005E44D8"/>
    <w:rsid w:val="005E451F"/>
    <w:rsid w:val="005E45D6"/>
    <w:rsid w:val="005E4712"/>
    <w:rsid w:val="005E4813"/>
    <w:rsid w:val="005E4C5A"/>
    <w:rsid w:val="005E4FB9"/>
    <w:rsid w:val="005E52FE"/>
    <w:rsid w:val="005E5C36"/>
    <w:rsid w:val="005E5C4D"/>
    <w:rsid w:val="005E61E3"/>
    <w:rsid w:val="005E647C"/>
    <w:rsid w:val="005E66FC"/>
    <w:rsid w:val="005E6AAA"/>
    <w:rsid w:val="005E6E37"/>
    <w:rsid w:val="005E70E3"/>
    <w:rsid w:val="005E75BB"/>
    <w:rsid w:val="005E75D8"/>
    <w:rsid w:val="005E76E2"/>
    <w:rsid w:val="005E79CC"/>
    <w:rsid w:val="005E7B0D"/>
    <w:rsid w:val="005E7B59"/>
    <w:rsid w:val="005E7BB4"/>
    <w:rsid w:val="005E7CA6"/>
    <w:rsid w:val="005E7F3B"/>
    <w:rsid w:val="005F0878"/>
    <w:rsid w:val="005F0A49"/>
    <w:rsid w:val="005F0B5C"/>
    <w:rsid w:val="005F0C44"/>
    <w:rsid w:val="005F0D6E"/>
    <w:rsid w:val="005F0D7E"/>
    <w:rsid w:val="005F0EF9"/>
    <w:rsid w:val="005F127C"/>
    <w:rsid w:val="005F1A64"/>
    <w:rsid w:val="005F1F99"/>
    <w:rsid w:val="005F2009"/>
    <w:rsid w:val="005F208F"/>
    <w:rsid w:val="005F211E"/>
    <w:rsid w:val="005F238C"/>
    <w:rsid w:val="005F2438"/>
    <w:rsid w:val="005F25F3"/>
    <w:rsid w:val="005F264F"/>
    <w:rsid w:val="005F26C2"/>
    <w:rsid w:val="005F26D7"/>
    <w:rsid w:val="005F283D"/>
    <w:rsid w:val="005F2BCB"/>
    <w:rsid w:val="005F2E0D"/>
    <w:rsid w:val="005F2EC5"/>
    <w:rsid w:val="005F3615"/>
    <w:rsid w:val="005F3894"/>
    <w:rsid w:val="005F3901"/>
    <w:rsid w:val="005F48F4"/>
    <w:rsid w:val="005F4BE9"/>
    <w:rsid w:val="005F4F8A"/>
    <w:rsid w:val="005F5294"/>
    <w:rsid w:val="005F53B8"/>
    <w:rsid w:val="005F5746"/>
    <w:rsid w:val="005F59DD"/>
    <w:rsid w:val="005F5F4C"/>
    <w:rsid w:val="005F6029"/>
    <w:rsid w:val="005F651C"/>
    <w:rsid w:val="005F6935"/>
    <w:rsid w:val="005F6A74"/>
    <w:rsid w:val="005F6AB0"/>
    <w:rsid w:val="005F7B33"/>
    <w:rsid w:val="005F7CAF"/>
    <w:rsid w:val="0060054F"/>
    <w:rsid w:val="00600612"/>
    <w:rsid w:val="006007B5"/>
    <w:rsid w:val="00600817"/>
    <w:rsid w:val="00600BB7"/>
    <w:rsid w:val="00600F7C"/>
    <w:rsid w:val="0060136B"/>
    <w:rsid w:val="00601371"/>
    <w:rsid w:val="006014AB"/>
    <w:rsid w:val="00601BE9"/>
    <w:rsid w:val="00601EB3"/>
    <w:rsid w:val="0060220F"/>
    <w:rsid w:val="006022A8"/>
    <w:rsid w:val="006023FA"/>
    <w:rsid w:val="006026AB"/>
    <w:rsid w:val="006027D8"/>
    <w:rsid w:val="00603884"/>
    <w:rsid w:val="006039D1"/>
    <w:rsid w:val="00603A08"/>
    <w:rsid w:val="00603DAB"/>
    <w:rsid w:val="00603E61"/>
    <w:rsid w:val="00603FAF"/>
    <w:rsid w:val="006040C8"/>
    <w:rsid w:val="00604198"/>
    <w:rsid w:val="006041F9"/>
    <w:rsid w:val="00604368"/>
    <w:rsid w:val="0060460E"/>
    <w:rsid w:val="006046A9"/>
    <w:rsid w:val="006054D1"/>
    <w:rsid w:val="00605AFE"/>
    <w:rsid w:val="0060634A"/>
    <w:rsid w:val="006076AA"/>
    <w:rsid w:val="006076BD"/>
    <w:rsid w:val="006078B2"/>
    <w:rsid w:val="006078D3"/>
    <w:rsid w:val="00610678"/>
    <w:rsid w:val="00610FFA"/>
    <w:rsid w:val="006110A3"/>
    <w:rsid w:val="0061186F"/>
    <w:rsid w:val="006119DD"/>
    <w:rsid w:val="006121F5"/>
    <w:rsid w:val="00612263"/>
    <w:rsid w:val="00612573"/>
    <w:rsid w:val="00612A34"/>
    <w:rsid w:val="00612F5F"/>
    <w:rsid w:val="0061300D"/>
    <w:rsid w:val="006131AE"/>
    <w:rsid w:val="00613219"/>
    <w:rsid w:val="006132A7"/>
    <w:rsid w:val="0061373C"/>
    <w:rsid w:val="0061394E"/>
    <w:rsid w:val="00613DAC"/>
    <w:rsid w:val="00613F30"/>
    <w:rsid w:val="00614302"/>
    <w:rsid w:val="006145F5"/>
    <w:rsid w:val="00614876"/>
    <w:rsid w:val="00614CA0"/>
    <w:rsid w:val="00614DCB"/>
    <w:rsid w:val="0061546D"/>
    <w:rsid w:val="0061549F"/>
    <w:rsid w:val="006154DB"/>
    <w:rsid w:val="0061577C"/>
    <w:rsid w:val="0061582B"/>
    <w:rsid w:val="00615892"/>
    <w:rsid w:val="00615895"/>
    <w:rsid w:val="0061597C"/>
    <w:rsid w:val="006159E7"/>
    <w:rsid w:val="0061605D"/>
    <w:rsid w:val="00616063"/>
    <w:rsid w:val="0061614B"/>
    <w:rsid w:val="006164C1"/>
    <w:rsid w:val="0061674B"/>
    <w:rsid w:val="00616C2D"/>
    <w:rsid w:val="00616C2F"/>
    <w:rsid w:val="00616F12"/>
    <w:rsid w:val="006171B1"/>
    <w:rsid w:val="00617304"/>
    <w:rsid w:val="00617347"/>
    <w:rsid w:val="00617372"/>
    <w:rsid w:val="006173D5"/>
    <w:rsid w:val="006174BF"/>
    <w:rsid w:val="0061766A"/>
    <w:rsid w:val="00617CF3"/>
    <w:rsid w:val="00617DEF"/>
    <w:rsid w:val="00620075"/>
    <w:rsid w:val="006201E2"/>
    <w:rsid w:val="006206DD"/>
    <w:rsid w:val="006207F3"/>
    <w:rsid w:val="00620849"/>
    <w:rsid w:val="00620862"/>
    <w:rsid w:val="006212F5"/>
    <w:rsid w:val="006213F1"/>
    <w:rsid w:val="00621446"/>
    <w:rsid w:val="00622210"/>
    <w:rsid w:val="0062276D"/>
    <w:rsid w:val="00622BF5"/>
    <w:rsid w:val="00622D7B"/>
    <w:rsid w:val="00622F6A"/>
    <w:rsid w:val="0062319D"/>
    <w:rsid w:val="006232CD"/>
    <w:rsid w:val="0062340E"/>
    <w:rsid w:val="00623559"/>
    <w:rsid w:val="0062366A"/>
    <w:rsid w:val="00623711"/>
    <w:rsid w:val="00623839"/>
    <w:rsid w:val="00623840"/>
    <w:rsid w:val="00623963"/>
    <w:rsid w:val="00623B78"/>
    <w:rsid w:val="00623D2B"/>
    <w:rsid w:val="00623E17"/>
    <w:rsid w:val="00623F79"/>
    <w:rsid w:val="00623FDD"/>
    <w:rsid w:val="00624142"/>
    <w:rsid w:val="006243DA"/>
    <w:rsid w:val="00624546"/>
    <w:rsid w:val="006245BE"/>
    <w:rsid w:val="006245C9"/>
    <w:rsid w:val="006246DA"/>
    <w:rsid w:val="00624725"/>
    <w:rsid w:val="0062494B"/>
    <w:rsid w:val="00624B8C"/>
    <w:rsid w:val="00624CC9"/>
    <w:rsid w:val="00624D05"/>
    <w:rsid w:val="00624E42"/>
    <w:rsid w:val="006251C4"/>
    <w:rsid w:val="00625723"/>
    <w:rsid w:val="006258D5"/>
    <w:rsid w:val="00625A10"/>
    <w:rsid w:val="00625AA3"/>
    <w:rsid w:val="00625AD6"/>
    <w:rsid w:val="00625C8B"/>
    <w:rsid w:val="00625DF9"/>
    <w:rsid w:val="00625FEC"/>
    <w:rsid w:val="006260E5"/>
    <w:rsid w:val="006263F4"/>
    <w:rsid w:val="006266F0"/>
    <w:rsid w:val="00626C0A"/>
    <w:rsid w:val="00626CB4"/>
    <w:rsid w:val="00627166"/>
    <w:rsid w:val="006275A0"/>
    <w:rsid w:val="0062761C"/>
    <w:rsid w:val="0062766B"/>
    <w:rsid w:val="006277AF"/>
    <w:rsid w:val="006278D0"/>
    <w:rsid w:val="00627ABE"/>
    <w:rsid w:val="00627DE1"/>
    <w:rsid w:val="00627F95"/>
    <w:rsid w:val="006301BA"/>
    <w:rsid w:val="0063022D"/>
    <w:rsid w:val="00630857"/>
    <w:rsid w:val="00630A25"/>
    <w:rsid w:val="00630A2C"/>
    <w:rsid w:val="00630B2E"/>
    <w:rsid w:val="00630C1E"/>
    <w:rsid w:val="00631339"/>
    <w:rsid w:val="006316AF"/>
    <w:rsid w:val="006316D0"/>
    <w:rsid w:val="00631729"/>
    <w:rsid w:val="00631B09"/>
    <w:rsid w:val="00631BCD"/>
    <w:rsid w:val="00631DC2"/>
    <w:rsid w:val="00631F29"/>
    <w:rsid w:val="00631F78"/>
    <w:rsid w:val="00632042"/>
    <w:rsid w:val="006320FA"/>
    <w:rsid w:val="006321CA"/>
    <w:rsid w:val="00632366"/>
    <w:rsid w:val="006323F3"/>
    <w:rsid w:val="006326D5"/>
    <w:rsid w:val="00632762"/>
    <w:rsid w:val="006329DA"/>
    <w:rsid w:val="00632BD5"/>
    <w:rsid w:val="00632C00"/>
    <w:rsid w:val="00633A9B"/>
    <w:rsid w:val="00633B44"/>
    <w:rsid w:val="00633C99"/>
    <w:rsid w:val="00633DD8"/>
    <w:rsid w:val="006346F3"/>
    <w:rsid w:val="006347EC"/>
    <w:rsid w:val="006348E0"/>
    <w:rsid w:val="00634B94"/>
    <w:rsid w:val="00634FCC"/>
    <w:rsid w:val="00635772"/>
    <w:rsid w:val="00635A45"/>
    <w:rsid w:val="00635A6E"/>
    <w:rsid w:val="00635B5C"/>
    <w:rsid w:val="00635FE5"/>
    <w:rsid w:val="00635FEB"/>
    <w:rsid w:val="00636137"/>
    <w:rsid w:val="00636C38"/>
    <w:rsid w:val="00636C84"/>
    <w:rsid w:val="00636FE7"/>
    <w:rsid w:val="00637419"/>
    <w:rsid w:val="006376D6"/>
    <w:rsid w:val="006376E1"/>
    <w:rsid w:val="00637861"/>
    <w:rsid w:val="00637B91"/>
    <w:rsid w:val="00637D47"/>
    <w:rsid w:val="0064004F"/>
    <w:rsid w:val="00640298"/>
    <w:rsid w:val="00640657"/>
    <w:rsid w:val="006407FD"/>
    <w:rsid w:val="00640997"/>
    <w:rsid w:val="00640DD9"/>
    <w:rsid w:val="00640F04"/>
    <w:rsid w:val="00640F68"/>
    <w:rsid w:val="00641054"/>
    <w:rsid w:val="00641165"/>
    <w:rsid w:val="0064124C"/>
    <w:rsid w:val="006413DF"/>
    <w:rsid w:val="00641553"/>
    <w:rsid w:val="0064168C"/>
    <w:rsid w:val="00641938"/>
    <w:rsid w:val="00641B89"/>
    <w:rsid w:val="00642200"/>
    <w:rsid w:val="0064235F"/>
    <w:rsid w:val="00642505"/>
    <w:rsid w:val="006425BC"/>
    <w:rsid w:val="00642DC5"/>
    <w:rsid w:val="006432B6"/>
    <w:rsid w:val="00643308"/>
    <w:rsid w:val="00643827"/>
    <w:rsid w:val="0064384D"/>
    <w:rsid w:val="00643850"/>
    <w:rsid w:val="00643905"/>
    <w:rsid w:val="00643B9A"/>
    <w:rsid w:val="00644048"/>
    <w:rsid w:val="00644184"/>
    <w:rsid w:val="0064436D"/>
    <w:rsid w:val="006443C0"/>
    <w:rsid w:val="00644432"/>
    <w:rsid w:val="0064455D"/>
    <w:rsid w:val="006445AB"/>
    <w:rsid w:val="0064488B"/>
    <w:rsid w:val="00644B49"/>
    <w:rsid w:val="00644D99"/>
    <w:rsid w:val="006451DF"/>
    <w:rsid w:val="00645444"/>
    <w:rsid w:val="0064546B"/>
    <w:rsid w:val="006457F9"/>
    <w:rsid w:val="0064580E"/>
    <w:rsid w:val="00645976"/>
    <w:rsid w:val="00645A44"/>
    <w:rsid w:val="00646070"/>
    <w:rsid w:val="00646247"/>
    <w:rsid w:val="006465C2"/>
    <w:rsid w:val="00646838"/>
    <w:rsid w:val="00646D7D"/>
    <w:rsid w:val="00646FA6"/>
    <w:rsid w:val="006471AB"/>
    <w:rsid w:val="006472D8"/>
    <w:rsid w:val="00647BF8"/>
    <w:rsid w:val="00647C53"/>
    <w:rsid w:val="00647CF1"/>
    <w:rsid w:val="00647D64"/>
    <w:rsid w:val="00647E79"/>
    <w:rsid w:val="00647FE6"/>
    <w:rsid w:val="0065006C"/>
    <w:rsid w:val="00650347"/>
    <w:rsid w:val="0065086A"/>
    <w:rsid w:val="0065087B"/>
    <w:rsid w:val="00650967"/>
    <w:rsid w:val="006509A5"/>
    <w:rsid w:val="00650A5A"/>
    <w:rsid w:val="00650B00"/>
    <w:rsid w:val="006511A9"/>
    <w:rsid w:val="0065134B"/>
    <w:rsid w:val="00651519"/>
    <w:rsid w:val="00651698"/>
    <w:rsid w:val="00651F71"/>
    <w:rsid w:val="00652034"/>
    <w:rsid w:val="00652416"/>
    <w:rsid w:val="0065265C"/>
    <w:rsid w:val="006527B4"/>
    <w:rsid w:val="00652A4F"/>
    <w:rsid w:val="00652AB7"/>
    <w:rsid w:val="00652D08"/>
    <w:rsid w:val="00652DBA"/>
    <w:rsid w:val="00653153"/>
    <w:rsid w:val="006531E3"/>
    <w:rsid w:val="006535DF"/>
    <w:rsid w:val="00653871"/>
    <w:rsid w:val="00653FE0"/>
    <w:rsid w:val="0065401A"/>
    <w:rsid w:val="00654591"/>
    <w:rsid w:val="00654609"/>
    <w:rsid w:val="006548C1"/>
    <w:rsid w:val="00654990"/>
    <w:rsid w:val="00654BFF"/>
    <w:rsid w:val="00654E1F"/>
    <w:rsid w:val="00654E8D"/>
    <w:rsid w:val="00654EF9"/>
    <w:rsid w:val="00655118"/>
    <w:rsid w:val="00655285"/>
    <w:rsid w:val="006557C6"/>
    <w:rsid w:val="00655A25"/>
    <w:rsid w:val="00655D6C"/>
    <w:rsid w:val="006561CA"/>
    <w:rsid w:val="00656262"/>
    <w:rsid w:val="00656487"/>
    <w:rsid w:val="0065659C"/>
    <w:rsid w:val="0065691C"/>
    <w:rsid w:val="00656C3D"/>
    <w:rsid w:val="00656E03"/>
    <w:rsid w:val="006573E1"/>
    <w:rsid w:val="00657504"/>
    <w:rsid w:val="00657654"/>
    <w:rsid w:val="006576F6"/>
    <w:rsid w:val="00657ABF"/>
    <w:rsid w:val="00657C92"/>
    <w:rsid w:val="00657F62"/>
    <w:rsid w:val="00660000"/>
    <w:rsid w:val="00660057"/>
    <w:rsid w:val="006600BB"/>
    <w:rsid w:val="006600E5"/>
    <w:rsid w:val="006606EB"/>
    <w:rsid w:val="00660885"/>
    <w:rsid w:val="006608F6"/>
    <w:rsid w:val="006608F8"/>
    <w:rsid w:val="00660A42"/>
    <w:rsid w:val="00660B53"/>
    <w:rsid w:val="0066119F"/>
    <w:rsid w:val="006612A7"/>
    <w:rsid w:val="00661556"/>
    <w:rsid w:val="0066179A"/>
    <w:rsid w:val="00661D3E"/>
    <w:rsid w:val="00661F1E"/>
    <w:rsid w:val="00662397"/>
    <w:rsid w:val="006624EB"/>
    <w:rsid w:val="006626A5"/>
    <w:rsid w:val="006627D5"/>
    <w:rsid w:val="006629AF"/>
    <w:rsid w:val="006629B5"/>
    <w:rsid w:val="00662ABE"/>
    <w:rsid w:val="00662B89"/>
    <w:rsid w:val="00662E38"/>
    <w:rsid w:val="00662F3D"/>
    <w:rsid w:val="006638AB"/>
    <w:rsid w:val="00663AB1"/>
    <w:rsid w:val="00663C28"/>
    <w:rsid w:val="00663ED4"/>
    <w:rsid w:val="00663FBF"/>
    <w:rsid w:val="00664033"/>
    <w:rsid w:val="00664458"/>
    <w:rsid w:val="006644CC"/>
    <w:rsid w:val="00664ED3"/>
    <w:rsid w:val="006653B0"/>
    <w:rsid w:val="006656A7"/>
    <w:rsid w:val="00665855"/>
    <w:rsid w:val="006659BC"/>
    <w:rsid w:val="00665D05"/>
    <w:rsid w:val="00665D2D"/>
    <w:rsid w:val="00666289"/>
    <w:rsid w:val="0066654D"/>
    <w:rsid w:val="0066665B"/>
    <w:rsid w:val="0066669D"/>
    <w:rsid w:val="00666918"/>
    <w:rsid w:val="00667203"/>
    <w:rsid w:val="006679D3"/>
    <w:rsid w:val="00667B6E"/>
    <w:rsid w:val="00667CB9"/>
    <w:rsid w:val="00667CE9"/>
    <w:rsid w:val="006700A1"/>
    <w:rsid w:val="006703C2"/>
    <w:rsid w:val="00670661"/>
    <w:rsid w:val="00670758"/>
    <w:rsid w:val="00670AF5"/>
    <w:rsid w:val="0067174D"/>
    <w:rsid w:val="006719A1"/>
    <w:rsid w:val="00671F91"/>
    <w:rsid w:val="00671F9F"/>
    <w:rsid w:val="0067213F"/>
    <w:rsid w:val="00672192"/>
    <w:rsid w:val="0067285F"/>
    <w:rsid w:val="00672921"/>
    <w:rsid w:val="00672B0E"/>
    <w:rsid w:val="00672C3C"/>
    <w:rsid w:val="00672D25"/>
    <w:rsid w:val="0067349B"/>
    <w:rsid w:val="006735A0"/>
    <w:rsid w:val="006737FF"/>
    <w:rsid w:val="00673A93"/>
    <w:rsid w:val="00673E21"/>
    <w:rsid w:val="00674902"/>
    <w:rsid w:val="00674A31"/>
    <w:rsid w:val="00674B94"/>
    <w:rsid w:val="00674CC9"/>
    <w:rsid w:val="00674D71"/>
    <w:rsid w:val="00675134"/>
    <w:rsid w:val="00675444"/>
    <w:rsid w:val="00675822"/>
    <w:rsid w:val="0067592C"/>
    <w:rsid w:val="00675A95"/>
    <w:rsid w:val="00675FF6"/>
    <w:rsid w:val="006760F1"/>
    <w:rsid w:val="006760F9"/>
    <w:rsid w:val="006763A3"/>
    <w:rsid w:val="006764B8"/>
    <w:rsid w:val="00676657"/>
    <w:rsid w:val="00677034"/>
    <w:rsid w:val="00677537"/>
    <w:rsid w:val="00677CF3"/>
    <w:rsid w:val="00677F33"/>
    <w:rsid w:val="0068013E"/>
    <w:rsid w:val="0068014A"/>
    <w:rsid w:val="0068045F"/>
    <w:rsid w:val="006806B3"/>
    <w:rsid w:val="006808F1"/>
    <w:rsid w:val="00680DA6"/>
    <w:rsid w:val="00680E22"/>
    <w:rsid w:val="00680FE6"/>
    <w:rsid w:val="006810E2"/>
    <w:rsid w:val="006814EF"/>
    <w:rsid w:val="0068182D"/>
    <w:rsid w:val="00681A4D"/>
    <w:rsid w:val="00681C28"/>
    <w:rsid w:val="00681DBC"/>
    <w:rsid w:val="00681EBF"/>
    <w:rsid w:val="0068249F"/>
    <w:rsid w:val="0068266F"/>
    <w:rsid w:val="0068275B"/>
    <w:rsid w:val="00682ADC"/>
    <w:rsid w:val="00682E4C"/>
    <w:rsid w:val="006831A7"/>
    <w:rsid w:val="006832B7"/>
    <w:rsid w:val="0068333E"/>
    <w:rsid w:val="00683373"/>
    <w:rsid w:val="00683440"/>
    <w:rsid w:val="00683714"/>
    <w:rsid w:val="00683DA7"/>
    <w:rsid w:val="00683DDD"/>
    <w:rsid w:val="0068487F"/>
    <w:rsid w:val="00684AD3"/>
    <w:rsid w:val="00684B23"/>
    <w:rsid w:val="00684EBA"/>
    <w:rsid w:val="00684FA8"/>
    <w:rsid w:val="00684FEA"/>
    <w:rsid w:val="00685120"/>
    <w:rsid w:val="006851FD"/>
    <w:rsid w:val="00685296"/>
    <w:rsid w:val="006853B1"/>
    <w:rsid w:val="0068540D"/>
    <w:rsid w:val="00685441"/>
    <w:rsid w:val="00685628"/>
    <w:rsid w:val="006856C4"/>
    <w:rsid w:val="00685A65"/>
    <w:rsid w:val="00685A81"/>
    <w:rsid w:val="00685C98"/>
    <w:rsid w:val="00685E9C"/>
    <w:rsid w:val="00686414"/>
    <w:rsid w:val="006864AE"/>
    <w:rsid w:val="006864FE"/>
    <w:rsid w:val="006865BC"/>
    <w:rsid w:val="006867A5"/>
    <w:rsid w:val="00686DBE"/>
    <w:rsid w:val="006871C1"/>
    <w:rsid w:val="00687BC4"/>
    <w:rsid w:val="00687C39"/>
    <w:rsid w:val="00687DEB"/>
    <w:rsid w:val="0069014A"/>
    <w:rsid w:val="00690183"/>
    <w:rsid w:val="00690619"/>
    <w:rsid w:val="00690765"/>
    <w:rsid w:val="006907FE"/>
    <w:rsid w:val="00690912"/>
    <w:rsid w:val="00690F77"/>
    <w:rsid w:val="006910D0"/>
    <w:rsid w:val="00691267"/>
    <w:rsid w:val="006916A0"/>
    <w:rsid w:val="00691955"/>
    <w:rsid w:val="0069218A"/>
    <w:rsid w:val="006923C4"/>
    <w:rsid w:val="00692458"/>
    <w:rsid w:val="00692589"/>
    <w:rsid w:val="006925DB"/>
    <w:rsid w:val="00692669"/>
    <w:rsid w:val="006928C0"/>
    <w:rsid w:val="00692C0F"/>
    <w:rsid w:val="00692D86"/>
    <w:rsid w:val="006931DB"/>
    <w:rsid w:val="00693833"/>
    <w:rsid w:val="00693A0B"/>
    <w:rsid w:val="00693F3E"/>
    <w:rsid w:val="00694053"/>
    <w:rsid w:val="006945B3"/>
    <w:rsid w:val="00694885"/>
    <w:rsid w:val="00694C0E"/>
    <w:rsid w:val="00694CE6"/>
    <w:rsid w:val="0069548C"/>
    <w:rsid w:val="006955C8"/>
    <w:rsid w:val="00695648"/>
    <w:rsid w:val="00695AEA"/>
    <w:rsid w:val="00695EED"/>
    <w:rsid w:val="006960D2"/>
    <w:rsid w:val="00696374"/>
    <w:rsid w:val="00696910"/>
    <w:rsid w:val="00696959"/>
    <w:rsid w:val="00696B00"/>
    <w:rsid w:val="00696E2A"/>
    <w:rsid w:val="00697A8E"/>
    <w:rsid w:val="00697B8B"/>
    <w:rsid w:val="00697E0A"/>
    <w:rsid w:val="00697EB1"/>
    <w:rsid w:val="006A0048"/>
    <w:rsid w:val="006A0559"/>
    <w:rsid w:val="006A05BF"/>
    <w:rsid w:val="006A05F0"/>
    <w:rsid w:val="006A0921"/>
    <w:rsid w:val="006A09E3"/>
    <w:rsid w:val="006A0A5F"/>
    <w:rsid w:val="006A0BF9"/>
    <w:rsid w:val="006A0C3A"/>
    <w:rsid w:val="006A0C73"/>
    <w:rsid w:val="006A0E8B"/>
    <w:rsid w:val="006A0F03"/>
    <w:rsid w:val="006A1074"/>
    <w:rsid w:val="006A1185"/>
    <w:rsid w:val="006A1506"/>
    <w:rsid w:val="006A1603"/>
    <w:rsid w:val="006A1AA5"/>
    <w:rsid w:val="006A1AB4"/>
    <w:rsid w:val="006A1BD4"/>
    <w:rsid w:val="006A1BD6"/>
    <w:rsid w:val="006A1D3A"/>
    <w:rsid w:val="006A1DD8"/>
    <w:rsid w:val="006A1F6E"/>
    <w:rsid w:val="006A22D3"/>
    <w:rsid w:val="006A28E5"/>
    <w:rsid w:val="006A29B0"/>
    <w:rsid w:val="006A2CB4"/>
    <w:rsid w:val="006A2EF2"/>
    <w:rsid w:val="006A2FFB"/>
    <w:rsid w:val="006A30C3"/>
    <w:rsid w:val="006A3328"/>
    <w:rsid w:val="006A3431"/>
    <w:rsid w:val="006A376C"/>
    <w:rsid w:val="006A3A05"/>
    <w:rsid w:val="006A3BE1"/>
    <w:rsid w:val="006A3C10"/>
    <w:rsid w:val="006A3CC8"/>
    <w:rsid w:val="006A3D6B"/>
    <w:rsid w:val="006A3E46"/>
    <w:rsid w:val="006A3E71"/>
    <w:rsid w:val="006A4052"/>
    <w:rsid w:val="006A4308"/>
    <w:rsid w:val="006A444C"/>
    <w:rsid w:val="006A45D3"/>
    <w:rsid w:val="006A4755"/>
    <w:rsid w:val="006A477A"/>
    <w:rsid w:val="006A4D14"/>
    <w:rsid w:val="006A4F05"/>
    <w:rsid w:val="006A4FD9"/>
    <w:rsid w:val="006A5392"/>
    <w:rsid w:val="006A566D"/>
    <w:rsid w:val="006A6342"/>
    <w:rsid w:val="006A6703"/>
    <w:rsid w:val="006A6730"/>
    <w:rsid w:val="006A6A99"/>
    <w:rsid w:val="006A6E7F"/>
    <w:rsid w:val="006A72B3"/>
    <w:rsid w:val="006A73E6"/>
    <w:rsid w:val="006A7405"/>
    <w:rsid w:val="006A7629"/>
    <w:rsid w:val="006A7A4A"/>
    <w:rsid w:val="006A7D3E"/>
    <w:rsid w:val="006A7E96"/>
    <w:rsid w:val="006B009D"/>
    <w:rsid w:val="006B033C"/>
    <w:rsid w:val="006B04C7"/>
    <w:rsid w:val="006B068C"/>
    <w:rsid w:val="006B084B"/>
    <w:rsid w:val="006B09CD"/>
    <w:rsid w:val="006B0EA0"/>
    <w:rsid w:val="006B1170"/>
    <w:rsid w:val="006B12E2"/>
    <w:rsid w:val="006B15F7"/>
    <w:rsid w:val="006B17BE"/>
    <w:rsid w:val="006B1C8F"/>
    <w:rsid w:val="006B1CC9"/>
    <w:rsid w:val="006B1F83"/>
    <w:rsid w:val="006B206E"/>
    <w:rsid w:val="006B2225"/>
    <w:rsid w:val="006B22BF"/>
    <w:rsid w:val="006B24AF"/>
    <w:rsid w:val="006B272B"/>
    <w:rsid w:val="006B2BD8"/>
    <w:rsid w:val="006B2DE1"/>
    <w:rsid w:val="006B302E"/>
    <w:rsid w:val="006B340F"/>
    <w:rsid w:val="006B363E"/>
    <w:rsid w:val="006B36CE"/>
    <w:rsid w:val="006B3722"/>
    <w:rsid w:val="006B3783"/>
    <w:rsid w:val="006B3AC7"/>
    <w:rsid w:val="006B3B79"/>
    <w:rsid w:val="006B3C6D"/>
    <w:rsid w:val="006B3D54"/>
    <w:rsid w:val="006B42AC"/>
    <w:rsid w:val="006B4322"/>
    <w:rsid w:val="006B468B"/>
    <w:rsid w:val="006B4879"/>
    <w:rsid w:val="006B48DE"/>
    <w:rsid w:val="006B4AAE"/>
    <w:rsid w:val="006B4ABC"/>
    <w:rsid w:val="006B4C07"/>
    <w:rsid w:val="006B533D"/>
    <w:rsid w:val="006B537E"/>
    <w:rsid w:val="006B54A8"/>
    <w:rsid w:val="006B54E7"/>
    <w:rsid w:val="006B57A4"/>
    <w:rsid w:val="006B57B6"/>
    <w:rsid w:val="006B584F"/>
    <w:rsid w:val="006B5C85"/>
    <w:rsid w:val="006B5D35"/>
    <w:rsid w:val="006B5DEF"/>
    <w:rsid w:val="006B616D"/>
    <w:rsid w:val="006B6662"/>
    <w:rsid w:val="006B6A99"/>
    <w:rsid w:val="006B6B92"/>
    <w:rsid w:val="006B6C05"/>
    <w:rsid w:val="006B6D4B"/>
    <w:rsid w:val="006B7106"/>
    <w:rsid w:val="006B7AA7"/>
    <w:rsid w:val="006B7E13"/>
    <w:rsid w:val="006B7E27"/>
    <w:rsid w:val="006C0280"/>
    <w:rsid w:val="006C070F"/>
    <w:rsid w:val="006C07A5"/>
    <w:rsid w:val="006C09C3"/>
    <w:rsid w:val="006C0C8B"/>
    <w:rsid w:val="006C11EE"/>
    <w:rsid w:val="006C126A"/>
    <w:rsid w:val="006C14B8"/>
    <w:rsid w:val="006C151D"/>
    <w:rsid w:val="006C1A87"/>
    <w:rsid w:val="006C1B0A"/>
    <w:rsid w:val="006C1BA1"/>
    <w:rsid w:val="006C1C97"/>
    <w:rsid w:val="006C2623"/>
    <w:rsid w:val="006C2683"/>
    <w:rsid w:val="006C272A"/>
    <w:rsid w:val="006C287E"/>
    <w:rsid w:val="006C2A1F"/>
    <w:rsid w:val="006C2BDA"/>
    <w:rsid w:val="006C31C5"/>
    <w:rsid w:val="006C33D0"/>
    <w:rsid w:val="006C3543"/>
    <w:rsid w:val="006C3910"/>
    <w:rsid w:val="006C3978"/>
    <w:rsid w:val="006C3A45"/>
    <w:rsid w:val="006C3C04"/>
    <w:rsid w:val="006C3C9C"/>
    <w:rsid w:val="006C3DBD"/>
    <w:rsid w:val="006C3E39"/>
    <w:rsid w:val="006C3E49"/>
    <w:rsid w:val="006C432A"/>
    <w:rsid w:val="006C43B7"/>
    <w:rsid w:val="006C478F"/>
    <w:rsid w:val="006C52FA"/>
    <w:rsid w:val="006C55DF"/>
    <w:rsid w:val="006C5704"/>
    <w:rsid w:val="006C5706"/>
    <w:rsid w:val="006C57D2"/>
    <w:rsid w:val="006C58BF"/>
    <w:rsid w:val="006C597E"/>
    <w:rsid w:val="006C622A"/>
    <w:rsid w:val="006C6634"/>
    <w:rsid w:val="006C66C2"/>
    <w:rsid w:val="006C6749"/>
    <w:rsid w:val="006C6765"/>
    <w:rsid w:val="006C6919"/>
    <w:rsid w:val="006C6ADD"/>
    <w:rsid w:val="006C6DE6"/>
    <w:rsid w:val="006C72FE"/>
    <w:rsid w:val="006C779C"/>
    <w:rsid w:val="006C7861"/>
    <w:rsid w:val="006C7868"/>
    <w:rsid w:val="006C7AB5"/>
    <w:rsid w:val="006D02D7"/>
    <w:rsid w:val="006D04D8"/>
    <w:rsid w:val="006D0559"/>
    <w:rsid w:val="006D05CE"/>
    <w:rsid w:val="006D08CA"/>
    <w:rsid w:val="006D0935"/>
    <w:rsid w:val="006D0D9E"/>
    <w:rsid w:val="006D0FFB"/>
    <w:rsid w:val="006D106E"/>
    <w:rsid w:val="006D10BB"/>
    <w:rsid w:val="006D1120"/>
    <w:rsid w:val="006D11E2"/>
    <w:rsid w:val="006D127C"/>
    <w:rsid w:val="006D145F"/>
    <w:rsid w:val="006D1AF2"/>
    <w:rsid w:val="006D1B2D"/>
    <w:rsid w:val="006D1CCE"/>
    <w:rsid w:val="006D1FC0"/>
    <w:rsid w:val="006D2014"/>
    <w:rsid w:val="006D20B9"/>
    <w:rsid w:val="006D2103"/>
    <w:rsid w:val="006D229E"/>
    <w:rsid w:val="006D247D"/>
    <w:rsid w:val="006D25A9"/>
    <w:rsid w:val="006D2A33"/>
    <w:rsid w:val="006D2B38"/>
    <w:rsid w:val="006D2FEC"/>
    <w:rsid w:val="006D37B6"/>
    <w:rsid w:val="006D3C9E"/>
    <w:rsid w:val="006D3E20"/>
    <w:rsid w:val="006D3EBB"/>
    <w:rsid w:val="006D427F"/>
    <w:rsid w:val="006D42EC"/>
    <w:rsid w:val="006D43CB"/>
    <w:rsid w:val="006D4501"/>
    <w:rsid w:val="006D4654"/>
    <w:rsid w:val="006D488A"/>
    <w:rsid w:val="006D4BDE"/>
    <w:rsid w:val="006D4C34"/>
    <w:rsid w:val="006D4F7F"/>
    <w:rsid w:val="006D53CC"/>
    <w:rsid w:val="006D55F1"/>
    <w:rsid w:val="006D5741"/>
    <w:rsid w:val="006D584D"/>
    <w:rsid w:val="006D58CE"/>
    <w:rsid w:val="006D5938"/>
    <w:rsid w:val="006D5CED"/>
    <w:rsid w:val="006D5D13"/>
    <w:rsid w:val="006D5D93"/>
    <w:rsid w:val="006D5EA8"/>
    <w:rsid w:val="006D614A"/>
    <w:rsid w:val="006D6619"/>
    <w:rsid w:val="006D6736"/>
    <w:rsid w:val="006D675B"/>
    <w:rsid w:val="006D67DC"/>
    <w:rsid w:val="006D680A"/>
    <w:rsid w:val="006D690B"/>
    <w:rsid w:val="006D6A5F"/>
    <w:rsid w:val="006D6ADB"/>
    <w:rsid w:val="006D6C47"/>
    <w:rsid w:val="006D6FFD"/>
    <w:rsid w:val="006D7282"/>
    <w:rsid w:val="006D7486"/>
    <w:rsid w:val="006D754C"/>
    <w:rsid w:val="006D75AF"/>
    <w:rsid w:val="006D7675"/>
    <w:rsid w:val="006D7A20"/>
    <w:rsid w:val="006D7A9B"/>
    <w:rsid w:val="006D7BC6"/>
    <w:rsid w:val="006D7BF7"/>
    <w:rsid w:val="006D7C39"/>
    <w:rsid w:val="006D7DB2"/>
    <w:rsid w:val="006D7E06"/>
    <w:rsid w:val="006E0204"/>
    <w:rsid w:val="006E02A9"/>
    <w:rsid w:val="006E032A"/>
    <w:rsid w:val="006E03DC"/>
    <w:rsid w:val="006E04AE"/>
    <w:rsid w:val="006E04B9"/>
    <w:rsid w:val="006E069C"/>
    <w:rsid w:val="006E073B"/>
    <w:rsid w:val="006E0A01"/>
    <w:rsid w:val="006E0AE9"/>
    <w:rsid w:val="006E0BA7"/>
    <w:rsid w:val="006E0BE3"/>
    <w:rsid w:val="006E136A"/>
    <w:rsid w:val="006E1640"/>
    <w:rsid w:val="006E1857"/>
    <w:rsid w:val="006E1B8D"/>
    <w:rsid w:val="006E1FF5"/>
    <w:rsid w:val="006E2031"/>
    <w:rsid w:val="006E21D8"/>
    <w:rsid w:val="006E25C5"/>
    <w:rsid w:val="006E2632"/>
    <w:rsid w:val="006E29ED"/>
    <w:rsid w:val="006E2E2C"/>
    <w:rsid w:val="006E331D"/>
    <w:rsid w:val="006E36B6"/>
    <w:rsid w:val="006E3973"/>
    <w:rsid w:val="006E3DB6"/>
    <w:rsid w:val="006E3F74"/>
    <w:rsid w:val="006E415B"/>
    <w:rsid w:val="006E492F"/>
    <w:rsid w:val="006E4D2E"/>
    <w:rsid w:val="006E526A"/>
    <w:rsid w:val="006E5462"/>
    <w:rsid w:val="006E5770"/>
    <w:rsid w:val="006E5C3A"/>
    <w:rsid w:val="006E5E7E"/>
    <w:rsid w:val="006E5F60"/>
    <w:rsid w:val="006E6273"/>
    <w:rsid w:val="006E6339"/>
    <w:rsid w:val="006E6943"/>
    <w:rsid w:val="006E7116"/>
    <w:rsid w:val="006E7425"/>
    <w:rsid w:val="006E754C"/>
    <w:rsid w:val="006E7640"/>
    <w:rsid w:val="006E76B5"/>
    <w:rsid w:val="006E7824"/>
    <w:rsid w:val="006E7ADE"/>
    <w:rsid w:val="006E7E8A"/>
    <w:rsid w:val="006F0203"/>
    <w:rsid w:val="006F054C"/>
    <w:rsid w:val="006F062D"/>
    <w:rsid w:val="006F071B"/>
    <w:rsid w:val="006F071C"/>
    <w:rsid w:val="006F0749"/>
    <w:rsid w:val="006F083B"/>
    <w:rsid w:val="006F0CA2"/>
    <w:rsid w:val="006F0E60"/>
    <w:rsid w:val="006F0E6E"/>
    <w:rsid w:val="006F1363"/>
    <w:rsid w:val="006F14AD"/>
    <w:rsid w:val="006F188C"/>
    <w:rsid w:val="006F19BC"/>
    <w:rsid w:val="006F1A55"/>
    <w:rsid w:val="006F1D2C"/>
    <w:rsid w:val="006F21EC"/>
    <w:rsid w:val="006F231A"/>
    <w:rsid w:val="006F239D"/>
    <w:rsid w:val="006F290E"/>
    <w:rsid w:val="006F2982"/>
    <w:rsid w:val="006F2A39"/>
    <w:rsid w:val="006F3063"/>
    <w:rsid w:val="006F3202"/>
    <w:rsid w:val="006F3215"/>
    <w:rsid w:val="006F3585"/>
    <w:rsid w:val="006F3779"/>
    <w:rsid w:val="006F397B"/>
    <w:rsid w:val="006F397F"/>
    <w:rsid w:val="006F3AFE"/>
    <w:rsid w:val="006F3E0D"/>
    <w:rsid w:val="006F4048"/>
    <w:rsid w:val="006F405C"/>
    <w:rsid w:val="006F4067"/>
    <w:rsid w:val="006F41B5"/>
    <w:rsid w:val="006F4234"/>
    <w:rsid w:val="006F4438"/>
    <w:rsid w:val="006F46C1"/>
    <w:rsid w:val="006F4A4C"/>
    <w:rsid w:val="006F4F87"/>
    <w:rsid w:val="006F5412"/>
    <w:rsid w:val="006F55C9"/>
    <w:rsid w:val="006F5682"/>
    <w:rsid w:val="006F5AFB"/>
    <w:rsid w:val="006F5C38"/>
    <w:rsid w:val="006F5C44"/>
    <w:rsid w:val="006F5D16"/>
    <w:rsid w:val="006F609F"/>
    <w:rsid w:val="006F61C2"/>
    <w:rsid w:val="006F62D5"/>
    <w:rsid w:val="006F6384"/>
    <w:rsid w:val="006F648B"/>
    <w:rsid w:val="006F6680"/>
    <w:rsid w:val="006F6834"/>
    <w:rsid w:val="006F6BB9"/>
    <w:rsid w:val="006F6D1E"/>
    <w:rsid w:val="006F6DE5"/>
    <w:rsid w:val="006F6FF9"/>
    <w:rsid w:val="006F714F"/>
    <w:rsid w:val="006F73B1"/>
    <w:rsid w:val="006F74FF"/>
    <w:rsid w:val="006F7695"/>
    <w:rsid w:val="006F7982"/>
    <w:rsid w:val="006F7A61"/>
    <w:rsid w:val="006F7ABF"/>
    <w:rsid w:val="006F7DFB"/>
    <w:rsid w:val="006F7E4B"/>
    <w:rsid w:val="00700169"/>
    <w:rsid w:val="00700208"/>
    <w:rsid w:val="007002F1"/>
    <w:rsid w:val="007003B4"/>
    <w:rsid w:val="007003C1"/>
    <w:rsid w:val="00700B0B"/>
    <w:rsid w:val="00700F57"/>
    <w:rsid w:val="007014EA"/>
    <w:rsid w:val="0070162B"/>
    <w:rsid w:val="00701FF5"/>
    <w:rsid w:val="00702095"/>
    <w:rsid w:val="00702509"/>
    <w:rsid w:val="00702C1F"/>
    <w:rsid w:val="00702C56"/>
    <w:rsid w:val="00702CAD"/>
    <w:rsid w:val="00702DD0"/>
    <w:rsid w:val="0070300B"/>
    <w:rsid w:val="007031FF"/>
    <w:rsid w:val="00703489"/>
    <w:rsid w:val="00703565"/>
    <w:rsid w:val="00703753"/>
    <w:rsid w:val="00703CA6"/>
    <w:rsid w:val="00703CFE"/>
    <w:rsid w:val="00703FD6"/>
    <w:rsid w:val="007041C4"/>
    <w:rsid w:val="00704412"/>
    <w:rsid w:val="00704798"/>
    <w:rsid w:val="0070498A"/>
    <w:rsid w:val="00704A6F"/>
    <w:rsid w:val="0070515D"/>
    <w:rsid w:val="007053D2"/>
    <w:rsid w:val="007053EF"/>
    <w:rsid w:val="00705585"/>
    <w:rsid w:val="00705C95"/>
    <w:rsid w:val="00705F53"/>
    <w:rsid w:val="0070634C"/>
    <w:rsid w:val="007063E7"/>
    <w:rsid w:val="00706B01"/>
    <w:rsid w:val="00706DD4"/>
    <w:rsid w:val="00706EA8"/>
    <w:rsid w:val="00706FCB"/>
    <w:rsid w:val="0070722F"/>
    <w:rsid w:val="0070723B"/>
    <w:rsid w:val="00707291"/>
    <w:rsid w:val="007073D4"/>
    <w:rsid w:val="0070753F"/>
    <w:rsid w:val="007075B1"/>
    <w:rsid w:val="0070781F"/>
    <w:rsid w:val="00707BAE"/>
    <w:rsid w:val="00707C89"/>
    <w:rsid w:val="00707CCA"/>
    <w:rsid w:val="00707D80"/>
    <w:rsid w:val="0071067D"/>
    <w:rsid w:val="00710894"/>
    <w:rsid w:val="00710A4A"/>
    <w:rsid w:val="00710BC8"/>
    <w:rsid w:val="00711012"/>
    <w:rsid w:val="00711253"/>
    <w:rsid w:val="00711267"/>
    <w:rsid w:val="007112BC"/>
    <w:rsid w:val="00711609"/>
    <w:rsid w:val="007119AB"/>
    <w:rsid w:val="00711AE5"/>
    <w:rsid w:val="007123B6"/>
    <w:rsid w:val="00712663"/>
    <w:rsid w:val="00712A59"/>
    <w:rsid w:val="00712C88"/>
    <w:rsid w:val="00712D10"/>
    <w:rsid w:val="00712F8E"/>
    <w:rsid w:val="0071309C"/>
    <w:rsid w:val="0071330B"/>
    <w:rsid w:val="0071382E"/>
    <w:rsid w:val="007138C4"/>
    <w:rsid w:val="007139CE"/>
    <w:rsid w:val="00713C6E"/>
    <w:rsid w:val="00713D5C"/>
    <w:rsid w:val="00713E32"/>
    <w:rsid w:val="0071407B"/>
    <w:rsid w:val="007143FF"/>
    <w:rsid w:val="00714566"/>
    <w:rsid w:val="00714A01"/>
    <w:rsid w:val="00714F9C"/>
    <w:rsid w:val="007150C9"/>
    <w:rsid w:val="007150CE"/>
    <w:rsid w:val="007152E5"/>
    <w:rsid w:val="0071598C"/>
    <w:rsid w:val="00715E93"/>
    <w:rsid w:val="0071606A"/>
    <w:rsid w:val="007166BC"/>
    <w:rsid w:val="00716827"/>
    <w:rsid w:val="00717081"/>
    <w:rsid w:val="00717085"/>
    <w:rsid w:val="0071727E"/>
    <w:rsid w:val="0071744D"/>
    <w:rsid w:val="00717709"/>
    <w:rsid w:val="0071778C"/>
    <w:rsid w:val="00717D9C"/>
    <w:rsid w:val="00717F2C"/>
    <w:rsid w:val="00717FE9"/>
    <w:rsid w:val="00720098"/>
    <w:rsid w:val="00720293"/>
    <w:rsid w:val="0072055E"/>
    <w:rsid w:val="00720642"/>
    <w:rsid w:val="007207FF"/>
    <w:rsid w:val="00720987"/>
    <w:rsid w:val="00720C84"/>
    <w:rsid w:val="0072120D"/>
    <w:rsid w:val="00721575"/>
    <w:rsid w:val="0072167D"/>
    <w:rsid w:val="007218F1"/>
    <w:rsid w:val="00721A61"/>
    <w:rsid w:val="00721BFF"/>
    <w:rsid w:val="00721C84"/>
    <w:rsid w:val="00721DB2"/>
    <w:rsid w:val="00721EC3"/>
    <w:rsid w:val="00721EC5"/>
    <w:rsid w:val="007223A1"/>
    <w:rsid w:val="0072283E"/>
    <w:rsid w:val="0072289F"/>
    <w:rsid w:val="00722960"/>
    <w:rsid w:val="00722FBD"/>
    <w:rsid w:val="00722FCF"/>
    <w:rsid w:val="0072301A"/>
    <w:rsid w:val="00723258"/>
    <w:rsid w:val="00723501"/>
    <w:rsid w:val="007236A8"/>
    <w:rsid w:val="00724194"/>
    <w:rsid w:val="007242BE"/>
    <w:rsid w:val="00724629"/>
    <w:rsid w:val="00724666"/>
    <w:rsid w:val="007246E0"/>
    <w:rsid w:val="00724B0D"/>
    <w:rsid w:val="00724DE4"/>
    <w:rsid w:val="00724F73"/>
    <w:rsid w:val="0072530E"/>
    <w:rsid w:val="00725390"/>
    <w:rsid w:val="007256D1"/>
    <w:rsid w:val="00725946"/>
    <w:rsid w:val="00725B46"/>
    <w:rsid w:val="00725C97"/>
    <w:rsid w:val="00725D4D"/>
    <w:rsid w:val="007260C9"/>
    <w:rsid w:val="00726207"/>
    <w:rsid w:val="00726535"/>
    <w:rsid w:val="007267CD"/>
    <w:rsid w:val="00726A5A"/>
    <w:rsid w:val="00726BC8"/>
    <w:rsid w:val="007274AA"/>
    <w:rsid w:val="00727626"/>
    <w:rsid w:val="00727629"/>
    <w:rsid w:val="0072790C"/>
    <w:rsid w:val="0072797E"/>
    <w:rsid w:val="007301EC"/>
    <w:rsid w:val="00730655"/>
    <w:rsid w:val="00730963"/>
    <w:rsid w:val="007309FC"/>
    <w:rsid w:val="00730B0E"/>
    <w:rsid w:val="00730D43"/>
    <w:rsid w:val="007312BE"/>
    <w:rsid w:val="00731834"/>
    <w:rsid w:val="0073192C"/>
    <w:rsid w:val="00731C4B"/>
    <w:rsid w:val="007321C1"/>
    <w:rsid w:val="00732515"/>
    <w:rsid w:val="00732728"/>
    <w:rsid w:val="0073273B"/>
    <w:rsid w:val="0073277C"/>
    <w:rsid w:val="00732970"/>
    <w:rsid w:val="00732A3F"/>
    <w:rsid w:val="00732D4C"/>
    <w:rsid w:val="00732F8A"/>
    <w:rsid w:val="007332A3"/>
    <w:rsid w:val="007335AF"/>
    <w:rsid w:val="00733764"/>
    <w:rsid w:val="007337C6"/>
    <w:rsid w:val="00733DE6"/>
    <w:rsid w:val="0073405C"/>
    <w:rsid w:val="007345FB"/>
    <w:rsid w:val="00734689"/>
    <w:rsid w:val="00734720"/>
    <w:rsid w:val="0073483D"/>
    <w:rsid w:val="00734860"/>
    <w:rsid w:val="00734866"/>
    <w:rsid w:val="00734A1E"/>
    <w:rsid w:val="00734A7D"/>
    <w:rsid w:val="00734D3A"/>
    <w:rsid w:val="00734D9D"/>
    <w:rsid w:val="007354CD"/>
    <w:rsid w:val="0073566A"/>
    <w:rsid w:val="00735DE7"/>
    <w:rsid w:val="00735F4D"/>
    <w:rsid w:val="00736148"/>
    <w:rsid w:val="0073623F"/>
    <w:rsid w:val="007362D8"/>
    <w:rsid w:val="007364E5"/>
    <w:rsid w:val="00736647"/>
    <w:rsid w:val="007369E4"/>
    <w:rsid w:val="00737001"/>
    <w:rsid w:val="0073709D"/>
    <w:rsid w:val="007371FC"/>
    <w:rsid w:val="00737C3F"/>
    <w:rsid w:val="0074036A"/>
    <w:rsid w:val="00740443"/>
    <w:rsid w:val="007405C6"/>
    <w:rsid w:val="00740B12"/>
    <w:rsid w:val="00740B6E"/>
    <w:rsid w:val="00740C4E"/>
    <w:rsid w:val="00740CC3"/>
    <w:rsid w:val="00740D74"/>
    <w:rsid w:val="0074109F"/>
    <w:rsid w:val="00741356"/>
    <w:rsid w:val="007415A3"/>
    <w:rsid w:val="00741937"/>
    <w:rsid w:val="00741C10"/>
    <w:rsid w:val="00741C7A"/>
    <w:rsid w:val="00741F54"/>
    <w:rsid w:val="00742028"/>
    <w:rsid w:val="0074226D"/>
    <w:rsid w:val="00742DED"/>
    <w:rsid w:val="00742E9E"/>
    <w:rsid w:val="00742EED"/>
    <w:rsid w:val="007431AF"/>
    <w:rsid w:val="00743217"/>
    <w:rsid w:val="00743780"/>
    <w:rsid w:val="007437E7"/>
    <w:rsid w:val="007437FB"/>
    <w:rsid w:val="00743EA5"/>
    <w:rsid w:val="00743EAA"/>
    <w:rsid w:val="007440D4"/>
    <w:rsid w:val="007443D0"/>
    <w:rsid w:val="007444D0"/>
    <w:rsid w:val="007446F5"/>
    <w:rsid w:val="00744C3A"/>
    <w:rsid w:val="00744F25"/>
    <w:rsid w:val="007450C9"/>
    <w:rsid w:val="00745471"/>
    <w:rsid w:val="007455E4"/>
    <w:rsid w:val="007456C2"/>
    <w:rsid w:val="0074581C"/>
    <w:rsid w:val="00745AF2"/>
    <w:rsid w:val="00745DBC"/>
    <w:rsid w:val="00746142"/>
    <w:rsid w:val="007461C6"/>
    <w:rsid w:val="0074660C"/>
    <w:rsid w:val="007468DB"/>
    <w:rsid w:val="00746D50"/>
    <w:rsid w:val="00746E31"/>
    <w:rsid w:val="007473E9"/>
    <w:rsid w:val="00747465"/>
    <w:rsid w:val="00747A5E"/>
    <w:rsid w:val="00747A82"/>
    <w:rsid w:val="007500ED"/>
    <w:rsid w:val="0075025F"/>
    <w:rsid w:val="00750401"/>
    <w:rsid w:val="00750A80"/>
    <w:rsid w:val="00750B2C"/>
    <w:rsid w:val="007511CD"/>
    <w:rsid w:val="0075190F"/>
    <w:rsid w:val="0075193B"/>
    <w:rsid w:val="007522EE"/>
    <w:rsid w:val="0075237A"/>
    <w:rsid w:val="0075257A"/>
    <w:rsid w:val="007527EB"/>
    <w:rsid w:val="00752A4E"/>
    <w:rsid w:val="00752E1D"/>
    <w:rsid w:val="00752E2D"/>
    <w:rsid w:val="00752E32"/>
    <w:rsid w:val="00753373"/>
    <w:rsid w:val="007533FE"/>
    <w:rsid w:val="0075365E"/>
    <w:rsid w:val="0075371F"/>
    <w:rsid w:val="00753836"/>
    <w:rsid w:val="00753A13"/>
    <w:rsid w:val="00753A2E"/>
    <w:rsid w:val="00753BDE"/>
    <w:rsid w:val="00754713"/>
    <w:rsid w:val="007547AA"/>
    <w:rsid w:val="00754AC1"/>
    <w:rsid w:val="00754BE7"/>
    <w:rsid w:val="00754C4D"/>
    <w:rsid w:val="00754EB1"/>
    <w:rsid w:val="00756012"/>
    <w:rsid w:val="00756407"/>
    <w:rsid w:val="0075645D"/>
    <w:rsid w:val="00756579"/>
    <w:rsid w:val="007566FA"/>
    <w:rsid w:val="00756702"/>
    <w:rsid w:val="00756788"/>
    <w:rsid w:val="00756798"/>
    <w:rsid w:val="00756B8D"/>
    <w:rsid w:val="00756C4B"/>
    <w:rsid w:val="00756D75"/>
    <w:rsid w:val="00757096"/>
    <w:rsid w:val="007573C1"/>
    <w:rsid w:val="007573C2"/>
    <w:rsid w:val="00757410"/>
    <w:rsid w:val="00757453"/>
    <w:rsid w:val="00757652"/>
    <w:rsid w:val="00757ACC"/>
    <w:rsid w:val="00760232"/>
    <w:rsid w:val="0076080A"/>
    <w:rsid w:val="00760860"/>
    <w:rsid w:val="0076088C"/>
    <w:rsid w:val="007609AD"/>
    <w:rsid w:val="00760B32"/>
    <w:rsid w:val="00760B81"/>
    <w:rsid w:val="00760BA3"/>
    <w:rsid w:val="00760CA9"/>
    <w:rsid w:val="00760E3A"/>
    <w:rsid w:val="0076124D"/>
    <w:rsid w:val="00761434"/>
    <w:rsid w:val="00761ECD"/>
    <w:rsid w:val="00761ED1"/>
    <w:rsid w:val="00762530"/>
    <w:rsid w:val="00762709"/>
    <w:rsid w:val="00762B24"/>
    <w:rsid w:val="00762C61"/>
    <w:rsid w:val="00762C85"/>
    <w:rsid w:val="00762D07"/>
    <w:rsid w:val="0076335A"/>
    <w:rsid w:val="00763656"/>
    <w:rsid w:val="007637EE"/>
    <w:rsid w:val="00763B79"/>
    <w:rsid w:val="0076408F"/>
    <w:rsid w:val="00764496"/>
    <w:rsid w:val="00764765"/>
    <w:rsid w:val="00765236"/>
    <w:rsid w:val="0076582B"/>
    <w:rsid w:val="00765BAE"/>
    <w:rsid w:val="00765C05"/>
    <w:rsid w:val="00765C25"/>
    <w:rsid w:val="00765CB0"/>
    <w:rsid w:val="00766334"/>
    <w:rsid w:val="0076664F"/>
    <w:rsid w:val="00766656"/>
    <w:rsid w:val="007667FE"/>
    <w:rsid w:val="00766B52"/>
    <w:rsid w:val="00766D40"/>
    <w:rsid w:val="00766D6A"/>
    <w:rsid w:val="007672BB"/>
    <w:rsid w:val="007676E3"/>
    <w:rsid w:val="00767B06"/>
    <w:rsid w:val="00767B25"/>
    <w:rsid w:val="00767E1D"/>
    <w:rsid w:val="00767F6B"/>
    <w:rsid w:val="0077003C"/>
    <w:rsid w:val="007700D3"/>
    <w:rsid w:val="007702D8"/>
    <w:rsid w:val="007703D7"/>
    <w:rsid w:val="00770429"/>
    <w:rsid w:val="0077059E"/>
    <w:rsid w:val="00770771"/>
    <w:rsid w:val="00770843"/>
    <w:rsid w:val="007709B1"/>
    <w:rsid w:val="00770A00"/>
    <w:rsid w:val="00770A10"/>
    <w:rsid w:val="00770B03"/>
    <w:rsid w:val="00770B11"/>
    <w:rsid w:val="0077103E"/>
    <w:rsid w:val="007716B9"/>
    <w:rsid w:val="0077185A"/>
    <w:rsid w:val="00771870"/>
    <w:rsid w:val="007718F0"/>
    <w:rsid w:val="00771D0E"/>
    <w:rsid w:val="00771F77"/>
    <w:rsid w:val="007720CB"/>
    <w:rsid w:val="007724B5"/>
    <w:rsid w:val="007725F3"/>
    <w:rsid w:val="0077296F"/>
    <w:rsid w:val="007729BF"/>
    <w:rsid w:val="00773660"/>
    <w:rsid w:val="007737A0"/>
    <w:rsid w:val="0077381A"/>
    <w:rsid w:val="00773861"/>
    <w:rsid w:val="007739DF"/>
    <w:rsid w:val="00774115"/>
    <w:rsid w:val="00774702"/>
    <w:rsid w:val="007747A7"/>
    <w:rsid w:val="00774859"/>
    <w:rsid w:val="00774BDA"/>
    <w:rsid w:val="00774BE6"/>
    <w:rsid w:val="00775045"/>
    <w:rsid w:val="007750F0"/>
    <w:rsid w:val="007753E4"/>
    <w:rsid w:val="0077540F"/>
    <w:rsid w:val="007754FB"/>
    <w:rsid w:val="00775A7A"/>
    <w:rsid w:val="00775AA4"/>
    <w:rsid w:val="00775D1F"/>
    <w:rsid w:val="007764B5"/>
    <w:rsid w:val="00776C3F"/>
    <w:rsid w:val="00776CDD"/>
    <w:rsid w:val="00776F62"/>
    <w:rsid w:val="00777163"/>
    <w:rsid w:val="007773D8"/>
    <w:rsid w:val="007773F6"/>
    <w:rsid w:val="00777573"/>
    <w:rsid w:val="007776D6"/>
    <w:rsid w:val="00777712"/>
    <w:rsid w:val="0077782F"/>
    <w:rsid w:val="00777857"/>
    <w:rsid w:val="007779B1"/>
    <w:rsid w:val="00777ADC"/>
    <w:rsid w:val="00777BAF"/>
    <w:rsid w:val="00777BC7"/>
    <w:rsid w:val="00777C82"/>
    <w:rsid w:val="00777E45"/>
    <w:rsid w:val="007802D5"/>
    <w:rsid w:val="0078037A"/>
    <w:rsid w:val="00780476"/>
    <w:rsid w:val="007805DE"/>
    <w:rsid w:val="00780D1C"/>
    <w:rsid w:val="00781728"/>
    <w:rsid w:val="00781853"/>
    <w:rsid w:val="00781AFD"/>
    <w:rsid w:val="00781CDF"/>
    <w:rsid w:val="00781DCF"/>
    <w:rsid w:val="0078228A"/>
    <w:rsid w:val="0078236D"/>
    <w:rsid w:val="00782792"/>
    <w:rsid w:val="00782991"/>
    <w:rsid w:val="00783170"/>
    <w:rsid w:val="0078330C"/>
    <w:rsid w:val="00783492"/>
    <w:rsid w:val="00783528"/>
    <w:rsid w:val="007835AC"/>
    <w:rsid w:val="0078363B"/>
    <w:rsid w:val="00783904"/>
    <w:rsid w:val="0078395B"/>
    <w:rsid w:val="00783B2E"/>
    <w:rsid w:val="00784225"/>
    <w:rsid w:val="0078431B"/>
    <w:rsid w:val="0078455D"/>
    <w:rsid w:val="007846A6"/>
    <w:rsid w:val="00784709"/>
    <w:rsid w:val="007847FD"/>
    <w:rsid w:val="0078480C"/>
    <w:rsid w:val="00784A69"/>
    <w:rsid w:val="00784AB1"/>
    <w:rsid w:val="00784AF4"/>
    <w:rsid w:val="00784EC5"/>
    <w:rsid w:val="0078505F"/>
    <w:rsid w:val="0078547D"/>
    <w:rsid w:val="007855B5"/>
    <w:rsid w:val="0078575C"/>
    <w:rsid w:val="0078580D"/>
    <w:rsid w:val="00785993"/>
    <w:rsid w:val="00785A16"/>
    <w:rsid w:val="00785B48"/>
    <w:rsid w:val="00785DC3"/>
    <w:rsid w:val="00785FFF"/>
    <w:rsid w:val="0078608D"/>
    <w:rsid w:val="00786092"/>
    <w:rsid w:val="007860D5"/>
    <w:rsid w:val="007860DA"/>
    <w:rsid w:val="00786237"/>
    <w:rsid w:val="007863C0"/>
    <w:rsid w:val="007864F1"/>
    <w:rsid w:val="007865DE"/>
    <w:rsid w:val="00786719"/>
    <w:rsid w:val="00786733"/>
    <w:rsid w:val="0078698B"/>
    <w:rsid w:val="00786F4C"/>
    <w:rsid w:val="00787001"/>
    <w:rsid w:val="00787045"/>
    <w:rsid w:val="0078735C"/>
    <w:rsid w:val="00787A04"/>
    <w:rsid w:val="00787F35"/>
    <w:rsid w:val="0079014A"/>
    <w:rsid w:val="00790217"/>
    <w:rsid w:val="007904E2"/>
    <w:rsid w:val="007904EA"/>
    <w:rsid w:val="00790500"/>
    <w:rsid w:val="0079065D"/>
    <w:rsid w:val="007907FF"/>
    <w:rsid w:val="00790B27"/>
    <w:rsid w:val="00790D69"/>
    <w:rsid w:val="00790E89"/>
    <w:rsid w:val="00790FE2"/>
    <w:rsid w:val="00791076"/>
    <w:rsid w:val="0079119E"/>
    <w:rsid w:val="007911BC"/>
    <w:rsid w:val="007911F5"/>
    <w:rsid w:val="007917A8"/>
    <w:rsid w:val="00791B80"/>
    <w:rsid w:val="00791D8D"/>
    <w:rsid w:val="00792140"/>
    <w:rsid w:val="00792186"/>
    <w:rsid w:val="007921FF"/>
    <w:rsid w:val="0079247F"/>
    <w:rsid w:val="007927B7"/>
    <w:rsid w:val="00792A32"/>
    <w:rsid w:val="00792C59"/>
    <w:rsid w:val="00793069"/>
    <w:rsid w:val="00793076"/>
    <w:rsid w:val="007935AE"/>
    <w:rsid w:val="00793812"/>
    <w:rsid w:val="00793912"/>
    <w:rsid w:val="00793B84"/>
    <w:rsid w:val="00793E07"/>
    <w:rsid w:val="00793F23"/>
    <w:rsid w:val="00793FFE"/>
    <w:rsid w:val="0079419F"/>
    <w:rsid w:val="0079427A"/>
    <w:rsid w:val="007944F8"/>
    <w:rsid w:val="007948B2"/>
    <w:rsid w:val="00794AEA"/>
    <w:rsid w:val="00794CD0"/>
    <w:rsid w:val="00794E47"/>
    <w:rsid w:val="00794F5D"/>
    <w:rsid w:val="007950CD"/>
    <w:rsid w:val="007955BA"/>
    <w:rsid w:val="00795814"/>
    <w:rsid w:val="00795B1D"/>
    <w:rsid w:val="00795B9A"/>
    <w:rsid w:val="00795CEC"/>
    <w:rsid w:val="00795F6B"/>
    <w:rsid w:val="007961DF"/>
    <w:rsid w:val="00796361"/>
    <w:rsid w:val="0079656D"/>
    <w:rsid w:val="007965B9"/>
    <w:rsid w:val="007968A4"/>
    <w:rsid w:val="007969D9"/>
    <w:rsid w:val="00796ADA"/>
    <w:rsid w:val="00796B87"/>
    <w:rsid w:val="00796E32"/>
    <w:rsid w:val="007971BC"/>
    <w:rsid w:val="00797301"/>
    <w:rsid w:val="007975BB"/>
    <w:rsid w:val="00797A32"/>
    <w:rsid w:val="00797BAE"/>
    <w:rsid w:val="00797CCF"/>
    <w:rsid w:val="00797D01"/>
    <w:rsid w:val="007A0472"/>
    <w:rsid w:val="007A0526"/>
    <w:rsid w:val="007A06EF"/>
    <w:rsid w:val="007A0A36"/>
    <w:rsid w:val="007A0B86"/>
    <w:rsid w:val="007A11C8"/>
    <w:rsid w:val="007A16D9"/>
    <w:rsid w:val="007A18B6"/>
    <w:rsid w:val="007A1B8A"/>
    <w:rsid w:val="007A1BF5"/>
    <w:rsid w:val="007A1E03"/>
    <w:rsid w:val="007A1E0B"/>
    <w:rsid w:val="007A20E2"/>
    <w:rsid w:val="007A2234"/>
    <w:rsid w:val="007A229C"/>
    <w:rsid w:val="007A2606"/>
    <w:rsid w:val="007A263E"/>
    <w:rsid w:val="007A2850"/>
    <w:rsid w:val="007A2918"/>
    <w:rsid w:val="007A2C61"/>
    <w:rsid w:val="007A2C73"/>
    <w:rsid w:val="007A2D18"/>
    <w:rsid w:val="007A314C"/>
    <w:rsid w:val="007A33DB"/>
    <w:rsid w:val="007A365F"/>
    <w:rsid w:val="007A3787"/>
    <w:rsid w:val="007A3999"/>
    <w:rsid w:val="007A3B84"/>
    <w:rsid w:val="007A3BF3"/>
    <w:rsid w:val="007A432E"/>
    <w:rsid w:val="007A44DE"/>
    <w:rsid w:val="007A4560"/>
    <w:rsid w:val="007A484D"/>
    <w:rsid w:val="007A4887"/>
    <w:rsid w:val="007A4921"/>
    <w:rsid w:val="007A4A82"/>
    <w:rsid w:val="007A4D28"/>
    <w:rsid w:val="007A4F27"/>
    <w:rsid w:val="007A51AC"/>
    <w:rsid w:val="007A530C"/>
    <w:rsid w:val="007A53D9"/>
    <w:rsid w:val="007A55C9"/>
    <w:rsid w:val="007A57AC"/>
    <w:rsid w:val="007A5A73"/>
    <w:rsid w:val="007A6107"/>
    <w:rsid w:val="007A6573"/>
    <w:rsid w:val="007A670F"/>
    <w:rsid w:val="007A6873"/>
    <w:rsid w:val="007A688F"/>
    <w:rsid w:val="007A68E0"/>
    <w:rsid w:val="007A6CCA"/>
    <w:rsid w:val="007A6EE0"/>
    <w:rsid w:val="007A6FD2"/>
    <w:rsid w:val="007A6FDC"/>
    <w:rsid w:val="007A70E7"/>
    <w:rsid w:val="007A71AE"/>
    <w:rsid w:val="007A7291"/>
    <w:rsid w:val="007A75CD"/>
    <w:rsid w:val="007A7B33"/>
    <w:rsid w:val="007A7F85"/>
    <w:rsid w:val="007A7FD2"/>
    <w:rsid w:val="007B008C"/>
    <w:rsid w:val="007B01A1"/>
    <w:rsid w:val="007B01EA"/>
    <w:rsid w:val="007B031C"/>
    <w:rsid w:val="007B06BC"/>
    <w:rsid w:val="007B085A"/>
    <w:rsid w:val="007B0F50"/>
    <w:rsid w:val="007B1262"/>
    <w:rsid w:val="007B129B"/>
    <w:rsid w:val="007B16E7"/>
    <w:rsid w:val="007B1B33"/>
    <w:rsid w:val="007B1F7B"/>
    <w:rsid w:val="007B245D"/>
    <w:rsid w:val="007B2695"/>
    <w:rsid w:val="007B2C32"/>
    <w:rsid w:val="007B2F7D"/>
    <w:rsid w:val="007B3323"/>
    <w:rsid w:val="007B33C3"/>
    <w:rsid w:val="007B3556"/>
    <w:rsid w:val="007B3778"/>
    <w:rsid w:val="007B37EF"/>
    <w:rsid w:val="007B3A9F"/>
    <w:rsid w:val="007B3C7C"/>
    <w:rsid w:val="007B3D4D"/>
    <w:rsid w:val="007B46CF"/>
    <w:rsid w:val="007B482C"/>
    <w:rsid w:val="007B4989"/>
    <w:rsid w:val="007B4A8A"/>
    <w:rsid w:val="007B52CD"/>
    <w:rsid w:val="007B5E35"/>
    <w:rsid w:val="007B6014"/>
    <w:rsid w:val="007B63B0"/>
    <w:rsid w:val="007B63E5"/>
    <w:rsid w:val="007B67DC"/>
    <w:rsid w:val="007B6A19"/>
    <w:rsid w:val="007B6B18"/>
    <w:rsid w:val="007B6D47"/>
    <w:rsid w:val="007B6D76"/>
    <w:rsid w:val="007B7070"/>
    <w:rsid w:val="007B7088"/>
    <w:rsid w:val="007B71BE"/>
    <w:rsid w:val="007B7520"/>
    <w:rsid w:val="007B773B"/>
    <w:rsid w:val="007B78D8"/>
    <w:rsid w:val="007B7ADA"/>
    <w:rsid w:val="007B7B63"/>
    <w:rsid w:val="007B7CE3"/>
    <w:rsid w:val="007B7DB2"/>
    <w:rsid w:val="007C0181"/>
    <w:rsid w:val="007C0294"/>
    <w:rsid w:val="007C0337"/>
    <w:rsid w:val="007C088B"/>
    <w:rsid w:val="007C09A8"/>
    <w:rsid w:val="007C0E99"/>
    <w:rsid w:val="007C1103"/>
    <w:rsid w:val="007C1125"/>
    <w:rsid w:val="007C1136"/>
    <w:rsid w:val="007C1159"/>
    <w:rsid w:val="007C11E0"/>
    <w:rsid w:val="007C124A"/>
    <w:rsid w:val="007C16D8"/>
    <w:rsid w:val="007C171B"/>
    <w:rsid w:val="007C199B"/>
    <w:rsid w:val="007C1ABE"/>
    <w:rsid w:val="007C1BE5"/>
    <w:rsid w:val="007C1DC3"/>
    <w:rsid w:val="007C242C"/>
    <w:rsid w:val="007C2696"/>
    <w:rsid w:val="007C27D3"/>
    <w:rsid w:val="007C281F"/>
    <w:rsid w:val="007C295D"/>
    <w:rsid w:val="007C296B"/>
    <w:rsid w:val="007C2B8F"/>
    <w:rsid w:val="007C2BA3"/>
    <w:rsid w:val="007C2DD7"/>
    <w:rsid w:val="007C2E12"/>
    <w:rsid w:val="007C32B1"/>
    <w:rsid w:val="007C32F5"/>
    <w:rsid w:val="007C34C9"/>
    <w:rsid w:val="007C3730"/>
    <w:rsid w:val="007C3F0A"/>
    <w:rsid w:val="007C4091"/>
    <w:rsid w:val="007C424C"/>
    <w:rsid w:val="007C453B"/>
    <w:rsid w:val="007C45C1"/>
    <w:rsid w:val="007C467D"/>
    <w:rsid w:val="007C4787"/>
    <w:rsid w:val="007C4841"/>
    <w:rsid w:val="007C48F8"/>
    <w:rsid w:val="007C4B61"/>
    <w:rsid w:val="007C4C8A"/>
    <w:rsid w:val="007C5002"/>
    <w:rsid w:val="007C5026"/>
    <w:rsid w:val="007C59EA"/>
    <w:rsid w:val="007C5A12"/>
    <w:rsid w:val="007C5AF6"/>
    <w:rsid w:val="007C5EAD"/>
    <w:rsid w:val="007C5EF3"/>
    <w:rsid w:val="007C6327"/>
    <w:rsid w:val="007C6A05"/>
    <w:rsid w:val="007C6A99"/>
    <w:rsid w:val="007C6DC8"/>
    <w:rsid w:val="007C6ECE"/>
    <w:rsid w:val="007C75BC"/>
    <w:rsid w:val="007C778D"/>
    <w:rsid w:val="007C7B2A"/>
    <w:rsid w:val="007C7E84"/>
    <w:rsid w:val="007C7F8F"/>
    <w:rsid w:val="007D02A4"/>
    <w:rsid w:val="007D0596"/>
    <w:rsid w:val="007D0C9D"/>
    <w:rsid w:val="007D0EDB"/>
    <w:rsid w:val="007D169F"/>
    <w:rsid w:val="007D1A28"/>
    <w:rsid w:val="007D1BD6"/>
    <w:rsid w:val="007D1D38"/>
    <w:rsid w:val="007D1D3E"/>
    <w:rsid w:val="007D221A"/>
    <w:rsid w:val="007D2548"/>
    <w:rsid w:val="007D2938"/>
    <w:rsid w:val="007D298C"/>
    <w:rsid w:val="007D2B96"/>
    <w:rsid w:val="007D2DFA"/>
    <w:rsid w:val="007D3012"/>
    <w:rsid w:val="007D31C6"/>
    <w:rsid w:val="007D32B6"/>
    <w:rsid w:val="007D33BE"/>
    <w:rsid w:val="007D38C2"/>
    <w:rsid w:val="007D3A6D"/>
    <w:rsid w:val="007D3AFE"/>
    <w:rsid w:val="007D3BFB"/>
    <w:rsid w:val="007D3F78"/>
    <w:rsid w:val="007D3FA1"/>
    <w:rsid w:val="007D4217"/>
    <w:rsid w:val="007D4301"/>
    <w:rsid w:val="007D464A"/>
    <w:rsid w:val="007D46E2"/>
    <w:rsid w:val="007D51E3"/>
    <w:rsid w:val="007D52EC"/>
    <w:rsid w:val="007D5334"/>
    <w:rsid w:val="007D55A1"/>
    <w:rsid w:val="007D56CE"/>
    <w:rsid w:val="007D5F2E"/>
    <w:rsid w:val="007D5FC3"/>
    <w:rsid w:val="007D61DE"/>
    <w:rsid w:val="007D6502"/>
    <w:rsid w:val="007D65F6"/>
    <w:rsid w:val="007D6698"/>
    <w:rsid w:val="007D6B82"/>
    <w:rsid w:val="007D6C71"/>
    <w:rsid w:val="007D6C98"/>
    <w:rsid w:val="007D713F"/>
    <w:rsid w:val="007D76E5"/>
    <w:rsid w:val="007D7919"/>
    <w:rsid w:val="007D79C9"/>
    <w:rsid w:val="007D7B21"/>
    <w:rsid w:val="007E043B"/>
    <w:rsid w:val="007E08C4"/>
    <w:rsid w:val="007E09D5"/>
    <w:rsid w:val="007E0A7D"/>
    <w:rsid w:val="007E0DBF"/>
    <w:rsid w:val="007E0FCB"/>
    <w:rsid w:val="007E1250"/>
    <w:rsid w:val="007E12D1"/>
    <w:rsid w:val="007E1771"/>
    <w:rsid w:val="007E180F"/>
    <w:rsid w:val="007E1DAE"/>
    <w:rsid w:val="007E243C"/>
    <w:rsid w:val="007E24D9"/>
    <w:rsid w:val="007E290B"/>
    <w:rsid w:val="007E2990"/>
    <w:rsid w:val="007E2A31"/>
    <w:rsid w:val="007E2D75"/>
    <w:rsid w:val="007E323B"/>
    <w:rsid w:val="007E3694"/>
    <w:rsid w:val="007E36EE"/>
    <w:rsid w:val="007E38AE"/>
    <w:rsid w:val="007E3BE4"/>
    <w:rsid w:val="007E43EB"/>
    <w:rsid w:val="007E4763"/>
    <w:rsid w:val="007E47D0"/>
    <w:rsid w:val="007E4B5E"/>
    <w:rsid w:val="007E4D07"/>
    <w:rsid w:val="007E4E4F"/>
    <w:rsid w:val="007E51CD"/>
    <w:rsid w:val="007E5326"/>
    <w:rsid w:val="007E533D"/>
    <w:rsid w:val="007E574C"/>
    <w:rsid w:val="007E58D7"/>
    <w:rsid w:val="007E5C62"/>
    <w:rsid w:val="007E61E2"/>
    <w:rsid w:val="007E6730"/>
    <w:rsid w:val="007E67EC"/>
    <w:rsid w:val="007E6AF4"/>
    <w:rsid w:val="007E6BFF"/>
    <w:rsid w:val="007E6EED"/>
    <w:rsid w:val="007E7427"/>
    <w:rsid w:val="007E7588"/>
    <w:rsid w:val="007E7692"/>
    <w:rsid w:val="007E7BBF"/>
    <w:rsid w:val="007E7CC1"/>
    <w:rsid w:val="007F0003"/>
    <w:rsid w:val="007F0073"/>
    <w:rsid w:val="007F009A"/>
    <w:rsid w:val="007F0B93"/>
    <w:rsid w:val="007F0BB7"/>
    <w:rsid w:val="007F11C4"/>
    <w:rsid w:val="007F14ED"/>
    <w:rsid w:val="007F16EF"/>
    <w:rsid w:val="007F1709"/>
    <w:rsid w:val="007F18ED"/>
    <w:rsid w:val="007F1AF6"/>
    <w:rsid w:val="007F1B2B"/>
    <w:rsid w:val="007F27A3"/>
    <w:rsid w:val="007F29F9"/>
    <w:rsid w:val="007F2B4F"/>
    <w:rsid w:val="007F347B"/>
    <w:rsid w:val="007F34D4"/>
    <w:rsid w:val="007F35F9"/>
    <w:rsid w:val="007F367A"/>
    <w:rsid w:val="007F38F2"/>
    <w:rsid w:val="007F3B0E"/>
    <w:rsid w:val="007F3DC7"/>
    <w:rsid w:val="007F46F7"/>
    <w:rsid w:val="007F4C4F"/>
    <w:rsid w:val="007F4E9E"/>
    <w:rsid w:val="007F5262"/>
    <w:rsid w:val="007F5525"/>
    <w:rsid w:val="007F555B"/>
    <w:rsid w:val="007F574F"/>
    <w:rsid w:val="007F5CA6"/>
    <w:rsid w:val="007F605C"/>
    <w:rsid w:val="007F6340"/>
    <w:rsid w:val="007F6A4F"/>
    <w:rsid w:val="007F6E72"/>
    <w:rsid w:val="007F709C"/>
    <w:rsid w:val="007F732A"/>
    <w:rsid w:val="007F75A0"/>
    <w:rsid w:val="008003A6"/>
    <w:rsid w:val="00800448"/>
    <w:rsid w:val="0080046A"/>
    <w:rsid w:val="00800563"/>
    <w:rsid w:val="008006E1"/>
    <w:rsid w:val="0080088C"/>
    <w:rsid w:val="00800951"/>
    <w:rsid w:val="00800A26"/>
    <w:rsid w:val="00800A57"/>
    <w:rsid w:val="00800CFD"/>
    <w:rsid w:val="0080112E"/>
    <w:rsid w:val="00801559"/>
    <w:rsid w:val="00801CAA"/>
    <w:rsid w:val="00801D3C"/>
    <w:rsid w:val="00801E2D"/>
    <w:rsid w:val="00802276"/>
    <w:rsid w:val="008022E9"/>
    <w:rsid w:val="008026D2"/>
    <w:rsid w:val="008026D4"/>
    <w:rsid w:val="0080278C"/>
    <w:rsid w:val="00802AA5"/>
    <w:rsid w:val="00802F05"/>
    <w:rsid w:val="00802F3D"/>
    <w:rsid w:val="0080305A"/>
    <w:rsid w:val="00803131"/>
    <w:rsid w:val="008031D9"/>
    <w:rsid w:val="00803241"/>
    <w:rsid w:val="0080380F"/>
    <w:rsid w:val="008039D6"/>
    <w:rsid w:val="00803BA4"/>
    <w:rsid w:val="00803FB0"/>
    <w:rsid w:val="00804454"/>
    <w:rsid w:val="00804487"/>
    <w:rsid w:val="00804517"/>
    <w:rsid w:val="008046F7"/>
    <w:rsid w:val="00804755"/>
    <w:rsid w:val="0080488C"/>
    <w:rsid w:val="00804A9C"/>
    <w:rsid w:val="00804D41"/>
    <w:rsid w:val="00804DB1"/>
    <w:rsid w:val="00804E1A"/>
    <w:rsid w:val="008052CE"/>
    <w:rsid w:val="0080556E"/>
    <w:rsid w:val="008056D2"/>
    <w:rsid w:val="008057AD"/>
    <w:rsid w:val="00805821"/>
    <w:rsid w:val="00805986"/>
    <w:rsid w:val="00805BDC"/>
    <w:rsid w:val="00805C6A"/>
    <w:rsid w:val="00805DA1"/>
    <w:rsid w:val="00805E88"/>
    <w:rsid w:val="00806264"/>
    <w:rsid w:val="0080628F"/>
    <w:rsid w:val="008066A0"/>
    <w:rsid w:val="00806BE8"/>
    <w:rsid w:val="00806F13"/>
    <w:rsid w:val="0080702A"/>
    <w:rsid w:val="00807054"/>
    <w:rsid w:val="0080731A"/>
    <w:rsid w:val="00807457"/>
    <w:rsid w:val="0080746C"/>
    <w:rsid w:val="00807517"/>
    <w:rsid w:val="00807527"/>
    <w:rsid w:val="008076FD"/>
    <w:rsid w:val="00807768"/>
    <w:rsid w:val="00807917"/>
    <w:rsid w:val="00807AAE"/>
    <w:rsid w:val="00807CE8"/>
    <w:rsid w:val="00810003"/>
    <w:rsid w:val="008100B3"/>
    <w:rsid w:val="008100D5"/>
    <w:rsid w:val="00810288"/>
    <w:rsid w:val="008102EE"/>
    <w:rsid w:val="00810509"/>
    <w:rsid w:val="0081050F"/>
    <w:rsid w:val="008108D2"/>
    <w:rsid w:val="008108DE"/>
    <w:rsid w:val="008109C3"/>
    <w:rsid w:val="00810C25"/>
    <w:rsid w:val="00810FA8"/>
    <w:rsid w:val="008117BF"/>
    <w:rsid w:val="00811AA3"/>
    <w:rsid w:val="00811D92"/>
    <w:rsid w:val="00811DD2"/>
    <w:rsid w:val="008123FE"/>
    <w:rsid w:val="00812477"/>
    <w:rsid w:val="00812615"/>
    <w:rsid w:val="008126BD"/>
    <w:rsid w:val="00812C47"/>
    <w:rsid w:val="00812E16"/>
    <w:rsid w:val="00812F0B"/>
    <w:rsid w:val="0081308E"/>
    <w:rsid w:val="0081312B"/>
    <w:rsid w:val="0081317A"/>
    <w:rsid w:val="00813514"/>
    <w:rsid w:val="008137DC"/>
    <w:rsid w:val="00813B76"/>
    <w:rsid w:val="00813B97"/>
    <w:rsid w:val="00813EA6"/>
    <w:rsid w:val="0081427F"/>
    <w:rsid w:val="008144EB"/>
    <w:rsid w:val="0081455C"/>
    <w:rsid w:val="0081481F"/>
    <w:rsid w:val="00814935"/>
    <w:rsid w:val="00814C0E"/>
    <w:rsid w:val="008156ED"/>
    <w:rsid w:val="00815859"/>
    <w:rsid w:val="00815951"/>
    <w:rsid w:val="00815B7E"/>
    <w:rsid w:val="00815BF0"/>
    <w:rsid w:val="00815CF1"/>
    <w:rsid w:val="00815EFA"/>
    <w:rsid w:val="00815FB0"/>
    <w:rsid w:val="0081613F"/>
    <w:rsid w:val="008161A7"/>
    <w:rsid w:val="00816551"/>
    <w:rsid w:val="00816FF9"/>
    <w:rsid w:val="00817073"/>
    <w:rsid w:val="00817104"/>
    <w:rsid w:val="00817123"/>
    <w:rsid w:val="008172A0"/>
    <w:rsid w:val="00817318"/>
    <w:rsid w:val="00817475"/>
    <w:rsid w:val="008175F4"/>
    <w:rsid w:val="00817634"/>
    <w:rsid w:val="0081782E"/>
    <w:rsid w:val="00817937"/>
    <w:rsid w:val="00817947"/>
    <w:rsid w:val="008179B3"/>
    <w:rsid w:val="00817C78"/>
    <w:rsid w:val="00817FA7"/>
    <w:rsid w:val="00820065"/>
    <w:rsid w:val="008201E6"/>
    <w:rsid w:val="008206DD"/>
    <w:rsid w:val="00820985"/>
    <w:rsid w:val="00820B4C"/>
    <w:rsid w:val="00820D2D"/>
    <w:rsid w:val="00820DA3"/>
    <w:rsid w:val="00821177"/>
    <w:rsid w:val="0082117D"/>
    <w:rsid w:val="008215D3"/>
    <w:rsid w:val="00821969"/>
    <w:rsid w:val="00821A5C"/>
    <w:rsid w:val="00821E3B"/>
    <w:rsid w:val="00821F90"/>
    <w:rsid w:val="00821FCB"/>
    <w:rsid w:val="00822022"/>
    <w:rsid w:val="00822122"/>
    <w:rsid w:val="00822616"/>
    <w:rsid w:val="00822632"/>
    <w:rsid w:val="00822995"/>
    <w:rsid w:val="00822A2E"/>
    <w:rsid w:val="00822D30"/>
    <w:rsid w:val="00822FB3"/>
    <w:rsid w:val="008236C5"/>
    <w:rsid w:val="00823A91"/>
    <w:rsid w:val="00824083"/>
    <w:rsid w:val="008245CF"/>
    <w:rsid w:val="0082480B"/>
    <w:rsid w:val="0082488E"/>
    <w:rsid w:val="00824AC6"/>
    <w:rsid w:val="00824C1E"/>
    <w:rsid w:val="00824E09"/>
    <w:rsid w:val="00824FAB"/>
    <w:rsid w:val="00825022"/>
    <w:rsid w:val="0082517D"/>
    <w:rsid w:val="00825A0F"/>
    <w:rsid w:val="00825D4E"/>
    <w:rsid w:val="00825E15"/>
    <w:rsid w:val="008261E2"/>
    <w:rsid w:val="00826883"/>
    <w:rsid w:val="00826CE6"/>
    <w:rsid w:val="0082713A"/>
    <w:rsid w:val="008272AF"/>
    <w:rsid w:val="0082734B"/>
    <w:rsid w:val="0082766D"/>
    <w:rsid w:val="0082769C"/>
    <w:rsid w:val="00827715"/>
    <w:rsid w:val="00827B57"/>
    <w:rsid w:val="008303BE"/>
    <w:rsid w:val="0083062C"/>
    <w:rsid w:val="00830659"/>
    <w:rsid w:val="00830838"/>
    <w:rsid w:val="008308F0"/>
    <w:rsid w:val="00830CF4"/>
    <w:rsid w:val="0083102A"/>
    <w:rsid w:val="00831044"/>
    <w:rsid w:val="008312F3"/>
    <w:rsid w:val="0083146F"/>
    <w:rsid w:val="00831696"/>
    <w:rsid w:val="008316F5"/>
    <w:rsid w:val="00831F36"/>
    <w:rsid w:val="00832008"/>
    <w:rsid w:val="00832153"/>
    <w:rsid w:val="00832248"/>
    <w:rsid w:val="00832746"/>
    <w:rsid w:val="008329B1"/>
    <w:rsid w:val="00832E38"/>
    <w:rsid w:val="00832F62"/>
    <w:rsid w:val="0083369F"/>
    <w:rsid w:val="00833A7E"/>
    <w:rsid w:val="00833D24"/>
    <w:rsid w:val="00833D57"/>
    <w:rsid w:val="0083406D"/>
    <w:rsid w:val="008342EC"/>
    <w:rsid w:val="00834302"/>
    <w:rsid w:val="008343E1"/>
    <w:rsid w:val="008346CF"/>
    <w:rsid w:val="00834C0E"/>
    <w:rsid w:val="00834CAB"/>
    <w:rsid w:val="00835092"/>
    <w:rsid w:val="00835467"/>
    <w:rsid w:val="008354AF"/>
    <w:rsid w:val="008355CA"/>
    <w:rsid w:val="008355E7"/>
    <w:rsid w:val="00835DF5"/>
    <w:rsid w:val="0083642C"/>
    <w:rsid w:val="008365F6"/>
    <w:rsid w:val="00836964"/>
    <w:rsid w:val="00836B62"/>
    <w:rsid w:val="00836E5C"/>
    <w:rsid w:val="00836FBF"/>
    <w:rsid w:val="008378DF"/>
    <w:rsid w:val="0083794A"/>
    <w:rsid w:val="00837AB7"/>
    <w:rsid w:val="00837BD4"/>
    <w:rsid w:val="0084036E"/>
    <w:rsid w:val="008406A1"/>
    <w:rsid w:val="00840947"/>
    <w:rsid w:val="008409D7"/>
    <w:rsid w:val="00840A9B"/>
    <w:rsid w:val="00840BA4"/>
    <w:rsid w:val="00840E65"/>
    <w:rsid w:val="008410F4"/>
    <w:rsid w:val="00841129"/>
    <w:rsid w:val="0084160B"/>
    <w:rsid w:val="008416B4"/>
    <w:rsid w:val="00841E3F"/>
    <w:rsid w:val="00842033"/>
    <w:rsid w:val="00842253"/>
    <w:rsid w:val="0084229B"/>
    <w:rsid w:val="00842482"/>
    <w:rsid w:val="00842487"/>
    <w:rsid w:val="00842593"/>
    <w:rsid w:val="00842622"/>
    <w:rsid w:val="00842C3A"/>
    <w:rsid w:val="00842D0E"/>
    <w:rsid w:val="00842D3C"/>
    <w:rsid w:val="00842FC9"/>
    <w:rsid w:val="008432F8"/>
    <w:rsid w:val="008435E2"/>
    <w:rsid w:val="00843680"/>
    <w:rsid w:val="00843D9C"/>
    <w:rsid w:val="008442D5"/>
    <w:rsid w:val="00844409"/>
    <w:rsid w:val="008446D7"/>
    <w:rsid w:val="00844715"/>
    <w:rsid w:val="00844AB8"/>
    <w:rsid w:val="00844E18"/>
    <w:rsid w:val="008451F7"/>
    <w:rsid w:val="008452D0"/>
    <w:rsid w:val="0084555B"/>
    <w:rsid w:val="008458DE"/>
    <w:rsid w:val="00845933"/>
    <w:rsid w:val="00845979"/>
    <w:rsid w:val="00846CCA"/>
    <w:rsid w:val="00846CDF"/>
    <w:rsid w:val="00846F42"/>
    <w:rsid w:val="00847A08"/>
    <w:rsid w:val="00847D4D"/>
    <w:rsid w:val="00847EC0"/>
    <w:rsid w:val="00850000"/>
    <w:rsid w:val="008506A7"/>
    <w:rsid w:val="008508D1"/>
    <w:rsid w:val="00850B6A"/>
    <w:rsid w:val="00850CA2"/>
    <w:rsid w:val="008510EE"/>
    <w:rsid w:val="00851118"/>
    <w:rsid w:val="008511E0"/>
    <w:rsid w:val="00851200"/>
    <w:rsid w:val="008515A3"/>
    <w:rsid w:val="00851958"/>
    <w:rsid w:val="008519B5"/>
    <w:rsid w:val="008519C5"/>
    <w:rsid w:val="00851AC4"/>
    <w:rsid w:val="00851C45"/>
    <w:rsid w:val="00851DC5"/>
    <w:rsid w:val="008524A5"/>
    <w:rsid w:val="008524A9"/>
    <w:rsid w:val="008524DA"/>
    <w:rsid w:val="00852550"/>
    <w:rsid w:val="0085258F"/>
    <w:rsid w:val="0085276B"/>
    <w:rsid w:val="0085285C"/>
    <w:rsid w:val="008528DA"/>
    <w:rsid w:val="00852B0B"/>
    <w:rsid w:val="0085314C"/>
    <w:rsid w:val="0085360A"/>
    <w:rsid w:val="00853677"/>
    <w:rsid w:val="0085388C"/>
    <w:rsid w:val="00853A09"/>
    <w:rsid w:val="00853A0B"/>
    <w:rsid w:val="00853D51"/>
    <w:rsid w:val="0085419C"/>
    <w:rsid w:val="00854421"/>
    <w:rsid w:val="00854585"/>
    <w:rsid w:val="0085467C"/>
    <w:rsid w:val="008548F0"/>
    <w:rsid w:val="00854C84"/>
    <w:rsid w:val="00854EA7"/>
    <w:rsid w:val="00854EF8"/>
    <w:rsid w:val="0085506A"/>
    <w:rsid w:val="00855224"/>
    <w:rsid w:val="0085539B"/>
    <w:rsid w:val="00855471"/>
    <w:rsid w:val="00855725"/>
    <w:rsid w:val="00855E43"/>
    <w:rsid w:val="00855F15"/>
    <w:rsid w:val="0085603C"/>
    <w:rsid w:val="00856114"/>
    <w:rsid w:val="00856A61"/>
    <w:rsid w:val="00856B56"/>
    <w:rsid w:val="00856DC4"/>
    <w:rsid w:val="00856EED"/>
    <w:rsid w:val="0085702B"/>
    <w:rsid w:val="00857276"/>
    <w:rsid w:val="0085745C"/>
    <w:rsid w:val="00857460"/>
    <w:rsid w:val="0085753E"/>
    <w:rsid w:val="00857771"/>
    <w:rsid w:val="00857C28"/>
    <w:rsid w:val="00857D2F"/>
    <w:rsid w:val="008600A2"/>
    <w:rsid w:val="00860423"/>
    <w:rsid w:val="00860524"/>
    <w:rsid w:val="008607EE"/>
    <w:rsid w:val="00860B36"/>
    <w:rsid w:val="008614D8"/>
    <w:rsid w:val="00861692"/>
    <w:rsid w:val="00861803"/>
    <w:rsid w:val="00861878"/>
    <w:rsid w:val="008618C6"/>
    <w:rsid w:val="00861B60"/>
    <w:rsid w:val="00861BDF"/>
    <w:rsid w:val="00861EB9"/>
    <w:rsid w:val="00861FCC"/>
    <w:rsid w:val="0086201B"/>
    <w:rsid w:val="008620E6"/>
    <w:rsid w:val="008621E5"/>
    <w:rsid w:val="00862254"/>
    <w:rsid w:val="008625D5"/>
    <w:rsid w:val="00862794"/>
    <w:rsid w:val="00862AA4"/>
    <w:rsid w:val="00862CB9"/>
    <w:rsid w:val="00862EA8"/>
    <w:rsid w:val="0086326C"/>
    <w:rsid w:val="00863900"/>
    <w:rsid w:val="00863A92"/>
    <w:rsid w:val="00863BB7"/>
    <w:rsid w:val="00863DED"/>
    <w:rsid w:val="00863E9D"/>
    <w:rsid w:val="008641BB"/>
    <w:rsid w:val="00864916"/>
    <w:rsid w:val="008649A9"/>
    <w:rsid w:val="00864B40"/>
    <w:rsid w:val="00864CEF"/>
    <w:rsid w:val="00864D23"/>
    <w:rsid w:val="00864E53"/>
    <w:rsid w:val="00864FF6"/>
    <w:rsid w:val="008651E5"/>
    <w:rsid w:val="00865542"/>
    <w:rsid w:val="008657CD"/>
    <w:rsid w:val="00865A0D"/>
    <w:rsid w:val="00865B14"/>
    <w:rsid w:val="00865B70"/>
    <w:rsid w:val="00865C51"/>
    <w:rsid w:val="00865C90"/>
    <w:rsid w:val="00865CC5"/>
    <w:rsid w:val="00866287"/>
    <w:rsid w:val="00866780"/>
    <w:rsid w:val="00866C5B"/>
    <w:rsid w:val="00866E9C"/>
    <w:rsid w:val="00866E9F"/>
    <w:rsid w:val="00867419"/>
    <w:rsid w:val="00867AB4"/>
    <w:rsid w:val="00867C20"/>
    <w:rsid w:val="00867CB6"/>
    <w:rsid w:val="00867D89"/>
    <w:rsid w:val="00870058"/>
    <w:rsid w:val="00870081"/>
    <w:rsid w:val="00870595"/>
    <w:rsid w:val="008705E2"/>
    <w:rsid w:val="008706AB"/>
    <w:rsid w:val="00870800"/>
    <w:rsid w:val="008709F3"/>
    <w:rsid w:val="00870BFD"/>
    <w:rsid w:val="00870C0F"/>
    <w:rsid w:val="00870C79"/>
    <w:rsid w:val="00870D1D"/>
    <w:rsid w:val="00870DE2"/>
    <w:rsid w:val="00870ED2"/>
    <w:rsid w:val="00870FEF"/>
    <w:rsid w:val="00871446"/>
    <w:rsid w:val="008714B7"/>
    <w:rsid w:val="008717A0"/>
    <w:rsid w:val="00871AFA"/>
    <w:rsid w:val="00871C67"/>
    <w:rsid w:val="0087212B"/>
    <w:rsid w:val="008721B4"/>
    <w:rsid w:val="008723FA"/>
    <w:rsid w:val="00872479"/>
    <w:rsid w:val="00872A4C"/>
    <w:rsid w:val="00872C03"/>
    <w:rsid w:val="00872EB9"/>
    <w:rsid w:val="00872EEA"/>
    <w:rsid w:val="0087313F"/>
    <w:rsid w:val="00873464"/>
    <w:rsid w:val="00873805"/>
    <w:rsid w:val="0087383F"/>
    <w:rsid w:val="008738F1"/>
    <w:rsid w:val="00873D7E"/>
    <w:rsid w:val="00873F5E"/>
    <w:rsid w:val="00874067"/>
    <w:rsid w:val="00874231"/>
    <w:rsid w:val="0087423D"/>
    <w:rsid w:val="008745A0"/>
    <w:rsid w:val="008747EC"/>
    <w:rsid w:val="008748A5"/>
    <w:rsid w:val="00875362"/>
    <w:rsid w:val="0087541F"/>
    <w:rsid w:val="00875957"/>
    <w:rsid w:val="00875BBF"/>
    <w:rsid w:val="008765AB"/>
    <w:rsid w:val="00876718"/>
    <w:rsid w:val="00876B89"/>
    <w:rsid w:val="00876FAF"/>
    <w:rsid w:val="00877029"/>
    <w:rsid w:val="0087733A"/>
    <w:rsid w:val="008774FB"/>
    <w:rsid w:val="0087786C"/>
    <w:rsid w:val="00877D72"/>
    <w:rsid w:val="00880040"/>
    <w:rsid w:val="0088078C"/>
    <w:rsid w:val="008808DD"/>
    <w:rsid w:val="00880D7D"/>
    <w:rsid w:val="00880DF9"/>
    <w:rsid w:val="00880E5D"/>
    <w:rsid w:val="00880F4D"/>
    <w:rsid w:val="00880F80"/>
    <w:rsid w:val="0088127C"/>
    <w:rsid w:val="00881872"/>
    <w:rsid w:val="00881AE9"/>
    <w:rsid w:val="00881BD3"/>
    <w:rsid w:val="0088210D"/>
    <w:rsid w:val="008822AD"/>
    <w:rsid w:val="00882449"/>
    <w:rsid w:val="0088283A"/>
    <w:rsid w:val="00882AB8"/>
    <w:rsid w:val="00882B02"/>
    <w:rsid w:val="00882B99"/>
    <w:rsid w:val="00883400"/>
    <w:rsid w:val="00883794"/>
    <w:rsid w:val="00883C02"/>
    <w:rsid w:val="00883D56"/>
    <w:rsid w:val="00883D5A"/>
    <w:rsid w:val="0088408E"/>
    <w:rsid w:val="008840E8"/>
    <w:rsid w:val="00884E39"/>
    <w:rsid w:val="00884E7E"/>
    <w:rsid w:val="008854B6"/>
    <w:rsid w:val="00885714"/>
    <w:rsid w:val="00885D24"/>
    <w:rsid w:val="00885FE8"/>
    <w:rsid w:val="008860FA"/>
    <w:rsid w:val="00886187"/>
    <w:rsid w:val="00886850"/>
    <w:rsid w:val="00886D03"/>
    <w:rsid w:val="0088717B"/>
    <w:rsid w:val="00887187"/>
    <w:rsid w:val="008873BD"/>
    <w:rsid w:val="0088763B"/>
    <w:rsid w:val="00887826"/>
    <w:rsid w:val="00887A1E"/>
    <w:rsid w:val="00887ACA"/>
    <w:rsid w:val="00887C72"/>
    <w:rsid w:val="00887EF0"/>
    <w:rsid w:val="00890050"/>
    <w:rsid w:val="0089016C"/>
    <w:rsid w:val="008903E3"/>
    <w:rsid w:val="00890441"/>
    <w:rsid w:val="00890445"/>
    <w:rsid w:val="00890533"/>
    <w:rsid w:val="00890ACA"/>
    <w:rsid w:val="00890D19"/>
    <w:rsid w:val="00890D43"/>
    <w:rsid w:val="008910F5"/>
    <w:rsid w:val="008915C4"/>
    <w:rsid w:val="008916BE"/>
    <w:rsid w:val="00891755"/>
    <w:rsid w:val="008917E2"/>
    <w:rsid w:val="00891980"/>
    <w:rsid w:val="00891CB1"/>
    <w:rsid w:val="00891E40"/>
    <w:rsid w:val="00891F80"/>
    <w:rsid w:val="00892723"/>
    <w:rsid w:val="00892736"/>
    <w:rsid w:val="0089280D"/>
    <w:rsid w:val="00892A07"/>
    <w:rsid w:val="00892C1B"/>
    <w:rsid w:val="00892C75"/>
    <w:rsid w:val="00892D51"/>
    <w:rsid w:val="00893282"/>
    <w:rsid w:val="008932E5"/>
    <w:rsid w:val="00893832"/>
    <w:rsid w:val="00893864"/>
    <w:rsid w:val="00893990"/>
    <w:rsid w:val="00893A31"/>
    <w:rsid w:val="00893CBF"/>
    <w:rsid w:val="00893D81"/>
    <w:rsid w:val="00894041"/>
    <w:rsid w:val="00894341"/>
    <w:rsid w:val="00894400"/>
    <w:rsid w:val="0089452D"/>
    <w:rsid w:val="00894573"/>
    <w:rsid w:val="0089458E"/>
    <w:rsid w:val="00894AF0"/>
    <w:rsid w:val="00894CBF"/>
    <w:rsid w:val="00894E6D"/>
    <w:rsid w:val="00894E7F"/>
    <w:rsid w:val="00894F6F"/>
    <w:rsid w:val="0089500C"/>
    <w:rsid w:val="00895254"/>
    <w:rsid w:val="0089525F"/>
    <w:rsid w:val="008953EA"/>
    <w:rsid w:val="00895425"/>
    <w:rsid w:val="008954B7"/>
    <w:rsid w:val="008956C6"/>
    <w:rsid w:val="008957CD"/>
    <w:rsid w:val="00895CBB"/>
    <w:rsid w:val="00895DB0"/>
    <w:rsid w:val="00895E59"/>
    <w:rsid w:val="00895E99"/>
    <w:rsid w:val="008961B7"/>
    <w:rsid w:val="00896447"/>
    <w:rsid w:val="0089653E"/>
    <w:rsid w:val="008966A6"/>
    <w:rsid w:val="00896957"/>
    <w:rsid w:val="00896E70"/>
    <w:rsid w:val="00897115"/>
    <w:rsid w:val="00897677"/>
    <w:rsid w:val="00897892"/>
    <w:rsid w:val="00897C1F"/>
    <w:rsid w:val="008A014C"/>
    <w:rsid w:val="008A0480"/>
    <w:rsid w:val="008A0525"/>
    <w:rsid w:val="008A06E3"/>
    <w:rsid w:val="008A0AE1"/>
    <w:rsid w:val="008A0AE3"/>
    <w:rsid w:val="008A17B8"/>
    <w:rsid w:val="008A1C92"/>
    <w:rsid w:val="008A1D3D"/>
    <w:rsid w:val="008A1E37"/>
    <w:rsid w:val="008A2006"/>
    <w:rsid w:val="008A2415"/>
    <w:rsid w:val="008A286B"/>
    <w:rsid w:val="008A29BA"/>
    <w:rsid w:val="008A3095"/>
    <w:rsid w:val="008A3A81"/>
    <w:rsid w:val="008A4178"/>
    <w:rsid w:val="008A42E6"/>
    <w:rsid w:val="008A44B5"/>
    <w:rsid w:val="008A462E"/>
    <w:rsid w:val="008A478F"/>
    <w:rsid w:val="008A479B"/>
    <w:rsid w:val="008A47FD"/>
    <w:rsid w:val="008A4DC8"/>
    <w:rsid w:val="008A52A0"/>
    <w:rsid w:val="008A58DD"/>
    <w:rsid w:val="008A5D2D"/>
    <w:rsid w:val="008A5F9B"/>
    <w:rsid w:val="008A610D"/>
    <w:rsid w:val="008A6551"/>
    <w:rsid w:val="008A6592"/>
    <w:rsid w:val="008A66DA"/>
    <w:rsid w:val="008A6D02"/>
    <w:rsid w:val="008A6DB2"/>
    <w:rsid w:val="008A7B32"/>
    <w:rsid w:val="008A7F3D"/>
    <w:rsid w:val="008A7F3F"/>
    <w:rsid w:val="008B0150"/>
    <w:rsid w:val="008B02F8"/>
    <w:rsid w:val="008B0564"/>
    <w:rsid w:val="008B0AEC"/>
    <w:rsid w:val="008B0B52"/>
    <w:rsid w:val="008B0CAC"/>
    <w:rsid w:val="008B0DAE"/>
    <w:rsid w:val="008B0F12"/>
    <w:rsid w:val="008B10F3"/>
    <w:rsid w:val="008B1103"/>
    <w:rsid w:val="008B1591"/>
    <w:rsid w:val="008B15B8"/>
    <w:rsid w:val="008B1985"/>
    <w:rsid w:val="008B1A5A"/>
    <w:rsid w:val="008B1A81"/>
    <w:rsid w:val="008B1EF5"/>
    <w:rsid w:val="008B1F42"/>
    <w:rsid w:val="008B202B"/>
    <w:rsid w:val="008B2155"/>
    <w:rsid w:val="008B2FAA"/>
    <w:rsid w:val="008B38CF"/>
    <w:rsid w:val="008B3A7D"/>
    <w:rsid w:val="008B3B77"/>
    <w:rsid w:val="008B3BDB"/>
    <w:rsid w:val="008B3CBC"/>
    <w:rsid w:val="008B3E52"/>
    <w:rsid w:val="008B3E5D"/>
    <w:rsid w:val="008B4930"/>
    <w:rsid w:val="008B4A96"/>
    <w:rsid w:val="008B4F5A"/>
    <w:rsid w:val="008B4FEA"/>
    <w:rsid w:val="008B5133"/>
    <w:rsid w:val="008B5205"/>
    <w:rsid w:val="008B52F4"/>
    <w:rsid w:val="008B53BD"/>
    <w:rsid w:val="008B565C"/>
    <w:rsid w:val="008B56B0"/>
    <w:rsid w:val="008B57F6"/>
    <w:rsid w:val="008B5861"/>
    <w:rsid w:val="008B5A2F"/>
    <w:rsid w:val="008B5ACD"/>
    <w:rsid w:val="008B64A3"/>
    <w:rsid w:val="008B6784"/>
    <w:rsid w:val="008B6A48"/>
    <w:rsid w:val="008B6AE4"/>
    <w:rsid w:val="008B6F99"/>
    <w:rsid w:val="008B72CE"/>
    <w:rsid w:val="008B7402"/>
    <w:rsid w:val="008B74E9"/>
    <w:rsid w:val="008B7528"/>
    <w:rsid w:val="008B76D8"/>
    <w:rsid w:val="008B7779"/>
    <w:rsid w:val="008B77BA"/>
    <w:rsid w:val="008B78F6"/>
    <w:rsid w:val="008B79AC"/>
    <w:rsid w:val="008B7C61"/>
    <w:rsid w:val="008C02DA"/>
    <w:rsid w:val="008C034F"/>
    <w:rsid w:val="008C0461"/>
    <w:rsid w:val="008C052F"/>
    <w:rsid w:val="008C08BA"/>
    <w:rsid w:val="008C0A18"/>
    <w:rsid w:val="008C0B3F"/>
    <w:rsid w:val="008C119E"/>
    <w:rsid w:val="008C179B"/>
    <w:rsid w:val="008C1B80"/>
    <w:rsid w:val="008C1C37"/>
    <w:rsid w:val="008C1C5C"/>
    <w:rsid w:val="008C1D80"/>
    <w:rsid w:val="008C2128"/>
    <w:rsid w:val="008C2344"/>
    <w:rsid w:val="008C25C2"/>
    <w:rsid w:val="008C2674"/>
    <w:rsid w:val="008C26BC"/>
    <w:rsid w:val="008C27F8"/>
    <w:rsid w:val="008C28AE"/>
    <w:rsid w:val="008C294F"/>
    <w:rsid w:val="008C2DCC"/>
    <w:rsid w:val="008C2EAB"/>
    <w:rsid w:val="008C2EFC"/>
    <w:rsid w:val="008C3092"/>
    <w:rsid w:val="008C3161"/>
    <w:rsid w:val="008C34F6"/>
    <w:rsid w:val="008C3561"/>
    <w:rsid w:val="008C36F6"/>
    <w:rsid w:val="008C4386"/>
    <w:rsid w:val="008C4607"/>
    <w:rsid w:val="008C4CD4"/>
    <w:rsid w:val="008C4D7C"/>
    <w:rsid w:val="008C51F2"/>
    <w:rsid w:val="008C56EB"/>
    <w:rsid w:val="008C57D0"/>
    <w:rsid w:val="008C5ADC"/>
    <w:rsid w:val="008C605C"/>
    <w:rsid w:val="008C636E"/>
    <w:rsid w:val="008C64A6"/>
    <w:rsid w:val="008C6774"/>
    <w:rsid w:val="008C6D93"/>
    <w:rsid w:val="008C7280"/>
    <w:rsid w:val="008C7314"/>
    <w:rsid w:val="008C7B36"/>
    <w:rsid w:val="008C7BB3"/>
    <w:rsid w:val="008C7C1F"/>
    <w:rsid w:val="008C7DFE"/>
    <w:rsid w:val="008D0630"/>
    <w:rsid w:val="008D0635"/>
    <w:rsid w:val="008D07C2"/>
    <w:rsid w:val="008D0944"/>
    <w:rsid w:val="008D09DC"/>
    <w:rsid w:val="008D0AE1"/>
    <w:rsid w:val="008D0E6B"/>
    <w:rsid w:val="008D0E73"/>
    <w:rsid w:val="008D132F"/>
    <w:rsid w:val="008D17EE"/>
    <w:rsid w:val="008D18BF"/>
    <w:rsid w:val="008D18F3"/>
    <w:rsid w:val="008D1A04"/>
    <w:rsid w:val="008D1BA1"/>
    <w:rsid w:val="008D1E3F"/>
    <w:rsid w:val="008D22E5"/>
    <w:rsid w:val="008D237D"/>
    <w:rsid w:val="008D25A1"/>
    <w:rsid w:val="008D2A5D"/>
    <w:rsid w:val="008D2C66"/>
    <w:rsid w:val="008D2D94"/>
    <w:rsid w:val="008D3648"/>
    <w:rsid w:val="008D36E9"/>
    <w:rsid w:val="008D3A58"/>
    <w:rsid w:val="008D3C7F"/>
    <w:rsid w:val="008D3E84"/>
    <w:rsid w:val="008D3ECD"/>
    <w:rsid w:val="008D3FA1"/>
    <w:rsid w:val="008D44B7"/>
    <w:rsid w:val="008D4B72"/>
    <w:rsid w:val="008D4CBA"/>
    <w:rsid w:val="008D4CDA"/>
    <w:rsid w:val="008D534B"/>
    <w:rsid w:val="008D5351"/>
    <w:rsid w:val="008D5494"/>
    <w:rsid w:val="008D54DC"/>
    <w:rsid w:val="008D5691"/>
    <w:rsid w:val="008D5877"/>
    <w:rsid w:val="008D5A5A"/>
    <w:rsid w:val="008D5B3C"/>
    <w:rsid w:val="008D5E0A"/>
    <w:rsid w:val="008D5E7C"/>
    <w:rsid w:val="008D6101"/>
    <w:rsid w:val="008D625D"/>
    <w:rsid w:val="008D62C3"/>
    <w:rsid w:val="008D62CF"/>
    <w:rsid w:val="008D65C4"/>
    <w:rsid w:val="008D692B"/>
    <w:rsid w:val="008D731C"/>
    <w:rsid w:val="008D756A"/>
    <w:rsid w:val="008D7C4E"/>
    <w:rsid w:val="008D7E00"/>
    <w:rsid w:val="008D7FE5"/>
    <w:rsid w:val="008E00E4"/>
    <w:rsid w:val="008E0585"/>
    <w:rsid w:val="008E0B14"/>
    <w:rsid w:val="008E0EB9"/>
    <w:rsid w:val="008E149D"/>
    <w:rsid w:val="008E150E"/>
    <w:rsid w:val="008E1761"/>
    <w:rsid w:val="008E181B"/>
    <w:rsid w:val="008E1947"/>
    <w:rsid w:val="008E1BA4"/>
    <w:rsid w:val="008E1BB5"/>
    <w:rsid w:val="008E1C9D"/>
    <w:rsid w:val="008E1D48"/>
    <w:rsid w:val="008E222A"/>
    <w:rsid w:val="008E2242"/>
    <w:rsid w:val="008E2295"/>
    <w:rsid w:val="008E25FC"/>
    <w:rsid w:val="008E2822"/>
    <w:rsid w:val="008E2C80"/>
    <w:rsid w:val="008E2FA0"/>
    <w:rsid w:val="008E31D1"/>
    <w:rsid w:val="008E3552"/>
    <w:rsid w:val="008E37F5"/>
    <w:rsid w:val="008E3817"/>
    <w:rsid w:val="008E39C0"/>
    <w:rsid w:val="008E3B78"/>
    <w:rsid w:val="008E4140"/>
    <w:rsid w:val="008E4285"/>
    <w:rsid w:val="008E4480"/>
    <w:rsid w:val="008E4BC0"/>
    <w:rsid w:val="008E4BDB"/>
    <w:rsid w:val="008E4D5D"/>
    <w:rsid w:val="008E5019"/>
    <w:rsid w:val="008E506F"/>
    <w:rsid w:val="008E5346"/>
    <w:rsid w:val="008E5A4A"/>
    <w:rsid w:val="008E5A9D"/>
    <w:rsid w:val="008E5B26"/>
    <w:rsid w:val="008E5BEB"/>
    <w:rsid w:val="008E5D96"/>
    <w:rsid w:val="008E5F03"/>
    <w:rsid w:val="008E6459"/>
    <w:rsid w:val="008E66F3"/>
    <w:rsid w:val="008E68F2"/>
    <w:rsid w:val="008E6BE6"/>
    <w:rsid w:val="008E71D8"/>
    <w:rsid w:val="008E72ED"/>
    <w:rsid w:val="008E73FB"/>
    <w:rsid w:val="008E78BC"/>
    <w:rsid w:val="008E7AE7"/>
    <w:rsid w:val="008E7E6C"/>
    <w:rsid w:val="008F0002"/>
    <w:rsid w:val="008F01EB"/>
    <w:rsid w:val="008F0A29"/>
    <w:rsid w:val="008F0A53"/>
    <w:rsid w:val="008F0BDC"/>
    <w:rsid w:val="008F0D83"/>
    <w:rsid w:val="008F0EA6"/>
    <w:rsid w:val="008F1117"/>
    <w:rsid w:val="008F1242"/>
    <w:rsid w:val="008F1792"/>
    <w:rsid w:val="008F1A93"/>
    <w:rsid w:val="008F1B03"/>
    <w:rsid w:val="008F1C01"/>
    <w:rsid w:val="008F2216"/>
    <w:rsid w:val="008F261A"/>
    <w:rsid w:val="008F279A"/>
    <w:rsid w:val="008F27CD"/>
    <w:rsid w:val="008F2990"/>
    <w:rsid w:val="008F3351"/>
    <w:rsid w:val="008F351A"/>
    <w:rsid w:val="008F351C"/>
    <w:rsid w:val="008F392B"/>
    <w:rsid w:val="008F3ACF"/>
    <w:rsid w:val="008F3DD8"/>
    <w:rsid w:val="008F3ED8"/>
    <w:rsid w:val="008F3F11"/>
    <w:rsid w:val="008F42B9"/>
    <w:rsid w:val="008F42FA"/>
    <w:rsid w:val="008F440C"/>
    <w:rsid w:val="008F47A7"/>
    <w:rsid w:val="008F49CA"/>
    <w:rsid w:val="008F4A5F"/>
    <w:rsid w:val="008F4B33"/>
    <w:rsid w:val="008F4CEA"/>
    <w:rsid w:val="008F4CED"/>
    <w:rsid w:val="008F5247"/>
    <w:rsid w:val="008F532C"/>
    <w:rsid w:val="008F53EC"/>
    <w:rsid w:val="008F5583"/>
    <w:rsid w:val="008F58B3"/>
    <w:rsid w:val="008F5972"/>
    <w:rsid w:val="008F5BBE"/>
    <w:rsid w:val="008F5D66"/>
    <w:rsid w:val="008F5F9B"/>
    <w:rsid w:val="008F5FB1"/>
    <w:rsid w:val="008F6132"/>
    <w:rsid w:val="008F62B6"/>
    <w:rsid w:val="008F6B15"/>
    <w:rsid w:val="008F6CAA"/>
    <w:rsid w:val="008F7099"/>
    <w:rsid w:val="008F70E7"/>
    <w:rsid w:val="008F70FD"/>
    <w:rsid w:val="008F7246"/>
    <w:rsid w:val="008F7333"/>
    <w:rsid w:val="008F73C4"/>
    <w:rsid w:val="008F7D63"/>
    <w:rsid w:val="008F7E84"/>
    <w:rsid w:val="0090070C"/>
    <w:rsid w:val="009007DB"/>
    <w:rsid w:val="0090080F"/>
    <w:rsid w:val="0090085D"/>
    <w:rsid w:val="00900876"/>
    <w:rsid w:val="00900901"/>
    <w:rsid w:val="00900C33"/>
    <w:rsid w:val="00900DB1"/>
    <w:rsid w:val="00900F36"/>
    <w:rsid w:val="009011BA"/>
    <w:rsid w:val="00901637"/>
    <w:rsid w:val="0090169D"/>
    <w:rsid w:val="0090170E"/>
    <w:rsid w:val="00901AA9"/>
    <w:rsid w:val="00901BD4"/>
    <w:rsid w:val="00901D5D"/>
    <w:rsid w:val="00901F96"/>
    <w:rsid w:val="0090209A"/>
    <w:rsid w:val="00902209"/>
    <w:rsid w:val="00902567"/>
    <w:rsid w:val="0090271F"/>
    <w:rsid w:val="00902AE3"/>
    <w:rsid w:val="00902C67"/>
    <w:rsid w:val="00902F19"/>
    <w:rsid w:val="00903407"/>
    <w:rsid w:val="009034BC"/>
    <w:rsid w:val="009035CA"/>
    <w:rsid w:val="00903990"/>
    <w:rsid w:val="00903E71"/>
    <w:rsid w:val="00904947"/>
    <w:rsid w:val="009049C3"/>
    <w:rsid w:val="009049E0"/>
    <w:rsid w:val="00904A15"/>
    <w:rsid w:val="00904A2D"/>
    <w:rsid w:val="00904AFB"/>
    <w:rsid w:val="00904BE3"/>
    <w:rsid w:val="00904CF2"/>
    <w:rsid w:val="00904FC0"/>
    <w:rsid w:val="00905537"/>
    <w:rsid w:val="00905559"/>
    <w:rsid w:val="009055FE"/>
    <w:rsid w:val="00905D50"/>
    <w:rsid w:val="0090654C"/>
    <w:rsid w:val="00906708"/>
    <w:rsid w:val="009068BE"/>
    <w:rsid w:val="00906C7E"/>
    <w:rsid w:val="00906EBD"/>
    <w:rsid w:val="00907245"/>
    <w:rsid w:val="00907741"/>
    <w:rsid w:val="009079A0"/>
    <w:rsid w:val="00907BD8"/>
    <w:rsid w:val="0091003E"/>
    <w:rsid w:val="0091031E"/>
    <w:rsid w:val="00910B40"/>
    <w:rsid w:val="00910CD3"/>
    <w:rsid w:val="00910D01"/>
    <w:rsid w:val="00910F7B"/>
    <w:rsid w:val="00911048"/>
    <w:rsid w:val="00911082"/>
    <w:rsid w:val="009112A3"/>
    <w:rsid w:val="009114BB"/>
    <w:rsid w:val="00911505"/>
    <w:rsid w:val="009116C8"/>
    <w:rsid w:val="009116E7"/>
    <w:rsid w:val="00911AA6"/>
    <w:rsid w:val="00911E8A"/>
    <w:rsid w:val="00911FC6"/>
    <w:rsid w:val="009120DF"/>
    <w:rsid w:val="009121AC"/>
    <w:rsid w:val="009123A4"/>
    <w:rsid w:val="009123E8"/>
    <w:rsid w:val="009124DE"/>
    <w:rsid w:val="0091264D"/>
    <w:rsid w:val="00913268"/>
    <w:rsid w:val="0091376C"/>
    <w:rsid w:val="00913788"/>
    <w:rsid w:val="00913D04"/>
    <w:rsid w:val="009141A6"/>
    <w:rsid w:val="0091448D"/>
    <w:rsid w:val="00914534"/>
    <w:rsid w:val="00914E2E"/>
    <w:rsid w:val="00914F01"/>
    <w:rsid w:val="00914F9E"/>
    <w:rsid w:val="00915245"/>
    <w:rsid w:val="0091540C"/>
    <w:rsid w:val="00915796"/>
    <w:rsid w:val="00915AF8"/>
    <w:rsid w:val="00915B30"/>
    <w:rsid w:val="00915BCB"/>
    <w:rsid w:val="00915D86"/>
    <w:rsid w:val="00915E3F"/>
    <w:rsid w:val="00915E9D"/>
    <w:rsid w:val="00916022"/>
    <w:rsid w:val="009164E1"/>
    <w:rsid w:val="009165CE"/>
    <w:rsid w:val="0091662A"/>
    <w:rsid w:val="00916873"/>
    <w:rsid w:val="00916931"/>
    <w:rsid w:val="00916D02"/>
    <w:rsid w:val="00916E51"/>
    <w:rsid w:val="00916FB3"/>
    <w:rsid w:val="009171CB"/>
    <w:rsid w:val="0091745F"/>
    <w:rsid w:val="00917675"/>
    <w:rsid w:val="009177F2"/>
    <w:rsid w:val="00917E09"/>
    <w:rsid w:val="00920552"/>
    <w:rsid w:val="00920681"/>
    <w:rsid w:val="009207F6"/>
    <w:rsid w:val="009214B2"/>
    <w:rsid w:val="009216E3"/>
    <w:rsid w:val="00921A1E"/>
    <w:rsid w:val="00921A5E"/>
    <w:rsid w:val="00921C04"/>
    <w:rsid w:val="00921D04"/>
    <w:rsid w:val="00921DB4"/>
    <w:rsid w:val="0092240B"/>
    <w:rsid w:val="00922703"/>
    <w:rsid w:val="00922735"/>
    <w:rsid w:val="009227A2"/>
    <w:rsid w:val="00922B42"/>
    <w:rsid w:val="00922DF0"/>
    <w:rsid w:val="00922E17"/>
    <w:rsid w:val="00923570"/>
    <w:rsid w:val="00923636"/>
    <w:rsid w:val="009237E5"/>
    <w:rsid w:val="009238AD"/>
    <w:rsid w:val="00923C08"/>
    <w:rsid w:val="009242C0"/>
    <w:rsid w:val="00924545"/>
    <w:rsid w:val="00924B8B"/>
    <w:rsid w:val="00924CA1"/>
    <w:rsid w:val="00924CE8"/>
    <w:rsid w:val="00925054"/>
    <w:rsid w:val="009251E1"/>
    <w:rsid w:val="009252B7"/>
    <w:rsid w:val="009252E9"/>
    <w:rsid w:val="00925848"/>
    <w:rsid w:val="00925F56"/>
    <w:rsid w:val="00926656"/>
    <w:rsid w:val="00926D27"/>
    <w:rsid w:val="00926F48"/>
    <w:rsid w:val="00927414"/>
    <w:rsid w:val="00927465"/>
    <w:rsid w:val="00927539"/>
    <w:rsid w:val="009275A4"/>
    <w:rsid w:val="009275C9"/>
    <w:rsid w:val="009277FA"/>
    <w:rsid w:val="00927B4D"/>
    <w:rsid w:val="00927C08"/>
    <w:rsid w:val="009300A5"/>
    <w:rsid w:val="00930C98"/>
    <w:rsid w:val="00930EC9"/>
    <w:rsid w:val="0093104D"/>
    <w:rsid w:val="00931588"/>
    <w:rsid w:val="009319B7"/>
    <w:rsid w:val="00931B98"/>
    <w:rsid w:val="00931BB2"/>
    <w:rsid w:val="00931DAF"/>
    <w:rsid w:val="0093251F"/>
    <w:rsid w:val="00932548"/>
    <w:rsid w:val="00932607"/>
    <w:rsid w:val="00932720"/>
    <w:rsid w:val="00932D82"/>
    <w:rsid w:val="00932E31"/>
    <w:rsid w:val="00933023"/>
    <w:rsid w:val="009330A6"/>
    <w:rsid w:val="00933580"/>
    <w:rsid w:val="009336C3"/>
    <w:rsid w:val="00933B78"/>
    <w:rsid w:val="00933F27"/>
    <w:rsid w:val="00934384"/>
    <w:rsid w:val="009344AA"/>
    <w:rsid w:val="0093477B"/>
    <w:rsid w:val="00934B16"/>
    <w:rsid w:val="00934E35"/>
    <w:rsid w:val="00934ED2"/>
    <w:rsid w:val="0093516F"/>
    <w:rsid w:val="009351EA"/>
    <w:rsid w:val="009356BE"/>
    <w:rsid w:val="00935771"/>
    <w:rsid w:val="0093589B"/>
    <w:rsid w:val="00936342"/>
    <w:rsid w:val="00936888"/>
    <w:rsid w:val="00936E0B"/>
    <w:rsid w:val="00937082"/>
    <w:rsid w:val="009377E0"/>
    <w:rsid w:val="009379EF"/>
    <w:rsid w:val="00937B05"/>
    <w:rsid w:val="00937B95"/>
    <w:rsid w:val="00937E86"/>
    <w:rsid w:val="00937FB4"/>
    <w:rsid w:val="00940899"/>
    <w:rsid w:val="00940953"/>
    <w:rsid w:val="00940A91"/>
    <w:rsid w:val="009416A0"/>
    <w:rsid w:val="009418B8"/>
    <w:rsid w:val="0094191D"/>
    <w:rsid w:val="00941D02"/>
    <w:rsid w:val="00941EAE"/>
    <w:rsid w:val="00941ED6"/>
    <w:rsid w:val="00941F9F"/>
    <w:rsid w:val="00942010"/>
    <w:rsid w:val="0094209D"/>
    <w:rsid w:val="00942C6E"/>
    <w:rsid w:val="00942C9A"/>
    <w:rsid w:val="00943457"/>
    <w:rsid w:val="00943572"/>
    <w:rsid w:val="00943607"/>
    <w:rsid w:val="00943990"/>
    <w:rsid w:val="00943B01"/>
    <w:rsid w:val="00943C5E"/>
    <w:rsid w:val="00943CA5"/>
    <w:rsid w:val="00943D71"/>
    <w:rsid w:val="00944AF5"/>
    <w:rsid w:val="00944C0C"/>
    <w:rsid w:val="00944F30"/>
    <w:rsid w:val="009450E1"/>
    <w:rsid w:val="00945134"/>
    <w:rsid w:val="00945469"/>
    <w:rsid w:val="009457CB"/>
    <w:rsid w:val="0094592D"/>
    <w:rsid w:val="0094593E"/>
    <w:rsid w:val="00945A01"/>
    <w:rsid w:val="00945A67"/>
    <w:rsid w:val="00945AE8"/>
    <w:rsid w:val="00945AF9"/>
    <w:rsid w:val="00945B7A"/>
    <w:rsid w:val="00945BA9"/>
    <w:rsid w:val="00945D51"/>
    <w:rsid w:val="00945D81"/>
    <w:rsid w:val="0094607E"/>
    <w:rsid w:val="0094622F"/>
    <w:rsid w:val="00946489"/>
    <w:rsid w:val="0094665A"/>
    <w:rsid w:val="00946C24"/>
    <w:rsid w:val="00946D89"/>
    <w:rsid w:val="00946F13"/>
    <w:rsid w:val="00947452"/>
    <w:rsid w:val="0094751A"/>
    <w:rsid w:val="0094775E"/>
    <w:rsid w:val="009477CD"/>
    <w:rsid w:val="00947B1E"/>
    <w:rsid w:val="00947C06"/>
    <w:rsid w:val="00950386"/>
    <w:rsid w:val="00950CAD"/>
    <w:rsid w:val="0095162D"/>
    <w:rsid w:val="009517B0"/>
    <w:rsid w:val="0095183F"/>
    <w:rsid w:val="00951B4F"/>
    <w:rsid w:val="00951B57"/>
    <w:rsid w:val="00951E69"/>
    <w:rsid w:val="00951EF8"/>
    <w:rsid w:val="009520AA"/>
    <w:rsid w:val="009520AF"/>
    <w:rsid w:val="0095238A"/>
    <w:rsid w:val="00952599"/>
    <w:rsid w:val="00952847"/>
    <w:rsid w:val="00952C84"/>
    <w:rsid w:val="00952F01"/>
    <w:rsid w:val="00953288"/>
    <w:rsid w:val="009532E8"/>
    <w:rsid w:val="00953700"/>
    <w:rsid w:val="009538FE"/>
    <w:rsid w:val="00954434"/>
    <w:rsid w:val="0095465F"/>
    <w:rsid w:val="00954726"/>
    <w:rsid w:val="00954884"/>
    <w:rsid w:val="00955164"/>
    <w:rsid w:val="009551F9"/>
    <w:rsid w:val="00955273"/>
    <w:rsid w:val="00955ABE"/>
    <w:rsid w:val="00955B0D"/>
    <w:rsid w:val="00955C58"/>
    <w:rsid w:val="009565DD"/>
    <w:rsid w:val="009566D6"/>
    <w:rsid w:val="00956A1E"/>
    <w:rsid w:val="00956AB6"/>
    <w:rsid w:val="0095706E"/>
    <w:rsid w:val="009574CF"/>
    <w:rsid w:val="0095766B"/>
    <w:rsid w:val="0095784F"/>
    <w:rsid w:val="00957E33"/>
    <w:rsid w:val="00960304"/>
    <w:rsid w:val="0096035F"/>
    <w:rsid w:val="0096096B"/>
    <w:rsid w:val="00960AB3"/>
    <w:rsid w:val="00960D24"/>
    <w:rsid w:val="00960DF8"/>
    <w:rsid w:val="00960E59"/>
    <w:rsid w:val="00960F4E"/>
    <w:rsid w:val="00961082"/>
    <w:rsid w:val="00961292"/>
    <w:rsid w:val="009613E4"/>
    <w:rsid w:val="0096155F"/>
    <w:rsid w:val="00961AC4"/>
    <w:rsid w:val="00961C7D"/>
    <w:rsid w:val="00961F77"/>
    <w:rsid w:val="009620FF"/>
    <w:rsid w:val="0096217C"/>
    <w:rsid w:val="009621CF"/>
    <w:rsid w:val="00962327"/>
    <w:rsid w:val="0096240E"/>
    <w:rsid w:val="00962781"/>
    <w:rsid w:val="00962E49"/>
    <w:rsid w:val="0096304E"/>
    <w:rsid w:val="009631E3"/>
    <w:rsid w:val="009633AC"/>
    <w:rsid w:val="009633EF"/>
    <w:rsid w:val="0096358D"/>
    <w:rsid w:val="009635EB"/>
    <w:rsid w:val="009637AD"/>
    <w:rsid w:val="0096388B"/>
    <w:rsid w:val="00963ADF"/>
    <w:rsid w:val="00963D44"/>
    <w:rsid w:val="00964497"/>
    <w:rsid w:val="00964741"/>
    <w:rsid w:val="009648EE"/>
    <w:rsid w:val="0096499C"/>
    <w:rsid w:val="00964A30"/>
    <w:rsid w:val="00964B9C"/>
    <w:rsid w:val="00964C89"/>
    <w:rsid w:val="00964D59"/>
    <w:rsid w:val="00965439"/>
    <w:rsid w:val="009654CA"/>
    <w:rsid w:val="00965625"/>
    <w:rsid w:val="009656E3"/>
    <w:rsid w:val="009657FB"/>
    <w:rsid w:val="00965875"/>
    <w:rsid w:val="009658AA"/>
    <w:rsid w:val="00965A3E"/>
    <w:rsid w:val="00965BD2"/>
    <w:rsid w:val="009665F8"/>
    <w:rsid w:val="00966635"/>
    <w:rsid w:val="00966785"/>
    <w:rsid w:val="009668B3"/>
    <w:rsid w:val="00966935"/>
    <w:rsid w:val="00966C51"/>
    <w:rsid w:val="00966D83"/>
    <w:rsid w:val="00966E0D"/>
    <w:rsid w:val="0096750F"/>
    <w:rsid w:val="0096773E"/>
    <w:rsid w:val="00967785"/>
    <w:rsid w:val="009678CE"/>
    <w:rsid w:val="009678D2"/>
    <w:rsid w:val="00967CD6"/>
    <w:rsid w:val="00967EF1"/>
    <w:rsid w:val="00967FCC"/>
    <w:rsid w:val="009700B4"/>
    <w:rsid w:val="009701E1"/>
    <w:rsid w:val="00970253"/>
    <w:rsid w:val="00970645"/>
    <w:rsid w:val="00970783"/>
    <w:rsid w:val="00970BC2"/>
    <w:rsid w:val="00970CB8"/>
    <w:rsid w:val="00970D4E"/>
    <w:rsid w:val="00971065"/>
    <w:rsid w:val="0097106B"/>
    <w:rsid w:val="0097123F"/>
    <w:rsid w:val="009712F6"/>
    <w:rsid w:val="00971461"/>
    <w:rsid w:val="00971559"/>
    <w:rsid w:val="00971561"/>
    <w:rsid w:val="0097181B"/>
    <w:rsid w:val="0097199A"/>
    <w:rsid w:val="00971A07"/>
    <w:rsid w:val="00971AB9"/>
    <w:rsid w:val="00971D2B"/>
    <w:rsid w:val="00971E83"/>
    <w:rsid w:val="00971FE9"/>
    <w:rsid w:val="00972038"/>
    <w:rsid w:val="0097224B"/>
    <w:rsid w:val="00972590"/>
    <w:rsid w:val="0097263A"/>
    <w:rsid w:val="00972B84"/>
    <w:rsid w:val="00972DB9"/>
    <w:rsid w:val="00973695"/>
    <w:rsid w:val="00973725"/>
    <w:rsid w:val="00973910"/>
    <w:rsid w:val="00973A48"/>
    <w:rsid w:val="00973AB0"/>
    <w:rsid w:val="00973DC7"/>
    <w:rsid w:val="009742E9"/>
    <w:rsid w:val="00974971"/>
    <w:rsid w:val="00974B7F"/>
    <w:rsid w:val="00975098"/>
    <w:rsid w:val="009750FD"/>
    <w:rsid w:val="0097537F"/>
    <w:rsid w:val="009754D4"/>
    <w:rsid w:val="00975637"/>
    <w:rsid w:val="00975657"/>
    <w:rsid w:val="00975977"/>
    <w:rsid w:val="00975B9C"/>
    <w:rsid w:val="00975DAF"/>
    <w:rsid w:val="00975DD6"/>
    <w:rsid w:val="009760D5"/>
    <w:rsid w:val="0097613B"/>
    <w:rsid w:val="009762CE"/>
    <w:rsid w:val="0097651B"/>
    <w:rsid w:val="0097685F"/>
    <w:rsid w:val="009768C3"/>
    <w:rsid w:val="00976D6D"/>
    <w:rsid w:val="00977296"/>
    <w:rsid w:val="00977F2D"/>
    <w:rsid w:val="00980127"/>
    <w:rsid w:val="00980141"/>
    <w:rsid w:val="0098029D"/>
    <w:rsid w:val="00980410"/>
    <w:rsid w:val="009806EA"/>
    <w:rsid w:val="00980D91"/>
    <w:rsid w:val="00980F5A"/>
    <w:rsid w:val="00981057"/>
    <w:rsid w:val="00981311"/>
    <w:rsid w:val="009813A9"/>
    <w:rsid w:val="009813B9"/>
    <w:rsid w:val="00981428"/>
    <w:rsid w:val="009814B8"/>
    <w:rsid w:val="0098164E"/>
    <w:rsid w:val="0098185A"/>
    <w:rsid w:val="009818DB"/>
    <w:rsid w:val="00981A02"/>
    <w:rsid w:val="00981A27"/>
    <w:rsid w:val="00981AA0"/>
    <w:rsid w:val="00981EA0"/>
    <w:rsid w:val="0098201B"/>
    <w:rsid w:val="00982345"/>
    <w:rsid w:val="00982741"/>
    <w:rsid w:val="00982829"/>
    <w:rsid w:val="00982D90"/>
    <w:rsid w:val="00982DCA"/>
    <w:rsid w:val="00982DFE"/>
    <w:rsid w:val="00982E9B"/>
    <w:rsid w:val="00983360"/>
    <w:rsid w:val="009833C7"/>
    <w:rsid w:val="00983826"/>
    <w:rsid w:val="009838D6"/>
    <w:rsid w:val="00983914"/>
    <w:rsid w:val="00983B61"/>
    <w:rsid w:val="00983F50"/>
    <w:rsid w:val="00984089"/>
    <w:rsid w:val="009842A2"/>
    <w:rsid w:val="00984505"/>
    <w:rsid w:val="00984BDF"/>
    <w:rsid w:val="00984D22"/>
    <w:rsid w:val="00984D2F"/>
    <w:rsid w:val="00985261"/>
    <w:rsid w:val="0098542B"/>
    <w:rsid w:val="0098557E"/>
    <w:rsid w:val="00985735"/>
    <w:rsid w:val="009857E9"/>
    <w:rsid w:val="00985BFD"/>
    <w:rsid w:val="0098629B"/>
    <w:rsid w:val="0098653B"/>
    <w:rsid w:val="00986547"/>
    <w:rsid w:val="0098670F"/>
    <w:rsid w:val="009868FE"/>
    <w:rsid w:val="00986A55"/>
    <w:rsid w:val="00986CC9"/>
    <w:rsid w:val="00986E2D"/>
    <w:rsid w:val="00987189"/>
    <w:rsid w:val="009872F6"/>
    <w:rsid w:val="0098731C"/>
    <w:rsid w:val="0098791B"/>
    <w:rsid w:val="0098795D"/>
    <w:rsid w:val="0098796A"/>
    <w:rsid w:val="00987C0D"/>
    <w:rsid w:val="00987EF7"/>
    <w:rsid w:val="00990036"/>
    <w:rsid w:val="00990253"/>
    <w:rsid w:val="00990556"/>
    <w:rsid w:val="00990728"/>
    <w:rsid w:val="00990817"/>
    <w:rsid w:val="0099082E"/>
    <w:rsid w:val="0099164F"/>
    <w:rsid w:val="00991812"/>
    <w:rsid w:val="00991FF7"/>
    <w:rsid w:val="00992647"/>
    <w:rsid w:val="009926ED"/>
    <w:rsid w:val="00992D00"/>
    <w:rsid w:val="00992EBF"/>
    <w:rsid w:val="00992F79"/>
    <w:rsid w:val="00993108"/>
    <w:rsid w:val="00993210"/>
    <w:rsid w:val="009932D0"/>
    <w:rsid w:val="009933F5"/>
    <w:rsid w:val="009935A2"/>
    <w:rsid w:val="009935E5"/>
    <w:rsid w:val="00993C36"/>
    <w:rsid w:val="00994036"/>
    <w:rsid w:val="0099486F"/>
    <w:rsid w:val="00994AC3"/>
    <w:rsid w:val="00994BF6"/>
    <w:rsid w:val="00994E47"/>
    <w:rsid w:val="00994E5F"/>
    <w:rsid w:val="00994F33"/>
    <w:rsid w:val="0099502D"/>
    <w:rsid w:val="009950C0"/>
    <w:rsid w:val="009951F6"/>
    <w:rsid w:val="00995411"/>
    <w:rsid w:val="009956ED"/>
    <w:rsid w:val="00995C3C"/>
    <w:rsid w:val="00995CFF"/>
    <w:rsid w:val="00995E79"/>
    <w:rsid w:val="00995FD5"/>
    <w:rsid w:val="00996008"/>
    <w:rsid w:val="009963FB"/>
    <w:rsid w:val="00996547"/>
    <w:rsid w:val="00996667"/>
    <w:rsid w:val="009968EF"/>
    <w:rsid w:val="00996C21"/>
    <w:rsid w:val="00996E95"/>
    <w:rsid w:val="0099744D"/>
    <w:rsid w:val="00997740"/>
    <w:rsid w:val="0099777B"/>
    <w:rsid w:val="00997887"/>
    <w:rsid w:val="009979EC"/>
    <w:rsid w:val="00997AAF"/>
    <w:rsid w:val="00997AED"/>
    <w:rsid w:val="00997CD5"/>
    <w:rsid w:val="009A00BA"/>
    <w:rsid w:val="009A00F6"/>
    <w:rsid w:val="009A0176"/>
    <w:rsid w:val="009A0506"/>
    <w:rsid w:val="009A0526"/>
    <w:rsid w:val="009A0575"/>
    <w:rsid w:val="009A064C"/>
    <w:rsid w:val="009A06F8"/>
    <w:rsid w:val="009A106B"/>
    <w:rsid w:val="009A130F"/>
    <w:rsid w:val="009A1454"/>
    <w:rsid w:val="009A1698"/>
    <w:rsid w:val="009A1710"/>
    <w:rsid w:val="009A1882"/>
    <w:rsid w:val="009A1997"/>
    <w:rsid w:val="009A1F38"/>
    <w:rsid w:val="009A2180"/>
    <w:rsid w:val="009A2309"/>
    <w:rsid w:val="009A26E7"/>
    <w:rsid w:val="009A27E4"/>
    <w:rsid w:val="009A282F"/>
    <w:rsid w:val="009A2901"/>
    <w:rsid w:val="009A29B0"/>
    <w:rsid w:val="009A2A95"/>
    <w:rsid w:val="009A2D8C"/>
    <w:rsid w:val="009A2FDE"/>
    <w:rsid w:val="009A30E5"/>
    <w:rsid w:val="009A3153"/>
    <w:rsid w:val="009A327D"/>
    <w:rsid w:val="009A348D"/>
    <w:rsid w:val="009A364E"/>
    <w:rsid w:val="009A3A45"/>
    <w:rsid w:val="009A3CD0"/>
    <w:rsid w:val="009A3D89"/>
    <w:rsid w:val="009A3DC5"/>
    <w:rsid w:val="009A3E25"/>
    <w:rsid w:val="009A4430"/>
    <w:rsid w:val="009A4845"/>
    <w:rsid w:val="009A4A97"/>
    <w:rsid w:val="009A4FAA"/>
    <w:rsid w:val="009A513B"/>
    <w:rsid w:val="009A5398"/>
    <w:rsid w:val="009A5462"/>
    <w:rsid w:val="009A5855"/>
    <w:rsid w:val="009A5B75"/>
    <w:rsid w:val="009A5C1A"/>
    <w:rsid w:val="009A5DD9"/>
    <w:rsid w:val="009A601F"/>
    <w:rsid w:val="009A66E3"/>
    <w:rsid w:val="009A6937"/>
    <w:rsid w:val="009A6C13"/>
    <w:rsid w:val="009A6FFC"/>
    <w:rsid w:val="009A7179"/>
    <w:rsid w:val="009A73CF"/>
    <w:rsid w:val="009A78A5"/>
    <w:rsid w:val="009A7F4E"/>
    <w:rsid w:val="009B0066"/>
    <w:rsid w:val="009B024B"/>
    <w:rsid w:val="009B056D"/>
    <w:rsid w:val="009B07C1"/>
    <w:rsid w:val="009B07FD"/>
    <w:rsid w:val="009B0941"/>
    <w:rsid w:val="009B0C1C"/>
    <w:rsid w:val="009B0F48"/>
    <w:rsid w:val="009B1392"/>
    <w:rsid w:val="009B13AC"/>
    <w:rsid w:val="009B143B"/>
    <w:rsid w:val="009B16C0"/>
    <w:rsid w:val="009B175C"/>
    <w:rsid w:val="009B1BBF"/>
    <w:rsid w:val="009B200E"/>
    <w:rsid w:val="009B20A2"/>
    <w:rsid w:val="009B22F9"/>
    <w:rsid w:val="009B23C7"/>
    <w:rsid w:val="009B24F8"/>
    <w:rsid w:val="009B2633"/>
    <w:rsid w:val="009B2A50"/>
    <w:rsid w:val="009B2BAC"/>
    <w:rsid w:val="009B2C4D"/>
    <w:rsid w:val="009B367F"/>
    <w:rsid w:val="009B3E90"/>
    <w:rsid w:val="009B3FBB"/>
    <w:rsid w:val="009B44BB"/>
    <w:rsid w:val="009B450D"/>
    <w:rsid w:val="009B461B"/>
    <w:rsid w:val="009B4688"/>
    <w:rsid w:val="009B4BC7"/>
    <w:rsid w:val="009B4DF3"/>
    <w:rsid w:val="009B4E32"/>
    <w:rsid w:val="009B4E3B"/>
    <w:rsid w:val="009B50F7"/>
    <w:rsid w:val="009B53AE"/>
    <w:rsid w:val="009B575E"/>
    <w:rsid w:val="009B5960"/>
    <w:rsid w:val="009B5967"/>
    <w:rsid w:val="009B5DB6"/>
    <w:rsid w:val="009B5EE9"/>
    <w:rsid w:val="009B5FC0"/>
    <w:rsid w:val="009B626D"/>
    <w:rsid w:val="009B632C"/>
    <w:rsid w:val="009B6554"/>
    <w:rsid w:val="009B65C1"/>
    <w:rsid w:val="009B6771"/>
    <w:rsid w:val="009B6B90"/>
    <w:rsid w:val="009B6B99"/>
    <w:rsid w:val="009B6FA4"/>
    <w:rsid w:val="009B719E"/>
    <w:rsid w:val="009B743D"/>
    <w:rsid w:val="009B7475"/>
    <w:rsid w:val="009B76C9"/>
    <w:rsid w:val="009B77AF"/>
    <w:rsid w:val="009B77B6"/>
    <w:rsid w:val="009B7850"/>
    <w:rsid w:val="009B78F8"/>
    <w:rsid w:val="009B7983"/>
    <w:rsid w:val="009B7D4A"/>
    <w:rsid w:val="009C0169"/>
    <w:rsid w:val="009C0424"/>
    <w:rsid w:val="009C080D"/>
    <w:rsid w:val="009C08F9"/>
    <w:rsid w:val="009C0BD9"/>
    <w:rsid w:val="009C1276"/>
    <w:rsid w:val="009C1409"/>
    <w:rsid w:val="009C149D"/>
    <w:rsid w:val="009C1502"/>
    <w:rsid w:val="009C19CA"/>
    <w:rsid w:val="009C1A2F"/>
    <w:rsid w:val="009C1B36"/>
    <w:rsid w:val="009C1BE1"/>
    <w:rsid w:val="009C1E4F"/>
    <w:rsid w:val="009C1F9B"/>
    <w:rsid w:val="009C2892"/>
    <w:rsid w:val="009C2E31"/>
    <w:rsid w:val="009C3080"/>
    <w:rsid w:val="009C326A"/>
    <w:rsid w:val="009C33DF"/>
    <w:rsid w:val="009C3620"/>
    <w:rsid w:val="009C37EF"/>
    <w:rsid w:val="009C3B15"/>
    <w:rsid w:val="009C401A"/>
    <w:rsid w:val="009C41BF"/>
    <w:rsid w:val="009C43B3"/>
    <w:rsid w:val="009C4D70"/>
    <w:rsid w:val="009C5134"/>
    <w:rsid w:val="009C5190"/>
    <w:rsid w:val="009C5235"/>
    <w:rsid w:val="009C5262"/>
    <w:rsid w:val="009C5381"/>
    <w:rsid w:val="009C54D0"/>
    <w:rsid w:val="009C59B3"/>
    <w:rsid w:val="009C5B7B"/>
    <w:rsid w:val="009C5CB9"/>
    <w:rsid w:val="009C5E16"/>
    <w:rsid w:val="009C6466"/>
    <w:rsid w:val="009C6710"/>
    <w:rsid w:val="009C6712"/>
    <w:rsid w:val="009C6815"/>
    <w:rsid w:val="009C696E"/>
    <w:rsid w:val="009C6B6C"/>
    <w:rsid w:val="009C71A8"/>
    <w:rsid w:val="009C762D"/>
    <w:rsid w:val="009C7858"/>
    <w:rsid w:val="009C7CF1"/>
    <w:rsid w:val="009C7CF6"/>
    <w:rsid w:val="009D0173"/>
    <w:rsid w:val="009D028F"/>
    <w:rsid w:val="009D0BA5"/>
    <w:rsid w:val="009D0F46"/>
    <w:rsid w:val="009D13AC"/>
    <w:rsid w:val="009D14ED"/>
    <w:rsid w:val="009D155B"/>
    <w:rsid w:val="009D18B9"/>
    <w:rsid w:val="009D1BA2"/>
    <w:rsid w:val="009D1D1C"/>
    <w:rsid w:val="009D1D27"/>
    <w:rsid w:val="009D1DD1"/>
    <w:rsid w:val="009D23C2"/>
    <w:rsid w:val="009D23F1"/>
    <w:rsid w:val="009D2641"/>
    <w:rsid w:val="009D2861"/>
    <w:rsid w:val="009D2A15"/>
    <w:rsid w:val="009D2F46"/>
    <w:rsid w:val="009D35C4"/>
    <w:rsid w:val="009D3ABF"/>
    <w:rsid w:val="009D3FDF"/>
    <w:rsid w:val="009D4416"/>
    <w:rsid w:val="009D462E"/>
    <w:rsid w:val="009D504B"/>
    <w:rsid w:val="009D5816"/>
    <w:rsid w:val="009D589A"/>
    <w:rsid w:val="009D5C4F"/>
    <w:rsid w:val="009D5DD8"/>
    <w:rsid w:val="009D62CC"/>
    <w:rsid w:val="009D63BC"/>
    <w:rsid w:val="009D654A"/>
    <w:rsid w:val="009D6736"/>
    <w:rsid w:val="009D67F3"/>
    <w:rsid w:val="009D6838"/>
    <w:rsid w:val="009D6EF1"/>
    <w:rsid w:val="009D6FB9"/>
    <w:rsid w:val="009D7315"/>
    <w:rsid w:val="009D759B"/>
    <w:rsid w:val="009D7882"/>
    <w:rsid w:val="009D7947"/>
    <w:rsid w:val="009D7ACB"/>
    <w:rsid w:val="009D7C8A"/>
    <w:rsid w:val="009D7C8D"/>
    <w:rsid w:val="009D7CB9"/>
    <w:rsid w:val="009D7F9B"/>
    <w:rsid w:val="009E00C3"/>
    <w:rsid w:val="009E0735"/>
    <w:rsid w:val="009E0B69"/>
    <w:rsid w:val="009E0DF7"/>
    <w:rsid w:val="009E0EEC"/>
    <w:rsid w:val="009E10FE"/>
    <w:rsid w:val="009E1153"/>
    <w:rsid w:val="009E14A5"/>
    <w:rsid w:val="009E16EC"/>
    <w:rsid w:val="009E1935"/>
    <w:rsid w:val="009E19C6"/>
    <w:rsid w:val="009E1C62"/>
    <w:rsid w:val="009E2029"/>
    <w:rsid w:val="009E2067"/>
    <w:rsid w:val="009E20DA"/>
    <w:rsid w:val="009E228C"/>
    <w:rsid w:val="009E2337"/>
    <w:rsid w:val="009E2575"/>
    <w:rsid w:val="009E2E53"/>
    <w:rsid w:val="009E328E"/>
    <w:rsid w:val="009E362A"/>
    <w:rsid w:val="009E365C"/>
    <w:rsid w:val="009E3680"/>
    <w:rsid w:val="009E396E"/>
    <w:rsid w:val="009E3AB9"/>
    <w:rsid w:val="009E3AC8"/>
    <w:rsid w:val="009E3C08"/>
    <w:rsid w:val="009E3CCB"/>
    <w:rsid w:val="009E3EE7"/>
    <w:rsid w:val="009E451C"/>
    <w:rsid w:val="009E45BA"/>
    <w:rsid w:val="009E470C"/>
    <w:rsid w:val="009E4741"/>
    <w:rsid w:val="009E482C"/>
    <w:rsid w:val="009E48D1"/>
    <w:rsid w:val="009E494C"/>
    <w:rsid w:val="009E4CB3"/>
    <w:rsid w:val="009E4DE8"/>
    <w:rsid w:val="009E52F7"/>
    <w:rsid w:val="009E54AB"/>
    <w:rsid w:val="009E54AF"/>
    <w:rsid w:val="009E54DC"/>
    <w:rsid w:val="009E5531"/>
    <w:rsid w:val="009E553B"/>
    <w:rsid w:val="009E580D"/>
    <w:rsid w:val="009E5834"/>
    <w:rsid w:val="009E59C9"/>
    <w:rsid w:val="009E5C16"/>
    <w:rsid w:val="009E5D81"/>
    <w:rsid w:val="009E5FAF"/>
    <w:rsid w:val="009E6144"/>
    <w:rsid w:val="009E636E"/>
    <w:rsid w:val="009E67E7"/>
    <w:rsid w:val="009E70A2"/>
    <w:rsid w:val="009E732F"/>
    <w:rsid w:val="009E766E"/>
    <w:rsid w:val="009E76B7"/>
    <w:rsid w:val="009E7743"/>
    <w:rsid w:val="009E7850"/>
    <w:rsid w:val="009E78A4"/>
    <w:rsid w:val="009E7AF1"/>
    <w:rsid w:val="009E7B23"/>
    <w:rsid w:val="009E7D20"/>
    <w:rsid w:val="009E7E46"/>
    <w:rsid w:val="009E7FE1"/>
    <w:rsid w:val="009F0120"/>
    <w:rsid w:val="009F03E1"/>
    <w:rsid w:val="009F06A3"/>
    <w:rsid w:val="009F0FA5"/>
    <w:rsid w:val="009F139E"/>
    <w:rsid w:val="009F178E"/>
    <w:rsid w:val="009F17DA"/>
    <w:rsid w:val="009F22C0"/>
    <w:rsid w:val="009F270F"/>
    <w:rsid w:val="009F2A34"/>
    <w:rsid w:val="009F2BAB"/>
    <w:rsid w:val="009F2E21"/>
    <w:rsid w:val="009F3351"/>
    <w:rsid w:val="009F38AB"/>
    <w:rsid w:val="009F43C0"/>
    <w:rsid w:val="009F4759"/>
    <w:rsid w:val="009F4775"/>
    <w:rsid w:val="009F478F"/>
    <w:rsid w:val="009F4889"/>
    <w:rsid w:val="009F494F"/>
    <w:rsid w:val="009F4992"/>
    <w:rsid w:val="009F4BB4"/>
    <w:rsid w:val="009F4F81"/>
    <w:rsid w:val="009F54CE"/>
    <w:rsid w:val="009F5C09"/>
    <w:rsid w:val="009F5FDF"/>
    <w:rsid w:val="009F620F"/>
    <w:rsid w:val="009F6222"/>
    <w:rsid w:val="009F637C"/>
    <w:rsid w:val="009F6431"/>
    <w:rsid w:val="009F6661"/>
    <w:rsid w:val="009F66F2"/>
    <w:rsid w:val="009F7017"/>
    <w:rsid w:val="009F7116"/>
    <w:rsid w:val="009F7143"/>
    <w:rsid w:val="009F71C6"/>
    <w:rsid w:val="009F7498"/>
    <w:rsid w:val="009F7C9D"/>
    <w:rsid w:val="009F7CC5"/>
    <w:rsid w:val="00A0006A"/>
    <w:rsid w:val="00A0021D"/>
    <w:rsid w:val="00A00249"/>
    <w:rsid w:val="00A0026C"/>
    <w:rsid w:val="00A0049F"/>
    <w:rsid w:val="00A00545"/>
    <w:rsid w:val="00A007F9"/>
    <w:rsid w:val="00A00A72"/>
    <w:rsid w:val="00A00DBA"/>
    <w:rsid w:val="00A00F81"/>
    <w:rsid w:val="00A012B5"/>
    <w:rsid w:val="00A013EC"/>
    <w:rsid w:val="00A017B8"/>
    <w:rsid w:val="00A01860"/>
    <w:rsid w:val="00A01AD3"/>
    <w:rsid w:val="00A02294"/>
    <w:rsid w:val="00A02310"/>
    <w:rsid w:val="00A0254D"/>
    <w:rsid w:val="00A02586"/>
    <w:rsid w:val="00A02E60"/>
    <w:rsid w:val="00A030A5"/>
    <w:rsid w:val="00A0329C"/>
    <w:rsid w:val="00A03311"/>
    <w:rsid w:val="00A0340B"/>
    <w:rsid w:val="00A0351C"/>
    <w:rsid w:val="00A0366E"/>
    <w:rsid w:val="00A03889"/>
    <w:rsid w:val="00A039FA"/>
    <w:rsid w:val="00A03F76"/>
    <w:rsid w:val="00A04093"/>
    <w:rsid w:val="00A042AB"/>
    <w:rsid w:val="00A04386"/>
    <w:rsid w:val="00A04C08"/>
    <w:rsid w:val="00A04C8E"/>
    <w:rsid w:val="00A05049"/>
    <w:rsid w:val="00A05261"/>
    <w:rsid w:val="00A053D1"/>
    <w:rsid w:val="00A054AE"/>
    <w:rsid w:val="00A057AC"/>
    <w:rsid w:val="00A05A92"/>
    <w:rsid w:val="00A05AB5"/>
    <w:rsid w:val="00A05BE2"/>
    <w:rsid w:val="00A05C57"/>
    <w:rsid w:val="00A05C77"/>
    <w:rsid w:val="00A05E90"/>
    <w:rsid w:val="00A0648B"/>
    <w:rsid w:val="00A0655B"/>
    <w:rsid w:val="00A065CB"/>
    <w:rsid w:val="00A06717"/>
    <w:rsid w:val="00A067E1"/>
    <w:rsid w:val="00A06B2F"/>
    <w:rsid w:val="00A06B70"/>
    <w:rsid w:val="00A06CF9"/>
    <w:rsid w:val="00A06D7E"/>
    <w:rsid w:val="00A06F80"/>
    <w:rsid w:val="00A07056"/>
    <w:rsid w:val="00A071AC"/>
    <w:rsid w:val="00A075AD"/>
    <w:rsid w:val="00A0764F"/>
    <w:rsid w:val="00A076D6"/>
    <w:rsid w:val="00A078C3"/>
    <w:rsid w:val="00A07B04"/>
    <w:rsid w:val="00A07BB0"/>
    <w:rsid w:val="00A10008"/>
    <w:rsid w:val="00A10091"/>
    <w:rsid w:val="00A100B5"/>
    <w:rsid w:val="00A104D4"/>
    <w:rsid w:val="00A105DF"/>
    <w:rsid w:val="00A10696"/>
    <w:rsid w:val="00A1084C"/>
    <w:rsid w:val="00A10A9E"/>
    <w:rsid w:val="00A10B07"/>
    <w:rsid w:val="00A10B94"/>
    <w:rsid w:val="00A10EAB"/>
    <w:rsid w:val="00A11180"/>
    <w:rsid w:val="00A114B2"/>
    <w:rsid w:val="00A116EA"/>
    <w:rsid w:val="00A117A5"/>
    <w:rsid w:val="00A11B69"/>
    <w:rsid w:val="00A11EEA"/>
    <w:rsid w:val="00A12333"/>
    <w:rsid w:val="00A1240F"/>
    <w:rsid w:val="00A12987"/>
    <w:rsid w:val="00A1331A"/>
    <w:rsid w:val="00A1335F"/>
    <w:rsid w:val="00A1383E"/>
    <w:rsid w:val="00A139EC"/>
    <w:rsid w:val="00A13BE2"/>
    <w:rsid w:val="00A13BE4"/>
    <w:rsid w:val="00A13C02"/>
    <w:rsid w:val="00A13E7A"/>
    <w:rsid w:val="00A143EC"/>
    <w:rsid w:val="00A144B8"/>
    <w:rsid w:val="00A144C7"/>
    <w:rsid w:val="00A145D7"/>
    <w:rsid w:val="00A1495F"/>
    <w:rsid w:val="00A14A11"/>
    <w:rsid w:val="00A14AE8"/>
    <w:rsid w:val="00A14D22"/>
    <w:rsid w:val="00A152A9"/>
    <w:rsid w:val="00A15CA5"/>
    <w:rsid w:val="00A15E8F"/>
    <w:rsid w:val="00A15FBD"/>
    <w:rsid w:val="00A162D6"/>
    <w:rsid w:val="00A16615"/>
    <w:rsid w:val="00A168C9"/>
    <w:rsid w:val="00A16A24"/>
    <w:rsid w:val="00A16A47"/>
    <w:rsid w:val="00A16A52"/>
    <w:rsid w:val="00A16A85"/>
    <w:rsid w:val="00A16AFC"/>
    <w:rsid w:val="00A16EA0"/>
    <w:rsid w:val="00A17043"/>
    <w:rsid w:val="00A17282"/>
    <w:rsid w:val="00A17309"/>
    <w:rsid w:val="00A173CE"/>
    <w:rsid w:val="00A17772"/>
    <w:rsid w:val="00A17A97"/>
    <w:rsid w:val="00A17B2F"/>
    <w:rsid w:val="00A17B80"/>
    <w:rsid w:val="00A17CEC"/>
    <w:rsid w:val="00A17E9C"/>
    <w:rsid w:val="00A20697"/>
    <w:rsid w:val="00A208C5"/>
    <w:rsid w:val="00A20949"/>
    <w:rsid w:val="00A2098F"/>
    <w:rsid w:val="00A20CD9"/>
    <w:rsid w:val="00A20E0D"/>
    <w:rsid w:val="00A20EB4"/>
    <w:rsid w:val="00A20EEF"/>
    <w:rsid w:val="00A20F2F"/>
    <w:rsid w:val="00A20FD9"/>
    <w:rsid w:val="00A21458"/>
    <w:rsid w:val="00A21510"/>
    <w:rsid w:val="00A2161A"/>
    <w:rsid w:val="00A21EBD"/>
    <w:rsid w:val="00A21F96"/>
    <w:rsid w:val="00A2211B"/>
    <w:rsid w:val="00A224BC"/>
    <w:rsid w:val="00A22DCB"/>
    <w:rsid w:val="00A231EC"/>
    <w:rsid w:val="00A23479"/>
    <w:rsid w:val="00A235E7"/>
    <w:rsid w:val="00A2367E"/>
    <w:rsid w:val="00A23711"/>
    <w:rsid w:val="00A238A0"/>
    <w:rsid w:val="00A239BD"/>
    <w:rsid w:val="00A23BAA"/>
    <w:rsid w:val="00A23E26"/>
    <w:rsid w:val="00A23F8C"/>
    <w:rsid w:val="00A24112"/>
    <w:rsid w:val="00A2430F"/>
    <w:rsid w:val="00A24327"/>
    <w:rsid w:val="00A2452D"/>
    <w:rsid w:val="00A24736"/>
    <w:rsid w:val="00A24890"/>
    <w:rsid w:val="00A24DF1"/>
    <w:rsid w:val="00A25276"/>
    <w:rsid w:val="00A256BE"/>
    <w:rsid w:val="00A256DF"/>
    <w:rsid w:val="00A25C0D"/>
    <w:rsid w:val="00A25F0F"/>
    <w:rsid w:val="00A25F5D"/>
    <w:rsid w:val="00A260F8"/>
    <w:rsid w:val="00A2612D"/>
    <w:rsid w:val="00A267F0"/>
    <w:rsid w:val="00A267FA"/>
    <w:rsid w:val="00A2690A"/>
    <w:rsid w:val="00A26B70"/>
    <w:rsid w:val="00A26B78"/>
    <w:rsid w:val="00A27068"/>
    <w:rsid w:val="00A271FD"/>
    <w:rsid w:val="00A27228"/>
    <w:rsid w:val="00A275AF"/>
    <w:rsid w:val="00A27E9A"/>
    <w:rsid w:val="00A27EB6"/>
    <w:rsid w:val="00A300B9"/>
    <w:rsid w:val="00A3017D"/>
    <w:rsid w:val="00A30202"/>
    <w:rsid w:val="00A30373"/>
    <w:rsid w:val="00A30508"/>
    <w:rsid w:val="00A305D2"/>
    <w:rsid w:val="00A3071F"/>
    <w:rsid w:val="00A307B1"/>
    <w:rsid w:val="00A30968"/>
    <w:rsid w:val="00A30B6A"/>
    <w:rsid w:val="00A30C79"/>
    <w:rsid w:val="00A30DC1"/>
    <w:rsid w:val="00A311C8"/>
    <w:rsid w:val="00A31320"/>
    <w:rsid w:val="00A315AC"/>
    <w:rsid w:val="00A31E76"/>
    <w:rsid w:val="00A31F0C"/>
    <w:rsid w:val="00A31F5A"/>
    <w:rsid w:val="00A32623"/>
    <w:rsid w:val="00A326FA"/>
    <w:rsid w:val="00A3290A"/>
    <w:rsid w:val="00A32C75"/>
    <w:rsid w:val="00A32D2C"/>
    <w:rsid w:val="00A32EE4"/>
    <w:rsid w:val="00A32FFF"/>
    <w:rsid w:val="00A334B4"/>
    <w:rsid w:val="00A337A8"/>
    <w:rsid w:val="00A34161"/>
    <w:rsid w:val="00A344A6"/>
    <w:rsid w:val="00A344E7"/>
    <w:rsid w:val="00A3478E"/>
    <w:rsid w:val="00A34924"/>
    <w:rsid w:val="00A34C49"/>
    <w:rsid w:val="00A34D37"/>
    <w:rsid w:val="00A34E87"/>
    <w:rsid w:val="00A34F52"/>
    <w:rsid w:val="00A35130"/>
    <w:rsid w:val="00A3533A"/>
    <w:rsid w:val="00A35B04"/>
    <w:rsid w:val="00A35D47"/>
    <w:rsid w:val="00A35D5B"/>
    <w:rsid w:val="00A35DCA"/>
    <w:rsid w:val="00A35DD2"/>
    <w:rsid w:val="00A36533"/>
    <w:rsid w:val="00A367D4"/>
    <w:rsid w:val="00A36C91"/>
    <w:rsid w:val="00A370E3"/>
    <w:rsid w:val="00A372A9"/>
    <w:rsid w:val="00A3733D"/>
    <w:rsid w:val="00A376EA"/>
    <w:rsid w:val="00A377B9"/>
    <w:rsid w:val="00A37941"/>
    <w:rsid w:val="00A4016A"/>
    <w:rsid w:val="00A40477"/>
    <w:rsid w:val="00A407A3"/>
    <w:rsid w:val="00A408B6"/>
    <w:rsid w:val="00A40A3F"/>
    <w:rsid w:val="00A40B83"/>
    <w:rsid w:val="00A40C61"/>
    <w:rsid w:val="00A40CEE"/>
    <w:rsid w:val="00A40EDE"/>
    <w:rsid w:val="00A40F8D"/>
    <w:rsid w:val="00A41297"/>
    <w:rsid w:val="00A412B9"/>
    <w:rsid w:val="00A412CA"/>
    <w:rsid w:val="00A41656"/>
    <w:rsid w:val="00A41BCF"/>
    <w:rsid w:val="00A41C02"/>
    <w:rsid w:val="00A41DE1"/>
    <w:rsid w:val="00A41ECA"/>
    <w:rsid w:val="00A4244B"/>
    <w:rsid w:val="00A4262B"/>
    <w:rsid w:val="00A427C4"/>
    <w:rsid w:val="00A42B92"/>
    <w:rsid w:val="00A42C78"/>
    <w:rsid w:val="00A43709"/>
    <w:rsid w:val="00A4384C"/>
    <w:rsid w:val="00A43941"/>
    <w:rsid w:val="00A4394D"/>
    <w:rsid w:val="00A43BE5"/>
    <w:rsid w:val="00A43F9C"/>
    <w:rsid w:val="00A44098"/>
    <w:rsid w:val="00A441D4"/>
    <w:rsid w:val="00A44313"/>
    <w:rsid w:val="00A44504"/>
    <w:rsid w:val="00A4457B"/>
    <w:rsid w:val="00A4473C"/>
    <w:rsid w:val="00A44A7F"/>
    <w:rsid w:val="00A44C7D"/>
    <w:rsid w:val="00A45031"/>
    <w:rsid w:val="00A45414"/>
    <w:rsid w:val="00A455A1"/>
    <w:rsid w:val="00A45897"/>
    <w:rsid w:val="00A45CFC"/>
    <w:rsid w:val="00A461E7"/>
    <w:rsid w:val="00A46299"/>
    <w:rsid w:val="00A46732"/>
    <w:rsid w:val="00A46EFC"/>
    <w:rsid w:val="00A473C1"/>
    <w:rsid w:val="00A4749B"/>
    <w:rsid w:val="00A47693"/>
    <w:rsid w:val="00A47A76"/>
    <w:rsid w:val="00A47F19"/>
    <w:rsid w:val="00A47FF4"/>
    <w:rsid w:val="00A50359"/>
    <w:rsid w:val="00A503F0"/>
    <w:rsid w:val="00A50453"/>
    <w:rsid w:val="00A505C8"/>
    <w:rsid w:val="00A50A1C"/>
    <w:rsid w:val="00A50BC2"/>
    <w:rsid w:val="00A50C64"/>
    <w:rsid w:val="00A50DC7"/>
    <w:rsid w:val="00A50E48"/>
    <w:rsid w:val="00A51049"/>
    <w:rsid w:val="00A5118E"/>
    <w:rsid w:val="00A518E9"/>
    <w:rsid w:val="00A51ED6"/>
    <w:rsid w:val="00A51FC2"/>
    <w:rsid w:val="00A520DE"/>
    <w:rsid w:val="00A521B7"/>
    <w:rsid w:val="00A529FA"/>
    <w:rsid w:val="00A52ADA"/>
    <w:rsid w:val="00A52C9C"/>
    <w:rsid w:val="00A53224"/>
    <w:rsid w:val="00A532A0"/>
    <w:rsid w:val="00A53358"/>
    <w:rsid w:val="00A53565"/>
    <w:rsid w:val="00A53701"/>
    <w:rsid w:val="00A53C72"/>
    <w:rsid w:val="00A53F9B"/>
    <w:rsid w:val="00A54115"/>
    <w:rsid w:val="00A543C7"/>
    <w:rsid w:val="00A544BA"/>
    <w:rsid w:val="00A54A39"/>
    <w:rsid w:val="00A54ACA"/>
    <w:rsid w:val="00A54CD7"/>
    <w:rsid w:val="00A54D0C"/>
    <w:rsid w:val="00A54F53"/>
    <w:rsid w:val="00A55448"/>
    <w:rsid w:val="00A55572"/>
    <w:rsid w:val="00A557E7"/>
    <w:rsid w:val="00A559E2"/>
    <w:rsid w:val="00A55BC2"/>
    <w:rsid w:val="00A55FFD"/>
    <w:rsid w:val="00A56042"/>
    <w:rsid w:val="00A56668"/>
    <w:rsid w:val="00A567AE"/>
    <w:rsid w:val="00A568A4"/>
    <w:rsid w:val="00A5698A"/>
    <w:rsid w:val="00A56C42"/>
    <w:rsid w:val="00A5702A"/>
    <w:rsid w:val="00A570E8"/>
    <w:rsid w:val="00A57285"/>
    <w:rsid w:val="00A5748D"/>
    <w:rsid w:val="00A574A0"/>
    <w:rsid w:val="00A57FAA"/>
    <w:rsid w:val="00A6048B"/>
    <w:rsid w:val="00A604CB"/>
    <w:rsid w:val="00A6068F"/>
    <w:rsid w:val="00A606E2"/>
    <w:rsid w:val="00A6084D"/>
    <w:rsid w:val="00A6092E"/>
    <w:rsid w:val="00A60A03"/>
    <w:rsid w:val="00A60D27"/>
    <w:rsid w:val="00A60D7D"/>
    <w:rsid w:val="00A611EC"/>
    <w:rsid w:val="00A61266"/>
    <w:rsid w:val="00A612D8"/>
    <w:rsid w:val="00A616B7"/>
    <w:rsid w:val="00A61859"/>
    <w:rsid w:val="00A618A8"/>
    <w:rsid w:val="00A619B9"/>
    <w:rsid w:val="00A61B5B"/>
    <w:rsid w:val="00A61F48"/>
    <w:rsid w:val="00A62138"/>
    <w:rsid w:val="00A623B0"/>
    <w:rsid w:val="00A62719"/>
    <w:rsid w:val="00A62801"/>
    <w:rsid w:val="00A62A8D"/>
    <w:rsid w:val="00A62AD4"/>
    <w:rsid w:val="00A63070"/>
    <w:rsid w:val="00A63091"/>
    <w:rsid w:val="00A634A9"/>
    <w:rsid w:val="00A63D2B"/>
    <w:rsid w:val="00A6408D"/>
    <w:rsid w:val="00A640C2"/>
    <w:rsid w:val="00A644FA"/>
    <w:rsid w:val="00A64777"/>
    <w:rsid w:val="00A6497F"/>
    <w:rsid w:val="00A64B0E"/>
    <w:rsid w:val="00A64E49"/>
    <w:rsid w:val="00A651FB"/>
    <w:rsid w:val="00A6558D"/>
    <w:rsid w:val="00A65C4F"/>
    <w:rsid w:val="00A65D81"/>
    <w:rsid w:val="00A66492"/>
    <w:rsid w:val="00A664EB"/>
    <w:rsid w:val="00A66532"/>
    <w:rsid w:val="00A665C1"/>
    <w:rsid w:val="00A666AD"/>
    <w:rsid w:val="00A66B3E"/>
    <w:rsid w:val="00A66E02"/>
    <w:rsid w:val="00A670C1"/>
    <w:rsid w:val="00A6716E"/>
    <w:rsid w:val="00A6734F"/>
    <w:rsid w:val="00A6762A"/>
    <w:rsid w:val="00A701B9"/>
    <w:rsid w:val="00A703A4"/>
    <w:rsid w:val="00A70552"/>
    <w:rsid w:val="00A7055F"/>
    <w:rsid w:val="00A70820"/>
    <w:rsid w:val="00A709B0"/>
    <w:rsid w:val="00A70A24"/>
    <w:rsid w:val="00A70A8D"/>
    <w:rsid w:val="00A70AB2"/>
    <w:rsid w:val="00A70BCC"/>
    <w:rsid w:val="00A70C9F"/>
    <w:rsid w:val="00A70D44"/>
    <w:rsid w:val="00A70DE5"/>
    <w:rsid w:val="00A71035"/>
    <w:rsid w:val="00A711DE"/>
    <w:rsid w:val="00A713A2"/>
    <w:rsid w:val="00A7142C"/>
    <w:rsid w:val="00A714EC"/>
    <w:rsid w:val="00A717D1"/>
    <w:rsid w:val="00A71A1E"/>
    <w:rsid w:val="00A71A59"/>
    <w:rsid w:val="00A71C7D"/>
    <w:rsid w:val="00A71CAD"/>
    <w:rsid w:val="00A71D6A"/>
    <w:rsid w:val="00A71DE6"/>
    <w:rsid w:val="00A71F39"/>
    <w:rsid w:val="00A71F79"/>
    <w:rsid w:val="00A7218D"/>
    <w:rsid w:val="00A72472"/>
    <w:rsid w:val="00A72475"/>
    <w:rsid w:val="00A726BC"/>
    <w:rsid w:val="00A72B09"/>
    <w:rsid w:val="00A72C1C"/>
    <w:rsid w:val="00A72D86"/>
    <w:rsid w:val="00A72E8D"/>
    <w:rsid w:val="00A73091"/>
    <w:rsid w:val="00A73124"/>
    <w:rsid w:val="00A7358A"/>
    <w:rsid w:val="00A73610"/>
    <w:rsid w:val="00A7372A"/>
    <w:rsid w:val="00A7373B"/>
    <w:rsid w:val="00A737F2"/>
    <w:rsid w:val="00A742F6"/>
    <w:rsid w:val="00A74302"/>
    <w:rsid w:val="00A74A85"/>
    <w:rsid w:val="00A74C90"/>
    <w:rsid w:val="00A751C7"/>
    <w:rsid w:val="00A7525F"/>
    <w:rsid w:val="00A7550D"/>
    <w:rsid w:val="00A7552A"/>
    <w:rsid w:val="00A75A56"/>
    <w:rsid w:val="00A75ABB"/>
    <w:rsid w:val="00A75E1F"/>
    <w:rsid w:val="00A75E20"/>
    <w:rsid w:val="00A75E4F"/>
    <w:rsid w:val="00A75E5E"/>
    <w:rsid w:val="00A764A5"/>
    <w:rsid w:val="00A765AF"/>
    <w:rsid w:val="00A7671B"/>
    <w:rsid w:val="00A768EA"/>
    <w:rsid w:val="00A76CE7"/>
    <w:rsid w:val="00A76FD8"/>
    <w:rsid w:val="00A775F0"/>
    <w:rsid w:val="00A7770E"/>
    <w:rsid w:val="00A777ED"/>
    <w:rsid w:val="00A77926"/>
    <w:rsid w:val="00A77A5E"/>
    <w:rsid w:val="00A8041B"/>
    <w:rsid w:val="00A80697"/>
    <w:rsid w:val="00A8080F"/>
    <w:rsid w:val="00A80B62"/>
    <w:rsid w:val="00A80BBD"/>
    <w:rsid w:val="00A81196"/>
    <w:rsid w:val="00A815D7"/>
    <w:rsid w:val="00A8183B"/>
    <w:rsid w:val="00A818AA"/>
    <w:rsid w:val="00A81B8D"/>
    <w:rsid w:val="00A81C81"/>
    <w:rsid w:val="00A81DD6"/>
    <w:rsid w:val="00A81E27"/>
    <w:rsid w:val="00A81F2E"/>
    <w:rsid w:val="00A82107"/>
    <w:rsid w:val="00A82300"/>
    <w:rsid w:val="00A82443"/>
    <w:rsid w:val="00A825A4"/>
    <w:rsid w:val="00A82C0C"/>
    <w:rsid w:val="00A82C21"/>
    <w:rsid w:val="00A82DB7"/>
    <w:rsid w:val="00A83333"/>
    <w:rsid w:val="00A83AAF"/>
    <w:rsid w:val="00A83ECE"/>
    <w:rsid w:val="00A83F8F"/>
    <w:rsid w:val="00A84012"/>
    <w:rsid w:val="00A84218"/>
    <w:rsid w:val="00A8428C"/>
    <w:rsid w:val="00A844CF"/>
    <w:rsid w:val="00A84507"/>
    <w:rsid w:val="00A84BA2"/>
    <w:rsid w:val="00A84BAB"/>
    <w:rsid w:val="00A84F6B"/>
    <w:rsid w:val="00A8524A"/>
    <w:rsid w:val="00A8524C"/>
    <w:rsid w:val="00A8527D"/>
    <w:rsid w:val="00A85433"/>
    <w:rsid w:val="00A85465"/>
    <w:rsid w:val="00A854B4"/>
    <w:rsid w:val="00A85513"/>
    <w:rsid w:val="00A8565B"/>
    <w:rsid w:val="00A858FA"/>
    <w:rsid w:val="00A85C96"/>
    <w:rsid w:val="00A85D5F"/>
    <w:rsid w:val="00A862B5"/>
    <w:rsid w:val="00A8647C"/>
    <w:rsid w:val="00A8661F"/>
    <w:rsid w:val="00A86BD5"/>
    <w:rsid w:val="00A86F2A"/>
    <w:rsid w:val="00A86FD3"/>
    <w:rsid w:val="00A873F8"/>
    <w:rsid w:val="00A874F8"/>
    <w:rsid w:val="00A8756A"/>
    <w:rsid w:val="00A8771A"/>
    <w:rsid w:val="00A87B03"/>
    <w:rsid w:val="00A90114"/>
    <w:rsid w:val="00A901A2"/>
    <w:rsid w:val="00A905B0"/>
    <w:rsid w:val="00A90B89"/>
    <w:rsid w:val="00A91696"/>
    <w:rsid w:val="00A916CB"/>
    <w:rsid w:val="00A916D3"/>
    <w:rsid w:val="00A91A92"/>
    <w:rsid w:val="00A91C84"/>
    <w:rsid w:val="00A91EC0"/>
    <w:rsid w:val="00A9222C"/>
    <w:rsid w:val="00A9243A"/>
    <w:rsid w:val="00A92852"/>
    <w:rsid w:val="00A92A48"/>
    <w:rsid w:val="00A92BE7"/>
    <w:rsid w:val="00A93146"/>
    <w:rsid w:val="00A931E9"/>
    <w:rsid w:val="00A9337D"/>
    <w:rsid w:val="00A93415"/>
    <w:rsid w:val="00A934C3"/>
    <w:rsid w:val="00A93654"/>
    <w:rsid w:val="00A93664"/>
    <w:rsid w:val="00A93846"/>
    <w:rsid w:val="00A9394C"/>
    <w:rsid w:val="00A93954"/>
    <w:rsid w:val="00A93A03"/>
    <w:rsid w:val="00A93A28"/>
    <w:rsid w:val="00A93AC8"/>
    <w:rsid w:val="00A93ED3"/>
    <w:rsid w:val="00A93F7E"/>
    <w:rsid w:val="00A94141"/>
    <w:rsid w:val="00A941D2"/>
    <w:rsid w:val="00A9481D"/>
    <w:rsid w:val="00A94838"/>
    <w:rsid w:val="00A94B0C"/>
    <w:rsid w:val="00A94EB9"/>
    <w:rsid w:val="00A95288"/>
    <w:rsid w:val="00A95CB7"/>
    <w:rsid w:val="00A95F67"/>
    <w:rsid w:val="00A96058"/>
    <w:rsid w:val="00A9622B"/>
    <w:rsid w:val="00A9624B"/>
    <w:rsid w:val="00A964BE"/>
    <w:rsid w:val="00A96779"/>
    <w:rsid w:val="00A9685C"/>
    <w:rsid w:val="00A96BFE"/>
    <w:rsid w:val="00A96E0D"/>
    <w:rsid w:val="00A96FB4"/>
    <w:rsid w:val="00A97028"/>
    <w:rsid w:val="00A97159"/>
    <w:rsid w:val="00A9749D"/>
    <w:rsid w:val="00A9767F"/>
    <w:rsid w:val="00A97AD6"/>
    <w:rsid w:val="00A97E1A"/>
    <w:rsid w:val="00AA0558"/>
    <w:rsid w:val="00AA08FC"/>
    <w:rsid w:val="00AA0A90"/>
    <w:rsid w:val="00AA0D0F"/>
    <w:rsid w:val="00AA0D37"/>
    <w:rsid w:val="00AA0E68"/>
    <w:rsid w:val="00AA103D"/>
    <w:rsid w:val="00AA11FB"/>
    <w:rsid w:val="00AA13EB"/>
    <w:rsid w:val="00AA1C28"/>
    <w:rsid w:val="00AA1C82"/>
    <w:rsid w:val="00AA1E01"/>
    <w:rsid w:val="00AA1F98"/>
    <w:rsid w:val="00AA2207"/>
    <w:rsid w:val="00AA252A"/>
    <w:rsid w:val="00AA28B6"/>
    <w:rsid w:val="00AA2C81"/>
    <w:rsid w:val="00AA2E0D"/>
    <w:rsid w:val="00AA30DB"/>
    <w:rsid w:val="00AA3407"/>
    <w:rsid w:val="00AA3861"/>
    <w:rsid w:val="00AA3B01"/>
    <w:rsid w:val="00AA3CB0"/>
    <w:rsid w:val="00AA3E38"/>
    <w:rsid w:val="00AA3EEF"/>
    <w:rsid w:val="00AA3FA0"/>
    <w:rsid w:val="00AA40CD"/>
    <w:rsid w:val="00AA41AF"/>
    <w:rsid w:val="00AA433A"/>
    <w:rsid w:val="00AA4425"/>
    <w:rsid w:val="00AA4701"/>
    <w:rsid w:val="00AA4C2C"/>
    <w:rsid w:val="00AA4F12"/>
    <w:rsid w:val="00AA5258"/>
    <w:rsid w:val="00AA540D"/>
    <w:rsid w:val="00AA5669"/>
    <w:rsid w:val="00AA567E"/>
    <w:rsid w:val="00AA56ED"/>
    <w:rsid w:val="00AA57AA"/>
    <w:rsid w:val="00AA57C0"/>
    <w:rsid w:val="00AA5B5E"/>
    <w:rsid w:val="00AA61F8"/>
    <w:rsid w:val="00AA6345"/>
    <w:rsid w:val="00AA63EC"/>
    <w:rsid w:val="00AA64D9"/>
    <w:rsid w:val="00AA6533"/>
    <w:rsid w:val="00AA653D"/>
    <w:rsid w:val="00AA699E"/>
    <w:rsid w:val="00AA6DEC"/>
    <w:rsid w:val="00AA6E4F"/>
    <w:rsid w:val="00AA70E6"/>
    <w:rsid w:val="00AA741D"/>
    <w:rsid w:val="00AA756E"/>
    <w:rsid w:val="00AA7AD7"/>
    <w:rsid w:val="00AA7D97"/>
    <w:rsid w:val="00AA7E8F"/>
    <w:rsid w:val="00AA7EBF"/>
    <w:rsid w:val="00AB033A"/>
    <w:rsid w:val="00AB05C6"/>
    <w:rsid w:val="00AB075B"/>
    <w:rsid w:val="00AB0858"/>
    <w:rsid w:val="00AB0899"/>
    <w:rsid w:val="00AB0D14"/>
    <w:rsid w:val="00AB1187"/>
    <w:rsid w:val="00AB130B"/>
    <w:rsid w:val="00AB16B6"/>
    <w:rsid w:val="00AB1DB9"/>
    <w:rsid w:val="00AB213C"/>
    <w:rsid w:val="00AB2189"/>
    <w:rsid w:val="00AB2206"/>
    <w:rsid w:val="00AB23BB"/>
    <w:rsid w:val="00AB26F7"/>
    <w:rsid w:val="00AB275D"/>
    <w:rsid w:val="00AB2CD8"/>
    <w:rsid w:val="00AB2D58"/>
    <w:rsid w:val="00AB30FC"/>
    <w:rsid w:val="00AB34EE"/>
    <w:rsid w:val="00AB3746"/>
    <w:rsid w:val="00AB3D1F"/>
    <w:rsid w:val="00AB3F40"/>
    <w:rsid w:val="00AB413C"/>
    <w:rsid w:val="00AB42B4"/>
    <w:rsid w:val="00AB4437"/>
    <w:rsid w:val="00AB471E"/>
    <w:rsid w:val="00AB4825"/>
    <w:rsid w:val="00AB48E5"/>
    <w:rsid w:val="00AB4A75"/>
    <w:rsid w:val="00AB4D09"/>
    <w:rsid w:val="00AB4E95"/>
    <w:rsid w:val="00AB4FFA"/>
    <w:rsid w:val="00AB575C"/>
    <w:rsid w:val="00AB5903"/>
    <w:rsid w:val="00AB5958"/>
    <w:rsid w:val="00AB599E"/>
    <w:rsid w:val="00AB5AF4"/>
    <w:rsid w:val="00AB5EB1"/>
    <w:rsid w:val="00AB61F7"/>
    <w:rsid w:val="00AB625E"/>
    <w:rsid w:val="00AB6495"/>
    <w:rsid w:val="00AB6F07"/>
    <w:rsid w:val="00AB6FDC"/>
    <w:rsid w:val="00AB731D"/>
    <w:rsid w:val="00AB737C"/>
    <w:rsid w:val="00AB7683"/>
    <w:rsid w:val="00AB791B"/>
    <w:rsid w:val="00AB7C34"/>
    <w:rsid w:val="00AC04A5"/>
    <w:rsid w:val="00AC07AA"/>
    <w:rsid w:val="00AC081A"/>
    <w:rsid w:val="00AC0990"/>
    <w:rsid w:val="00AC0C7B"/>
    <w:rsid w:val="00AC0C9F"/>
    <w:rsid w:val="00AC0D31"/>
    <w:rsid w:val="00AC0E59"/>
    <w:rsid w:val="00AC1280"/>
    <w:rsid w:val="00AC134A"/>
    <w:rsid w:val="00AC19BC"/>
    <w:rsid w:val="00AC1C49"/>
    <w:rsid w:val="00AC1C60"/>
    <w:rsid w:val="00AC1C87"/>
    <w:rsid w:val="00AC1F15"/>
    <w:rsid w:val="00AC1F90"/>
    <w:rsid w:val="00AC2041"/>
    <w:rsid w:val="00AC227F"/>
    <w:rsid w:val="00AC2302"/>
    <w:rsid w:val="00AC24B0"/>
    <w:rsid w:val="00AC2552"/>
    <w:rsid w:val="00AC283F"/>
    <w:rsid w:val="00AC2C35"/>
    <w:rsid w:val="00AC2C39"/>
    <w:rsid w:val="00AC2F65"/>
    <w:rsid w:val="00AC305D"/>
    <w:rsid w:val="00AC31F0"/>
    <w:rsid w:val="00AC365B"/>
    <w:rsid w:val="00AC3878"/>
    <w:rsid w:val="00AC3A43"/>
    <w:rsid w:val="00AC3EE9"/>
    <w:rsid w:val="00AC4219"/>
    <w:rsid w:val="00AC42B6"/>
    <w:rsid w:val="00AC48FB"/>
    <w:rsid w:val="00AC4D40"/>
    <w:rsid w:val="00AC4EF1"/>
    <w:rsid w:val="00AC542B"/>
    <w:rsid w:val="00AC57CD"/>
    <w:rsid w:val="00AC5859"/>
    <w:rsid w:val="00AC5A38"/>
    <w:rsid w:val="00AC5B98"/>
    <w:rsid w:val="00AC5EC1"/>
    <w:rsid w:val="00AC609B"/>
    <w:rsid w:val="00AC60DE"/>
    <w:rsid w:val="00AC679F"/>
    <w:rsid w:val="00AC6B78"/>
    <w:rsid w:val="00AC6EAD"/>
    <w:rsid w:val="00AC7281"/>
    <w:rsid w:val="00AC7295"/>
    <w:rsid w:val="00AC7488"/>
    <w:rsid w:val="00AC76C2"/>
    <w:rsid w:val="00AC7BD9"/>
    <w:rsid w:val="00AC7BE3"/>
    <w:rsid w:val="00AC7C24"/>
    <w:rsid w:val="00AC7CD8"/>
    <w:rsid w:val="00AD0527"/>
    <w:rsid w:val="00AD0586"/>
    <w:rsid w:val="00AD09C0"/>
    <w:rsid w:val="00AD1ABE"/>
    <w:rsid w:val="00AD2163"/>
    <w:rsid w:val="00AD21D1"/>
    <w:rsid w:val="00AD2228"/>
    <w:rsid w:val="00AD2332"/>
    <w:rsid w:val="00AD23A2"/>
    <w:rsid w:val="00AD2454"/>
    <w:rsid w:val="00AD27F8"/>
    <w:rsid w:val="00AD28AE"/>
    <w:rsid w:val="00AD2C4C"/>
    <w:rsid w:val="00AD2D11"/>
    <w:rsid w:val="00AD330A"/>
    <w:rsid w:val="00AD3311"/>
    <w:rsid w:val="00AD33C8"/>
    <w:rsid w:val="00AD3567"/>
    <w:rsid w:val="00AD3AC0"/>
    <w:rsid w:val="00AD3F44"/>
    <w:rsid w:val="00AD41EA"/>
    <w:rsid w:val="00AD4345"/>
    <w:rsid w:val="00AD43AB"/>
    <w:rsid w:val="00AD480F"/>
    <w:rsid w:val="00AD4CA6"/>
    <w:rsid w:val="00AD4CA7"/>
    <w:rsid w:val="00AD4D70"/>
    <w:rsid w:val="00AD4E00"/>
    <w:rsid w:val="00AD4F1B"/>
    <w:rsid w:val="00AD4FCC"/>
    <w:rsid w:val="00AD50CF"/>
    <w:rsid w:val="00AD53C7"/>
    <w:rsid w:val="00AD53DA"/>
    <w:rsid w:val="00AD547F"/>
    <w:rsid w:val="00AD5594"/>
    <w:rsid w:val="00AD5B79"/>
    <w:rsid w:val="00AD5EE5"/>
    <w:rsid w:val="00AD6045"/>
    <w:rsid w:val="00AD6617"/>
    <w:rsid w:val="00AD6B80"/>
    <w:rsid w:val="00AD7228"/>
    <w:rsid w:val="00AD731C"/>
    <w:rsid w:val="00AD73F6"/>
    <w:rsid w:val="00AD7471"/>
    <w:rsid w:val="00AD7A88"/>
    <w:rsid w:val="00AD7AA3"/>
    <w:rsid w:val="00AE0003"/>
    <w:rsid w:val="00AE01CD"/>
    <w:rsid w:val="00AE0359"/>
    <w:rsid w:val="00AE03FD"/>
    <w:rsid w:val="00AE0500"/>
    <w:rsid w:val="00AE08E5"/>
    <w:rsid w:val="00AE0985"/>
    <w:rsid w:val="00AE0999"/>
    <w:rsid w:val="00AE0A68"/>
    <w:rsid w:val="00AE0A6E"/>
    <w:rsid w:val="00AE0E3D"/>
    <w:rsid w:val="00AE0EE0"/>
    <w:rsid w:val="00AE1116"/>
    <w:rsid w:val="00AE13DC"/>
    <w:rsid w:val="00AE15E7"/>
    <w:rsid w:val="00AE160B"/>
    <w:rsid w:val="00AE177A"/>
    <w:rsid w:val="00AE17A7"/>
    <w:rsid w:val="00AE1848"/>
    <w:rsid w:val="00AE2A73"/>
    <w:rsid w:val="00AE2D49"/>
    <w:rsid w:val="00AE2DBE"/>
    <w:rsid w:val="00AE302A"/>
    <w:rsid w:val="00AE3413"/>
    <w:rsid w:val="00AE34EC"/>
    <w:rsid w:val="00AE35C9"/>
    <w:rsid w:val="00AE3B05"/>
    <w:rsid w:val="00AE3C03"/>
    <w:rsid w:val="00AE4099"/>
    <w:rsid w:val="00AE40F4"/>
    <w:rsid w:val="00AE4133"/>
    <w:rsid w:val="00AE4278"/>
    <w:rsid w:val="00AE4971"/>
    <w:rsid w:val="00AE4AD6"/>
    <w:rsid w:val="00AE54B2"/>
    <w:rsid w:val="00AE54B8"/>
    <w:rsid w:val="00AE575D"/>
    <w:rsid w:val="00AE5A5E"/>
    <w:rsid w:val="00AE5FC6"/>
    <w:rsid w:val="00AE62A0"/>
    <w:rsid w:val="00AE6390"/>
    <w:rsid w:val="00AE63D6"/>
    <w:rsid w:val="00AE6512"/>
    <w:rsid w:val="00AE68C2"/>
    <w:rsid w:val="00AE6D37"/>
    <w:rsid w:val="00AE6D9B"/>
    <w:rsid w:val="00AE6FCA"/>
    <w:rsid w:val="00AE70A5"/>
    <w:rsid w:val="00AE74C6"/>
    <w:rsid w:val="00AE75E2"/>
    <w:rsid w:val="00AE7695"/>
    <w:rsid w:val="00AE77D0"/>
    <w:rsid w:val="00AE7E28"/>
    <w:rsid w:val="00AF0006"/>
    <w:rsid w:val="00AF027E"/>
    <w:rsid w:val="00AF0742"/>
    <w:rsid w:val="00AF077E"/>
    <w:rsid w:val="00AF07DB"/>
    <w:rsid w:val="00AF096D"/>
    <w:rsid w:val="00AF0A26"/>
    <w:rsid w:val="00AF0AA7"/>
    <w:rsid w:val="00AF0BB9"/>
    <w:rsid w:val="00AF0C7C"/>
    <w:rsid w:val="00AF10BC"/>
    <w:rsid w:val="00AF11EE"/>
    <w:rsid w:val="00AF120D"/>
    <w:rsid w:val="00AF1534"/>
    <w:rsid w:val="00AF1758"/>
    <w:rsid w:val="00AF235F"/>
    <w:rsid w:val="00AF2579"/>
    <w:rsid w:val="00AF2723"/>
    <w:rsid w:val="00AF28BC"/>
    <w:rsid w:val="00AF298F"/>
    <w:rsid w:val="00AF2CF2"/>
    <w:rsid w:val="00AF3939"/>
    <w:rsid w:val="00AF3982"/>
    <w:rsid w:val="00AF3A13"/>
    <w:rsid w:val="00AF3BDB"/>
    <w:rsid w:val="00AF3BFA"/>
    <w:rsid w:val="00AF3F77"/>
    <w:rsid w:val="00AF406C"/>
    <w:rsid w:val="00AF40E5"/>
    <w:rsid w:val="00AF423F"/>
    <w:rsid w:val="00AF42AB"/>
    <w:rsid w:val="00AF4549"/>
    <w:rsid w:val="00AF4778"/>
    <w:rsid w:val="00AF47A0"/>
    <w:rsid w:val="00AF47BC"/>
    <w:rsid w:val="00AF4B9A"/>
    <w:rsid w:val="00AF5CD6"/>
    <w:rsid w:val="00AF5FB1"/>
    <w:rsid w:val="00AF6081"/>
    <w:rsid w:val="00AF60AF"/>
    <w:rsid w:val="00AF61CD"/>
    <w:rsid w:val="00AF66D2"/>
    <w:rsid w:val="00AF6736"/>
    <w:rsid w:val="00AF678B"/>
    <w:rsid w:val="00AF6821"/>
    <w:rsid w:val="00AF6AF7"/>
    <w:rsid w:val="00AF6D72"/>
    <w:rsid w:val="00AF6F3A"/>
    <w:rsid w:val="00AF7012"/>
    <w:rsid w:val="00AF7435"/>
    <w:rsid w:val="00AF7544"/>
    <w:rsid w:val="00AF76C4"/>
    <w:rsid w:val="00AF791F"/>
    <w:rsid w:val="00AF79EE"/>
    <w:rsid w:val="00AF7A4C"/>
    <w:rsid w:val="00AF7B42"/>
    <w:rsid w:val="00B000EA"/>
    <w:rsid w:val="00B0022A"/>
    <w:rsid w:val="00B004EC"/>
    <w:rsid w:val="00B0060A"/>
    <w:rsid w:val="00B00669"/>
    <w:rsid w:val="00B0073C"/>
    <w:rsid w:val="00B007D1"/>
    <w:rsid w:val="00B00A63"/>
    <w:rsid w:val="00B00D4C"/>
    <w:rsid w:val="00B00E68"/>
    <w:rsid w:val="00B0112E"/>
    <w:rsid w:val="00B011F6"/>
    <w:rsid w:val="00B01694"/>
    <w:rsid w:val="00B01721"/>
    <w:rsid w:val="00B01882"/>
    <w:rsid w:val="00B01B0B"/>
    <w:rsid w:val="00B01B57"/>
    <w:rsid w:val="00B0208A"/>
    <w:rsid w:val="00B02299"/>
    <w:rsid w:val="00B0240B"/>
    <w:rsid w:val="00B02AB6"/>
    <w:rsid w:val="00B02BBF"/>
    <w:rsid w:val="00B02E0C"/>
    <w:rsid w:val="00B0339D"/>
    <w:rsid w:val="00B034E4"/>
    <w:rsid w:val="00B0371C"/>
    <w:rsid w:val="00B03C34"/>
    <w:rsid w:val="00B03E8B"/>
    <w:rsid w:val="00B041DA"/>
    <w:rsid w:val="00B04609"/>
    <w:rsid w:val="00B04B6F"/>
    <w:rsid w:val="00B04FFD"/>
    <w:rsid w:val="00B0518E"/>
    <w:rsid w:val="00B0543A"/>
    <w:rsid w:val="00B05465"/>
    <w:rsid w:val="00B05479"/>
    <w:rsid w:val="00B05654"/>
    <w:rsid w:val="00B0580F"/>
    <w:rsid w:val="00B0603B"/>
    <w:rsid w:val="00B063F7"/>
    <w:rsid w:val="00B06418"/>
    <w:rsid w:val="00B06600"/>
    <w:rsid w:val="00B06620"/>
    <w:rsid w:val="00B07073"/>
    <w:rsid w:val="00B072CA"/>
    <w:rsid w:val="00B07567"/>
    <w:rsid w:val="00B0756A"/>
    <w:rsid w:val="00B078D5"/>
    <w:rsid w:val="00B079F2"/>
    <w:rsid w:val="00B07B77"/>
    <w:rsid w:val="00B07E45"/>
    <w:rsid w:val="00B100D5"/>
    <w:rsid w:val="00B102FC"/>
    <w:rsid w:val="00B1048B"/>
    <w:rsid w:val="00B104FA"/>
    <w:rsid w:val="00B1086F"/>
    <w:rsid w:val="00B10A5B"/>
    <w:rsid w:val="00B10BF8"/>
    <w:rsid w:val="00B110AE"/>
    <w:rsid w:val="00B112FA"/>
    <w:rsid w:val="00B114DA"/>
    <w:rsid w:val="00B11593"/>
    <w:rsid w:val="00B11627"/>
    <w:rsid w:val="00B116CF"/>
    <w:rsid w:val="00B1178C"/>
    <w:rsid w:val="00B11ED2"/>
    <w:rsid w:val="00B11EF6"/>
    <w:rsid w:val="00B12362"/>
    <w:rsid w:val="00B125B9"/>
    <w:rsid w:val="00B12702"/>
    <w:rsid w:val="00B1273E"/>
    <w:rsid w:val="00B127BF"/>
    <w:rsid w:val="00B12947"/>
    <w:rsid w:val="00B12968"/>
    <w:rsid w:val="00B129FA"/>
    <w:rsid w:val="00B12C70"/>
    <w:rsid w:val="00B131A8"/>
    <w:rsid w:val="00B13344"/>
    <w:rsid w:val="00B13390"/>
    <w:rsid w:val="00B13414"/>
    <w:rsid w:val="00B13525"/>
    <w:rsid w:val="00B137EE"/>
    <w:rsid w:val="00B13843"/>
    <w:rsid w:val="00B1396F"/>
    <w:rsid w:val="00B13B30"/>
    <w:rsid w:val="00B13CB3"/>
    <w:rsid w:val="00B13E60"/>
    <w:rsid w:val="00B13F21"/>
    <w:rsid w:val="00B14131"/>
    <w:rsid w:val="00B14175"/>
    <w:rsid w:val="00B1475B"/>
    <w:rsid w:val="00B1493B"/>
    <w:rsid w:val="00B14BFE"/>
    <w:rsid w:val="00B15342"/>
    <w:rsid w:val="00B1562A"/>
    <w:rsid w:val="00B1579A"/>
    <w:rsid w:val="00B15965"/>
    <w:rsid w:val="00B1612B"/>
    <w:rsid w:val="00B16156"/>
    <w:rsid w:val="00B1619E"/>
    <w:rsid w:val="00B162BF"/>
    <w:rsid w:val="00B163BE"/>
    <w:rsid w:val="00B16421"/>
    <w:rsid w:val="00B16621"/>
    <w:rsid w:val="00B167CE"/>
    <w:rsid w:val="00B169FA"/>
    <w:rsid w:val="00B16A3C"/>
    <w:rsid w:val="00B16A45"/>
    <w:rsid w:val="00B16CC3"/>
    <w:rsid w:val="00B16D8B"/>
    <w:rsid w:val="00B16DE8"/>
    <w:rsid w:val="00B17068"/>
    <w:rsid w:val="00B170FD"/>
    <w:rsid w:val="00B171FB"/>
    <w:rsid w:val="00B174C2"/>
    <w:rsid w:val="00B17570"/>
    <w:rsid w:val="00B17575"/>
    <w:rsid w:val="00B17659"/>
    <w:rsid w:val="00B17AA5"/>
    <w:rsid w:val="00B17B58"/>
    <w:rsid w:val="00B17E35"/>
    <w:rsid w:val="00B204B8"/>
    <w:rsid w:val="00B20651"/>
    <w:rsid w:val="00B20B1F"/>
    <w:rsid w:val="00B20D13"/>
    <w:rsid w:val="00B2100E"/>
    <w:rsid w:val="00B21324"/>
    <w:rsid w:val="00B213F7"/>
    <w:rsid w:val="00B21A8E"/>
    <w:rsid w:val="00B21B5D"/>
    <w:rsid w:val="00B21CFC"/>
    <w:rsid w:val="00B21F88"/>
    <w:rsid w:val="00B22449"/>
    <w:rsid w:val="00B2279A"/>
    <w:rsid w:val="00B22C3D"/>
    <w:rsid w:val="00B22CFE"/>
    <w:rsid w:val="00B22D8D"/>
    <w:rsid w:val="00B23216"/>
    <w:rsid w:val="00B23313"/>
    <w:rsid w:val="00B233D4"/>
    <w:rsid w:val="00B238F3"/>
    <w:rsid w:val="00B23990"/>
    <w:rsid w:val="00B23D58"/>
    <w:rsid w:val="00B23DA7"/>
    <w:rsid w:val="00B24642"/>
    <w:rsid w:val="00B24D4C"/>
    <w:rsid w:val="00B250E2"/>
    <w:rsid w:val="00B25223"/>
    <w:rsid w:val="00B253F7"/>
    <w:rsid w:val="00B254B9"/>
    <w:rsid w:val="00B25635"/>
    <w:rsid w:val="00B25CA6"/>
    <w:rsid w:val="00B26068"/>
    <w:rsid w:val="00B26092"/>
    <w:rsid w:val="00B262BC"/>
    <w:rsid w:val="00B266A4"/>
    <w:rsid w:val="00B267C8"/>
    <w:rsid w:val="00B268EC"/>
    <w:rsid w:val="00B26A34"/>
    <w:rsid w:val="00B26DE3"/>
    <w:rsid w:val="00B26ECF"/>
    <w:rsid w:val="00B26FDB"/>
    <w:rsid w:val="00B272D5"/>
    <w:rsid w:val="00B275C0"/>
    <w:rsid w:val="00B278D1"/>
    <w:rsid w:val="00B27C9C"/>
    <w:rsid w:val="00B27FE6"/>
    <w:rsid w:val="00B3017D"/>
    <w:rsid w:val="00B302F1"/>
    <w:rsid w:val="00B30957"/>
    <w:rsid w:val="00B3129C"/>
    <w:rsid w:val="00B314AE"/>
    <w:rsid w:val="00B3176C"/>
    <w:rsid w:val="00B317BA"/>
    <w:rsid w:val="00B31AC9"/>
    <w:rsid w:val="00B31B77"/>
    <w:rsid w:val="00B31EE6"/>
    <w:rsid w:val="00B3201A"/>
    <w:rsid w:val="00B32422"/>
    <w:rsid w:val="00B325E6"/>
    <w:rsid w:val="00B32B95"/>
    <w:rsid w:val="00B3392C"/>
    <w:rsid w:val="00B33ABA"/>
    <w:rsid w:val="00B3472C"/>
    <w:rsid w:val="00B34782"/>
    <w:rsid w:val="00B34BDE"/>
    <w:rsid w:val="00B34DB4"/>
    <w:rsid w:val="00B351BE"/>
    <w:rsid w:val="00B35E10"/>
    <w:rsid w:val="00B36326"/>
    <w:rsid w:val="00B36395"/>
    <w:rsid w:val="00B36526"/>
    <w:rsid w:val="00B366E2"/>
    <w:rsid w:val="00B36980"/>
    <w:rsid w:val="00B369A2"/>
    <w:rsid w:val="00B36A2B"/>
    <w:rsid w:val="00B36C61"/>
    <w:rsid w:val="00B36CAA"/>
    <w:rsid w:val="00B36F1D"/>
    <w:rsid w:val="00B37365"/>
    <w:rsid w:val="00B376FC"/>
    <w:rsid w:val="00B37701"/>
    <w:rsid w:val="00B3774E"/>
    <w:rsid w:val="00B3776F"/>
    <w:rsid w:val="00B37980"/>
    <w:rsid w:val="00B37AB6"/>
    <w:rsid w:val="00B401DD"/>
    <w:rsid w:val="00B4048C"/>
    <w:rsid w:val="00B408C7"/>
    <w:rsid w:val="00B40FAA"/>
    <w:rsid w:val="00B4165E"/>
    <w:rsid w:val="00B41E48"/>
    <w:rsid w:val="00B421E9"/>
    <w:rsid w:val="00B422F2"/>
    <w:rsid w:val="00B42301"/>
    <w:rsid w:val="00B42422"/>
    <w:rsid w:val="00B428F6"/>
    <w:rsid w:val="00B429ED"/>
    <w:rsid w:val="00B42E64"/>
    <w:rsid w:val="00B42F78"/>
    <w:rsid w:val="00B42FB6"/>
    <w:rsid w:val="00B430C0"/>
    <w:rsid w:val="00B43329"/>
    <w:rsid w:val="00B4352E"/>
    <w:rsid w:val="00B438B2"/>
    <w:rsid w:val="00B43BD9"/>
    <w:rsid w:val="00B43BFD"/>
    <w:rsid w:val="00B43E1F"/>
    <w:rsid w:val="00B44295"/>
    <w:rsid w:val="00B4438E"/>
    <w:rsid w:val="00B445E2"/>
    <w:rsid w:val="00B446AC"/>
    <w:rsid w:val="00B44906"/>
    <w:rsid w:val="00B449BF"/>
    <w:rsid w:val="00B44D2E"/>
    <w:rsid w:val="00B4575E"/>
    <w:rsid w:val="00B458E3"/>
    <w:rsid w:val="00B45F18"/>
    <w:rsid w:val="00B460D3"/>
    <w:rsid w:val="00B467A4"/>
    <w:rsid w:val="00B4685B"/>
    <w:rsid w:val="00B468C9"/>
    <w:rsid w:val="00B46936"/>
    <w:rsid w:val="00B46AEB"/>
    <w:rsid w:val="00B46E70"/>
    <w:rsid w:val="00B46FA0"/>
    <w:rsid w:val="00B47177"/>
    <w:rsid w:val="00B47179"/>
    <w:rsid w:val="00B4789B"/>
    <w:rsid w:val="00B47B80"/>
    <w:rsid w:val="00B47E2B"/>
    <w:rsid w:val="00B47F53"/>
    <w:rsid w:val="00B50239"/>
    <w:rsid w:val="00B50431"/>
    <w:rsid w:val="00B50587"/>
    <w:rsid w:val="00B50588"/>
    <w:rsid w:val="00B50AC1"/>
    <w:rsid w:val="00B50B03"/>
    <w:rsid w:val="00B50DCD"/>
    <w:rsid w:val="00B50F98"/>
    <w:rsid w:val="00B511AC"/>
    <w:rsid w:val="00B513BB"/>
    <w:rsid w:val="00B51453"/>
    <w:rsid w:val="00B514B9"/>
    <w:rsid w:val="00B516DD"/>
    <w:rsid w:val="00B51C3A"/>
    <w:rsid w:val="00B51D21"/>
    <w:rsid w:val="00B51E68"/>
    <w:rsid w:val="00B52407"/>
    <w:rsid w:val="00B52579"/>
    <w:rsid w:val="00B526E7"/>
    <w:rsid w:val="00B527CF"/>
    <w:rsid w:val="00B52A97"/>
    <w:rsid w:val="00B53042"/>
    <w:rsid w:val="00B53E74"/>
    <w:rsid w:val="00B53FBD"/>
    <w:rsid w:val="00B540B1"/>
    <w:rsid w:val="00B541BE"/>
    <w:rsid w:val="00B544D5"/>
    <w:rsid w:val="00B5450C"/>
    <w:rsid w:val="00B5466C"/>
    <w:rsid w:val="00B5486B"/>
    <w:rsid w:val="00B5492E"/>
    <w:rsid w:val="00B54C78"/>
    <w:rsid w:val="00B54EFC"/>
    <w:rsid w:val="00B54FDB"/>
    <w:rsid w:val="00B550DB"/>
    <w:rsid w:val="00B553FB"/>
    <w:rsid w:val="00B5553D"/>
    <w:rsid w:val="00B557DC"/>
    <w:rsid w:val="00B557F7"/>
    <w:rsid w:val="00B5585A"/>
    <w:rsid w:val="00B55907"/>
    <w:rsid w:val="00B55A3A"/>
    <w:rsid w:val="00B55A6E"/>
    <w:rsid w:val="00B55D59"/>
    <w:rsid w:val="00B55E97"/>
    <w:rsid w:val="00B56287"/>
    <w:rsid w:val="00B56527"/>
    <w:rsid w:val="00B57070"/>
    <w:rsid w:val="00B5753B"/>
    <w:rsid w:val="00B575FD"/>
    <w:rsid w:val="00B57603"/>
    <w:rsid w:val="00B57970"/>
    <w:rsid w:val="00B57A3B"/>
    <w:rsid w:val="00B57AD8"/>
    <w:rsid w:val="00B60882"/>
    <w:rsid w:val="00B60887"/>
    <w:rsid w:val="00B60976"/>
    <w:rsid w:val="00B60C84"/>
    <w:rsid w:val="00B60DD5"/>
    <w:rsid w:val="00B612EA"/>
    <w:rsid w:val="00B6152F"/>
    <w:rsid w:val="00B6156D"/>
    <w:rsid w:val="00B616EB"/>
    <w:rsid w:val="00B617CF"/>
    <w:rsid w:val="00B61922"/>
    <w:rsid w:val="00B61CD4"/>
    <w:rsid w:val="00B61F27"/>
    <w:rsid w:val="00B61F9D"/>
    <w:rsid w:val="00B62085"/>
    <w:rsid w:val="00B62138"/>
    <w:rsid w:val="00B627FC"/>
    <w:rsid w:val="00B629CA"/>
    <w:rsid w:val="00B62B56"/>
    <w:rsid w:val="00B62D05"/>
    <w:rsid w:val="00B62E11"/>
    <w:rsid w:val="00B62F83"/>
    <w:rsid w:val="00B6360A"/>
    <w:rsid w:val="00B63A29"/>
    <w:rsid w:val="00B63B01"/>
    <w:rsid w:val="00B63FA7"/>
    <w:rsid w:val="00B640A6"/>
    <w:rsid w:val="00B64B4D"/>
    <w:rsid w:val="00B64B89"/>
    <w:rsid w:val="00B64BC8"/>
    <w:rsid w:val="00B64D9C"/>
    <w:rsid w:val="00B64F61"/>
    <w:rsid w:val="00B650DA"/>
    <w:rsid w:val="00B654D1"/>
    <w:rsid w:val="00B655D7"/>
    <w:rsid w:val="00B6572E"/>
    <w:rsid w:val="00B657C4"/>
    <w:rsid w:val="00B65A77"/>
    <w:rsid w:val="00B65ABA"/>
    <w:rsid w:val="00B65E45"/>
    <w:rsid w:val="00B661B9"/>
    <w:rsid w:val="00B6620F"/>
    <w:rsid w:val="00B66401"/>
    <w:rsid w:val="00B66539"/>
    <w:rsid w:val="00B66692"/>
    <w:rsid w:val="00B6693E"/>
    <w:rsid w:val="00B66BB7"/>
    <w:rsid w:val="00B66DA6"/>
    <w:rsid w:val="00B66EAA"/>
    <w:rsid w:val="00B6707B"/>
    <w:rsid w:val="00B6718B"/>
    <w:rsid w:val="00B6739A"/>
    <w:rsid w:val="00B6745E"/>
    <w:rsid w:val="00B67925"/>
    <w:rsid w:val="00B67A0E"/>
    <w:rsid w:val="00B67AA7"/>
    <w:rsid w:val="00B7021F"/>
    <w:rsid w:val="00B70310"/>
    <w:rsid w:val="00B70372"/>
    <w:rsid w:val="00B705BC"/>
    <w:rsid w:val="00B70949"/>
    <w:rsid w:val="00B70BBD"/>
    <w:rsid w:val="00B70D4D"/>
    <w:rsid w:val="00B712A3"/>
    <w:rsid w:val="00B712F7"/>
    <w:rsid w:val="00B71300"/>
    <w:rsid w:val="00B7139F"/>
    <w:rsid w:val="00B717C2"/>
    <w:rsid w:val="00B71915"/>
    <w:rsid w:val="00B719B3"/>
    <w:rsid w:val="00B71F9F"/>
    <w:rsid w:val="00B722D5"/>
    <w:rsid w:val="00B72495"/>
    <w:rsid w:val="00B728E4"/>
    <w:rsid w:val="00B72ADE"/>
    <w:rsid w:val="00B72D8C"/>
    <w:rsid w:val="00B72DD1"/>
    <w:rsid w:val="00B7301D"/>
    <w:rsid w:val="00B733C4"/>
    <w:rsid w:val="00B7342E"/>
    <w:rsid w:val="00B73482"/>
    <w:rsid w:val="00B73590"/>
    <w:rsid w:val="00B73596"/>
    <w:rsid w:val="00B7360D"/>
    <w:rsid w:val="00B73705"/>
    <w:rsid w:val="00B73727"/>
    <w:rsid w:val="00B73B39"/>
    <w:rsid w:val="00B73D18"/>
    <w:rsid w:val="00B73FE7"/>
    <w:rsid w:val="00B7424E"/>
    <w:rsid w:val="00B745B3"/>
    <w:rsid w:val="00B748AD"/>
    <w:rsid w:val="00B74A09"/>
    <w:rsid w:val="00B74C04"/>
    <w:rsid w:val="00B74DB9"/>
    <w:rsid w:val="00B74F7E"/>
    <w:rsid w:val="00B7511C"/>
    <w:rsid w:val="00B7514B"/>
    <w:rsid w:val="00B752CF"/>
    <w:rsid w:val="00B75568"/>
    <w:rsid w:val="00B75FDD"/>
    <w:rsid w:val="00B760A0"/>
    <w:rsid w:val="00B767D1"/>
    <w:rsid w:val="00B76AF7"/>
    <w:rsid w:val="00B76B35"/>
    <w:rsid w:val="00B76D1E"/>
    <w:rsid w:val="00B76F43"/>
    <w:rsid w:val="00B771C4"/>
    <w:rsid w:val="00B7727F"/>
    <w:rsid w:val="00B773DF"/>
    <w:rsid w:val="00B7757A"/>
    <w:rsid w:val="00B77BC0"/>
    <w:rsid w:val="00B77C15"/>
    <w:rsid w:val="00B77CE4"/>
    <w:rsid w:val="00B77E98"/>
    <w:rsid w:val="00B77F20"/>
    <w:rsid w:val="00B800EF"/>
    <w:rsid w:val="00B80169"/>
    <w:rsid w:val="00B8034B"/>
    <w:rsid w:val="00B80575"/>
    <w:rsid w:val="00B80F70"/>
    <w:rsid w:val="00B81006"/>
    <w:rsid w:val="00B812AE"/>
    <w:rsid w:val="00B816D9"/>
    <w:rsid w:val="00B816DF"/>
    <w:rsid w:val="00B8178B"/>
    <w:rsid w:val="00B817AE"/>
    <w:rsid w:val="00B81859"/>
    <w:rsid w:val="00B81F43"/>
    <w:rsid w:val="00B81FE2"/>
    <w:rsid w:val="00B82359"/>
    <w:rsid w:val="00B823C8"/>
    <w:rsid w:val="00B82476"/>
    <w:rsid w:val="00B827ED"/>
    <w:rsid w:val="00B82869"/>
    <w:rsid w:val="00B82BD8"/>
    <w:rsid w:val="00B82DC6"/>
    <w:rsid w:val="00B82E2B"/>
    <w:rsid w:val="00B82F90"/>
    <w:rsid w:val="00B82FED"/>
    <w:rsid w:val="00B830AD"/>
    <w:rsid w:val="00B8320D"/>
    <w:rsid w:val="00B832C4"/>
    <w:rsid w:val="00B8373C"/>
    <w:rsid w:val="00B83952"/>
    <w:rsid w:val="00B83BCC"/>
    <w:rsid w:val="00B83CC0"/>
    <w:rsid w:val="00B83CEC"/>
    <w:rsid w:val="00B83D9E"/>
    <w:rsid w:val="00B83F73"/>
    <w:rsid w:val="00B83FBB"/>
    <w:rsid w:val="00B8411E"/>
    <w:rsid w:val="00B8433A"/>
    <w:rsid w:val="00B8433D"/>
    <w:rsid w:val="00B84B0D"/>
    <w:rsid w:val="00B84E26"/>
    <w:rsid w:val="00B84E4C"/>
    <w:rsid w:val="00B84F4D"/>
    <w:rsid w:val="00B84FDF"/>
    <w:rsid w:val="00B84FE2"/>
    <w:rsid w:val="00B850D5"/>
    <w:rsid w:val="00B85311"/>
    <w:rsid w:val="00B854E8"/>
    <w:rsid w:val="00B8553B"/>
    <w:rsid w:val="00B8559F"/>
    <w:rsid w:val="00B855DD"/>
    <w:rsid w:val="00B85613"/>
    <w:rsid w:val="00B85845"/>
    <w:rsid w:val="00B858E1"/>
    <w:rsid w:val="00B85966"/>
    <w:rsid w:val="00B85DA3"/>
    <w:rsid w:val="00B85E78"/>
    <w:rsid w:val="00B86128"/>
    <w:rsid w:val="00B86253"/>
    <w:rsid w:val="00B863E0"/>
    <w:rsid w:val="00B86571"/>
    <w:rsid w:val="00B86732"/>
    <w:rsid w:val="00B86798"/>
    <w:rsid w:val="00B86814"/>
    <w:rsid w:val="00B86861"/>
    <w:rsid w:val="00B86A43"/>
    <w:rsid w:val="00B86B08"/>
    <w:rsid w:val="00B86D43"/>
    <w:rsid w:val="00B871C6"/>
    <w:rsid w:val="00B8799D"/>
    <w:rsid w:val="00B87AE5"/>
    <w:rsid w:val="00B87C77"/>
    <w:rsid w:val="00B87E05"/>
    <w:rsid w:val="00B902E7"/>
    <w:rsid w:val="00B904B0"/>
    <w:rsid w:val="00B90526"/>
    <w:rsid w:val="00B90741"/>
    <w:rsid w:val="00B90D85"/>
    <w:rsid w:val="00B90E2D"/>
    <w:rsid w:val="00B90E63"/>
    <w:rsid w:val="00B911AD"/>
    <w:rsid w:val="00B911B2"/>
    <w:rsid w:val="00B91465"/>
    <w:rsid w:val="00B914BE"/>
    <w:rsid w:val="00B914D9"/>
    <w:rsid w:val="00B919DD"/>
    <w:rsid w:val="00B91BAF"/>
    <w:rsid w:val="00B920CC"/>
    <w:rsid w:val="00B92309"/>
    <w:rsid w:val="00B92440"/>
    <w:rsid w:val="00B924B2"/>
    <w:rsid w:val="00B924F6"/>
    <w:rsid w:val="00B924FB"/>
    <w:rsid w:val="00B926DD"/>
    <w:rsid w:val="00B92BFD"/>
    <w:rsid w:val="00B92C57"/>
    <w:rsid w:val="00B92DCE"/>
    <w:rsid w:val="00B92F6F"/>
    <w:rsid w:val="00B93159"/>
    <w:rsid w:val="00B932F3"/>
    <w:rsid w:val="00B93480"/>
    <w:rsid w:val="00B935E0"/>
    <w:rsid w:val="00B935E1"/>
    <w:rsid w:val="00B93AC3"/>
    <w:rsid w:val="00B93BED"/>
    <w:rsid w:val="00B93E10"/>
    <w:rsid w:val="00B93FD6"/>
    <w:rsid w:val="00B94159"/>
    <w:rsid w:val="00B94418"/>
    <w:rsid w:val="00B948A4"/>
    <w:rsid w:val="00B94A3F"/>
    <w:rsid w:val="00B94D61"/>
    <w:rsid w:val="00B94F2D"/>
    <w:rsid w:val="00B94F42"/>
    <w:rsid w:val="00B954E2"/>
    <w:rsid w:val="00B954FA"/>
    <w:rsid w:val="00B95785"/>
    <w:rsid w:val="00B95C22"/>
    <w:rsid w:val="00B95DAB"/>
    <w:rsid w:val="00B9667F"/>
    <w:rsid w:val="00B9674C"/>
    <w:rsid w:val="00B96952"/>
    <w:rsid w:val="00B96985"/>
    <w:rsid w:val="00B96A45"/>
    <w:rsid w:val="00B96EA6"/>
    <w:rsid w:val="00B96F0D"/>
    <w:rsid w:val="00B97082"/>
    <w:rsid w:val="00B97307"/>
    <w:rsid w:val="00B97373"/>
    <w:rsid w:val="00B974A7"/>
    <w:rsid w:val="00B9783E"/>
    <w:rsid w:val="00B9790C"/>
    <w:rsid w:val="00B97EAD"/>
    <w:rsid w:val="00BA005B"/>
    <w:rsid w:val="00BA0244"/>
    <w:rsid w:val="00BA0477"/>
    <w:rsid w:val="00BA048D"/>
    <w:rsid w:val="00BA070C"/>
    <w:rsid w:val="00BA0723"/>
    <w:rsid w:val="00BA07F4"/>
    <w:rsid w:val="00BA087B"/>
    <w:rsid w:val="00BA0920"/>
    <w:rsid w:val="00BA0AEF"/>
    <w:rsid w:val="00BA0DDF"/>
    <w:rsid w:val="00BA14A6"/>
    <w:rsid w:val="00BA1717"/>
    <w:rsid w:val="00BA1722"/>
    <w:rsid w:val="00BA17AD"/>
    <w:rsid w:val="00BA18CC"/>
    <w:rsid w:val="00BA18DA"/>
    <w:rsid w:val="00BA1D51"/>
    <w:rsid w:val="00BA204E"/>
    <w:rsid w:val="00BA23D8"/>
    <w:rsid w:val="00BA281B"/>
    <w:rsid w:val="00BA28FE"/>
    <w:rsid w:val="00BA2A1C"/>
    <w:rsid w:val="00BA2CAF"/>
    <w:rsid w:val="00BA2F92"/>
    <w:rsid w:val="00BA30B1"/>
    <w:rsid w:val="00BA350C"/>
    <w:rsid w:val="00BA36A0"/>
    <w:rsid w:val="00BA36C2"/>
    <w:rsid w:val="00BA3A23"/>
    <w:rsid w:val="00BA3ECE"/>
    <w:rsid w:val="00BA4121"/>
    <w:rsid w:val="00BA41E0"/>
    <w:rsid w:val="00BA43F4"/>
    <w:rsid w:val="00BA489A"/>
    <w:rsid w:val="00BA4A36"/>
    <w:rsid w:val="00BA4EA5"/>
    <w:rsid w:val="00BA54EC"/>
    <w:rsid w:val="00BA594C"/>
    <w:rsid w:val="00BA5A9E"/>
    <w:rsid w:val="00BA5B90"/>
    <w:rsid w:val="00BA5C7A"/>
    <w:rsid w:val="00BA5CE3"/>
    <w:rsid w:val="00BA5E6E"/>
    <w:rsid w:val="00BA5F48"/>
    <w:rsid w:val="00BA5F77"/>
    <w:rsid w:val="00BA5F8C"/>
    <w:rsid w:val="00BA63FD"/>
    <w:rsid w:val="00BA6599"/>
    <w:rsid w:val="00BA6744"/>
    <w:rsid w:val="00BA6878"/>
    <w:rsid w:val="00BA699E"/>
    <w:rsid w:val="00BA7100"/>
    <w:rsid w:val="00BA7135"/>
    <w:rsid w:val="00BA78C7"/>
    <w:rsid w:val="00BA79C3"/>
    <w:rsid w:val="00BA7A66"/>
    <w:rsid w:val="00BA7D2E"/>
    <w:rsid w:val="00BA7D82"/>
    <w:rsid w:val="00BB00AA"/>
    <w:rsid w:val="00BB013C"/>
    <w:rsid w:val="00BB06A1"/>
    <w:rsid w:val="00BB07C7"/>
    <w:rsid w:val="00BB088F"/>
    <w:rsid w:val="00BB09DE"/>
    <w:rsid w:val="00BB0A8F"/>
    <w:rsid w:val="00BB0B08"/>
    <w:rsid w:val="00BB1194"/>
    <w:rsid w:val="00BB1658"/>
    <w:rsid w:val="00BB17F7"/>
    <w:rsid w:val="00BB1870"/>
    <w:rsid w:val="00BB1A5D"/>
    <w:rsid w:val="00BB1B77"/>
    <w:rsid w:val="00BB1BCC"/>
    <w:rsid w:val="00BB1BE1"/>
    <w:rsid w:val="00BB1C94"/>
    <w:rsid w:val="00BB1E50"/>
    <w:rsid w:val="00BB1F78"/>
    <w:rsid w:val="00BB23B4"/>
    <w:rsid w:val="00BB2497"/>
    <w:rsid w:val="00BB25FD"/>
    <w:rsid w:val="00BB2607"/>
    <w:rsid w:val="00BB26E8"/>
    <w:rsid w:val="00BB2832"/>
    <w:rsid w:val="00BB2E27"/>
    <w:rsid w:val="00BB2FF2"/>
    <w:rsid w:val="00BB31EF"/>
    <w:rsid w:val="00BB32A2"/>
    <w:rsid w:val="00BB3919"/>
    <w:rsid w:val="00BB3CEE"/>
    <w:rsid w:val="00BB3D83"/>
    <w:rsid w:val="00BB3DBE"/>
    <w:rsid w:val="00BB47D2"/>
    <w:rsid w:val="00BB4945"/>
    <w:rsid w:val="00BB4A2D"/>
    <w:rsid w:val="00BB4CF9"/>
    <w:rsid w:val="00BB4D1C"/>
    <w:rsid w:val="00BB4EF4"/>
    <w:rsid w:val="00BB5032"/>
    <w:rsid w:val="00BB51BE"/>
    <w:rsid w:val="00BB56EB"/>
    <w:rsid w:val="00BB57B0"/>
    <w:rsid w:val="00BB5805"/>
    <w:rsid w:val="00BB5915"/>
    <w:rsid w:val="00BB5965"/>
    <w:rsid w:val="00BB5AFD"/>
    <w:rsid w:val="00BB6118"/>
    <w:rsid w:val="00BB651C"/>
    <w:rsid w:val="00BB6850"/>
    <w:rsid w:val="00BB68C5"/>
    <w:rsid w:val="00BB6A57"/>
    <w:rsid w:val="00BB6DC9"/>
    <w:rsid w:val="00BB7107"/>
    <w:rsid w:val="00BB7209"/>
    <w:rsid w:val="00BB7A9D"/>
    <w:rsid w:val="00BC0253"/>
    <w:rsid w:val="00BC0374"/>
    <w:rsid w:val="00BC0586"/>
    <w:rsid w:val="00BC05A3"/>
    <w:rsid w:val="00BC05EA"/>
    <w:rsid w:val="00BC0869"/>
    <w:rsid w:val="00BC08C9"/>
    <w:rsid w:val="00BC0C6D"/>
    <w:rsid w:val="00BC0CC8"/>
    <w:rsid w:val="00BC0F03"/>
    <w:rsid w:val="00BC0F12"/>
    <w:rsid w:val="00BC1077"/>
    <w:rsid w:val="00BC11F2"/>
    <w:rsid w:val="00BC169A"/>
    <w:rsid w:val="00BC1AE2"/>
    <w:rsid w:val="00BC1B18"/>
    <w:rsid w:val="00BC20CD"/>
    <w:rsid w:val="00BC240F"/>
    <w:rsid w:val="00BC256C"/>
    <w:rsid w:val="00BC27AF"/>
    <w:rsid w:val="00BC27B4"/>
    <w:rsid w:val="00BC2A39"/>
    <w:rsid w:val="00BC2E30"/>
    <w:rsid w:val="00BC2F89"/>
    <w:rsid w:val="00BC357D"/>
    <w:rsid w:val="00BC3724"/>
    <w:rsid w:val="00BC3750"/>
    <w:rsid w:val="00BC3922"/>
    <w:rsid w:val="00BC3BD5"/>
    <w:rsid w:val="00BC4004"/>
    <w:rsid w:val="00BC40AF"/>
    <w:rsid w:val="00BC40C9"/>
    <w:rsid w:val="00BC4194"/>
    <w:rsid w:val="00BC42C3"/>
    <w:rsid w:val="00BC46F9"/>
    <w:rsid w:val="00BC4895"/>
    <w:rsid w:val="00BC4899"/>
    <w:rsid w:val="00BC4959"/>
    <w:rsid w:val="00BC4C81"/>
    <w:rsid w:val="00BC4EB1"/>
    <w:rsid w:val="00BC5860"/>
    <w:rsid w:val="00BC6154"/>
    <w:rsid w:val="00BC6863"/>
    <w:rsid w:val="00BC6B73"/>
    <w:rsid w:val="00BC6BC0"/>
    <w:rsid w:val="00BC6CF7"/>
    <w:rsid w:val="00BC6DD4"/>
    <w:rsid w:val="00BC6E2A"/>
    <w:rsid w:val="00BC706E"/>
    <w:rsid w:val="00BC7152"/>
    <w:rsid w:val="00BC7156"/>
    <w:rsid w:val="00BC7230"/>
    <w:rsid w:val="00BC7517"/>
    <w:rsid w:val="00BC789A"/>
    <w:rsid w:val="00BC78D2"/>
    <w:rsid w:val="00BC79D7"/>
    <w:rsid w:val="00BC7F20"/>
    <w:rsid w:val="00BD0019"/>
    <w:rsid w:val="00BD039A"/>
    <w:rsid w:val="00BD039E"/>
    <w:rsid w:val="00BD0778"/>
    <w:rsid w:val="00BD07AC"/>
    <w:rsid w:val="00BD0C9F"/>
    <w:rsid w:val="00BD0D4B"/>
    <w:rsid w:val="00BD1383"/>
    <w:rsid w:val="00BD1392"/>
    <w:rsid w:val="00BD192C"/>
    <w:rsid w:val="00BD1CBA"/>
    <w:rsid w:val="00BD1D80"/>
    <w:rsid w:val="00BD20ED"/>
    <w:rsid w:val="00BD23B3"/>
    <w:rsid w:val="00BD2503"/>
    <w:rsid w:val="00BD28BD"/>
    <w:rsid w:val="00BD3497"/>
    <w:rsid w:val="00BD34F8"/>
    <w:rsid w:val="00BD37EC"/>
    <w:rsid w:val="00BD3A5A"/>
    <w:rsid w:val="00BD3D2C"/>
    <w:rsid w:val="00BD40E0"/>
    <w:rsid w:val="00BD43EE"/>
    <w:rsid w:val="00BD46A4"/>
    <w:rsid w:val="00BD46D9"/>
    <w:rsid w:val="00BD4765"/>
    <w:rsid w:val="00BD4968"/>
    <w:rsid w:val="00BD4DE2"/>
    <w:rsid w:val="00BD4F5B"/>
    <w:rsid w:val="00BD4FEB"/>
    <w:rsid w:val="00BD5052"/>
    <w:rsid w:val="00BD50B0"/>
    <w:rsid w:val="00BD518E"/>
    <w:rsid w:val="00BD52CB"/>
    <w:rsid w:val="00BD56DC"/>
    <w:rsid w:val="00BD575A"/>
    <w:rsid w:val="00BD598D"/>
    <w:rsid w:val="00BD5E32"/>
    <w:rsid w:val="00BD5E7F"/>
    <w:rsid w:val="00BD6033"/>
    <w:rsid w:val="00BD607C"/>
    <w:rsid w:val="00BD6696"/>
    <w:rsid w:val="00BD6C36"/>
    <w:rsid w:val="00BD702D"/>
    <w:rsid w:val="00BD723D"/>
    <w:rsid w:val="00BD77FD"/>
    <w:rsid w:val="00BD793A"/>
    <w:rsid w:val="00BD795E"/>
    <w:rsid w:val="00BD79C4"/>
    <w:rsid w:val="00BD7CAC"/>
    <w:rsid w:val="00BD7D6A"/>
    <w:rsid w:val="00BE08E5"/>
    <w:rsid w:val="00BE0B71"/>
    <w:rsid w:val="00BE0F42"/>
    <w:rsid w:val="00BE0FEC"/>
    <w:rsid w:val="00BE1117"/>
    <w:rsid w:val="00BE11B0"/>
    <w:rsid w:val="00BE1702"/>
    <w:rsid w:val="00BE181C"/>
    <w:rsid w:val="00BE1B19"/>
    <w:rsid w:val="00BE1DDA"/>
    <w:rsid w:val="00BE1E9B"/>
    <w:rsid w:val="00BE1F91"/>
    <w:rsid w:val="00BE1F99"/>
    <w:rsid w:val="00BE2576"/>
    <w:rsid w:val="00BE2934"/>
    <w:rsid w:val="00BE2946"/>
    <w:rsid w:val="00BE387A"/>
    <w:rsid w:val="00BE3A68"/>
    <w:rsid w:val="00BE3E11"/>
    <w:rsid w:val="00BE437F"/>
    <w:rsid w:val="00BE43A6"/>
    <w:rsid w:val="00BE469C"/>
    <w:rsid w:val="00BE48A7"/>
    <w:rsid w:val="00BE4DCD"/>
    <w:rsid w:val="00BE4E14"/>
    <w:rsid w:val="00BE5030"/>
    <w:rsid w:val="00BE5163"/>
    <w:rsid w:val="00BE516D"/>
    <w:rsid w:val="00BE5760"/>
    <w:rsid w:val="00BE57AC"/>
    <w:rsid w:val="00BE599B"/>
    <w:rsid w:val="00BE5A2A"/>
    <w:rsid w:val="00BE5B2C"/>
    <w:rsid w:val="00BE5F16"/>
    <w:rsid w:val="00BE6558"/>
    <w:rsid w:val="00BE67BC"/>
    <w:rsid w:val="00BE6A70"/>
    <w:rsid w:val="00BE6AB4"/>
    <w:rsid w:val="00BE6E46"/>
    <w:rsid w:val="00BE76FD"/>
    <w:rsid w:val="00BE7C0F"/>
    <w:rsid w:val="00BF0171"/>
    <w:rsid w:val="00BF06C3"/>
    <w:rsid w:val="00BF0877"/>
    <w:rsid w:val="00BF09BD"/>
    <w:rsid w:val="00BF0A93"/>
    <w:rsid w:val="00BF0D4A"/>
    <w:rsid w:val="00BF0E60"/>
    <w:rsid w:val="00BF1209"/>
    <w:rsid w:val="00BF12A7"/>
    <w:rsid w:val="00BF13C6"/>
    <w:rsid w:val="00BF1820"/>
    <w:rsid w:val="00BF1D20"/>
    <w:rsid w:val="00BF1E21"/>
    <w:rsid w:val="00BF1FDD"/>
    <w:rsid w:val="00BF24AE"/>
    <w:rsid w:val="00BF294E"/>
    <w:rsid w:val="00BF34FF"/>
    <w:rsid w:val="00BF3696"/>
    <w:rsid w:val="00BF369B"/>
    <w:rsid w:val="00BF37A6"/>
    <w:rsid w:val="00BF39EB"/>
    <w:rsid w:val="00BF3BB3"/>
    <w:rsid w:val="00BF3E04"/>
    <w:rsid w:val="00BF3E6A"/>
    <w:rsid w:val="00BF3EDE"/>
    <w:rsid w:val="00BF3F66"/>
    <w:rsid w:val="00BF4318"/>
    <w:rsid w:val="00BF46B5"/>
    <w:rsid w:val="00BF4703"/>
    <w:rsid w:val="00BF4B1C"/>
    <w:rsid w:val="00BF4D11"/>
    <w:rsid w:val="00BF4D42"/>
    <w:rsid w:val="00BF5029"/>
    <w:rsid w:val="00BF5103"/>
    <w:rsid w:val="00BF51C1"/>
    <w:rsid w:val="00BF54AC"/>
    <w:rsid w:val="00BF5915"/>
    <w:rsid w:val="00BF5947"/>
    <w:rsid w:val="00BF5A58"/>
    <w:rsid w:val="00BF5BF2"/>
    <w:rsid w:val="00BF5D6D"/>
    <w:rsid w:val="00BF5D70"/>
    <w:rsid w:val="00BF5EA1"/>
    <w:rsid w:val="00BF60C3"/>
    <w:rsid w:val="00BF65CC"/>
    <w:rsid w:val="00BF66BB"/>
    <w:rsid w:val="00BF68AB"/>
    <w:rsid w:val="00BF6F32"/>
    <w:rsid w:val="00BF7023"/>
    <w:rsid w:val="00BF7112"/>
    <w:rsid w:val="00BF72DC"/>
    <w:rsid w:val="00BF75D4"/>
    <w:rsid w:val="00BF781A"/>
    <w:rsid w:val="00BF7A78"/>
    <w:rsid w:val="00BF7E41"/>
    <w:rsid w:val="00BF7F36"/>
    <w:rsid w:val="00BF7F42"/>
    <w:rsid w:val="00BF7FB4"/>
    <w:rsid w:val="00C004AF"/>
    <w:rsid w:val="00C00886"/>
    <w:rsid w:val="00C00903"/>
    <w:rsid w:val="00C00B4C"/>
    <w:rsid w:val="00C00D90"/>
    <w:rsid w:val="00C0111F"/>
    <w:rsid w:val="00C01291"/>
    <w:rsid w:val="00C01353"/>
    <w:rsid w:val="00C0152D"/>
    <w:rsid w:val="00C01558"/>
    <w:rsid w:val="00C01A70"/>
    <w:rsid w:val="00C01D03"/>
    <w:rsid w:val="00C01E07"/>
    <w:rsid w:val="00C01EAC"/>
    <w:rsid w:val="00C01F9D"/>
    <w:rsid w:val="00C02091"/>
    <w:rsid w:val="00C02311"/>
    <w:rsid w:val="00C0233D"/>
    <w:rsid w:val="00C023D7"/>
    <w:rsid w:val="00C024B3"/>
    <w:rsid w:val="00C02980"/>
    <w:rsid w:val="00C02B15"/>
    <w:rsid w:val="00C033FC"/>
    <w:rsid w:val="00C03588"/>
    <w:rsid w:val="00C035FB"/>
    <w:rsid w:val="00C03716"/>
    <w:rsid w:val="00C037B9"/>
    <w:rsid w:val="00C03C5F"/>
    <w:rsid w:val="00C03D73"/>
    <w:rsid w:val="00C03E66"/>
    <w:rsid w:val="00C04066"/>
    <w:rsid w:val="00C0409A"/>
    <w:rsid w:val="00C0410E"/>
    <w:rsid w:val="00C04391"/>
    <w:rsid w:val="00C04861"/>
    <w:rsid w:val="00C0497A"/>
    <w:rsid w:val="00C04AAB"/>
    <w:rsid w:val="00C04C23"/>
    <w:rsid w:val="00C04EC4"/>
    <w:rsid w:val="00C052F4"/>
    <w:rsid w:val="00C05485"/>
    <w:rsid w:val="00C0594E"/>
    <w:rsid w:val="00C05C24"/>
    <w:rsid w:val="00C05C6F"/>
    <w:rsid w:val="00C05CFD"/>
    <w:rsid w:val="00C060D3"/>
    <w:rsid w:val="00C064D3"/>
    <w:rsid w:val="00C06541"/>
    <w:rsid w:val="00C065FA"/>
    <w:rsid w:val="00C06949"/>
    <w:rsid w:val="00C06B4D"/>
    <w:rsid w:val="00C06C51"/>
    <w:rsid w:val="00C06D1C"/>
    <w:rsid w:val="00C06E61"/>
    <w:rsid w:val="00C0716D"/>
    <w:rsid w:val="00C071BC"/>
    <w:rsid w:val="00C071FD"/>
    <w:rsid w:val="00C07EA2"/>
    <w:rsid w:val="00C07FD0"/>
    <w:rsid w:val="00C10136"/>
    <w:rsid w:val="00C1016B"/>
    <w:rsid w:val="00C103CC"/>
    <w:rsid w:val="00C10690"/>
    <w:rsid w:val="00C1111B"/>
    <w:rsid w:val="00C11C20"/>
    <w:rsid w:val="00C11E6A"/>
    <w:rsid w:val="00C12000"/>
    <w:rsid w:val="00C1241B"/>
    <w:rsid w:val="00C12456"/>
    <w:rsid w:val="00C12ABF"/>
    <w:rsid w:val="00C12B17"/>
    <w:rsid w:val="00C12C85"/>
    <w:rsid w:val="00C13A43"/>
    <w:rsid w:val="00C13B33"/>
    <w:rsid w:val="00C13B99"/>
    <w:rsid w:val="00C14091"/>
    <w:rsid w:val="00C140C2"/>
    <w:rsid w:val="00C141CE"/>
    <w:rsid w:val="00C14237"/>
    <w:rsid w:val="00C146F2"/>
    <w:rsid w:val="00C1485C"/>
    <w:rsid w:val="00C14899"/>
    <w:rsid w:val="00C148C1"/>
    <w:rsid w:val="00C1499B"/>
    <w:rsid w:val="00C14C40"/>
    <w:rsid w:val="00C14C71"/>
    <w:rsid w:val="00C14E70"/>
    <w:rsid w:val="00C1500E"/>
    <w:rsid w:val="00C152DC"/>
    <w:rsid w:val="00C15994"/>
    <w:rsid w:val="00C15B13"/>
    <w:rsid w:val="00C163A1"/>
    <w:rsid w:val="00C166E0"/>
    <w:rsid w:val="00C16CB5"/>
    <w:rsid w:val="00C16FD7"/>
    <w:rsid w:val="00C171F3"/>
    <w:rsid w:val="00C17350"/>
    <w:rsid w:val="00C17384"/>
    <w:rsid w:val="00C17688"/>
    <w:rsid w:val="00C17807"/>
    <w:rsid w:val="00C17B88"/>
    <w:rsid w:val="00C17D61"/>
    <w:rsid w:val="00C17DED"/>
    <w:rsid w:val="00C17E2A"/>
    <w:rsid w:val="00C17F80"/>
    <w:rsid w:val="00C20583"/>
    <w:rsid w:val="00C207B1"/>
    <w:rsid w:val="00C2087B"/>
    <w:rsid w:val="00C20888"/>
    <w:rsid w:val="00C20914"/>
    <w:rsid w:val="00C20DF2"/>
    <w:rsid w:val="00C21265"/>
    <w:rsid w:val="00C212E8"/>
    <w:rsid w:val="00C2132B"/>
    <w:rsid w:val="00C21601"/>
    <w:rsid w:val="00C21828"/>
    <w:rsid w:val="00C21882"/>
    <w:rsid w:val="00C219B1"/>
    <w:rsid w:val="00C21A8F"/>
    <w:rsid w:val="00C2201C"/>
    <w:rsid w:val="00C220AA"/>
    <w:rsid w:val="00C221A5"/>
    <w:rsid w:val="00C221D3"/>
    <w:rsid w:val="00C222EA"/>
    <w:rsid w:val="00C2270F"/>
    <w:rsid w:val="00C228CF"/>
    <w:rsid w:val="00C228DD"/>
    <w:rsid w:val="00C228F3"/>
    <w:rsid w:val="00C2295D"/>
    <w:rsid w:val="00C22DBB"/>
    <w:rsid w:val="00C22E29"/>
    <w:rsid w:val="00C22F03"/>
    <w:rsid w:val="00C23063"/>
    <w:rsid w:val="00C231F7"/>
    <w:rsid w:val="00C23565"/>
    <w:rsid w:val="00C236D9"/>
    <w:rsid w:val="00C236DA"/>
    <w:rsid w:val="00C23C89"/>
    <w:rsid w:val="00C23D85"/>
    <w:rsid w:val="00C23F52"/>
    <w:rsid w:val="00C24595"/>
    <w:rsid w:val="00C2483A"/>
    <w:rsid w:val="00C24B9A"/>
    <w:rsid w:val="00C24E67"/>
    <w:rsid w:val="00C24F50"/>
    <w:rsid w:val="00C24FA6"/>
    <w:rsid w:val="00C25086"/>
    <w:rsid w:val="00C2560B"/>
    <w:rsid w:val="00C25725"/>
    <w:rsid w:val="00C257A2"/>
    <w:rsid w:val="00C25B63"/>
    <w:rsid w:val="00C25CD2"/>
    <w:rsid w:val="00C25FB0"/>
    <w:rsid w:val="00C267B1"/>
    <w:rsid w:val="00C26A90"/>
    <w:rsid w:val="00C26BFB"/>
    <w:rsid w:val="00C26CBB"/>
    <w:rsid w:val="00C26D7F"/>
    <w:rsid w:val="00C27166"/>
    <w:rsid w:val="00C272A6"/>
    <w:rsid w:val="00C27507"/>
    <w:rsid w:val="00C302AA"/>
    <w:rsid w:val="00C309E1"/>
    <w:rsid w:val="00C30B2D"/>
    <w:rsid w:val="00C30C0A"/>
    <w:rsid w:val="00C30C8F"/>
    <w:rsid w:val="00C30F14"/>
    <w:rsid w:val="00C3134C"/>
    <w:rsid w:val="00C31829"/>
    <w:rsid w:val="00C3196A"/>
    <w:rsid w:val="00C319F3"/>
    <w:rsid w:val="00C31BF8"/>
    <w:rsid w:val="00C31DAE"/>
    <w:rsid w:val="00C31F89"/>
    <w:rsid w:val="00C3218E"/>
    <w:rsid w:val="00C3259E"/>
    <w:rsid w:val="00C32685"/>
    <w:rsid w:val="00C32807"/>
    <w:rsid w:val="00C33532"/>
    <w:rsid w:val="00C339DF"/>
    <w:rsid w:val="00C33A41"/>
    <w:rsid w:val="00C33AB3"/>
    <w:rsid w:val="00C33B7A"/>
    <w:rsid w:val="00C33D7F"/>
    <w:rsid w:val="00C33DF0"/>
    <w:rsid w:val="00C34337"/>
    <w:rsid w:val="00C346D9"/>
    <w:rsid w:val="00C34715"/>
    <w:rsid w:val="00C348E6"/>
    <w:rsid w:val="00C34BF8"/>
    <w:rsid w:val="00C350BA"/>
    <w:rsid w:val="00C353FC"/>
    <w:rsid w:val="00C353FD"/>
    <w:rsid w:val="00C35829"/>
    <w:rsid w:val="00C35941"/>
    <w:rsid w:val="00C361BD"/>
    <w:rsid w:val="00C36342"/>
    <w:rsid w:val="00C36B9E"/>
    <w:rsid w:val="00C36F93"/>
    <w:rsid w:val="00C37123"/>
    <w:rsid w:val="00C3713E"/>
    <w:rsid w:val="00C3748F"/>
    <w:rsid w:val="00C374E2"/>
    <w:rsid w:val="00C376D2"/>
    <w:rsid w:val="00C377E7"/>
    <w:rsid w:val="00C37802"/>
    <w:rsid w:val="00C378BD"/>
    <w:rsid w:val="00C37D84"/>
    <w:rsid w:val="00C37D98"/>
    <w:rsid w:val="00C400CA"/>
    <w:rsid w:val="00C401DB"/>
    <w:rsid w:val="00C402E1"/>
    <w:rsid w:val="00C40312"/>
    <w:rsid w:val="00C4035C"/>
    <w:rsid w:val="00C40437"/>
    <w:rsid w:val="00C404AC"/>
    <w:rsid w:val="00C406AD"/>
    <w:rsid w:val="00C407FD"/>
    <w:rsid w:val="00C40848"/>
    <w:rsid w:val="00C408D6"/>
    <w:rsid w:val="00C40A78"/>
    <w:rsid w:val="00C40A8E"/>
    <w:rsid w:val="00C40ED6"/>
    <w:rsid w:val="00C412C5"/>
    <w:rsid w:val="00C412E0"/>
    <w:rsid w:val="00C4162E"/>
    <w:rsid w:val="00C4164D"/>
    <w:rsid w:val="00C41811"/>
    <w:rsid w:val="00C41C0A"/>
    <w:rsid w:val="00C41D50"/>
    <w:rsid w:val="00C41EBD"/>
    <w:rsid w:val="00C42054"/>
    <w:rsid w:val="00C4217B"/>
    <w:rsid w:val="00C42308"/>
    <w:rsid w:val="00C423CF"/>
    <w:rsid w:val="00C42591"/>
    <w:rsid w:val="00C425E3"/>
    <w:rsid w:val="00C42626"/>
    <w:rsid w:val="00C42A5F"/>
    <w:rsid w:val="00C42F69"/>
    <w:rsid w:val="00C431DE"/>
    <w:rsid w:val="00C43C9D"/>
    <w:rsid w:val="00C43E08"/>
    <w:rsid w:val="00C44087"/>
    <w:rsid w:val="00C441BE"/>
    <w:rsid w:val="00C44282"/>
    <w:rsid w:val="00C443EE"/>
    <w:rsid w:val="00C446BB"/>
    <w:rsid w:val="00C44DDC"/>
    <w:rsid w:val="00C44FCE"/>
    <w:rsid w:val="00C452E8"/>
    <w:rsid w:val="00C452FB"/>
    <w:rsid w:val="00C4542D"/>
    <w:rsid w:val="00C4557E"/>
    <w:rsid w:val="00C45582"/>
    <w:rsid w:val="00C45914"/>
    <w:rsid w:val="00C45C2E"/>
    <w:rsid w:val="00C45DF8"/>
    <w:rsid w:val="00C460B8"/>
    <w:rsid w:val="00C46966"/>
    <w:rsid w:val="00C46AF2"/>
    <w:rsid w:val="00C46C14"/>
    <w:rsid w:val="00C474B6"/>
    <w:rsid w:val="00C47603"/>
    <w:rsid w:val="00C47BAE"/>
    <w:rsid w:val="00C47C91"/>
    <w:rsid w:val="00C50181"/>
    <w:rsid w:val="00C503BF"/>
    <w:rsid w:val="00C503E7"/>
    <w:rsid w:val="00C5068A"/>
    <w:rsid w:val="00C5086F"/>
    <w:rsid w:val="00C509FC"/>
    <w:rsid w:val="00C50CFA"/>
    <w:rsid w:val="00C517CE"/>
    <w:rsid w:val="00C51989"/>
    <w:rsid w:val="00C52128"/>
    <w:rsid w:val="00C525C8"/>
    <w:rsid w:val="00C525EB"/>
    <w:rsid w:val="00C52820"/>
    <w:rsid w:val="00C52947"/>
    <w:rsid w:val="00C52A81"/>
    <w:rsid w:val="00C52BF2"/>
    <w:rsid w:val="00C52C22"/>
    <w:rsid w:val="00C52C4F"/>
    <w:rsid w:val="00C52E13"/>
    <w:rsid w:val="00C52F95"/>
    <w:rsid w:val="00C530B0"/>
    <w:rsid w:val="00C531E1"/>
    <w:rsid w:val="00C534C1"/>
    <w:rsid w:val="00C535B3"/>
    <w:rsid w:val="00C539A5"/>
    <w:rsid w:val="00C53A10"/>
    <w:rsid w:val="00C53AFD"/>
    <w:rsid w:val="00C54243"/>
    <w:rsid w:val="00C543DB"/>
    <w:rsid w:val="00C545DF"/>
    <w:rsid w:val="00C545E0"/>
    <w:rsid w:val="00C54B29"/>
    <w:rsid w:val="00C552E6"/>
    <w:rsid w:val="00C55815"/>
    <w:rsid w:val="00C55BBE"/>
    <w:rsid w:val="00C55C91"/>
    <w:rsid w:val="00C56519"/>
    <w:rsid w:val="00C5658B"/>
    <w:rsid w:val="00C56621"/>
    <w:rsid w:val="00C56BBF"/>
    <w:rsid w:val="00C56C8C"/>
    <w:rsid w:val="00C56D57"/>
    <w:rsid w:val="00C57307"/>
    <w:rsid w:val="00C57D77"/>
    <w:rsid w:val="00C57F01"/>
    <w:rsid w:val="00C60170"/>
    <w:rsid w:val="00C601A0"/>
    <w:rsid w:val="00C60255"/>
    <w:rsid w:val="00C6032D"/>
    <w:rsid w:val="00C60A69"/>
    <w:rsid w:val="00C61072"/>
    <w:rsid w:val="00C61224"/>
    <w:rsid w:val="00C61501"/>
    <w:rsid w:val="00C6154F"/>
    <w:rsid w:val="00C61698"/>
    <w:rsid w:val="00C61B62"/>
    <w:rsid w:val="00C61BD6"/>
    <w:rsid w:val="00C61E3C"/>
    <w:rsid w:val="00C61EF8"/>
    <w:rsid w:val="00C62319"/>
    <w:rsid w:val="00C62581"/>
    <w:rsid w:val="00C628DD"/>
    <w:rsid w:val="00C62A64"/>
    <w:rsid w:val="00C62BF4"/>
    <w:rsid w:val="00C62C46"/>
    <w:rsid w:val="00C62E88"/>
    <w:rsid w:val="00C62F13"/>
    <w:rsid w:val="00C63378"/>
    <w:rsid w:val="00C63393"/>
    <w:rsid w:val="00C634C2"/>
    <w:rsid w:val="00C63A41"/>
    <w:rsid w:val="00C63D0A"/>
    <w:rsid w:val="00C6410F"/>
    <w:rsid w:val="00C64132"/>
    <w:rsid w:val="00C64405"/>
    <w:rsid w:val="00C648DA"/>
    <w:rsid w:val="00C64926"/>
    <w:rsid w:val="00C6492C"/>
    <w:rsid w:val="00C64C61"/>
    <w:rsid w:val="00C64D7D"/>
    <w:rsid w:val="00C6526B"/>
    <w:rsid w:val="00C65342"/>
    <w:rsid w:val="00C6556D"/>
    <w:rsid w:val="00C656D4"/>
    <w:rsid w:val="00C659F1"/>
    <w:rsid w:val="00C65AEA"/>
    <w:rsid w:val="00C65D15"/>
    <w:rsid w:val="00C65E53"/>
    <w:rsid w:val="00C65EE7"/>
    <w:rsid w:val="00C66105"/>
    <w:rsid w:val="00C662C4"/>
    <w:rsid w:val="00C6673E"/>
    <w:rsid w:val="00C66E3F"/>
    <w:rsid w:val="00C67060"/>
    <w:rsid w:val="00C67154"/>
    <w:rsid w:val="00C7013D"/>
    <w:rsid w:val="00C7057A"/>
    <w:rsid w:val="00C70C47"/>
    <w:rsid w:val="00C70C57"/>
    <w:rsid w:val="00C70E4D"/>
    <w:rsid w:val="00C70E85"/>
    <w:rsid w:val="00C70E9A"/>
    <w:rsid w:val="00C71342"/>
    <w:rsid w:val="00C718B1"/>
    <w:rsid w:val="00C71975"/>
    <w:rsid w:val="00C719BE"/>
    <w:rsid w:val="00C71A31"/>
    <w:rsid w:val="00C71BCB"/>
    <w:rsid w:val="00C71DF5"/>
    <w:rsid w:val="00C71ED7"/>
    <w:rsid w:val="00C71F2C"/>
    <w:rsid w:val="00C72149"/>
    <w:rsid w:val="00C7220E"/>
    <w:rsid w:val="00C725CC"/>
    <w:rsid w:val="00C72608"/>
    <w:rsid w:val="00C72782"/>
    <w:rsid w:val="00C7285E"/>
    <w:rsid w:val="00C72CAF"/>
    <w:rsid w:val="00C72F6A"/>
    <w:rsid w:val="00C7307C"/>
    <w:rsid w:val="00C731CC"/>
    <w:rsid w:val="00C732A0"/>
    <w:rsid w:val="00C734C1"/>
    <w:rsid w:val="00C736D8"/>
    <w:rsid w:val="00C73A49"/>
    <w:rsid w:val="00C73CB2"/>
    <w:rsid w:val="00C73D03"/>
    <w:rsid w:val="00C74093"/>
    <w:rsid w:val="00C741FB"/>
    <w:rsid w:val="00C742C1"/>
    <w:rsid w:val="00C74438"/>
    <w:rsid w:val="00C7460F"/>
    <w:rsid w:val="00C74647"/>
    <w:rsid w:val="00C74743"/>
    <w:rsid w:val="00C74892"/>
    <w:rsid w:val="00C748C9"/>
    <w:rsid w:val="00C74A54"/>
    <w:rsid w:val="00C74AA2"/>
    <w:rsid w:val="00C752D7"/>
    <w:rsid w:val="00C75470"/>
    <w:rsid w:val="00C7565B"/>
    <w:rsid w:val="00C7592C"/>
    <w:rsid w:val="00C75C67"/>
    <w:rsid w:val="00C75C8D"/>
    <w:rsid w:val="00C75E59"/>
    <w:rsid w:val="00C76018"/>
    <w:rsid w:val="00C762F4"/>
    <w:rsid w:val="00C764D5"/>
    <w:rsid w:val="00C7659E"/>
    <w:rsid w:val="00C76DA5"/>
    <w:rsid w:val="00C76F8A"/>
    <w:rsid w:val="00C76FD9"/>
    <w:rsid w:val="00C77334"/>
    <w:rsid w:val="00C773B0"/>
    <w:rsid w:val="00C7788F"/>
    <w:rsid w:val="00C778DF"/>
    <w:rsid w:val="00C77C68"/>
    <w:rsid w:val="00C77D6B"/>
    <w:rsid w:val="00C77DF5"/>
    <w:rsid w:val="00C7B182"/>
    <w:rsid w:val="00C804AD"/>
    <w:rsid w:val="00C8055A"/>
    <w:rsid w:val="00C8062E"/>
    <w:rsid w:val="00C8064E"/>
    <w:rsid w:val="00C8073F"/>
    <w:rsid w:val="00C8083C"/>
    <w:rsid w:val="00C80B91"/>
    <w:rsid w:val="00C80D10"/>
    <w:rsid w:val="00C81052"/>
    <w:rsid w:val="00C81171"/>
    <w:rsid w:val="00C812BB"/>
    <w:rsid w:val="00C815CD"/>
    <w:rsid w:val="00C817B2"/>
    <w:rsid w:val="00C8180C"/>
    <w:rsid w:val="00C81A5F"/>
    <w:rsid w:val="00C81E43"/>
    <w:rsid w:val="00C81EB8"/>
    <w:rsid w:val="00C81F2F"/>
    <w:rsid w:val="00C829A5"/>
    <w:rsid w:val="00C82A2C"/>
    <w:rsid w:val="00C82CDB"/>
    <w:rsid w:val="00C830A4"/>
    <w:rsid w:val="00C8321A"/>
    <w:rsid w:val="00C832A9"/>
    <w:rsid w:val="00C8339F"/>
    <w:rsid w:val="00C837F9"/>
    <w:rsid w:val="00C83A27"/>
    <w:rsid w:val="00C83A9C"/>
    <w:rsid w:val="00C83E2B"/>
    <w:rsid w:val="00C83F81"/>
    <w:rsid w:val="00C84084"/>
    <w:rsid w:val="00C840A3"/>
    <w:rsid w:val="00C84329"/>
    <w:rsid w:val="00C843B5"/>
    <w:rsid w:val="00C84614"/>
    <w:rsid w:val="00C84991"/>
    <w:rsid w:val="00C85036"/>
    <w:rsid w:val="00C85097"/>
    <w:rsid w:val="00C8561E"/>
    <w:rsid w:val="00C85CA1"/>
    <w:rsid w:val="00C860CC"/>
    <w:rsid w:val="00C860E9"/>
    <w:rsid w:val="00C862E9"/>
    <w:rsid w:val="00C863B8"/>
    <w:rsid w:val="00C86CF2"/>
    <w:rsid w:val="00C86D44"/>
    <w:rsid w:val="00C87393"/>
    <w:rsid w:val="00C87396"/>
    <w:rsid w:val="00C874B1"/>
    <w:rsid w:val="00C874C4"/>
    <w:rsid w:val="00C8756B"/>
    <w:rsid w:val="00C879E6"/>
    <w:rsid w:val="00C87D16"/>
    <w:rsid w:val="00C900EF"/>
    <w:rsid w:val="00C90552"/>
    <w:rsid w:val="00C90A82"/>
    <w:rsid w:val="00C90DD2"/>
    <w:rsid w:val="00C90E6B"/>
    <w:rsid w:val="00C9108F"/>
    <w:rsid w:val="00C91601"/>
    <w:rsid w:val="00C918FB"/>
    <w:rsid w:val="00C91A01"/>
    <w:rsid w:val="00C91CF1"/>
    <w:rsid w:val="00C91D10"/>
    <w:rsid w:val="00C91E35"/>
    <w:rsid w:val="00C91EF8"/>
    <w:rsid w:val="00C92156"/>
    <w:rsid w:val="00C923F7"/>
    <w:rsid w:val="00C9265E"/>
    <w:rsid w:val="00C92782"/>
    <w:rsid w:val="00C927E2"/>
    <w:rsid w:val="00C9284B"/>
    <w:rsid w:val="00C92B31"/>
    <w:rsid w:val="00C92BD0"/>
    <w:rsid w:val="00C92F48"/>
    <w:rsid w:val="00C92FA6"/>
    <w:rsid w:val="00C93263"/>
    <w:rsid w:val="00C934C3"/>
    <w:rsid w:val="00C9350C"/>
    <w:rsid w:val="00C93956"/>
    <w:rsid w:val="00C93BEE"/>
    <w:rsid w:val="00C93E53"/>
    <w:rsid w:val="00C93F89"/>
    <w:rsid w:val="00C94047"/>
    <w:rsid w:val="00C941E2"/>
    <w:rsid w:val="00C9427D"/>
    <w:rsid w:val="00C944D8"/>
    <w:rsid w:val="00C94512"/>
    <w:rsid w:val="00C94AB9"/>
    <w:rsid w:val="00C94B32"/>
    <w:rsid w:val="00C94BAC"/>
    <w:rsid w:val="00C950B1"/>
    <w:rsid w:val="00C9528A"/>
    <w:rsid w:val="00C952FA"/>
    <w:rsid w:val="00C95314"/>
    <w:rsid w:val="00C956EA"/>
    <w:rsid w:val="00C9593C"/>
    <w:rsid w:val="00C96252"/>
    <w:rsid w:val="00C96539"/>
    <w:rsid w:val="00C96DE6"/>
    <w:rsid w:val="00C9723F"/>
    <w:rsid w:val="00C972F7"/>
    <w:rsid w:val="00C9730C"/>
    <w:rsid w:val="00C976F6"/>
    <w:rsid w:val="00C978FC"/>
    <w:rsid w:val="00C9798F"/>
    <w:rsid w:val="00C97C4F"/>
    <w:rsid w:val="00C97CD3"/>
    <w:rsid w:val="00CA0013"/>
    <w:rsid w:val="00CA009B"/>
    <w:rsid w:val="00CA00EF"/>
    <w:rsid w:val="00CA0427"/>
    <w:rsid w:val="00CA04FD"/>
    <w:rsid w:val="00CA0530"/>
    <w:rsid w:val="00CA0C0E"/>
    <w:rsid w:val="00CA105E"/>
    <w:rsid w:val="00CA12E5"/>
    <w:rsid w:val="00CA1585"/>
    <w:rsid w:val="00CA176F"/>
    <w:rsid w:val="00CA17E8"/>
    <w:rsid w:val="00CA1C4D"/>
    <w:rsid w:val="00CA1C87"/>
    <w:rsid w:val="00CA1E10"/>
    <w:rsid w:val="00CA1E99"/>
    <w:rsid w:val="00CA23AB"/>
    <w:rsid w:val="00CA23DB"/>
    <w:rsid w:val="00CA2541"/>
    <w:rsid w:val="00CA2699"/>
    <w:rsid w:val="00CA2841"/>
    <w:rsid w:val="00CA284B"/>
    <w:rsid w:val="00CA285A"/>
    <w:rsid w:val="00CA2A95"/>
    <w:rsid w:val="00CA2EC6"/>
    <w:rsid w:val="00CA2FA8"/>
    <w:rsid w:val="00CA3443"/>
    <w:rsid w:val="00CA3A22"/>
    <w:rsid w:val="00CA3B44"/>
    <w:rsid w:val="00CA437E"/>
    <w:rsid w:val="00CA4757"/>
    <w:rsid w:val="00CA51A8"/>
    <w:rsid w:val="00CA552D"/>
    <w:rsid w:val="00CA568A"/>
    <w:rsid w:val="00CA5880"/>
    <w:rsid w:val="00CA621E"/>
    <w:rsid w:val="00CA6283"/>
    <w:rsid w:val="00CA6484"/>
    <w:rsid w:val="00CA6759"/>
    <w:rsid w:val="00CA6A28"/>
    <w:rsid w:val="00CA6C6F"/>
    <w:rsid w:val="00CA6C8C"/>
    <w:rsid w:val="00CA6CF3"/>
    <w:rsid w:val="00CA7394"/>
    <w:rsid w:val="00CA7959"/>
    <w:rsid w:val="00CA7B11"/>
    <w:rsid w:val="00CA7B4B"/>
    <w:rsid w:val="00CA7C40"/>
    <w:rsid w:val="00CA7E57"/>
    <w:rsid w:val="00CA7F13"/>
    <w:rsid w:val="00CA7F44"/>
    <w:rsid w:val="00CB0023"/>
    <w:rsid w:val="00CB0449"/>
    <w:rsid w:val="00CB09C0"/>
    <w:rsid w:val="00CB0A3A"/>
    <w:rsid w:val="00CB0CDF"/>
    <w:rsid w:val="00CB0DBF"/>
    <w:rsid w:val="00CB0F2B"/>
    <w:rsid w:val="00CB12CA"/>
    <w:rsid w:val="00CB19F7"/>
    <w:rsid w:val="00CB1CEE"/>
    <w:rsid w:val="00CB25C5"/>
    <w:rsid w:val="00CB274A"/>
    <w:rsid w:val="00CB2801"/>
    <w:rsid w:val="00CB287E"/>
    <w:rsid w:val="00CB2B9B"/>
    <w:rsid w:val="00CB2CBA"/>
    <w:rsid w:val="00CB3703"/>
    <w:rsid w:val="00CB372A"/>
    <w:rsid w:val="00CB3E92"/>
    <w:rsid w:val="00CB4035"/>
    <w:rsid w:val="00CB4089"/>
    <w:rsid w:val="00CB41DD"/>
    <w:rsid w:val="00CB466A"/>
    <w:rsid w:val="00CB4689"/>
    <w:rsid w:val="00CB4B91"/>
    <w:rsid w:val="00CB54CE"/>
    <w:rsid w:val="00CB55A6"/>
    <w:rsid w:val="00CB5927"/>
    <w:rsid w:val="00CB59F6"/>
    <w:rsid w:val="00CB5E3F"/>
    <w:rsid w:val="00CB6178"/>
    <w:rsid w:val="00CB644C"/>
    <w:rsid w:val="00CB64DE"/>
    <w:rsid w:val="00CB663E"/>
    <w:rsid w:val="00CB688D"/>
    <w:rsid w:val="00CB6A2C"/>
    <w:rsid w:val="00CB6A68"/>
    <w:rsid w:val="00CB6B14"/>
    <w:rsid w:val="00CB732B"/>
    <w:rsid w:val="00CB7468"/>
    <w:rsid w:val="00CB7565"/>
    <w:rsid w:val="00CB7AB3"/>
    <w:rsid w:val="00CB7CC7"/>
    <w:rsid w:val="00CC00D9"/>
    <w:rsid w:val="00CC0480"/>
    <w:rsid w:val="00CC055D"/>
    <w:rsid w:val="00CC059E"/>
    <w:rsid w:val="00CC0661"/>
    <w:rsid w:val="00CC0860"/>
    <w:rsid w:val="00CC0900"/>
    <w:rsid w:val="00CC0AB3"/>
    <w:rsid w:val="00CC12B6"/>
    <w:rsid w:val="00CC1447"/>
    <w:rsid w:val="00CC16C9"/>
    <w:rsid w:val="00CC195E"/>
    <w:rsid w:val="00CC1A38"/>
    <w:rsid w:val="00CC1B92"/>
    <w:rsid w:val="00CC1DC2"/>
    <w:rsid w:val="00CC1EC7"/>
    <w:rsid w:val="00CC2155"/>
    <w:rsid w:val="00CC2411"/>
    <w:rsid w:val="00CC2792"/>
    <w:rsid w:val="00CC2E74"/>
    <w:rsid w:val="00CC2F80"/>
    <w:rsid w:val="00CC3347"/>
    <w:rsid w:val="00CC363D"/>
    <w:rsid w:val="00CC3B27"/>
    <w:rsid w:val="00CC3B5F"/>
    <w:rsid w:val="00CC40F8"/>
    <w:rsid w:val="00CC412C"/>
    <w:rsid w:val="00CC4635"/>
    <w:rsid w:val="00CC4885"/>
    <w:rsid w:val="00CC489E"/>
    <w:rsid w:val="00CC48BF"/>
    <w:rsid w:val="00CC4A4E"/>
    <w:rsid w:val="00CC4EBE"/>
    <w:rsid w:val="00CC4F00"/>
    <w:rsid w:val="00CC5093"/>
    <w:rsid w:val="00CC5247"/>
    <w:rsid w:val="00CC5432"/>
    <w:rsid w:val="00CC56F5"/>
    <w:rsid w:val="00CC59BC"/>
    <w:rsid w:val="00CC59FD"/>
    <w:rsid w:val="00CC5CB6"/>
    <w:rsid w:val="00CC5D78"/>
    <w:rsid w:val="00CC61C3"/>
    <w:rsid w:val="00CC66C3"/>
    <w:rsid w:val="00CC6751"/>
    <w:rsid w:val="00CC6AD6"/>
    <w:rsid w:val="00CC6B5C"/>
    <w:rsid w:val="00CC6DA5"/>
    <w:rsid w:val="00CC6E0D"/>
    <w:rsid w:val="00CC6F14"/>
    <w:rsid w:val="00CC6FA7"/>
    <w:rsid w:val="00CC729A"/>
    <w:rsid w:val="00CC73BF"/>
    <w:rsid w:val="00CC73DC"/>
    <w:rsid w:val="00CC7968"/>
    <w:rsid w:val="00CC7C00"/>
    <w:rsid w:val="00CC7D52"/>
    <w:rsid w:val="00CC7E8B"/>
    <w:rsid w:val="00CC7F31"/>
    <w:rsid w:val="00CD0036"/>
    <w:rsid w:val="00CD005B"/>
    <w:rsid w:val="00CD0061"/>
    <w:rsid w:val="00CD0077"/>
    <w:rsid w:val="00CD0262"/>
    <w:rsid w:val="00CD057B"/>
    <w:rsid w:val="00CD057C"/>
    <w:rsid w:val="00CD06B3"/>
    <w:rsid w:val="00CD0735"/>
    <w:rsid w:val="00CD0E64"/>
    <w:rsid w:val="00CD134C"/>
    <w:rsid w:val="00CD1D20"/>
    <w:rsid w:val="00CD2037"/>
    <w:rsid w:val="00CD2120"/>
    <w:rsid w:val="00CD2145"/>
    <w:rsid w:val="00CD23EA"/>
    <w:rsid w:val="00CD269C"/>
    <w:rsid w:val="00CD2849"/>
    <w:rsid w:val="00CD2A1A"/>
    <w:rsid w:val="00CD2A67"/>
    <w:rsid w:val="00CD2B61"/>
    <w:rsid w:val="00CD2BF1"/>
    <w:rsid w:val="00CD2D92"/>
    <w:rsid w:val="00CD2E83"/>
    <w:rsid w:val="00CD2F7F"/>
    <w:rsid w:val="00CD33D7"/>
    <w:rsid w:val="00CD363F"/>
    <w:rsid w:val="00CD370B"/>
    <w:rsid w:val="00CD3721"/>
    <w:rsid w:val="00CD3815"/>
    <w:rsid w:val="00CD3995"/>
    <w:rsid w:val="00CD3A2B"/>
    <w:rsid w:val="00CD3B07"/>
    <w:rsid w:val="00CD3B4C"/>
    <w:rsid w:val="00CD3BFC"/>
    <w:rsid w:val="00CD3C7F"/>
    <w:rsid w:val="00CD3D4B"/>
    <w:rsid w:val="00CD3D8B"/>
    <w:rsid w:val="00CD3EFF"/>
    <w:rsid w:val="00CD498E"/>
    <w:rsid w:val="00CD4BDC"/>
    <w:rsid w:val="00CD4E69"/>
    <w:rsid w:val="00CD4F2B"/>
    <w:rsid w:val="00CD4F6F"/>
    <w:rsid w:val="00CD4FDA"/>
    <w:rsid w:val="00CD4FE0"/>
    <w:rsid w:val="00CD52DE"/>
    <w:rsid w:val="00CD540B"/>
    <w:rsid w:val="00CD5648"/>
    <w:rsid w:val="00CD5C5C"/>
    <w:rsid w:val="00CD5C6A"/>
    <w:rsid w:val="00CD5CA4"/>
    <w:rsid w:val="00CD5E27"/>
    <w:rsid w:val="00CD5F3A"/>
    <w:rsid w:val="00CD616F"/>
    <w:rsid w:val="00CD6406"/>
    <w:rsid w:val="00CD645D"/>
    <w:rsid w:val="00CD69A2"/>
    <w:rsid w:val="00CD6AFE"/>
    <w:rsid w:val="00CD6DE4"/>
    <w:rsid w:val="00CD6E7F"/>
    <w:rsid w:val="00CD71E4"/>
    <w:rsid w:val="00CD7393"/>
    <w:rsid w:val="00CD792D"/>
    <w:rsid w:val="00CD79B7"/>
    <w:rsid w:val="00CD7A81"/>
    <w:rsid w:val="00CD7BCE"/>
    <w:rsid w:val="00CD7D8E"/>
    <w:rsid w:val="00CD7DA5"/>
    <w:rsid w:val="00CD7FAF"/>
    <w:rsid w:val="00CD7FFE"/>
    <w:rsid w:val="00CE0139"/>
    <w:rsid w:val="00CE016D"/>
    <w:rsid w:val="00CE046A"/>
    <w:rsid w:val="00CE0875"/>
    <w:rsid w:val="00CE109E"/>
    <w:rsid w:val="00CE1321"/>
    <w:rsid w:val="00CE134A"/>
    <w:rsid w:val="00CE1742"/>
    <w:rsid w:val="00CE1896"/>
    <w:rsid w:val="00CE1A26"/>
    <w:rsid w:val="00CE1B00"/>
    <w:rsid w:val="00CE20AD"/>
    <w:rsid w:val="00CE2560"/>
    <w:rsid w:val="00CE2643"/>
    <w:rsid w:val="00CE28EB"/>
    <w:rsid w:val="00CE2948"/>
    <w:rsid w:val="00CE2984"/>
    <w:rsid w:val="00CE2D74"/>
    <w:rsid w:val="00CE3325"/>
    <w:rsid w:val="00CE352D"/>
    <w:rsid w:val="00CE42FD"/>
    <w:rsid w:val="00CE4441"/>
    <w:rsid w:val="00CE4723"/>
    <w:rsid w:val="00CE486D"/>
    <w:rsid w:val="00CE49C4"/>
    <w:rsid w:val="00CE4AAC"/>
    <w:rsid w:val="00CE4B6E"/>
    <w:rsid w:val="00CE4C9C"/>
    <w:rsid w:val="00CE4F15"/>
    <w:rsid w:val="00CE4F71"/>
    <w:rsid w:val="00CE5091"/>
    <w:rsid w:val="00CE5168"/>
    <w:rsid w:val="00CE51A7"/>
    <w:rsid w:val="00CE5487"/>
    <w:rsid w:val="00CE548A"/>
    <w:rsid w:val="00CE5664"/>
    <w:rsid w:val="00CE5BD0"/>
    <w:rsid w:val="00CE5D29"/>
    <w:rsid w:val="00CE6256"/>
    <w:rsid w:val="00CE6383"/>
    <w:rsid w:val="00CE6433"/>
    <w:rsid w:val="00CE64DE"/>
    <w:rsid w:val="00CE65E6"/>
    <w:rsid w:val="00CE6836"/>
    <w:rsid w:val="00CE6D96"/>
    <w:rsid w:val="00CE70D8"/>
    <w:rsid w:val="00CE70EA"/>
    <w:rsid w:val="00CE743B"/>
    <w:rsid w:val="00CE746A"/>
    <w:rsid w:val="00CE76D1"/>
    <w:rsid w:val="00CE7811"/>
    <w:rsid w:val="00CE7C2A"/>
    <w:rsid w:val="00CE7DE5"/>
    <w:rsid w:val="00CE7F36"/>
    <w:rsid w:val="00CF0C26"/>
    <w:rsid w:val="00CF0F38"/>
    <w:rsid w:val="00CF1014"/>
    <w:rsid w:val="00CF102D"/>
    <w:rsid w:val="00CF15B1"/>
    <w:rsid w:val="00CF1B4F"/>
    <w:rsid w:val="00CF27C0"/>
    <w:rsid w:val="00CF2C75"/>
    <w:rsid w:val="00CF36EE"/>
    <w:rsid w:val="00CF3B80"/>
    <w:rsid w:val="00CF3BE7"/>
    <w:rsid w:val="00CF3FD3"/>
    <w:rsid w:val="00CF4D35"/>
    <w:rsid w:val="00CF4EF9"/>
    <w:rsid w:val="00CF514E"/>
    <w:rsid w:val="00CF5377"/>
    <w:rsid w:val="00CF592D"/>
    <w:rsid w:val="00CF5B8E"/>
    <w:rsid w:val="00CF5E6D"/>
    <w:rsid w:val="00CF614D"/>
    <w:rsid w:val="00CF61DE"/>
    <w:rsid w:val="00CF6236"/>
    <w:rsid w:val="00CF65EB"/>
    <w:rsid w:val="00CF6729"/>
    <w:rsid w:val="00CF6C5D"/>
    <w:rsid w:val="00CF6C7C"/>
    <w:rsid w:val="00CF6FD2"/>
    <w:rsid w:val="00CF70AE"/>
    <w:rsid w:val="00CF7163"/>
    <w:rsid w:val="00CF7662"/>
    <w:rsid w:val="00CF79A1"/>
    <w:rsid w:val="00CF7B8B"/>
    <w:rsid w:val="00CF7D6A"/>
    <w:rsid w:val="00D00049"/>
    <w:rsid w:val="00D0023A"/>
    <w:rsid w:val="00D002EE"/>
    <w:rsid w:val="00D0051B"/>
    <w:rsid w:val="00D00A55"/>
    <w:rsid w:val="00D00A8B"/>
    <w:rsid w:val="00D01011"/>
    <w:rsid w:val="00D01141"/>
    <w:rsid w:val="00D0149B"/>
    <w:rsid w:val="00D01557"/>
    <w:rsid w:val="00D0165B"/>
    <w:rsid w:val="00D01B33"/>
    <w:rsid w:val="00D0211C"/>
    <w:rsid w:val="00D02637"/>
    <w:rsid w:val="00D02768"/>
    <w:rsid w:val="00D02B5B"/>
    <w:rsid w:val="00D03110"/>
    <w:rsid w:val="00D033CB"/>
    <w:rsid w:val="00D0371E"/>
    <w:rsid w:val="00D03809"/>
    <w:rsid w:val="00D03C21"/>
    <w:rsid w:val="00D03EE2"/>
    <w:rsid w:val="00D03F3A"/>
    <w:rsid w:val="00D04169"/>
    <w:rsid w:val="00D0444D"/>
    <w:rsid w:val="00D04A29"/>
    <w:rsid w:val="00D04D55"/>
    <w:rsid w:val="00D04E77"/>
    <w:rsid w:val="00D0502B"/>
    <w:rsid w:val="00D0521D"/>
    <w:rsid w:val="00D058F8"/>
    <w:rsid w:val="00D05913"/>
    <w:rsid w:val="00D05972"/>
    <w:rsid w:val="00D05C15"/>
    <w:rsid w:val="00D05CFA"/>
    <w:rsid w:val="00D05D62"/>
    <w:rsid w:val="00D05FDD"/>
    <w:rsid w:val="00D0603C"/>
    <w:rsid w:val="00D062AB"/>
    <w:rsid w:val="00D0649F"/>
    <w:rsid w:val="00D0681A"/>
    <w:rsid w:val="00D06D54"/>
    <w:rsid w:val="00D06DC3"/>
    <w:rsid w:val="00D06DE9"/>
    <w:rsid w:val="00D073A6"/>
    <w:rsid w:val="00D07436"/>
    <w:rsid w:val="00D075BB"/>
    <w:rsid w:val="00D0767B"/>
    <w:rsid w:val="00D07BF7"/>
    <w:rsid w:val="00D07C67"/>
    <w:rsid w:val="00D07FEE"/>
    <w:rsid w:val="00D10096"/>
    <w:rsid w:val="00D1053A"/>
    <w:rsid w:val="00D10747"/>
    <w:rsid w:val="00D10753"/>
    <w:rsid w:val="00D10EA9"/>
    <w:rsid w:val="00D10EAA"/>
    <w:rsid w:val="00D10F7E"/>
    <w:rsid w:val="00D10FFD"/>
    <w:rsid w:val="00D110E9"/>
    <w:rsid w:val="00D112FC"/>
    <w:rsid w:val="00D11432"/>
    <w:rsid w:val="00D11ADA"/>
    <w:rsid w:val="00D11F37"/>
    <w:rsid w:val="00D11F9D"/>
    <w:rsid w:val="00D12268"/>
    <w:rsid w:val="00D12459"/>
    <w:rsid w:val="00D12540"/>
    <w:rsid w:val="00D125D5"/>
    <w:rsid w:val="00D12829"/>
    <w:rsid w:val="00D12A64"/>
    <w:rsid w:val="00D12D10"/>
    <w:rsid w:val="00D12E37"/>
    <w:rsid w:val="00D12F4C"/>
    <w:rsid w:val="00D13040"/>
    <w:rsid w:val="00D130E4"/>
    <w:rsid w:val="00D13206"/>
    <w:rsid w:val="00D134C3"/>
    <w:rsid w:val="00D13AF3"/>
    <w:rsid w:val="00D13C03"/>
    <w:rsid w:val="00D13C32"/>
    <w:rsid w:val="00D13E5A"/>
    <w:rsid w:val="00D141AF"/>
    <w:rsid w:val="00D141E1"/>
    <w:rsid w:val="00D1427B"/>
    <w:rsid w:val="00D144C3"/>
    <w:rsid w:val="00D14600"/>
    <w:rsid w:val="00D14664"/>
    <w:rsid w:val="00D146D0"/>
    <w:rsid w:val="00D14ED6"/>
    <w:rsid w:val="00D1519C"/>
    <w:rsid w:val="00D15AFA"/>
    <w:rsid w:val="00D15EC5"/>
    <w:rsid w:val="00D16937"/>
    <w:rsid w:val="00D16988"/>
    <w:rsid w:val="00D169A2"/>
    <w:rsid w:val="00D16BF1"/>
    <w:rsid w:val="00D16EBC"/>
    <w:rsid w:val="00D16F31"/>
    <w:rsid w:val="00D16F8D"/>
    <w:rsid w:val="00D1701B"/>
    <w:rsid w:val="00D170B1"/>
    <w:rsid w:val="00D1736D"/>
    <w:rsid w:val="00D174F4"/>
    <w:rsid w:val="00D175FD"/>
    <w:rsid w:val="00D177F9"/>
    <w:rsid w:val="00D178DB"/>
    <w:rsid w:val="00D17EFC"/>
    <w:rsid w:val="00D20100"/>
    <w:rsid w:val="00D202BE"/>
    <w:rsid w:val="00D207BD"/>
    <w:rsid w:val="00D20A79"/>
    <w:rsid w:val="00D20AD3"/>
    <w:rsid w:val="00D2134A"/>
    <w:rsid w:val="00D2139C"/>
    <w:rsid w:val="00D213E0"/>
    <w:rsid w:val="00D2151B"/>
    <w:rsid w:val="00D21AA6"/>
    <w:rsid w:val="00D21F33"/>
    <w:rsid w:val="00D223A0"/>
    <w:rsid w:val="00D22889"/>
    <w:rsid w:val="00D2298D"/>
    <w:rsid w:val="00D22997"/>
    <w:rsid w:val="00D22A89"/>
    <w:rsid w:val="00D232F9"/>
    <w:rsid w:val="00D23347"/>
    <w:rsid w:val="00D23AB5"/>
    <w:rsid w:val="00D23C07"/>
    <w:rsid w:val="00D23DB1"/>
    <w:rsid w:val="00D23E1F"/>
    <w:rsid w:val="00D2425C"/>
    <w:rsid w:val="00D243B7"/>
    <w:rsid w:val="00D245A4"/>
    <w:rsid w:val="00D24A23"/>
    <w:rsid w:val="00D251C1"/>
    <w:rsid w:val="00D251F3"/>
    <w:rsid w:val="00D25305"/>
    <w:rsid w:val="00D254D6"/>
    <w:rsid w:val="00D25848"/>
    <w:rsid w:val="00D25AFB"/>
    <w:rsid w:val="00D25DC0"/>
    <w:rsid w:val="00D25F3E"/>
    <w:rsid w:val="00D2661E"/>
    <w:rsid w:val="00D26621"/>
    <w:rsid w:val="00D26999"/>
    <w:rsid w:val="00D26A36"/>
    <w:rsid w:val="00D26B7A"/>
    <w:rsid w:val="00D26F84"/>
    <w:rsid w:val="00D2701A"/>
    <w:rsid w:val="00D2728D"/>
    <w:rsid w:val="00D27448"/>
    <w:rsid w:val="00D2791F"/>
    <w:rsid w:val="00D27A2A"/>
    <w:rsid w:val="00D27E86"/>
    <w:rsid w:val="00D27F0E"/>
    <w:rsid w:val="00D300ED"/>
    <w:rsid w:val="00D3028C"/>
    <w:rsid w:val="00D30297"/>
    <w:rsid w:val="00D302C3"/>
    <w:rsid w:val="00D30677"/>
    <w:rsid w:val="00D306AB"/>
    <w:rsid w:val="00D307D0"/>
    <w:rsid w:val="00D30823"/>
    <w:rsid w:val="00D30B99"/>
    <w:rsid w:val="00D30E10"/>
    <w:rsid w:val="00D31424"/>
    <w:rsid w:val="00D3156B"/>
    <w:rsid w:val="00D3195B"/>
    <w:rsid w:val="00D31AED"/>
    <w:rsid w:val="00D31BBD"/>
    <w:rsid w:val="00D31D72"/>
    <w:rsid w:val="00D31F29"/>
    <w:rsid w:val="00D3235C"/>
    <w:rsid w:val="00D324E8"/>
    <w:rsid w:val="00D325C8"/>
    <w:rsid w:val="00D32777"/>
    <w:rsid w:val="00D32A3B"/>
    <w:rsid w:val="00D32AD2"/>
    <w:rsid w:val="00D32AFD"/>
    <w:rsid w:val="00D32EB0"/>
    <w:rsid w:val="00D33680"/>
    <w:rsid w:val="00D33976"/>
    <w:rsid w:val="00D33BFC"/>
    <w:rsid w:val="00D33FE7"/>
    <w:rsid w:val="00D34138"/>
    <w:rsid w:val="00D343EC"/>
    <w:rsid w:val="00D344E2"/>
    <w:rsid w:val="00D3469D"/>
    <w:rsid w:val="00D34B12"/>
    <w:rsid w:val="00D34BFD"/>
    <w:rsid w:val="00D34E1C"/>
    <w:rsid w:val="00D353B2"/>
    <w:rsid w:val="00D35468"/>
    <w:rsid w:val="00D35522"/>
    <w:rsid w:val="00D35528"/>
    <w:rsid w:val="00D3563C"/>
    <w:rsid w:val="00D3571F"/>
    <w:rsid w:val="00D35993"/>
    <w:rsid w:val="00D35A4E"/>
    <w:rsid w:val="00D35CEE"/>
    <w:rsid w:val="00D3616E"/>
    <w:rsid w:val="00D3683B"/>
    <w:rsid w:val="00D36FEA"/>
    <w:rsid w:val="00D37590"/>
    <w:rsid w:val="00D3774F"/>
    <w:rsid w:val="00D37900"/>
    <w:rsid w:val="00D37F3E"/>
    <w:rsid w:val="00D400B9"/>
    <w:rsid w:val="00D40367"/>
    <w:rsid w:val="00D40ABA"/>
    <w:rsid w:val="00D40FEF"/>
    <w:rsid w:val="00D41283"/>
    <w:rsid w:val="00D41775"/>
    <w:rsid w:val="00D41A3D"/>
    <w:rsid w:val="00D41B1B"/>
    <w:rsid w:val="00D41D6C"/>
    <w:rsid w:val="00D422A8"/>
    <w:rsid w:val="00D42563"/>
    <w:rsid w:val="00D42EAE"/>
    <w:rsid w:val="00D43184"/>
    <w:rsid w:val="00D433AC"/>
    <w:rsid w:val="00D434FB"/>
    <w:rsid w:val="00D4360E"/>
    <w:rsid w:val="00D4370F"/>
    <w:rsid w:val="00D4378B"/>
    <w:rsid w:val="00D437A2"/>
    <w:rsid w:val="00D43A50"/>
    <w:rsid w:val="00D43BEA"/>
    <w:rsid w:val="00D43F3F"/>
    <w:rsid w:val="00D4435D"/>
    <w:rsid w:val="00D44509"/>
    <w:rsid w:val="00D44629"/>
    <w:rsid w:val="00D44757"/>
    <w:rsid w:val="00D44A00"/>
    <w:rsid w:val="00D44A71"/>
    <w:rsid w:val="00D44C63"/>
    <w:rsid w:val="00D45B6C"/>
    <w:rsid w:val="00D45C8A"/>
    <w:rsid w:val="00D45CA7"/>
    <w:rsid w:val="00D45E85"/>
    <w:rsid w:val="00D45E96"/>
    <w:rsid w:val="00D45FC8"/>
    <w:rsid w:val="00D46006"/>
    <w:rsid w:val="00D46030"/>
    <w:rsid w:val="00D46129"/>
    <w:rsid w:val="00D46295"/>
    <w:rsid w:val="00D46BB5"/>
    <w:rsid w:val="00D47806"/>
    <w:rsid w:val="00D47B8F"/>
    <w:rsid w:val="00D47EDF"/>
    <w:rsid w:val="00D50284"/>
    <w:rsid w:val="00D50581"/>
    <w:rsid w:val="00D50738"/>
    <w:rsid w:val="00D507E3"/>
    <w:rsid w:val="00D50841"/>
    <w:rsid w:val="00D50866"/>
    <w:rsid w:val="00D50E7F"/>
    <w:rsid w:val="00D50F46"/>
    <w:rsid w:val="00D50F65"/>
    <w:rsid w:val="00D50F6D"/>
    <w:rsid w:val="00D51189"/>
    <w:rsid w:val="00D5152D"/>
    <w:rsid w:val="00D517C8"/>
    <w:rsid w:val="00D51A3E"/>
    <w:rsid w:val="00D51A90"/>
    <w:rsid w:val="00D51AD1"/>
    <w:rsid w:val="00D51DAB"/>
    <w:rsid w:val="00D5204B"/>
    <w:rsid w:val="00D5205A"/>
    <w:rsid w:val="00D52132"/>
    <w:rsid w:val="00D521C1"/>
    <w:rsid w:val="00D522E0"/>
    <w:rsid w:val="00D524F8"/>
    <w:rsid w:val="00D52DDF"/>
    <w:rsid w:val="00D5375D"/>
    <w:rsid w:val="00D53D47"/>
    <w:rsid w:val="00D53E1A"/>
    <w:rsid w:val="00D54488"/>
    <w:rsid w:val="00D54C25"/>
    <w:rsid w:val="00D54F96"/>
    <w:rsid w:val="00D5519A"/>
    <w:rsid w:val="00D55453"/>
    <w:rsid w:val="00D5555A"/>
    <w:rsid w:val="00D557E9"/>
    <w:rsid w:val="00D557F7"/>
    <w:rsid w:val="00D558A9"/>
    <w:rsid w:val="00D558B1"/>
    <w:rsid w:val="00D55909"/>
    <w:rsid w:val="00D559D6"/>
    <w:rsid w:val="00D55C0A"/>
    <w:rsid w:val="00D56265"/>
    <w:rsid w:val="00D562A4"/>
    <w:rsid w:val="00D56368"/>
    <w:rsid w:val="00D56598"/>
    <w:rsid w:val="00D56764"/>
    <w:rsid w:val="00D56953"/>
    <w:rsid w:val="00D569BC"/>
    <w:rsid w:val="00D56AF3"/>
    <w:rsid w:val="00D56E83"/>
    <w:rsid w:val="00D57013"/>
    <w:rsid w:val="00D573E2"/>
    <w:rsid w:val="00D5742B"/>
    <w:rsid w:val="00D575A4"/>
    <w:rsid w:val="00D5766C"/>
    <w:rsid w:val="00D57835"/>
    <w:rsid w:val="00D57D2C"/>
    <w:rsid w:val="00D57DB3"/>
    <w:rsid w:val="00D57E0C"/>
    <w:rsid w:val="00D60017"/>
    <w:rsid w:val="00D600C1"/>
    <w:rsid w:val="00D606D6"/>
    <w:rsid w:val="00D607DB"/>
    <w:rsid w:val="00D60899"/>
    <w:rsid w:val="00D6091B"/>
    <w:rsid w:val="00D60C75"/>
    <w:rsid w:val="00D60E8D"/>
    <w:rsid w:val="00D61200"/>
    <w:rsid w:val="00D613B8"/>
    <w:rsid w:val="00D615FE"/>
    <w:rsid w:val="00D61770"/>
    <w:rsid w:val="00D617AB"/>
    <w:rsid w:val="00D61BD1"/>
    <w:rsid w:val="00D62014"/>
    <w:rsid w:val="00D6222F"/>
    <w:rsid w:val="00D62690"/>
    <w:rsid w:val="00D6292A"/>
    <w:rsid w:val="00D631D4"/>
    <w:rsid w:val="00D631E8"/>
    <w:rsid w:val="00D63226"/>
    <w:rsid w:val="00D633CA"/>
    <w:rsid w:val="00D63511"/>
    <w:rsid w:val="00D63BD4"/>
    <w:rsid w:val="00D63C44"/>
    <w:rsid w:val="00D63C96"/>
    <w:rsid w:val="00D63E0A"/>
    <w:rsid w:val="00D63F96"/>
    <w:rsid w:val="00D644B1"/>
    <w:rsid w:val="00D6464C"/>
    <w:rsid w:val="00D64973"/>
    <w:rsid w:val="00D64A4C"/>
    <w:rsid w:val="00D64DCC"/>
    <w:rsid w:val="00D64F27"/>
    <w:rsid w:val="00D659C2"/>
    <w:rsid w:val="00D65BF2"/>
    <w:rsid w:val="00D65DD5"/>
    <w:rsid w:val="00D65F1C"/>
    <w:rsid w:val="00D66516"/>
    <w:rsid w:val="00D66532"/>
    <w:rsid w:val="00D66BA9"/>
    <w:rsid w:val="00D66BDA"/>
    <w:rsid w:val="00D66CF7"/>
    <w:rsid w:val="00D67232"/>
    <w:rsid w:val="00D674C0"/>
    <w:rsid w:val="00D6790E"/>
    <w:rsid w:val="00D67A42"/>
    <w:rsid w:val="00D67A90"/>
    <w:rsid w:val="00D67C3C"/>
    <w:rsid w:val="00D67CE2"/>
    <w:rsid w:val="00D700FF"/>
    <w:rsid w:val="00D705C5"/>
    <w:rsid w:val="00D7061F"/>
    <w:rsid w:val="00D709D3"/>
    <w:rsid w:val="00D70E76"/>
    <w:rsid w:val="00D71065"/>
    <w:rsid w:val="00D714B7"/>
    <w:rsid w:val="00D71793"/>
    <w:rsid w:val="00D7190E"/>
    <w:rsid w:val="00D71BA6"/>
    <w:rsid w:val="00D71BFE"/>
    <w:rsid w:val="00D72465"/>
    <w:rsid w:val="00D72823"/>
    <w:rsid w:val="00D729E8"/>
    <w:rsid w:val="00D72A22"/>
    <w:rsid w:val="00D72A30"/>
    <w:rsid w:val="00D73284"/>
    <w:rsid w:val="00D732FE"/>
    <w:rsid w:val="00D733AA"/>
    <w:rsid w:val="00D73489"/>
    <w:rsid w:val="00D7360D"/>
    <w:rsid w:val="00D73830"/>
    <w:rsid w:val="00D73F1F"/>
    <w:rsid w:val="00D74016"/>
    <w:rsid w:val="00D744A4"/>
    <w:rsid w:val="00D7460E"/>
    <w:rsid w:val="00D74807"/>
    <w:rsid w:val="00D74A65"/>
    <w:rsid w:val="00D74F0F"/>
    <w:rsid w:val="00D751FD"/>
    <w:rsid w:val="00D75204"/>
    <w:rsid w:val="00D756CF"/>
    <w:rsid w:val="00D75924"/>
    <w:rsid w:val="00D75957"/>
    <w:rsid w:val="00D75E07"/>
    <w:rsid w:val="00D75F82"/>
    <w:rsid w:val="00D7617F"/>
    <w:rsid w:val="00D76384"/>
    <w:rsid w:val="00D76395"/>
    <w:rsid w:val="00D7651B"/>
    <w:rsid w:val="00D76655"/>
    <w:rsid w:val="00D77089"/>
    <w:rsid w:val="00D7742D"/>
    <w:rsid w:val="00D7753A"/>
    <w:rsid w:val="00D778DE"/>
    <w:rsid w:val="00D77AE6"/>
    <w:rsid w:val="00D77B5A"/>
    <w:rsid w:val="00D77B7E"/>
    <w:rsid w:val="00D77CBB"/>
    <w:rsid w:val="00D80215"/>
    <w:rsid w:val="00D8041E"/>
    <w:rsid w:val="00D80AA7"/>
    <w:rsid w:val="00D80BB1"/>
    <w:rsid w:val="00D80C41"/>
    <w:rsid w:val="00D80E84"/>
    <w:rsid w:val="00D80FDB"/>
    <w:rsid w:val="00D81395"/>
    <w:rsid w:val="00D81862"/>
    <w:rsid w:val="00D81871"/>
    <w:rsid w:val="00D8198F"/>
    <w:rsid w:val="00D819B5"/>
    <w:rsid w:val="00D81B9E"/>
    <w:rsid w:val="00D81D57"/>
    <w:rsid w:val="00D81E6C"/>
    <w:rsid w:val="00D81FF8"/>
    <w:rsid w:val="00D820F6"/>
    <w:rsid w:val="00D821C4"/>
    <w:rsid w:val="00D823AA"/>
    <w:rsid w:val="00D82785"/>
    <w:rsid w:val="00D82BA6"/>
    <w:rsid w:val="00D82BD3"/>
    <w:rsid w:val="00D82D16"/>
    <w:rsid w:val="00D82E15"/>
    <w:rsid w:val="00D82FC8"/>
    <w:rsid w:val="00D830DA"/>
    <w:rsid w:val="00D8358E"/>
    <w:rsid w:val="00D836AD"/>
    <w:rsid w:val="00D83E44"/>
    <w:rsid w:val="00D83E66"/>
    <w:rsid w:val="00D845BE"/>
    <w:rsid w:val="00D847C2"/>
    <w:rsid w:val="00D849B6"/>
    <w:rsid w:val="00D84A41"/>
    <w:rsid w:val="00D84AEB"/>
    <w:rsid w:val="00D85078"/>
    <w:rsid w:val="00D851B5"/>
    <w:rsid w:val="00D853EB"/>
    <w:rsid w:val="00D85D8D"/>
    <w:rsid w:val="00D86729"/>
    <w:rsid w:val="00D8676F"/>
    <w:rsid w:val="00D86CE2"/>
    <w:rsid w:val="00D8716C"/>
    <w:rsid w:val="00D8730E"/>
    <w:rsid w:val="00D878A6"/>
    <w:rsid w:val="00D87980"/>
    <w:rsid w:val="00D87DD2"/>
    <w:rsid w:val="00D90034"/>
    <w:rsid w:val="00D90039"/>
    <w:rsid w:val="00D90637"/>
    <w:rsid w:val="00D90AB2"/>
    <w:rsid w:val="00D90DDD"/>
    <w:rsid w:val="00D90EFA"/>
    <w:rsid w:val="00D914EB"/>
    <w:rsid w:val="00D91616"/>
    <w:rsid w:val="00D918EC"/>
    <w:rsid w:val="00D91A63"/>
    <w:rsid w:val="00D91C08"/>
    <w:rsid w:val="00D91C93"/>
    <w:rsid w:val="00D91CD9"/>
    <w:rsid w:val="00D91D7F"/>
    <w:rsid w:val="00D92351"/>
    <w:rsid w:val="00D92868"/>
    <w:rsid w:val="00D92BEB"/>
    <w:rsid w:val="00D93134"/>
    <w:rsid w:val="00D931D4"/>
    <w:rsid w:val="00D93371"/>
    <w:rsid w:val="00D934BD"/>
    <w:rsid w:val="00D93803"/>
    <w:rsid w:val="00D9384D"/>
    <w:rsid w:val="00D93A8A"/>
    <w:rsid w:val="00D93D7E"/>
    <w:rsid w:val="00D93DCA"/>
    <w:rsid w:val="00D940C5"/>
    <w:rsid w:val="00D94AE2"/>
    <w:rsid w:val="00D94B35"/>
    <w:rsid w:val="00D94D6D"/>
    <w:rsid w:val="00D9500B"/>
    <w:rsid w:val="00D95191"/>
    <w:rsid w:val="00D95490"/>
    <w:rsid w:val="00D95615"/>
    <w:rsid w:val="00D95783"/>
    <w:rsid w:val="00D95826"/>
    <w:rsid w:val="00D95C1B"/>
    <w:rsid w:val="00D95D64"/>
    <w:rsid w:val="00D95DAB"/>
    <w:rsid w:val="00D962B4"/>
    <w:rsid w:val="00D964F7"/>
    <w:rsid w:val="00D96540"/>
    <w:rsid w:val="00D9676B"/>
    <w:rsid w:val="00D96811"/>
    <w:rsid w:val="00D96887"/>
    <w:rsid w:val="00D96940"/>
    <w:rsid w:val="00D97622"/>
    <w:rsid w:val="00D979CE"/>
    <w:rsid w:val="00D97B90"/>
    <w:rsid w:val="00D97CF1"/>
    <w:rsid w:val="00DA0137"/>
    <w:rsid w:val="00DA024D"/>
    <w:rsid w:val="00DA048A"/>
    <w:rsid w:val="00DA071C"/>
    <w:rsid w:val="00DA0DE4"/>
    <w:rsid w:val="00DA0F80"/>
    <w:rsid w:val="00DA0FC6"/>
    <w:rsid w:val="00DA118A"/>
    <w:rsid w:val="00DA17FC"/>
    <w:rsid w:val="00DA18A1"/>
    <w:rsid w:val="00DA198B"/>
    <w:rsid w:val="00DA19D3"/>
    <w:rsid w:val="00DA1BB2"/>
    <w:rsid w:val="00DA229A"/>
    <w:rsid w:val="00DA2459"/>
    <w:rsid w:val="00DA2AF7"/>
    <w:rsid w:val="00DA2B27"/>
    <w:rsid w:val="00DA2D08"/>
    <w:rsid w:val="00DA2DBE"/>
    <w:rsid w:val="00DA31D8"/>
    <w:rsid w:val="00DA32B3"/>
    <w:rsid w:val="00DA349C"/>
    <w:rsid w:val="00DA3546"/>
    <w:rsid w:val="00DA3B2D"/>
    <w:rsid w:val="00DA3D0F"/>
    <w:rsid w:val="00DA3FAD"/>
    <w:rsid w:val="00DA4137"/>
    <w:rsid w:val="00DA43CA"/>
    <w:rsid w:val="00DA466C"/>
    <w:rsid w:val="00DA49E9"/>
    <w:rsid w:val="00DA4B4A"/>
    <w:rsid w:val="00DA4B7B"/>
    <w:rsid w:val="00DA510E"/>
    <w:rsid w:val="00DA51AF"/>
    <w:rsid w:val="00DA52FF"/>
    <w:rsid w:val="00DA5303"/>
    <w:rsid w:val="00DA537B"/>
    <w:rsid w:val="00DA5F2D"/>
    <w:rsid w:val="00DA6053"/>
    <w:rsid w:val="00DA66E6"/>
    <w:rsid w:val="00DA67D8"/>
    <w:rsid w:val="00DA68D2"/>
    <w:rsid w:val="00DA6A50"/>
    <w:rsid w:val="00DA6AF7"/>
    <w:rsid w:val="00DA6FC1"/>
    <w:rsid w:val="00DA70CF"/>
    <w:rsid w:val="00DA71D4"/>
    <w:rsid w:val="00DA720B"/>
    <w:rsid w:val="00DA7331"/>
    <w:rsid w:val="00DA748F"/>
    <w:rsid w:val="00DA777A"/>
    <w:rsid w:val="00DA7B97"/>
    <w:rsid w:val="00DA7C87"/>
    <w:rsid w:val="00DA7FDC"/>
    <w:rsid w:val="00DB001A"/>
    <w:rsid w:val="00DB00EB"/>
    <w:rsid w:val="00DB0265"/>
    <w:rsid w:val="00DB036C"/>
    <w:rsid w:val="00DB042C"/>
    <w:rsid w:val="00DB05BA"/>
    <w:rsid w:val="00DB061E"/>
    <w:rsid w:val="00DB070C"/>
    <w:rsid w:val="00DB074D"/>
    <w:rsid w:val="00DB0C10"/>
    <w:rsid w:val="00DB0DED"/>
    <w:rsid w:val="00DB0FA0"/>
    <w:rsid w:val="00DB1163"/>
    <w:rsid w:val="00DB1268"/>
    <w:rsid w:val="00DB1384"/>
    <w:rsid w:val="00DB142C"/>
    <w:rsid w:val="00DB1ADB"/>
    <w:rsid w:val="00DB1B5D"/>
    <w:rsid w:val="00DB1D79"/>
    <w:rsid w:val="00DB1FFB"/>
    <w:rsid w:val="00DB2032"/>
    <w:rsid w:val="00DB233E"/>
    <w:rsid w:val="00DB2366"/>
    <w:rsid w:val="00DB27C3"/>
    <w:rsid w:val="00DB2830"/>
    <w:rsid w:val="00DB2938"/>
    <w:rsid w:val="00DB2982"/>
    <w:rsid w:val="00DB2A51"/>
    <w:rsid w:val="00DB3040"/>
    <w:rsid w:val="00DB3066"/>
    <w:rsid w:val="00DB3A24"/>
    <w:rsid w:val="00DB3F36"/>
    <w:rsid w:val="00DB4101"/>
    <w:rsid w:val="00DB4D4B"/>
    <w:rsid w:val="00DB4F42"/>
    <w:rsid w:val="00DB519E"/>
    <w:rsid w:val="00DB5241"/>
    <w:rsid w:val="00DB52A7"/>
    <w:rsid w:val="00DB548F"/>
    <w:rsid w:val="00DB5899"/>
    <w:rsid w:val="00DB59E9"/>
    <w:rsid w:val="00DB5CBB"/>
    <w:rsid w:val="00DB5D8D"/>
    <w:rsid w:val="00DB5F41"/>
    <w:rsid w:val="00DB6142"/>
    <w:rsid w:val="00DB643E"/>
    <w:rsid w:val="00DB67CD"/>
    <w:rsid w:val="00DB67F3"/>
    <w:rsid w:val="00DB6911"/>
    <w:rsid w:val="00DB6B40"/>
    <w:rsid w:val="00DB6CF4"/>
    <w:rsid w:val="00DB718E"/>
    <w:rsid w:val="00DB72D0"/>
    <w:rsid w:val="00DB7C44"/>
    <w:rsid w:val="00DB7F91"/>
    <w:rsid w:val="00DC039F"/>
    <w:rsid w:val="00DC0456"/>
    <w:rsid w:val="00DC07F2"/>
    <w:rsid w:val="00DC09C9"/>
    <w:rsid w:val="00DC0C26"/>
    <w:rsid w:val="00DC1169"/>
    <w:rsid w:val="00DC124F"/>
    <w:rsid w:val="00DC1311"/>
    <w:rsid w:val="00DC1392"/>
    <w:rsid w:val="00DC14FA"/>
    <w:rsid w:val="00DC185D"/>
    <w:rsid w:val="00DC1B72"/>
    <w:rsid w:val="00DC1C18"/>
    <w:rsid w:val="00DC1DC8"/>
    <w:rsid w:val="00DC20B1"/>
    <w:rsid w:val="00DC2425"/>
    <w:rsid w:val="00DC245F"/>
    <w:rsid w:val="00DC251C"/>
    <w:rsid w:val="00DC26DB"/>
    <w:rsid w:val="00DC2872"/>
    <w:rsid w:val="00DC2D9E"/>
    <w:rsid w:val="00DC3060"/>
    <w:rsid w:val="00DC31B8"/>
    <w:rsid w:val="00DC34BC"/>
    <w:rsid w:val="00DC3FB3"/>
    <w:rsid w:val="00DC4030"/>
    <w:rsid w:val="00DC4229"/>
    <w:rsid w:val="00DC4915"/>
    <w:rsid w:val="00DC49B4"/>
    <w:rsid w:val="00DC49C9"/>
    <w:rsid w:val="00DC4DC8"/>
    <w:rsid w:val="00DC4E6A"/>
    <w:rsid w:val="00DC4F9D"/>
    <w:rsid w:val="00DC5049"/>
    <w:rsid w:val="00DC56B5"/>
    <w:rsid w:val="00DC575D"/>
    <w:rsid w:val="00DC5AAE"/>
    <w:rsid w:val="00DC5CA6"/>
    <w:rsid w:val="00DC5CDE"/>
    <w:rsid w:val="00DC5FDA"/>
    <w:rsid w:val="00DC64CB"/>
    <w:rsid w:val="00DC67F1"/>
    <w:rsid w:val="00DC6885"/>
    <w:rsid w:val="00DC6939"/>
    <w:rsid w:val="00DC693B"/>
    <w:rsid w:val="00DC6D23"/>
    <w:rsid w:val="00DC73A4"/>
    <w:rsid w:val="00DC764A"/>
    <w:rsid w:val="00DC7683"/>
    <w:rsid w:val="00DC77A3"/>
    <w:rsid w:val="00DC7812"/>
    <w:rsid w:val="00DC7B51"/>
    <w:rsid w:val="00DC7DD1"/>
    <w:rsid w:val="00DD003B"/>
    <w:rsid w:val="00DD016A"/>
    <w:rsid w:val="00DD02CA"/>
    <w:rsid w:val="00DD07D7"/>
    <w:rsid w:val="00DD1103"/>
    <w:rsid w:val="00DD1205"/>
    <w:rsid w:val="00DD1327"/>
    <w:rsid w:val="00DD1403"/>
    <w:rsid w:val="00DD154C"/>
    <w:rsid w:val="00DD162E"/>
    <w:rsid w:val="00DD16A9"/>
    <w:rsid w:val="00DD19AB"/>
    <w:rsid w:val="00DD1A94"/>
    <w:rsid w:val="00DD1F89"/>
    <w:rsid w:val="00DD2022"/>
    <w:rsid w:val="00DD243F"/>
    <w:rsid w:val="00DD27AE"/>
    <w:rsid w:val="00DD2E78"/>
    <w:rsid w:val="00DD30C5"/>
    <w:rsid w:val="00DD321B"/>
    <w:rsid w:val="00DD350D"/>
    <w:rsid w:val="00DD372E"/>
    <w:rsid w:val="00DD3863"/>
    <w:rsid w:val="00DD3D64"/>
    <w:rsid w:val="00DD3DE0"/>
    <w:rsid w:val="00DD3E64"/>
    <w:rsid w:val="00DD3EEA"/>
    <w:rsid w:val="00DD4242"/>
    <w:rsid w:val="00DD478D"/>
    <w:rsid w:val="00DD48CD"/>
    <w:rsid w:val="00DD55D6"/>
    <w:rsid w:val="00DD5654"/>
    <w:rsid w:val="00DD5861"/>
    <w:rsid w:val="00DD60B0"/>
    <w:rsid w:val="00DD6318"/>
    <w:rsid w:val="00DD6828"/>
    <w:rsid w:val="00DD6ACD"/>
    <w:rsid w:val="00DD6CEF"/>
    <w:rsid w:val="00DD6DD6"/>
    <w:rsid w:val="00DD6F00"/>
    <w:rsid w:val="00DD70EF"/>
    <w:rsid w:val="00DD7129"/>
    <w:rsid w:val="00DD75CC"/>
    <w:rsid w:val="00DD75F9"/>
    <w:rsid w:val="00DD76B3"/>
    <w:rsid w:val="00DD7776"/>
    <w:rsid w:val="00DD77CF"/>
    <w:rsid w:val="00DD7B00"/>
    <w:rsid w:val="00DD7EEC"/>
    <w:rsid w:val="00DE0160"/>
    <w:rsid w:val="00DE0182"/>
    <w:rsid w:val="00DE0630"/>
    <w:rsid w:val="00DE071B"/>
    <w:rsid w:val="00DE0E59"/>
    <w:rsid w:val="00DE1814"/>
    <w:rsid w:val="00DE1890"/>
    <w:rsid w:val="00DE18CB"/>
    <w:rsid w:val="00DE1A6C"/>
    <w:rsid w:val="00DE1C31"/>
    <w:rsid w:val="00DE1C87"/>
    <w:rsid w:val="00DE1EE4"/>
    <w:rsid w:val="00DE220D"/>
    <w:rsid w:val="00DE2462"/>
    <w:rsid w:val="00DE2581"/>
    <w:rsid w:val="00DE2856"/>
    <w:rsid w:val="00DE2AA1"/>
    <w:rsid w:val="00DE2BE1"/>
    <w:rsid w:val="00DE2E4D"/>
    <w:rsid w:val="00DE2EAA"/>
    <w:rsid w:val="00DE3104"/>
    <w:rsid w:val="00DE32DA"/>
    <w:rsid w:val="00DE33B2"/>
    <w:rsid w:val="00DE363A"/>
    <w:rsid w:val="00DE3693"/>
    <w:rsid w:val="00DE3854"/>
    <w:rsid w:val="00DE3A5B"/>
    <w:rsid w:val="00DE4130"/>
    <w:rsid w:val="00DE4162"/>
    <w:rsid w:val="00DE446C"/>
    <w:rsid w:val="00DE483F"/>
    <w:rsid w:val="00DE485D"/>
    <w:rsid w:val="00DE4BFB"/>
    <w:rsid w:val="00DE4E46"/>
    <w:rsid w:val="00DE4F98"/>
    <w:rsid w:val="00DE51CD"/>
    <w:rsid w:val="00DE5214"/>
    <w:rsid w:val="00DE53EB"/>
    <w:rsid w:val="00DE5786"/>
    <w:rsid w:val="00DE59F4"/>
    <w:rsid w:val="00DE5A6F"/>
    <w:rsid w:val="00DE5C4B"/>
    <w:rsid w:val="00DE62BA"/>
    <w:rsid w:val="00DE6333"/>
    <w:rsid w:val="00DE656C"/>
    <w:rsid w:val="00DE659A"/>
    <w:rsid w:val="00DE65D8"/>
    <w:rsid w:val="00DE6BAA"/>
    <w:rsid w:val="00DE6C7A"/>
    <w:rsid w:val="00DE6FB9"/>
    <w:rsid w:val="00DE704B"/>
    <w:rsid w:val="00DE70B3"/>
    <w:rsid w:val="00DE71AE"/>
    <w:rsid w:val="00DE71BC"/>
    <w:rsid w:val="00DE7290"/>
    <w:rsid w:val="00DE7C15"/>
    <w:rsid w:val="00DE7CE9"/>
    <w:rsid w:val="00DE7E36"/>
    <w:rsid w:val="00DE7E79"/>
    <w:rsid w:val="00DE7FC1"/>
    <w:rsid w:val="00DF01CA"/>
    <w:rsid w:val="00DF02D9"/>
    <w:rsid w:val="00DF032F"/>
    <w:rsid w:val="00DF03CE"/>
    <w:rsid w:val="00DF0B92"/>
    <w:rsid w:val="00DF1109"/>
    <w:rsid w:val="00DF1355"/>
    <w:rsid w:val="00DF1429"/>
    <w:rsid w:val="00DF1531"/>
    <w:rsid w:val="00DF1593"/>
    <w:rsid w:val="00DF1837"/>
    <w:rsid w:val="00DF1D0B"/>
    <w:rsid w:val="00DF1E9B"/>
    <w:rsid w:val="00DF252A"/>
    <w:rsid w:val="00DF273D"/>
    <w:rsid w:val="00DF2752"/>
    <w:rsid w:val="00DF2768"/>
    <w:rsid w:val="00DF2AD9"/>
    <w:rsid w:val="00DF2DA2"/>
    <w:rsid w:val="00DF31F2"/>
    <w:rsid w:val="00DF3501"/>
    <w:rsid w:val="00DF3F76"/>
    <w:rsid w:val="00DF4191"/>
    <w:rsid w:val="00DF4358"/>
    <w:rsid w:val="00DF43F4"/>
    <w:rsid w:val="00DF4539"/>
    <w:rsid w:val="00DF4819"/>
    <w:rsid w:val="00DF4C19"/>
    <w:rsid w:val="00DF4D37"/>
    <w:rsid w:val="00DF50B5"/>
    <w:rsid w:val="00DF513A"/>
    <w:rsid w:val="00DF5340"/>
    <w:rsid w:val="00DF53FA"/>
    <w:rsid w:val="00DF5425"/>
    <w:rsid w:val="00DF557A"/>
    <w:rsid w:val="00DF5703"/>
    <w:rsid w:val="00DF5A5D"/>
    <w:rsid w:val="00DF5ABE"/>
    <w:rsid w:val="00DF6317"/>
    <w:rsid w:val="00DF6321"/>
    <w:rsid w:val="00DF63B7"/>
    <w:rsid w:val="00DF63F6"/>
    <w:rsid w:val="00DF687B"/>
    <w:rsid w:val="00DF68AA"/>
    <w:rsid w:val="00DF6A89"/>
    <w:rsid w:val="00DF6AF5"/>
    <w:rsid w:val="00DF6BEE"/>
    <w:rsid w:val="00DF6E46"/>
    <w:rsid w:val="00DF6F4A"/>
    <w:rsid w:val="00DF6FCC"/>
    <w:rsid w:val="00DF74E8"/>
    <w:rsid w:val="00DF787D"/>
    <w:rsid w:val="00DF78F2"/>
    <w:rsid w:val="00DF791A"/>
    <w:rsid w:val="00DF7C74"/>
    <w:rsid w:val="00E0030E"/>
    <w:rsid w:val="00E00579"/>
    <w:rsid w:val="00E0085C"/>
    <w:rsid w:val="00E01071"/>
    <w:rsid w:val="00E011E5"/>
    <w:rsid w:val="00E01405"/>
    <w:rsid w:val="00E014E5"/>
    <w:rsid w:val="00E01760"/>
    <w:rsid w:val="00E01AFB"/>
    <w:rsid w:val="00E01F82"/>
    <w:rsid w:val="00E02485"/>
    <w:rsid w:val="00E025E9"/>
    <w:rsid w:val="00E02748"/>
    <w:rsid w:val="00E028BD"/>
    <w:rsid w:val="00E02C75"/>
    <w:rsid w:val="00E02DF0"/>
    <w:rsid w:val="00E031C4"/>
    <w:rsid w:val="00E0332B"/>
    <w:rsid w:val="00E034AB"/>
    <w:rsid w:val="00E03C24"/>
    <w:rsid w:val="00E03FD9"/>
    <w:rsid w:val="00E04038"/>
    <w:rsid w:val="00E0408A"/>
    <w:rsid w:val="00E0429B"/>
    <w:rsid w:val="00E04314"/>
    <w:rsid w:val="00E0474D"/>
    <w:rsid w:val="00E0475D"/>
    <w:rsid w:val="00E047D4"/>
    <w:rsid w:val="00E04B7D"/>
    <w:rsid w:val="00E04E4A"/>
    <w:rsid w:val="00E04E9E"/>
    <w:rsid w:val="00E04EE7"/>
    <w:rsid w:val="00E04F4F"/>
    <w:rsid w:val="00E0523F"/>
    <w:rsid w:val="00E05736"/>
    <w:rsid w:val="00E05A6C"/>
    <w:rsid w:val="00E05CAC"/>
    <w:rsid w:val="00E05D10"/>
    <w:rsid w:val="00E05E02"/>
    <w:rsid w:val="00E06641"/>
    <w:rsid w:val="00E066F5"/>
    <w:rsid w:val="00E067D0"/>
    <w:rsid w:val="00E06DF2"/>
    <w:rsid w:val="00E074D9"/>
    <w:rsid w:val="00E076C4"/>
    <w:rsid w:val="00E07988"/>
    <w:rsid w:val="00E07A7D"/>
    <w:rsid w:val="00E07D22"/>
    <w:rsid w:val="00E07E18"/>
    <w:rsid w:val="00E101C8"/>
    <w:rsid w:val="00E10A8A"/>
    <w:rsid w:val="00E10B98"/>
    <w:rsid w:val="00E10F12"/>
    <w:rsid w:val="00E11099"/>
    <w:rsid w:val="00E1112F"/>
    <w:rsid w:val="00E11231"/>
    <w:rsid w:val="00E11249"/>
    <w:rsid w:val="00E11293"/>
    <w:rsid w:val="00E11394"/>
    <w:rsid w:val="00E11452"/>
    <w:rsid w:val="00E114BB"/>
    <w:rsid w:val="00E11920"/>
    <w:rsid w:val="00E1213C"/>
    <w:rsid w:val="00E12195"/>
    <w:rsid w:val="00E1219A"/>
    <w:rsid w:val="00E121B1"/>
    <w:rsid w:val="00E126CA"/>
    <w:rsid w:val="00E127FF"/>
    <w:rsid w:val="00E12BC7"/>
    <w:rsid w:val="00E12CC5"/>
    <w:rsid w:val="00E12F16"/>
    <w:rsid w:val="00E135A3"/>
    <w:rsid w:val="00E13B74"/>
    <w:rsid w:val="00E13CB3"/>
    <w:rsid w:val="00E13F56"/>
    <w:rsid w:val="00E1426B"/>
    <w:rsid w:val="00E144B6"/>
    <w:rsid w:val="00E14B86"/>
    <w:rsid w:val="00E14CD3"/>
    <w:rsid w:val="00E14DC5"/>
    <w:rsid w:val="00E14F0D"/>
    <w:rsid w:val="00E15661"/>
    <w:rsid w:val="00E1588C"/>
    <w:rsid w:val="00E159F1"/>
    <w:rsid w:val="00E15A6D"/>
    <w:rsid w:val="00E15B05"/>
    <w:rsid w:val="00E15BFB"/>
    <w:rsid w:val="00E15BFC"/>
    <w:rsid w:val="00E15C05"/>
    <w:rsid w:val="00E15CC5"/>
    <w:rsid w:val="00E16081"/>
    <w:rsid w:val="00E168AF"/>
    <w:rsid w:val="00E16B11"/>
    <w:rsid w:val="00E16BBE"/>
    <w:rsid w:val="00E16BF1"/>
    <w:rsid w:val="00E16DA8"/>
    <w:rsid w:val="00E16EFE"/>
    <w:rsid w:val="00E171DB"/>
    <w:rsid w:val="00E173D1"/>
    <w:rsid w:val="00E1740F"/>
    <w:rsid w:val="00E17552"/>
    <w:rsid w:val="00E176E7"/>
    <w:rsid w:val="00E17706"/>
    <w:rsid w:val="00E17714"/>
    <w:rsid w:val="00E20342"/>
    <w:rsid w:val="00E207F8"/>
    <w:rsid w:val="00E2094C"/>
    <w:rsid w:val="00E20A46"/>
    <w:rsid w:val="00E20BD6"/>
    <w:rsid w:val="00E20BE6"/>
    <w:rsid w:val="00E20D5A"/>
    <w:rsid w:val="00E2134F"/>
    <w:rsid w:val="00E213DB"/>
    <w:rsid w:val="00E21AB9"/>
    <w:rsid w:val="00E22337"/>
    <w:rsid w:val="00E228CD"/>
    <w:rsid w:val="00E228FF"/>
    <w:rsid w:val="00E230C0"/>
    <w:rsid w:val="00E237C4"/>
    <w:rsid w:val="00E23AC1"/>
    <w:rsid w:val="00E23D1A"/>
    <w:rsid w:val="00E23F4F"/>
    <w:rsid w:val="00E2431D"/>
    <w:rsid w:val="00E24605"/>
    <w:rsid w:val="00E2487F"/>
    <w:rsid w:val="00E24A22"/>
    <w:rsid w:val="00E24FF4"/>
    <w:rsid w:val="00E253B2"/>
    <w:rsid w:val="00E255E3"/>
    <w:rsid w:val="00E25973"/>
    <w:rsid w:val="00E25A9C"/>
    <w:rsid w:val="00E264AE"/>
    <w:rsid w:val="00E26B6C"/>
    <w:rsid w:val="00E26DC7"/>
    <w:rsid w:val="00E26F1A"/>
    <w:rsid w:val="00E26FD4"/>
    <w:rsid w:val="00E271C2"/>
    <w:rsid w:val="00E271CA"/>
    <w:rsid w:val="00E27230"/>
    <w:rsid w:val="00E272B7"/>
    <w:rsid w:val="00E27340"/>
    <w:rsid w:val="00E273EB"/>
    <w:rsid w:val="00E27654"/>
    <w:rsid w:val="00E2776A"/>
    <w:rsid w:val="00E27993"/>
    <w:rsid w:val="00E279A8"/>
    <w:rsid w:val="00E279CF"/>
    <w:rsid w:val="00E27AB2"/>
    <w:rsid w:val="00E27B8C"/>
    <w:rsid w:val="00E3020E"/>
    <w:rsid w:val="00E30445"/>
    <w:rsid w:val="00E3067D"/>
    <w:rsid w:val="00E30997"/>
    <w:rsid w:val="00E309BA"/>
    <w:rsid w:val="00E30D99"/>
    <w:rsid w:val="00E314F2"/>
    <w:rsid w:val="00E31560"/>
    <w:rsid w:val="00E316C4"/>
    <w:rsid w:val="00E31C25"/>
    <w:rsid w:val="00E31D07"/>
    <w:rsid w:val="00E324FA"/>
    <w:rsid w:val="00E32AED"/>
    <w:rsid w:val="00E32B75"/>
    <w:rsid w:val="00E32E81"/>
    <w:rsid w:val="00E33200"/>
    <w:rsid w:val="00E3324D"/>
    <w:rsid w:val="00E332DB"/>
    <w:rsid w:val="00E335AE"/>
    <w:rsid w:val="00E33634"/>
    <w:rsid w:val="00E336C5"/>
    <w:rsid w:val="00E33840"/>
    <w:rsid w:val="00E33B39"/>
    <w:rsid w:val="00E34154"/>
    <w:rsid w:val="00E343A9"/>
    <w:rsid w:val="00E344C1"/>
    <w:rsid w:val="00E34867"/>
    <w:rsid w:val="00E34CE6"/>
    <w:rsid w:val="00E34D28"/>
    <w:rsid w:val="00E34D4B"/>
    <w:rsid w:val="00E34D74"/>
    <w:rsid w:val="00E35034"/>
    <w:rsid w:val="00E350FC"/>
    <w:rsid w:val="00E35386"/>
    <w:rsid w:val="00E35525"/>
    <w:rsid w:val="00E35A8A"/>
    <w:rsid w:val="00E36101"/>
    <w:rsid w:val="00E36649"/>
    <w:rsid w:val="00E36653"/>
    <w:rsid w:val="00E368F3"/>
    <w:rsid w:val="00E36FFB"/>
    <w:rsid w:val="00E37164"/>
    <w:rsid w:val="00E373F7"/>
    <w:rsid w:val="00E3746F"/>
    <w:rsid w:val="00E37667"/>
    <w:rsid w:val="00E37DB4"/>
    <w:rsid w:val="00E400F3"/>
    <w:rsid w:val="00E40942"/>
    <w:rsid w:val="00E40A2D"/>
    <w:rsid w:val="00E40BAF"/>
    <w:rsid w:val="00E40E5F"/>
    <w:rsid w:val="00E410EE"/>
    <w:rsid w:val="00E411B2"/>
    <w:rsid w:val="00E411B3"/>
    <w:rsid w:val="00E41203"/>
    <w:rsid w:val="00E415E7"/>
    <w:rsid w:val="00E41986"/>
    <w:rsid w:val="00E41D58"/>
    <w:rsid w:val="00E41E73"/>
    <w:rsid w:val="00E424EC"/>
    <w:rsid w:val="00E42A0B"/>
    <w:rsid w:val="00E431CA"/>
    <w:rsid w:val="00E431ED"/>
    <w:rsid w:val="00E43227"/>
    <w:rsid w:val="00E43819"/>
    <w:rsid w:val="00E43A2C"/>
    <w:rsid w:val="00E43F5E"/>
    <w:rsid w:val="00E43FC3"/>
    <w:rsid w:val="00E442DB"/>
    <w:rsid w:val="00E44367"/>
    <w:rsid w:val="00E448C9"/>
    <w:rsid w:val="00E44F4D"/>
    <w:rsid w:val="00E44FF0"/>
    <w:rsid w:val="00E4533C"/>
    <w:rsid w:val="00E45AC3"/>
    <w:rsid w:val="00E45EF7"/>
    <w:rsid w:val="00E46012"/>
    <w:rsid w:val="00E4660E"/>
    <w:rsid w:val="00E46639"/>
    <w:rsid w:val="00E46768"/>
    <w:rsid w:val="00E46792"/>
    <w:rsid w:val="00E468FB"/>
    <w:rsid w:val="00E46B01"/>
    <w:rsid w:val="00E46DEE"/>
    <w:rsid w:val="00E47410"/>
    <w:rsid w:val="00E476B6"/>
    <w:rsid w:val="00E47702"/>
    <w:rsid w:val="00E47C68"/>
    <w:rsid w:val="00E47CF8"/>
    <w:rsid w:val="00E47FA6"/>
    <w:rsid w:val="00E50111"/>
    <w:rsid w:val="00E502F2"/>
    <w:rsid w:val="00E5069B"/>
    <w:rsid w:val="00E50983"/>
    <w:rsid w:val="00E50BDB"/>
    <w:rsid w:val="00E51094"/>
    <w:rsid w:val="00E5115C"/>
    <w:rsid w:val="00E51277"/>
    <w:rsid w:val="00E51454"/>
    <w:rsid w:val="00E514EF"/>
    <w:rsid w:val="00E51684"/>
    <w:rsid w:val="00E51BEB"/>
    <w:rsid w:val="00E51DA8"/>
    <w:rsid w:val="00E51F0C"/>
    <w:rsid w:val="00E520A4"/>
    <w:rsid w:val="00E5267D"/>
    <w:rsid w:val="00E528A8"/>
    <w:rsid w:val="00E52BF4"/>
    <w:rsid w:val="00E52D16"/>
    <w:rsid w:val="00E52E24"/>
    <w:rsid w:val="00E5364D"/>
    <w:rsid w:val="00E536F2"/>
    <w:rsid w:val="00E538F2"/>
    <w:rsid w:val="00E53D69"/>
    <w:rsid w:val="00E53EEE"/>
    <w:rsid w:val="00E54087"/>
    <w:rsid w:val="00E54921"/>
    <w:rsid w:val="00E549FB"/>
    <w:rsid w:val="00E54A6A"/>
    <w:rsid w:val="00E54B73"/>
    <w:rsid w:val="00E54BE5"/>
    <w:rsid w:val="00E54C2B"/>
    <w:rsid w:val="00E54D3F"/>
    <w:rsid w:val="00E553F5"/>
    <w:rsid w:val="00E555E4"/>
    <w:rsid w:val="00E556E6"/>
    <w:rsid w:val="00E55A3A"/>
    <w:rsid w:val="00E55A80"/>
    <w:rsid w:val="00E55A86"/>
    <w:rsid w:val="00E55C36"/>
    <w:rsid w:val="00E56801"/>
    <w:rsid w:val="00E568CF"/>
    <w:rsid w:val="00E56ABA"/>
    <w:rsid w:val="00E56AF8"/>
    <w:rsid w:val="00E56B8E"/>
    <w:rsid w:val="00E56DAD"/>
    <w:rsid w:val="00E56E27"/>
    <w:rsid w:val="00E56E51"/>
    <w:rsid w:val="00E56F3F"/>
    <w:rsid w:val="00E571A2"/>
    <w:rsid w:val="00E5723B"/>
    <w:rsid w:val="00E57342"/>
    <w:rsid w:val="00E5737C"/>
    <w:rsid w:val="00E576C3"/>
    <w:rsid w:val="00E577C8"/>
    <w:rsid w:val="00E577D9"/>
    <w:rsid w:val="00E57B97"/>
    <w:rsid w:val="00E57BD4"/>
    <w:rsid w:val="00E57CF9"/>
    <w:rsid w:val="00E57E57"/>
    <w:rsid w:val="00E57FEC"/>
    <w:rsid w:val="00E60198"/>
    <w:rsid w:val="00E60347"/>
    <w:rsid w:val="00E60456"/>
    <w:rsid w:val="00E60A58"/>
    <w:rsid w:val="00E60D64"/>
    <w:rsid w:val="00E60E31"/>
    <w:rsid w:val="00E60F0F"/>
    <w:rsid w:val="00E610DC"/>
    <w:rsid w:val="00E6114C"/>
    <w:rsid w:val="00E6122B"/>
    <w:rsid w:val="00E61329"/>
    <w:rsid w:val="00E61592"/>
    <w:rsid w:val="00E616D6"/>
    <w:rsid w:val="00E617A8"/>
    <w:rsid w:val="00E61901"/>
    <w:rsid w:val="00E619EB"/>
    <w:rsid w:val="00E61AEA"/>
    <w:rsid w:val="00E61C13"/>
    <w:rsid w:val="00E61C55"/>
    <w:rsid w:val="00E61E4F"/>
    <w:rsid w:val="00E61E50"/>
    <w:rsid w:val="00E61E8C"/>
    <w:rsid w:val="00E61F53"/>
    <w:rsid w:val="00E62167"/>
    <w:rsid w:val="00E622C3"/>
    <w:rsid w:val="00E622C7"/>
    <w:rsid w:val="00E6288E"/>
    <w:rsid w:val="00E62A20"/>
    <w:rsid w:val="00E62C08"/>
    <w:rsid w:val="00E62C3F"/>
    <w:rsid w:val="00E62CB0"/>
    <w:rsid w:val="00E62D4D"/>
    <w:rsid w:val="00E63001"/>
    <w:rsid w:val="00E6324A"/>
    <w:rsid w:val="00E63671"/>
    <w:rsid w:val="00E63B1B"/>
    <w:rsid w:val="00E63E9C"/>
    <w:rsid w:val="00E63FF8"/>
    <w:rsid w:val="00E641D2"/>
    <w:rsid w:val="00E64338"/>
    <w:rsid w:val="00E643CA"/>
    <w:rsid w:val="00E643ED"/>
    <w:rsid w:val="00E6495A"/>
    <w:rsid w:val="00E64988"/>
    <w:rsid w:val="00E64A3F"/>
    <w:rsid w:val="00E64A8E"/>
    <w:rsid w:val="00E64AFB"/>
    <w:rsid w:val="00E64D9F"/>
    <w:rsid w:val="00E64E8A"/>
    <w:rsid w:val="00E64F9C"/>
    <w:rsid w:val="00E65335"/>
    <w:rsid w:val="00E65385"/>
    <w:rsid w:val="00E653CF"/>
    <w:rsid w:val="00E654AB"/>
    <w:rsid w:val="00E658E9"/>
    <w:rsid w:val="00E65FD8"/>
    <w:rsid w:val="00E66757"/>
    <w:rsid w:val="00E667D7"/>
    <w:rsid w:val="00E66889"/>
    <w:rsid w:val="00E66C7D"/>
    <w:rsid w:val="00E67BB1"/>
    <w:rsid w:val="00E67C61"/>
    <w:rsid w:val="00E67C98"/>
    <w:rsid w:val="00E67CF0"/>
    <w:rsid w:val="00E67DDE"/>
    <w:rsid w:val="00E67E6C"/>
    <w:rsid w:val="00E70138"/>
    <w:rsid w:val="00E703FC"/>
    <w:rsid w:val="00E70558"/>
    <w:rsid w:val="00E705A2"/>
    <w:rsid w:val="00E705E2"/>
    <w:rsid w:val="00E70859"/>
    <w:rsid w:val="00E70BEB"/>
    <w:rsid w:val="00E70E1E"/>
    <w:rsid w:val="00E710B7"/>
    <w:rsid w:val="00E710C8"/>
    <w:rsid w:val="00E71296"/>
    <w:rsid w:val="00E71A55"/>
    <w:rsid w:val="00E71FBE"/>
    <w:rsid w:val="00E72256"/>
    <w:rsid w:val="00E722D5"/>
    <w:rsid w:val="00E72390"/>
    <w:rsid w:val="00E72504"/>
    <w:rsid w:val="00E727C5"/>
    <w:rsid w:val="00E7290C"/>
    <w:rsid w:val="00E72BFE"/>
    <w:rsid w:val="00E72D6A"/>
    <w:rsid w:val="00E7340A"/>
    <w:rsid w:val="00E739D9"/>
    <w:rsid w:val="00E73B97"/>
    <w:rsid w:val="00E73CB9"/>
    <w:rsid w:val="00E73D83"/>
    <w:rsid w:val="00E73EB0"/>
    <w:rsid w:val="00E73F54"/>
    <w:rsid w:val="00E74322"/>
    <w:rsid w:val="00E74559"/>
    <w:rsid w:val="00E74F93"/>
    <w:rsid w:val="00E75172"/>
    <w:rsid w:val="00E751FC"/>
    <w:rsid w:val="00E752C3"/>
    <w:rsid w:val="00E756F9"/>
    <w:rsid w:val="00E758FB"/>
    <w:rsid w:val="00E75AC5"/>
    <w:rsid w:val="00E76013"/>
    <w:rsid w:val="00E7604B"/>
    <w:rsid w:val="00E76228"/>
    <w:rsid w:val="00E76235"/>
    <w:rsid w:val="00E76B83"/>
    <w:rsid w:val="00E76C16"/>
    <w:rsid w:val="00E76D7B"/>
    <w:rsid w:val="00E76ECF"/>
    <w:rsid w:val="00E77E23"/>
    <w:rsid w:val="00E8014D"/>
    <w:rsid w:val="00E8055C"/>
    <w:rsid w:val="00E8061E"/>
    <w:rsid w:val="00E80884"/>
    <w:rsid w:val="00E808A4"/>
    <w:rsid w:val="00E809C9"/>
    <w:rsid w:val="00E80AF2"/>
    <w:rsid w:val="00E80B0D"/>
    <w:rsid w:val="00E80B53"/>
    <w:rsid w:val="00E80DAF"/>
    <w:rsid w:val="00E80DEA"/>
    <w:rsid w:val="00E81219"/>
    <w:rsid w:val="00E8127C"/>
    <w:rsid w:val="00E81354"/>
    <w:rsid w:val="00E8170D"/>
    <w:rsid w:val="00E8191A"/>
    <w:rsid w:val="00E81B63"/>
    <w:rsid w:val="00E81C63"/>
    <w:rsid w:val="00E81DFE"/>
    <w:rsid w:val="00E81F30"/>
    <w:rsid w:val="00E824C2"/>
    <w:rsid w:val="00E82ABC"/>
    <w:rsid w:val="00E833BE"/>
    <w:rsid w:val="00E83698"/>
    <w:rsid w:val="00E836B6"/>
    <w:rsid w:val="00E8376C"/>
    <w:rsid w:val="00E83BBE"/>
    <w:rsid w:val="00E83CCA"/>
    <w:rsid w:val="00E83E1C"/>
    <w:rsid w:val="00E83E54"/>
    <w:rsid w:val="00E843E1"/>
    <w:rsid w:val="00E843E8"/>
    <w:rsid w:val="00E844BF"/>
    <w:rsid w:val="00E84552"/>
    <w:rsid w:val="00E84A36"/>
    <w:rsid w:val="00E84C89"/>
    <w:rsid w:val="00E853FD"/>
    <w:rsid w:val="00E856D7"/>
    <w:rsid w:val="00E85B1D"/>
    <w:rsid w:val="00E85E2A"/>
    <w:rsid w:val="00E863F9"/>
    <w:rsid w:val="00E8643D"/>
    <w:rsid w:val="00E86B07"/>
    <w:rsid w:val="00E86BA8"/>
    <w:rsid w:val="00E86BFB"/>
    <w:rsid w:val="00E87254"/>
    <w:rsid w:val="00E8737E"/>
    <w:rsid w:val="00E874DE"/>
    <w:rsid w:val="00E87920"/>
    <w:rsid w:val="00E87A7A"/>
    <w:rsid w:val="00E87BAE"/>
    <w:rsid w:val="00E900F9"/>
    <w:rsid w:val="00E90152"/>
    <w:rsid w:val="00E901B7"/>
    <w:rsid w:val="00E901D1"/>
    <w:rsid w:val="00E90274"/>
    <w:rsid w:val="00E9041A"/>
    <w:rsid w:val="00E90613"/>
    <w:rsid w:val="00E90785"/>
    <w:rsid w:val="00E90F37"/>
    <w:rsid w:val="00E90FB4"/>
    <w:rsid w:val="00E90FC3"/>
    <w:rsid w:val="00E913AB"/>
    <w:rsid w:val="00E9163D"/>
    <w:rsid w:val="00E91C3C"/>
    <w:rsid w:val="00E91C56"/>
    <w:rsid w:val="00E91C9B"/>
    <w:rsid w:val="00E91DE8"/>
    <w:rsid w:val="00E91F16"/>
    <w:rsid w:val="00E9202D"/>
    <w:rsid w:val="00E921F8"/>
    <w:rsid w:val="00E924EF"/>
    <w:rsid w:val="00E926E3"/>
    <w:rsid w:val="00E92991"/>
    <w:rsid w:val="00E92C1D"/>
    <w:rsid w:val="00E92E8B"/>
    <w:rsid w:val="00E93617"/>
    <w:rsid w:val="00E9365F"/>
    <w:rsid w:val="00E9387C"/>
    <w:rsid w:val="00E93CE9"/>
    <w:rsid w:val="00E93DC7"/>
    <w:rsid w:val="00E93EAA"/>
    <w:rsid w:val="00E93EFE"/>
    <w:rsid w:val="00E93FA0"/>
    <w:rsid w:val="00E94092"/>
    <w:rsid w:val="00E94132"/>
    <w:rsid w:val="00E9449A"/>
    <w:rsid w:val="00E94710"/>
    <w:rsid w:val="00E94B0E"/>
    <w:rsid w:val="00E94D91"/>
    <w:rsid w:val="00E95006"/>
    <w:rsid w:val="00E9500A"/>
    <w:rsid w:val="00E95141"/>
    <w:rsid w:val="00E951C4"/>
    <w:rsid w:val="00E953C6"/>
    <w:rsid w:val="00E9544E"/>
    <w:rsid w:val="00E95A92"/>
    <w:rsid w:val="00E95CBF"/>
    <w:rsid w:val="00E96243"/>
    <w:rsid w:val="00E9632E"/>
    <w:rsid w:val="00E96365"/>
    <w:rsid w:val="00E965FA"/>
    <w:rsid w:val="00E967C1"/>
    <w:rsid w:val="00E9684A"/>
    <w:rsid w:val="00E96871"/>
    <w:rsid w:val="00E968BA"/>
    <w:rsid w:val="00E96970"/>
    <w:rsid w:val="00E97298"/>
    <w:rsid w:val="00E9749D"/>
    <w:rsid w:val="00E975FB"/>
    <w:rsid w:val="00E976A4"/>
    <w:rsid w:val="00E9797F"/>
    <w:rsid w:val="00E97F15"/>
    <w:rsid w:val="00EA00D5"/>
    <w:rsid w:val="00EA092B"/>
    <w:rsid w:val="00EA0AE4"/>
    <w:rsid w:val="00EA129A"/>
    <w:rsid w:val="00EA13A5"/>
    <w:rsid w:val="00EA1441"/>
    <w:rsid w:val="00EA1BDC"/>
    <w:rsid w:val="00EA1C50"/>
    <w:rsid w:val="00EA1F6F"/>
    <w:rsid w:val="00EA2063"/>
    <w:rsid w:val="00EA227E"/>
    <w:rsid w:val="00EA24E3"/>
    <w:rsid w:val="00EA25FC"/>
    <w:rsid w:val="00EA2738"/>
    <w:rsid w:val="00EA27A6"/>
    <w:rsid w:val="00EA2CA7"/>
    <w:rsid w:val="00EA2EE1"/>
    <w:rsid w:val="00EA31B4"/>
    <w:rsid w:val="00EA322C"/>
    <w:rsid w:val="00EA33AF"/>
    <w:rsid w:val="00EA3438"/>
    <w:rsid w:val="00EA349B"/>
    <w:rsid w:val="00EA3535"/>
    <w:rsid w:val="00EA38FE"/>
    <w:rsid w:val="00EA3BB2"/>
    <w:rsid w:val="00EA3E14"/>
    <w:rsid w:val="00EA4335"/>
    <w:rsid w:val="00EA43CC"/>
    <w:rsid w:val="00EA4983"/>
    <w:rsid w:val="00EA4B01"/>
    <w:rsid w:val="00EA506A"/>
    <w:rsid w:val="00EA50EB"/>
    <w:rsid w:val="00EA517C"/>
    <w:rsid w:val="00EA5199"/>
    <w:rsid w:val="00EA56A2"/>
    <w:rsid w:val="00EA56C8"/>
    <w:rsid w:val="00EA5940"/>
    <w:rsid w:val="00EA5CE9"/>
    <w:rsid w:val="00EA5D41"/>
    <w:rsid w:val="00EA5DDA"/>
    <w:rsid w:val="00EA617C"/>
    <w:rsid w:val="00EA61F4"/>
    <w:rsid w:val="00EA6405"/>
    <w:rsid w:val="00EA65D2"/>
    <w:rsid w:val="00EA697E"/>
    <w:rsid w:val="00EA69A4"/>
    <w:rsid w:val="00EA6B25"/>
    <w:rsid w:val="00EA7173"/>
    <w:rsid w:val="00EA7255"/>
    <w:rsid w:val="00EA73B3"/>
    <w:rsid w:val="00EA77A6"/>
    <w:rsid w:val="00EB01BE"/>
    <w:rsid w:val="00EB0764"/>
    <w:rsid w:val="00EB07A4"/>
    <w:rsid w:val="00EB07BC"/>
    <w:rsid w:val="00EB0808"/>
    <w:rsid w:val="00EB0A13"/>
    <w:rsid w:val="00EB0B17"/>
    <w:rsid w:val="00EB0C17"/>
    <w:rsid w:val="00EB0F32"/>
    <w:rsid w:val="00EB10E5"/>
    <w:rsid w:val="00EB1156"/>
    <w:rsid w:val="00EB1212"/>
    <w:rsid w:val="00EB12D5"/>
    <w:rsid w:val="00EB12FF"/>
    <w:rsid w:val="00EB191F"/>
    <w:rsid w:val="00EB1C46"/>
    <w:rsid w:val="00EB283B"/>
    <w:rsid w:val="00EB2875"/>
    <w:rsid w:val="00EB28F9"/>
    <w:rsid w:val="00EB298C"/>
    <w:rsid w:val="00EB2A09"/>
    <w:rsid w:val="00EB2A0D"/>
    <w:rsid w:val="00EB2C6A"/>
    <w:rsid w:val="00EB30E2"/>
    <w:rsid w:val="00EB34DB"/>
    <w:rsid w:val="00EB3870"/>
    <w:rsid w:val="00EB3B8E"/>
    <w:rsid w:val="00EB3C8C"/>
    <w:rsid w:val="00EB4091"/>
    <w:rsid w:val="00EB44DE"/>
    <w:rsid w:val="00EB47D9"/>
    <w:rsid w:val="00EB4C29"/>
    <w:rsid w:val="00EB4C4E"/>
    <w:rsid w:val="00EB4CBB"/>
    <w:rsid w:val="00EB4FBD"/>
    <w:rsid w:val="00EB5053"/>
    <w:rsid w:val="00EB51DD"/>
    <w:rsid w:val="00EB526E"/>
    <w:rsid w:val="00EB5432"/>
    <w:rsid w:val="00EB5725"/>
    <w:rsid w:val="00EB57F4"/>
    <w:rsid w:val="00EB591B"/>
    <w:rsid w:val="00EB5E16"/>
    <w:rsid w:val="00EB5EDA"/>
    <w:rsid w:val="00EB6398"/>
    <w:rsid w:val="00EB64E7"/>
    <w:rsid w:val="00EB653F"/>
    <w:rsid w:val="00EB67FC"/>
    <w:rsid w:val="00EB6C77"/>
    <w:rsid w:val="00EB71F3"/>
    <w:rsid w:val="00EB720A"/>
    <w:rsid w:val="00EB72C4"/>
    <w:rsid w:val="00EB750B"/>
    <w:rsid w:val="00EB75DB"/>
    <w:rsid w:val="00EB764F"/>
    <w:rsid w:val="00EB7979"/>
    <w:rsid w:val="00EB7A65"/>
    <w:rsid w:val="00EC02AD"/>
    <w:rsid w:val="00EC09BF"/>
    <w:rsid w:val="00EC0DE2"/>
    <w:rsid w:val="00EC0E8D"/>
    <w:rsid w:val="00EC0FFC"/>
    <w:rsid w:val="00EC1113"/>
    <w:rsid w:val="00EC11FE"/>
    <w:rsid w:val="00EC1B9B"/>
    <w:rsid w:val="00EC1BD5"/>
    <w:rsid w:val="00EC1D91"/>
    <w:rsid w:val="00EC2B05"/>
    <w:rsid w:val="00EC2B07"/>
    <w:rsid w:val="00EC2D76"/>
    <w:rsid w:val="00EC2DCA"/>
    <w:rsid w:val="00EC300B"/>
    <w:rsid w:val="00EC303F"/>
    <w:rsid w:val="00EC32C3"/>
    <w:rsid w:val="00EC35C9"/>
    <w:rsid w:val="00EC3AC8"/>
    <w:rsid w:val="00EC3E73"/>
    <w:rsid w:val="00EC4087"/>
    <w:rsid w:val="00EC452F"/>
    <w:rsid w:val="00EC4888"/>
    <w:rsid w:val="00EC4AA3"/>
    <w:rsid w:val="00EC4ADF"/>
    <w:rsid w:val="00EC4B04"/>
    <w:rsid w:val="00EC4B59"/>
    <w:rsid w:val="00EC52C2"/>
    <w:rsid w:val="00EC537E"/>
    <w:rsid w:val="00EC54CA"/>
    <w:rsid w:val="00EC55BB"/>
    <w:rsid w:val="00EC5627"/>
    <w:rsid w:val="00EC5898"/>
    <w:rsid w:val="00EC59D7"/>
    <w:rsid w:val="00EC5D34"/>
    <w:rsid w:val="00EC5F85"/>
    <w:rsid w:val="00EC60A3"/>
    <w:rsid w:val="00EC60CD"/>
    <w:rsid w:val="00EC62FF"/>
    <w:rsid w:val="00EC63C1"/>
    <w:rsid w:val="00EC6791"/>
    <w:rsid w:val="00EC6A31"/>
    <w:rsid w:val="00EC6C29"/>
    <w:rsid w:val="00EC75E4"/>
    <w:rsid w:val="00EC79BE"/>
    <w:rsid w:val="00EC7D8D"/>
    <w:rsid w:val="00ED0240"/>
    <w:rsid w:val="00ED04C9"/>
    <w:rsid w:val="00ED0888"/>
    <w:rsid w:val="00ED0AEF"/>
    <w:rsid w:val="00ED0F47"/>
    <w:rsid w:val="00ED0F82"/>
    <w:rsid w:val="00ED13B7"/>
    <w:rsid w:val="00ED1462"/>
    <w:rsid w:val="00ED1AAB"/>
    <w:rsid w:val="00ED2752"/>
    <w:rsid w:val="00ED27A3"/>
    <w:rsid w:val="00ED2988"/>
    <w:rsid w:val="00ED2A0B"/>
    <w:rsid w:val="00ED2DA8"/>
    <w:rsid w:val="00ED2EDE"/>
    <w:rsid w:val="00ED3CB5"/>
    <w:rsid w:val="00ED414E"/>
    <w:rsid w:val="00ED42C8"/>
    <w:rsid w:val="00ED4539"/>
    <w:rsid w:val="00ED47E2"/>
    <w:rsid w:val="00ED49A8"/>
    <w:rsid w:val="00ED4C19"/>
    <w:rsid w:val="00ED52C9"/>
    <w:rsid w:val="00ED541B"/>
    <w:rsid w:val="00ED56CC"/>
    <w:rsid w:val="00ED5794"/>
    <w:rsid w:val="00ED57A9"/>
    <w:rsid w:val="00ED59F9"/>
    <w:rsid w:val="00ED5F0A"/>
    <w:rsid w:val="00ED62B6"/>
    <w:rsid w:val="00ED644B"/>
    <w:rsid w:val="00ED69A7"/>
    <w:rsid w:val="00ED6A3F"/>
    <w:rsid w:val="00ED6BE6"/>
    <w:rsid w:val="00ED6F75"/>
    <w:rsid w:val="00ED7173"/>
    <w:rsid w:val="00ED71A3"/>
    <w:rsid w:val="00ED73BA"/>
    <w:rsid w:val="00ED793A"/>
    <w:rsid w:val="00ED7A01"/>
    <w:rsid w:val="00ED7CB6"/>
    <w:rsid w:val="00ED7F38"/>
    <w:rsid w:val="00EE050E"/>
    <w:rsid w:val="00EE0646"/>
    <w:rsid w:val="00EE0ABA"/>
    <w:rsid w:val="00EE0DBA"/>
    <w:rsid w:val="00EE12F8"/>
    <w:rsid w:val="00EE1AA8"/>
    <w:rsid w:val="00EE1B3D"/>
    <w:rsid w:val="00EE1D78"/>
    <w:rsid w:val="00EE1D94"/>
    <w:rsid w:val="00EE1F0B"/>
    <w:rsid w:val="00EE2072"/>
    <w:rsid w:val="00EE28E7"/>
    <w:rsid w:val="00EE2A12"/>
    <w:rsid w:val="00EE2D2B"/>
    <w:rsid w:val="00EE302E"/>
    <w:rsid w:val="00EE3206"/>
    <w:rsid w:val="00EE33E2"/>
    <w:rsid w:val="00EE34FE"/>
    <w:rsid w:val="00EE3667"/>
    <w:rsid w:val="00EE4316"/>
    <w:rsid w:val="00EE49C5"/>
    <w:rsid w:val="00EE4B17"/>
    <w:rsid w:val="00EE4C34"/>
    <w:rsid w:val="00EE5029"/>
    <w:rsid w:val="00EE51A9"/>
    <w:rsid w:val="00EE51DD"/>
    <w:rsid w:val="00EE5A2C"/>
    <w:rsid w:val="00EE5AAF"/>
    <w:rsid w:val="00EE5B0C"/>
    <w:rsid w:val="00EE5C22"/>
    <w:rsid w:val="00EE632D"/>
    <w:rsid w:val="00EE64EC"/>
    <w:rsid w:val="00EE65C3"/>
    <w:rsid w:val="00EE6667"/>
    <w:rsid w:val="00EE6B4C"/>
    <w:rsid w:val="00EE6B89"/>
    <w:rsid w:val="00EE6E58"/>
    <w:rsid w:val="00EE7289"/>
    <w:rsid w:val="00EE7468"/>
    <w:rsid w:val="00EE7924"/>
    <w:rsid w:val="00EE7F3C"/>
    <w:rsid w:val="00EF0083"/>
    <w:rsid w:val="00EF0140"/>
    <w:rsid w:val="00EF0346"/>
    <w:rsid w:val="00EF0368"/>
    <w:rsid w:val="00EF0380"/>
    <w:rsid w:val="00EF056D"/>
    <w:rsid w:val="00EF0A79"/>
    <w:rsid w:val="00EF0B04"/>
    <w:rsid w:val="00EF0CC1"/>
    <w:rsid w:val="00EF0DB0"/>
    <w:rsid w:val="00EF1007"/>
    <w:rsid w:val="00EF1083"/>
    <w:rsid w:val="00EF13ED"/>
    <w:rsid w:val="00EF17D7"/>
    <w:rsid w:val="00EF1990"/>
    <w:rsid w:val="00EF1EC3"/>
    <w:rsid w:val="00EF1F42"/>
    <w:rsid w:val="00EF1F9F"/>
    <w:rsid w:val="00EF24EC"/>
    <w:rsid w:val="00EF2539"/>
    <w:rsid w:val="00EF2C12"/>
    <w:rsid w:val="00EF2F05"/>
    <w:rsid w:val="00EF2F95"/>
    <w:rsid w:val="00EF319A"/>
    <w:rsid w:val="00EF3249"/>
    <w:rsid w:val="00EF34A9"/>
    <w:rsid w:val="00EF356C"/>
    <w:rsid w:val="00EF3A53"/>
    <w:rsid w:val="00EF3BA5"/>
    <w:rsid w:val="00EF3CFF"/>
    <w:rsid w:val="00EF3D1A"/>
    <w:rsid w:val="00EF3D26"/>
    <w:rsid w:val="00EF3DA7"/>
    <w:rsid w:val="00EF3E64"/>
    <w:rsid w:val="00EF4201"/>
    <w:rsid w:val="00EF4218"/>
    <w:rsid w:val="00EF43F4"/>
    <w:rsid w:val="00EF4413"/>
    <w:rsid w:val="00EF4418"/>
    <w:rsid w:val="00EF45F4"/>
    <w:rsid w:val="00EF4690"/>
    <w:rsid w:val="00EF4A7D"/>
    <w:rsid w:val="00EF4DE3"/>
    <w:rsid w:val="00EF50D2"/>
    <w:rsid w:val="00EF51C8"/>
    <w:rsid w:val="00EF532B"/>
    <w:rsid w:val="00EF5B4E"/>
    <w:rsid w:val="00EF5DF2"/>
    <w:rsid w:val="00EF6015"/>
    <w:rsid w:val="00EF63A3"/>
    <w:rsid w:val="00EF6411"/>
    <w:rsid w:val="00EF66AA"/>
    <w:rsid w:val="00EF66F2"/>
    <w:rsid w:val="00EF6B73"/>
    <w:rsid w:val="00EF6C79"/>
    <w:rsid w:val="00EF6DFE"/>
    <w:rsid w:val="00EF6E95"/>
    <w:rsid w:val="00EF7118"/>
    <w:rsid w:val="00EF7689"/>
    <w:rsid w:val="00EF77A7"/>
    <w:rsid w:val="00EF78B1"/>
    <w:rsid w:val="00EF793E"/>
    <w:rsid w:val="00EF797B"/>
    <w:rsid w:val="00EF79A7"/>
    <w:rsid w:val="00EF7C8E"/>
    <w:rsid w:val="00EF7D9D"/>
    <w:rsid w:val="00F000BE"/>
    <w:rsid w:val="00F00178"/>
    <w:rsid w:val="00F00350"/>
    <w:rsid w:val="00F00526"/>
    <w:rsid w:val="00F007FD"/>
    <w:rsid w:val="00F008C8"/>
    <w:rsid w:val="00F00B20"/>
    <w:rsid w:val="00F00DC7"/>
    <w:rsid w:val="00F00E4B"/>
    <w:rsid w:val="00F00ECC"/>
    <w:rsid w:val="00F010AC"/>
    <w:rsid w:val="00F01367"/>
    <w:rsid w:val="00F015BA"/>
    <w:rsid w:val="00F01DF8"/>
    <w:rsid w:val="00F01FAA"/>
    <w:rsid w:val="00F02800"/>
    <w:rsid w:val="00F0292B"/>
    <w:rsid w:val="00F0295C"/>
    <w:rsid w:val="00F02FD0"/>
    <w:rsid w:val="00F03228"/>
    <w:rsid w:val="00F0356C"/>
    <w:rsid w:val="00F0361B"/>
    <w:rsid w:val="00F0381F"/>
    <w:rsid w:val="00F03BBB"/>
    <w:rsid w:val="00F03FC9"/>
    <w:rsid w:val="00F04092"/>
    <w:rsid w:val="00F0413A"/>
    <w:rsid w:val="00F042F5"/>
    <w:rsid w:val="00F045FF"/>
    <w:rsid w:val="00F04612"/>
    <w:rsid w:val="00F0474A"/>
    <w:rsid w:val="00F04895"/>
    <w:rsid w:val="00F049E1"/>
    <w:rsid w:val="00F04A20"/>
    <w:rsid w:val="00F04AFD"/>
    <w:rsid w:val="00F04B06"/>
    <w:rsid w:val="00F053B5"/>
    <w:rsid w:val="00F057EE"/>
    <w:rsid w:val="00F0593D"/>
    <w:rsid w:val="00F05C0C"/>
    <w:rsid w:val="00F05CE1"/>
    <w:rsid w:val="00F05F49"/>
    <w:rsid w:val="00F06165"/>
    <w:rsid w:val="00F0627C"/>
    <w:rsid w:val="00F06558"/>
    <w:rsid w:val="00F067F5"/>
    <w:rsid w:val="00F068A1"/>
    <w:rsid w:val="00F06BEA"/>
    <w:rsid w:val="00F06C78"/>
    <w:rsid w:val="00F06D47"/>
    <w:rsid w:val="00F06D85"/>
    <w:rsid w:val="00F06FDB"/>
    <w:rsid w:val="00F07569"/>
    <w:rsid w:val="00F07748"/>
    <w:rsid w:val="00F0778C"/>
    <w:rsid w:val="00F0783E"/>
    <w:rsid w:val="00F078CA"/>
    <w:rsid w:val="00F07D37"/>
    <w:rsid w:val="00F102A6"/>
    <w:rsid w:val="00F10459"/>
    <w:rsid w:val="00F10471"/>
    <w:rsid w:val="00F10595"/>
    <w:rsid w:val="00F106D1"/>
    <w:rsid w:val="00F10862"/>
    <w:rsid w:val="00F10994"/>
    <w:rsid w:val="00F10B64"/>
    <w:rsid w:val="00F10F84"/>
    <w:rsid w:val="00F11CE1"/>
    <w:rsid w:val="00F11CE8"/>
    <w:rsid w:val="00F11E20"/>
    <w:rsid w:val="00F11FB2"/>
    <w:rsid w:val="00F11FF6"/>
    <w:rsid w:val="00F120C2"/>
    <w:rsid w:val="00F12DEB"/>
    <w:rsid w:val="00F130D0"/>
    <w:rsid w:val="00F13102"/>
    <w:rsid w:val="00F13365"/>
    <w:rsid w:val="00F133E8"/>
    <w:rsid w:val="00F13763"/>
    <w:rsid w:val="00F13CC5"/>
    <w:rsid w:val="00F14224"/>
    <w:rsid w:val="00F145AF"/>
    <w:rsid w:val="00F14651"/>
    <w:rsid w:val="00F14A64"/>
    <w:rsid w:val="00F14F82"/>
    <w:rsid w:val="00F14FFC"/>
    <w:rsid w:val="00F15001"/>
    <w:rsid w:val="00F151A5"/>
    <w:rsid w:val="00F155C6"/>
    <w:rsid w:val="00F155E6"/>
    <w:rsid w:val="00F1561B"/>
    <w:rsid w:val="00F15684"/>
    <w:rsid w:val="00F15D84"/>
    <w:rsid w:val="00F1616C"/>
    <w:rsid w:val="00F16339"/>
    <w:rsid w:val="00F1638E"/>
    <w:rsid w:val="00F163E0"/>
    <w:rsid w:val="00F1667A"/>
    <w:rsid w:val="00F16800"/>
    <w:rsid w:val="00F16C4C"/>
    <w:rsid w:val="00F17355"/>
    <w:rsid w:val="00F173C8"/>
    <w:rsid w:val="00F173E9"/>
    <w:rsid w:val="00F17D45"/>
    <w:rsid w:val="00F2039A"/>
    <w:rsid w:val="00F205A9"/>
    <w:rsid w:val="00F2064F"/>
    <w:rsid w:val="00F20696"/>
    <w:rsid w:val="00F20FF4"/>
    <w:rsid w:val="00F2144A"/>
    <w:rsid w:val="00F21550"/>
    <w:rsid w:val="00F21605"/>
    <w:rsid w:val="00F2188F"/>
    <w:rsid w:val="00F21C65"/>
    <w:rsid w:val="00F21EEC"/>
    <w:rsid w:val="00F22277"/>
    <w:rsid w:val="00F222B5"/>
    <w:rsid w:val="00F2233C"/>
    <w:rsid w:val="00F226EA"/>
    <w:rsid w:val="00F22A66"/>
    <w:rsid w:val="00F22B89"/>
    <w:rsid w:val="00F22BCF"/>
    <w:rsid w:val="00F22C6C"/>
    <w:rsid w:val="00F22CD8"/>
    <w:rsid w:val="00F2345B"/>
    <w:rsid w:val="00F23660"/>
    <w:rsid w:val="00F23B6D"/>
    <w:rsid w:val="00F23B75"/>
    <w:rsid w:val="00F23BB8"/>
    <w:rsid w:val="00F23C33"/>
    <w:rsid w:val="00F23C48"/>
    <w:rsid w:val="00F23DBA"/>
    <w:rsid w:val="00F23EBD"/>
    <w:rsid w:val="00F24498"/>
    <w:rsid w:val="00F246F4"/>
    <w:rsid w:val="00F24844"/>
    <w:rsid w:val="00F2486A"/>
    <w:rsid w:val="00F24D09"/>
    <w:rsid w:val="00F24DDE"/>
    <w:rsid w:val="00F24E1C"/>
    <w:rsid w:val="00F24F54"/>
    <w:rsid w:val="00F2513C"/>
    <w:rsid w:val="00F25360"/>
    <w:rsid w:val="00F254C7"/>
    <w:rsid w:val="00F25C15"/>
    <w:rsid w:val="00F261C0"/>
    <w:rsid w:val="00F262C9"/>
    <w:rsid w:val="00F262D4"/>
    <w:rsid w:val="00F26657"/>
    <w:rsid w:val="00F2666D"/>
    <w:rsid w:val="00F266F3"/>
    <w:rsid w:val="00F26BDA"/>
    <w:rsid w:val="00F26FF3"/>
    <w:rsid w:val="00F27123"/>
    <w:rsid w:val="00F2715D"/>
    <w:rsid w:val="00F2734E"/>
    <w:rsid w:val="00F2799C"/>
    <w:rsid w:val="00F279C7"/>
    <w:rsid w:val="00F27C51"/>
    <w:rsid w:val="00F27D10"/>
    <w:rsid w:val="00F27E66"/>
    <w:rsid w:val="00F301C3"/>
    <w:rsid w:val="00F30380"/>
    <w:rsid w:val="00F30472"/>
    <w:rsid w:val="00F305DC"/>
    <w:rsid w:val="00F306D8"/>
    <w:rsid w:val="00F30995"/>
    <w:rsid w:val="00F30A55"/>
    <w:rsid w:val="00F310D9"/>
    <w:rsid w:val="00F312AE"/>
    <w:rsid w:val="00F313E5"/>
    <w:rsid w:val="00F3187D"/>
    <w:rsid w:val="00F31A7B"/>
    <w:rsid w:val="00F31CD1"/>
    <w:rsid w:val="00F31DA4"/>
    <w:rsid w:val="00F31ED9"/>
    <w:rsid w:val="00F3236A"/>
    <w:rsid w:val="00F324DB"/>
    <w:rsid w:val="00F32541"/>
    <w:rsid w:val="00F3271A"/>
    <w:rsid w:val="00F32821"/>
    <w:rsid w:val="00F32D2A"/>
    <w:rsid w:val="00F32DB9"/>
    <w:rsid w:val="00F32F0F"/>
    <w:rsid w:val="00F330EA"/>
    <w:rsid w:val="00F33504"/>
    <w:rsid w:val="00F3350B"/>
    <w:rsid w:val="00F339C8"/>
    <w:rsid w:val="00F33A9D"/>
    <w:rsid w:val="00F33F59"/>
    <w:rsid w:val="00F33F6C"/>
    <w:rsid w:val="00F342DE"/>
    <w:rsid w:val="00F34531"/>
    <w:rsid w:val="00F349A9"/>
    <w:rsid w:val="00F35055"/>
    <w:rsid w:val="00F3541C"/>
    <w:rsid w:val="00F355C1"/>
    <w:rsid w:val="00F3562F"/>
    <w:rsid w:val="00F35DE8"/>
    <w:rsid w:val="00F35E69"/>
    <w:rsid w:val="00F35F1D"/>
    <w:rsid w:val="00F36216"/>
    <w:rsid w:val="00F36867"/>
    <w:rsid w:val="00F369C8"/>
    <w:rsid w:val="00F36ACA"/>
    <w:rsid w:val="00F36FEB"/>
    <w:rsid w:val="00F3701D"/>
    <w:rsid w:val="00F37054"/>
    <w:rsid w:val="00F370A6"/>
    <w:rsid w:val="00F377B3"/>
    <w:rsid w:val="00F37C98"/>
    <w:rsid w:val="00F37E5E"/>
    <w:rsid w:val="00F4010F"/>
    <w:rsid w:val="00F407B6"/>
    <w:rsid w:val="00F4094B"/>
    <w:rsid w:val="00F40C3C"/>
    <w:rsid w:val="00F40DE8"/>
    <w:rsid w:val="00F41441"/>
    <w:rsid w:val="00F4153B"/>
    <w:rsid w:val="00F4153C"/>
    <w:rsid w:val="00F41675"/>
    <w:rsid w:val="00F417FB"/>
    <w:rsid w:val="00F41E30"/>
    <w:rsid w:val="00F42140"/>
    <w:rsid w:val="00F42578"/>
    <w:rsid w:val="00F426ED"/>
    <w:rsid w:val="00F426F2"/>
    <w:rsid w:val="00F42965"/>
    <w:rsid w:val="00F42C37"/>
    <w:rsid w:val="00F42C51"/>
    <w:rsid w:val="00F42D52"/>
    <w:rsid w:val="00F42D8C"/>
    <w:rsid w:val="00F42F2D"/>
    <w:rsid w:val="00F430BC"/>
    <w:rsid w:val="00F431F4"/>
    <w:rsid w:val="00F43280"/>
    <w:rsid w:val="00F432D5"/>
    <w:rsid w:val="00F437DE"/>
    <w:rsid w:val="00F438C6"/>
    <w:rsid w:val="00F438F6"/>
    <w:rsid w:val="00F4393A"/>
    <w:rsid w:val="00F44BB6"/>
    <w:rsid w:val="00F44DC6"/>
    <w:rsid w:val="00F450F2"/>
    <w:rsid w:val="00F45569"/>
    <w:rsid w:val="00F45615"/>
    <w:rsid w:val="00F4583F"/>
    <w:rsid w:val="00F458AC"/>
    <w:rsid w:val="00F45928"/>
    <w:rsid w:val="00F45A62"/>
    <w:rsid w:val="00F4603E"/>
    <w:rsid w:val="00F465A7"/>
    <w:rsid w:val="00F46908"/>
    <w:rsid w:val="00F46C08"/>
    <w:rsid w:val="00F471BF"/>
    <w:rsid w:val="00F47293"/>
    <w:rsid w:val="00F47777"/>
    <w:rsid w:val="00F478CE"/>
    <w:rsid w:val="00F47AE6"/>
    <w:rsid w:val="00F47B5F"/>
    <w:rsid w:val="00F47CA1"/>
    <w:rsid w:val="00F47EF0"/>
    <w:rsid w:val="00F47FB1"/>
    <w:rsid w:val="00F50666"/>
    <w:rsid w:val="00F50746"/>
    <w:rsid w:val="00F5089C"/>
    <w:rsid w:val="00F50944"/>
    <w:rsid w:val="00F511B5"/>
    <w:rsid w:val="00F512B4"/>
    <w:rsid w:val="00F51B1C"/>
    <w:rsid w:val="00F51B4E"/>
    <w:rsid w:val="00F51DF4"/>
    <w:rsid w:val="00F51F9D"/>
    <w:rsid w:val="00F5245A"/>
    <w:rsid w:val="00F525C7"/>
    <w:rsid w:val="00F5265D"/>
    <w:rsid w:val="00F532AA"/>
    <w:rsid w:val="00F53646"/>
    <w:rsid w:val="00F5368F"/>
    <w:rsid w:val="00F539C9"/>
    <w:rsid w:val="00F53FD8"/>
    <w:rsid w:val="00F540EA"/>
    <w:rsid w:val="00F5416B"/>
    <w:rsid w:val="00F54952"/>
    <w:rsid w:val="00F54B1D"/>
    <w:rsid w:val="00F54C8F"/>
    <w:rsid w:val="00F54EBD"/>
    <w:rsid w:val="00F5591F"/>
    <w:rsid w:val="00F56077"/>
    <w:rsid w:val="00F5623A"/>
    <w:rsid w:val="00F56548"/>
    <w:rsid w:val="00F56ED0"/>
    <w:rsid w:val="00F575A9"/>
    <w:rsid w:val="00F57739"/>
    <w:rsid w:val="00F57A27"/>
    <w:rsid w:val="00F57B4C"/>
    <w:rsid w:val="00F600D1"/>
    <w:rsid w:val="00F60270"/>
    <w:rsid w:val="00F605FF"/>
    <w:rsid w:val="00F60807"/>
    <w:rsid w:val="00F609ED"/>
    <w:rsid w:val="00F60C1A"/>
    <w:rsid w:val="00F60C94"/>
    <w:rsid w:val="00F61140"/>
    <w:rsid w:val="00F6115A"/>
    <w:rsid w:val="00F61E39"/>
    <w:rsid w:val="00F6214C"/>
    <w:rsid w:val="00F623F7"/>
    <w:rsid w:val="00F626F7"/>
    <w:rsid w:val="00F63086"/>
    <w:rsid w:val="00F631E7"/>
    <w:rsid w:val="00F63233"/>
    <w:rsid w:val="00F63325"/>
    <w:rsid w:val="00F63819"/>
    <w:rsid w:val="00F6385A"/>
    <w:rsid w:val="00F639F4"/>
    <w:rsid w:val="00F63A55"/>
    <w:rsid w:val="00F63B46"/>
    <w:rsid w:val="00F63DB8"/>
    <w:rsid w:val="00F64524"/>
    <w:rsid w:val="00F64538"/>
    <w:rsid w:val="00F64829"/>
    <w:rsid w:val="00F6492D"/>
    <w:rsid w:val="00F649F9"/>
    <w:rsid w:val="00F64F4A"/>
    <w:rsid w:val="00F653D1"/>
    <w:rsid w:val="00F658B3"/>
    <w:rsid w:val="00F65BF1"/>
    <w:rsid w:val="00F65E35"/>
    <w:rsid w:val="00F65F20"/>
    <w:rsid w:val="00F660E7"/>
    <w:rsid w:val="00F66407"/>
    <w:rsid w:val="00F667D3"/>
    <w:rsid w:val="00F6691E"/>
    <w:rsid w:val="00F669DD"/>
    <w:rsid w:val="00F66A74"/>
    <w:rsid w:val="00F66F68"/>
    <w:rsid w:val="00F67795"/>
    <w:rsid w:val="00F67988"/>
    <w:rsid w:val="00F67A3B"/>
    <w:rsid w:val="00F67BFE"/>
    <w:rsid w:val="00F70B0F"/>
    <w:rsid w:val="00F70CDC"/>
    <w:rsid w:val="00F711D5"/>
    <w:rsid w:val="00F716FA"/>
    <w:rsid w:val="00F7191D"/>
    <w:rsid w:val="00F719B4"/>
    <w:rsid w:val="00F7220E"/>
    <w:rsid w:val="00F723F3"/>
    <w:rsid w:val="00F72737"/>
    <w:rsid w:val="00F7288A"/>
    <w:rsid w:val="00F7294A"/>
    <w:rsid w:val="00F7331D"/>
    <w:rsid w:val="00F7336B"/>
    <w:rsid w:val="00F73750"/>
    <w:rsid w:val="00F73814"/>
    <w:rsid w:val="00F7391F"/>
    <w:rsid w:val="00F73938"/>
    <w:rsid w:val="00F73F7A"/>
    <w:rsid w:val="00F742C2"/>
    <w:rsid w:val="00F744C0"/>
    <w:rsid w:val="00F7459D"/>
    <w:rsid w:val="00F747B1"/>
    <w:rsid w:val="00F749BA"/>
    <w:rsid w:val="00F749FF"/>
    <w:rsid w:val="00F74AB7"/>
    <w:rsid w:val="00F74D30"/>
    <w:rsid w:val="00F74EF7"/>
    <w:rsid w:val="00F7508D"/>
    <w:rsid w:val="00F753E7"/>
    <w:rsid w:val="00F7572A"/>
    <w:rsid w:val="00F75A98"/>
    <w:rsid w:val="00F75AB0"/>
    <w:rsid w:val="00F75E86"/>
    <w:rsid w:val="00F75EAB"/>
    <w:rsid w:val="00F76015"/>
    <w:rsid w:val="00F76166"/>
    <w:rsid w:val="00F76BE5"/>
    <w:rsid w:val="00F76C5B"/>
    <w:rsid w:val="00F76C66"/>
    <w:rsid w:val="00F770FE"/>
    <w:rsid w:val="00F774BE"/>
    <w:rsid w:val="00F77820"/>
    <w:rsid w:val="00F77D6D"/>
    <w:rsid w:val="00F77F86"/>
    <w:rsid w:val="00F77FCD"/>
    <w:rsid w:val="00F801B7"/>
    <w:rsid w:val="00F80369"/>
    <w:rsid w:val="00F80471"/>
    <w:rsid w:val="00F805FF"/>
    <w:rsid w:val="00F80666"/>
    <w:rsid w:val="00F80D14"/>
    <w:rsid w:val="00F80D1C"/>
    <w:rsid w:val="00F81429"/>
    <w:rsid w:val="00F8154B"/>
    <w:rsid w:val="00F81CE5"/>
    <w:rsid w:val="00F826FF"/>
    <w:rsid w:val="00F82944"/>
    <w:rsid w:val="00F82A8F"/>
    <w:rsid w:val="00F82C7F"/>
    <w:rsid w:val="00F82C95"/>
    <w:rsid w:val="00F82CB4"/>
    <w:rsid w:val="00F82D27"/>
    <w:rsid w:val="00F82FAA"/>
    <w:rsid w:val="00F83167"/>
    <w:rsid w:val="00F831D8"/>
    <w:rsid w:val="00F836D3"/>
    <w:rsid w:val="00F838D3"/>
    <w:rsid w:val="00F83E31"/>
    <w:rsid w:val="00F83F5D"/>
    <w:rsid w:val="00F84475"/>
    <w:rsid w:val="00F844B7"/>
    <w:rsid w:val="00F8465F"/>
    <w:rsid w:val="00F84EB4"/>
    <w:rsid w:val="00F84F84"/>
    <w:rsid w:val="00F85211"/>
    <w:rsid w:val="00F85280"/>
    <w:rsid w:val="00F8532D"/>
    <w:rsid w:val="00F85924"/>
    <w:rsid w:val="00F85994"/>
    <w:rsid w:val="00F85FBC"/>
    <w:rsid w:val="00F85FFC"/>
    <w:rsid w:val="00F861FD"/>
    <w:rsid w:val="00F86270"/>
    <w:rsid w:val="00F864D5"/>
    <w:rsid w:val="00F86574"/>
    <w:rsid w:val="00F8695E"/>
    <w:rsid w:val="00F86AB0"/>
    <w:rsid w:val="00F86CF5"/>
    <w:rsid w:val="00F870EA"/>
    <w:rsid w:val="00F87931"/>
    <w:rsid w:val="00F87F9C"/>
    <w:rsid w:val="00F9009B"/>
    <w:rsid w:val="00F9027E"/>
    <w:rsid w:val="00F906B9"/>
    <w:rsid w:val="00F906E2"/>
    <w:rsid w:val="00F90889"/>
    <w:rsid w:val="00F90C16"/>
    <w:rsid w:val="00F90D15"/>
    <w:rsid w:val="00F911AA"/>
    <w:rsid w:val="00F91AA1"/>
    <w:rsid w:val="00F91BFA"/>
    <w:rsid w:val="00F91E89"/>
    <w:rsid w:val="00F91EE5"/>
    <w:rsid w:val="00F920D9"/>
    <w:rsid w:val="00F92305"/>
    <w:rsid w:val="00F925F4"/>
    <w:rsid w:val="00F9264D"/>
    <w:rsid w:val="00F92964"/>
    <w:rsid w:val="00F92ACA"/>
    <w:rsid w:val="00F92C07"/>
    <w:rsid w:val="00F92D9B"/>
    <w:rsid w:val="00F92E74"/>
    <w:rsid w:val="00F92FB8"/>
    <w:rsid w:val="00F931CA"/>
    <w:rsid w:val="00F93896"/>
    <w:rsid w:val="00F93CC6"/>
    <w:rsid w:val="00F93D12"/>
    <w:rsid w:val="00F9418C"/>
    <w:rsid w:val="00F94752"/>
    <w:rsid w:val="00F94949"/>
    <w:rsid w:val="00F94E7D"/>
    <w:rsid w:val="00F95059"/>
    <w:rsid w:val="00F950BA"/>
    <w:rsid w:val="00F9519A"/>
    <w:rsid w:val="00F95335"/>
    <w:rsid w:val="00F95504"/>
    <w:rsid w:val="00F95536"/>
    <w:rsid w:val="00F95565"/>
    <w:rsid w:val="00F9563A"/>
    <w:rsid w:val="00F956F8"/>
    <w:rsid w:val="00F95B5A"/>
    <w:rsid w:val="00F95F70"/>
    <w:rsid w:val="00F96385"/>
    <w:rsid w:val="00F963E0"/>
    <w:rsid w:val="00F96460"/>
    <w:rsid w:val="00F96941"/>
    <w:rsid w:val="00F96B7D"/>
    <w:rsid w:val="00F96C99"/>
    <w:rsid w:val="00F972FB"/>
    <w:rsid w:val="00F9764B"/>
    <w:rsid w:val="00F978FC"/>
    <w:rsid w:val="00F97B91"/>
    <w:rsid w:val="00F97C90"/>
    <w:rsid w:val="00F97F7D"/>
    <w:rsid w:val="00FA000B"/>
    <w:rsid w:val="00FA013F"/>
    <w:rsid w:val="00FA01EB"/>
    <w:rsid w:val="00FA025C"/>
    <w:rsid w:val="00FA0382"/>
    <w:rsid w:val="00FA071E"/>
    <w:rsid w:val="00FA0B24"/>
    <w:rsid w:val="00FA0BD5"/>
    <w:rsid w:val="00FA0C81"/>
    <w:rsid w:val="00FA0D1C"/>
    <w:rsid w:val="00FA0DAE"/>
    <w:rsid w:val="00FA0E9F"/>
    <w:rsid w:val="00FA1188"/>
    <w:rsid w:val="00FA138D"/>
    <w:rsid w:val="00FA14D9"/>
    <w:rsid w:val="00FA196D"/>
    <w:rsid w:val="00FA1984"/>
    <w:rsid w:val="00FA1D60"/>
    <w:rsid w:val="00FA1DDA"/>
    <w:rsid w:val="00FA1F25"/>
    <w:rsid w:val="00FA20BF"/>
    <w:rsid w:val="00FA2452"/>
    <w:rsid w:val="00FA2983"/>
    <w:rsid w:val="00FA2B34"/>
    <w:rsid w:val="00FA2BEA"/>
    <w:rsid w:val="00FA2D6D"/>
    <w:rsid w:val="00FA2E42"/>
    <w:rsid w:val="00FA2EBF"/>
    <w:rsid w:val="00FA31E2"/>
    <w:rsid w:val="00FA3255"/>
    <w:rsid w:val="00FA3807"/>
    <w:rsid w:val="00FA4815"/>
    <w:rsid w:val="00FA4ADC"/>
    <w:rsid w:val="00FA4B26"/>
    <w:rsid w:val="00FA4DC7"/>
    <w:rsid w:val="00FA5588"/>
    <w:rsid w:val="00FA568E"/>
    <w:rsid w:val="00FA5710"/>
    <w:rsid w:val="00FA61FB"/>
    <w:rsid w:val="00FA62DB"/>
    <w:rsid w:val="00FA64F3"/>
    <w:rsid w:val="00FA672B"/>
    <w:rsid w:val="00FA6B0C"/>
    <w:rsid w:val="00FA6BB4"/>
    <w:rsid w:val="00FA6C2D"/>
    <w:rsid w:val="00FA6C5E"/>
    <w:rsid w:val="00FA6E15"/>
    <w:rsid w:val="00FA750C"/>
    <w:rsid w:val="00FA7645"/>
    <w:rsid w:val="00FA79C3"/>
    <w:rsid w:val="00FA7D5C"/>
    <w:rsid w:val="00FB0072"/>
    <w:rsid w:val="00FB01A0"/>
    <w:rsid w:val="00FB045E"/>
    <w:rsid w:val="00FB059A"/>
    <w:rsid w:val="00FB069C"/>
    <w:rsid w:val="00FB07A5"/>
    <w:rsid w:val="00FB0DBA"/>
    <w:rsid w:val="00FB0F76"/>
    <w:rsid w:val="00FB120A"/>
    <w:rsid w:val="00FB1B1F"/>
    <w:rsid w:val="00FB2008"/>
    <w:rsid w:val="00FB213C"/>
    <w:rsid w:val="00FB23B6"/>
    <w:rsid w:val="00FB251C"/>
    <w:rsid w:val="00FB273F"/>
    <w:rsid w:val="00FB285A"/>
    <w:rsid w:val="00FB2BFE"/>
    <w:rsid w:val="00FB2F74"/>
    <w:rsid w:val="00FB2FB6"/>
    <w:rsid w:val="00FB30A4"/>
    <w:rsid w:val="00FB324D"/>
    <w:rsid w:val="00FB3476"/>
    <w:rsid w:val="00FB36C9"/>
    <w:rsid w:val="00FB3CF5"/>
    <w:rsid w:val="00FB43A4"/>
    <w:rsid w:val="00FB4468"/>
    <w:rsid w:val="00FB45B3"/>
    <w:rsid w:val="00FB4BF5"/>
    <w:rsid w:val="00FB4E14"/>
    <w:rsid w:val="00FB554E"/>
    <w:rsid w:val="00FB5640"/>
    <w:rsid w:val="00FB577B"/>
    <w:rsid w:val="00FB577C"/>
    <w:rsid w:val="00FB589D"/>
    <w:rsid w:val="00FB5976"/>
    <w:rsid w:val="00FB6113"/>
    <w:rsid w:val="00FB61AC"/>
    <w:rsid w:val="00FB6211"/>
    <w:rsid w:val="00FB6E66"/>
    <w:rsid w:val="00FB6F4B"/>
    <w:rsid w:val="00FB6F8C"/>
    <w:rsid w:val="00FB74BD"/>
    <w:rsid w:val="00FB74CA"/>
    <w:rsid w:val="00FC0170"/>
    <w:rsid w:val="00FC029C"/>
    <w:rsid w:val="00FC0358"/>
    <w:rsid w:val="00FC047E"/>
    <w:rsid w:val="00FC04A1"/>
    <w:rsid w:val="00FC04AC"/>
    <w:rsid w:val="00FC05E6"/>
    <w:rsid w:val="00FC06CF"/>
    <w:rsid w:val="00FC0722"/>
    <w:rsid w:val="00FC0AB9"/>
    <w:rsid w:val="00FC0F67"/>
    <w:rsid w:val="00FC1021"/>
    <w:rsid w:val="00FC107F"/>
    <w:rsid w:val="00FC1192"/>
    <w:rsid w:val="00FC13B5"/>
    <w:rsid w:val="00FC14B7"/>
    <w:rsid w:val="00FC1644"/>
    <w:rsid w:val="00FC164D"/>
    <w:rsid w:val="00FC1921"/>
    <w:rsid w:val="00FC1AD0"/>
    <w:rsid w:val="00FC1DBF"/>
    <w:rsid w:val="00FC200C"/>
    <w:rsid w:val="00FC2B67"/>
    <w:rsid w:val="00FC32D7"/>
    <w:rsid w:val="00FC3320"/>
    <w:rsid w:val="00FC35DD"/>
    <w:rsid w:val="00FC3A61"/>
    <w:rsid w:val="00FC3AA5"/>
    <w:rsid w:val="00FC3C5A"/>
    <w:rsid w:val="00FC41FC"/>
    <w:rsid w:val="00FC4263"/>
    <w:rsid w:val="00FC441B"/>
    <w:rsid w:val="00FC45B5"/>
    <w:rsid w:val="00FC48CE"/>
    <w:rsid w:val="00FC4C6F"/>
    <w:rsid w:val="00FC4DF9"/>
    <w:rsid w:val="00FC544C"/>
    <w:rsid w:val="00FC5492"/>
    <w:rsid w:val="00FC54A7"/>
    <w:rsid w:val="00FC55A1"/>
    <w:rsid w:val="00FC588A"/>
    <w:rsid w:val="00FC6084"/>
    <w:rsid w:val="00FC663D"/>
    <w:rsid w:val="00FC6C5F"/>
    <w:rsid w:val="00FC6DD0"/>
    <w:rsid w:val="00FC6E7A"/>
    <w:rsid w:val="00FC6F1A"/>
    <w:rsid w:val="00FC7015"/>
    <w:rsid w:val="00FC7717"/>
    <w:rsid w:val="00FC7944"/>
    <w:rsid w:val="00FC7AAA"/>
    <w:rsid w:val="00FC7AC8"/>
    <w:rsid w:val="00FC7D4D"/>
    <w:rsid w:val="00FC7FBE"/>
    <w:rsid w:val="00FD021D"/>
    <w:rsid w:val="00FD0324"/>
    <w:rsid w:val="00FD03AA"/>
    <w:rsid w:val="00FD03EA"/>
    <w:rsid w:val="00FD0866"/>
    <w:rsid w:val="00FD0871"/>
    <w:rsid w:val="00FD0D9F"/>
    <w:rsid w:val="00FD0E82"/>
    <w:rsid w:val="00FD1160"/>
    <w:rsid w:val="00FD1219"/>
    <w:rsid w:val="00FD182A"/>
    <w:rsid w:val="00FD1965"/>
    <w:rsid w:val="00FD1B2B"/>
    <w:rsid w:val="00FD1D81"/>
    <w:rsid w:val="00FD20C0"/>
    <w:rsid w:val="00FD2147"/>
    <w:rsid w:val="00FD22A7"/>
    <w:rsid w:val="00FD25F1"/>
    <w:rsid w:val="00FD2811"/>
    <w:rsid w:val="00FD2A02"/>
    <w:rsid w:val="00FD2A26"/>
    <w:rsid w:val="00FD308E"/>
    <w:rsid w:val="00FD31E7"/>
    <w:rsid w:val="00FD31F5"/>
    <w:rsid w:val="00FD320F"/>
    <w:rsid w:val="00FD328C"/>
    <w:rsid w:val="00FD3367"/>
    <w:rsid w:val="00FD35F5"/>
    <w:rsid w:val="00FD37E7"/>
    <w:rsid w:val="00FD3829"/>
    <w:rsid w:val="00FD3994"/>
    <w:rsid w:val="00FD3A25"/>
    <w:rsid w:val="00FD3C92"/>
    <w:rsid w:val="00FD3D53"/>
    <w:rsid w:val="00FD3EC5"/>
    <w:rsid w:val="00FD40C0"/>
    <w:rsid w:val="00FD41F3"/>
    <w:rsid w:val="00FD43A5"/>
    <w:rsid w:val="00FD4436"/>
    <w:rsid w:val="00FD4491"/>
    <w:rsid w:val="00FD44CA"/>
    <w:rsid w:val="00FD47A6"/>
    <w:rsid w:val="00FD4872"/>
    <w:rsid w:val="00FD48E0"/>
    <w:rsid w:val="00FD4C14"/>
    <w:rsid w:val="00FD4F29"/>
    <w:rsid w:val="00FD5215"/>
    <w:rsid w:val="00FD553F"/>
    <w:rsid w:val="00FD55CF"/>
    <w:rsid w:val="00FD5A99"/>
    <w:rsid w:val="00FD5C0B"/>
    <w:rsid w:val="00FD5D32"/>
    <w:rsid w:val="00FD5F33"/>
    <w:rsid w:val="00FD60E9"/>
    <w:rsid w:val="00FD6147"/>
    <w:rsid w:val="00FD6182"/>
    <w:rsid w:val="00FD62E1"/>
    <w:rsid w:val="00FD6419"/>
    <w:rsid w:val="00FD6431"/>
    <w:rsid w:val="00FD6923"/>
    <w:rsid w:val="00FD6AE8"/>
    <w:rsid w:val="00FD6E8E"/>
    <w:rsid w:val="00FD709E"/>
    <w:rsid w:val="00FD74E3"/>
    <w:rsid w:val="00FD750B"/>
    <w:rsid w:val="00FD75D4"/>
    <w:rsid w:val="00FD79E8"/>
    <w:rsid w:val="00FD7A17"/>
    <w:rsid w:val="00FD7DDC"/>
    <w:rsid w:val="00FE014D"/>
    <w:rsid w:val="00FE02B7"/>
    <w:rsid w:val="00FE0460"/>
    <w:rsid w:val="00FE0D9C"/>
    <w:rsid w:val="00FE0EBD"/>
    <w:rsid w:val="00FE0FEA"/>
    <w:rsid w:val="00FE10DC"/>
    <w:rsid w:val="00FE11C6"/>
    <w:rsid w:val="00FE14D0"/>
    <w:rsid w:val="00FE181F"/>
    <w:rsid w:val="00FE1A68"/>
    <w:rsid w:val="00FE25B8"/>
    <w:rsid w:val="00FE3143"/>
    <w:rsid w:val="00FE31E5"/>
    <w:rsid w:val="00FE320E"/>
    <w:rsid w:val="00FE32AD"/>
    <w:rsid w:val="00FE38CB"/>
    <w:rsid w:val="00FE39FA"/>
    <w:rsid w:val="00FE3A66"/>
    <w:rsid w:val="00FE3D06"/>
    <w:rsid w:val="00FE444F"/>
    <w:rsid w:val="00FE483D"/>
    <w:rsid w:val="00FE491C"/>
    <w:rsid w:val="00FE4F23"/>
    <w:rsid w:val="00FE5391"/>
    <w:rsid w:val="00FE571E"/>
    <w:rsid w:val="00FE578C"/>
    <w:rsid w:val="00FE5B14"/>
    <w:rsid w:val="00FE5B38"/>
    <w:rsid w:val="00FE5BAD"/>
    <w:rsid w:val="00FE6768"/>
    <w:rsid w:val="00FE676E"/>
    <w:rsid w:val="00FE6A2D"/>
    <w:rsid w:val="00FE6C8B"/>
    <w:rsid w:val="00FE6D28"/>
    <w:rsid w:val="00FE6DD1"/>
    <w:rsid w:val="00FE6E33"/>
    <w:rsid w:val="00FE7B12"/>
    <w:rsid w:val="00FE7BC6"/>
    <w:rsid w:val="00FF01FD"/>
    <w:rsid w:val="00FF0317"/>
    <w:rsid w:val="00FF0328"/>
    <w:rsid w:val="00FF057A"/>
    <w:rsid w:val="00FF0631"/>
    <w:rsid w:val="00FF0B7B"/>
    <w:rsid w:val="00FF0BEB"/>
    <w:rsid w:val="00FF0FB1"/>
    <w:rsid w:val="00FF1520"/>
    <w:rsid w:val="00FF1596"/>
    <w:rsid w:val="00FF16ED"/>
    <w:rsid w:val="00FF17EF"/>
    <w:rsid w:val="00FF1D80"/>
    <w:rsid w:val="00FF1DD1"/>
    <w:rsid w:val="00FF1EBC"/>
    <w:rsid w:val="00FF20B0"/>
    <w:rsid w:val="00FF20F6"/>
    <w:rsid w:val="00FF261F"/>
    <w:rsid w:val="00FF271B"/>
    <w:rsid w:val="00FF27F3"/>
    <w:rsid w:val="00FF2893"/>
    <w:rsid w:val="00FF2B7D"/>
    <w:rsid w:val="00FF3745"/>
    <w:rsid w:val="00FF38A6"/>
    <w:rsid w:val="00FF3E92"/>
    <w:rsid w:val="00FF3FD6"/>
    <w:rsid w:val="00FF4269"/>
    <w:rsid w:val="00FF4906"/>
    <w:rsid w:val="00FF4A78"/>
    <w:rsid w:val="00FF4F00"/>
    <w:rsid w:val="00FF5190"/>
    <w:rsid w:val="00FF54BF"/>
    <w:rsid w:val="00FF5581"/>
    <w:rsid w:val="00FF6115"/>
    <w:rsid w:val="00FF652E"/>
    <w:rsid w:val="00FF6649"/>
    <w:rsid w:val="00FF6864"/>
    <w:rsid w:val="00FF69FA"/>
    <w:rsid w:val="00FF6D79"/>
    <w:rsid w:val="00FF6E58"/>
    <w:rsid w:val="00FF6F76"/>
    <w:rsid w:val="00FF7055"/>
    <w:rsid w:val="00FF706A"/>
    <w:rsid w:val="00FF7162"/>
    <w:rsid w:val="00FF73FD"/>
    <w:rsid w:val="00FF740E"/>
    <w:rsid w:val="00FF776A"/>
    <w:rsid w:val="00FF7970"/>
    <w:rsid w:val="00FF7A01"/>
    <w:rsid w:val="00FF7B2E"/>
    <w:rsid w:val="00FF7DF6"/>
    <w:rsid w:val="08025167"/>
    <w:rsid w:val="154A53AE"/>
    <w:rsid w:val="1BE372E0"/>
    <w:rsid w:val="238D88AA"/>
    <w:rsid w:val="34206694"/>
    <w:rsid w:val="3A39DF9F"/>
    <w:rsid w:val="3B82F186"/>
    <w:rsid w:val="3D6BA6A9"/>
    <w:rsid w:val="4CC5CC50"/>
    <w:rsid w:val="504E5019"/>
    <w:rsid w:val="6EDBCF71"/>
    <w:rsid w:val="77B34D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4:docId w14:val="3B82F186"/>
  <w15:chartTrackingRefBased/>
  <w15:docId w15:val="{6B302CF6-A65D-4F12-B09B-C05302C0C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BD0"/>
    <w:pPr>
      <w:spacing w:after="200" w:line="252" w:lineRule="auto"/>
      <w:jc w:val="both"/>
    </w:pPr>
    <w:rPr>
      <w:lang w:val="en-GB"/>
    </w:rPr>
  </w:style>
  <w:style w:type="paragraph" w:styleId="Heading1">
    <w:name w:val="heading 1"/>
    <w:basedOn w:val="Normal"/>
    <w:next w:val="Normal"/>
    <w:link w:val="Heading1Char"/>
    <w:uiPriority w:val="9"/>
    <w:qFormat/>
    <w:rsid w:val="00E5267D"/>
    <w:pPr>
      <w:numPr>
        <w:numId w:val="17"/>
      </w:numPr>
      <w:pBdr>
        <w:bottom w:val="thinThickSmallGap" w:sz="12" w:space="1" w:color="952498" w:themeColor="accent2" w:themeShade="BF"/>
      </w:pBdr>
      <w:spacing w:before="400"/>
      <w:jc w:val="center"/>
      <w:outlineLvl w:val="0"/>
    </w:pPr>
    <w:rPr>
      <w:caps/>
      <w:color w:val="641866" w:themeColor="accent2" w:themeShade="80"/>
      <w:spacing w:val="20"/>
      <w:sz w:val="44"/>
      <w:szCs w:val="28"/>
      <w:lang w:val="en-US"/>
    </w:rPr>
  </w:style>
  <w:style w:type="paragraph" w:styleId="Heading2">
    <w:name w:val="heading 2"/>
    <w:basedOn w:val="Normal"/>
    <w:next w:val="Normal"/>
    <w:link w:val="Heading2Char"/>
    <w:uiPriority w:val="9"/>
    <w:unhideWhenUsed/>
    <w:qFormat/>
    <w:rsid w:val="00E5267D"/>
    <w:pPr>
      <w:numPr>
        <w:ilvl w:val="1"/>
        <w:numId w:val="17"/>
      </w:numPr>
      <w:pBdr>
        <w:bottom w:val="single" w:sz="4" w:space="1" w:color="631865" w:themeColor="accent2" w:themeShade="7F"/>
      </w:pBdr>
      <w:spacing w:before="400"/>
      <w:jc w:val="center"/>
      <w:outlineLvl w:val="1"/>
    </w:pPr>
    <w:rPr>
      <w:caps/>
      <w:color w:val="641866" w:themeColor="accent2" w:themeShade="80"/>
      <w:spacing w:val="15"/>
      <w:sz w:val="32"/>
      <w:szCs w:val="24"/>
      <w:lang w:val="en-US"/>
    </w:rPr>
  </w:style>
  <w:style w:type="paragraph" w:styleId="Heading3">
    <w:name w:val="heading 3"/>
    <w:basedOn w:val="Normal"/>
    <w:next w:val="Normal"/>
    <w:link w:val="Heading3Char"/>
    <w:uiPriority w:val="9"/>
    <w:unhideWhenUsed/>
    <w:qFormat/>
    <w:rsid w:val="00A4394D"/>
    <w:pPr>
      <w:numPr>
        <w:ilvl w:val="2"/>
        <w:numId w:val="17"/>
      </w:numPr>
      <w:pBdr>
        <w:top w:val="dotted" w:sz="4" w:space="1" w:color="631865" w:themeColor="accent2" w:themeShade="7F"/>
        <w:bottom w:val="dotted" w:sz="4" w:space="1" w:color="631865" w:themeColor="accent2" w:themeShade="7F"/>
      </w:pBdr>
      <w:spacing w:before="300"/>
      <w:jc w:val="center"/>
      <w:outlineLvl w:val="2"/>
    </w:pPr>
    <w:rPr>
      <w:caps/>
      <w:color w:val="631865" w:themeColor="accent2" w:themeShade="7F"/>
      <w:sz w:val="24"/>
      <w:szCs w:val="24"/>
      <w:lang w:val="en-US"/>
    </w:rPr>
  </w:style>
  <w:style w:type="paragraph" w:styleId="Heading4">
    <w:name w:val="heading 4"/>
    <w:basedOn w:val="Normal"/>
    <w:next w:val="Normal"/>
    <w:link w:val="Heading4Char"/>
    <w:uiPriority w:val="9"/>
    <w:unhideWhenUsed/>
    <w:qFormat/>
    <w:rsid w:val="00A4394D"/>
    <w:pPr>
      <w:numPr>
        <w:ilvl w:val="3"/>
        <w:numId w:val="17"/>
      </w:numPr>
      <w:pBdr>
        <w:bottom w:val="dotted" w:sz="4" w:space="1" w:color="952498" w:themeColor="accent2" w:themeShade="BF"/>
      </w:pBdr>
      <w:spacing w:after="120"/>
      <w:jc w:val="center"/>
      <w:outlineLvl w:val="3"/>
    </w:pPr>
    <w:rPr>
      <w:caps/>
      <w:color w:val="631865" w:themeColor="accent2" w:themeShade="7F"/>
      <w:spacing w:val="10"/>
      <w:lang w:val="en-US"/>
    </w:rPr>
  </w:style>
  <w:style w:type="paragraph" w:styleId="Heading5">
    <w:name w:val="heading 5"/>
    <w:basedOn w:val="Normal"/>
    <w:next w:val="Normal"/>
    <w:link w:val="Heading5Char"/>
    <w:uiPriority w:val="9"/>
    <w:unhideWhenUsed/>
    <w:qFormat/>
    <w:rsid w:val="00A4394D"/>
    <w:pPr>
      <w:numPr>
        <w:ilvl w:val="4"/>
        <w:numId w:val="17"/>
      </w:numPr>
      <w:spacing w:before="320" w:after="120"/>
      <w:ind w:left="3600" w:hanging="360"/>
      <w:jc w:val="center"/>
      <w:outlineLvl w:val="4"/>
    </w:pPr>
    <w:rPr>
      <w:caps/>
      <w:color w:val="631865" w:themeColor="accent2" w:themeShade="7F"/>
      <w:spacing w:val="10"/>
      <w:lang w:val="en-US"/>
    </w:rPr>
  </w:style>
  <w:style w:type="paragraph" w:styleId="Heading6">
    <w:name w:val="heading 6"/>
    <w:basedOn w:val="Normal"/>
    <w:next w:val="Normal"/>
    <w:link w:val="Heading6Char"/>
    <w:uiPriority w:val="9"/>
    <w:semiHidden/>
    <w:unhideWhenUsed/>
    <w:qFormat/>
    <w:rsid w:val="00A4394D"/>
    <w:pPr>
      <w:spacing w:after="120"/>
      <w:jc w:val="center"/>
      <w:outlineLvl w:val="5"/>
    </w:pPr>
    <w:rPr>
      <w:caps/>
      <w:color w:val="952498" w:themeColor="accent2" w:themeShade="BF"/>
      <w:spacing w:val="10"/>
    </w:rPr>
  </w:style>
  <w:style w:type="paragraph" w:styleId="Heading7">
    <w:name w:val="heading 7"/>
    <w:basedOn w:val="Normal"/>
    <w:next w:val="Normal"/>
    <w:link w:val="Heading7Char"/>
    <w:uiPriority w:val="9"/>
    <w:semiHidden/>
    <w:unhideWhenUsed/>
    <w:qFormat/>
    <w:rsid w:val="00A4394D"/>
    <w:pPr>
      <w:spacing w:after="120"/>
      <w:jc w:val="center"/>
      <w:outlineLvl w:val="6"/>
    </w:pPr>
    <w:rPr>
      <w:i/>
      <w:iCs/>
      <w:caps/>
      <w:color w:val="952498" w:themeColor="accent2" w:themeShade="BF"/>
      <w:spacing w:val="10"/>
    </w:rPr>
  </w:style>
  <w:style w:type="paragraph" w:styleId="Heading8">
    <w:name w:val="heading 8"/>
    <w:basedOn w:val="Normal"/>
    <w:next w:val="Normal"/>
    <w:link w:val="Heading8Char"/>
    <w:uiPriority w:val="9"/>
    <w:semiHidden/>
    <w:unhideWhenUsed/>
    <w:qFormat/>
    <w:rsid w:val="00A4394D"/>
    <w:pPr>
      <w:spacing w:after="120"/>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A4394D"/>
    <w:pPr>
      <w:spacing w:after="120"/>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B4101"/>
    <w:rPr>
      <w:caps/>
      <w:color w:val="641866" w:themeColor="accent2" w:themeShade="80"/>
      <w:spacing w:val="15"/>
      <w:sz w:val="32"/>
      <w:szCs w:val="24"/>
    </w:rPr>
  </w:style>
  <w:style w:type="character" w:styleId="Hyperlink">
    <w:name w:val="Hyperlink"/>
    <w:basedOn w:val="DefaultParagraphFont"/>
    <w:uiPriority w:val="99"/>
    <w:unhideWhenUsed/>
    <w:rPr>
      <w:color w:val="6B9F25" w:themeColor="hyperlink"/>
      <w:u w:val="single"/>
    </w:rPr>
  </w:style>
  <w:style w:type="character" w:styleId="CommentReference">
    <w:name w:val="annotation reference"/>
    <w:basedOn w:val="DefaultParagraphFont"/>
    <w:uiPriority w:val="99"/>
    <w:semiHidden/>
    <w:unhideWhenUsed/>
    <w:rsid w:val="000D774A"/>
    <w:rPr>
      <w:sz w:val="16"/>
      <w:szCs w:val="16"/>
    </w:rPr>
  </w:style>
  <w:style w:type="paragraph" w:styleId="CommentText">
    <w:name w:val="annotation text"/>
    <w:basedOn w:val="Normal"/>
    <w:link w:val="CommentTextChar"/>
    <w:uiPriority w:val="99"/>
    <w:unhideWhenUsed/>
    <w:rsid w:val="000D774A"/>
    <w:pPr>
      <w:spacing w:line="240" w:lineRule="auto"/>
    </w:pPr>
    <w:rPr>
      <w:sz w:val="20"/>
      <w:szCs w:val="20"/>
    </w:rPr>
  </w:style>
  <w:style w:type="character" w:customStyle="1" w:styleId="CommentTextChar">
    <w:name w:val="Comment Text Char"/>
    <w:basedOn w:val="DefaultParagraphFont"/>
    <w:link w:val="CommentText"/>
    <w:uiPriority w:val="99"/>
    <w:rsid w:val="000D774A"/>
    <w:rPr>
      <w:sz w:val="20"/>
      <w:szCs w:val="20"/>
    </w:rPr>
  </w:style>
  <w:style w:type="paragraph" w:styleId="CommentSubject">
    <w:name w:val="annotation subject"/>
    <w:basedOn w:val="CommentText"/>
    <w:next w:val="CommentText"/>
    <w:link w:val="CommentSubjectChar"/>
    <w:uiPriority w:val="99"/>
    <w:semiHidden/>
    <w:unhideWhenUsed/>
    <w:rsid w:val="000D774A"/>
    <w:rPr>
      <w:b/>
      <w:bCs/>
    </w:rPr>
  </w:style>
  <w:style w:type="character" w:customStyle="1" w:styleId="CommentSubjectChar">
    <w:name w:val="Comment Subject Char"/>
    <w:basedOn w:val="CommentTextChar"/>
    <w:link w:val="CommentSubject"/>
    <w:uiPriority w:val="99"/>
    <w:semiHidden/>
    <w:rsid w:val="000D774A"/>
    <w:rPr>
      <w:b/>
      <w:bCs/>
      <w:sz w:val="20"/>
      <w:szCs w:val="20"/>
    </w:rPr>
  </w:style>
  <w:style w:type="paragraph" w:styleId="BalloonText">
    <w:name w:val="Balloon Text"/>
    <w:basedOn w:val="Normal"/>
    <w:link w:val="BalloonTextChar"/>
    <w:uiPriority w:val="99"/>
    <w:semiHidden/>
    <w:unhideWhenUsed/>
    <w:rsid w:val="000D77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74A"/>
    <w:rPr>
      <w:rFonts w:ascii="Segoe UI" w:hAnsi="Segoe UI" w:cs="Segoe UI"/>
      <w:sz w:val="18"/>
      <w:szCs w:val="18"/>
    </w:rPr>
  </w:style>
  <w:style w:type="character" w:customStyle="1" w:styleId="Heading3Char">
    <w:name w:val="Heading 3 Char"/>
    <w:basedOn w:val="DefaultParagraphFont"/>
    <w:link w:val="Heading3"/>
    <w:uiPriority w:val="9"/>
    <w:rsid w:val="005D4201"/>
    <w:rPr>
      <w:caps/>
      <w:color w:val="631865" w:themeColor="accent2" w:themeShade="7F"/>
      <w:sz w:val="24"/>
      <w:szCs w:val="24"/>
    </w:rPr>
  </w:style>
  <w:style w:type="character" w:customStyle="1" w:styleId="Heading4Char">
    <w:name w:val="Heading 4 Char"/>
    <w:basedOn w:val="DefaultParagraphFont"/>
    <w:link w:val="Heading4"/>
    <w:uiPriority w:val="9"/>
    <w:rsid w:val="001B5CAF"/>
    <w:rPr>
      <w:caps/>
      <w:color w:val="631865" w:themeColor="accent2" w:themeShade="7F"/>
      <w:spacing w:val="10"/>
    </w:rPr>
  </w:style>
  <w:style w:type="paragraph" w:styleId="ListParagraph">
    <w:name w:val="List Paragraph"/>
    <w:basedOn w:val="Normal"/>
    <w:uiPriority w:val="34"/>
    <w:qFormat/>
    <w:rsid w:val="005420A8"/>
    <w:pPr>
      <w:ind w:left="720"/>
      <w:contextualSpacing/>
    </w:pPr>
  </w:style>
  <w:style w:type="paragraph" w:styleId="Header">
    <w:name w:val="header"/>
    <w:basedOn w:val="Normal"/>
    <w:link w:val="HeaderChar"/>
    <w:uiPriority w:val="99"/>
    <w:unhideWhenUsed/>
    <w:rsid w:val="001E18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897"/>
  </w:style>
  <w:style w:type="paragraph" w:styleId="Footer">
    <w:name w:val="footer"/>
    <w:basedOn w:val="Normal"/>
    <w:link w:val="FooterChar"/>
    <w:uiPriority w:val="99"/>
    <w:unhideWhenUsed/>
    <w:rsid w:val="001E18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897"/>
  </w:style>
  <w:style w:type="character" w:customStyle="1" w:styleId="Heading5Char">
    <w:name w:val="Heading 5 Char"/>
    <w:basedOn w:val="DefaultParagraphFont"/>
    <w:link w:val="Heading5"/>
    <w:uiPriority w:val="9"/>
    <w:rsid w:val="00DA5F2D"/>
    <w:rPr>
      <w:caps/>
      <w:color w:val="631865" w:themeColor="accent2" w:themeShade="7F"/>
      <w:spacing w:val="10"/>
    </w:rPr>
  </w:style>
  <w:style w:type="character" w:customStyle="1" w:styleId="Heading1Char">
    <w:name w:val="Heading 1 Char"/>
    <w:basedOn w:val="DefaultParagraphFont"/>
    <w:link w:val="Heading1"/>
    <w:uiPriority w:val="9"/>
    <w:rsid w:val="00403606"/>
    <w:rPr>
      <w:caps/>
      <w:color w:val="641866" w:themeColor="accent2" w:themeShade="80"/>
      <w:spacing w:val="20"/>
      <w:sz w:val="44"/>
      <w:szCs w:val="28"/>
    </w:rPr>
  </w:style>
  <w:style w:type="character" w:customStyle="1" w:styleId="TitleChar">
    <w:name w:val="Title Char"/>
    <w:basedOn w:val="DefaultParagraphFont"/>
    <w:link w:val="Title"/>
    <w:uiPriority w:val="10"/>
    <w:rsid w:val="00403606"/>
    <w:rPr>
      <w:caps/>
      <w:color w:val="641866" w:themeColor="accent2" w:themeShade="80"/>
      <w:spacing w:val="50"/>
      <w:sz w:val="44"/>
      <w:szCs w:val="44"/>
    </w:rPr>
  </w:style>
  <w:style w:type="paragraph" w:styleId="Title">
    <w:name w:val="Title"/>
    <w:basedOn w:val="Normal"/>
    <w:next w:val="Normal"/>
    <w:link w:val="TitleChar"/>
    <w:uiPriority w:val="10"/>
    <w:qFormat/>
    <w:rsid w:val="00A4394D"/>
    <w:pPr>
      <w:pBdr>
        <w:top w:val="dotted" w:sz="2" w:space="1" w:color="641866" w:themeColor="accent2" w:themeShade="80"/>
        <w:bottom w:val="dotted" w:sz="2" w:space="6" w:color="641866" w:themeColor="accent2" w:themeShade="80"/>
      </w:pBdr>
      <w:spacing w:before="500" w:after="300" w:line="240" w:lineRule="auto"/>
      <w:jc w:val="center"/>
    </w:pPr>
    <w:rPr>
      <w:caps/>
      <w:color w:val="641866" w:themeColor="accent2" w:themeShade="80"/>
      <w:spacing w:val="50"/>
      <w:sz w:val="44"/>
      <w:szCs w:val="44"/>
    </w:rPr>
  </w:style>
  <w:style w:type="character" w:customStyle="1" w:styleId="TitleChar1">
    <w:name w:val="Title Char1"/>
    <w:basedOn w:val="DefaultParagraphFont"/>
    <w:uiPriority w:val="10"/>
    <w:rsid w:val="00403606"/>
    <w:rPr>
      <w:rFonts w:asciiTheme="majorHAnsi" w:eastAsiaTheme="majorEastAsia" w:hAnsiTheme="majorHAnsi" w:cstheme="majorBidi"/>
      <w:spacing w:val="-10"/>
      <w:kern w:val="28"/>
      <w:sz w:val="56"/>
      <w:szCs w:val="56"/>
    </w:rPr>
  </w:style>
  <w:style w:type="character" w:customStyle="1" w:styleId="Heading6Char">
    <w:name w:val="Heading 6 Char"/>
    <w:basedOn w:val="DefaultParagraphFont"/>
    <w:link w:val="Heading6"/>
    <w:uiPriority w:val="9"/>
    <w:semiHidden/>
    <w:rsid w:val="004468DD"/>
    <w:rPr>
      <w:caps/>
      <w:color w:val="952498" w:themeColor="accent2" w:themeShade="BF"/>
      <w:spacing w:val="10"/>
    </w:rPr>
  </w:style>
  <w:style w:type="character" w:customStyle="1" w:styleId="Heading7Char">
    <w:name w:val="Heading 7 Char"/>
    <w:basedOn w:val="DefaultParagraphFont"/>
    <w:link w:val="Heading7"/>
    <w:uiPriority w:val="9"/>
    <w:semiHidden/>
    <w:rsid w:val="004468DD"/>
    <w:rPr>
      <w:i/>
      <w:iCs/>
      <w:caps/>
      <w:color w:val="952498" w:themeColor="accent2" w:themeShade="BF"/>
      <w:spacing w:val="10"/>
    </w:rPr>
  </w:style>
  <w:style w:type="character" w:customStyle="1" w:styleId="Heading8Char">
    <w:name w:val="Heading 8 Char"/>
    <w:basedOn w:val="DefaultParagraphFont"/>
    <w:link w:val="Heading8"/>
    <w:uiPriority w:val="9"/>
    <w:semiHidden/>
    <w:rsid w:val="004468DD"/>
    <w:rPr>
      <w:caps/>
      <w:spacing w:val="10"/>
      <w:sz w:val="20"/>
      <w:szCs w:val="20"/>
    </w:rPr>
  </w:style>
  <w:style w:type="character" w:customStyle="1" w:styleId="Heading9Char">
    <w:name w:val="Heading 9 Char"/>
    <w:basedOn w:val="DefaultParagraphFont"/>
    <w:link w:val="Heading9"/>
    <w:uiPriority w:val="9"/>
    <w:semiHidden/>
    <w:rsid w:val="004468DD"/>
    <w:rPr>
      <w:i/>
      <w:iCs/>
      <w:caps/>
      <w:spacing w:val="10"/>
      <w:sz w:val="20"/>
      <w:szCs w:val="20"/>
    </w:rPr>
  </w:style>
  <w:style w:type="paragraph" w:styleId="Subtitle">
    <w:name w:val="Subtitle"/>
    <w:basedOn w:val="Normal"/>
    <w:next w:val="Normal"/>
    <w:link w:val="SubtitleChar"/>
    <w:uiPriority w:val="11"/>
    <w:qFormat/>
    <w:rsid w:val="00A4394D"/>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C7057A"/>
    <w:rPr>
      <w:caps/>
      <w:spacing w:val="20"/>
      <w:sz w:val="18"/>
      <w:szCs w:val="18"/>
    </w:rPr>
  </w:style>
  <w:style w:type="character" w:styleId="LineNumber">
    <w:name w:val="line number"/>
    <w:basedOn w:val="DefaultParagraphFont"/>
    <w:uiPriority w:val="99"/>
    <w:semiHidden/>
    <w:unhideWhenUsed/>
    <w:rsid w:val="000667D3"/>
  </w:style>
  <w:style w:type="paragraph" w:customStyle="1" w:styleId="Code">
    <w:name w:val="Code"/>
    <w:basedOn w:val="Normal"/>
    <w:link w:val="CodeChar"/>
    <w:rsid w:val="000667D3"/>
    <w:rPr>
      <w:rFonts w:ascii="Consolas" w:hAnsi="Consolas"/>
    </w:rPr>
  </w:style>
  <w:style w:type="character" w:customStyle="1" w:styleId="CodeChar">
    <w:name w:val="Code Char"/>
    <w:basedOn w:val="DefaultParagraphFont"/>
    <w:link w:val="Code"/>
    <w:rsid w:val="000667D3"/>
    <w:rPr>
      <w:rFonts w:ascii="Consolas" w:hAnsi="Consolas"/>
      <w:lang w:val="en-GB"/>
    </w:rPr>
  </w:style>
  <w:style w:type="character" w:styleId="FollowedHyperlink">
    <w:name w:val="FollowedHyperlink"/>
    <w:basedOn w:val="DefaultParagraphFont"/>
    <w:uiPriority w:val="99"/>
    <w:semiHidden/>
    <w:unhideWhenUsed/>
    <w:rsid w:val="000667D3"/>
    <w:rPr>
      <w:color w:val="8C8C8C" w:themeColor="followedHyperlink"/>
      <w:u w:val="single"/>
    </w:rPr>
  </w:style>
  <w:style w:type="character" w:styleId="PlaceholderText">
    <w:name w:val="Placeholder Text"/>
    <w:basedOn w:val="DefaultParagraphFont"/>
    <w:uiPriority w:val="99"/>
    <w:semiHidden/>
    <w:rsid w:val="000667D3"/>
    <w:rPr>
      <w:color w:val="808080"/>
    </w:rPr>
  </w:style>
  <w:style w:type="table" w:styleId="TableGrid">
    <w:name w:val="Table Grid"/>
    <w:basedOn w:val="TableNormal"/>
    <w:uiPriority w:val="39"/>
    <w:rsid w:val="00F82C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Accent6">
    <w:name w:val="Grid Table 7 Colorful Accent 6"/>
    <w:basedOn w:val="TableNormal"/>
    <w:uiPriority w:val="52"/>
    <w:rsid w:val="000C6A94"/>
    <w:pPr>
      <w:spacing w:after="0" w:line="240" w:lineRule="auto"/>
    </w:pPr>
    <w:rPr>
      <w:color w:val="AD2750" w:themeColor="accent6" w:themeShade="BF"/>
    </w:rPr>
    <w:tblPr>
      <w:tblStyleRowBandSize w:val="1"/>
      <w:tblStyleColBandSize w:val="1"/>
      <w:tblBorders>
        <w:top w:val="single" w:sz="4" w:space="0" w:color="E590AA" w:themeColor="accent6" w:themeTint="99"/>
        <w:left w:val="single" w:sz="4" w:space="0" w:color="E590AA" w:themeColor="accent6" w:themeTint="99"/>
        <w:bottom w:val="single" w:sz="4" w:space="0" w:color="E590AA" w:themeColor="accent6" w:themeTint="99"/>
        <w:right w:val="single" w:sz="4" w:space="0" w:color="E590AA" w:themeColor="accent6" w:themeTint="99"/>
        <w:insideH w:val="single" w:sz="4" w:space="0" w:color="E590AA" w:themeColor="accent6" w:themeTint="99"/>
        <w:insideV w:val="single" w:sz="4" w:space="0" w:color="E590A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DAE2" w:themeFill="accent6" w:themeFillTint="33"/>
      </w:tcPr>
    </w:tblStylePr>
    <w:tblStylePr w:type="band1Horz">
      <w:tblPr/>
      <w:tcPr>
        <w:shd w:val="clear" w:color="auto" w:fill="F6DAE2" w:themeFill="accent6" w:themeFillTint="33"/>
      </w:tcPr>
    </w:tblStylePr>
    <w:tblStylePr w:type="neCell">
      <w:tblPr/>
      <w:tcPr>
        <w:tcBorders>
          <w:bottom w:val="single" w:sz="4" w:space="0" w:color="E590AA" w:themeColor="accent6" w:themeTint="99"/>
        </w:tcBorders>
      </w:tcPr>
    </w:tblStylePr>
    <w:tblStylePr w:type="nwCell">
      <w:tblPr/>
      <w:tcPr>
        <w:tcBorders>
          <w:bottom w:val="single" w:sz="4" w:space="0" w:color="E590AA" w:themeColor="accent6" w:themeTint="99"/>
        </w:tcBorders>
      </w:tcPr>
    </w:tblStylePr>
    <w:tblStylePr w:type="seCell">
      <w:tblPr/>
      <w:tcPr>
        <w:tcBorders>
          <w:top w:val="single" w:sz="4" w:space="0" w:color="E590AA" w:themeColor="accent6" w:themeTint="99"/>
        </w:tcBorders>
      </w:tcPr>
    </w:tblStylePr>
    <w:tblStylePr w:type="swCell">
      <w:tblPr/>
      <w:tcPr>
        <w:tcBorders>
          <w:top w:val="single" w:sz="4" w:space="0" w:color="E590AA" w:themeColor="accent6" w:themeTint="99"/>
        </w:tcBorders>
      </w:tcPr>
    </w:tblStylePr>
  </w:style>
  <w:style w:type="table" w:styleId="ListTable7Colorful">
    <w:name w:val="List Table 7 Colorful"/>
    <w:basedOn w:val="TableNormal"/>
    <w:uiPriority w:val="52"/>
    <w:rsid w:val="000C6A94"/>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roubleshootingH3">
    <w:name w:val="Troubleshooting H3"/>
    <w:basedOn w:val="Heading3"/>
    <w:next w:val="Normal"/>
    <w:link w:val="TroubleshootingH3Char"/>
    <w:qFormat/>
    <w:rsid w:val="00CB5927"/>
    <w:pPr>
      <w:numPr>
        <w:ilvl w:val="3"/>
        <w:numId w:val="16"/>
      </w:numPr>
    </w:pPr>
  </w:style>
  <w:style w:type="character" w:customStyle="1" w:styleId="TroubleshootingH3Char">
    <w:name w:val="Troubleshooting H3 Char"/>
    <w:basedOn w:val="Heading3Char"/>
    <w:link w:val="TroubleshootingH3"/>
    <w:rsid w:val="00F36ACA"/>
    <w:rPr>
      <w:caps/>
      <w:color w:val="631865" w:themeColor="accent2" w:themeShade="7F"/>
      <w:sz w:val="24"/>
      <w:szCs w:val="24"/>
    </w:rPr>
  </w:style>
  <w:style w:type="character" w:styleId="UnresolvedMention">
    <w:name w:val="Unresolved Mention"/>
    <w:basedOn w:val="DefaultParagraphFont"/>
    <w:uiPriority w:val="99"/>
    <w:unhideWhenUsed/>
    <w:rsid w:val="00413EE5"/>
    <w:rPr>
      <w:color w:val="605E5C"/>
      <w:shd w:val="clear" w:color="auto" w:fill="E1DFDD"/>
    </w:rPr>
  </w:style>
  <w:style w:type="paragraph" w:styleId="Caption">
    <w:name w:val="caption"/>
    <w:basedOn w:val="Normal"/>
    <w:next w:val="Normal"/>
    <w:uiPriority w:val="35"/>
    <w:unhideWhenUsed/>
    <w:qFormat/>
    <w:rsid w:val="00A4394D"/>
    <w:rPr>
      <w:caps/>
      <w:spacing w:val="10"/>
      <w:sz w:val="18"/>
      <w:szCs w:val="18"/>
      <w:lang w:val="en-US"/>
    </w:rPr>
  </w:style>
  <w:style w:type="character" w:styleId="Mention">
    <w:name w:val="Mention"/>
    <w:basedOn w:val="DefaultParagraphFont"/>
    <w:uiPriority w:val="99"/>
    <w:unhideWhenUsed/>
    <w:rsid w:val="001E61DB"/>
    <w:rPr>
      <w:color w:val="2B579A"/>
      <w:shd w:val="clear" w:color="auto" w:fill="E1DFDD"/>
    </w:rPr>
  </w:style>
  <w:style w:type="paragraph" w:styleId="Revision">
    <w:name w:val="Revision"/>
    <w:hidden/>
    <w:uiPriority w:val="99"/>
    <w:semiHidden/>
    <w:rsid w:val="001E61DB"/>
    <w:pPr>
      <w:spacing w:after="0" w:line="240" w:lineRule="auto"/>
    </w:pPr>
  </w:style>
  <w:style w:type="paragraph" w:styleId="NoSpacing">
    <w:name w:val="No Spacing"/>
    <w:basedOn w:val="Normal"/>
    <w:link w:val="NoSpacingChar"/>
    <w:uiPriority w:val="1"/>
    <w:qFormat/>
    <w:rsid w:val="00A4394D"/>
    <w:pPr>
      <w:spacing w:after="0" w:line="240" w:lineRule="auto"/>
    </w:pPr>
  </w:style>
  <w:style w:type="character" w:styleId="SubtleEmphasis">
    <w:name w:val="Subtle Emphasis"/>
    <w:uiPriority w:val="19"/>
    <w:qFormat/>
    <w:rsid w:val="00A4394D"/>
    <w:rPr>
      <w:i/>
      <w:iCs/>
    </w:rPr>
  </w:style>
  <w:style w:type="character" w:styleId="Strong">
    <w:name w:val="Strong"/>
    <w:uiPriority w:val="22"/>
    <w:qFormat/>
    <w:rsid w:val="00287A0F"/>
    <w:rPr>
      <w:b/>
      <w:bCs/>
      <w:color w:val="952498" w:themeColor="accent2" w:themeShade="BF"/>
      <w:spacing w:val="5"/>
    </w:rPr>
  </w:style>
  <w:style w:type="character" w:styleId="Emphasis">
    <w:name w:val="Emphasis"/>
    <w:uiPriority w:val="20"/>
    <w:qFormat/>
    <w:rsid w:val="00287A0F"/>
    <w:rPr>
      <w:caps/>
      <w:spacing w:val="5"/>
      <w:sz w:val="20"/>
      <w:szCs w:val="20"/>
    </w:rPr>
  </w:style>
  <w:style w:type="paragraph" w:styleId="Quote">
    <w:name w:val="Quote"/>
    <w:basedOn w:val="Normal"/>
    <w:next w:val="Normal"/>
    <w:link w:val="QuoteChar"/>
    <w:uiPriority w:val="29"/>
    <w:qFormat/>
    <w:rsid w:val="00A4394D"/>
    <w:rPr>
      <w:i/>
      <w:iCs/>
    </w:rPr>
  </w:style>
  <w:style w:type="character" w:customStyle="1" w:styleId="QuoteChar">
    <w:name w:val="Quote Char"/>
    <w:basedOn w:val="DefaultParagraphFont"/>
    <w:link w:val="Quote"/>
    <w:uiPriority w:val="29"/>
    <w:rsid w:val="00287A0F"/>
    <w:rPr>
      <w:i/>
      <w:iCs/>
    </w:rPr>
  </w:style>
  <w:style w:type="paragraph" w:styleId="IntenseQuote">
    <w:name w:val="Intense Quote"/>
    <w:basedOn w:val="Normal"/>
    <w:next w:val="Normal"/>
    <w:link w:val="IntenseQuoteChar"/>
    <w:uiPriority w:val="30"/>
    <w:qFormat/>
    <w:rsid w:val="00A4394D"/>
    <w:pPr>
      <w:pBdr>
        <w:top w:val="dotted" w:sz="2" w:space="10" w:color="641866" w:themeColor="accent2" w:themeShade="80"/>
        <w:bottom w:val="dotted" w:sz="2" w:space="4" w:color="641866" w:themeColor="accent2" w:themeShade="80"/>
      </w:pBdr>
      <w:spacing w:before="160" w:line="300" w:lineRule="auto"/>
      <w:ind w:left="1440" w:right="1440"/>
    </w:pPr>
    <w:rPr>
      <w:caps/>
      <w:color w:val="631865" w:themeColor="accent2" w:themeShade="7F"/>
      <w:spacing w:val="5"/>
      <w:sz w:val="20"/>
      <w:szCs w:val="20"/>
    </w:rPr>
  </w:style>
  <w:style w:type="character" w:customStyle="1" w:styleId="IntenseQuoteChar">
    <w:name w:val="Intense Quote Char"/>
    <w:basedOn w:val="DefaultParagraphFont"/>
    <w:link w:val="IntenseQuote"/>
    <w:uiPriority w:val="30"/>
    <w:rsid w:val="00287A0F"/>
    <w:rPr>
      <w:caps/>
      <w:color w:val="631865" w:themeColor="accent2" w:themeShade="7F"/>
      <w:spacing w:val="5"/>
      <w:sz w:val="20"/>
      <w:szCs w:val="20"/>
    </w:rPr>
  </w:style>
  <w:style w:type="character" w:styleId="IntenseEmphasis">
    <w:name w:val="Intense Emphasis"/>
    <w:uiPriority w:val="21"/>
    <w:qFormat/>
    <w:rsid w:val="00287A0F"/>
    <w:rPr>
      <w:i/>
      <w:iCs/>
      <w:caps/>
      <w:spacing w:val="10"/>
      <w:sz w:val="20"/>
      <w:szCs w:val="20"/>
    </w:rPr>
  </w:style>
  <w:style w:type="character" w:styleId="SubtleReference">
    <w:name w:val="Subtle Reference"/>
    <w:basedOn w:val="DefaultParagraphFont"/>
    <w:uiPriority w:val="31"/>
    <w:qFormat/>
    <w:rsid w:val="00287A0F"/>
    <w:rPr>
      <w:rFonts w:asciiTheme="minorHAnsi" w:eastAsiaTheme="minorEastAsia" w:hAnsiTheme="minorHAnsi" w:cstheme="minorBidi"/>
      <w:i/>
      <w:iCs/>
      <w:color w:val="631865" w:themeColor="accent2" w:themeShade="7F"/>
    </w:rPr>
  </w:style>
  <w:style w:type="character" w:styleId="IntenseReference">
    <w:name w:val="Intense Reference"/>
    <w:uiPriority w:val="32"/>
    <w:qFormat/>
    <w:rsid w:val="005235E8"/>
    <w:rPr>
      <w:i/>
      <w:iCs/>
    </w:rPr>
  </w:style>
  <w:style w:type="character" w:styleId="BookTitle">
    <w:name w:val="Book Title"/>
    <w:uiPriority w:val="33"/>
    <w:qFormat/>
    <w:rsid w:val="00287A0F"/>
    <w:rPr>
      <w:caps/>
      <w:color w:val="631865" w:themeColor="accent2" w:themeShade="7F"/>
      <w:spacing w:val="5"/>
      <w:u w:color="631865" w:themeColor="accent2" w:themeShade="7F"/>
    </w:rPr>
  </w:style>
  <w:style w:type="paragraph" w:styleId="TOCHeading">
    <w:name w:val="TOC Heading"/>
    <w:basedOn w:val="Heading1"/>
    <w:next w:val="Normal"/>
    <w:uiPriority w:val="39"/>
    <w:unhideWhenUsed/>
    <w:qFormat/>
    <w:rsid w:val="00203570"/>
    <w:pPr>
      <w:ind w:left="0" w:firstLine="0"/>
      <w:outlineLvl w:val="9"/>
    </w:pPr>
    <w:rPr>
      <w:caps w:val="0"/>
    </w:rPr>
  </w:style>
  <w:style w:type="character" w:customStyle="1" w:styleId="NoSpacingChar">
    <w:name w:val="No Spacing Char"/>
    <w:basedOn w:val="DefaultParagraphFont"/>
    <w:link w:val="NoSpacing"/>
    <w:uiPriority w:val="1"/>
    <w:rsid w:val="00287A0F"/>
  </w:style>
  <w:style w:type="paragraph" w:styleId="TOC1">
    <w:name w:val="toc 1"/>
    <w:basedOn w:val="Normal"/>
    <w:next w:val="Normal"/>
    <w:autoRedefine/>
    <w:uiPriority w:val="39"/>
    <w:unhideWhenUsed/>
    <w:rsid w:val="00232E5C"/>
    <w:pPr>
      <w:spacing w:after="100"/>
    </w:pPr>
  </w:style>
  <w:style w:type="paragraph" w:styleId="TOC2">
    <w:name w:val="toc 2"/>
    <w:basedOn w:val="Normal"/>
    <w:next w:val="Normal"/>
    <w:autoRedefine/>
    <w:uiPriority w:val="39"/>
    <w:unhideWhenUsed/>
    <w:rsid w:val="00232E5C"/>
    <w:pPr>
      <w:spacing w:after="100"/>
      <w:ind w:left="220"/>
    </w:pPr>
  </w:style>
  <w:style w:type="paragraph" w:styleId="TOC3">
    <w:name w:val="toc 3"/>
    <w:basedOn w:val="Normal"/>
    <w:next w:val="Normal"/>
    <w:autoRedefine/>
    <w:uiPriority w:val="39"/>
    <w:unhideWhenUsed/>
    <w:rsid w:val="00232E5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149032">
      <w:bodyDiv w:val="1"/>
      <w:marLeft w:val="0"/>
      <w:marRight w:val="0"/>
      <w:marTop w:val="0"/>
      <w:marBottom w:val="0"/>
      <w:divBdr>
        <w:top w:val="none" w:sz="0" w:space="0" w:color="auto"/>
        <w:left w:val="none" w:sz="0" w:space="0" w:color="auto"/>
        <w:bottom w:val="none" w:sz="0" w:space="0" w:color="auto"/>
        <w:right w:val="none" w:sz="0" w:space="0" w:color="auto"/>
      </w:divBdr>
    </w:div>
    <w:div w:id="599337473">
      <w:bodyDiv w:val="1"/>
      <w:marLeft w:val="0"/>
      <w:marRight w:val="0"/>
      <w:marTop w:val="0"/>
      <w:marBottom w:val="0"/>
      <w:divBdr>
        <w:top w:val="none" w:sz="0" w:space="0" w:color="auto"/>
        <w:left w:val="none" w:sz="0" w:space="0" w:color="auto"/>
        <w:bottom w:val="none" w:sz="0" w:space="0" w:color="auto"/>
        <w:right w:val="none" w:sz="0" w:space="0" w:color="auto"/>
      </w:divBdr>
    </w:div>
    <w:div w:id="1094477788">
      <w:bodyDiv w:val="1"/>
      <w:marLeft w:val="0"/>
      <w:marRight w:val="0"/>
      <w:marTop w:val="0"/>
      <w:marBottom w:val="0"/>
      <w:divBdr>
        <w:top w:val="none" w:sz="0" w:space="0" w:color="auto"/>
        <w:left w:val="none" w:sz="0" w:space="0" w:color="auto"/>
        <w:bottom w:val="none" w:sz="0" w:space="0" w:color="auto"/>
        <w:right w:val="none" w:sz="0" w:space="0" w:color="auto"/>
      </w:divBdr>
    </w:div>
    <w:div w:id="1204513976">
      <w:bodyDiv w:val="1"/>
      <w:marLeft w:val="0"/>
      <w:marRight w:val="0"/>
      <w:marTop w:val="0"/>
      <w:marBottom w:val="0"/>
      <w:divBdr>
        <w:top w:val="none" w:sz="0" w:space="0" w:color="auto"/>
        <w:left w:val="none" w:sz="0" w:space="0" w:color="auto"/>
        <w:bottom w:val="none" w:sz="0" w:space="0" w:color="auto"/>
        <w:right w:val="none" w:sz="0" w:space="0" w:color="auto"/>
      </w:divBdr>
    </w:div>
    <w:div w:id="1289163451">
      <w:bodyDiv w:val="1"/>
      <w:marLeft w:val="0"/>
      <w:marRight w:val="0"/>
      <w:marTop w:val="0"/>
      <w:marBottom w:val="0"/>
      <w:divBdr>
        <w:top w:val="none" w:sz="0" w:space="0" w:color="auto"/>
        <w:left w:val="none" w:sz="0" w:space="0" w:color="auto"/>
        <w:bottom w:val="none" w:sz="0" w:space="0" w:color="auto"/>
        <w:right w:val="none" w:sz="0" w:space="0" w:color="auto"/>
      </w:divBdr>
    </w:div>
    <w:div w:id="1429698348">
      <w:bodyDiv w:val="1"/>
      <w:marLeft w:val="0"/>
      <w:marRight w:val="0"/>
      <w:marTop w:val="0"/>
      <w:marBottom w:val="0"/>
      <w:divBdr>
        <w:top w:val="none" w:sz="0" w:space="0" w:color="auto"/>
        <w:left w:val="none" w:sz="0" w:space="0" w:color="auto"/>
        <w:bottom w:val="none" w:sz="0" w:space="0" w:color="auto"/>
        <w:right w:val="none" w:sz="0" w:space="0" w:color="auto"/>
      </w:divBdr>
    </w:div>
    <w:div w:id="1502740722">
      <w:bodyDiv w:val="1"/>
      <w:marLeft w:val="0"/>
      <w:marRight w:val="0"/>
      <w:marTop w:val="0"/>
      <w:marBottom w:val="0"/>
      <w:divBdr>
        <w:top w:val="none" w:sz="0" w:space="0" w:color="auto"/>
        <w:left w:val="none" w:sz="0" w:space="0" w:color="auto"/>
        <w:bottom w:val="none" w:sz="0" w:space="0" w:color="auto"/>
        <w:right w:val="none" w:sz="0" w:space="0" w:color="auto"/>
      </w:divBdr>
    </w:div>
    <w:div w:id="181910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jpe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console.firebase.google.com/" TargetMode="External"/><Relationship Id="rId68" Type="http://schemas.openxmlformats.org/officeDocument/2006/relationships/hyperlink" Target="https://console.firebase.google.com/" TargetMode="Externa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hyperlink" Target="https://dashboard.heroku.com/" TargetMode="Externa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1.jpeg"/><Relationship Id="rId14" Type="http://schemas.openxmlformats.org/officeDocument/2006/relationships/image" Target="media/image6.jpg"/><Relationship Id="rId22" Type="http://schemas.openxmlformats.org/officeDocument/2006/relationships/hyperlink" Target="https://traymaster.herokuapp.com/" TargetMode="Externa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yperlink" Target="https://github.com/Kacper-Lubisz/TrayMaster" TargetMode="External"/><Relationship Id="rId69" Type="http://schemas.openxmlformats.org/officeDocument/2006/relationships/hyperlink" Target="https://firebase.google.com/docs/hosting/quickstart" TargetMode="Externa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hyperlink" Target="https://github.com/mars/create-react-app-buildpack" TargetMode="External"/><Relationship Id="rId20" Type="http://schemas.openxmlformats.org/officeDocument/2006/relationships/image" Target="media/image12.jp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yperlink" Target="https://firebase.google.com/pricing"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hyperlink" Target="https://help.github.com/en/actions"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jpeg"/><Relationship Id="rId18" Type="http://schemas.openxmlformats.org/officeDocument/2006/relationships/image" Target="media/image10.jp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02F2142-393B-42D6-802D-A0739372F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28</TotalTime>
  <Pages>1</Pages>
  <Words>9315</Words>
  <Characters>53096</Characters>
  <Application>Microsoft Office Word</Application>
  <DocSecurity>4</DocSecurity>
  <Lines>442</Lines>
  <Paragraphs>12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62287</CharactersWithSpaces>
  <SharedDoc>false</SharedDoc>
  <HLinks>
    <vt:vector size="360" baseType="variant">
      <vt:variant>
        <vt:i4>7274622</vt:i4>
      </vt:variant>
      <vt:variant>
        <vt:i4>831</vt:i4>
      </vt:variant>
      <vt:variant>
        <vt:i4>0</vt:i4>
      </vt:variant>
      <vt:variant>
        <vt:i4>5</vt:i4>
      </vt:variant>
      <vt:variant>
        <vt:lpwstr>https://firebase.google.com/docs/hosting/quickstart</vt:lpwstr>
      </vt:variant>
      <vt:variant>
        <vt:lpwstr/>
      </vt:variant>
      <vt:variant>
        <vt:i4>5046287</vt:i4>
      </vt:variant>
      <vt:variant>
        <vt:i4>810</vt:i4>
      </vt:variant>
      <vt:variant>
        <vt:i4>0</vt:i4>
      </vt:variant>
      <vt:variant>
        <vt:i4>5</vt:i4>
      </vt:variant>
      <vt:variant>
        <vt:lpwstr>https://console.firebase.google.com/</vt:lpwstr>
      </vt:variant>
      <vt:variant>
        <vt:lpwstr/>
      </vt:variant>
      <vt:variant>
        <vt:i4>2687097</vt:i4>
      </vt:variant>
      <vt:variant>
        <vt:i4>807</vt:i4>
      </vt:variant>
      <vt:variant>
        <vt:i4>0</vt:i4>
      </vt:variant>
      <vt:variant>
        <vt:i4>5</vt:i4>
      </vt:variant>
      <vt:variant>
        <vt:lpwstr>https://github.com/mars/create-react-app-buildpack</vt:lpwstr>
      </vt:variant>
      <vt:variant>
        <vt:lpwstr/>
      </vt:variant>
      <vt:variant>
        <vt:i4>5898240</vt:i4>
      </vt:variant>
      <vt:variant>
        <vt:i4>804</vt:i4>
      </vt:variant>
      <vt:variant>
        <vt:i4>0</vt:i4>
      </vt:variant>
      <vt:variant>
        <vt:i4>5</vt:i4>
      </vt:variant>
      <vt:variant>
        <vt:lpwstr>https://dashboard.heroku.com/</vt:lpwstr>
      </vt:variant>
      <vt:variant>
        <vt:lpwstr/>
      </vt:variant>
      <vt:variant>
        <vt:i4>7012393</vt:i4>
      </vt:variant>
      <vt:variant>
        <vt:i4>801</vt:i4>
      </vt:variant>
      <vt:variant>
        <vt:i4>0</vt:i4>
      </vt:variant>
      <vt:variant>
        <vt:i4>5</vt:i4>
      </vt:variant>
      <vt:variant>
        <vt:lpwstr>https://help.github.com/en/actions</vt:lpwstr>
      </vt:variant>
      <vt:variant>
        <vt:lpwstr/>
      </vt:variant>
      <vt:variant>
        <vt:i4>3407975</vt:i4>
      </vt:variant>
      <vt:variant>
        <vt:i4>798</vt:i4>
      </vt:variant>
      <vt:variant>
        <vt:i4>0</vt:i4>
      </vt:variant>
      <vt:variant>
        <vt:i4>5</vt:i4>
      </vt:variant>
      <vt:variant>
        <vt:lpwstr>https://github.com/Kacper-Lubisz/TrayMaster</vt:lpwstr>
      </vt:variant>
      <vt:variant>
        <vt:lpwstr/>
      </vt:variant>
      <vt:variant>
        <vt:i4>5046287</vt:i4>
      </vt:variant>
      <vt:variant>
        <vt:i4>765</vt:i4>
      </vt:variant>
      <vt:variant>
        <vt:i4>0</vt:i4>
      </vt:variant>
      <vt:variant>
        <vt:i4>5</vt:i4>
      </vt:variant>
      <vt:variant>
        <vt:lpwstr>https://console.firebase.google.com/</vt:lpwstr>
      </vt:variant>
      <vt:variant>
        <vt:lpwstr/>
      </vt:variant>
      <vt:variant>
        <vt:i4>7078008</vt:i4>
      </vt:variant>
      <vt:variant>
        <vt:i4>762</vt:i4>
      </vt:variant>
      <vt:variant>
        <vt:i4>0</vt:i4>
      </vt:variant>
      <vt:variant>
        <vt:i4>5</vt:i4>
      </vt:variant>
      <vt:variant>
        <vt:lpwstr>https://firebase.google.com/pricing</vt:lpwstr>
      </vt:variant>
      <vt:variant>
        <vt:lpwstr/>
      </vt:variant>
      <vt:variant>
        <vt:i4>1245262</vt:i4>
      </vt:variant>
      <vt:variant>
        <vt:i4>399</vt:i4>
      </vt:variant>
      <vt:variant>
        <vt:i4>0</vt:i4>
      </vt:variant>
      <vt:variant>
        <vt:i4>5</vt:i4>
      </vt:variant>
      <vt:variant>
        <vt:lpwstr>https://traymaster.herokuapp.com/</vt:lpwstr>
      </vt:variant>
      <vt:variant>
        <vt:lpwstr/>
      </vt:variant>
      <vt:variant>
        <vt:i4>1835071</vt:i4>
      </vt:variant>
      <vt:variant>
        <vt:i4>302</vt:i4>
      </vt:variant>
      <vt:variant>
        <vt:i4>0</vt:i4>
      </vt:variant>
      <vt:variant>
        <vt:i4>5</vt:i4>
      </vt:variant>
      <vt:variant>
        <vt:lpwstr/>
      </vt:variant>
      <vt:variant>
        <vt:lpwstr>_Toc37590693</vt:lpwstr>
      </vt:variant>
      <vt:variant>
        <vt:i4>1900607</vt:i4>
      </vt:variant>
      <vt:variant>
        <vt:i4>296</vt:i4>
      </vt:variant>
      <vt:variant>
        <vt:i4>0</vt:i4>
      </vt:variant>
      <vt:variant>
        <vt:i4>5</vt:i4>
      </vt:variant>
      <vt:variant>
        <vt:lpwstr/>
      </vt:variant>
      <vt:variant>
        <vt:lpwstr>_Toc37590692</vt:lpwstr>
      </vt:variant>
      <vt:variant>
        <vt:i4>1966143</vt:i4>
      </vt:variant>
      <vt:variant>
        <vt:i4>290</vt:i4>
      </vt:variant>
      <vt:variant>
        <vt:i4>0</vt:i4>
      </vt:variant>
      <vt:variant>
        <vt:i4>5</vt:i4>
      </vt:variant>
      <vt:variant>
        <vt:lpwstr/>
      </vt:variant>
      <vt:variant>
        <vt:lpwstr>_Toc37590691</vt:lpwstr>
      </vt:variant>
      <vt:variant>
        <vt:i4>2031679</vt:i4>
      </vt:variant>
      <vt:variant>
        <vt:i4>284</vt:i4>
      </vt:variant>
      <vt:variant>
        <vt:i4>0</vt:i4>
      </vt:variant>
      <vt:variant>
        <vt:i4>5</vt:i4>
      </vt:variant>
      <vt:variant>
        <vt:lpwstr/>
      </vt:variant>
      <vt:variant>
        <vt:lpwstr>_Toc37590690</vt:lpwstr>
      </vt:variant>
      <vt:variant>
        <vt:i4>1441854</vt:i4>
      </vt:variant>
      <vt:variant>
        <vt:i4>278</vt:i4>
      </vt:variant>
      <vt:variant>
        <vt:i4>0</vt:i4>
      </vt:variant>
      <vt:variant>
        <vt:i4>5</vt:i4>
      </vt:variant>
      <vt:variant>
        <vt:lpwstr/>
      </vt:variant>
      <vt:variant>
        <vt:lpwstr>_Toc37590689</vt:lpwstr>
      </vt:variant>
      <vt:variant>
        <vt:i4>1507390</vt:i4>
      </vt:variant>
      <vt:variant>
        <vt:i4>272</vt:i4>
      </vt:variant>
      <vt:variant>
        <vt:i4>0</vt:i4>
      </vt:variant>
      <vt:variant>
        <vt:i4>5</vt:i4>
      </vt:variant>
      <vt:variant>
        <vt:lpwstr/>
      </vt:variant>
      <vt:variant>
        <vt:lpwstr>_Toc37590688</vt:lpwstr>
      </vt:variant>
      <vt:variant>
        <vt:i4>1572926</vt:i4>
      </vt:variant>
      <vt:variant>
        <vt:i4>266</vt:i4>
      </vt:variant>
      <vt:variant>
        <vt:i4>0</vt:i4>
      </vt:variant>
      <vt:variant>
        <vt:i4>5</vt:i4>
      </vt:variant>
      <vt:variant>
        <vt:lpwstr/>
      </vt:variant>
      <vt:variant>
        <vt:lpwstr>_Toc37590687</vt:lpwstr>
      </vt:variant>
      <vt:variant>
        <vt:i4>1638462</vt:i4>
      </vt:variant>
      <vt:variant>
        <vt:i4>260</vt:i4>
      </vt:variant>
      <vt:variant>
        <vt:i4>0</vt:i4>
      </vt:variant>
      <vt:variant>
        <vt:i4>5</vt:i4>
      </vt:variant>
      <vt:variant>
        <vt:lpwstr/>
      </vt:variant>
      <vt:variant>
        <vt:lpwstr>_Toc37590686</vt:lpwstr>
      </vt:variant>
      <vt:variant>
        <vt:i4>1703998</vt:i4>
      </vt:variant>
      <vt:variant>
        <vt:i4>254</vt:i4>
      </vt:variant>
      <vt:variant>
        <vt:i4>0</vt:i4>
      </vt:variant>
      <vt:variant>
        <vt:i4>5</vt:i4>
      </vt:variant>
      <vt:variant>
        <vt:lpwstr/>
      </vt:variant>
      <vt:variant>
        <vt:lpwstr>_Toc37590685</vt:lpwstr>
      </vt:variant>
      <vt:variant>
        <vt:i4>1769534</vt:i4>
      </vt:variant>
      <vt:variant>
        <vt:i4>248</vt:i4>
      </vt:variant>
      <vt:variant>
        <vt:i4>0</vt:i4>
      </vt:variant>
      <vt:variant>
        <vt:i4>5</vt:i4>
      </vt:variant>
      <vt:variant>
        <vt:lpwstr/>
      </vt:variant>
      <vt:variant>
        <vt:lpwstr>_Toc37590684</vt:lpwstr>
      </vt:variant>
      <vt:variant>
        <vt:i4>1835070</vt:i4>
      </vt:variant>
      <vt:variant>
        <vt:i4>242</vt:i4>
      </vt:variant>
      <vt:variant>
        <vt:i4>0</vt:i4>
      </vt:variant>
      <vt:variant>
        <vt:i4>5</vt:i4>
      </vt:variant>
      <vt:variant>
        <vt:lpwstr/>
      </vt:variant>
      <vt:variant>
        <vt:lpwstr>_Toc37590683</vt:lpwstr>
      </vt:variant>
      <vt:variant>
        <vt:i4>1900606</vt:i4>
      </vt:variant>
      <vt:variant>
        <vt:i4>236</vt:i4>
      </vt:variant>
      <vt:variant>
        <vt:i4>0</vt:i4>
      </vt:variant>
      <vt:variant>
        <vt:i4>5</vt:i4>
      </vt:variant>
      <vt:variant>
        <vt:lpwstr/>
      </vt:variant>
      <vt:variant>
        <vt:lpwstr>_Toc37590682</vt:lpwstr>
      </vt:variant>
      <vt:variant>
        <vt:i4>1966142</vt:i4>
      </vt:variant>
      <vt:variant>
        <vt:i4>230</vt:i4>
      </vt:variant>
      <vt:variant>
        <vt:i4>0</vt:i4>
      </vt:variant>
      <vt:variant>
        <vt:i4>5</vt:i4>
      </vt:variant>
      <vt:variant>
        <vt:lpwstr/>
      </vt:variant>
      <vt:variant>
        <vt:lpwstr>_Toc37590681</vt:lpwstr>
      </vt:variant>
      <vt:variant>
        <vt:i4>2031678</vt:i4>
      </vt:variant>
      <vt:variant>
        <vt:i4>224</vt:i4>
      </vt:variant>
      <vt:variant>
        <vt:i4>0</vt:i4>
      </vt:variant>
      <vt:variant>
        <vt:i4>5</vt:i4>
      </vt:variant>
      <vt:variant>
        <vt:lpwstr/>
      </vt:variant>
      <vt:variant>
        <vt:lpwstr>_Toc37590680</vt:lpwstr>
      </vt:variant>
      <vt:variant>
        <vt:i4>1441841</vt:i4>
      </vt:variant>
      <vt:variant>
        <vt:i4>218</vt:i4>
      </vt:variant>
      <vt:variant>
        <vt:i4>0</vt:i4>
      </vt:variant>
      <vt:variant>
        <vt:i4>5</vt:i4>
      </vt:variant>
      <vt:variant>
        <vt:lpwstr/>
      </vt:variant>
      <vt:variant>
        <vt:lpwstr>_Toc37590679</vt:lpwstr>
      </vt:variant>
      <vt:variant>
        <vt:i4>1507377</vt:i4>
      </vt:variant>
      <vt:variant>
        <vt:i4>212</vt:i4>
      </vt:variant>
      <vt:variant>
        <vt:i4>0</vt:i4>
      </vt:variant>
      <vt:variant>
        <vt:i4>5</vt:i4>
      </vt:variant>
      <vt:variant>
        <vt:lpwstr/>
      </vt:variant>
      <vt:variant>
        <vt:lpwstr>_Toc37590678</vt:lpwstr>
      </vt:variant>
      <vt:variant>
        <vt:i4>1572913</vt:i4>
      </vt:variant>
      <vt:variant>
        <vt:i4>206</vt:i4>
      </vt:variant>
      <vt:variant>
        <vt:i4>0</vt:i4>
      </vt:variant>
      <vt:variant>
        <vt:i4>5</vt:i4>
      </vt:variant>
      <vt:variant>
        <vt:lpwstr/>
      </vt:variant>
      <vt:variant>
        <vt:lpwstr>_Toc37590677</vt:lpwstr>
      </vt:variant>
      <vt:variant>
        <vt:i4>1638449</vt:i4>
      </vt:variant>
      <vt:variant>
        <vt:i4>200</vt:i4>
      </vt:variant>
      <vt:variant>
        <vt:i4>0</vt:i4>
      </vt:variant>
      <vt:variant>
        <vt:i4>5</vt:i4>
      </vt:variant>
      <vt:variant>
        <vt:lpwstr/>
      </vt:variant>
      <vt:variant>
        <vt:lpwstr>_Toc37590676</vt:lpwstr>
      </vt:variant>
      <vt:variant>
        <vt:i4>1703985</vt:i4>
      </vt:variant>
      <vt:variant>
        <vt:i4>194</vt:i4>
      </vt:variant>
      <vt:variant>
        <vt:i4>0</vt:i4>
      </vt:variant>
      <vt:variant>
        <vt:i4>5</vt:i4>
      </vt:variant>
      <vt:variant>
        <vt:lpwstr/>
      </vt:variant>
      <vt:variant>
        <vt:lpwstr>_Toc37590675</vt:lpwstr>
      </vt:variant>
      <vt:variant>
        <vt:i4>1769521</vt:i4>
      </vt:variant>
      <vt:variant>
        <vt:i4>188</vt:i4>
      </vt:variant>
      <vt:variant>
        <vt:i4>0</vt:i4>
      </vt:variant>
      <vt:variant>
        <vt:i4>5</vt:i4>
      </vt:variant>
      <vt:variant>
        <vt:lpwstr/>
      </vt:variant>
      <vt:variant>
        <vt:lpwstr>_Toc37590674</vt:lpwstr>
      </vt:variant>
      <vt:variant>
        <vt:i4>1835057</vt:i4>
      </vt:variant>
      <vt:variant>
        <vt:i4>182</vt:i4>
      </vt:variant>
      <vt:variant>
        <vt:i4>0</vt:i4>
      </vt:variant>
      <vt:variant>
        <vt:i4>5</vt:i4>
      </vt:variant>
      <vt:variant>
        <vt:lpwstr/>
      </vt:variant>
      <vt:variant>
        <vt:lpwstr>_Toc37590673</vt:lpwstr>
      </vt:variant>
      <vt:variant>
        <vt:i4>1900593</vt:i4>
      </vt:variant>
      <vt:variant>
        <vt:i4>176</vt:i4>
      </vt:variant>
      <vt:variant>
        <vt:i4>0</vt:i4>
      </vt:variant>
      <vt:variant>
        <vt:i4>5</vt:i4>
      </vt:variant>
      <vt:variant>
        <vt:lpwstr/>
      </vt:variant>
      <vt:variant>
        <vt:lpwstr>_Toc37590672</vt:lpwstr>
      </vt:variant>
      <vt:variant>
        <vt:i4>1966129</vt:i4>
      </vt:variant>
      <vt:variant>
        <vt:i4>170</vt:i4>
      </vt:variant>
      <vt:variant>
        <vt:i4>0</vt:i4>
      </vt:variant>
      <vt:variant>
        <vt:i4>5</vt:i4>
      </vt:variant>
      <vt:variant>
        <vt:lpwstr/>
      </vt:variant>
      <vt:variant>
        <vt:lpwstr>_Toc37590671</vt:lpwstr>
      </vt:variant>
      <vt:variant>
        <vt:i4>2031665</vt:i4>
      </vt:variant>
      <vt:variant>
        <vt:i4>164</vt:i4>
      </vt:variant>
      <vt:variant>
        <vt:i4>0</vt:i4>
      </vt:variant>
      <vt:variant>
        <vt:i4>5</vt:i4>
      </vt:variant>
      <vt:variant>
        <vt:lpwstr/>
      </vt:variant>
      <vt:variant>
        <vt:lpwstr>_Toc37590670</vt:lpwstr>
      </vt:variant>
      <vt:variant>
        <vt:i4>1441840</vt:i4>
      </vt:variant>
      <vt:variant>
        <vt:i4>158</vt:i4>
      </vt:variant>
      <vt:variant>
        <vt:i4>0</vt:i4>
      </vt:variant>
      <vt:variant>
        <vt:i4>5</vt:i4>
      </vt:variant>
      <vt:variant>
        <vt:lpwstr/>
      </vt:variant>
      <vt:variant>
        <vt:lpwstr>_Toc37590669</vt:lpwstr>
      </vt:variant>
      <vt:variant>
        <vt:i4>1507376</vt:i4>
      </vt:variant>
      <vt:variant>
        <vt:i4>152</vt:i4>
      </vt:variant>
      <vt:variant>
        <vt:i4>0</vt:i4>
      </vt:variant>
      <vt:variant>
        <vt:i4>5</vt:i4>
      </vt:variant>
      <vt:variant>
        <vt:lpwstr/>
      </vt:variant>
      <vt:variant>
        <vt:lpwstr>_Toc37590668</vt:lpwstr>
      </vt:variant>
      <vt:variant>
        <vt:i4>1572912</vt:i4>
      </vt:variant>
      <vt:variant>
        <vt:i4>146</vt:i4>
      </vt:variant>
      <vt:variant>
        <vt:i4>0</vt:i4>
      </vt:variant>
      <vt:variant>
        <vt:i4>5</vt:i4>
      </vt:variant>
      <vt:variant>
        <vt:lpwstr/>
      </vt:variant>
      <vt:variant>
        <vt:lpwstr>_Toc37590667</vt:lpwstr>
      </vt:variant>
      <vt:variant>
        <vt:i4>1638448</vt:i4>
      </vt:variant>
      <vt:variant>
        <vt:i4>140</vt:i4>
      </vt:variant>
      <vt:variant>
        <vt:i4>0</vt:i4>
      </vt:variant>
      <vt:variant>
        <vt:i4>5</vt:i4>
      </vt:variant>
      <vt:variant>
        <vt:lpwstr/>
      </vt:variant>
      <vt:variant>
        <vt:lpwstr>_Toc37590666</vt:lpwstr>
      </vt:variant>
      <vt:variant>
        <vt:i4>1703984</vt:i4>
      </vt:variant>
      <vt:variant>
        <vt:i4>134</vt:i4>
      </vt:variant>
      <vt:variant>
        <vt:i4>0</vt:i4>
      </vt:variant>
      <vt:variant>
        <vt:i4>5</vt:i4>
      </vt:variant>
      <vt:variant>
        <vt:lpwstr/>
      </vt:variant>
      <vt:variant>
        <vt:lpwstr>_Toc37590665</vt:lpwstr>
      </vt:variant>
      <vt:variant>
        <vt:i4>1769520</vt:i4>
      </vt:variant>
      <vt:variant>
        <vt:i4>128</vt:i4>
      </vt:variant>
      <vt:variant>
        <vt:i4>0</vt:i4>
      </vt:variant>
      <vt:variant>
        <vt:i4>5</vt:i4>
      </vt:variant>
      <vt:variant>
        <vt:lpwstr/>
      </vt:variant>
      <vt:variant>
        <vt:lpwstr>_Toc37590664</vt:lpwstr>
      </vt:variant>
      <vt:variant>
        <vt:i4>1835056</vt:i4>
      </vt:variant>
      <vt:variant>
        <vt:i4>122</vt:i4>
      </vt:variant>
      <vt:variant>
        <vt:i4>0</vt:i4>
      </vt:variant>
      <vt:variant>
        <vt:i4>5</vt:i4>
      </vt:variant>
      <vt:variant>
        <vt:lpwstr/>
      </vt:variant>
      <vt:variant>
        <vt:lpwstr>_Toc37590663</vt:lpwstr>
      </vt:variant>
      <vt:variant>
        <vt:i4>1900592</vt:i4>
      </vt:variant>
      <vt:variant>
        <vt:i4>116</vt:i4>
      </vt:variant>
      <vt:variant>
        <vt:i4>0</vt:i4>
      </vt:variant>
      <vt:variant>
        <vt:i4>5</vt:i4>
      </vt:variant>
      <vt:variant>
        <vt:lpwstr/>
      </vt:variant>
      <vt:variant>
        <vt:lpwstr>_Toc37590662</vt:lpwstr>
      </vt:variant>
      <vt:variant>
        <vt:i4>1966128</vt:i4>
      </vt:variant>
      <vt:variant>
        <vt:i4>110</vt:i4>
      </vt:variant>
      <vt:variant>
        <vt:i4>0</vt:i4>
      </vt:variant>
      <vt:variant>
        <vt:i4>5</vt:i4>
      </vt:variant>
      <vt:variant>
        <vt:lpwstr/>
      </vt:variant>
      <vt:variant>
        <vt:lpwstr>_Toc37590661</vt:lpwstr>
      </vt:variant>
      <vt:variant>
        <vt:i4>2031664</vt:i4>
      </vt:variant>
      <vt:variant>
        <vt:i4>104</vt:i4>
      </vt:variant>
      <vt:variant>
        <vt:i4>0</vt:i4>
      </vt:variant>
      <vt:variant>
        <vt:i4>5</vt:i4>
      </vt:variant>
      <vt:variant>
        <vt:lpwstr/>
      </vt:variant>
      <vt:variant>
        <vt:lpwstr>_Toc37590660</vt:lpwstr>
      </vt:variant>
      <vt:variant>
        <vt:i4>1441843</vt:i4>
      </vt:variant>
      <vt:variant>
        <vt:i4>98</vt:i4>
      </vt:variant>
      <vt:variant>
        <vt:i4>0</vt:i4>
      </vt:variant>
      <vt:variant>
        <vt:i4>5</vt:i4>
      </vt:variant>
      <vt:variant>
        <vt:lpwstr/>
      </vt:variant>
      <vt:variant>
        <vt:lpwstr>_Toc37590659</vt:lpwstr>
      </vt:variant>
      <vt:variant>
        <vt:i4>1507379</vt:i4>
      </vt:variant>
      <vt:variant>
        <vt:i4>92</vt:i4>
      </vt:variant>
      <vt:variant>
        <vt:i4>0</vt:i4>
      </vt:variant>
      <vt:variant>
        <vt:i4>5</vt:i4>
      </vt:variant>
      <vt:variant>
        <vt:lpwstr/>
      </vt:variant>
      <vt:variant>
        <vt:lpwstr>_Toc37590658</vt:lpwstr>
      </vt:variant>
      <vt:variant>
        <vt:i4>1572915</vt:i4>
      </vt:variant>
      <vt:variant>
        <vt:i4>86</vt:i4>
      </vt:variant>
      <vt:variant>
        <vt:i4>0</vt:i4>
      </vt:variant>
      <vt:variant>
        <vt:i4>5</vt:i4>
      </vt:variant>
      <vt:variant>
        <vt:lpwstr/>
      </vt:variant>
      <vt:variant>
        <vt:lpwstr>_Toc37590657</vt:lpwstr>
      </vt:variant>
      <vt:variant>
        <vt:i4>1638451</vt:i4>
      </vt:variant>
      <vt:variant>
        <vt:i4>80</vt:i4>
      </vt:variant>
      <vt:variant>
        <vt:i4>0</vt:i4>
      </vt:variant>
      <vt:variant>
        <vt:i4>5</vt:i4>
      </vt:variant>
      <vt:variant>
        <vt:lpwstr/>
      </vt:variant>
      <vt:variant>
        <vt:lpwstr>_Toc37590656</vt:lpwstr>
      </vt:variant>
      <vt:variant>
        <vt:i4>1703987</vt:i4>
      </vt:variant>
      <vt:variant>
        <vt:i4>74</vt:i4>
      </vt:variant>
      <vt:variant>
        <vt:i4>0</vt:i4>
      </vt:variant>
      <vt:variant>
        <vt:i4>5</vt:i4>
      </vt:variant>
      <vt:variant>
        <vt:lpwstr/>
      </vt:variant>
      <vt:variant>
        <vt:lpwstr>_Toc37590655</vt:lpwstr>
      </vt:variant>
      <vt:variant>
        <vt:i4>1769523</vt:i4>
      </vt:variant>
      <vt:variant>
        <vt:i4>68</vt:i4>
      </vt:variant>
      <vt:variant>
        <vt:i4>0</vt:i4>
      </vt:variant>
      <vt:variant>
        <vt:i4>5</vt:i4>
      </vt:variant>
      <vt:variant>
        <vt:lpwstr/>
      </vt:variant>
      <vt:variant>
        <vt:lpwstr>_Toc37590654</vt:lpwstr>
      </vt:variant>
      <vt:variant>
        <vt:i4>1835059</vt:i4>
      </vt:variant>
      <vt:variant>
        <vt:i4>62</vt:i4>
      </vt:variant>
      <vt:variant>
        <vt:i4>0</vt:i4>
      </vt:variant>
      <vt:variant>
        <vt:i4>5</vt:i4>
      </vt:variant>
      <vt:variant>
        <vt:lpwstr/>
      </vt:variant>
      <vt:variant>
        <vt:lpwstr>_Toc37590653</vt:lpwstr>
      </vt:variant>
      <vt:variant>
        <vt:i4>1900595</vt:i4>
      </vt:variant>
      <vt:variant>
        <vt:i4>56</vt:i4>
      </vt:variant>
      <vt:variant>
        <vt:i4>0</vt:i4>
      </vt:variant>
      <vt:variant>
        <vt:i4>5</vt:i4>
      </vt:variant>
      <vt:variant>
        <vt:lpwstr/>
      </vt:variant>
      <vt:variant>
        <vt:lpwstr>_Toc37590652</vt:lpwstr>
      </vt:variant>
      <vt:variant>
        <vt:i4>1966131</vt:i4>
      </vt:variant>
      <vt:variant>
        <vt:i4>50</vt:i4>
      </vt:variant>
      <vt:variant>
        <vt:i4>0</vt:i4>
      </vt:variant>
      <vt:variant>
        <vt:i4>5</vt:i4>
      </vt:variant>
      <vt:variant>
        <vt:lpwstr/>
      </vt:variant>
      <vt:variant>
        <vt:lpwstr>_Toc37590651</vt:lpwstr>
      </vt:variant>
      <vt:variant>
        <vt:i4>2031667</vt:i4>
      </vt:variant>
      <vt:variant>
        <vt:i4>44</vt:i4>
      </vt:variant>
      <vt:variant>
        <vt:i4>0</vt:i4>
      </vt:variant>
      <vt:variant>
        <vt:i4>5</vt:i4>
      </vt:variant>
      <vt:variant>
        <vt:lpwstr/>
      </vt:variant>
      <vt:variant>
        <vt:lpwstr>_Toc37590650</vt:lpwstr>
      </vt:variant>
      <vt:variant>
        <vt:i4>1441842</vt:i4>
      </vt:variant>
      <vt:variant>
        <vt:i4>38</vt:i4>
      </vt:variant>
      <vt:variant>
        <vt:i4>0</vt:i4>
      </vt:variant>
      <vt:variant>
        <vt:i4>5</vt:i4>
      </vt:variant>
      <vt:variant>
        <vt:lpwstr/>
      </vt:variant>
      <vt:variant>
        <vt:lpwstr>_Toc37590649</vt:lpwstr>
      </vt:variant>
      <vt:variant>
        <vt:i4>1507378</vt:i4>
      </vt:variant>
      <vt:variant>
        <vt:i4>32</vt:i4>
      </vt:variant>
      <vt:variant>
        <vt:i4>0</vt:i4>
      </vt:variant>
      <vt:variant>
        <vt:i4>5</vt:i4>
      </vt:variant>
      <vt:variant>
        <vt:lpwstr/>
      </vt:variant>
      <vt:variant>
        <vt:lpwstr>_Toc37590648</vt:lpwstr>
      </vt:variant>
      <vt:variant>
        <vt:i4>1572914</vt:i4>
      </vt:variant>
      <vt:variant>
        <vt:i4>26</vt:i4>
      </vt:variant>
      <vt:variant>
        <vt:i4>0</vt:i4>
      </vt:variant>
      <vt:variant>
        <vt:i4>5</vt:i4>
      </vt:variant>
      <vt:variant>
        <vt:lpwstr/>
      </vt:variant>
      <vt:variant>
        <vt:lpwstr>_Toc37590647</vt:lpwstr>
      </vt:variant>
      <vt:variant>
        <vt:i4>1638450</vt:i4>
      </vt:variant>
      <vt:variant>
        <vt:i4>20</vt:i4>
      </vt:variant>
      <vt:variant>
        <vt:i4>0</vt:i4>
      </vt:variant>
      <vt:variant>
        <vt:i4>5</vt:i4>
      </vt:variant>
      <vt:variant>
        <vt:lpwstr/>
      </vt:variant>
      <vt:variant>
        <vt:lpwstr>_Toc37590646</vt:lpwstr>
      </vt:variant>
      <vt:variant>
        <vt:i4>1703986</vt:i4>
      </vt:variant>
      <vt:variant>
        <vt:i4>14</vt:i4>
      </vt:variant>
      <vt:variant>
        <vt:i4>0</vt:i4>
      </vt:variant>
      <vt:variant>
        <vt:i4>5</vt:i4>
      </vt:variant>
      <vt:variant>
        <vt:lpwstr/>
      </vt:variant>
      <vt:variant>
        <vt:lpwstr>_Toc37590645</vt:lpwstr>
      </vt:variant>
      <vt:variant>
        <vt:i4>1769522</vt:i4>
      </vt:variant>
      <vt:variant>
        <vt:i4>8</vt:i4>
      </vt:variant>
      <vt:variant>
        <vt:i4>0</vt:i4>
      </vt:variant>
      <vt:variant>
        <vt:i4>5</vt:i4>
      </vt:variant>
      <vt:variant>
        <vt:lpwstr/>
      </vt:variant>
      <vt:variant>
        <vt:lpwstr>_Toc37590644</vt:lpwstr>
      </vt:variant>
      <vt:variant>
        <vt:i4>1835058</vt:i4>
      </vt:variant>
      <vt:variant>
        <vt:i4>2</vt:i4>
      </vt:variant>
      <vt:variant>
        <vt:i4>0</vt:i4>
      </vt:variant>
      <vt:variant>
        <vt:i4>5</vt:i4>
      </vt:variant>
      <vt:variant>
        <vt:lpwstr/>
      </vt:variant>
      <vt:variant>
        <vt:lpwstr>_Toc375906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cper.k.lubisz@durham.ac.uk;barnaby.a.collins@durham.ac.uk;william.m.guerin-ciccone@durham.ac.uk;matilda.wellander@durham.ac.uk;maximilian.a.grimmett@durham.ac.uk</dc:creator>
  <cp:keywords/>
  <dc:description/>
  <cp:lastModifiedBy>COLLINS, BARNABY A. (Student)</cp:lastModifiedBy>
  <cp:revision>2955</cp:revision>
  <cp:lastPrinted>2020-04-13T13:08:00Z</cp:lastPrinted>
  <dcterms:created xsi:type="dcterms:W3CDTF">2020-02-18T12:56:00Z</dcterms:created>
  <dcterms:modified xsi:type="dcterms:W3CDTF">2020-04-13T13:08:00Z</dcterms:modified>
</cp:coreProperties>
</file>